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2E751AA8"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w:t>
      </w:r>
      <w:r w:rsidR="00DF4D99">
        <w:rPr>
          <w:rFonts w:asciiTheme="minorHAnsi" w:hAnsiTheme="minorHAnsi" w:cstheme="minorHAnsi"/>
          <w:b/>
          <w:bCs/>
          <w:sz w:val="48"/>
          <w:szCs w:val="48"/>
        </w:rPr>
        <w:t>RADAR</w:t>
      </w:r>
      <w:r w:rsidR="00A929B7">
        <w:rPr>
          <w:rFonts w:asciiTheme="minorHAnsi" w:hAnsiTheme="minorHAnsi" w:cstheme="minorHAnsi"/>
          <w:b/>
          <w:bCs/>
          <w:sz w:val="48"/>
          <w:szCs w:val="48"/>
        </w:rPr>
        <w:t xml:space="preserve">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5426715"/>
      <w:r w:rsidRPr="00321B74">
        <w:lastRenderedPageBreak/>
        <w:t>Abstract</w:t>
      </w:r>
      <w:bookmarkEnd w:id="0"/>
    </w:p>
    <w:p w14:paraId="72ED9152" w14:textId="579146C0" w:rsidR="00692C6E" w:rsidRDefault="00692C6E" w:rsidP="0036564C">
      <w:pPr>
        <w:jc w:val="both"/>
      </w:pPr>
      <w:bookmarkStart w:id="1" w:name="_Hlk131958949"/>
      <w:r>
        <w:t>This thesis explores the multifaceted realm of object detection, tracking, and</w:t>
      </w:r>
      <w:r w:rsidR="009E4A14">
        <w:t xml:space="preserve"> </w:t>
      </w:r>
      <w:r>
        <w:t xml:space="preserve">classification within the dynamic landscape of 4D </w:t>
      </w:r>
      <w:r w:rsidR="00DF4D99">
        <w:t>RADAR</w:t>
      </w:r>
      <w:r>
        <w:t xml:space="preserve"> data in autonomous vehicles. The advent of 4D </w:t>
      </w:r>
      <w:r w:rsidR="00DF4D99">
        <w:t xml:space="preserve">RADAR </w:t>
      </w:r>
      <w:r>
        <w:t xml:space="preserve">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w:t>
      </w:r>
      <w:r w:rsidR="00DF4D99">
        <w:t xml:space="preserve">RADAR </w:t>
      </w:r>
      <w:r>
        <w:t xml:space="preserve">data. By harnessing the power of deep learning models, recurrent neural networks, and advanced signal processing techniques, this study aims to address the challenges posed by noisy and cluttered </w:t>
      </w:r>
      <w:r w:rsidR="00DF4D99">
        <w:t xml:space="preserve">RADAR </w:t>
      </w:r>
      <w:r>
        <w:t>data, while also improving the speed and precision of object detection.</w:t>
      </w:r>
    </w:p>
    <w:p w14:paraId="1581FAF0" w14:textId="7C9BDC8F" w:rsidR="006D07FD" w:rsidRDefault="00692C6E" w:rsidP="00692C6E">
      <w:pPr>
        <w:jc w:val="both"/>
        <w:sectPr w:rsidR="006D07FD" w:rsidSect="00B45E00">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w:t>
      </w:r>
      <w:r w:rsidR="00DF4D99">
        <w:t xml:space="preserve">RADAR </w:t>
      </w:r>
      <w:r>
        <w:t xml:space="preserve">data. Tracking objects through space and time is a fundamental task for various applications, including autonomous vehicles, surveillance, and air traffic control. The research proposes novel approaches that leverage both historical and real-time </w:t>
      </w:r>
      <w:r w:rsidR="00DF4D99">
        <w:t xml:space="preserve">RADAR </w:t>
      </w:r>
      <w:r>
        <w:t xml:space="preserve">data to robustly track objects, accounting for unpredictable movements, occlusions, and changing environmental conditions. Furthermore, this study expands the scope by incorporating classification into the framework, enabling the automatic identification of objects based on their </w:t>
      </w:r>
      <w:r w:rsidR="00092631">
        <w:t xml:space="preserve">RADAR </w:t>
      </w:r>
      <w:r>
        <w:t xml:space="preserve">signatures. By integrating these elements into a unified system, this thesis contributes to the advancement of 4D </w:t>
      </w:r>
      <w:r w:rsidR="00092631">
        <w:t xml:space="preserve">RADAR </w:t>
      </w:r>
      <w:r>
        <w:t xml:space="preserve">technology, opening new possibilities for applications in various domains where precise object detection, tracking, and classification </w:t>
      </w:r>
      <w:r w:rsidR="008C5C8F">
        <w:t>are</w:t>
      </w:r>
      <w:r>
        <w:t xml:space="preserve"> paramount in ensuring safety in autonomous vehicles</w:t>
      </w:r>
    </w:p>
    <w:p w14:paraId="26D41D42" w14:textId="4EFF99DF" w:rsidR="0020090F" w:rsidRDefault="008C5C8F" w:rsidP="0020090F">
      <w:pPr>
        <w:pStyle w:val="NonHeading"/>
      </w:pPr>
      <w:bookmarkStart w:id="2" w:name="_Toc165426716"/>
      <w:bookmarkEnd w:id="1"/>
      <w:r>
        <w:t>Acknowledgements</w:t>
      </w:r>
      <w:bookmarkEnd w:id="2"/>
    </w:p>
    <w:p w14:paraId="327332D0" w14:textId="77777777" w:rsidR="0020090F" w:rsidRDefault="0020090F" w:rsidP="00033A31">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387A48CE" w14:textId="77777777" w:rsidR="00341902" w:rsidRDefault="0020090F" w:rsidP="00033A31">
      <w:pPr>
        <w:pStyle w:val="Paragraph"/>
      </w:pPr>
      <w:r w:rsidRPr="00CE6A09">
        <w:t>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w:t>
      </w:r>
    </w:p>
    <w:p w14:paraId="4D2040AB" w14:textId="1F6ABF91" w:rsidR="00046833" w:rsidRDefault="00046833" w:rsidP="00033A31">
      <w:pPr>
        <w:tabs>
          <w:tab w:val="left" w:pos="5952"/>
        </w:tabs>
        <w:jc w:val="both"/>
        <w:rPr>
          <w:rFonts w:cs="Times New Roman"/>
        </w:rPr>
      </w:pPr>
      <w:r w:rsidRPr="00046833">
        <w:rPr>
          <w:rFonts w:cs="Times New Roman"/>
        </w:rPr>
        <w:t xml:space="preserve">Additionally, I am thankful to my LSU tutor, Mark Crowe, for his support during a particularly difficult semester. His assistance in helping me catch up with course material while I was frequently ill proved invaluable. He also played a crucial role in clarifying any concepts I found challenging in my </w:t>
      </w:r>
      <w:r w:rsidRPr="00046833">
        <w:rPr>
          <w:rFonts w:cs="Times New Roman"/>
        </w:rPr>
        <w:t>studies.</w:t>
      </w:r>
    </w:p>
    <w:p w14:paraId="5FFB1882" w14:textId="49A8004C" w:rsidR="003E01C1" w:rsidRPr="003E01C1" w:rsidRDefault="00033A31" w:rsidP="00033A31">
      <w:pPr>
        <w:tabs>
          <w:tab w:val="left" w:pos="5952"/>
        </w:tabs>
        <w:jc w:val="both"/>
        <w:rPr>
          <w:rFonts w:asciiTheme="minorHAnsi" w:hAnsiTheme="minorHAnsi" w:cstheme="minorHAnsi"/>
          <w:sz w:val="32"/>
          <w:szCs w:val="32"/>
        </w:rPr>
      </w:pPr>
      <w:r w:rsidRPr="00033A31">
        <w:rPr>
          <w:rFonts w:cs="Times New Roman"/>
        </w:rPr>
        <w:t>I also must acknowledge the unwavering support of my family and my girlfriend during this stressful and challenging period. Their encouragement and understanding have been vital to maintaining my morale and focus.</w:t>
      </w:r>
      <w:r w:rsidR="00F96718">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5426717"/>
      <w:r w:rsidRPr="00381751">
        <w:t>Ethical Declaration</w:t>
      </w:r>
      <w:bookmarkEnd w:id="3"/>
    </w:p>
    <w:p w14:paraId="3123A3CF" w14:textId="042A5C67" w:rsidR="00182D77" w:rsidRPr="009748BA" w:rsidRDefault="00182D77" w:rsidP="00114A0B">
      <w:pPr>
        <w:shd w:val="clear" w:color="auto" w:fill="FFFFFF"/>
        <w:jc w:val="both"/>
        <w:rPr>
          <w:rStyle w:val="contentpasted0"/>
          <w:rFonts w:cs="Times New Roman"/>
          <w:shd w:val="clear" w:color="auto" w:fill="F7F7F8"/>
        </w:rPr>
      </w:pPr>
      <w:r w:rsidRPr="009748BA">
        <w:rPr>
          <w:rStyle w:val="contentpasted0"/>
          <w:rFonts w:cs="Times New Roman"/>
          <w:shd w:val="clear" w:color="auto" w:fill="F7F7F8"/>
        </w:rPr>
        <w:t xml:space="preserve">I, </w:t>
      </w:r>
      <w:r w:rsidRPr="002F46AB">
        <w:rPr>
          <w:rStyle w:val="contentpasted0"/>
          <w:rFonts w:cs="Times New Roman"/>
          <w:shd w:val="clear" w:color="auto" w:fill="F7F7F8"/>
        </w:rPr>
        <w:t>[</w:t>
      </w:r>
      <w:r w:rsidR="002F46AB" w:rsidRPr="002F46AB">
        <w:rPr>
          <w:rStyle w:val="contentpasted0"/>
          <w:rFonts w:cs="Times New Roman"/>
          <w:shd w:val="clear" w:color="auto" w:fill="F7F7F8"/>
        </w:rPr>
        <w:t>N</w:t>
      </w:r>
      <w:r w:rsidR="002F46AB">
        <w:rPr>
          <w:rStyle w:val="contentpasted0"/>
          <w:rFonts w:cs="Times New Roman"/>
          <w:shd w:val="clear" w:color="auto" w:fill="F7F7F8"/>
        </w:rPr>
        <w:t>ick Timaskovs</w:t>
      </w:r>
      <w:r w:rsidRPr="002F46AB">
        <w:rPr>
          <w:rStyle w:val="contentpasted0"/>
          <w:rFonts w:cs="Times New Roman"/>
          <w:shd w:val="clear" w:color="auto" w:fill="F7F7F8"/>
        </w:rPr>
        <w:t>],</w:t>
      </w:r>
      <w:r w:rsidRPr="009748BA">
        <w:rPr>
          <w:rStyle w:val="contentpasted0"/>
          <w:rFonts w:cs="Times New Roman"/>
          <w:shd w:val="clear" w:color="auto" w:fill="F7F7F8"/>
        </w:rPr>
        <w:t xml:space="preserve"> declare that the software development project </w:t>
      </w:r>
      <w:r w:rsidRPr="002F46AB">
        <w:rPr>
          <w:rStyle w:val="contentpasted0"/>
          <w:rFonts w:cs="Times New Roman"/>
          <w:shd w:val="clear" w:color="auto" w:fill="F7F7F8"/>
        </w:rPr>
        <w:t>titled "[</w:t>
      </w:r>
      <w:r w:rsidR="003D4F8E" w:rsidRPr="003D4F8E">
        <w:t xml:space="preserve"> </w:t>
      </w:r>
      <w:r w:rsidR="003D4F8E" w:rsidRPr="003D4F8E">
        <w:rPr>
          <w:rStyle w:val="contentpasted0"/>
          <w:rFonts w:cs="Times New Roman"/>
          <w:shd w:val="clear" w:color="auto" w:fill="F7F7F8"/>
        </w:rPr>
        <w:t xml:space="preserve">Object Detection &amp; Tracking in 4D </w:t>
      </w:r>
      <w:r w:rsidR="00691C24">
        <w:t xml:space="preserve">RADAR </w:t>
      </w:r>
      <w:r w:rsidR="003D4F8E" w:rsidRPr="003D4F8E">
        <w:rPr>
          <w:rStyle w:val="contentpasted0"/>
          <w:rFonts w:cs="Times New Roman"/>
          <w:shd w:val="clear" w:color="auto" w:fill="F7F7F8"/>
        </w:rPr>
        <w:t>for Enhanced Autonomous Vehicle Perception</w:t>
      </w:r>
      <w:r w:rsidRPr="002F46AB">
        <w:rPr>
          <w:rStyle w:val="contentpasted0"/>
          <w:rFonts w:cs="Times New Roman"/>
          <w:shd w:val="clear" w:color="auto" w:fill="F7F7F8"/>
        </w:rPr>
        <w:t>]" submitted</w:t>
      </w:r>
      <w:r w:rsidRPr="009748BA">
        <w:rPr>
          <w:rStyle w:val="contentpasted0"/>
          <w:rFonts w:cs="Times New Roman"/>
          <w:shd w:val="clear" w:color="auto" w:fill="F7F7F8"/>
        </w:rPr>
        <w:t xml:space="preserve"> by me as part of my BSc in Software Development is entirely my own work, and I have not used unauthorized external assistance in its creation. I affirm that:</w:t>
      </w:r>
    </w:p>
    <w:p w14:paraId="3F4FF7B1" w14:textId="77777777" w:rsidR="00182D77" w:rsidRPr="00196C54" w:rsidRDefault="00182D77" w:rsidP="00182D77">
      <w:pPr>
        <w:pStyle w:val="contentpasted01"/>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I have fully and independently developed the software code, design, and documentation contained within this project.</w:t>
      </w:r>
    </w:p>
    <w:p w14:paraId="79DE23AE"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Any external sources, such as code snippets, libraries, or third-party resources, have been appropriately cited and referenced in accordance with academic citation standards.</w:t>
      </w:r>
    </w:p>
    <w:p w14:paraId="5A0BB701"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This project is a result of my own creative and intellectual efforts, and I have not copied, borrowed, or utilized work produced by others without proper acknowledgment.</w:t>
      </w:r>
    </w:p>
    <w:p w14:paraId="0E7897AE"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I have not used automated content generation tools, including AI-based code or text generation services, in the creation of this project.</w:t>
      </w:r>
    </w:p>
    <w:p w14:paraId="435F9A6B"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Any collaborations or contributions from external individuals are acknowledged and appropriately credited in the project documentation.</w:t>
      </w:r>
    </w:p>
    <w:p w14:paraId="45B3DB27"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The code and documentation presented here reflect my understanding of the concepts and principles learned during the course.</w:t>
      </w:r>
    </w:p>
    <w:p w14:paraId="1FEB50AB" w14:textId="77777777" w:rsidR="00182D77" w:rsidRPr="00196C54" w:rsidRDefault="00182D77" w:rsidP="00182D77">
      <w:pPr>
        <w:pStyle w:val="xxcontentpasted0"/>
        <w:shd w:val="clear" w:color="auto" w:fill="FFFFFF"/>
        <w:rPr>
          <w:rFonts w:ascii="Times New Roman" w:eastAsia="Times New Roman" w:hAnsi="Times New Roman" w:cs="Times New Roman"/>
          <w:color w:val="000000"/>
          <w:sz w:val="24"/>
          <w:szCs w:val="24"/>
        </w:rPr>
      </w:pPr>
    </w:p>
    <w:p w14:paraId="2182805F" w14:textId="77777777" w:rsidR="00182D77" w:rsidRPr="00196C54" w:rsidRDefault="00182D77" w:rsidP="00182D77">
      <w:pPr>
        <w:shd w:val="clear" w:color="auto" w:fill="FFFFFF"/>
        <w:rPr>
          <w:rStyle w:val="contentpasted0"/>
          <w:rFonts w:cs="Times New Roman"/>
          <w:color w:val="374151"/>
          <w:shd w:val="clear" w:color="auto" w:fill="F7F7F8"/>
        </w:rPr>
      </w:pPr>
      <w:r w:rsidRPr="00196C54">
        <w:rPr>
          <w:rStyle w:val="contentpasted0"/>
          <w:rFonts w:cs="Times New Roman"/>
          <w:color w:val="374151"/>
          <w:shd w:val="clear" w:color="auto" w:fill="F7F7F8"/>
        </w:rPr>
        <w:t>I understand that any breach of academic integrity, including plagiarism or submitting work that is not my own, is subject to disciplinary actions as outlined in the TUS academic policies.</w:t>
      </w:r>
    </w:p>
    <w:p w14:paraId="26838498" w14:textId="77777777" w:rsidR="00182D77" w:rsidRPr="00196C54" w:rsidRDefault="00182D77" w:rsidP="00182D77">
      <w:pPr>
        <w:shd w:val="clear" w:color="auto" w:fill="FFFFFF"/>
        <w:rPr>
          <w:rFonts w:cs="Times New Roman"/>
          <w:color w:val="000000"/>
        </w:rPr>
      </w:pPr>
    </w:p>
    <w:p w14:paraId="1E828B05" w14:textId="74F376F8"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r w:rsidRPr="00196C54">
        <w:rPr>
          <w:rFonts w:ascii="Times New Roman" w:hAnsi="Times New Roman" w:cs="Times New Roman"/>
          <w:color w:val="374151"/>
          <w:sz w:val="24"/>
          <w:szCs w:val="24"/>
        </w:rPr>
        <w:t>[Signature] </w:t>
      </w:r>
      <w:r w:rsidRPr="00196C54">
        <w:rPr>
          <w:rFonts w:ascii="Times New Roman" w:hAnsi="Times New Roman" w:cs="Times New Roman"/>
          <w:color w:val="374151"/>
          <w:sz w:val="24"/>
          <w:szCs w:val="24"/>
        </w:rPr>
        <w:tab/>
      </w:r>
      <w:r>
        <w:rPr>
          <w:rFonts w:ascii="Segoe Script" w:hAnsi="Segoe Script"/>
          <w:u w:val="single"/>
        </w:rPr>
        <w:t xml:space="preserve">Nick Timaskovs </w:t>
      </w:r>
    </w:p>
    <w:p w14:paraId="111C0374" w14:textId="77777777"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p>
    <w:p w14:paraId="7ABD3B4D" w14:textId="5C695AF4"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r w:rsidRPr="00196C54">
        <w:rPr>
          <w:rFonts w:ascii="Times New Roman" w:hAnsi="Times New Roman" w:cs="Times New Roman"/>
          <w:color w:val="374151"/>
          <w:sz w:val="24"/>
          <w:szCs w:val="24"/>
        </w:rPr>
        <w:t>[Date]</w:t>
      </w:r>
      <w:r w:rsidRPr="00196C54">
        <w:rPr>
          <w:rFonts w:ascii="Times New Roman" w:hAnsi="Times New Roman" w:cs="Times New Roman"/>
          <w:color w:val="374151"/>
          <w:sz w:val="24"/>
          <w:szCs w:val="24"/>
        </w:rPr>
        <w:tab/>
      </w:r>
      <w:r w:rsidRPr="00196C54">
        <w:rPr>
          <w:rFonts w:ascii="Times New Roman" w:hAnsi="Times New Roman" w:cs="Times New Roman"/>
          <w:color w:val="374151"/>
          <w:sz w:val="24"/>
          <w:szCs w:val="24"/>
        </w:rPr>
        <w:tab/>
      </w:r>
      <w:r w:rsidRPr="00552D27">
        <w:rPr>
          <w:u w:val="single"/>
        </w:rPr>
        <w:t>May 1, 202</w:t>
      </w:r>
      <w:r>
        <w:rPr>
          <w:u w:val="single"/>
        </w:rPr>
        <w:t>4</w:t>
      </w:r>
    </w:p>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3C419E63" w14:textId="5310C250" w:rsidR="005A31E5"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5426715" w:history="1">
            <w:r w:rsidR="005A31E5" w:rsidRPr="0026374C">
              <w:rPr>
                <w:rStyle w:val="Hyperlink"/>
                <w:noProof/>
              </w:rPr>
              <w:t>Abstract</w:t>
            </w:r>
            <w:r w:rsidR="005A31E5">
              <w:rPr>
                <w:noProof/>
                <w:webHidden/>
              </w:rPr>
              <w:tab/>
            </w:r>
            <w:r w:rsidR="005A31E5">
              <w:rPr>
                <w:noProof/>
                <w:webHidden/>
              </w:rPr>
              <w:fldChar w:fldCharType="begin"/>
            </w:r>
            <w:r w:rsidR="005A31E5">
              <w:rPr>
                <w:noProof/>
                <w:webHidden/>
              </w:rPr>
              <w:instrText xml:space="preserve"> PAGEREF _Toc165426715 \h </w:instrText>
            </w:r>
            <w:r w:rsidR="005A31E5">
              <w:rPr>
                <w:noProof/>
                <w:webHidden/>
              </w:rPr>
            </w:r>
            <w:r w:rsidR="005A31E5">
              <w:rPr>
                <w:noProof/>
                <w:webHidden/>
              </w:rPr>
              <w:fldChar w:fldCharType="separate"/>
            </w:r>
            <w:r w:rsidR="005A31E5">
              <w:rPr>
                <w:noProof/>
                <w:webHidden/>
              </w:rPr>
              <w:t>ii</w:t>
            </w:r>
            <w:r w:rsidR="005A31E5">
              <w:rPr>
                <w:noProof/>
                <w:webHidden/>
              </w:rPr>
              <w:fldChar w:fldCharType="end"/>
            </w:r>
          </w:hyperlink>
        </w:p>
        <w:p w14:paraId="3C662251" w14:textId="68FC6307" w:rsidR="005A31E5" w:rsidRDefault="005A31E5">
          <w:pPr>
            <w:pStyle w:val="TOC1"/>
            <w:tabs>
              <w:tab w:val="right" w:leader="dot" w:pos="8494"/>
            </w:tabs>
            <w:rPr>
              <w:rFonts w:asciiTheme="minorHAnsi" w:eastAsiaTheme="minorEastAsia" w:hAnsiTheme="minorHAnsi"/>
              <w:noProof/>
              <w:kern w:val="2"/>
              <w:lang w:eastAsia="en-GB"/>
              <w14:ligatures w14:val="standardContextual"/>
            </w:rPr>
          </w:pPr>
          <w:hyperlink w:anchor="_Toc165426716" w:history="1">
            <w:r w:rsidRPr="0026374C">
              <w:rPr>
                <w:rStyle w:val="Hyperlink"/>
                <w:noProof/>
              </w:rPr>
              <w:t>Acknowledgements</w:t>
            </w:r>
            <w:r>
              <w:rPr>
                <w:noProof/>
                <w:webHidden/>
              </w:rPr>
              <w:tab/>
            </w:r>
            <w:r>
              <w:rPr>
                <w:noProof/>
                <w:webHidden/>
              </w:rPr>
              <w:fldChar w:fldCharType="begin"/>
            </w:r>
            <w:r>
              <w:rPr>
                <w:noProof/>
                <w:webHidden/>
              </w:rPr>
              <w:instrText xml:space="preserve"> PAGEREF _Toc165426716 \h </w:instrText>
            </w:r>
            <w:r>
              <w:rPr>
                <w:noProof/>
                <w:webHidden/>
              </w:rPr>
            </w:r>
            <w:r>
              <w:rPr>
                <w:noProof/>
                <w:webHidden/>
              </w:rPr>
              <w:fldChar w:fldCharType="separate"/>
            </w:r>
            <w:r>
              <w:rPr>
                <w:noProof/>
                <w:webHidden/>
              </w:rPr>
              <w:t>3</w:t>
            </w:r>
            <w:r>
              <w:rPr>
                <w:noProof/>
                <w:webHidden/>
              </w:rPr>
              <w:fldChar w:fldCharType="end"/>
            </w:r>
          </w:hyperlink>
        </w:p>
        <w:p w14:paraId="353F5BE9" w14:textId="1FA5E297" w:rsidR="005A31E5" w:rsidRDefault="005A31E5">
          <w:pPr>
            <w:pStyle w:val="TOC1"/>
            <w:tabs>
              <w:tab w:val="right" w:leader="dot" w:pos="8494"/>
            </w:tabs>
            <w:rPr>
              <w:rFonts w:asciiTheme="minorHAnsi" w:eastAsiaTheme="minorEastAsia" w:hAnsiTheme="minorHAnsi"/>
              <w:noProof/>
              <w:kern w:val="2"/>
              <w:lang w:eastAsia="en-GB"/>
              <w14:ligatures w14:val="standardContextual"/>
            </w:rPr>
          </w:pPr>
          <w:hyperlink w:anchor="_Toc165426717" w:history="1">
            <w:r w:rsidRPr="0026374C">
              <w:rPr>
                <w:rStyle w:val="Hyperlink"/>
                <w:noProof/>
              </w:rPr>
              <w:t>Ethical Declaration</w:t>
            </w:r>
            <w:r>
              <w:rPr>
                <w:noProof/>
                <w:webHidden/>
              </w:rPr>
              <w:tab/>
            </w:r>
            <w:r>
              <w:rPr>
                <w:noProof/>
                <w:webHidden/>
              </w:rPr>
              <w:fldChar w:fldCharType="begin"/>
            </w:r>
            <w:r>
              <w:rPr>
                <w:noProof/>
                <w:webHidden/>
              </w:rPr>
              <w:instrText xml:space="preserve"> PAGEREF _Toc165426717 \h </w:instrText>
            </w:r>
            <w:r>
              <w:rPr>
                <w:noProof/>
                <w:webHidden/>
              </w:rPr>
            </w:r>
            <w:r>
              <w:rPr>
                <w:noProof/>
                <w:webHidden/>
              </w:rPr>
              <w:fldChar w:fldCharType="separate"/>
            </w:r>
            <w:r>
              <w:rPr>
                <w:noProof/>
                <w:webHidden/>
              </w:rPr>
              <w:t>4</w:t>
            </w:r>
            <w:r>
              <w:rPr>
                <w:noProof/>
                <w:webHidden/>
              </w:rPr>
              <w:fldChar w:fldCharType="end"/>
            </w:r>
          </w:hyperlink>
        </w:p>
        <w:p w14:paraId="5AB5D55B" w14:textId="1D3D8254" w:rsidR="005A31E5" w:rsidRDefault="005A31E5">
          <w:pPr>
            <w:pStyle w:val="TOC1"/>
            <w:tabs>
              <w:tab w:val="right" w:leader="dot" w:pos="8494"/>
            </w:tabs>
            <w:rPr>
              <w:rFonts w:asciiTheme="minorHAnsi" w:eastAsiaTheme="minorEastAsia" w:hAnsiTheme="minorHAnsi"/>
              <w:noProof/>
              <w:kern w:val="2"/>
              <w:lang w:eastAsia="en-GB"/>
              <w14:ligatures w14:val="standardContextual"/>
            </w:rPr>
          </w:pPr>
          <w:hyperlink w:anchor="_Toc165426718" w:history="1">
            <w:r w:rsidRPr="0026374C">
              <w:rPr>
                <w:rStyle w:val="Hyperlink"/>
                <w:noProof/>
              </w:rPr>
              <w:t>Glossary</w:t>
            </w:r>
            <w:r>
              <w:rPr>
                <w:noProof/>
                <w:webHidden/>
              </w:rPr>
              <w:tab/>
            </w:r>
            <w:r>
              <w:rPr>
                <w:noProof/>
                <w:webHidden/>
              </w:rPr>
              <w:fldChar w:fldCharType="begin"/>
            </w:r>
            <w:r>
              <w:rPr>
                <w:noProof/>
                <w:webHidden/>
              </w:rPr>
              <w:instrText xml:space="preserve"> PAGEREF _Toc165426718 \h </w:instrText>
            </w:r>
            <w:r>
              <w:rPr>
                <w:noProof/>
                <w:webHidden/>
              </w:rPr>
            </w:r>
            <w:r>
              <w:rPr>
                <w:noProof/>
                <w:webHidden/>
              </w:rPr>
              <w:fldChar w:fldCharType="separate"/>
            </w:r>
            <w:r>
              <w:rPr>
                <w:noProof/>
                <w:webHidden/>
              </w:rPr>
              <w:t>9</w:t>
            </w:r>
            <w:r>
              <w:rPr>
                <w:noProof/>
                <w:webHidden/>
              </w:rPr>
              <w:fldChar w:fldCharType="end"/>
            </w:r>
          </w:hyperlink>
        </w:p>
        <w:p w14:paraId="0CC6EA7D" w14:textId="753EEAC7" w:rsidR="005A31E5" w:rsidRDefault="005A31E5">
          <w:pPr>
            <w:pStyle w:val="TOC1"/>
            <w:tabs>
              <w:tab w:val="right" w:leader="dot" w:pos="8494"/>
            </w:tabs>
            <w:rPr>
              <w:rFonts w:asciiTheme="minorHAnsi" w:eastAsiaTheme="minorEastAsia" w:hAnsiTheme="minorHAnsi"/>
              <w:noProof/>
              <w:kern w:val="2"/>
              <w:lang w:eastAsia="en-GB"/>
              <w14:ligatures w14:val="standardContextual"/>
            </w:rPr>
          </w:pPr>
          <w:hyperlink w:anchor="_Toc165426719" w:history="1">
            <w:r w:rsidRPr="0026374C">
              <w:rPr>
                <w:rStyle w:val="Hyperlink"/>
                <w:noProof/>
              </w:rPr>
              <w:t>Table of Figures</w:t>
            </w:r>
            <w:r>
              <w:rPr>
                <w:noProof/>
                <w:webHidden/>
              </w:rPr>
              <w:tab/>
            </w:r>
            <w:r>
              <w:rPr>
                <w:noProof/>
                <w:webHidden/>
              </w:rPr>
              <w:fldChar w:fldCharType="begin"/>
            </w:r>
            <w:r>
              <w:rPr>
                <w:noProof/>
                <w:webHidden/>
              </w:rPr>
              <w:instrText xml:space="preserve"> PAGEREF _Toc165426719 \h </w:instrText>
            </w:r>
            <w:r>
              <w:rPr>
                <w:noProof/>
                <w:webHidden/>
              </w:rPr>
            </w:r>
            <w:r>
              <w:rPr>
                <w:noProof/>
                <w:webHidden/>
              </w:rPr>
              <w:fldChar w:fldCharType="separate"/>
            </w:r>
            <w:r>
              <w:rPr>
                <w:noProof/>
                <w:webHidden/>
              </w:rPr>
              <w:t>11</w:t>
            </w:r>
            <w:r>
              <w:rPr>
                <w:noProof/>
                <w:webHidden/>
              </w:rPr>
              <w:fldChar w:fldCharType="end"/>
            </w:r>
          </w:hyperlink>
        </w:p>
        <w:p w14:paraId="461E7C80" w14:textId="6FB1459E"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720" w:history="1">
            <w:r w:rsidRPr="0026374C">
              <w:rPr>
                <w:rStyle w:val="Hyperlink"/>
                <w:noProof/>
              </w:rPr>
              <w:t>Chapter 1</w:t>
            </w:r>
            <w:r>
              <w:rPr>
                <w:rFonts w:asciiTheme="minorHAnsi" w:eastAsiaTheme="minorEastAsia" w:hAnsiTheme="minorHAnsi"/>
                <w:noProof/>
                <w:kern w:val="2"/>
                <w:lang w:eastAsia="en-GB"/>
                <w14:ligatures w14:val="standardContextual"/>
              </w:rPr>
              <w:tab/>
            </w:r>
            <w:r w:rsidRPr="0026374C">
              <w:rPr>
                <w:rStyle w:val="Hyperlink"/>
                <w:noProof/>
              </w:rPr>
              <w:t>Introduction</w:t>
            </w:r>
            <w:r>
              <w:rPr>
                <w:noProof/>
                <w:webHidden/>
              </w:rPr>
              <w:tab/>
            </w:r>
            <w:r>
              <w:rPr>
                <w:noProof/>
                <w:webHidden/>
              </w:rPr>
              <w:fldChar w:fldCharType="begin"/>
            </w:r>
            <w:r>
              <w:rPr>
                <w:noProof/>
                <w:webHidden/>
              </w:rPr>
              <w:instrText xml:space="preserve"> PAGEREF _Toc165426720 \h </w:instrText>
            </w:r>
            <w:r>
              <w:rPr>
                <w:noProof/>
                <w:webHidden/>
              </w:rPr>
            </w:r>
            <w:r>
              <w:rPr>
                <w:noProof/>
                <w:webHidden/>
              </w:rPr>
              <w:fldChar w:fldCharType="separate"/>
            </w:r>
            <w:r>
              <w:rPr>
                <w:noProof/>
                <w:webHidden/>
              </w:rPr>
              <w:t>13</w:t>
            </w:r>
            <w:r>
              <w:rPr>
                <w:noProof/>
                <w:webHidden/>
              </w:rPr>
              <w:fldChar w:fldCharType="end"/>
            </w:r>
          </w:hyperlink>
        </w:p>
        <w:p w14:paraId="1A9B1218" w14:textId="54EC9034"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21" w:history="1">
            <w:r w:rsidRPr="0026374C">
              <w:rPr>
                <w:rStyle w:val="Hyperlink"/>
                <w:noProof/>
              </w:rPr>
              <w:t>1.1</w:t>
            </w:r>
            <w:r>
              <w:rPr>
                <w:rFonts w:asciiTheme="minorHAnsi" w:eastAsiaTheme="minorEastAsia" w:hAnsiTheme="minorHAnsi"/>
                <w:noProof/>
                <w:kern w:val="2"/>
                <w:lang w:eastAsia="en-GB"/>
                <w14:ligatures w14:val="standardContextual"/>
              </w:rPr>
              <w:tab/>
            </w:r>
            <w:r w:rsidRPr="0026374C">
              <w:rPr>
                <w:rStyle w:val="Hyperlink"/>
                <w:noProof/>
              </w:rPr>
              <w:t>Objective</w:t>
            </w:r>
            <w:r>
              <w:rPr>
                <w:noProof/>
                <w:webHidden/>
              </w:rPr>
              <w:tab/>
            </w:r>
            <w:r>
              <w:rPr>
                <w:noProof/>
                <w:webHidden/>
              </w:rPr>
              <w:fldChar w:fldCharType="begin"/>
            </w:r>
            <w:r>
              <w:rPr>
                <w:noProof/>
                <w:webHidden/>
              </w:rPr>
              <w:instrText xml:space="preserve"> PAGEREF _Toc165426721 \h </w:instrText>
            </w:r>
            <w:r>
              <w:rPr>
                <w:noProof/>
                <w:webHidden/>
              </w:rPr>
            </w:r>
            <w:r>
              <w:rPr>
                <w:noProof/>
                <w:webHidden/>
              </w:rPr>
              <w:fldChar w:fldCharType="separate"/>
            </w:r>
            <w:r>
              <w:rPr>
                <w:noProof/>
                <w:webHidden/>
              </w:rPr>
              <w:t>13</w:t>
            </w:r>
            <w:r>
              <w:rPr>
                <w:noProof/>
                <w:webHidden/>
              </w:rPr>
              <w:fldChar w:fldCharType="end"/>
            </w:r>
          </w:hyperlink>
        </w:p>
        <w:p w14:paraId="4A11E328" w14:textId="3DA4BBBA"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22" w:history="1">
            <w:r w:rsidRPr="0026374C">
              <w:rPr>
                <w:rStyle w:val="Hyperlink"/>
                <w:noProof/>
                <w:lang w:val="hu-HU"/>
              </w:rPr>
              <w:t>1.2</w:t>
            </w:r>
            <w:r>
              <w:rPr>
                <w:rFonts w:asciiTheme="minorHAnsi" w:eastAsiaTheme="minorEastAsia" w:hAnsiTheme="minorHAnsi"/>
                <w:noProof/>
                <w:kern w:val="2"/>
                <w:lang w:eastAsia="en-GB"/>
                <w14:ligatures w14:val="standardContextual"/>
              </w:rPr>
              <w:tab/>
            </w:r>
            <w:r w:rsidRPr="0026374C">
              <w:rPr>
                <w:rStyle w:val="Hyperlink"/>
                <w:noProof/>
                <w:lang w:val="hu-HU"/>
              </w:rPr>
              <w:t>Solution Developed</w:t>
            </w:r>
            <w:r>
              <w:rPr>
                <w:noProof/>
                <w:webHidden/>
              </w:rPr>
              <w:tab/>
            </w:r>
            <w:r>
              <w:rPr>
                <w:noProof/>
                <w:webHidden/>
              </w:rPr>
              <w:fldChar w:fldCharType="begin"/>
            </w:r>
            <w:r>
              <w:rPr>
                <w:noProof/>
                <w:webHidden/>
              </w:rPr>
              <w:instrText xml:space="preserve"> PAGEREF _Toc165426722 \h </w:instrText>
            </w:r>
            <w:r>
              <w:rPr>
                <w:noProof/>
                <w:webHidden/>
              </w:rPr>
            </w:r>
            <w:r>
              <w:rPr>
                <w:noProof/>
                <w:webHidden/>
              </w:rPr>
              <w:fldChar w:fldCharType="separate"/>
            </w:r>
            <w:r>
              <w:rPr>
                <w:noProof/>
                <w:webHidden/>
              </w:rPr>
              <w:t>13</w:t>
            </w:r>
            <w:r>
              <w:rPr>
                <w:noProof/>
                <w:webHidden/>
              </w:rPr>
              <w:fldChar w:fldCharType="end"/>
            </w:r>
          </w:hyperlink>
        </w:p>
        <w:p w14:paraId="2B445777" w14:textId="5845D481"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23" w:history="1">
            <w:r w:rsidRPr="0026374C">
              <w:rPr>
                <w:rStyle w:val="Hyperlink"/>
                <w:noProof/>
              </w:rPr>
              <w:t>1.3</w:t>
            </w:r>
            <w:r>
              <w:rPr>
                <w:rFonts w:asciiTheme="minorHAnsi" w:eastAsiaTheme="minorEastAsia" w:hAnsiTheme="minorHAnsi"/>
                <w:noProof/>
                <w:kern w:val="2"/>
                <w:lang w:eastAsia="en-GB"/>
                <w14:ligatures w14:val="standardContextual"/>
              </w:rPr>
              <w:tab/>
            </w:r>
            <w:r w:rsidRPr="0026374C">
              <w:rPr>
                <w:rStyle w:val="Hyperlink"/>
                <w:noProof/>
              </w:rPr>
              <w:t>Report Structure</w:t>
            </w:r>
            <w:r>
              <w:rPr>
                <w:noProof/>
                <w:webHidden/>
              </w:rPr>
              <w:tab/>
            </w:r>
            <w:r>
              <w:rPr>
                <w:noProof/>
                <w:webHidden/>
              </w:rPr>
              <w:fldChar w:fldCharType="begin"/>
            </w:r>
            <w:r>
              <w:rPr>
                <w:noProof/>
                <w:webHidden/>
              </w:rPr>
              <w:instrText xml:space="preserve"> PAGEREF _Toc165426723 \h </w:instrText>
            </w:r>
            <w:r>
              <w:rPr>
                <w:noProof/>
                <w:webHidden/>
              </w:rPr>
            </w:r>
            <w:r>
              <w:rPr>
                <w:noProof/>
                <w:webHidden/>
              </w:rPr>
              <w:fldChar w:fldCharType="separate"/>
            </w:r>
            <w:r>
              <w:rPr>
                <w:noProof/>
                <w:webHidden/>
              </w:rPr>
              <w:t>14</w:t>
            </w:r>
            <w:r>
              <w:rPr>
                <w:noProof/>
                <w:webHidden/>
              </w:rPr>
              <w:fldChar w:fldCharType="end"/>
            </w:r>
          </w:hyperlink>
        </w:p>
        <w:p w14:paraId="77DC3337" w14:textId="0AA47B89"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724" w:history="1">
            <w:r w:rsidRPr="0026374C">
              <w:rPr>
                <w:rStyle w:val="Hyperlink"/>
                <w:noProof/>
              </w:rPr>
              <w:t>Chapter 2</w:t>
            </w:r>
            <w:r>
              <w:rPr>
                <w:rFonts w:asciiTheme="minorHAnsi" w:eastAsiaTheme="minorEastAsia" w:hAnsiTheme="minorHAnsi"/>
                <w:noProof/>
                <w:kern w:val="2"/>
                <w:lang w:eastAsia="en-GB"/>
                <w14:ligatures w14:val="standardContextual"/>
              </w:rPr>
              <w:tab/>
            </w:r>
            <w:r w:rsidRPr="0026374C">
              <w:rPr>
                <w:rStyle w:val="Hyperlink"/>
                <w:noProof/>
              </w:rPr>
              <w:t>Literature Review</w:t>
            </w:r>
            <w:r>
              <w:rPr>
                <w:noProof/>
                <w:webHidden/>
              </w:rPr>
              <w:tab/>
            </w:r>
            <w:r>
              <w:rPr>
                <w:noProof/>
                <w:webHidden/>
              </w:rPr>
              <w:fldChar w:fldCharType="begin"/>
            </w:r>
            <w:r>
              <w:rPr>
                <w:noProof/>
                <w:webHidden/>
              </w:rPr>
              <w:instrText xml:space="preserve"> PAGEREF _Toc165426724 \h </w:instrText>
            </w:r>
            <w:r>
              <w:rPr>
                <w:noProof/>
                <w:webHidden/>
              </w:rPr>
            </w:r>
            <w:r>
              <w:rPr>
                <w:noProof/>
                <w:webHidden/>
              </w:rPr>
              <w:fldChar w:fldCharType="separate"/>
            </w:r>
            <w:r>
              <w:rPr>
                <w:noProof/>
                <w:webHidden/>
              </w:rPr>
              <w:t>15</w:t>
            </w:r>
            <w:r>
              <w:rPr>
                <w:noProof/>
                <w:webHidden/>
              </w:rPr>
              <w:fldChar w:fldCharType="end"/>
            </w:r>
          </w:hyperlink>
        </w:p>
        <w:p w14:paraId="55A5ADA8" w14:textId="4E3B06F0"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25" w:history="1">
            <w:r w:rsidRPr="0026374C">
              <w:rPr>
                <w:rStyle w:val="Hyperlink"/>
                <w:noProof/>
              </w:rPr>
              <w:t>2.1</w:t>
            </w:r>
            <w:r>
              <w:rPr>
                <w:rFonts w:asciiTheme="minorHAnsi" w:eastAsiaTheme="minorEastAsia" w:hAnsiTheme="minorHAnsi"/>
                <w:noProof/>
                <w:kern w:val="2"/>
                <w:lang w:eastAsia="en-GB"/>
                <w14:ligatures w14:val="standardContextual"/>
              </w:rPr>
              <w:tab/>
            </w:r>
            <w:r w:rsidRPr="0026374C">
              <w:rPr>
                <w:rStyle w:val="Hyperlink"/>
                <w:noProof/>
              </w:rPr>
              <w:t>Introduction</w:t>
            </w:r>
            <w:r>
              <w:rPr>
                <w:noProof/>
                <w:webHidden/>
              </w:rPr>
              <w:tab/>
            </w:r>
            <w:r>
              <w:rPr>
                <w:noProof/>
                <w:webHidden/>
              </w:rPr>
              <w:fldChar w:fldCharType="begin"/>
            </w:r>
            <w:r>
              <w:rPr>
                <w:noProof/>
                <w:webHidden/>
              </w:rPr>
              <w:instrText xml:space="preserve"> PAGEREF _Toc165426725 \h </w:instrText>
            </w:r>
            <w:r>
              <w:rPr>
                <w:noProof/>
                <w:webHidden/>
              </w:rPr>
            </w:r>
            <w:r>
              <w:rPr>
                <w:noProof/>
                <w:webHidden/>
              </w:rPr>
              <w:fldChar w:fldCharType="separate"/>
            </w:r>
            <w:r>
              <w:rPr>
                <w:noProof/>
                <w:webHidden/>
              </w:rPr>
              <w:t>15</w:t>
            </w:r>
            <w:r>
              <w:rPr>
                <w:noProof/>
                <w:webHidden/>
              </w:rPr>
              <w:fldChar w:fldCharType="end"/>
            </w:r>
          </w:hyperlink>
        </w:p>
        <w:p w14:paraId="5003D66E" w14:textId="15A5B330"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26" w:history="1">
            <w:r w:rsidRPr="0026374C">
              <w:rPr>
                <w:rStyle w:val="Hyperlink"/>
                <w:rFonts w:cs="Times New Roman"/>
                <w:noProof/>
              </w:rPr>
              <w:t>2.2</w:t>
            </w:r>
            <w:r>
              <w:rPr>
                <w:rFonts w:asciiTheme="minorHAnsi" w:eastAsiaTheme="minorEastAsia" w:hAnsiTheme="minorHAnsi"/>
                <w:noProof/>
                <w:kern w:val="2"/>
                <w:lang w:eastAsia="en-GB"/>
                <w14:ligatures w14:val="standardContextual"/>
              </w:rPr>
              <w:tab/>
            </w:r>
            <w:r w:rsidRPr="0026374C">
              <w:rPr>
                <w:rStyle w:val="Hyperlink"/>
                <w:rFonts w:cs="Times New Roman"/>
                <w:noProof/>
              </w:rPr>
              <w:t>Autonomous Vehicles</w:t>
            </w:r>
            <w:r>
              <w:rPr>
                <w:noProof/>
                <w:webHidden/>
              </w:rPr>
              <w:tab/>
            </w:r>
            <w:r>
              <w:rPr>
                <w:noProof/>
                <w:webHidden/>
              </w:rPr>
              <w:fldChar w:fldCharType="begin"/>
            </w:r>
            <w:r>
              <w:rPr>
                <w:noProof/>
                <w:webHidden/>
              </w:rPr>
              <w:instrText xml:space="preserve"> PAGEREF _Toc165426726 \h </w:instrText>
            </w:r>
            <w:r>
              <w:rPr>
                <w:noProof/>
                <w:webHidden/>
              </w:rPr>
            </w:r>
            <w:r>
              <w:rPr>
                <w:noProof/>
                <w:webHidden/>
              </w:rPr>
              <w:fldChar w:fldCharType="separate"/>
            </w:r>
            <w:r>
              <w:rPr>
                <w:noProof/>
                <w:webHidden/>
              </w:rPr>
              <w:t>15</w:t>
            </w:r>
            <w:r>
              <w:rPr>
                <w:noProof/>
                <w:webHidden/>
              </w:rPr>
              <w:fldChar w:fldCharType="end"/>
            </w:r>
          </w:hyperlink>
        </w:p>
        <w:p w14:paraId="3E460FFB" w14:textId="350226A1"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27" w:history="1">
            <w:r w:rsidRPr="0026374C">
              <w:rPr>
                <w:rStyle w:val="Hyperlink"/>
                <w:noProof/>
              </w:rPr>
              <w:t>2.2.1</w:t>
            </w:r>
            <w:r>
              <w:rPr>
                <w:rFonts w:asciiTheme="minorHAnsi" w:eastAsiaTheme="minorEastAsia" w:hAnsiTheme="minorHAnsi"/>
                <w:noProof/>
                <w:kern w:val="2"/>
                <w:lang w:eastAsia="en-GB"/>
                <w14:ligatures w14:val="standardContextual"/>
              </w:rPr>
              <w:tab/>
            </w:r>
            <w:r w:rsidRPr="0026374C">
              <w:rPr>
                <w:rStyle w:val="Hyperlink"/>
                <w:rFonts w:cs="Calibri"/>
                <w:noProof/>
              </w:rPr>
              <w:t>Autonomous Vehicle Perception</w:t>
            </w:r>
            <w:r w:rsidRPr="0026374C">
              <w:rPr>
                <w:rStyle w:val="Hyperlink"/>
                <w:noProof/>
              </w:rPr>
              <w:t>.</w:t>
            </w:r>
            <w:r>
              <w:rPr>
                <w:noProof/>
                <w:webHidden/>
              </w:rPr>
              <w:tab/>
            </w:r>
            <w:r>
              <w:rPr>
                <w:noProof/>
                <w:webHidden/>
              </w:rPr>
              <w:fldChar w:fldCharType="begin"/>
            </w:r>
            <w:r>
              <w:rPr>
                <w:noProof/>
                <w:webHidden/>
              </w:rPr>
              <w:instrText xml:space="preserve"> PAGEREF _Toc165426727 \h </w:instrText>
            </w:r>
            <w:r>
              <w:rPr>
                <w:noProof/>
                <w:webHidden/>
              </w:rPr>
            </w:r>
            <w:r>
              <w:rPr>
                <w:noProof/>
                <w:webHidden/>
              </w:rPr>
              <w:fldChar w:fldCharType="separate"/>
            </w:r>
            <w:r>
              <w:rPr>
                <w:noProof/>
                <w:webHidden/>
              </w:rPr>
              <w:t>16</w:t>
            </w:r>
            <w:r>
              <w:rPr>
                <w:noProof/>
                <w:webHidden/>
              </w:rPr>
              <w:fldChar w:fldCharType="end"/>
            </w:r>
          </w:hyperlink>
        </w:p>
        <w:p w14:paraId="20DFD7BE" w14:textId="3B6876D8"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28" w:history="1">
            <w:r w:rsidRPr="0026374C">
              <w:rPr>
                <w:rStyle w:val="Hyperlink"/>
                <w:noProof/>
              </w:rPr>
              <w:t>2.2.2</w:t>
            </w:r>
            <w:r>
              <w:rPr>
                <w:rFonts w:asciiTheme="minorHAnsi" w:eastAsiaTheme="minorEastAsia" w:hAnsiTheme="minorHAnsi"/>
                <w:noProof/>
                <w:kern w:val="2"/>
                <w:lang w:eastAsia="en-GB"/>
                <w14:ligatures w14:val="standardContextual"/>
              </w:rPr>
              <w:tab/>
            </w:r>
            <w:r w:rsidRPr="0026374C">
              <w:rPr>
                <w:rStyle w:val="Hyperlink"/>
                <w:rFonts w:cs="Calibri"/>
                <w:noProof/>
              </w:rPr>
              <w:t>Kalman Filter</w:t>
            </w:r>
            <w:r w:rsidRPr="0026374C">
              <w:rPr>
                <w:rStyle w:val="Hyperlink"/>
                <w:noProof/>
              </w:rPr>
              <w:t>s</w:t>
            </w:r>
            <w:r>
              <w:rPr>
                <w:noProof/>
                <w:webHidden/>
              </w:rPr>
              <w:tab/>
            </w:r>
            <w:r>
              <w:rPr>
                <w:noProof/>
                <w:webHidden/>
              </w:rPr>
              <w:fldChar w:fldCharType="begin"/>
            </w:r>
            <w:r>
              <w:rPr>
                <w:noProof/>
                <w:webHidden/>
              </w:rPr>
              <w:instrText xml:space="preserve"> PAGEREF _Toc165426728 \h </w:instrText>
            </w:r>
            <w:r>
              <w:rPr>
                <w:noProof/>
                <w:webHidden/>
              </w:rPr>
            </w:r>
            <w:r>
              <w:rPr>
                <w:noProof/>
                <w:webHidden/>
              </w:rPr>
              <w:fldChar w:fldCharType="separate"/>
            </w:r>
            <w:r>
              <w:rPr>
                <w:noProof/>
                <w:webHidden/>
              </w:rPr>
              <w:t>18</w:t>
            </w:r>
            <w:r>
              <w:rPr>
                <w:noProof/>
                <w:webHidden/>
              </w:rPr>
              <w:fldChar w:fldCharType="end"/>
            </w:r>
          </w:hyperlink>
        </w:p>
        <w:p w14:paraId="46645968" w14:textId="35ADDCE8"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29" w:history="1">
            <w:r w:rsidRPr="0026374C">
              <w:rPr>
                <w:rStyle w:val="Hyperlink"/>
                <w:noProof/>
              </w:rPr>
              <w:t>2.2.3</w:t>
            </w:r>
            <w:r>
              <w:rPr>
                <w:rFonts w:asciiTheme="minorHAnsi" w:eastAsiaTheme="minorEastAsia" w:hAnsiTheme="minorHAnsi"/>
                <w:noProof/>
                <w:kern w:val="2"/>
                <w:lang w:eastAsia="en-GB"/>
                <w14:ligatures w14:val="standardContextual"/>
              </w:rPr>
              <w:tab/>
            </w:r>
            <w:r w:rsidRPr="0026374C">
              <w:rPr>
                <w:rStyle w:val="Hyperlink"/>
                <w:rFonts w:cs="Calibri"/>
                <w:noProof/>
                <w:lang w:val="en-US"/>
              </w:rPr>
              <w:t>Bayesian Methods</w:t>
            </w:r>
            <w:r>
              <w:rPr>
                <w:noProof/>
                <w:webHidden/>
              </w:rPr>
              <w:tab/>
            </w:r>
            <w:r>
              <w:rPr>
                <w:noProof/>
                <w:webHidden/>
              </w:rPr>
              <w:fldChar w:fldCharType="begin"/>
            </w:r>
            <w:r>
              <w:rPr>
                <w:noProof/>
                <w:webHidden/>
              </w:rPr>
              <w:instrText xml:space="preserve"> PAGEREF _Toc165426729 \h </w:instrText>
            </w:r>
            <w:r>
              <w:rPr>
                <w:noProof/>
                <w:webHidden/>
              </w:rPr>
            </w:r>
            <w:r>
              <w:rPr>
                <w:noProof/>
                <w:webHidden/>
              </w:rPr>
              <w:fldChar w:fldCharType="separate"/>
            </w:r>
            <w:r>
              <w:rPr>
                <w:noProof/>
                <w:webHidden/>
              </w:rPr>
              <w:t>18</w:t>
            </w:r>
            <w:r>
              <w:rPr>
                <w:noProof/>
                <w:webHidden/>
              </w:rPr>
              <w:fldChar w:fldCharType="end"/>
            </w:r>
          </w:hyperlink>
        </w:p>
        <w:p w14:paraId="12C6CC44" w14:textId="132FC40C"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30" w:history="1">
            <w:r w:rsidRPr="0026374C">
              <w:rPr>
                <w:rStyle w:val="Hyperlink"/>
                <w:rFonts w:cs="Calibri"/>
                <w:noProof/>
              </w:rPr>
              <w:t>2.3</w:t>
            </w:r>
            <w:r>
              <w:rPr>
                <w:rFonts w:asciiTheme="minorHAnsi" w:eastAsiaTheme="minorEastAsia" w:hAnsiTheme="minorHAnsi"/>
                <w:noProof/>
                <w:kern w:val="2"/>
                <w:lang w:eastAsia="en-GB"/>
                <w14:ligatures w14:val="standardContextual"/>
              </w:rPr>
              <w:tab/>
            </w:r>
            <w:r w:rsidRPr="0026374C">
              <w:rPr>
                <w:rStyle w:val="Hyperlink"/>
                <w:rFonts w:cs="Calibri"/>
                <w:noProof/>
              </w:rPr>
              <w:t>Overview of Radar</w:t>
            </w:r>
            <w:r>
              <w:rPr>
                <w:noProof/>
                <w:webHidden/>
              </w:rPr>
              <w:tab/>
            </w:r>
            <w:r>
              <w:rPr>
                <w:noProof/>
                <w:webHidden/>
              </w:rPr>
              <w:fldChar w:fldCharType="begin"/>
            </w:r>
            <w:r>
              <w:rPr>
                <w:noProof/>
                <w:webHidden/>
              </w:rPr>
              <w:instrText xml:space="preserve"> PAGEREF _Toc165426730 \h </w:instrText>
            </w:r>
            <w:r>
              <w:rPr>
                <w:noProof/>
                <w:webHidden/>
              </w:rPr>
            </w:r>
            <w:r>
              <w:rPr>
                <w:noProof/>
                <w:webHidden/>
              </w:rPr>
              <w:fldChar w:fldCharType="separate"/>
            </w:r>
            <w:r>
              <w:rPr>
                <w:noProof/>
                <w:webHidden/>
              </w:rPr>
              <w:t>20</w:t>
            </w:r>
            <w:r>
              <w:rPr>
                <w:noProof/>
                <w:webHidden/>
              </w:rPr>
              <w:fldChar w:fldCharType="end"/>
            </w:r>
          </w:hyperlink>
        </w:p>
        <w:p w14:paraId="6F970C3D" w14:textId="4B262A13"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31" w:history="1">
            <w:r w:rsidRPr="0026374C">
              <w:rPr>
                <w:rStyle w:val="Hyperlink"/>
                <w:noProof/>
              </w:rPr>
              <w:t>2.3.1</w:t>
            </w:r>
            <w:r>
              <w:rPr>
                <w:rFonts w:asciiTheme="minorHAnsi" w:eastAsiaTheme="minorEastAsia" w:hAnsiTheme="minorHAnsi"/>
                <w:noProof/>
                <w:kern w:val="2"/>
                <w:lang w:eastAsia="en-GB"/>
                <w14:ligatures w14:val="standardContextual"/>
              </w:rPr>
              <w:tab/>
            </w:r>
            <w:r w:rsidRPr="0026374C">
              <w:rPr>
                <w:rStyle w:val="Hyperlink"/>
                <w:noProof/>
              </w:rPr>
              <w:t>FMCW Radar Signal Processing.</w:t>
            </w:r>
            <w:r>
              <w:rPr>
                <w:noProof/>
                <w:webHidden/>
              </w:rPr>
              <w:tab/>
            </w:r>
            <w:r>
              <w:rPr>
                <w:noProof/>
                <w:webHidden/>
              </w:rPr>
              <w:fldChar w:fldCharType="begin"/>
            </w:r>
            <w:r>
              <w:rPr>
                <w:noProof/>
                <w:webHidden/>
              </w:rPr>
              <w:instrText xml:space="preserve"> PAGEREF _Toc165426731 \h </w:instrText>
            </w:r>
            <w:r>
              <w:rPr>
                <w:noProof/>
                <w:webHidden/>
              </w:rPr>
            </w:r>
            <w:r>
              <w:rPr>
                <w:noProof/>
                <w:webHidden/>
              </w:rPr>
              <w:fldChar w:fldCharType="separate"/>
            </w:r>
            <w:r>
              <w:rPr>
                <w:noProof/>
                <w:webHidden/>
              </w:rPr>
              <w:t>20</w:t>
            </w:r>
            <w:r>
              <w:rPr>
                <w:noProof/>
                <w:webHidden/>
              </w:rPr>
              <w:fldChar w:fldCharType="end"/>
            </w:r>
          </w:hyperlink>
        </w:p>
        <w:p w14:paraId="10BD8191" w14:textId="652433DF"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32" w:history="1">
            <w:r w:rsidRPr="0026374C">
              <w:rPr>
                <w:rStyle w:val="Hyperlink"/>
                <w:rFonts w:cs="Calibri"/>
                <w:noProof/>
              </w:rPr>
              <w:t>2.4</w:t>
            </w:r>
            <w:r>
              <w:rPr>
                <w:rFonts w:asciiTheme="minorHAnsi" w:eastAsiaTheme="minorEastAsia" w:hAnsiTheme="minorHAnsi"/>
                <w:noProof/>
                <w:kern w:val="2"/>
                <w:lang w:eastAsia="en-GB"/>
                <w14:ligatures w14:val="standardContextual"/>
              </w:rPr>
              <w:tab/>
            </w:r>
            <w:r w:rsidRPr="0026374C">
              <w:rPr>
                <w:rStyle w:val="Hyperlink"/>
                <w:rFonts w:cs="Calibri"/>
                <w:noProof/>
              </w:rPr>
              <w:t>Overview of LiDAR</w:t>
            </w:r>
            <w:r>
              <w:rPr>
                <w:noProof/>
                <w:webHidden/>
              </w:rPr>
              <w:tab/>
            </w:r>
            <w:r>
              <w:rPr>
                <w:noProof/>
                <w:webHidden/>
              </w:rPr>
              <w:fldChar w:fldCharType="begin"/>
            </w:r>
            <w:r>
              <w:rPr>
                <w:noProof/>
                <w:webHidden/>
              </w:rPr>
              <w:instrText xml:space="preserve"> PAGEREF _Toc165426732 \h </w:instrText>
            </w:r>
            <w:r>
              <w:rPr>
                <w:noProof/>
                <w:webHidden/>
              </w:rPr>
            </w:r>
            <w:r>
              <w:rPr>
                <w:noProof/>
                <w:webHidden/>
              </w:rPr>
              <w:fldChar w:fldCharType="separate"/>
            </w:r>
            <w:r>
              <w:rPr>
                <w:noProof/>
                <w:webHidden/>
              </w:rPr>
              <w:t>23</w:t>
            </w:r>
            <w:r>
              <w:rPr>
                <w:noProof/>
                <w:webHidden/>
              </w:rPr>
              <w:fldChar w:fldCharType="end"/>
            </w:r>
          </w:hyperlink>
        </w:p>
        <w:p w14:paraId="51203F76" w14:textId="3344BF0F"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33" w:history="1">
            <w:r w:rsidRPr="0026374C">
              <w:rPr>
                <w:rStyle w:val="Hyperlink"/>
                <w:rFonts w:cs="Calibri"/>
                <w:noProof/>
              </w:rPr>
              <w:t>2.5</w:t>
            </w:r>
            <w:r>
              <w:rPr>
                <w:rFonts w:asciiTheme="minorHAnsi" w:eastAsiaTheme="minorEastAsia" w:hAnsiTheme="minorHAnsi"/>
                <w:noProof/>
                <w:kern w:val="2"/>
                <w:lang w:eastAsia="en-GB"/>
                <w14:ligatures w14:val="standardContextual"/>
              </w:rPr>
              <w:tab/>
            </w:r>
            <w:r w:rsidRPr="0026374C">
              <w:rPr>
                <w:rStyle w:val="Hyperlink"/>
                <w:rFonts w:cs="Calibri"/>
                <w:noProof/>
              </w:rPr>
              <w:t>Overview of 4D mm Radar</w:t>
            </w:r>
            <w:r>
              <w:rPr>
                <w:noProof/>
                <w:webHidden/>
              </w:rPr>
              <w:tab/>
            </w:r>
            <w:r>
              <w:rPr>
                <w:noProof/>
                <w:webHidden/>
              </w:rPr>
              <w:fldChar w:fldCharType="begin"/>
            </w:r>
            <w:r>
              <w:rPr>
                <w:noProof/>
                <w:webHidden/>
              </w:rPr>
              <w:instrText xml:space="preserve"> PAGEREF _Toc165426733 \h </w:instrText>
            </w:r>
            <w:r>
              <w:rPr>
                <w:noProof/>
                <w:webHidden/>
              </w:rPr>
            </w:r>
            <w:r>
              <w:rPr>
                <w:noProof/>
                <w:webHidden/>
              </w:rPr>
              <w:fldChar w:fldCharType="separate"/>
            </w:r>
            <w:r>
              <w:rPr>
                <w:noProof/>
                <w:webHidden/>
              </w:rPr>
              <w:t>23</w:t>
            </w:r>
            <w:r>
              <w:rPr>
                <w:noProof/>
                <w:webHidden/>
              </w:rPr>
              <w:fldChar w:fldCharType="end"/>
            </w:r>
          </w:hyperlink>
        </w:p>
        <w:p w14:paraId="5D2F7D03" w14:textId="160FD9FF"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34" w:history="1">
            <w:r w:rsidRPr="0026374C">
              <w:rPr>
                <w:rStyle w:val="Hyperlink"/>
                <w:rFonts w:cs="Calibri"/>
                <w:noProof/>
              </w:rPr>
              <w:t>2.6</w:t>
            </w:r>
            <w:r>
              <w:rPr>
                <w:rFonts w:asciiTheme="minorHAnsi" w:eastAsiaTheme="minorEastAsia" w:hAnsiTheme="minorHAnsi"/>
                <w:noProof/>
                <w:kern w:val="2"/>
                <w:lang w:eastAsia="en-GB"/>
                <w14:ligatures w14:val="standardContextual"/>
              </w:rPr>
              <w:tab/>
            </w:r>
            <w:r w:rsidRPr="0026374C">
              <w:rPr>
                <w:rStyle w:val="Hyperlink"/>
                <w:rFonts w:cs="Calibri"/>
                <w:noProof/>
              </w:rPr>
              <w:t>RADAR Vs LiDAR</w:t>
            </w:r>
            <w:r>
              <w:rPr>
                <w:noProof/>
                <w:webHidden/>
              </w:rPr>
              <w:tab/>
            </w:r>
            <w:r>
              <w:rPr>
                <w:noProof/>
                <w:webHidden/>
              </w:rPr>
              <w:fldChar w:fldCharType="begin"/>
            </w:r>
            <w:r>
              <w:rPr>
                <w:noProof/>
                <w:webHidden/>
              </w:rPr>
              <w:instrText xml:space="preserve"> PAGEREF _Toc165426734 \h </w:instrText>
            </w:r>
            <w:r>
              <w:rPr>
                <w:noProof/>
                <w:webHidden/>
              </w:rPr>
            </w:r>
            <w:r>
              <w:rPr>
                <w:noProof/>
                <w:webHidden/>
              </w:rPr>
              <w:fldChar w:fldCharType="separate"/>
            </w:r>
            <w:r>
              <w:rPr>
                <w:noProof/>
                <w:webHidden/>
              </w:rPr>
              <w:t>25</w:t>
            </w:r>
            <w:r>
              <w:rPr>
                <w:noProof/>
                <w:webHidden/>
              </w:rPr>
              <w:fldChar w:fldCharType="end"/>
            </w:r>
          </w:hyperlink>
        </w:p>
        <w:p w14:paraId="01DBD28E" w14:textId="2A786FD8"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35" w:history="1">
            <w:r w:rsidRPr="0026374C">
              <w:rPr>
                <w:rStyle w:val="Hyperlink"/>
                <w:noProof/>
              </w:rPr>
              <w:t>2.6.1</w:t>
            </w:r>
            <w:r>
              <w:rPr>
                <w:rFonts w:asciiTheme="minorHAnsi" w:eastAsiaTheme="minorEastAsia" w:hAnsiTheme="minorHAnsi"/>
                <w:noProof/>
                <w:kern w:val="2"/>
                <w:lang w:eastAsia="en-GB"/>
                <w14:ligatures w14:val="standardContextual"/>
              </w:rPr>
              <w:tab/>
            </w:r>
            <w:r w:rsidRPr="0026374C">
              <w:rPr>
                <w:rStyle w:val="Hyperlink"/>
                <w:rFonts w:cs="Calibri"/>
                <w:noProof/>
              </w:rPr>
              <w:t>4D Radar Advantages</w:t>
            </w:r>
            <w:r w:rsidRPr="0026374C">
              <w:rPr>
                <w:rStyle w:val="Hyperlink"/>
                <w:noProof/>
              </w:rPr>
              <w:t>.</w:t>
            </w:r>
            <w:r>
              <w:rPr>
                <w:noProof/>
                <w:webHidden/>
              </w:rPr>
              <w:tab/>
            </w:r>
            <w:r>
              <w:rPr>
                <w:noProof/>
                <w:webHidden/>
              </w:rPr>
              <w:fldChar w:fldCharType="begin"/>
            </w:r>
            <w:r>
              <w:rPr>
                <w:noProof/>
                <w:webHidden/>
              </w:rPr>
              <w:instrText xml:space="preserve"> PAGEREF _Toc165426735 \h </w:instrText>
            </w:r>
            <w:r>
              <w:rPr>
                <w:noProof/>
                <w:webHidden/>
              </w:rPr>
            </w:r>
            <w:r>
              <w:rPr>
                <w:noProof/>
                <w:webHidden/>
              </w:rPr>
              <w:fldChar w:fldCharType="separate"/>
            </w:r>
            <w:r>
              <w:rPr>
                <w:noProof/>
                <w:webHidden/>
              </w:rPr>
              <w:t>25</w:t>
            </w:r>
            <w:r>
              <w:rPr>
                <w:noProof/>
                <w:webHidden/>
              </w:rPr>
              <w:fldChar w:fldCharType="end"/>
            </w:r>
          </w:hyperlink>
        </w:p>
        <w:p w14:paraId="69294BBA" w14:textId="738F021C"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36" w:history="1">
            <w:r w:rsidRPr="0026374C">
              <w:rPr>
                <w:rStyle w:val="Hyperlink"/>
                <w:noProof/>
              </w:rPr>
              <w:t>2.6.2</w:t>
            </w:r>
            <w:r>
              <w:rPr>
                <w:rFonts w:asciiTheme="minorHAnsi" w:eastAsiaTheme="minorEastAsia" w:hAnsiTheme="minorHAnsi"/>
                <w:noProof/>
                <w:kern w:val="2"/>
                <w:lang w:eastAsia="en-GB"/>
                <w14:ligatures w14:val="standardContextual"/>
              </w:rPr>
              <w:tab/>
            </w:r>
            <w:r w:rsidRPr="0026374C">
              <w:rPr>
                <w:rStyle w:val="Hyperlink"/>
                <w:rFonts w:cs="Calibri"/>
                <w:noProof/>
              </w:rPr>
              <w:t>4D RADAR Disadvantages.</w:t>
            </w:r>
            <w:r>
              <w:rPr>
                <w:noProof/>
                <w:webHidden/>
              </w:rPr>
              <w:tab/>
            </w:r>
            <w:r>
              <w:rPr>
                <w:noProof/>
                <w:webHidden/>
              </w:rPr>
              <w:fldChar w:fldCharType="begin"/>
            </w:r>
            <w:r>
              <w:rPr>
                <w:noProof/>
                <w:webHidden/>
              </w:rPr>
              <w:instrText xml:space="preserve"> PAGEREF _Toc165426736 \h </w:instrText>
            </w:r>
            <w:r>
              <w:rPr>
                <w:noProof/>
                <w:webHidden/>
              </w:rPr>
            </w:r>
            <w:r>
              <w:rPr>
                <w:noProof/>
                <w:webHidden/>
              </w:rPr>
              <w:fldChar w:fldCharType="separate"/>
            </w:r>
            <w:r>
              <w:rPr>
                <w:noProof/>
                <w:webHidden/>
              </w:rPr>
              <w:t>26</w:t>
            </w:r>
            <w:r>
              <w:rPr>
                <w:noProof/>
                <w:webHidden/>
              </w:rPr>
              <w:fldChar w:fldCharType="end"/>
            </w:r>
          </w:hyperlink>
        </w:p>
        <w:p w14:paraId="704B1CF9" w14:textId="5DBEFD08"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37" w:history="1">
            <w:r w:rsidRPr="0026374C">
              <w:rPr>
                <w:rStyle w:val="Hyperlink"/>
                <w:rFonts w:cs="Calibri"/>
                <w:noProof/>
              </w:rPr>
              <w:t>2.7</w:t>
            </w:r>
            <w:r>
              <w:rPr>
                <w:rFonts w:asciiTheme="minorHAnsi" w:eastAsiaTheme="minorEastAsia" w:hAnsiTheme="minorHAnsi"/>
                <w:noProof/>
                <w:kern w:val="2"/>
                <w:lang w:eastAsia="en-GB"/>
                <w14:ligatures w14:val="standardContextual"/>
              </w:rPr>
              <w:tab/>
            </w:r>
            <w:r w:rsidRPr="0026374C">
              <w:rPr>
                <w:rStyle w:val="Hyperlink"/>
                <w:rFonts w:cs="Calibri"/>
                <w:noProof/>
              </w:rPr>
              <w:t>Deep Learning</w:t>
            </w:r>
            <w:r>
              <w:rPr>
                <w:noProof/>
                <w:webHidden/>
              </w:rPr>
              <w:tab/>
            </w:r>
            <w:r>
              <w:rPr>
                <w:noProof/>
                <w:webHidden/>
              </w:rPr>
              <w:fldChar w:fldCharType="begin"/>
            </w:r>
            <w:r>
              <w:rPr>
                <w:noProof/>
                <w:webHidden/>
              </w:rPr>
              <w:instrText xml:space="preserve"> PAGEREF _Toc165426737 \h </w:instrText>
            </w:r>
            <w:r>
              <w:rPr>
                <w:noProof/>
                <w:webHidden/>
              </w:rPr>
            </w:r>
            <w:r>
              <w:rPr>
                <w:noProof/>
                <w:webHidden/>
              </w:rPr>
              <w:fldChar w:fldCharType="separate"/>
            </w:r>
            <w:r>
              <w:rPr>
                <w:noProof/>
                <w:webHidden/>
              </w:rPr>
              <w:t>27</w:t>
            </w:r>
            <w:r>
              <w:rPr>
                <w:noProof/>
                <w:webHidden/>
              </w:rPr>
              <w:fldChar w:fldCharType="end"/>
            </w:r>
          </w:hyperlink>
        </w:p>
        <w:p w14:paraId="0CA37DB6" w14:textId="2C069312"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38" w:history="1">
            <w:r w:rsidRPr="0026374C">
              <w:rPr>
                <w:rStyle w:val="Hyperlink"/>
                <w:noProof/>
              </w:rPr>
              <w:t>2.7.1</w:t>
            </w:r>
            <w:r>
              <w:rPr>
                <w:rFonts w:asciiTheme="minorHAnsi" w:eastAsiaTheme="minorEastAsia" w:hAnsiTheme="minorHAnsi"/>
                <w:noProof/>
                <w:kern w:val="2"/>
                <w:lang w:eastAsia="en-GB"/>
                <w14:ligatures w14:val="standardContextual"/>
              </w:rPr>
              <w:tab/>
            </w:r>
            <w:r w:rsidRPr="0026374C">
              <w:rPr>
                <w:rStyle w:val="Hyperlink"/>
                <w:rFonts w:cs="Calibri"/>
                <w:noProof/>
              </w:rPr>
              <w:t>Convolutional Neural Networks (CNNs)</w:t>
            </w:r>
            <w:r w:rsidRPr="0026374C">
              <w:rPr>
                <w:rStyle w:val="Hyperlink"/>
                <w:noProof/>
              </w:rPr>
              <w:t>.</w:t>
            </w:r>
            <w:r>
              <w:rPr>
                <w:noProof/>
                <w:webHidden/>
              </w:rPr>
              <w:tab/>
            </w:r>
            <w:r>
              <w:rPr>
                <w:noProof/>
                <w:webHidden/>
              </w:rPr>
              <w:fldChar w:fldCharType="begin"/>
            </w:r>
            <w:r>
              <w:rPr>
                <w:noProof/>
                <w:webHidden/>
              </w:rPr>
              <w:instrText xml:space="preserve"> PAGEREF _Toc165426738 \h </w:instrText>
            </w:r>
            <w:r>
              <w:rPr>
                <w:noProof/>
                <w:webHidden/>
              </w:rPr>
            </w:r>
            <w:r>
              <w:rPr>
                <w:noProof/>
                <w:webHidden/>
              </w:rPr>
              <w:fldChar w:fldCharType="separate"/>
            </w:r>
            <w:r>
              <w:rPr>
                <w:noProof/>
                <w:webHidden/>
              </w:rPr>
              <w:t>28</w:t>
            </w:r>
            <w:r>
              <w:rPr>
                <w:noProof/>
                <w:webHidden/>
              </w:rPr>
              <w:fldChar w:fldCharType="end"/>
            </w:r>
          </w:hyperlink>
        </w:p>
        <w:p w14:paraId="771A6F54" w14:textId="3DAA1980"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39" w:history="1">
            <w:r w:rsidRPr="0026374C">
              <w:rPr>
                <w:rStyle w:val="Hyperlink"/>
                <w:noProof/>
              </w:rPr>
              <w:t>2.7.2</w:t>
            </w:r>
            <w:r>
              <w:rPr>
                <w:rFonts w:asciiTheme="minorHAnsi" w:eastAsiaTheme="minorEastAsia" w:hAnsiTheme="minorHAnsi"/>
                <w:noProof/>
                <w:kern w:val="2"/>
                <w:lang w:eastAsia="en-GB"/>
                <w14:ligatures w14:val="standardContextual"/>
              </w:rPr>
              <w:tab/>
            </w:r>
            <w:r w:rsidRPr="0026374C">
              <w:rPr>
                <w:rStyle w:val="Hyperlink"/>
                <w:rFonts w:cs="Calibri"/>
                <w:noProof/>
              </w:rPr>
              <w:t>Recurrent Neural Networks (RNNs)</w:t>
            </w:r>
            <w:r w:rsidRPr="0026374C">
              <w:rPr>
                <w:rStyle w:val="Hyperlink"/>
                <w:noProof/>
              </w:rPr>
              <w:t>.</w:t>
            </w:r>
            <w:r>
              <w:rPr>
                <w:noProof/>
                <w:webHidden/>
              </w:rPr>
              <w:tab/>
            </w:r>
            <w:r>
              <w:rPr>
                <w:noProof/>
                <w:webHidden/>
              </w:rPr>
              <w:fldChar w:fldCharType="begin"/>
            </w:r>
            <w:r>
              <w:rPr>
                <w:noProof/>
                <w:webHidden/>
              </w:rPr>
              <w:instrText xml:space="preserve"> PAGEREF _Toc165426739 \h </w:instrText>
            </w:r>
            <w:r>
              <w:rPr>
                <w:noProof/>
                <w:webHidden/>
              </w:rPr>
            </w:r>
            <w:r>
              <w:rPr>
                <w:noProof/>
                <w:webHidden/>
              </w:rPr>
              <w:fldChar w:fldCharType="separate"/>
            </w:r>
            <w:r>
              <w:rPr>
                <w:noProof/>
                <w:webHidden/>
              </w:rPr>
              <w:t>29</w:t>
            </w:r>
            <w:r>
              <w:rPr>
                <w:noProof/>
                <w:webHidden/>
              </w:rPr>
              <w:fldChar w:fldCharType="end"/>
            </w:r>
          </w:hyperlink>
        </w:p>
        <w:p w14:paraId="4C2DDCE8" w14:textId="2650B679"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0" w:history="1">
            <w:r w:rsidRPr="0026374C">
              <w:rPr>
                <w:rStyle w:val="Hyperlink"/>
                <w:noProof/>
              </w:rPr>
              <w:t>2.7.3</w:t>
            </w:r>
            <w:r>
              <w:rPr>
                <w:rFonts w:asciiTheme="minorHAnsi" w:eastAsiaTheme="minorEastAsia" w:hAnsiTheme="minorHAnsi"/>
                <w:noProof/>
                <w:kern w:val="2"/>
                <w:lang w:eastAsia="en-GB"/>
                <w14:ligatures w14:val="standardContextual"/>
              </w:rPr>
              <w:tab/>
            </w:r>
            <w:r w:rsidRPr="0026374C">
              <w:rPr>
                <w:rStyle w:val="Hyperlink"/>
                <w:rFonts w:cs="Calibri"/>
                <w:noProof/>
              </w:rPr>
              <w:t>Region-Based Convolutional Neural Network (R-CNN)</w:t>
            </w:r>
            <w:r w:rsidRPr="0026374C">
              <w:rPr>
                <w:rStyle w:val="Hyperlink"/>
                <w:noProof/>
              </w:rPr>
              <w:t>.</w:t>
            </w:r>
            <w:r>
              <w:rPr>
                <w:noProof/>
                <w:webHidden/>
              </w:rPr>
              <w:tab/>
            </w:r>
            <w:r>
              <w:rPr>
                <w:noProof/>
                <w:webHidden/>
              </w:rPr>
              <w:fldChar w:fldCharType="begin"/>
            </w:r>
            <w:r>
              <w:rPr>
                <w:noProof/>
                <w:webHidden/>
              </w:rPr>
              <w:instrText xml:space="preserve"> PAGEREF _Toc165426740 \h </w:instrText>
            </w:r>
            <w:r>
              <w:rPr>
                <w:noProof/>
                <w:webHidden/>
              </w:rPr>
            </w:r>
            <w:r>
              <w:rPr>
                <w:noProof/>
                <w:webHidden/>
              </w:rPr>
              <w:fldChar w:fldCharType="separate"/>
            </w:r>
            <w:r>
              <w:rPr>
                <w:noProof/>
                <w:webHidden/>
              </w:rPr>
              <w:t>30</w:t>
            </w:r>
            <w:r>
              <w:rPr>
                <w:noProof/>
                <w:webHidden/>
              </w:rPr>
              <w:fldChar w:fldCharType="end"/>
            </w:r>
          </w:hyperlink>
        </w:p>
        <w:p w14:paraId="16807FA2" w14:textId="3C1C577A"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41" w:history="1">
            <w:r w:rsidRPr="0026374C">
              <w:rPr>
                <w:rStyle w:val="Hyperlink"/>
                <w:rFonts w:cs="Calibri"/>
                <w:noProof/>
              </w:rPr>
              <w:t>2.8</w:t>
            </w:r>
            <w:r>
              <w:rPr>
                <w:rFonts w:asciiTheme="minorHAnsi" w:eastAsiaTheme="minorEastAsia" w:hAnsiTheme="minorHAnsi"/>
                <w:noProof/>
                <w:kern w:val="2"/>
                <w:lang w:eastAsia="en-GB"/>
                <w14:ligatures w14:val="standardContextual"/>
              </w:rPr>
              <w:tab/>
            </w:r>
            <w:r w:rsidRPr="0026374C">
              <w:rPr>
                <w:rStyle w:val="Hyperlink"/>
                <w:rFonts w:cs="Calibri"/>
                <w:noProof/>
              </w:rPr>
              <w:t>Object Detection &amp; Tracking</w:t>
            </w:r>
            <w:r>
              <w:rPr>
                <w:noProof/>
                <w:webHidden/>
              </w:rPr>
              <w:tab/>
            </w:r>
            <w:r>
              <w:rPr>
                <w:noProof/>
                <w:webHidden/>
              </w:rPr>
              <w:fldChar w:fldCharType="begin"/>
            </w:r>
            <w:r>
              <w:rPr>
                <w:noProof/>
                <w:webHidden/>
              </w:rPr>
              <w:instrText xml:space="preserve"> PAGEREF _Toc165426741 \h </w:instrText>
            </w:r>
            <w:r>
              <w:rPr>
                <w:noProof/>
                <w:webHidden/>
              </w:rPr>
            </w:r>
            <w:r>
              <w:rPr>
                <w:noProof/>
                <w:webHidden/>
              </w:rPr>
              <w:fldChar w:fldCharType="separate"/>
            </w:r>
            <w:r>
              <w:rPr>
                <w:noProof/>
                <w:webHidden/>
              </w:rPr>
              <w:t>31</w:t>
            </w:r>
            <w:r>
              <w:rPr>
                <w:noProof/>
                <w:webHidden/>
              </w:rPr>
              <w:fldChar w:fldCharType="end"/>
            </w:r>
          </w:hyperlink>
        </w:p>
        <w:p w14:paraId="5AAD2B0A" w14:textId="37DAE30F"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2" w:history="1">
            <w:r w:rsidRPr="0026374C">
              <w:rPr>
                <w:rStyle w:val="Hyperlink"/>
                <w:noProof/>
              </w:rPr>
              <w:t>2.8.1</w:t>
            </w:r>
            <w:r>
              <w:rPr>
                <w:rFonts w:asciiTheme="minorHAnsi" w:eastAsiaTheme="minorEastAsia" w:hAnsiTheme="minorHAnsi"/>
                <w:noProof/>
                <w:kern w:val="2"/>
                <w:lang w:eastAsia="en-GB"/>
                <w14:ligatures w14:val="standardContextual"/>
              </w:rPr>
              <w:tab/>
            </w:r>
            <w:r w:rsidRPr="0026374C">
              <w:rPr>
                <w:rStyle w:val="Hyperlink"/>
                <w:rFonts w:cs="Calibri"/>
                <w:noProof/>
              </w:rPr>
              <w:t>Traditional Object Detection Techniques</w:t>
            </w:r>
            <w:r w:rsidRPr="0026374C">
              <w:rPr>
                <w:rStyle w:val="Hyperlink"/>
                <w:noProof/>
              </w:rPr>
              <w:t>.</w:t>
            </w:r>
            <w:r>
              <w:rPr>
                <w:noProof/>
                <w:webHidden/>
              </w:rPr>
              <w:tab/>
            </w:r>
            <w:r>
              <w:rPr>
                <w:noProof/>
                <w:webHidden/>
              </w:rPr>
              <w:fldChar w:fldCharType="begin"/>
            </w:r>
            <w:r>
              <w:rPr>
                <w:noProof/>
                <w:webHidden/>
              </w:rPr>
              <w:instrText xml:space="preserve"> PAGEREF _Toc165426742 \h </w:instrText>
            </w:r>
            <w:r>
              <w:rPr>
                <w:noProof/>
                <w:webHidden/>
              </w:rPr>
            </w:r>
            <w:r>
              <w:rPr>
                <w:noProof/>
                <w:webHidden/>
              </w:rPr>
              <w:fldChar w:fldCharType="separate"/>
            </w:r>
            <w:r>
              <w:rPr>
                <w:noProof/>
                <w:webHidden/>
              </w:rPr>
              <w:t>32</w:t>
            </w:r>
            <w:r>
              <w:rPr>
                <w:noProof/>
                <w:webHidden/>
              </w:rPr>
              <w:fldChar w:fldCharType="end"/>
            </w:r>
          </w:hyperlink>
        </w:p>
        <w:p w14:paraId="4058F985" w14:textId="24FF70E4"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43" w:history="1">
            <w:r w:rsidRPr="0026374C">
              <w:rPr>
                <w:rStyle w:val="Hyperlink"/>
                <w:rFonts w:cs="Calibri"/>
                <w:noProof/>
              </w:rPr>
              <w:t>2.9</w:t>
            </w:r>
            <w:r>
              <w:rPr>
                <w:rFonts w:asciiTheme="minorHAnsi" w:eastAsiaTheme="minorEastAsia" w:hAnsiTheme="minorHAnsi"/>
                <w:noProof/>
                <w:kern w:val="2"/>
                <w:lang w:eastAsia="en-GB"/>
                <w14:ligatures w14:val="standardContextual"/>
              </w:rPr>
              <w:tab/>
            </w:r>
            <w:r w:rsidRPr="0026374C">
              <w:rPr>
                <w:rStyle w:val="Hyperlink"/>
                <w:rFonts w:cs="Calibri"/>
                <w:noProof/>
              </w:rPr>
              <w:t>Object Classification</w:t>
            </w:r>
            <w:r>
              <w:rPr>
                <w:noProof/>
                <w:webHidden/>
              </w:rPr>
              <w:tab/>
            </w:r>
            <w:r>
              <w:rPr>
                <w:noProof/>
                <w:webHidden/>
              </w:rPr>
              <w:fldChar w:fldCharType="begin"/>
            </w:r>
            <w:r>
              <w:rPr>
                <w:noProof/>
                <w:webHidden/>
              </w:rPr>
              <w:instrText xml:space="preserve"> PAGEREF _Toc165426743 \h </w:instrText>
            </w:r>
            <w:r>
              <w:rPr>
                <w:noProof/>
                <w:webHidden/>
              </w:rPr>
            </w:r>
            <w:r>
              <w:rPr>
                <w:noProof/>
                <w:webHidden/>
              </w:rPr>
              <w:fldChar w:fldCharType="separate"/>
            </w:r>
            <w:r>
              <w:rPr>
                <w:noProof/>
                <w:webHidden/>
              </w:rPr>
              <w:t>33</w:t>
            </w:r>
            <w:r>
              <w:rPr>
                <w:noProof/>
                <w:webHidden/>
              </w:rPr>
              <w:fldChar w:fldCharType="end"/>
            </w:r>
          </w:hyperlink>
        </w:p>
        <w:p w14:paraId="306949D2" w14:textId="3058F0D6"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4" w:history="1">
            <w:r w:rsidRPr="0026374C">
              <w:rPr>
                <w:rStyle w:val="Hyperlink"/>
                <w:noProof/>
              </w:rPr>
              <w:t>2.9.1</w:t>
            </w:r>
            <w:r>
              <w:rPr>
                <w:rFonts w:asciiTheme="minorHAnsi" w:eastAsiaTheme="minorEastAsia" w:hAnsiTheme="minorHAnsi"/>
                <w:noProof/>
                <w:kern w:val="2"/>
                <w:lang w:eastAsia="en-GB"/>
                <w14:ligatures w14:val="standardContextual"/>
              </w:rPr>
              <w:tab/>
            </w:r>
            <w:r w:rsidRPr="0026374C">
              <w:rPr>
                <w:rStyle w:val="Hyperlink"/>
                <w:rFonts w:cs="Calibri"/>
                <w:bCs/>
                <w:noProof/>
              </w:rPr>
              <w:t>AlexNet (2012).</w:t>
            </w:r>
            <w:r>
              <w:rPr>
                <w:noProof/>
                <w:webHidden/>
              </w:rPr>
              <w:tab/>
            </w:r>
            <w:r>
              <w:rPr>
                <w:noProof/>
                <w:webHidden/>
              </w:rPr>
              <w:fldChar w:fldCharType="begin"/>
            </w:r>
            <w:r>
              <w:rPr>
                <w:noProof/>
                <w:webHidden/>
              </w:rPr>
              <w:instrText xml:space="preserve"> PAGEREF _Toc165426744 \h </w:instrText>
            </w:r>
            <w:r>
              <w:rPr>
                <w:noProof/>
                <w:webHidden/>
              </w:rPr>
            </w:r>
            <w:r>
              <w:rPr>
                <w:noProof/>
                <w:webHidden/>
              </w:rPr>
              <w:fldChar w:fldCharType="separate"/>
            </w:r>
            <w:r>
              <w:rPr>
                <w:noProof/>
                <w:webHidden/>
              </w:rPr>
              <w:t>34</w:t>
            </w:r>
            <w:r>
              <w:rPr>
                <w:noProof/>
                <w:webHidden/>
              </w:rPr>
              <w:fldChar w:fldCharType="end"/>
            </w:r>
          </w:hyperlink>
        </w:p>
        <w:p w14:paraId="5241C359" w14:textId="26DAD549"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5" w:history="1">
            <w:r w:rsidRPr="0026374C">
              <w:rPr>
                <w:rStyle w:val="Hyperlink"/>
                <w:noProof/>
              </w:rPr>
              <w:t>2.9.2</w:t>
            </w:r>
            <w:r>
              <w:rPr>
                <w:rFonts w:asciiTheme="minorHAnsi" w:eastAsiaTheme="minorEastAsia" w:hAnsiTheme="minorHAnsi"/>
                <w:noProof/>
                <w:kern w:val="2"/>
                <w:lang w:eastAsia="en-GB"/>
                <w14:ligatures w14:val="standardContextual"/>
              </w:rPr>
              <w:tab/>
            </w:r>
            <w:r w:rsidRPr="0026374C">
              <w:rPr>
                <w:rStyle w:val="Hyperlink"/>
                <w:rFonts w:cs="Calibri"/>
                <w:bCs/>
                <w:noProof/>
              </w:rPr>
              <w:t>VGGNet (2014).</w:t>
            </w:r>
            <w:r>
              <w:rPr>
                <w:noProof/>
                <w:webHidden/>
              </w:rPr>
              <w:tab/>
            </w:r>
            <w:r>
              <w:rPr>
                <w:noProof/>
                <w:webHidden/>
              </w:rPr>
              <w:fldChar w:fldCharType="begin"/>
            </w:r>
            <w:r>
              <w:rPr>
                <w:noProof/>
                <w:webHidden/>
              </w:rPr>
              <w:instrText xml:space="preserve"> PAGEREF _Toc165426745 \h </w:instrText>
            </w:r>
            <w:r>
              <w:rPr>
                <w:noProof/>
                <w:webHidden/>
              </w:rPr>
            </w:r>
            <w:r>
              <w:rPr>
                <w:noProof/>
                <w:webHidden/>
              </w:rPr>
              <w:fldChar w:fldCharType="separate"/>
            </w:r>
            <w:r>
              <w:rPr>
                <w:noProof/>
                <w:webHidden/>
              </w:rPr>
              <w:t>34</w:t>
            </w:r>
            <w:r>
              <w:rPr>
                <w:noProof/>
                <w:webHidden/>
              </w:rPr>
              <w:fldChar w:fldCharType="end"/>
            </w:r>
          </w:hyperlink>
        </w:p>
        <w:p w14:paraId="3FF000CD" w14:textId="75B78429"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6" w:history="1">
            <w:r w:rsidRPr="0026374C">
              <w:rPr>
                <w:rStyle w:val="Hyperlink"/>
                <w:noProof/>
              </w:rPr>
              <w:t>2.9.3</w:t>
            </w:r>
            <w:r>
              <w:rPr>
                <w:rFonts w:asciiTheme="minorHAnsi" w:eastAsiaTheme="minorEastAsia" w:hAnsiTheme="minorHAnsi"/>
                <w:noProof/>
                <w:kern w:val="2"/>
                <w:lang w:eastAsia="en-GB"/>
                <w14:ligatures w14:val="standardContextual"/>
              </w:rPr>
              <w:tab/>
            </w:r>
            <w:r w:rsidRPr="0026374C">
              <w:rPr>
                <w:rStyle w:val="Hyperlink"/>
                <w:rFonts w:cs="Calibri"/>
                <w:bCs/>
                <w:noProof/>
              </w:rPr>
              <w:t>ResNet (2015).</w:t>
            </w:r>
            <w:r>
              <w:rPr>
                <w:noProof/>
                <w:webHidden/>
              </w:rPr>
              <w:tab/>
            </w:r>
            <w:r>
              <w:rPr>
                <w:noProof/>
                <w:webHidden/>
              </w:rPr>
              <w:fldChar w:fldCharType="begin"/>
            </w:r>
            <w:r>
              <w:rPr>
                <w:noProof/>
                <w:webHidden/>
              </w:rPr>
              <w:instrText xml:space="preserve"> PAGEREF _Toc165426746 \h </w:instrText>
            </w:r>
            <w:r>
              <w:rPr>
                <w:noProof/>
                <w:webHidden/>
              </w:rPr>
            </w:r>
            <w:r>
              <w:rPr>
                <w:noProof/>
                <w:webHidden/>
              </w:rPr>
              <w:fldChar w:fldCharType="separate"/>
            </w:r>
            <w:r>
              <w:rPr>
                <w:noProof/>
                <w:webHidden/>
              </w:rPr>
              <w:t>34</w:t>
            </w:r>
            <w:r>
              <w:rPr>
                <w:noProof/>
                <w:webHidden/>
              </w:rPr>
              <w:fldChar w:fldCharType="end"/>
            </w:r>
          </w:hyperlink>
        </w:p>
        <w:p w14:paraId="755B9FA5" w14:textId="495C7385"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47" w:history="1">
            <w:r w:rsidRPr="0026374C">
              <w:rPr>
                <w:rStyle w:val="Hyperlink"/>
                <w:noProof/>
              </w:rPr>
              <w:t>2.9.4</w:t>
            </w:r>
            <w:r>
              <w:rPr>
                <w:rFonts w:asciiTheme="minorHAnsi" w:eastAsiaTheme="minorEastAsia" w:hAnsiTheme="minorHAnsi"/>
                <w:noProof/>
                <w:kern w:val="2"/>
                <w:lang w:eastAsia="en-GB"/>
                <w14:ligatures w14:val="standardContextual"/>
              </w:rPr>
              <w:tab/>
            </w:r>
            <w:r w:rsidRPr="0026374C">
              <w:rPr>
                <w:rStyle w:val="Hyperlink"/>
                <w:rFonts w:cs="Calibri"/>
                <w:bCs/>
                <w:noProof/>
              </w:rPr>
              <w:t>DenseNet (2017).</w:t>
            </w:r>
            <w:r>
              <w:rPr>
                <w:noProof/>
                <w:webHidden/>
              </w:rPr>
              <w:tab/>
            </w:r>
            <w:r>
              <w:rPr>
                <w:noProof/>
                <w:webHidden/>
              </w:rPr>
              <w:fldChar w:fldCharType="begin"/>
            </w:r>
            <w:r>
              <w:rPr>
                <w:noProof/>
                <w:webHidden/>
              </w:rPr>
              <w:instrText xml:space="preserve"> PAGEREF _Toc165426747 \h </w:instrText>
            </w:r>
            <w:r>
              <w:rPr>
                <w:noProof/>
                <w:webHidden/>
              </w:rPr>
            </w:r>
            <w:r>
              <w:rPr>
                <w:noProof/>
                <w:webHidden/>
              </w:rPr>
              <w:fldChar w:fldCharType="separate"/>
            </w:r>
            <w:r>
              <w:rPr>
                <w:noProof/>
                <w:webHidden/>
              </w:rPr>
              <w:t>34</w:t>
            </w:r>
            <w:r>
              <w:rPr>
                <w:noProof/>
                <w:webHidden/>
              </w:rPr>
              <w:fldChar w:fldCharType="end"/>
            </w:r>
          </w:hyperlink>
        </w:p>
        <w:p w14:paraId="570881B7" w14:textId="363E4830"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48" w:history="1">
            <w:r w:rsidRPr="0026374C">
              <w:rPr>
                <w:rStyle w:val="Hyperlink"/>
                <w:rFonts w:cs="Calibri"/>
                <w:noProof/>
              </w:rPr>
              <w:t>2.10</w:t>
            </w:r>
            <w:r>
              <w:rPr>
                <w:rFonts w:asciiTheme="minorHAnsi" w:eastAsiaTheme="minorEastAsia" w:hAnsiTheme="minorHAnsi"/>
                <w:noProof/>
                <w:kern w:val="2"/>
                <w:lang w:eastAsia="en-GB"/>
                <w14:ligatures w14:val="standardContextual"/>
              </w:rPr>
              <w:tab/>
            </w:r>
            <w:r w:rsidRPr="0026374C">
              <w:rPr>
                <w:rStyle w:val="Hyperlink"/>
                <w:rFonts w:cs="Calibri"/>
                <w:noProof/>
              </w:rPr>
              <w:t>Related Experimental Results</w:t>
            </w:r>
            <w:r>
              <w:rPr>
                <w:noProof/>
                <w:webHidden/>
              </w:rPr>
              <w:tab/>
            </w:r>
            <w:r>
              <w:rPr>
                <w:noProof/>
                <w:webHidden/>
              </w:rPr>
              <w:fldChar w:fldCharType="begin"/>
            </w:r>
            <w:r>
              <w:rPr>
                <w:noProof/>
                <w:webHidden/>
              </w:rPr>
              <w:instrText xml:space="preserve"> PAGEREF _Toc165426748 \h </w:instrText>
            </w:r>
            <w:r>
              <w:rPr>
                <w:noProof/>
                <w:webHidden/>
              </w:rPr>
            </w:r>
            <w:r>
              <w:rPr>
                <w:noProof/>
                <w:webHidden/>
              </w:rPr>
              <w:fldChar w:fldCharType="separate"/>
            </w:r>
            <w:r>
              <w:rPr>
                <w:noProof/>
                <w:webHidden/>
              </w:rPr>
              <w:t>35</w:t>
            </w:r>
            <w:r>
              <w:rPr>
                <w:noProof/>
                <w:webHidden/>
              </w:rPr>
              <w:fldChar w:fldCharType="end"/>
            </w:r>
          </w:hyperlink>
        </w:p>
        <w:p w14:paraId="7C651E39" w14:textId="0286E6DF"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49" w:history="1">
            <w:r w:rsidRPr="0026374C">
              <w:rPr>
                <w:rStyle w:val="Hyperlink"/>
                <w:rFonts w:cs="Calibri"/>
                <w:noProof/>
              </w:rPr>
              <w:t>2.11</w:t>
            </w:r>
            <w:r>
              <w:rPr>
                <w:rFonts w:asciiTheme="minorHAnsi" w:eastAsiaTheme="minorEastAsia" w:hAnsiTheme="minorHAnsi"/>
                <w:noProof/>
                <w:kern w:val="2"/>
                <w:lang w:eastAsia="en-GB"/>
                <w14:ligatures w14:val="standardContextual"/>
              </w:rPr>
              <w:tab/>
            </w:r>
            <w:r w:rsidRPr="0026374C">
              <w:rPr>
                <w:rStyle w:val="Hyperlink"/>
                <w:rFonts w:cs="Calibri"/>
                <w:noProof/>
              </w:rPr>
              <w:t>Conclusion</w:t>
            </w:r>
            <w:r>
              <w:rPr>
                <w:noProof/>
                <w:webHidden/>
              </w:rPr>
              <w:tab/>
            </w:r>
            <w:r>
              <w:rPr>
                <w:noProof/>
                <w:webHidden/>
              </w:rPr>
              <w:fldChar w:fldCharType="begin"/>
            </w:r>
            <w:r>
              <w:rPr>
                <w:noProof/>
                <w:webHidden/>
              </w:rPr>
              <w:instrText xml:space="preserve"> PAGEREF _Toc165426749 \h </w:instrText>
            </w:r>
            <w:r>
              <w:rPr>
                <w:noProof/>
                <w:webHidden/>
              </w:rPr>
            </w:r>
            <w:r>
              <w:rPr>
                <w:noProof/>
                <w:webHidden/>
              </w:rPr>
              <w:fldChar w:fldCharType="separate"/>
            </w:r>
            <w:r>
              <w:rPr>
                <w:noProof/>
                <w:webHidden/>
              </w:rPr>
              <w:t>36</w:t>
            </w:r>
            <w:r>
              <w:rPr>
                <w:noProof/>
                <w:webHidden/>
              </w:rPr>
              <w:fldChar w:fldCharType="end"/>
            </w:r>
          </w:hyperlink>
        </w:p>
        <w:p w14:paraId="4E455B41" w14:textId="7A4C6334"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750" w:history="1">
            <w:r w:rsidRPr="0026374C">
              <w:rPr>
                <w:rStyle w:val="Hyperlink"/>
                <w:noProof/>
              </w:rPr>
              <w:t>Chapter 3</w:t>
            </w:r>
            <w:r>
              <w:rPr>
                <w:rFonts w:asciiTheme="minorHAnsi" w:eastAsiaTheme="minorEastAsia" w:hAnsiTheme="minorHAnsi"/>
                <w:noProof/>
                <w:kern w:val="2"/>
                <w:lang w:eastAsia="en-GB"/>
                <w14:ligatures w14:val="standardContextual"/>
              </w:rPr>
              <w:tab/>
            </w:r>
            <w:r w:rsidRPr="0026374C">
              <w:rPr>
                <w:rStyle w:val="Hyperlink"/>
                <w:noProof/>
              </w:rPr>
              <w:t>Analysis and Design</w:t>
            </w:r>
            <w:r>
              <w:rPr>
                <w:noProof/>
                <w:webHidden/>
              </w:rPr>
              <w:tab/>
            </w:r>
            <w:r>
              <w:rPr>
                <w:noProof/>
                <w:webHidden/>
              </w:rPr>
              <w:fldChar w:fldCharType="begin"/>
            </w:r>
            <w:r>
              <w:rPr>
                <w:noProof/>
                <w:webHidden/>
              </w:rPr>
              <w:instrText xml:space="preserve"> PAGEREF _Toc165426750 \h </w:instrText>
            </w:r>
            <w:r>
              <w:rPr>
                <w:noProof/>
                <w:webHidden/>
              </w:rPr>
            </w:r>
            <w:r>
              <w:rPr>
                <w:noProof/>
                <w:webHidden/>
              </w:rPr>
              <w:fldChar w:fldCharType="separate"/>
            </w:r>
            <w:r>
              <w:rPr>
                <w:noProof/>
                <w:webHidden/>
              </w:rPr>
              <w:t>37</w:t>
            </w:r>
            <w:r>
              <w:rPr>
                <w:noProof/>
                <w:webHidden/>
              </w:rPr>
              <w:fldChar w:fldCharType="end"/>
            </w:r>
          </w:hyperlink>
        </w:p>
        <w:p w14:paraId="55CAB1D7" w14:textId="3366E8FF"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51" w:history="1">
            <w:r w:rsidRPr="0026374C">
              <w:rPr>
                <w:rStyle w:val="Hyperlink"/>
                <w:noProof/>
              </w:rPr>
              <w:t>3.1</w:t>
            </w:r>
            <w:r>
              <w:rPr>
                <w:rFonts w:asciiTheme="minorHAnsi" w:eastAsiaTheme="minorEastAsia" w:hAnsiTheme="minorHAnsi"/>
                <w:noProof/>
                <w:kern w:val="2"/>
                <w:lang w:eastAsia="en-GB"/>
                <w14:ligatures w14:val="standardContextual"/>
              </w:rPr>
              <w:tab/>
            </w:r>
            <w:r w:rsidRPr="0026374C">
              <w:rPr>
                <w:rStyle w:val="Hyperlink"/>
                <w:noProof/>
              </w:rPr>
              <w:t>Application Overview</w:t>
            </w:r>
            <w:r>
              <w:rPr>
                <w:noProof/>
                <w:webHidden/>
              </w:rPr>
              <w:tab/>
            </w:r>
            <w:r>
              <w:rPr>
                <w:noProof/>
                <w:webHidden/>
              </w:rPr>
              <w:fldChar w:fldCharType="begin"/>
            </w:r>
            <w:r>
              <w:rPr>
                <w:noProof/>
                <w:webHidden/>
              </w:rPr>
              <w:instrText xml:space="preserve"> PAGEREF _Toc165426751 \h </w:instrText>
            </w:r>
            <w:r>
              <w:rPr>
                <w:noProof/>
                <w:webHidden/>
              </w:rPr>
            </w:r>
            <w:r>
              <w:rPr>
                <w:noProof/>
                <w:webHidden/>
              </w:rPr>
              <w:fldChar w:fldCharType="separate"/>
            </w:r>
            <w:r>
              <w:rPr>
                <w:noProof/>
                <w:webHidden/>
              </w:rPr>
              <w:t>37</w:t>
            </w:r>
            <w:r>
              <w:rPr>
                <w:noProof/>
                <w:webHidden/>
              </w:rPr>
              <w:fldChar w:fldCharType="end"/>
            </w:r>
          </w:hyperlink>
        </w:p>
        <w:p w14:paraId="5C156E27" w14:textId="2F5F16AA"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52" w:history="1">
            <w:r w:rsidRPr="0026374C">
              <w:rPr>
                <w:rStyle w:val="Hyperlink"/>
                <w:noProof/>
              </w:rPr>
              <w:t>3.2</w:t>
            </w:r>
            <w:r>
              <w:rPr>
                <w:rFonts w:asciiTheme="minorHAnsi" w:eastAsiaTheme="minorEastAsia" w:hAnsiTheme="minorHAnsi"/>
                <w:noProof/>
                <w:kern w:val="2"/>
                <w:lang w:eastAsia="en-GB"/>
                <w14:ligatures w14:val="standardContextual"/>
              </w:rPr>
              <w:tab/>
            </w:r>
            <w:r w:rsidRPr="0026374C">
              <w:rPr>
                <w:rStyle w:val="Hyperlink"/>
                <w:noProof/>
              </w:rPr>
              <w:t>Potential Blockers and Considerations</w:t>
            </w:r>
            <w:r>
              <w:rPr>
                <w:noProof/>
                <w:webHidden/>
              </w:rPr>
              <w:tab/>
            </w:r>
            <w:r>
              <w:rPr>
                <w:noProof/>
                <w:webHidden/>
              </w:rPr>
              <w:fldChar w:fldCharType="begin"/>
            </w:r>
            <w:r>
              <w:rPr>
                <w:noProof/>
                <w:webHidden/>
              </w:rPr>
              <w:instrText xml:space="preserve"> PAGEREF _Toc165426752 \h </w:instrText>
            </w:r>
            <w:r>
              <w:rPr>
                <w:noProof/>
                <w:webHidden/>
              </w:rPr>
            </w:r>
            <w:r>
              <w:rPr>
                <w:noProof/>
                <w:webHidden/>
              </w:rPr>
              <w:fldChar w:fldCharType="separate"/>
            </w:r>
            <w:r>
              <w:rPr>
                <w:noProof/>
                <w:webHidden/>
              </w:rPr>
              <w:t>37</w:t>
            </w:r>
            <w:r>
              <w:rPr>
                <w:noProof/>
                <w:webHidden/>
              </w:rPr>
              <w:fldChar w:fldCharType="end"/>
            </w:r>
          </w:hyperlink>
        </w:p>
        <w:p w14:paraId="3D2FC155" w14:textId="507ADFD7"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53" w:history="1">
            <w:r w:rsidRPr="0026374C">
              <w:rPr>
                <w:rStyle w:val="Hyperlink"/>
                <w:noProof/>
              </w:rPr>
              <w:t>3.2.1</w:t>
            </w:r>
            <w:r>
              <w:rPr>
                <w:rFonts w:asciiTheme="minorHAnsi" w:eastAsiaTheme="minorEastAsia" w:hAnsiTheme="minorHAnsi"/>
                <w:noProof/>
                <w:kern w:val="2"/>
                <w:lang w:eastAsia="en-GB"/>
                <w14:ligatures w14:val="standardContextual"/>
              </w:rPr>
              <w:tab/>
            </w:r>
            <w:r w:rsidRPr="0026374C">
              <w:rPr>
                <w:rStyle w:val="Hyperlink"/>
                <w:noProof/>
              </w:rPr>
              <w:t>Data Sparsity and Quality</w:t>
            </w:r>
            <w:r>
              <w:rPr>
                <w:noProof/>
                <w:webHidden/>
              </w:rPr>
              <w:tab/>
            </w:r>
            <w:r>
              <w:rPr>
                <w:noProof/>
                <w:webHidden/>
              </w:rPr>
              <w:fldChar w:fldCharType="begin"/>
            </w:r>
            <w:r>
              <w:rPr>
                <w:noProof/>
                <w:webHidden/>
              </w:rPr>
              <w:instrText xml:space="preserve"> PAGEREF _Toc165426753 \h </w:instrText>
            </w:r>
            <w:r>
              <w:rPr>
                <w:noProof/>
                <w:webHidden/>
              </w:rPr>
            </w:r>
            <w:r>
              <w:rPr>
                <w:noProof/>
                <w:webHidden/>
              </w:rPr>
              <w:fldChar w:fldCharType="separate"/>
            </w:r>
            <w:r>
              <w:rPr>
                <w:noProof/>
                <w:webHidden/>
              </w:rPr>
              <w:t>37</w:t>
            </w:r>
            <w:r>
              <w:rPr>
                <w:noProof/>
                <w:webHidden/>
              </w:rPr>
              <w:fldChar w:fldCharType="end"/>
            </w:r>
          </w:hyperlink>
        </w:p>
        <w:p w14:paraId="6C18BAAF" w14:textId="012505F4"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54" w:history="1">
            <w:r w:rsidRPr="0026374C">
              <w:rPr>
                <w:rStyle w:val="Hyperlink"/>
                <w:noProof/>
              </w:rPr>
              <w:t>3.2.2</w:t>
            </w:r>
            <w:r>
              <w:rPr>
                <w:rFonts w:asciiTheme="minorHAnsi" w:eastAsiaTheme="minorEastAsia" w:hAnsiTheme="minorHAnsi"/>
                <w:noProof/>
                <w:kern w:val="2"/>
                <w:lang w:eastAsia="en-GB"/>
                <w14:ligatures w14:val="standardContextual"/>
              </w:rPr>
              <w:tab/>
            </w:r>
            <w:r w:rsidRPr="0026374C">
              <w:rPr>
                <w:rStyle w:val="Hyperlink"/>
                <w:noProof/>
              </w:rPr>
              <w:t>Dataset Acquisition</w:t>
            </w:r>
            <w:r>
              <w:rPr>
                <w:noProof/>
                <w:webHidden/>
              </w:rPr>
              <w:tab/>
            </w:r>
            <w:r>
              <w:rPr>
                <w:noProof/>
                <w:webHidden/>
              </w:rPr>
              <w:fldChar w:fldCharType="begin"/>
            </w:r>
            <w:r>
              <w:rPr>
                <w:noProof/>
                <w:webHidden/>
              </w:rPr>
              <w:instrText xml:space="preserve"> PAGEREF _Toc165426754 \h </w:instrText>
            </w:r>
            <w:r>
              <w:rPr>
                <w:noProof/>
                <w:webHidden/>
              </w:rPr>
            </w:r>
            <w:r>
              <w:rPr>
                <w:noProof/>
                <w:webHidden/>
              </w:rPr>
              <w:fldChar w:fldCharType="separate"/>
            </w:r>
            <w:r>
              <w:rPr>
                <w:noProof/>
                <w:webHidden/>
              </w:rPr>
              <w:t>37</w:t>
            </w:r>
            <w:r>
              <w:rPr>
                <w:noProof/>
                <w:webHidden/>
              </w:rPr>
              <w:fldChar w:fldCharType="end"/>
            </w:r>
          </w:hyperlink>
        </w:p>
        <w:p w14:paraId="0BBEBF7E" w14:textId="0627A914"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55" w:history="1">
            <w:r w:rsidRPr="0026374C">
              <w:rPr>
                <w:rStyle w:val="Hyperlink"/>
                <w:noProof/>
              </w:rPr>
              <w:t>3.2.3</w:t>
            </w:r>
            <w:r>
              <w:rPr>
                <w:rFonts w:asciiTheme="minorHAnsi" w:eastAsiaTheme="minorEastAsia" w:hAnsiTheme="minorHAnsi"/>
                <w:noProof/>
                <w:kern w:val="2"/>
                <w:lang w:eastAsia="en-GB"/>
                <w14:ligatures w14:val="standardContextual"/>
              </w:rPr>
              <w:tab/>
            </w:r>
            <w:r w:rsidRPr="0026374C">
              <w:rPr>
                <w:rStyle w:val="Hyperlink"/>
                <w:noProof/>
              </w:rPr>
              <w:t>Computational Complexity</w:t>
            </w:r>
            <w:r>
              <w:rPr>
                <w:noProof/>
                <w:webHidden/>
              </w:rPr>
              <w:tab/>
            </w:r>
            <w:r>
              <w:rPr>
                <w:noProof/>
                <w:webHidden/>
              </w:rPr>
              <w:fldChar w:fldCharType="begin"/>
            </w:r>
            <w:r>
              <w:rPr>
                <w:noProof/>
                <w:webHidden/>
              </w:rPr>
              <w:instrText xml:space="preserve"> PAGEREF _Toc165426755 \h </w:instrText>
            </w:r>
            <w:r>
              <w:rPr>
                <w:noProof/>
                <w:webHidden/>
              </w:rPr>
            </w:r>
            <w:r>
              <w:rPr>
                <w:noProof/>
                <w:webHidden/>
              </w:rPr>
              <w:fldChar w:fldCharType="separate"/>
            </w:r>
            <w:r>
              <w:rPr>
                <w:noProof/>
                <w:webHidden/>
              </w:rPr>
              <w:t>38</w:t>
            </w:r>
            <w:r>
              <w:rPr>
                <w:noProof/>
                <w:webHidden/>
              </w:rPr>
              <w:fldChar w:fldCharType="end"/>
            </w:r>
          </w:hyperlink>
        </w:p>
        <w:p w14:paraId="2FC4F840" w14:textId="6E437A82"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56" w:history="1">
            <w:r w:rsidRPr="0026374C">
              <w:rPr>
                <w:rStyle w:val="Hyperlink"/>
                <w:noProof/>
              </w:rPr>
              <w:t>3.2.4</w:t>
            </w:r>
            <w:r>
              <w:rPr>
                <w:rFonts w:asciiTheme="minorHAnsi" w:eastAsiaTheme="minorEastAsia" w:hAnsiTheme="minorHAnsi"/>
                <w:noProof/>
                <w:kern w:val="2"/>
                <w:lang w:eastAsia="en-GB"/>
                <w14:ligatures w14:val="standardContextual"/>
              </w:rPr>
              <w:tab/>
            </w:r>
            <w:r w:rsidRPr="0026374C">
              <w:rPr>
                <w:rStyle w:val="Hyperlink"/>
                <w:noProof/>
              </w:rPr>
              <w:t>Steep Learning Curve</w:t>
            </w:r>
            <w:r>
              <w:rPr>
                <w:noProof/>
                <w:webHidden/>
              </w:rPr>
              <w:tab/>
            </w:r>
            <w:r>
              <w:rPr>
                <w:noProof/>
                <w:webHidden/>
              </w:rPr>
              <w:fldChar w:fldCharType="begin"/>
            </w:r>
            <w:r>
              <w:rPr>
                <w:noProof/>
                <w:webHidden/>
              </w:rPr>
              <w:instrText xml:space="preserve"> PAGEREF _Toc165426756 \h </w:instrText>
            </w:r>
            <w:r>
              <w:rPr>
                <w:noProof/>
                <w:webHidden/>
              </w:rPr>
            </w:r>
            <w:r>
              <w:rPr>
                <w:noProof/>
                <w:webHidden/>
              </w:rPr>
              <w:fldChar w:fldCharType="separate"/>
            </w:r>
            <w:r>
              <w:rPr>
                <w:noProof/>
                <w:webHidden/>
              </w:rPr>
              <w:t>38</w:t>
            </w:r>
            <w:r>
              <w:rPr>
                <w:noProof/>
                <w:webHidden/>
              </w:rPr>
              <w:fldChar w:fldCharType="end"/>
            </w:r>
          </w:hyperlink>
        </w:p>
        <w:p w14:paraId="327480EC" w14:textId="472BEE1D"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57" w:history="1">
            <w:r w:rsidRPr="0026374C">
              <w:rPr>
                <w:rStyle w:val="Hyperlink"/>
                <w:noProof/>
              </w:rPr>
              <w:t>3.3</w:t>
            </w:r>
            <w:r>
              <w:rPr>
                <w:rFonts w:asciiTheme="minorHAnsi" w:eastAsiaTheme="minorEastAsia" w:hAnsiTheme="minorHAnsi"/>
                <w:noProof/>
                <w:kern w:val="2"/>
                <w:lang w:eastAsia="en-GB"/>
                <w14:ligatures w14:val="standardContextual"/>
              </w:rPr>
              <w:tab/>
            </w:r>
            <w:r w:rsidRPr="0026374C">
              <w:rPr>
                <w:rStyle w:val="Hyperlink"/>
                <w:noProof/>
              </w:rPr>
              <w:t>Scope</w:t>
            </w:r>
            <w:r>
              <w:rPr>
                <w:noProof/>
                <w:webHidden/>
              </w:rPr>
              <w:tab/>
            </w:r>
            <w:r>
              <w:rPr>
                <w:noProof/>
                <w:webHidden/>
              </w:rPr>
              <w:fldChar w:fldCharType="begin"/>
            </w:r>
            <w:r>
              <w:rPr>
                <w:noProof/>
                <w:webHidden/>
              </w:rPr>
              <w:instrText xml:space="preserve"> PAGEREF _Toc165426757 \h </w:instrText>
            </w:r>
            <w:r>
              <w:rPr>
                <w:noProof/>
                <w:webHidden/>
              </w:rPr>
            </w:r>
            <w:r>
              <w:rPr>
                <w:noProof/>
                <w:webHidden/>
              </w:rPr>
              <w:fldChar w:fldCharType="separate"/>
            </w:r>
            <w:r>
              <w:rPr>
                <w:noProof/>
                <w:webHidden/>
              </w:rPr>
              <w:t>38</w:t>
            </w:r>
            <w:r>
              <w:rPr>
                <w:noProof/>
                <w:webHidden/>
              </w:rPr>
              <w:fldChar w:fldCharType="end"/>
            </w:r>
          </w:hyperlink>
        </w:p>
        <w:p w14:paraId="3A82B720" w14:textId="282EC336"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58" w:history="1">
            <w:r w:rsidRPr="0026374C">
              <w:rPr>
                <w:rStyle w:val="Hyperlink"/>
                <w:noProof/>
              </w:rPr>
              <w:t>3.4</w:t>
            </w:r>
            <w:r>
              <w:rPr>
                <w:rFonts w:asciiTheme="minorHAnsi" w:eastAsiaTheme="minorEastAsia" w:hAnsiTheme="minorHAnsi"/>
                <w:noProof/>
                <w:kern w:val="2"/>
                <w:lang w:eastAsia="en-GB"/>
                <w14:ligatures w14:val="standardContextual"/>
              </w:rPr>
              <w:tab/>
            </w:r>
            <w:r w:rsidRPr="0026374C">
              <w:rPr>
                <w:rStyle w:val="Hyperlink"/>
                <w:noProof/>
              </w:rPr>
              <w:t>Prerequisites</w:t>
            </w:r>
            <w:r>
              <w:rPr>
                <w:noProof/>
                <w:webHidden/>
              </w:rPr>
              <w:tab/>
            </w:r>
            <w:r>
              <w:rPr>
                <w:noProof/>
                <w:webHidden/>
              </w:rPr>
              <w:fldChar w:fldCharType="begin"/>
            </w:r>
            <w:r>
              <w:rPr>
                <w:noProof/>
                <w:webHidden/>
              </w:rPr>
              <w:instrText xml:space="preserve"> PAGEREF _Toc165426758 \h </w:instrText>
            </w:r>
            <w:r>
              <w:rPr>
                <w:noProof/>
                <w:webHidden/>
              </w:rPr>
            </w:r>
            <w:r>
              <w:rPr>
                <w:noProof/>
                <w:webHidden/>
              </w:rPr>
              <w:fldChar w:fldCharType="separate"/>
            </w:r>
            <w:r>
              <w:rPr>
                <w:noProof/>
                <w:webHidden/>
              </w:rPr>
              <w:t>39</w:t>
            </w:r>
            <w:r>
              <w:rPr>
                <w:noProof/>
                <w:webHidden/>
              </w:rPr>
              <w:fldChar w:fldCharType="end"/>
            </w:r>
          </w:hyperlink>
        </w:p>
        <w:p w14:paraId="43B814DA" w14:textId="114D7388"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59" w:history="1">
            <w:r w:rsidRPr="0026374C">
              <w:rPr>
                <w:rStyle w:val="Hyperlink"/>
                <w:noProof/>
              </w:rPr>
              <w:t>3.5</w:t>
            </w:r>
            <w:r>
              <w:rPr>
                <w:rFonts w:asciiTheme="minorHAnsi" w:eastAsiaTheme="minorEastAsia" w:hAnsiTheme="minorHAnsi"/>
                <w:noProof/>
                <w:kern w:val="2"/>
                <w:lang w:eastAsia="en-GB"/>
                <w14:ligatures w14:val="standardContextual"/>
              </w:rPr>
              <w:tab/>
            </w:r>
            <w:r w:rsidRPr="0026374C">
              <w:rPr>
                <w:rStyle w:val="Hyperlink"/>
                <w:noProof/>
              </w:rPr>
              <w:t>Software Development Process</w:t>
            </w:r>
            <w:r>
              <w:rPr>
                <w:noProof/>
                <w:webHidden/>
              </w:rPr>
              <w:tab/>
            </w:r>
            <w:r>
              <w:rPr>
                <w:noProof/>
                <w:webHidden/>
              </w:rPr>
              <w:fldChar w:fldCharType="begin"/>
            </w:r>
            <w:r>
              <w:rPr>
                <w:noProof/>
                <w:webHidden/>
              </w:rPr>
              <w:instrText xml:space="preserve"> PAGEREF _Toc165426759 \h </w:instrText>
            </w:r>
            <w:r>
              <w:rPr>
                <w:noProof/>
                <w:webHidden/>
              </w:rPr>
            </w:r>
            <w:r>
              <w:rPr>
                <w:noProof/>
                <w:webHidden/>
              </w:rPr>
              <w:fldChar w:fldCharType="separate"/>
            </w:r>
            <w:r>
              <w:rPr>
                <w:noProof/>
                <w:webHidden/>
              </w:rPr>
              <w:t>39</w:t>
            </w:r>
            <w:r>
              <w:rPr>
                <w:noProof/>
                <w:webHidden/>
              </w:rPr>
              <w:fldChar w:fldCharType="end"/>
            </w:r>
          </w:hyperlink>
        </w:p>
        <w:p w14:paraId="0804BAF4" w14:textId="2D4B2742"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0" w:history="1">
            <w:r w:rsidRPr="0026374C">
              <w:rPr>
                <w:rStyle w:val="Hyperlink"/>
                <w:noProof/>
              </w:rPr>
              <w:t>3.5.1</w:t>
            </w:r>
            <w:r>
              <w:rPr>
                <w:rFonts w:asciiTheme="minorHAnsi" w:eastAsiaTheme="minorEastAsia" w:hAnsiTheme="minorHAnsi"/>
                <w:noProof/>
                <w:kern w:val="2"/>
                <w:lang w:eastAsia="en-GB"/>
                <w14:ligatures w14:val="standardContextual"/>
              </w:rPr>
              <w:tab/>
            </w:r>
            <w:r w:rsidRPr="0026374C">
              <w:rPr>
                <w:rStyle w:val="Hyperlink"/>
                <w:noProof/>
              </w:rPr>
              <w:t>Agile</w:t>
            </w:r>
            <w:r>
              <w:rPr>
                <w:noProof/>
                <w:webHidden/>
              </w:rPr>
              <w:tab/>
            </w:r>
            <w:r>
              <w:rPr>
                <w:noProof/>
                <w:webHidden/>
              </w:rPr>
              <w:fldChar w:fldCharType="begin"/>
            </w:r>
            <w:r>
              <w:rPr>
                <w:noProof/>
                <w:webHidden/>
              </w:rPr>
              <w:instrText xml:space="preserve"> PAGEREF _Toc165426760 \h </w:instrText>
            </w:r>
            <w:r>
              <w:rPr>
                <w:noProof/>
                <w:webHidden/>
              </w:rPr>
            </w:r>
            <w:r>
              <w:rPr>
                <w:noProof/>
                <w:webHidden/>
              </w:rPr>
              <w:fldChar w:fldCharType="separate"/>
            </w:r>
            <w:r>
              <w:rPr>
                <w:noProof/>
                <w:webHidden/>
              </w:rPr>
              <w:t>39</w:t>
            </w:r>
            <w:r>
              <w:rPr>
                <w:noProof/>
                <w:webHidden/>
              </w:rPr>
              <w:fldChar w:fldCharType="end"/>
            </w:r>
          </w:hyperlink>
        </w:p>
        <w:p w14:paraId="3884C841" w14:textId="76D37E7D"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1" w:history="1">
            <w:r w:rsidRPr="0026374C">
              <w:rPr>
                <w:rStyle w:val="Hyperlink"/>
                <w:noProof/>
              </w:rPr>
              <w:t>3.5.2</w:t>
            </w:r>
            <w:r>
              <w:rPr>
                <w:rFonts w:asciiTheme="minorHAnsi" w:eastAsiaTheme="minorEastAsia" w:hAnsiTheme="minorHAnsi"/>
                <w:noProof/>
                <w:kern w:val="2"/>
                <w:lang w:eastAsia="en-GB"/>
                <w14:ligatures w14:val="standardContextual"/>
              </w:rPr>
              <w:tab/>
            </w:r>
            <w:r w:rsidRPr="0026374C">
              <w:rPr>
                <w:rStyle w:val="Hyperlink"/>
                <w:noProof/>
              </w:rPr>
              <w:t>Minimal viable product</w:t>
            </w:r>
            <w:r>
              <w:rPr>
                <w:noProof/>
                <w:webHidden/>
              </w:rPr>
              <w:tab/>
            </w:r>
            <w:r>
              <w:rPr>
                <w:noProof/>
                <w:webHidden/>
              </w:rPr>
              <w:fldChar w:fldCharType="begin"/>
            </w:r>
            <w:r>
              <w:rPr>
                <w:noProof/>
                <w:webHidden/>
              </w:rPr>
              <w:instrText xml:space="preserve"> PAGEREF _Toc165426761 \h </w:instrText>
            </w:r>
            <w:r>
              <w:rPr>
                <w:noProof/>
                <w:webHidden/>
              </w:rPr>
            </w:r>
            <w:r>
              <w:rPr>
                <w:noProof/>
                <w:webHidden/>
              </w:rPr>
              <w:fldChar w:fldCharType="separate"/>
            </w:r>
            <w:r>
              <w:rPr>
                <w:noProof/>
                <w:webHidden/>
              </w:rPr>
              <w:t>40</w:t>
            </w:r>
            <w:r>
              <w:rPr>
                <w:noProof/>
                <w:webHidden/>
              </w:rPr>
              <w:fldChar w:fldCharType="end"/>
            </w:r>
          </w:hyperlink>
        </w:p>
        <w:p w14:paraId="5903467F" w14:textId="71C1F980"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2" w:history="1">
            <w:r w:rsidRPr="0026374C">
              <w:rPr>
                <w:rStyle w:val="Hyperlink"/>
                <w:noProof/>
              </w:rPr>
              <w:t>3.5.3</w:t>
            </w:r>
            <w:r>
              <w:rPr>
                <w:rFonts w:asciiTheme="minorHAnsi" w:eastAsiaTheme="minorEastAsia" w:hAnsiTheme="minorHAnsi"/>
                <w:noProof/>
                <w:kern w:val="2"/>
                <w:lang w:eastAsia="en-GB"/>
                <w14:ligatures w14:val="standardContextual"/>
              </w:rPr>
              <w:tab/>
            </w:r>
            <w:r w:rsidRPr="0026374C">
              <w:rPr>
                <w:rStyle w:val="Hyperlink"/>
                <w:noProof/>
              </w:rPr>
              <w:t>Project Management</w:t>
            </w:r>
            <w:r>
              <w:rPr>
                <w:noProof/>
                <w:webHidden/>
              </w:rPr>
              <w:tab/>
            </w:r>
            <w:r>
              <w:rPr>
                <w:noProof/>
                <w:webHidden/>
              </w:rPr>
              <w:fldChar w:fldCharType="begin"/>
            </w:r>
            <w:r>
              <w:rPr>
                <w:noProof/>
                <w:webHidden/>
              </w:rPr>
              <w:instrText xml:space="preserve"> PAGEREF _Toc165426762 \h </w:instrText>
            </w:r>
            <w:r>
              <w:rPr>
                <w:noProof/>
                <w:webHidden/>
              </w:rPr>
            </w:r>
            <w:r>
              <w:rPr>
                <w:noProof/>
                <w:webHidden/>
              </w:rPr>
              <w:fldChar w:fldCharType="separate"/>
            </w:r>
            <w:r>
              <w:rPr>
                <w:noProof/>
                <w:webHidden/>
              </w:rPr>
              <w:t>41</w:t>
            </w:r>
            <w:r>
              <w:rPr>
                <w:noProof/>
                <w:webHidden/>
              </w:rPr>
              <w:fldChar w:fldCharType="end"/>
            </w:r>
          </w:hyperlink>
        </w:p>
        <w:p w14:paraId="6DB44AA7" w14:textId="23D9B18A"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63" w:history="1">
            <w:r w:rsidRPr="0026374C">
              <w:rPr>
                <w:rStyle w:val="Hyperlink"/>
                <w:noProof/>
              </w:rPr>
              <w:t>3.6</w:t>
            </w:r>
            <w:r>
              <w:rPr>
                <w:rFonts w:asciiTheme="minorHAnsi" w:eastAsiaTheme="minorEastAsia" w:hAnsiTheme="minorHAnsi"/>
                <w:noProof/>
                <w:kern w:val="2"/>
                <w:lang w:eastAsia="en-GB"/>
                <w14:ligatures w14:val="standardContextual"/>
              </w:rPr>
              <w:tab/>
            </w:r>
            <w:r w:rsidRPr="0026374C">
              <w:rPr>
                <w:rStyle w:val="Hyperlink"/>
                <w:noProof/>
              </w:rPr>
              <w:t>Tools and Framework Considered</w:t>
            </w:r>
            <w:r>
              <w:rPr>
                <w:noProof/>
                <w:webHidden/>
              </w:rPr>
              <w:tab/>
            </w:r>
            <w:r>
              <w:rPr>
                <w:noProof/>
                <w:webHidden/>
              </w:rPr>
              <w:fldChar w:fldCharType="begin"/>
            </w:r>
            <w:r>
              <w:rPr>
                <w:noProof/>
                <w:webHidden/>
              </w:rPr>
              <w:instrText xml:space="preserve"> PAGEREF _Toc165426763 \h </w:instrText>
            </w:r>
            <w:r>
              <w:rPr>
                <w:noProof/>
                <w:webHidden/>
              </w:rPr>
            </w:r>
            <w:r>
              <w:rPr>
                <w:noProof/>
                <w:webHidden/>
              </w:rPr>
              <w:fldChar w:fldCharType="separate"/>
            </w:r>
            <w:r>
              <w:rPr>
                <w:noProof/>
                <w:webHidden/>
              </w:rPr>
              <w:t>41</w:t>
            </w:r>
            <w:r>
              <w:rPr>
                <w:noProof/>
                <w:webHidden/>
              </w:rPr>
              <w:fldChar w:fldCharType="end"/>
            </w:r>
          </w:hyperlink>
        </w:p>
        <w:p w14:paraId="38A0E4AD" w14:textId="6B23BED4"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4" w:history="1">
            <w:r w:rsidRPr="0026374C">
              <w:rPr>
                <w:rStyle w:val="Hyperlink"/>
                <w:noProof/>
              </w:rPr>
              <w:t>3.6.1</w:t>
            </w:r>
            <w:r>
              <w:rPr>
                <w:rFonts w:asciiTheme="minorHAnsi" w:eastAsiaTheme="minorEastAsia" w:hAnsiTheme="minorHAnsi"/>
                <w:noProof/>
                <w:kern w:val="2"/>
                <w:lang w:eastAsia="en-GB"/>
                <w14:ligatures w14:val="standardContextual"/>
              </w:rPr>
              <w:tab/>
            </w:r>
            <w:r w:rsidRPr="0026374C">
              <w:rPr>
                <w:rStyle w:val="Hyperlink"/>
                <w:noProof/>
              </w:rPr>
              <w:t>Python</w:t>
            </w:r>
            <w:r>
              <w:rPr>
                <w:noProof/>
                <w:webHidden/>
              </w:rPr>
              <w:tab/>
            </w:r>
            <w:r>
              <w:rPr>
                <w:noProof/>
                <w:webHidden/>
              </w:rPr>
              <w:fldChar w:fldCharType="begin"/>
            </w:r>
            <w:r>
              <w:rPr>
                <w:noProof/>
                <w:webHidden/>
              </w:rPr>
              <w:instrText xml:space="preserve"> PAGEREF _Toc165426764 \h </w:instrText>
            </w:r>
            <w:r>
              <w:rPr>
                <w:noProof/>
                <w:webHidden/>
              </w:rPr>
            </w:r>
            <w:r>
              <w:rPr>
                <w:noProof/>
                <w:webHidden/>
              </w:rPr>
              <w:fldChar w:fldCharType="separate"/>
            </w:r>
            <w:r>
              <w:rPr>
                <w:noProof/>
                <w:webHidden/>
              </w:rPr>
              <w:t>41</w:t>
            </w:r>
            <w:r>
              <w:rPr>
                <w:noProof/>
                <w:webHidden/>
              </w:rPr>
              <w:fldChar w:fldCharType="end"/>
            </w:r>
          </w:hyperlink>
        </w:p>
        <w:p w14:paraId="0F718C01" w14:textId="502250BF"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5" w:history="1">
            <w:r w:rsidRPr="0026374C">
              <w:rPr>
                <w:rStyle w:val="Hyperlink"/>
                <w:noProof/>
              </w:rPr>
              <w:t>3.6.2</w:t>
            </w:r>
            <w:r>
              <w:rPr>
                <w:rFonts w:asciiTheme="minorHAnsi" w:eastAsiaTheme="minorEastAsia" w:hAnsiTheme="minorHAnsi"/>
                <w:noProof/>
                <w:kern w:val="2"/>
                <w:lang w:eastAsia="en-GB"/>
                <w14:ligatures w14:val="standardContextual"/>
              </w:rPr>
              <w:tab/>
            </w:r>
            <w:r w:rsidRPr="0026374C">
              <w:rPr>
                <w:rStyle w:val="Hyperlink"/>
                <w:noProof/>
              </w:rPr>
              <w:t>Jupiter Notebook</w:t>
            </w:r>
            <w:r>
              <w:rPr>
                <w:noProof/>
                <w:webHidden/>
              </w:rPr>
              <w:tab/>
            </w:r>
            <w:r>
              <w:rPr>
                <w:noProof/>
                <w:webHidden/>
              </w:rPr>
              <w:fldChar w:fldCharType="begin"/>
            </w:r>
            <w:r>
              <w:rPr>
                <w:noProof/>
                <w:webHidden/>
              </w:rPr>
              <w:instrText xml:space="preserve"> PAGEREF _Toc165426765 \h </w:instrText>
            </w:r>
            <w:r>
              <w:rPr>
                <w:noProof/>
                <w:webHidden/>
              </w:rPr>
            </w:r>
            <w:r>
              <w:rPr>
                <w:noProof/>
                <w:webHidden/>
              </w:rPr>
              <w:fldChar w:fldCharType="separate"/>
            </w:r>
            <w:r>
              <w:rPr>
                <w:noProof/>
                <w:webHidden/>
              </w:rPr>
              <w:t>42</w:t>
            </w:r>
            <w:r>
              <w:rPr>
                <w:noProof/>
                <w:webHidden/>
              </w:rPr>
              <w:fldChar w:fldCharType="end"/>
            </w:r>
          </w:hyperlink>
        </w:p>
        <w:p w14:paraId="1214BCF6" w14:textId="54FA6A40"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66" w:history="1">
            <w:r w:rsidRPr="0026374C">
              <w:rPr>
                <w:rStyle w:val="Hyperlink"/>
                <w:noProof/>
              </w:rPr>
              <w:t>3.7</w:t>
            </w:r>
            <w:r>
              <w:rPr>
                <w:rFonts w:asciiTheme="minorHAnsi" w:eastAsiaTheme="minorEastAsia" w:hAnsiTheme="minorHAnsi"/>
                <w:noProof/>
                <w:kern w:val="2"/>
                <w:lang w:eastAsia="en-GB"/>
                <w14:ligatures w14:val="standardContextual"/>
              </w:rPr>
              <w:tab/>
            </w:r>
            <w:r w:rsidRPr="0026374C">
              <w:rPr>
                <w:rStyle w:val="Hyperlink"/>
                <w:noProof/>
              </w:rPr>
              <w:t>Dataset</w:t>
            </w:r>
            <w:r>
              <w:rPr>
                <w:noProof/>
                <w:webHidden/>
              </w:rPr>
              <w:tab/>
            </w:r>
            <w:r>
              <w:rPr>
                <w:noProof/>
                <w:webHidden/>
              </w:rPr>
              <w:fldChar w:fldCharType="begin"/>
            </w:r>
            <w:r>
              <w:rPr>
                <w:noProof/>
                <w:webHidden/>
              </w:rPr>
              <w:instrText xml:space="preserve"> PAGEREF _Toc165426766 \h </w:instrText>
            </w:r>
            <w:r>
              <w:rPr>
                <w:noProof/>
                <w:webHidden/>
              </w:rPr>
            </w:r>
            <w:r>
              <w:rPr>
                <w:noProof/>
                <w:webHidden/>
              </w:rPr>
              <w:fldChar w:fldCharType="separate"/>
            </w:r>
            <w:r>
              <w:rPr>
                <w:noProof/>
                <w:webHidden/>
              </w:rPr>
              <w:t>44</w:t>
            </w:r>
            <w:r>
              <w:rPr>
                <w:noProof/>
                <w:webHidden/>
              </w:rPr>
              <w:fldChar w:fldCharType="end"/>
            </w:r>
          </w:hyperlink>
        </w:p>
        <w:p w14:paraId="40A1DE7E" w14:textId="4E09581C"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7" w:history="1">
            <w:r w:rsidRPr="0026374C">
              <w:rPr>
                <w:rStyle w:val="Hyperlink"/>
                <w:noProof/>
              </w:rPr>
              <w:t>3.7.1</w:t>
            </w:r>
            <w:r>
              <w:rPr>
                <w:rFonts w:asciiTheme="minorHAnsi" w:eastAsiaTheme="minorEastAsia" w:hAnsiTheme="minorHAnsi"/>
                <w:noProof/>
                <w:kern w:val="2"/>
                <w:lang w:eastAsia="en-GB"/>
                <w14:ligatures w14:val="standardContextual"/>
              </w:rPr>
              <w:tab/>
            </w:r>
            <w:r w:rsidRPr="0026374C">
              <w:rPr>
                <w:rStyle w:val="Hyperlink"/>
                <w:noProof/>
              </w:rPr>
              <w:t>View-Of-Delft Sensor Setup</w:t>
            </w:r>
            <w:r>
              <w:rPr>
                <w:noProof/>
                <w:webHidden/>
              </w:rPr>
              <w:tab/>
            </w:r>
            <w:r>
              <w:rPr>
                <w:noProof/>
                <w:webHidden/>
              </w:rPr>
              <w:fldChar w:fldCharType="begin"/>
            </w:r>
            <w:r>
              <w:rPr>
                <w:noProof/>
                <w:webHidden/>
              </w:rPr>
              <w:instrText xml:space="preserve"> PAGEREF _Toc165426767 \h </w:instrText>
            </w:r>
            <w:r>
              <w:rPr>
                <w:noProof/>
                <w:webHidden/>
              </w:rPr>
            </w:r>
            <w:r>
              <w:rPr>
                <w:noProof/>
                <w:webHidden/>
              </w:rPr>
              <w:fldChar w:fldCharType="separate"/>
            </w:r>
            <w:r>
              <w:rPr>
                <w:noProof/>
                <w:webHidden/>
              </w:rPr>
              <w:t>44</w:t>
            </w:r>
            <w:r>
              <w:rPr>
                <w:noProof/>
                <w:webHidden/>
              </w:rPr>
              <w:fldChar w:fldCharType="end"/>
            </w:r>
          </w:hyperlink>
        </w:p>
        <w:p w14:paraId="1CE1594C" w14:textId="74F1C508"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8" w:history="1">
            <w:r w:rsidRPr="0026374C">
              <w:rPr>
                <w:rStyle w:val="Hyperlink"/>
                <w:noProof/>
              </w:rPr>
              <w:t>3.7.2</w:t>
            </w:r>
            <w:r>
              <w:rPr>
                <w:rFonts w:asciiTheme="minorHAnsi" w:eastAsiaTheme="minorEastAsia" w:hAnsiTheme="minorHAnsi"/>
                <w:noProof/>
                <w:kern w:val="2"/>
                <w:lang w:eastAsia="en-GB"/>
                <w14:ligatures w14:val="standardContextual"/>
              </w:rPr>
              <w:tab/>
            </w:r>
            <w:r w:rsidRPr="0026374C">
              <w:rPr>
                <w:rStyle w:val="Hyperlink"/>
                <w:noProof/>
              </w:rPr>
              <w:t>Dataset Frame Information</w:t>
            </w:r>
            <w:r>
              <w:rPr>
                <w:noProof/>
                <w:webHidden/>
              </w:rPr>
              <w:tab/>
            </w:r>
            <w:r>
              <w:rPr>
                <w:noProof/>
                <w:webHidden/>
              </w:rPr>
              <w:fldChar w:fldCharType="begin"/>
            </w:r>
            <w:r>
              <w:rPr>
                <w:noProof/>
                <w:webHidden/>
              </w:rPr>
              <w:instrText xml:space="preserve"> PAGEREF _Toc165426768 \h </w:instrText>
            </w:r>
            <w:r>
              <w:rPr>
                <w:noProof/>
                <w:webHidden/>
              </w:rPr>
            </w:r>
            <w:r>
              <w:rPr>
                <w:noProof/>
                <w:webHidden/>
              </w:rPr>
              <w:fldChar w:fldCharType="separate"/>
            </w:r>
            <w:r>
              <w:rPr>
                <w:noProof/>
                <w:webHidden/>
              </w:rPr>
              <w:t>45</w:t>
            </w:r>
            <w:r>
              <w:rPr>
                <w:noProof/>
                <w:webHidden/>
              </w:rPr>
              <w:fldChar w:fldCharType="end"/>
            </w:r>
          </w:hyperlink>
        </w:p>
        <w:p w14:paraId="0C2B8411" w14:textId="27B4EBF3"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69" w:history="1">
            <w:r w:rsidRPr="0026374C">
              <w:rPr>
                <w:rStyle w:val="Hyperlink"/>
                <w:noProof/>
              </w:rPr>
              <w:t>3.7.3</w:t>
            </w:r>
            <w:r>
              <w:rPr>
                <w:rFonts w:asciiTheme="minorHAnsi" w:eastAsiaTheme="minorEastAsia" w:hAnsiTheme="minorHAnsi"/>
                <w:noProof/>
                <w:kern w:val="2"/>
                <w:lang w:eastAsia="en-GB"/>
                <w14:ligatures w14:val="standardContextual"/>
              </w:rPr>
              <w:tab/>
            </w:r>
            <w:r w:rsidRPr="0026374C">
              <w:rPr>
                <w:rStyle w:val="Hyperlink"/>
                <w:noProof/>
              </w:rPr>
              <w:t>Dataset Label Information</w:t>
            </w:r>
            <w:r>
              <w:rPr>
                <w:noProof/>
                <w:webHidden/>
              </w:rPr>
              <w:tab/>
            </w:r>
            <w:r>
              <w:rPr>
                <w:noProof/>
                <w:webHidden/>
              </w:rPr>
              <w:fldChar w:fldCharType="begin"/>
            </w:r>
            <w:r>
              <w:rPr>
                <w:noProof/>
                <w:webHidden/>
              </w:rPr>
              <w:instrText xml:space="preserve"> PAGEREF _Toc165426769 \h </w:instrText>
            </w:r>
            <w:r>
              <w:rPr>
                <w:noProof/>
                <w:webHidden/>
              </w:rPr>
            </w:r>
            <w:r>
              <w:rPr>
                <w:noProof/>
                <w:webHidden/>
              </w:rPr>
              <w:fldChar w:fldCharType="separate"/>
            </w:r>
            <w:r>
              <w:rPr>
                <w:noProof/>
                <w:webHidden/>
              </w:rPr>
              <w:t>45</w:t>
            </w:r>
            <w:r>
              <w:rPr>
                <w:noProof/>
                <w:webHidden/>
              </w:rPr>
              <w:fldChar w:fldCharType="end"/>
            </w:r>
          </w:hyperlink>
        </w:p>
        <w:p w14:paraId="7C763047" w14:textId="73A2BD49"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70" w:history="1">
            <w:r w:rsidRPr="0026374C">
              <w:rPr>
                <w:rStyle w:val="Hyperlink"/>
                <w:noProof/>
              </w:rPr>
              <w:t>3.8</w:t>
            </w:r>
            <w:r>
              <w:rPr>
                <w:rFonts w:asciiTheme="minorHAnsi" w:eastAsiaTheme="minorEastAsia" w:hAnsiTheme="minorHAnsi"/>
                <w:noProof/>
                <w:kern w:val="2"/>
                <w:lang w:eastAsia="en-GB"/>
                <w14:ligatures w14:val="standardContextual"/>
              </w:rPr>
              <w:tab/>
            </w:r>
            <w:r w:rsidRPr="0026374C">
              <w:rPr>
                <w:rStyle w:val="Hyperlink"/>
                <w:rFonts w:cs="Calibri"/>
                <w:noProof/>
              </w:rPr>
              <w:t>Data Visualization and Exploration</w:t>
            </w:r>
            <w:r>
              <w:rPr>
                <w:noProof/>
                <w:webHidden/>
              </w:rPr>
              <w:tab/>
            </w:r>
            <w:r>
              <w:rPr>
                <w:noProof/>
                <w:webHidden/>
              </w:rPr>
              <w:fldChar w:fldCharType="begin"/>
            </w:r>
            <w:r>
              <w:rPr>
                <w:noProof/>
                <w:webHidden/>
              </w:rPr>
              <w:instrText xml:space="preserve"> PAGEREF _Toc165426770 \h </w:instrText>
            </w:r>
            <w:r>
              <w:rPr>
                <w:noProof/>
                <w:webHidden/>
              </w:rPr>
            </w:r>
            <w:r>
              <w:rPr>
                <w:noProof/>
                <w:webHidden/>
              </w:rPr>
              <w:fldChar w:fldCharType="separate"/>
            </w:r>
            <w:r>
              <w:rPr>
                <w:noProof/>
                <w:webHidden/>
              </w:rPr>
              <w:t>46</w:t>
            </w:r>
            <w:r>
              <w:rPr>
                <w:noProof/>
                <w:webHidden/>
              </w:rPr>
              <w:fldChar w:fldCharType="end"/>
            </w:r>
          </w:hyperlink>
        </w:p>
        <w:p w14:paraId="5D270528" w14:textId="4A356E3D"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71" w:history="1">
            <w:r w:rsidRPr="0026374C">
              <w:rPr>
                <w:rStyle w:val="Hyperlink"/>
                <w:noProof/>
              </w:rPr>
              <w:t>3.9</w:t>
            </w:r>
            <w:r>
              <w:rPr>
                <w:rFonts w:asciiTheme="minorHAnsi" w:eastAsiaTheme="minorEastAsia" w:hAnsiTheme="minorHAnsi"/>
                <w:noProof/>
                <w:kern w:val="2"/>
                <w:lang w:eastAsia="en-GB"/>
                <w14:ligatures w14:val="standardContextual"/>
              </w:rPr>
              <w:tab/>
            </w:r>
            <w:r w:rsidRPr="0026374C">
              <w:rPr>
                <w:rStyle w:val="Hyperlink"/>
                <w:noProof/>
              </w:rPr>
              <w:t>Model Architecture Considered</w:t>
            </w:r>
            <w:r>
              <w:rPr>
                <w:noProof/>
                <w:webHidden/>
              </w:rPr>
              <w:tab/>
            </w:r>
            <w:r>
              <w:rPr>
                <w:noProof/>
                <w:webHidden/>
              </w:rPr>
              <w:fldChar w:fldCharType="begin"/>
            </w:r>
            <w:r>
              <w:rPr>
                <w:noProof/>
                <w:webHidden/>
              </w:rPr>
              <w:instrText xml:space="preserve"> PAGEREF _Toc165426771 \h </w:instrText>
            </w:r>
            <w:r>
              <w:rPr>
                <w:noProof/>
                <w:webHidden/>
              </w:rPr>
            </w:r>
            <w:r>
              <w:rPr>
                <w:noProof/>
                <w:webHidden/>
              </w:rPr>
              <w:fldChar w:fldCharType="separate"/>
            </w:r>
            <w:r>
              <w:rPr>
                <w:noProof/>
                <w:webHidden/>
              </w:rPr>
              <w:t>47</w:t>
            </w:r>
            <w:r>
              <w:rPr>
                <w:noProof/>
                <w:webHidden/>
              </w:rPr>
              <w:fldChar w:fldCharType="end"/>
            </w:r>
          </w:hyperlink>
        </w:p>
        <w:p w14:paraId="3CFDC8FE" w14:textId="56CF1307"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72" w:history="1">
            <w:r w:rsidRPr="0026374C">
              <w:rPr>
                <w:rStyle w:val="Hyperlink"/>
                <w:noProof/>
              </w:rPr>
              <w:t>3.9.1</w:t>
            </w:r>
            <w:r>
              <w:rPr>
                <w:rFonts w:asciiTheme="minorHAnsi" w:eastAsiaTheme="minorEastAsia" w:hAnsiTheme="minorHAnsi"/>
                <w:noProof/>
                <w:kern w:val="2"/>
                <w:lang w:eastAsia="en-GB"/>
                <w14:ligatures w14:val="standardContextual"/>
              </w:rPr>
              <w:tab/>
            </w:r>
            <w:r w:rsidRPr="0026374C">
              <w:rPr>
                <w:rStyle w:val="Hyperlink"/>
                <w:noProof/>
              </w:rPr>
              <w:t>PV-RCNN Components Overview</w:t>
            </w:r>
            <w:r>
              <w:rPr>
                <w:noProof/>
                <w:webHidden/>
              </w:rPr>
              <w:tab/>
            </w:r>
            <w:r>
              <w:rPr>
                <w:noProof/>
                <w:webHidden/>
              </w:rPr>
              <w:fldChar w:fldCharType="begin"/>
            </w:r>
            <w:r>
              <w:rPr>
                <w:noProof/>
                <w:webHidden/>
              </w:rPr>
              <w:instrText xml:space="preserve"> PAGEREF _Toc165426772 \h </w:instrText>
            </w:r>
            <w:r>
              <w:rPr>
                <w:noProof/>
                <w:webHidden/>
              </w:rPr>
            </w:r>
            <w:r>
              <w:rPr>
                <w:noProof/>
                <w:webHidden/>
              </w:rPr>
              <w:fldChar w:fldCharType="separate"/>
            </w:r>
            <w:r>
              <w:rPr>
                <w:noProof/>
                <w:webHidden/>
              </w:rPr>
              <w:t>47</w:t>
            </w:r>
            <w:r>
              <w:rPr>
                <w:noProof/>
                <w:webHidden/>
              </w:rPr>
              <w:fldChar w:fldCharType="end"/>
            </w:r>
          </w:hyperlink>
        </w:p>
        <w:p w14:paraId="6F147C9B" w14:textId="31D85754"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73" w:history="1">
            <w:r w:rsidRPr="0026374C">
              <w:rPr>
                <w:rStyle w:val="Hyperlink"/>
                <w:rFonts w:cs="Calibri"/>
                <w:noProof/>
              </w:rPr>
              <w:t>3.10</w:t>
            </w:r>
            <w:r>
              <w:rPr>
                <w:rFonts w:asciiTheme="minorHAnsi" w:eastAsiaTheme="minorEastAsia" w:hAnsiTheme="minorHAnsi"/>
                <w:noProof/>
                <w:kern w:val="2"/>
                <w:lang w:eastAsia="en-GB"/>
                <w14:ligatures w14:val="standardContextual"/>
              </w:rPr>
              <w:tab/>
            </w:r>
            <w:r w:rsidRPr="0026374C">
              <w:rPr>
                <w:rStyle w:val="Hyperlink"/>
                <w:rFonts w:cs="Calibri"/>
                <w:noProof/>
              </w:rPr>
              <w:t>Training and Inference Details</w:t>
            </w:r>
            <w:r>
              <w:rPr>
                <w:noProof/>
                <w:webHidden/>
              </w:rPr>
              <w:tab/>
            </w:r>
            <w:r>
              <w:rPr>
                <w:noProof/>
                <w:webHidden/>
              </w:rPr>
              <w:fldChar w:fldCharType="begin"/>
            </w:r>
            <w:r>
              <w:rPr>
                <w:noProof/>
                <w:webHidden/>
              </w:rPr>
              <w:instrText xml:space="preserve"> PAGEREF _Toc165426773 \h </w:instrText>
            </w:r>
            <w:r>
              <w:rPr>
                <w:noProof/>
                <w:webHidden/>
              </w:rPr>
            </w:r>
            <w:r>
              <w:rPr>
                <w:noProof/>
                <w:webHidden/>
              </w:rPr>
              <w:fldChar w:fldCharType="separate"/>
            </w:r>
            <w:r>
              <w:rPr>
                <w:noProof/>
                <w:webHidden/>
              </w:rPr>
              <w:t>49</w:t>
            </w:r>
            <w:r>
              <w:rPr>
                <w:noProof/>
                <w:webHidden/>
              </w:rPr>
              <w:fldChar w:fldCharType="end"/>
            </w:r>
          </w:hyperlink>
        </w:p>
        <w:p w14:paraId="7FFD3952" w14:textId="6F98E1C2"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74" w:history="1">
            <w:r w:rsidRPr="0026374C">
              <w:rPr>
                <w:rStyle w:val="Hyperlink"/>
                <w:noProof/>
              </w:rPr>
              <w:t>3.11</w:t>
            </w:r>
            <w:r>
              <w:rPr>
                <w:rFonts w:asciiTheme="minorHAnsi" w:eastAsiaTheme="minorEastAsia" w:hAnsiTheme="minorHAnsi"/>
                <w:noProof/>
                <w:kern w:val="2"/>
                <w:lang w:eastAsia="en-GB"/>
                <w14:ligatures w14:val="standardContextual"/>
              </w:rPr>
              <w:tab/>
            </w:r>
            <w:r w:rsidRPr="0026374C">
              <w:rPr>
                <w:rStyle w:val="Hyperlink"/>
                <w:noProof/>
              </w:rPr>
              <w:t>New Architecture Considered</w:t>
            </w:r>
            <w:r>
              <w:rPr>
                <w:noProof/>
                <w:webHidden/>
              </w:rPr>
              <w:tab/>
            </w:r>
            <w:r>
              <w:rPr>
                <w:noProof/>
                <w:webHidden/>
              </w:rPr>
              <w:fldChar w:fldCharType="begin"/>
            </w:r>
            <w:r>
              <w:rPr>
                <w:noProof/>
                <w:webHidden/>
              </w:rPr>
              <w:instrText xml:space="preserve"> PAGEREF _Toc165426774 \h </w:instrText>
            </w:r>
            <w:r>
              <w:rPr>
                <w:noProof/>
                <w:webHidden/>
              </w:rPr>
            </w:r>
            <w:r>
              <w:rPr>
                <w:noProof/>
                <w:webHidden/>
              </w:rPr>
              <w:fldChar w:fldCharType="separate"/>
            </w:r>
            <w:r>
              <w:rPr>
                <w:noProof/>
                <w:webHidden/>
              </w:rPr>
              <w:t>49</w:t>
            </w:r>
            <w:r>
              <w:rPr>
                <w:noProof/>
                <w:webHidden/>
              </w:rPr>
              <w:fldChar w:fldCharType="end"/>
            </w:r>
          </w:hyperlink>
        </w:p>
        <w:p w14:paraId="308CF819" w14:textId="2040F25D"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75" w:history="1">
            <w:r w:rsidRPr="0026374C">
              <w:rPr>
                <w:rStyle w:val="Hyperlink"/>
                <w:rFonts w:cs="Calibri"/>
                <w:noProof/>
              </w:rPr>
              <w:t>3.12</w:t>
            </w:r>
            <w:r>
              <w:rPr>
                <w:rFonts w:asciiTheme="minorHAnsi" w:eastAsiaTheme="minorEastAsia" w:hAnsiTheme="minorHAnsi"/>
                <w:noProof/>
                <w:kern w:val="2"/>
                <w:lang w:eastAsia="en-GB"/>
                <w14:ligatures w14:val="standardContextual"/>
              </w:rPr>
              <w:tab/>
            </w:r>
            <w:r w:rsidRPr="0026374C">
              <w:rPr>
                <w:rStyle w:val="Hyperlink"/>
                <w:rFonts w:cs="Calibri"/>
                <w:noProof/>
              </w:rPr>
              <w:t>Evaluation Metrics</w:t>
            </w:r>
            <w:r>
              <w:rPr>
                <w:noProof/>
                <w:webHidden/>
              </w:rPr>
              <w:tab/>
            </w:r>
            <w:r>
              <w:rPr>
                <w:noProof/>
                <w:webHidden/>
              </w:rPr>
              <w:fldChar w:fldCharType="begin"/>
            </w:r>
            <w:r>
              <w:rPr>
                <w:noProof/>
                <w:webHidden/>
              </w:rPr>
              <w:instrText xml:space="preserve"> PAGEREF _Toc165426775 \h </w:instrText>
            </w:r>
            <w:r>
              <w:rPr>
                <w:noProof/>
                <w:webHidden/>
              </w:rPr>
            </w:r>
            <w:r>
              <w:rPr>
                <w:noProof/>
                <w:webHidden/>
              </w:rPr>
              <w:fldChar w:fldCharType="separate"/>
            </w:r>
            <w:r>
              <w:rPr>
                <w:noProof/>
                <w:webHidden/>
              </w:rPr>
              <w:t>51</w:t>
            </w:r>
            <w:r>
              <w:rPr>
                <w:noProof/>
                <w:webHidden/>
              </w:rPr>
              <w:fldChar w:fldCharType="end"/>
            </w:r>
          </w:hyperlink>
        </w:p>
        <w:p w14:paraId="2B16B3EB" w14:textId="51A9D875" w:rsidR="005A31E5" w:rsidRDefault="005A31E5">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26776" w:history="1">
            <w:r w:rsidRPr="0026374C">
              <w:rPr>
                <w:rStyle w:val="Hyperlink"/>
                <w:noProof/>
              </w:rPr>
              <w:t>3.13</w:t>
            </w:r>
            <w:r>
              <w:rPr>
                <w:rFonts w:asciiTheme="minorHAnsi" w:eastAsiaTheme="minorEastAsia" w:hAnsiTheme="minorHAnsi"/>
                <w:noProof/>
                <w:kern w:val="2"/>
                <w:lang w:eastAsia="en-GB"/>
                <w14:ligatures w14:val="standardContextual"/>
              </w:rPr>
              <w:tab/>
            </w:r>
            <w:r w:rsidRPr="0026374C">
              <w:rPr>
                <w:rStyle w:val="Hyperlink"/>
                <w:noProof/>
              </w:rPr>
              <w:t>Conclusion</w:t>
            </w:r>
            <w:r>
              <w:rPr>
                <w:noProof/>
                <w:webHidden/>
              </w:rPr>
              <w:tab/>
            </w:r>
            <w:r>
              <w:rPr>
                <w:noProof/>
                <w:webHidden/>
              </w:rPr>
              <w:fldChar w:fldCharType="begin"/>
            </w:r>
            <w:r>
              <w:rPr>
                <w:noProof/>
                <w:webHidden/>
              </w:rPr>
              <w:instrText xml:space="preserve"> PAGEREF _Toc165426776 \h </w:instrText>
            </w:r>
            <w:r>
              <w:rPr>
                <w:noProof/>
                <w:webHidden/>
              </w:rPr>
            </w:r>
            <w:r>
              <w:rPr>
                <w:noProof/>
                <w:webHidden/>
              </w:rPr>
              <w:fldChar w:fldCharType="separate"/>
            </w:r>
            <w:r>
              <w:rPr>
                <w:noProof/>
                <w:webHidden/>
              </w:rPr>
              <w:t>53</w:t>
            </w:r>
            <w:r>
              <w:rPr>
                <w:noProof/>
                <w:webHidden/>
              </w:rPr>
              <w:fldChar w:fldCharType="end"/>
            </w:r>
          </w:hyperlink>
        </w:p>
        <w:p w14:paraId="21011A3C" w14:textId="0D0EDDDB"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777" w:history="1">
            <w:r w:rsidRPr="0026374C">
              <w:rPr>
                <w:rStyle w:val="Hyperlink"/>
                <w:noProof/>
              </w:rPr>
              <w:t>Chapter 4</w:t>
            </w:r>
            <w:r>
              <w:rPr>
                <w:rFonts w:asciiTheme="minorHAnsi" w:eastAsiaTheme="minorEastAsia" w:hAnsiTheme="minorHAnsi"/>
                <w:noProof/>
                <w:kern w:val="2"/>
                <w:lang w:eastAsia="en-GB"/>
                <w14:ligatures w14:val="standardContextual"/>
              </w:rPr>
              <w:tab/>
            </w:r>
            <w:r w:rsidRPr="0026374C">
              <w:rPr>
                <w:rStyle w:val="Hyperlink"/>
                <w:noProof/>
              </w:rPr>
              <w:t>Solutions</w:t>
            </w:r>
            <w:r>
              <w:rPr>
                <w:noProof/>
                <w:webHidden/>
              </w:rPr>
              <w:tab/>
            </w:r>
            <w:r>
              <w:rPr>
                <w:noProof/>
                <w:webHidden/>
              </w:rPr>
              <w:fldChar w:fldCharType="begin"/>
            </w:r>
            <w:r>
              <w:rPr>
                <w:noProof/>
                <w:webHidden/>
              </w:rPr>
              <w:instrText xml:space="preserve"> PAGEREF _Toc165426777 \h </w:instrText>
            </w:r>
            <w:r>
              <w:rPr>
                <w:noProof/>
                <w:webHidden/>
              </w:rPr>
            </w:r>
            <w:r>
              <w:rPr>
                <w:noProof/>
                <w:webHidden/>
              </w:rPr>
              <w:fldChar w:fldCharType="separate"/>
            </w:r>
            <w:r>
              <w:rPr>
                <w:noProof/>
                <w:webHidden/>
              </w:rPr>
              <w:t>54</w:t>
            </w:r>
            <w:r>
              <w:rPr>
                <w:noProof/>
                <w:webHidden/>
              </w:rPr>
              <w:fldChar w:fldCharType="end"/>
            </w:r>
          </w:hyperlink>
        </w:p>
        <w:p w14:paraId="42583DCC" w14:textId="49208AB5"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78" w:history="1">
            <w:r w:rsidRPr="0026374C">
              <w:rPr>
                <w:rStyle w:val="Hyperlink"/>
                <w:noProof/>
              </w:rPr>
              <w:t>4.1</w:t>
            </w:r>
            <w:r>
              <w:rPr>
                <w:rFonts w:asciiTheme="minorHAnsi" w:eastAsiaTheme="minorEastAsia" w:hAnsiTheme="minorHAnsi"/>
                <w:noProof/>
                <w:kern w:val="2"/>
                <w:lang w:eastAsia="en-GB"/>
                <w14:ligatures w14:val="standardContextual"/>
              </w:rPr>
              <w:tab/>
            </w:r>
            <w:r w:rsidRPr="0026374C">
              <w:rPr>
                <w:rStyle w:val="Hyperlink"/>
                <w:noProof/>
              </w:rPr>
              <w:t>Introduction</w:t>
            </w:r>
            <w:r>
              <w:rPr>
                <w:noProof/>
                <w:webHidden/>
              </w:rPr>
              <w:tab/>
            </w:r>
            <w:r>
              <w:rPr>
                <w:noProof/>
                <w:webHidden/>
              </w:rPr>
              <w:fldChar w:fldCharType="begin"/>
            </w:r>
            <w:r>
              <w:rPr>
                <w:noProof/>
                <w:webHidden/>
              </w:rPr>
              <w:instrText xml:space="preserve"> PAGEREF _Toc165426778 \h </w:instrText>
            </w:r>
            <w:r>
              <w:rPr>
                <w:noProof/>
                <w:webHidden/>
              </w:rPr>
            </w:r>
            <w:r>
              <w:rPr>
                <w:noProof/>
                <w:webHidden/>
              </w:rPr>
              <w:fldChar w:fldCharType="separate"/>
            </w:r>
            <w:r>
              <w:rPr>
                <w:noProof/>
                <w:webHidden/>
              </w:rPr>
              <w:t>54</w:t>
            </w:r>
            <w:r>
              <w:rPr>
                <w:noProof/>
                <w:webHidden/>
              </w:rPr>
              <w:fldChar w:fldCharType="end"/>
            </w:r>
          </w:hyperlink>
        </w:p>
        <w:p w14:paraId="4E479852" w14:textId="73193501"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79" w:history="1">
            <w:r w:rsidRPr="0026374C">
              <w:rPr>
                <w:rStyle w:val="Hyperlink"/>
                <w:noProof/>
              </w:rPr>
              <w:t>4.2</w:t>
            </w:r>
            <w:r>
              <w:rPr>
                <w:rFonts w:asciiTheme="minorHAnsi" w:eastAsiaTheme="minorEastAsia" w:hAnsiTheme="minorHAnsi"/>
                <w:noProof/>
                <w:kern w:val="2"/>
                <w:lang w:eastAsia="en-GB"/>
                <w14:ligatures w14:val="standardContextual"/>
              </w:rPr>
              <w:tab/>
            </w:r>
            <w:r w:rsidRPr="0026374C">
              <w:rPr>
                <w:rStyle w:val="Hyperlink"/>
                <w:noProof/>
              </w:rPr>
              <w:t>Source Control</w:t>
            </w:r>
            <w:r>
              <w:rPr>
                <w:noProof/>
                <w:webHidden/>
              </w:rPr>
              <w:tab/>
            </w:r>
            <w:r>
              <w:rPr>
                <w:noProof/>
                <w:webHidden/>
              </w:rPr>
              <w:fldChar w:fldCharType="begin"/>
            </w:r>
            <w:r>
              <w:rPr>
                <w:noProof/>
                <w:webHidden/>
              </w:rPr>
              <w:instrText xml:space="preserve"> PAGEREF _Toc165426779 \h </w:instrText>
            </w:r>
            <w:r>
              <w:rPr>
                <w:noProof/>
                <w:webHidden/>
              </w:rPr>
            </w:r>
            <w:r>
              <w:rPr>
                <w:noProof/>
                <w:webHidden/>
              </w:rPr>
              <w:fldChar w:fldCharType="separate"/>
            </w:r>
            <w:r>
              <w:rPr>
                <w:noProof/>
                <w:webHidden/>
              </w:rPr>
              <w:t>54</w:t>
            </w:r>
            <w:r>
              <w:rPr>
                <w:noProof/>
                <w:webHidden/>
              </w:rPr>
              <w:fldChar w:fldCharType="end"/>
            </w:r>
          </w:hyperlink>
        </w:p>
        <w:p w14:paraId="2BAB5A22" w14:textId="0C4D43B5"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80" w:history="1">
            <w:r w:rsidRPr="0026374C">
              <w:rPr>
                <w:rStyle w:val="Hyperlink"/>
                <w:noProof/>
              </w:rPr>
              <w:t>4.3</w:t>
            </w:r>
            <w:r>
              <w:rPr>
                <w:rFonts w:asciiTheme="minorHAnsi" w:eastAsiaTheme="minorEastAsia" w:hAnsiTheme="minorHAnsi"/>
                <w:noProof/>
                <w:kern w:val="2"/>
                <w:lang w:eastAsia="en-GB"/>
                <w14:ligatures w14:val="standardContextual"/>
              </w:rPr>
              <w:tab/>
            </w:r>
            <w:r w:rsidRPr="0026374C">
              <w:rPr>
                <w:rStyle w:val="Hyperlink"/>
                <w:noProof/>
              </w:rPr>
              <w:t>Installation</w:t>
            </w:r>
            <w:r>
              <w:rPr>
                <w:noProof/>
                <w:webHidden/>
              </w:rPr>
              <w:tab/>
            </w:r>
            <w:r>
              <w:rPr>
                <w:noProof/>
                <w:webHidden/>
              </w:rPr>
              <w:fldChar w:fldCharType="begin"/>
            </w:r>
            <w:r>
              <w:rPr>
                <w:noProof/>
                <w:webHidden/>
              </w:rPr>
              <w:instrText xml:space="preserve"> PAGEREF _Toc165426780 \h </w:instrText>
            </w:r>
            <w:r>
              <w:rPr>
                <w:noProof/>
                <w:webHidden/>
              </w:rPr>
            </w:r>
            <w:r>
              <w:rPr>
                <w:noProof/>
                <w:webHidden/>
              </w:rPr>
              <w:fldChar w:fldCharType="separate"/>
            </w:r>
            <w:r>
              <w:rPr>
                <w:noProof/>
                <w:webHidden/>
              </w:rPr>
              <w:t>54</w:t>
            </w:r>
            <w:r>
              <w:rPr>
                <w:noProof/>
                <w:webHidden/>
              </w:rPr>
              <w:fldChar w:fldCharType="end"/>
            </w:r>
          </w:hyperlink>
        </w:p>
        <w:p w14:paraId="67AD83BF" w14:textId="0A5DE4CB"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81" w:history="1">
            <w:r w:rsidRPr="0026374C">
              <w:rPr>
                <w:rStyle w:val="Hyperlink"/>
                <w:noProof/>
              </w:rPr>
              <w:t>4.4</w:t>
            </w:r>
            <w:r>
              <w:rPr>
                <w:rFonts w:asciiTheme="minorHAnsi" w:eastAsiaTheme="minorEastAsia" w:hAnsiTheme="minorHAnsi"/>
                <w:noProof/>
                <w:kern w:val="2"/>
                <w:lang w:eastAsia="en-GB"/>
                <w14:ligatures w14:val="standardContextual"/>
              </w:rPr>
              <w:tab/>
            </w:r>
            <w:r w:rsidRPr="0026374C">
              <w:rPr>
                <w:rStyle w:val="Hyperlink"/>
                <w:noProof/>
              </w:rPr>
              <w:t>OpenPCDet Implementation</w:t>
            </w:r>
            <w:r>
              <w:rPr>
                <w:noProof/>
                <w:webHidden/>
              </w:rPr>
              <w:tab/>
            </w:r>
            <w:r>
              <w:rPr>
                <w:noProof/>
                <w:webHidden/>
              </w:rPr>
              <w:fldChar w:fldCharType="begin"/>
            </w:r>
            <w:r>
              <w:rPr>
                <w:noProof/>
                <w:webHidden/>
              </w:rPr>
              <w:instrText xml:space="preserve"> PAGEREF _Toc165426781 \h </w:instrText>
            </w:r>
            <w:r>
              <w:rPr>
                <w:noProof/>
                <w:webHidden/>
              </w:rPr>
            </w:r>
            <w:r>
              <w:rPr>
                <w:noProof/>
                <w:webHidden/>
              </w:rPr>
              <w:fldChar w:fldCharType="separate"/>
            </w:r>
            <w:r>
              <w:rPr>
                <w:noProof/>
                <w:webHidden/>
              </w:rPr>
              <w:t>55</w:t>
            </w:r>
            <w:r>
              <w:rPr>
                <w:noProof/>
                <w:webHidden/>
              </w:rPr>
              <w:fldChar w:fldCharType="end"/>
            </w:r>
          </w:hyperlink>
        </w:p>
        <w:p w14:paraId="06A41579" w14:textId="35A8678E"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2" w:history="1">
            <w:r w:rsidRPr="0026374C">
              <w:rPr>
                <w:rStyle w:val="Hyperlink"/>
                <w:noProof/>
              </w:rPr>
              <w:t>4.4.1</w:t>
            </w:r>
            <w:r>
              <w:rPr>
                <w:rFonts w:asciiTheme="minorHAnsi" w:eastAsiaTheme="minorEastAsia" w:hAnsiTheme="minorHAnsi"/>
                <w:noProof/>
                <w:kern w:val="2"/>
                <w:lang w:eastAsia="en-GB"/>
                <w14:ligatures w14:val="standardContextual"/>
              </w:rPr>
              <w:tab/>
            </w:r>
            <w:r w:rsidRPr="0026374C">
              <w:rPr>
                <w:rStyle w:val="Hyperlink"/>
                <w:noProof/>
              </w:rPr>
              <w:t>Tools Used</w:t>
            </w:r>
            <w:r>
              <w:rPr>
                <w:noProof/>
                <w:webHidden/>
              </w:rPr>
              <w:tab/>
            </w:r>
            <w:r>
              <w:rPr>
                <w:noProof/>
                <w:webHidden/>
              </w:rPr>
              <w:fldChar w:fldCharType="begin"/>
            </w:r>
            <w:r>
              <w:rPr>
                <w:noProof/>
                <w:webHidden/>
              </w:rPr>
              <w:instrText xml:space="preserve"> PAGEREF _Toc165426782 \h </w:instrText>
            </w:r>
            <w:r>
              <w:rPr>
                <w:noProof/>
                <w:webHidden/>
              </w:rPr>
            </w:r>
            <w:r>
              <w:rPr>
                <w:noProof/>
                <w:webHidden/>
              </w:rPr>
              <w:fldChar w:fldCharType="separate"/>
            </w:r>
            <w:r>
              <w:rPr>
                <w:noProof/>
                <w:webHidden/>
              </w:rPr>
              <w:t>55</w:t>
            </w:r>
            <w:r>
              <w:rPr>
                <w:noProof/>
                <w:webHidden/>
              </w:rPr>
              <w:fldChar w:fldCharType="end"/>
            </w:r>
          </w:hyperlink>
        </w:p>
        <w:p w14:paraId="5FD889B0" w14:textId="34176806"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3" w:history="1">
            <w:r w:rsidRPr="0026374C">
              <w:rPr>
                <w:rStyle w:val="Hyperlink"/>
                <w:noProof/>
              </w:rPr>
              <w:t>4.4.2</w:t>
            </w:r>
            <w:r>
              <w:rPr>
                <w:rFonts w:asciiTheme="minorHAnsi" w:eastAsiaTheme="minorEastAsia" w:hAnsiTheme="minorHAnsi"/>
                <w:noProof/>
                <w:kern w:val="2"/>
                <w:lang w:eastAsia="en-GB"/>
                <w14:ligatures w14:val="standardContextual"/>
              </w:rPr>
              <w:tab/>
            </w:r>
            <w:r w:rsidRPr="0026374C">
              <w:rPr>
                <w:rStyle w:val="Hyperlink"/>
                <w:noProof/>
              </w:rPr>
              <w:t>Data Loader &amp; Split</w:t>
            </w:r>
            <w:r>
              <w:rPr>
                <w:noProof/>
                <w:webHidden/>
              </w:rPr>
              <w:tab/>
            </w:r>
            <w:r>
              <w:rPr>
                <w:noProof/>
                <w:webHidden/>
              </w:rPr>
              <w:fldChar w:fldCharType="begin"/>
            </w:r>
            <w:r>
              <w:rPr>
                <w:noProof/>
                <w:webHidden/>
              </w:rPr>
              <w:instrText xml:space="preserve"> PAGEREF _Toc165426783 \h </w:instrText>
            </w:r>
            <w:r>
              <w:rPr>
                <w:noProof/>
                <w:webHidden/>
              </w:rPr>
            </w:r>
            <w:r>
              <w:rPr>
                <w:noProof/>
                <w:webHidden/>
              </w:rPr>
              <w:fldChar w:fldCharType="separate"/>
            </w:r>
            <w:r>
              <w:rPr>
                <w:noProof/>
                <w:webHidden/>
              </w:rPr>
              <w:t>57</w:t>
            </w:r>
            <w:r>
              <w:rPr>
                <w:noProof/>
                <w:webHidden/>
              </w:rPr>
              <w:fldChar w:fldCharType="end"/>
            </w:r>
          </w:hyperlink>
        </w:p>
        <w:p w14:paraId="112710C3" w14:textId="40E2C78E"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4" w:history="1">
            <w:r w:rsidRPr="0026374C">
              <w:rPr>
                <w:rStyle w:val="Hyperlink"/>
                <w:noProof/>
              </w:rPr>
              <w:t>4.4.3</w:t>
            </w:r>
            <w:r>
              <w:rPr>
                <w:rFonts w:asciiTheme="minorHAnsi" w:eastAsiaTheme="minorEastAsia" w:hAnsiTheme="minorHAnsi"/>
                <w:noProof/>
                <w:kern w:val="2"/>
                <w:lang w:eastAsia="en-GB"/>
                <w14:ligatures w14:val="standardContextual"/>
              </w:rPr>
              <w:tab/>
            </w:r>
            <w:r w:rsidRPr="0026374C">
              <w:rPr>
                <w:rStyle w:val="Hyperlink"/>
                <w:noProof/>
              </w:rPr>
              <w:t>Point Cloud Visualization in Open3d</w:t>
            </w:r>
            <w:r>
              <w:rPr>
                <w:noProof/>
                <w:webHidden/>
              </w:rPr>
              <w:tab/>
            </w:r>
            <w:r>
              <w:rPr>
                <w:noProof/>
                <w:webHidden/>
              </w:rPr>
              <w:fldChar w:fldCharType="begin"/>
            </w:r>
            <w:r>
              <w:rPr>
                <w:noProof/>
                <w:webHidden/>
              </w:rPr>
              <w:instrText xml:space="preserve"> PAGEREF _Toc165426784 \h </w:instrText>
            </w:r>
            <w:r>
              <w:rPr>
                <w:noProof/>
                <w:webHidden/>
              </w:rPr>
            </w:r>
            <w:r>
              <w:rPr>
                <w:noProof/>
                <w:webHidden/>
              </w:rPr>
              <w:fldChar w:fldCharType="separate"/>
            </w:r>
            <w:r>
              <w:rPr>
                <w:noProof/>
                <w:webHidden/>
              </w:rPr>
              <w:t>59</w:t>
            </w:r>
            <w:r>
              <w:rPr>
                <w:noProof/>
                <w:webHidden/>
              </w:rPr>
              <w:fldChar w:fldCharType="end"/>
            </w:r>
          </w:hyperlink>
        </w:p>
        <w:p w14:paraId="22BACAEE" w14:textId="5ABF607F"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5" w:history="1">
            <w:r w:rsidRPr="0026374C">
              <w:rPr>
                <w:rStyle w:val="Hyperlink"/>
                <w:noProof/>
              </w:rPr>
              <w:t>4.4.4</w:t>
            </w:r>
            <w:r>
              <w:rPr>
                <w:rFonts w:asciiTheme="minorHAnsi" w:eastAsiaTheme="minorEastAsia" w:hAnsiTheme="minorHAnsi"/>
                <w:noProof/>
                <w:kern w:val="2"/>
                <w:lang w:eastAsia="en-GB"/>
                <w14:ligatures w14:val="standardContextual"/>
              </w:rPr>
              <w:tab/>
            </w:r>
            <w:r w:rsidRPr="0026374C">
              <w:rPr>
                <w:rStyle w:val="Hyperlink"/>
                <w:noProof/>
              </w:rPr>
              <w:t>Sensor Calibration</w:t>
            </w:r>
            <w:r>
              <w:rPr>
                <w:noProof/>
                <w:webHidden/>
              </w:rPr>
              <w:tab/>
            </w:r>
            <w:r>
              <w:rPr>
                <w:noProof/>
                <w:webHidden/>
              </w:rPr>
              <w:fldChar w:fldCharType="begin"/>
            </w:r>
            <w:r>
              <w:rPr>
                <w:noProof/>
                <w:webHidden/>
              </w:rPr>
              <w:instrText xml:space="preserve"> PAGEREF _Toc165426785 \h </w:instrText>
            </w:r>
            <w:r>
              <w:rPr>
                <w:noProof/>
                <w:webHidden/>
              </w:rPr>
            </w:r>
            <w:r>
              <w:rPr>
                <w:noProof/>
                <w:webHidden/>
              </w:rPr>
              <w:fldChar w:fldCharType="separate"/>
            </w:r>
            <w:r>
              <w:rPr>
                <w:noProof/>
                <w:webHidden/>
              </w:rPr>
              <w:t>61</w:t>
            </w:r>
            <w:r>
              <w:rPr>
                <w:noProof/>
                <w:webHidden/>
              </w:rPr>
              <w:fldChar w:fldCharType="end"/>
            </w:r>
          </w:hyperlink>
        </w:p>
        <w:p w14:paraId="7307C7E0" w14:textId="5C13FC83"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86" w:history="1">
            <w:r w:rsidRPr="0026374C">
              <w:rPr>
                <w:rStyle w:val="Hyperlink"/>
                <w:noProof/>
              </w:rPr>
              <w:t>4.5</w:t>
            </w:r>
            <w:r>
              <w:rPr>
                <w:rFonts w:asciiTheme="minorHAnsi" w:eastAsiaTheme="minorEastAsia" w:hAnsiTheme="minorHAnsi"/>
                <w:noProof/>
                <w:kern w:val="2"/>
                <w:lang w:eastAsia="en-GB"/>
                <w14:ligatures w14:val="standardContextual"/>
              </w:rPr>
              <w:tab/>
            </w:r>
            <w:r w:rsidRPr="0026374C">
              <w:rPr>
                <w:rStyle w:val="Hyperlink"/>
                <w:noProof/>
              </w:rPr>
              <w:t>RaTrack</w:t>
            </w:r>
            <w:r>
              <w:rPr>
                <w:noProof/>
                <w:webHidden/>
              </w:rPr>
              <w:tab/>
            </w:r>
            <w:r>
              <w:rPr>
                <w:noProof/>
                <w:webHidden/>
              </w:rPr>
              <w:fldChar w:fldCharType="begin"/>
            </w:r>
            <w:r>
              <w:rPr>
                <w:noProof/>
                <w:webHidden/>
              </w:rPr>
              <w:instrText xml:space="preserve"> PAGEREF _Toc165426786 \h </w:instrText>
            </w:r>
            <w:r>
              <w:rPr>
                <w:noProof/>
                <w:webHidden/>
              </w:rPr>
            </w:r>
            <w:r>
              <w:rPr>
                <w:noProof/>
                <w:webHidden/>
              </w:rPr>
              <w:fldChar w:fldCharType="separate"/>
            </w:r>
            <w:r>
              <w:rPr>
                <w:noProof/>
                <w:webHidden/>
              </w:rPr>
              <w:t>63</w:t>
            </w:r>
            <w:r>
              <w:rPr>
                <w:noProof/>
                <w:webHidden/>
              </w:rPr>
              <w:fldChar w:fldCharType="end"/>
            </w:r>
          </w:hyperlink>
        </w:p>
        <w:p w14:paraId="0C8BDE27" w14:textId="286FE3CD"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7" w:history="1">
            <w:r w:rsidRPr="0026374C">
              <w:rPr>
                <w:rStyle w:val="Hyperlink"/>
                <w:noProof/>
              </w:rPr>
              <w:t>4.5.1</w:t>
            </w:r>
            <w:r>
              <w:rPr>
                <w:rFonts w:asciiTheme="minorHAnsi" w:eastAsiaTheme="minorEastAsia" w:hAnsiTheme="minorHAnsi"/>
                <w:noProof/>
                <w:kern w:val="2"/>
                <w:lang w:eastAsia="en-GB"/>
                <w14:ligatures w14:val="standardContextual"/>
              </w:rPr>
              <w:tab/>
            </w:r>
            <w:r w:rsidRPr="0026374C">
              <w:rPr>
                <w:rStyle w:val="Hyperlink"/>
                <w:noProof/>
              </w:rPr>
              <w:t>RaTrack Code Standard Review</w:t>
            </w:r>
            <w:r>
              <w:rPr>
                <w:noProof/>
                <w:webHidden/>
              </w:rPr>
              <w:tab/>
            </w:r>
            <w:r>
              <w:rPr>
                <w:noProof/>
                <w:webHidden/>
              </w:rPr>
              <w:fldChar w:fldCharType="begin"/>
            </w:r>
            <w:r>
              <w:rPr>
                <w:noProof/>
                <w:webHidden/>
              </w:rPr>
              <w:instrText xml:space="preserve"> PAGEREF _Toc165426787 \h </w:instrText>
            </w:r>
            <w:r>
              <w:rPr>
                <w:noProof/>
                <w:webHidden/>
              </w:rPr>
            </w:r>
            <w:r>
              <w:rPr>
                <w:noProof/>
                <w:webHidden/>
              </w:rPr>
              <w:fldChar w:fldCharType="separate"/>
            </w:r>
            <w:r>
              <w:rPr>
                <w:noProof/>
                <w:webHidden/>
              </w:rPr>
              <w:t>63</w:t>
            </w:r>
            <w:r>
              <w:rPr>
                <w:noProof/>
                <w:webHidden/>
              </w:rPr>
              <w:fldChar w:fldCharType="end"/>
            </w:r>
          </w:hyperlink>
        </w:p>
        <w:p w14:paraId="6CD648B8" w14:textId="645EF15E"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8" w:history="1">
            <w:r w:rsidRPr="0026374C">
              <w:rPr>
                <w:rStyle w:val="Hyperlink"/>
                <w:noProof/>
              </w:rPr>
              <w:t>4.5.2</w:t>
            </w:r>
            <w:r>
              <w:rPr>
                <w:rFonts w:asciiTheme="minorHAnsi" w:eastAsiaTheme="minorEastAsia" w:hAnsiTheme="minorHAnsi"/>
                <w:noProof/>
                <w:kern w:val="2"/>
                <w:lang w:eastAsia="en-GB"/>
                <w14:ligatures w14:val="standardContextual"/>
              </w:rPr>
              <w:tab/>
            </w:r>
            <w:r w:rsidRPr="0026374C">
              <w:rPr>
                <w:rStyle w:val="Hyperlink"/>
                <w:noProof/>
              </w:rPr>
              <w:t>RaTrack Contributions</w:t>
            </w:r>
            <w:r>
              <w:rPr>
                <w:noProof/>
                <w:webHidden/>
              </w:rPr>
              <w:tab/>
            </w:r>
            <w:r>
              <w:rPr>
                <w:noProof/>
                <w:webHidden/>
              </w:rPr>
              <w:fldChar w:fldCharType="begin"/>
            </w:r>
            <w:r>
              <w:rPr>
                <w:noProof/>
                <w:webHidden/>
              </w:rPr>
              <w:instrText xml:space="preserve"> PAGEREF _Toc165426788 \h </w:instrText>
            </w:r>
            <w:r>
              <w:rPr>
                <w:noProof/>
                <w:webHidden/>
              </w:rPr>
            </w:r>
            <w:r>
              <w:rPr>
                <w:noProof/>
                <w:webHidden/>
              </w:rPr>
              <w:fldChar w:fldCharType="separate"/>
            </w:r>
            <w:r>
              <w:rPr>
                <w:noProof/>
                <w:webHidden/>
              </w:rPr>
              <w:t>64</w:t>
            </w:r>
            <w:r>
              <w:rPr>
                <w:noProof/>
                <w:webHidden/>
              </w:rPr>
              <w:fldChar w:fldCharType="end"/>
            </w:r>
          </w:hyperlink>
        </w:p>
        <w:p w14:paraId="73B0B0C7" w14:textId="428C02EC"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89" w:history="1">
            <w:r w:rsidRPr="0026374C">
              <w:rPr>
                <w:rStyle w:val="Hyperlink"/>
                <w:noProof/>
              </w:rPr>
              <w:t>4.5.3</w:t>
            </w:r>
            <w:r>
              <w:rPr>
                <w:rFonts w:asciiTheme="minorHAnsi" w:eastAsiaTheme="minorEastAsia" w:hAnsiTheme="minorHAnsi"/>
                <w:noProof/>
                <w:kern w:val="2"/>
                <w:lang w:eastAsia="en-GB"/>
                <w14:ligatures w14:val="standardContextual"/>
              </w:rPr>
              <w:tab/>
            </w:r>
            <w:r w:rsidRPr="0026374C">
              <w:rPr>
                <w:rStyle w:val="Hyperlink"/>
                <w:noProof/>
              </w:rPr>
              <w:t>Miscellaneous Work</w:t>
            </w:r>
            <w:r>
              <w:rPr>
                <w:noProof/>
                <w:webHidden/>
              </w:rPr>
              <w:tab/>
            </w:r>
            <w:r>
              <w:rPr>
                <w:noProof/>
                <w:webHidden/>
              </w:rPr>
              <w:fldChar w:fldCharType="begin"/>
            </w:r>
            <w:r>
              <w:rPr>
                <w:noProof/>
                <w:webHidden/>
              </w:rPr>
              <w:instrText xml:space="preserve"> PAGEREF _Toc165426789 \h </w:instrText>
            </w:r>
            <w:r>
              <w:rPr>
                <w:noProof/>
                <w:webHidden/>
              </w:rPr>
            </w:r>
            <w:r>
              <w:rPr>
                <w:noProof/>
                <w:webHidden/>
              </w:rPr>
              <w:fldChar w:fldCharType="separate"/>
            </w:r>
            <w:r>
              <w:rPr>
                <w:noProof/>
                <w:webHidden/>
              </w:rPr>
              <w:t>73</w:t>
            </w:r>
            <w:r>
              <w:rPr>
                <w:noProof/>
                <w:webHidden/>
              </w:rPr>
              <w:fldChar w:fldCharType="end"/>
            </w:r>
          </w:hyperlink>
        </w:p>
        <w:p w14:paraId="5C7ABEE6" w14:textId="7A06FF2F"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0" w:history="1">
            <w:r w:rsidRPr="0026374C">
              <w:rPr>
                <w:rStyle w:val="Hyperlink"/>
                <w:noProof/>
              </w:rPr>
              <w:t>4.5.4</w:t>
            </w:r>
            <w:r>
              <w:rPr>
                <w:rFonts w:asciiTheme="minorHAnsi" w:eastAsiaTheme="minorEastAsia" w:hAnsiTheme="minorHAnsi"/>
                <w:noProof/>
                <w:kern w:val="2"/>
                <w:lang w:eastAsia="en-GB"/>
                <w14:ligatures w14:val="standardContextual"/>
              </w:rPr>
              <w:tab/>
            </w:r>
            <w:r w:rsidRPr="0026374C">
              <w:rPr>
                <w:rStyle w:val="Hyperlink"/>
                <w:noProof/>
              </w:rPr>
              <w:t>Training the model.</w:t>
            </w:r>
            <w:r>
              <w:rPr>
                <w:noProof/>
                <w:webHidden/>
              </w:rPr>
              <w:tab/>
            </w:r>
            <w:r>
              <w:rPr>
                <w:noProof/>
                <w:webHidden/>
              </w:rPr>
              <w:fldChar w:fldCharType="begin"/>
            </w:r>
            <w:r>
              <w:rPr>
                <w:noProof/>
                <w:webHidden/>
              </w:rPr>
              <w:instrText xml:space="preserve"> PAGEREF _Toc165426790 \h </w:instrText>
            </w:r>
            <w:r>
              <w:rPr>
                <w:noProof/>
                <w:webHidden/>
              </w:rPr>
            </w:r>
            <w:r>
              <w:rPr>
                <w:noProof/>
                <w:webHidden/>
              </w:rPr>
              <w:fldChar w:fldCharType="separate"/>
            </w:r>
            <w:r>
              <w:rPr>
                <w:noProof/>
                <w:webHidden/>
              </w:rPr>
              <w:t>73</w:t>
            </w:r>
            <w:r>
              <w:rPr>
                <w:noProof/>
                <w:webHidden/>
              </w:rPr>
              <w:fldChar w:fldCharType="end"/>
            </w:r>
          </w:hyperlink>
        </w:p>
        <w:p w14:paraId="6BFA5A17" w14:textId="43C702ED"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1" w:history="1">
            <w:r w:rsidRPr="0026374C">
              <w:rPr>
                <w:rStyle w:val="Hyperlink"/>
                <w:noProof/>
              </w:rPr>
              <w:t>4.5.5</w:t>
            </w:r>
            <w:r>
              <w:rPr>
                <w:rFonts w:asciiTheme="minorHAnsi" w:eastAsiaTheme="minorEastAsia" w:hAnsiTheme="minorHAnsi"/>
                <w:noProof/>
                <w:kern w:val="2"/>
                <w:lang w:eastAsia="en-GB"/>
                <w14:ligatures w14:val="standardContextual"/>
              </w:rPr>
              <w:tab/>
            </w:r>
            <w:r w:rsidRPr="0026374C">
              <w:rPr>
                <w:rStyle w:val="Hyperlink"/>
                <w:noProof/>
              </w:rPr>
              <w:t>Conclusion</w:t>
            </w:r>
            <w:r>
              <w:rPr>
                <w:noProof/>
                <w:webHidden/>
              </w:rPr>
              <w:tab/>
            </w:r>
            <w:r>
              <w:rPr>
                <w:noProof/>
                <w:webHidden/>
              </w:rPr>
              <w:fldChar w:fldCharType="begin"/>
            </w:r>
            <w:r>
              <w:rPr>
                <w:noProof/>
                <w:webHidden/>
              </w:rPr>
              <w:instrText xml:space="preserve"> PAGEREF _Toc165426791 \h </w:instrText>
            </w:r>
            <w:r>
              <w:rPr>
                <w:noProof/>
                <w:webHidden/>
              </w:rPr>
            </w:r>
            <w:r>
              <w:rPr>
                <w:noProof/>
                <w:webHidden/>
              </w:rPr>
              <w:fldChar w:fldCharType="separate"/>
            </w:r>
            <w:r>
              <w:rPr>
                <w:noProof/>
                <w:webHidden/>
              </w:rPr>
              <w:t>75</w:t>
            </w:r>
            <w:r>
              <w:rPr>
                <w:noProof/>
                <w:webHidden/>
              </w:rPr>
              <w:fldChar w:fldCharType="end"/>
            </w:r>
          </w:hyperlink>
        </w:p>
        <w:p w14:paraId="7E5F0AB4" w14:textId="3232E68D"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792" w:history="1">
            <w:r w:rsidRPr="0026374C">
              <w:rPr>
                <w:rStyle w:val="Hyperlink"/>
                <w:noProof/>
              </w:rPr>
              <w:t>Chapter 5</w:t>
            </w:r>
            <w:r>
              <w:rPr>
                <w:rFonts w:asciiTheme="minorHAnsi" w:eastAsiaTheme="minorEastAsia" w:hAnsiTheme="minorHAnsi"/>
                <w:noProof/>
                <w:kern w:val="2"/>
                <w:lang w:eastAsia="en-GB"/>
                <w14:ligatures w14:val="standardContextual"/>
              </w:rPr>
              <w:tab/>
            </w:r>
            <w:r w:rsidRPr="0026374C">
              <w:rPr>
                <w:rStyle w:val="Hyperlink"/>
                <w:noProof/>
              </w:rPr>
              <w:t>Testing and Results</w:t>
            </w:r>
            <w:r>
              <w:rPr>
                <w:noProof/>
                <w:webHidden/>
              </w:rPr>
              <w:tab/>
            </w:r>
            <w:r>
              <w:rPr>
                <w:noProof/>
                <w:webHidden/>
              </w:rPr>
              <w:fldChar w:fldCharType="begin"/>
            </w:r>
            <w:r>
              <w:rPr>
                <w:noProof/>
                <w:webHidden/>
              </w:rPr>
              <w:instrText xml:space="preserve"> PAGEREF _Toc165426792 \h </w:instrText>
            </w:r>
            <w:r>
              <w:rPr>
                <w:noProof/>
                <w:webHidden/>
              </w:rPr>
            </w:r>
            <w:r>
              <w:rPr>
                <w:noProof/>
                <w:webHidden/>
              </w:rPr>
              <w:fldChar w:fldCharType="separate"/>
            </w:r>
            <w:r>
              <w:rPr>
                <w:noProof/>
                <w:webHidden/>
              </w:rPr>
              <w:t>76</w:t>
            </w:r>
            <w:r>
              <w:rPr>
                <w:noProof/>
                <w:webHidden/>
              </w:rPr>
              <w:fldChar w:fldCharType="end"/>
            </w:r>
          </w:hyperlink>
        </w:p>
        <w:p w14:paraId="1F2AA064" w14:textId="45AAEC8D"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93" w:history="1">
            <w:r w:rsidRPr="0026374C">
              <w:rPr>
                <w:rStyle w:val="Hyperlink"/>
                <w:noProof/>
              </w:rPr>
              <w:t>5.1</w:t>
            </w:r>
            <w:r>
              <w:rPr>
                <w:rFonts w:asciiTheme="minorHAnsi" w:eastAsiaTheme="minorEastAsia" w:hAnsiTheme="minorHAnsi"/>
                <w:noProof/>
                <w:kern w:val="2"/>
                <w:lang w:eastAsia="en-GB"/>
                <w14:ligatures w14:val="standardContextual"/>
              </w:rPr>
              <w:tab/>
            </w:r>
            <w:r w:rsidRPr="0026374C">
              <w:rPr>
                <w:rStyle w:val="Hyperlink"/>
                <w:noProof/>
              </w:rPr>
              <w:t>Introduction</w:t>
            </w:r>
            <w:r>
              <w:rPr>
                <w:noProof/>
                <w:webHidden/>
              </w:rPr>
              <w:tab/>
            </w:r>
            <w:r>
              <w:rPr>
                <w:noProof/>
                <w:webHidden/>
              </w:rPr>
              <w:fldChar w:fldCharType="begin"/>
            </w:r>
            <w:r>
              <w:rPr>
                <w:noProof/>
                <w:webHidden/>
              </w:rPr>
              <w:instrText xml:space="preserve"> PAGEREF _Toc165426793 \h </w:instrText>
            </w:r>
            <w:r>
              <w:rPr>
                <w:noProof/>
                <w:webHidden/>
              </w:rPr>
            </w:r>
            <w:r>
              <w:rPr>
                <w:noProof/>
                <w:webHidden/>
              </w:rPr>
              <w:fldChar w:fldCharType="separate"/>
            </w:r>
            <w:r>
              <w:rPr>
                <w:noProof/>
                <w:webHidden/>
              </w:rPr>
              <w:t>76</w:t>
            </w:r>
            <w:r>
              <w:rPr>
                <w:noProof/>
                <w:webHidden/>
              </w:rPr>
              <w:fldChar w:fldCharType="end"/>
            </w:r>
          </w:hyperlink>
        </w:p>
        <w:p w14:paraId="4157DFB0" w14:textId="28480E02"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4" w:history="1">
            <w:r w:rsidRPr="0026374C">
              <w:rPr>
                <w:rStyle w:val="Hyperlink"/>
                <w:noProof/>
              </w:rPr>
              <w:t>5.1.1</w:t>
            </w:r>
            <w:r>
              <w:rPr>
                <w:rFonts w:asciiTheme="minorHAnsi" w:eastAsiaTheme="minorEastAsia" w:hAnsiTheme="minorHAnsi"/>
                <w:noProof/>
                <w:kern w:val="2"/>
                <w:lang w:eastAsia="en-GB"/>
                <w14:ligatures w14:val="standardContextual"/>
              </w:rPr>
              <w:tab/>
            </w:r>
            <w:r w:rsidRPr="0026374C">
              <w:rPr>
                <w:rStyle w:val="Hyperlink"/>
                <w:noProof/>
              </w:rPr>
              <w:t>What is Unit Testing, and why is it important?</w:t>
            </w:r>
            <w:r>
              <w:rPr>
                <w:noProof/>
                <w:webHidden/>
              </w:rPr>
              <w:tab/>
            </w:r>
            <w:r>
              <w:rPr>
                <w:noProof/>
                <w:webHidden/>
              </w:rPr>
              <w:fldChar w:fldCharType="begin"/>
            </w:r>
            <w:r>
              <w:rPr>
                <w:noProof/>
                <w:webHidden/>
              </w:rPr>
              <w:instrText xml:space="preserve"> PAGEREF _Toc165426794 \h </w:instrText>
            </w:r>
            <w:r>
              <w:rPr>
                <w:noProof/>
                <w:webHidden/>
              </w:rPr>
            </w:r>
            <w:r>
              <w:rPr>
                <w:noProof/>
                <w:webHidden/>
              </w:rPr>
              <w:fldChar w:fldCharType="separate"/>
            </w:r>
            <w:r>
              <w:rPr>
                <w:noProof/>
                <w:webHidden/>
              </w:rPr>
              <w:t>76</w:t>
            </w:r>
            <w:r>
              <w:rPr>
                <w:noProof/>
                <w:webHidden/>
              </w:rPr>
              <w:fldChar w:fldCharType="end"/>
            </w:r>
          </w:hyperlink>
        </w:p>
        <w:p w14:paraId="632D4817" w14:textId="2B8E3A7F"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5" w:history="1">
            <w:r w:rsidRPr="0026374C">
              <w:rPr>
                <w:rStyle w:val="Hyperlink"/>
                <w:noProof/>
              </w:rPr>
              <w:t>5.1.2</w:t>
            </w:r>
            <w:r>
              <w:rPr>
                <w:rFonts w:asciiTheme="minorHAnsi" w:eastAsiaTheme="minorEastAsia" w:hAnsiTheme="minorHAnsi"/>
                <w:noProof/>
                <w:kern w:val="2"/>
                <w:lang w:eastAsia="en-GB"/>
                <w14:ligatures w14:val="standardContextual"/>
              </w:rPr>
              <w:tab/>
            </w:r>
            <w:r w:rsidRPr="0026374C">
              <w:rPr>
                <w:rStyle w:val="Hyperlink"/>
                <w:noProof/>
              </w:rPr>
              <w:t>Testing</w:t>
            </w:r>
            <w:r>
              <w:rPr>
                <w:noProof/>
                <w:webHidden/>
              </w:rPr>
              <w:tab/>
            </w:r>
            <w:r>
              <w:rPr>
                <w:noProof/>
                <w:webHidden/>
              </w:rPr>
              <w:fldChar w:fldCharType="begin"/>
            </w:r>
            <w:r>
              <w:rPr>
                <w:noProof/>
                <w:webHidden/>
              </w:rPr>
              <w:instrText xml:space="preserve"> PAGEREF _Toc165426795 \h </w:instrText>
            </w:r>
            <w:r>
              <w:rPr>
                <w:noProof/>
                <w:webHidden/>
              </w:rPr>
            </w:r>
            <w:r>
              <w:rPr>
                <w:noProof/>
                <w:webHidden/>
              </w:rPr>
              <w:fldChar w:fldCharType="separate"/>
            </w:r>
            <w:r>
              <w:rPr>
                <w:noProof/>
                <w:webHidden/>
              </w:rPr>
              <w:t>76</w:t>
            </w:r>
            <w:r>
              <w:rPr>
                <w:noProof/>
                <w:webHidden/>
              </w:rPr>
              <w:fldChar w:fldCharType="end"/>
            </w:r>
          </w:hyperlink>
        </w:p>
        <w:p w14:paraId="5B337C6F" w14:textId="15D4DDE6"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96" w:history="1">
            <w:r w:rsidRPr="0026374C">
              <w:rPr>
                <w:rStyle w:val="Hyperlink"/>
                <w:noProof/>
              </w:rPr>
              <w:t>5.2</w:t>
            </w:r>
            <w:r>
              <w:rPr>
                <w:rFonts w:asciiTheme="minorHAnsi" w:eastAsiaTheme="minorEastAsia" w:hAnsiTheme="minorHAnsi"/>
                <w:noProof/>
                <w:kern w:val="2"/>
                <w:lang w:eastAsia="en-GB"/>
                <w14:ligatures w14:val="standardContextual"/>
              </w:rPr>
              <w:tab/>
            </w:r>
            <w:r w:rsidRPr="0026374C">
              <w:rPr>
                <w:rStyle w:val="Hyperlink"/>
                <w:noProof/>
              </w:rPr>
              <w:t>Model Training Results Analysis</w:t>
            </w:r>
            <w:r>
              <w:rPr>
                <w:noProof/>
                <w:webHidden/>
              </w:rPr>
              <w:tab/>
            </w:r>
            <w:r>
              <w:rPr>
                <w:noProof/>
                <w:webHidden/>
              </w:rPr>
              <w:fldChar w:fldCharType="begin"/>
            </w:r>
            <w:r>
              <w:rPr>
                <w:noProof/>
                <w:webHidden/>
              </w:rPr>
              <w:instrText xml:space="preserve"> PAGEREF _Toc165426796 \h </w:instrText>
            </w:r>
            <w:r>
              <w:rPr>
                <w:noProof/>
                <w:webHidden/>
              </w:rPr>
            </w:r>
            <w:r>
              <w:rPr>
                <w:noProof/>
                <w:webHidden/>
              </w:rPr>
              <w:fldChar w:fldCharType="separate"/>
            </w:r>
            <w:r>
              <w:rPr>
                <w:noProof/>
                <w:webHidden/>
              </w:rPr>
              <w:t>77</w:t>
            </w:r>
            <w:r>
              <w:rPr>
                <w:noProof/>
                <w:webHidden/>
              </w:rPr>
              <w:fldChar w:fldCharType="end"/>
            </w:r>
          </w:hyperlink>
        </w:p>
        <w:p w14:paraId="6139A59C" w14:textId="3C3628C7"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7" w:history="1">
            <w:r w:rsidRPr="0026374C">
              <w:rPr>
                <w:rStyle w:val="Hyperlink"/>
                <w:noProof/>
              </w:rPr>
              <w:t>5.2.1</w:t>
            </w:r>
            <w:r>
              <w:rPr>
                <w:rFonts w:asciiTheme="minorHAnsi" w:eastAsiaTheme="minorEastAsia" w:hAnsiTheme="minorHAnsi"/>
                <w:noProof/>
                <w:kern w:val="2"/>
                <w:lang w:eastAsia="en-GB"/>
                <w14:ligatures w14:val="standardContextual"/>
              </w:rPr>
              <w:tab/>
            </w:r>
            <w:r w:rsidRPr="0026374C">
              <w:rPr>
                <w:rStyle w:val="Hyperlink"/>
                <w:noProof/>
              </w:rPr>
              <w:t>Model Trained on 8 Epochs</w:t>
            </w:r>
            <w:r>
              <w:rPr>
                <w:noProof/>
                <w:webHidden/>
              </w:rPr>
              <w:tab/>
            </w:r>
            <w:r>
              <w:rPr>
                <w:noProof/>
                <w:webHidden/>
              </w:rPr>
              <w:fldChar w:fldCharType="begin"/>
            </w:r>
            <w:r>
              <w:rPr>
                <w:noProof/>
                <w:webHidden/>
              </w:rPr>
              <w:instrText xml:space="preserve"> PAGEREF _Toc165426797 \h </w:instrText>
            </w:r>
            <w:r>
              <w:rPr>
                <w:noProof/>
                <w:webHidden/>
              </w:rPr>
            </w:r>
            <w:r>
              <w:rPr>
                <w:noProof/>
                <w:webHidden/>
              </w:rPr>
              <w:fldChar w:fldCharType="separate"/>
            </w:r>
            <w:r>
              <w:rPr>
                <w:noProof/>
                <w:webHidden/>
              </w:rPr>
              <w:t>77</w:t>
            </w:r>
            <w:r>
              <w:rPr>
                <w:noProof/>
                <w:webHidden/>
              </w:rPr>
              <w:fldChar w:fldCharType="end"/>
            </w:r>
          </w:hyperlink>
        </w:p>
        <w:p w14:paraId="7B93321A" w14:textId="764340A4"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798" w:history="1">
            <w:r w:rsidRPr="0026374C">
              <w:rPr>
                <w:rStyle w:val="Hyperlink"/>
                <w:noProof/>
              </w:rPr>
              <w:t>5.2.2</w:t>
            </w:r>
            <w:r>
              <w:rPr>
                <w:rFonts w:asciiTheme="minorHAnsi" w:eastAsiaTheme="minorEastAsia" w:hAnsiTheme="minorHAnsi"/>
                <w:noProof/>
                <w:kern w:val="2"/>
                <w:lang w:eastAsia="en-GB"/>
                <w14:ligatures w14:val="standardContextual"/>
              </w:rPr>
              <w:tab/>
            </w:r>
            <w:r w:rsidRPr="0026374C">
              <w:rPr>
                <w:rStyle w:val="Hyperlink"/>
                <w:noProof/>
              </w:rPr>
              <w:t>Model Trained on 10 Epochs</w:t>
            </w:r>
            <w:r>
              <w:rPr>
                <w:noProof/>
                <w:webHidden/>
              </w:rPr>
              <w:tab/>
            </w:r>
            <w:r>
              <w:rPr>
                <w:noProof/>
                <w:webHidden/>
              </w:rPr>
              <w:fldChar w:fldCharType="begin"/>
            </w:r>
            <w:r>
              <w:rPr>
                <w:noProof/>
                <w:webHidden/>
              </w:rPr>
              <w:instrText xml:space="preserve"> PAGEREF _Toc165426798 \h </w:instrText>
            </w:r>
            <w:r>
              <w:rPr>
                <w:noProof/>
                <w:webHidden/>
              </w:rPr>
            </w:r>
            <w:r>
              <w:rPr>
                <w:noProof/>
                <w:webHidden/>
              </w:rPr>
              <w:fldChar w:fldCharType="separate"/>
            </w:r>
            <w:r>
              <w:rPr>
                <w:noProof/>
                <w:webHidden/>
              </w:rPr>
              <w:t>81</w:t>
            </w:r>
            <w:r>
              <w:rPr>
                <w:noProof/>
                <w:webHidden/>
              </w:rPr>
              <w:fldChar w:fldCharType="end"/>
            </w:r>
          </w:hyperlink>
        </w:p>
        <w:p w14:paraId="58F606E1" w14:textId="2C075F1E"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799" w:history="1">
            <w:r w:rsidRPr="0026374C">
              <w:rPr>
                <w:rStyle w:val="Hyperlink"/>
                <w:noProof/>
              </w:rPr>
              <w:t>5.3</w:t>
            </w:r>
            <w:r>
              <w:rPr>
                <w:rFonts w:asciiTheme="minorHAnsi" w:eastAsiaTheme="minorEastAsia" w:hAnsiTheme="minorHAnsi"/>
                <w:noProof/>
                <w:kern w:val="2"/>
                <w:lang w:eastAsia="en-GB"/>
                <w14:ligatures w14:val="standardContextual"/>
              </w:rPr>
              <w:tab/>
            </w:r>
            <w:r w:rsidRPr="0026374C">
              <w:rPr>
                <w:rStyle w:val="Hyperlink"/>
                <w:noProof/>
              </w:rPr>
              <w:t>Model Evaluation Analysis</w:t>
            </w:r>
            <w:r>
              <w:rPr>
                <w:noProof/>
                <w:webHidden/>
              </w:rPr>
              <w:tab/>
            </w:r>
            <w:r>
              <w:rPr>
                <w:noProof/>
                <w:webHidden/>
              </w:rPr>
              <w:fldChar w:fldCharType="begin"/>
            </w:r>
            <w:r>
              <w:rPr>
                <w:noProof/>
                <w:webHidden/>
              </w:rPr>
              <w:instrText xml:space="preserve"> PAGEREF _Toc165426799 \h </w:instrText>
            </w:r>
            <w:r>
              <w:rPr>
                <w:noProof/>
                <w:webHidden/>
              </w:rPr>
            </w:r>
            <w:r>
              <w:rPr>
                <w:noProof/>
                <w:webHidden/>
              </w:rPr>
              <w:fldChar w:fldCharType="separate"/>
            </w:r>
            <w:r>
              <w:rPr>
                <w:noProof/>
                <w:webHidden/>
              </w:rPr>
              <w:t>83</w:t>
            </w:r>
            <w:r>
              <w:rPr>
                <w:noProof/>
                <w:webHidden/>
              </w:rPr>
              <w:fldChar w:fldCharType="end"/>
            </w:r>
          </w:hyperlink>
        </w:p>
        <w:p w14:paraId="7172D441" w14:textId="61A393F4"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800" w:history="1">
            <w:r w:rsidRPr="0026374C">
              <w:rPr>
                <w:rStyle w:val="Hyperlink"/>
                <w:noProof/>
              </w:rPr>
              <w:t>5.3.2</w:t>
            </w:r>
            <w:r>
              <w:rPr>
                <w:rFonts w:asciiTheme="minorHAnsi" w:eastAsiaTheme="minorEastAsia" w:hAnsiTheme="minorHAnsi"/>
                <w:noProof/>
                <w:kern w:val="2"/>
                <w:lang w:eastAsia="en-GB"/>
                <w14:ligatures w14:val="standardContextual"/>
              </w:rPr>
              <w:tab/>
            </w:r>
            <w:r w:rsidRPr="0026374C">
              <w:rPr>
                <w:rStyle w:val="Hyperlink"/>
                <w:noProof/>
              </w:rPr>
              <w:t>Segmentation Comparison</w:t>
            </w:r>
            <w:r>
              <w:rPr>
                <w:noProof/>
                <w:webHidden/>
              </w:rPr>
              <w:tab/>
            </w:r>
            <w:r>
              <w:rPr>
                <w:noProof/>
                <w:webHidden/>
              </w:rPr>
              <w:fldChar w:fldCharType="begin"/>
            </w:r>
            <w:r>
              <w:rPr>
                <w:noProof/>
                <w:webHidden/>
              </w:rPr>
              <w:instrText xml:space="preserve"> PAGEREF _Toc165426800 \h </w:instrText>
            </w:r>
            <w:r>
              <w:rPr>
                <w:noProof/>
                <w:webHidden/>
              </w:rPr>
            </w:r>
            <w:r>
              <w:rPr>
                <w:noProof/>
                <w:webHidden/>
              </w:rPr>
              <w:fldChar w:fldCharType="separate"/>
            </w:r>
            <w:r>
              <w:rPr>
                <w:noProof/>
                <w:webHidden/>
              </w:rPr>
              <w:t>85</w:t>
            </w:r>
            <w:r>
              <w:rPr>
                <w:noProof/>
                <w:webHidden/>
              </w:rPr>
              <w:fldChar w:fldCharType="end"/>
            </w:r>
          </w:hyperlink>
        </w:p>
        <w:p w14:paraId="5D45BEBE" w14:textId="00BF51DC" w:rsidR="005A31E5" w:rsidRDefault="005A31E5">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26801" w:history="1">
            <w:r w:rsidRPr="0026374C">
              <w:rPr>
                <w:rStyle w:val="Hyperlink"/>
                <w:noProof/>
              </w:rPr>
              <w:t>5.3.3</w:t>
            </w:r>
            <w:r>
              <w:rPr>
                <w:rFonts w:asciiTheme="minorHAnsi" w:eastAsiaTheme="minorEastAsia" w:hAnsiTheme="minorHAnsi"/>
                <w:noProof/>
                <w:kern w:val="2"/>
                <w:lang w:eastAsia="en-GB"/>
                <w14:ligatures w14:val="standardContextual"/>
              </w:rPr>
              <w:tab/>
            </w:r>
            <w:r w:rsidRPr="0026374C">
              <w:rPr>
                <w:rStyle w:val="Hyperlink"/>
                <w:noProof/>
              </w:rPr>
              <w:t>Scene Flow Comparison</w:t>
            </w:r>
            <w:r>
              <w:rPr>
                <w:noProof/>
                <w:webHidden/>
              </w:rPr>
              <w:tab/>
            </w:r>
            <w:r>
              <w:rPr>
                <w:noProof/>
                <w:webHidden/>
              </w:rPr>
              <w:fldChar w:fldCharType="begin"/>
            </w:r>
            <w:r>
              <w:rPr>
                <w:noProof/>
                <w:webHidden/>
              </w:rPr>
              <w:instrText xml:space="preserve"> PAGEREF _Toc165426801 \h </w:instrText>
            </w:r>
            <w:r>
              <w:rPr>
                <w:noProof/>
                <w:webHidden/>
              </w:rPr>
            </w:r>
            <w:r>
              <w:rPr>
                <w:noProof/>
                <w:webHidden/>
              </w:rPr>
              <w:fldChar w:fldCharType="separate"/>
            </w:r>
            <w:r>
              <w:rPr>
                <w:noProof/>
                <w:webHidden/>
              </w:rPr>
              <w:t>85</w:t>
            </w:r>
            <w:r>
              <w:rPr>
                <w:noProof/>
                <w:webHidden/>
              </w:rPr>
              <w:fldChar w:fldCharType="end"/>
            </w:r>
          </w:hyperlink>
        </w:p>
        <w:p w14:paraId="57B3660C" w14:textId="0971131C"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802" w:history="1">
            <w:r w:rsidRPr="0026374C">
              <w:rPr>
                <w:rStyle w:val="Hyperlink"/>
                <w:noProof/>
              </w:rPr>
              <w:t>5.4</w:t>
            </w:r>
            <w:r>
              <w:rPr>
                <w:rFonts w:asciiTheme="minorHAnsi" w:eastAsiaTheme="minorEastAsia" w:hAnsiTheme="minorHAnsi"/>
                <w:noProof/>
                <w:kern w:val="2"/>
                <w:lang w:eastAsia="en-GB"/>
                <w14:ligatures w14:val="standardContextual"/>
              </w:rPr>
              <w:tab/>
            </w:r>
            <w:r w:rsidRPr="0026374C">
              <w:rPr>
                <w:rStyle w:val="Hyperlink"/>
                <w:noProof/>
              </w:rPr>
              <w:t>Comparing 10 vs 8 Epochs</w:t>
            </w:r>
            <w:r>
              <w:rPr>
                <w:noProof/>
                <w:webHidden/>
              </w:rPr>
              <w:tab/>
            </w:r>
            <w:r>
              <w:rPr>
                <w:noProof/>
                <w:webHidden/>
              </w:rPr>
              <w:fldChar w:fldCharType="begin"/>
            </w:r>
            <w:r>
              <w:rPr>
                <w:noProof/>
                <w:webHidden/>
              </w:rPr>
              <w:instrText xml:space="preserve"> PAGEREF _Toc165426802 \h </w:instrText>
            </w:r>
            <w:r>
              <w:rPr>
                <w:noProof/>
                <w:webHidden/>
              </w:rPr>
            </w:r>
            <w:r>
              <w:rPr>
                <w:noProof/>
                <w:webHidden/>
              </w:rPr>
              <w:fldChar w:fldCharType="separate"/>
            </w:r>
            <w:r>
              <w:rPr>
                <w:noProof/>
                <w:webHidden/>
              </w:rPr>
              <w:t>86</w:t>
            </w:r>
            <w:r>
              <w:rPr>
                <w:noProof/>
                <w:webHidden/>
              </w:rPr>
              <w:fldChar w:fldCharType="end"/>
            </w:r>
          </w:hyperlink>
        </w:p>
        <w:p w14:paraId="185ED133" w14:textId="399B1150"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803" w:history="1">
            <w:r w:rsidRPr="0026374C">
              <w:rPr>
                <w:rStyle w:val="Hyperlink"/>
                <w:noProof/>
              </w:rPr>
              <w:t>5.5</w:t>
            </w:r>
            <w:r>
              <w:rPr>
                <w:rFonts w:asciiTheme="minorHAnsi" w:eastAsiaTheme="minorEastAsia" w:hAnsiTheme="minorHAnsi"/>
                <w:noProof/>
                <w:kern w:val="2"/>
                <w:lang w:eastAsia="en-GB"/>
                <w14:ligatures w14:val="standardContextual"/>
              </w:rPr>
              <w:tab/>
            </w:r>
            <w:r w:rsidRPr="0026374C">
              <w:rPr>
                <w:rStyle w:val="Hyperlink"/>
                <w:noProof/>
              </w:rPr>
              <w:t>Discussion of Findings</w:t>
            </w:r>
            <w:r>
              <w:rPr>
                <w:noProof/>
                <w:webHidden/>
              </w:rPr>
              <w:tab/>
            </w:r>
            <w:r>
              <w:rPr>
                <w:noProof/>
                <w:webHidden/>
              </w:rPr>
              <w:fldChar w:fldCharType="begin"/>
            </w:r>
            <w:r>
              <w:rPr>
                <w:noProof/>
                <w:webHidden/>
              </w:rPr>
              <w:instrText xml:space="preserve"> PAGEREF _Toc165426803 \h </w:instrText>
            </w:r>
            <w:r>
              <w:rPr>
                <w:noProof/>
                <w:webHidden/>
              </w:rPr>
            </w:r>
            <w:r>
              <w:rPr>
                <w:noProof/>
                <w:webHidden/>
              </w:rPr>
              <w:fldChar w:fldCharType="separate"/>
            </w:r>
            <w:r>
              <w:rPr>
                <w:noProof/>
                <w:webHidden/>
              </w:rPr>
              <w:t>87</w:t>
            </w:r>
            <w:r>
              <w:rPr>
                <w:noProof/>
                <w:webHidden/>
              </w:rPr>
              <w:fldChar w:fldCharType="end"/>
            </w:r>
          </w:hyperlink>
        </w:p>
        <w:p w14:paraId="088C4827" w14:textId="34A8E3A8"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804" w:history="1">
            <w:r w:rsidRPr="0026374C">
              <w:rPr>
                <w:rStyle w:val="Hyperlink"/>
                <w:noProof/>
              </w:rPr>
              <w:t>Chapter 6</w:t>
            </w:r>
            <w:r>
              <w:rPr>
                <w:rFonts w:asciiTheme="minorHAnsi" w:eastAsiaTheme="minorEastAsia" w:hAnsiTheme="minorHAnsi"/>
                <w:noProof/>
                <w:kern w:val="2"/>
                <w:lang w:eastAsia="en-GB"/>
                <w14:ligatures w14:val="standardContextual"/>
              </w:rPr>
              <w:tab/>
            </w:r>
            <w:r w:rsidRPr="0026374C">
              <w:rPr>
                <w:rStyle w:val="Hyperlink"/>
                <w:noProof/>
              </w:rPr>
              <w:t>Conclusion:</w:t>
            </w:r>
            <w:r>
              <w:rPr>
                <w:noProof/>
                <w:webHidden/>
              </w:rPr>
              <w:tab/>
            </w:r>
            <w:r>
              <w:rPr>
                <w:noProof/>
                <w:webHidden/>
              </w:rPr>
              <w:fldChar w:fldCharType="begin"/>
            </w:r>
            <w:r>
              <w:rPr>
                <w:noProof/>
                <w:webHidden/>
              </w:rPr>
              <w:instrText xml:space="preserve"> PAGEREF _Toc165426804 \h </w:instrText>
            </w:r>
            <w:r>
              <w:rPr>
                <w:noProof/>
                <w:webHidden/>
              </w:rPr>
            </w:r>
            <w:r>
              <w:rPr>
                <w:noProof/>
                <w:webHidden/>
              </w:rPr>
              <w:fldChar w:fldCharType="separate"/>
            </w:r>
            <w:r>
              <w:rPr>
                <w:noProof/>
                <w:webHidden/>
              </w:rPr>
              <w:t>88</w:t>
            </w:r>
            <w:r>
              <w:rPr>
                <w:noProof/>
                <w:webHidden/>
              </w:rPr>
              <w:fldChar w:fldCharType="end"/>
            </w:r>
          </w:hyperlink>
        </w:p>
        <w:p w14:paraId="08B8C39B" w14:textId="48AEE807" w:rsidR="005A31E5" w:rsidRDefault="005A31E5">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26805" w:history="1">
            <w:r w:rsidRPr="0026374C">
              <w:rPr>
                <w:rStyle w:val="Hyperlink"/>
                <w:noProof/>
              </w:rPr>
              <w:t>6.1</w:t>
            </w:r>
            <w:r>
              <w:rPr>
                <w:rFonts w:asciiTheme="minorHAnsi" w:eastAsiaTheme="minorEastAsia" w:hAnsiTheme="minorHAnsi"/>
                <w:noProof/>
                <w:kern w:val="2"/>
                <w:lang w:eastAsia="en-GB"/>
                <w14:ligatures w14:val="standardContextual"/>
              </w:rPr>
              <w:tab/>
            </w:r>
            <w:r w:rsidRPr="0026374C">
              <w:rPr>
                <w:rStyle w:val="Hyperlink"/>
                <w:noProof/>
              </w:rPr>
              <w:t>Future Work</w:t>
            </w:r>
            <w:r>
              <w:rPr>
                <w:noProof/>
                <w:webHidden/>
              </w:rPr>
              <w:tab/>
            </w:r>
            <w:r>
              <w:rPr>
                <w:noProof/>
                <w:webHidden/>
              </w:rPr>
              <w:fldChar w:fldCharType="begin"/>
            </w:r>
            <w:r>
              <w:rPr>
                <w:noProof/>
                <w:webHidden/>
              </w:rPr>
              <w:instrText xml:space="preserve"> PAGEREF _Toc165426805 \h </w:instrText>
            </w:r>
            <w:r>
              <w:rPr>
                <w:noProof/>
                <w:webHidden/>
              </w:rPr>
            </w:r>
            <w:r>
              <w:rPr>
                <w:noProof/>
                <w:webHidden/>
              </w:rPr>
              <w:fldChar w:fldCharType="separate"/>
            </w:r>
            <w:r>
              <w:rPr>
                <w:noProof/>
                <w:webHidden/>
              </w:rPr>
              <w:t>89</w:t>
            </w:r>
            <w:r>
              <w:rPr>
                <w:noProof/>
                <w:webHidden/>
              </w:rPr>
              <w:fldChar w:fldCharType="end"/>
            </w:r>
          </w:hyperlink>
        </w:p>
        <w:p w14:paraId="3334D711" w14:textId="34F02189" w:rsidR="005A31E5" w:rsidRDefault="005A31E5">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26806" w:history="1">
            <w:r w:rsidRPr="0026374C">
              <w:rPr>
                <w:rStyle w:val="Hyperlink"/>
                <w:noProof/>
              </w:rPr>
              <w:t>Chapter 7</w:t>
            </w:r>
            <w:r>
              <w:rPr>
                <w:rFonts w:asciiTheme="minorHAnsi" w:eastAsiaTheme="minorEastAsia" w:hAnsiTheme="minorHAnsi"/>
                <w:noProof/>
                <w:kern w:val="2"/>
                <w:lang w:eastAsia="en-GB"/>
                <w14:ligatures w14:val="standardContextual"/>
              </w:rPr>
              <w:tab/>
            </w:r>
            <w:r w:rsidRPr="0026374C">
              <w:rPr>
                <w:rStyle w:val="Hyperlink"/>
                <w:noProof/>
              </w:rPr>
              <w:t>References</w:t>
            </w:r>
            <w:r>
              <w:rPr>
                <w:noProof/>
                <w:webHidden/>
              </w:rPr>
              <w:tab/>
            </w:r>
            <w:r>
              <w:rPr>
                <w:noProof/>
                <w:webHidden/>
              </w:rPr>
              <w:fldChar w:fldCharType="begin"/>
            </w:r>
            <w:r>
              <w:rPr>
                <w:noProof/>
                <w:webHidden/>
              </w:rPr>
              <w:instrText xml:space="preserve"> PAGEREF _Toc165426806 \h </w:instrText>
            </w:r>
            <w:r>
              <w:rPr>
                <w:noProof/>
                <w:webHidden/>
              </w:rPr>
            </w:r>
            <w:r>
              <w:rPr>
                <w:noProof/>
                <w:webHidden/>
              </w:rPr>
              <w:fldChar w:fldCharType="separate"/>
            </w:r>
            <w:r>
              <w:rPr>
                <w:noProof/>
                <w:webHidden/>
              </w:rPr>
              <w:t>91</w:t>
            </w:r>
            <w:r>
              <w:rPr>
                <w:noProof/>
                <w:webHidden/>
              </w:rPr>
              <w:fldChar w:fldCharType="end"/>
            </w:r>
          </w:hyperlink>
        </w:p>
        <w:p w14:paraId="6F27F4D4" w14:textId="0D2B8524"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5426718"/>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5" w:name="_Toc165426719"/>
      <w:r>
        <w:t>Table of Figures</w:t>
      </w:r>
      <w:bookmarkEnd w:id="5"/>
    </w:p>
    <w:p w14:paraId="200935C7" w14:textId="4B90797E" w:rsidR="00E106F3" w:rsidRDefault="00FD0236">
      <w:pPr>
        <w:pStyle w:val="TableofFigures"/>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h \z \c "Figure" </w:instrText>
      </w:r>
      <w:r>
        <w:fldChar w:fldCharType="separate"/>
      </w:r>
      <w:hyperlink w:anchor="_Toc165426807" w:history="1">
        <w:r w:rsidR="00E106F3" w:rsidRPr="009200E4">
          <w:rPr>
            <w:rStyle w:val="Hyperlink"/>
            <w:b/>
            <w:bCs/>
            <w:noProof/>
          </w:rPr>
          <w:t>Figure 1</w:t>
        </w:r>
        <w:r w:rsidR="00E106F3" w:rsidRPr="009200E4">
          <w:rPr>
            <w:rStyle w:val="Hyperlink"/>
            <w:b/>
            <w:bCs/>
            <w:noProof/>
            <w:lang w:val="en-US"/>
          </w:rPr>
          <w:t>:</w:t>
        </w:r>
        <w:r w:rsidR="00E106F3" w:rsidRPr="009200E4">
          <w:rPr>
            <w:rStyle w:val="Hyperlink"/>
            <w:noProof/>
            <w:lang w:val="en-US"/>
          </w:rPr>
          <w:t xml:space="preserve"> Sensor setup of the Valeo Drive4U prototype. (Valeo 2018)</w:t>
        </w:r>
        <w:r w:rsidR="00E106F3">
          <w:rPr>
            <w:noProof/>
            <w:webHidden/>
          </w:rPr>
          <w:tab/>
        </w:r>
        <w:r w:rsidR="00E106F3">
          <w:rPr>
            <w:noProof/>
            <w:webHidden/>
          </w:rPr>
          <w:fldChar w:fldCharType="begin"/>
        </w:r>
        <w:r w:rsidR="00E106F3">
          <w:rPr>
            <w:noProof/>
            <w:webHidden/>
          </w:rPr>
          <w:instrText xml:space="preserve"> PAGEREF _Toc165426807 \h </w:instrText>
        </w:r>
        <w:r w:rsidR="00E106F3">
          <w:rPr>
            <w:noProof/>
            <w:webHidden/>
          </w:rPr>
        </w:r>
        <w:r w:rsidR="00E106F3">
          <w:rPr>
            <w:noProof/>
            <w:webHidden/>
          </w:rPr>
          <w:fldChar w:fldCharType="separate"/>
        </w:r>
        <w:r w:rsidR="00E106F3">
          <w:rPr>
            <w:noProof/>
            <w:webHidden/>
          </w:rPr>
          <w:t>16</w:t>
        </w:r>
        <w:r w:rsidR="00E106F3">
          <w:rPr>
            <w:noProof/>
            <w:webHidden/>
          </w:rPr>
          <w:fldChar w:fldCharType="end"/>
        </w:r>
      </w:hyperlink>
    </w:p>
    <w:p w14:paraId="1C60D828" w14:textId="766D4089"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08" w:history="1">
        <w:r w:rsidRPr="009200E4">
          <w:rPr>
            <w:rStyle w:val="Hyperlink"/>
            <w:b/>
            <w:bCs/>
            <w:noProof/>
          </w:rPr>
          <w:t>Figure 2:</w:t>
        </w:r>
        <w:r w:rsidRPr="009200E4">
          <w:rPr>
            <w:rStyle w:val="Hyperlink"/>
            <w:noProof/>
          </w:rPr>
          <w:t xml:space="preserve"> </w:t>
        </w:r>
        <w:r w:rsidRPr="009200E4">
          <w:rPr>
            <w:rStyle w:val="Hyperlink"/>
            <w:noProof/>
            <w:shd w:val="clear" w:color="auto" w:fill="FFFFFF"/>
          </w:rPr>
          <w:t>(2.0 A Vision for Safety AUTOMATED DRIVING SYSTEMS, n.d.)</w:t>
        </w:r>
        <w:r>
          <w:rPr>
            <w:noProof/>
            <w:webHidden/>
          </w:rPr>
          <w:tab/>
        </w:r>
        <w:r>
          <w:rPr>
            <w:noProof/>
            <w:webHidden/>
          </w:rPr>
          <w:fldChar w:fldCharType="begin"/>
        </w:r>
        <w:r>
          <w:rPr>
            <w:noProof/>
            <w:webHidden/>
          </w:rPr>
          <w:instrText xml:space="preserve"> PAGEREF _Toc165426808 \h </w:instrText>
        </w:r>
        <w:r>
          <w:rPr>
            <w:noProof/>
            <w:webHidden/>
          </w:rPr>
        </w:r>
        <w:r>
          <w:rPr>
            <w:noProof/>
            <w:webHidden/>
          </w:rPr>
          <w:fldChar w:fldCharType="separate"/>
        </w:r>
        <w:r>
          <w:rPr>
            <w:noProof/>
            <w:webHidden/>
          </w:rPr>
          <w:t>16</w:t>
        </w:r>
        <w:r>
          <w:rPr>
            <w:noProof/>
            <w:webHidden/>
          </w:rPr>
          <w:fldChar w:fldCharType="end"/>
        </w:r>
      </w:hyperlink>
    </w:p>
    <w:p w14:paraId="4A51273C" w14:textId="0EC3AF50"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09" w:history="1">
        <w:r w:rsidRPr="009200E4">
          <w:rPr>
            <w:rStyle w:val="Hyperlink"/>
            <w:b/>
            <w:bCs/>
            <w:noProof/>
          </w:rPr>
          <w:t>Figure 3:</w:t>
        </w:r>
        <w:r w:rsidRPr="009200E4">
          <w:rPr>
            <w:rStyle w:val="Hyperlink"/>
            <w:noProof/>
          </w:rPr>
          <w:t xml:space="preserve"> </w:t>
        </w:r>
        <w:r w:rsidRPr="009200E4">
          <w:rPr>
            <w:rStyle w:val="Hyperlink"/>
            <w:noProof/>
            <w:shd w:val="clear" w:color="auto" w:fill="FFFFFF"/>
          </w:rPr>
          <w:t>GMM (Robotics Knowledgebase, 2019)</w:t>
        </w:r>
        <w:r>
          <w:rPr>
            <w:noProof/>
            <w:webHidden/>
          </w:rPr>
          <w:tab/>
        </w:r>
        <w:r>
          <w:rPr>
            <w:noProof/>
            <w:webHidden/>
          </w:rPr>
          <w:fldChar w:fldCharType="begin"/>
        </w:r>
        <w:r>
          <w:rPr>
            <w:noProof/>
            <w:webHidden/>
          </w:rPr>
          <w:instrText xml:space="preserve"> PAGEREF _Toc165426809 \h </w:instrText>
        </w:r>
        <w:r>
          <w:rPr>
            <w:noProof/>
            <w:webHidden/>
          </w:rPr>
        </w:r>
        <w:r>
          <w:rPr>
            <w:noProof/>
            <w:webHidden/>
          </w:rPr>
          <w:fldChar w:fldCharType="separate"/>
        </w:r>
        <w:r>
          <w:rPr>
            <w:noProof/>
            <w:webHidden/>
          </w:rPr>
          <w:t>19</w:t>
        </w:r>
        <w:r>
          <w:rPr>
            <w:noProof/>
            <w:webHidden/>
          </w:rPr>
          <w:fldChar w:fldCharType="end"/>
        </w:r>
      </w:hyperlink>
    </w:p>
    <w:p w14:paraId="265B052F" w14:textId="6F9C7883"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0" w:history="1">
        <w:r w:rsidRPr="009200E4">
          <w:rPr>
            <w:rStyle w:val="Hyperlink"/>
            <w:b/>
            <w:bCs/>
            <w:noProof/>
          </w:rPr>
          <w:t>Figure 4</w:t>
        </w:r>
        <w:r w:rsidRPr="009200E4">
          <w:rPr>
            <w:rStyle w:val="Hyperlink"/>
            <w:rFonts w:cs="Calibri"/>
            <w:b/>
            <w:bCs/>
            <w:noProof/>
            <w:shd w:val="clear" w:color="auto" w:fill="FFFFFF"/>
          </w:rPr>
          <w:t xml:space="preserve">: </w:t>
        </w:r>
        <w:r w:rsidRPr="009200E4">
          <w:rPr>
            <w:rStyle w:val="Hyperlink"/>
            <w:rFonts w:cs="Calibri"/>
            <w:noProof/>
            <w:shd w:val="clear" w:color="auto" w:fill="FFFFFF"/>
          </w:rPr>
          <w:t>Basic Radar Operation (Roshni Y, 2019)</w:t>
        </w:r>
        <w:r>
          <w:rPr>
            <w:noProof/>
            <w:webHidden/>
          </w:rPr>
          <w:tab/>
        </w:r>
        <w:r>
          <w:rPr>
            <w:noProof/>
            <w:webHidden/>
          </w:rPr>
          <w:fldChar w:fldCharType="begin"/>
        </w:r>
        <w:r>
          <w:rPr>
            <w:noProof/>
            <w:webHidden/>
          </w:rPr>
          <w:instrText xml:space="preserve"> PAGEREF _Toc165426810 \h </w:instrText>
        </w:r>
        <w:r>
          <w:rPr>
            <w:noProof/>
            <w:webHidden/>
          </w:rPr>
        </w:r>
        <w:r>
          <w:rPr>
            <w:noProof/>
            <w:webHidden/>
          </w:rPr>
          <w:fldChar w:fldCharType="separate"/>
        </w:r>
        <w:r>
          <w:rPr>
            <w:noProof/>
            <w:webHidden/>
          </w:rPr>
          <w:t>20</w:t>
        </w:r>
        <w:r>
          <w:rPr>
            <w:noProof/>
            <w:webHidden/>
          </w:rPr>
          <w:fldChar w:fldCharType="end"/>
        </w:r>
      </w:hyperlink>
    </w:p>
    <w:p w14:paraId="0CE2B47E" w14:textId="47B0EA59"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1" w:history="1">
        <w:r w:rsidRPr="009200E4">
          <w:rPr>
            <w:rStyle w:val="Hyperlink"/>
            <w:b/>
            <w:bCs/>
            <w:noProof/>
          </w:rPr>
          <w:t>Figure 5</w:t>
        </w:r>
        <w:r w:rsidRPr="009200E4">
          <w:rPr>
            <w:rStyle w:val="Hyperlink"/>
            <w:rFonts w:cs="Calibri"/>
            <w:b/>
            <w:bCs/>
            <w:noProof/>
          </w:rPr>
          <w:t xml:space="preserve">: </w:t>
        </w:r>
        <w:r w:rsidRPr="009200E4">
          <w:rPr>
            <w:rStyle w:val="Hyperlink"/>
            <w:rFonts w:cs="Calibri"/>
            <w:noProof/>
          </w:rPr>
          <w:t>Radar Tx/Rx signals and the range-Doppler map (Zhou and Yue, 2022)</w:t>
        </w:r>
        <w:r>
          <w:rPr>
            <w:noProof/>
            <w:webHidden/>
          </w:rPr>
          <w:tab/>
        </w:r>
        <w:r>
          <w:rPr>
            <w:noProof/>
            <w:webHidden/>
          </w:rPr>
          <w:fldChar w:fldCharType="begin"/>
        </w:r>
        <w:r>
          <w:rPr>
            <w:noProof/>
            <w:webHidden/>
          </w:rPr>
          <w:instrText xml:space="preserve"> PAGEREF _Toc165426811 \h </w:instrText>
        </w:r>
        <w:r>
          <w:rPr>
            <w:noProof/>
            <w:webHidden/>
          </w:rPr>
        </w:r>
        <w:r>
          <w:rPr>
            <w:noProof/>
            <w:webHidden/>
          </w:rPr>
          <w:fldChar w:fldCharType="separate"/>
        </w:r>
        <w:r>
          <w:rPr>
            <w:noProof/>
            <w:webHidden/>
          </w:rPr>
          <w:t>21</w:t>
        </w:r>
        <w:r>
          <w:rPr>
            <w:noProof/>
            <w:webHidden/>
          </w:rPr>
          <w:fldChar w:fldCharType="end"/>
        </w:r>
      </w:hyperlink>
    </w:p>
    <w:p w14:paraId="70330622" w14:textId="628C9BFB"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2" w:history="1">
        <w:r w:rsidRPr="009200E4">
          <w:rPr>
            <w:rStyle w:val="Hyperlink"/>
            <w:b/>
            <w:bCs/>
            <w:noProof/>
          </w:rPr>
          <w:t xml:space="preserve">Figure 6:  </w:t>
        </w:r>
        <w:r w:rsidRPr="009200E4">
          <w:rPr>
            <w:rStyle w:val="Hyperlink"/>
            <w:noProof/>
          </w:rPr>
          <w:t xml:space="preserve">4D RADAR detections projected onto an image. </w:t>
        </w:r>
        <w:r w:rsidRPr="009200E4">
          <w:rPr>
            <w:rStyle w:val="Hyperlink"/>
            <w:noProof/>
            <w:shd w:val="clear" w:color="auto" w:fill="FFFFFF"/>
          </w:rPr>
          <w:t>(Zhou et al., 2020)</w:t>
        </w:r>
        <w:r>
          <w:rPr>
            <w:noProof/>
            <w:webHidden/>
          </w:rPr>
          <w:tab/>
        </w:r>
        <w:r>
          <w:rPr>
            <w:noProof/>
            <w:webHidden/>
          </w:rPr>
          <w:fldChar w:fldCharType="begin"/>
        </w:r>
        <w:r>
          <w:rPr>
            <w:noProof/>
            <w:webHidden/>
          </w:rPr>
          <w:instrText xml:space="preserve"> PAGEREF _Toc165426812 \h </w:instrText>
        </w:r>
        <w:r>
          <w:rPr>
            <w:noProof/>
            <w:webHidden/>
          </w:rPr>
        </w:r>
        <w:r>
          <w:rPr>
            <w:noProof/>
            <w:webHidden/>
          </w:rPr>
          <w:fldChar w:fldCharType="separate"/>
        </w:r>
        <w:r>
          <w:rPr>
            <w:noProof/>
            <w:webHidden/>
          </w:rPr>
          <w:t>24</w:t>
        </w:r>
        <w:r>
          <w:rPr>
            <w:noProof/>
            <w:webHidden/>
          </w:rPr>
          <w:fldChar w:fldCharType="end"/>
        </w:r>
      </w:hyperlink>
    </w:p>
    <w:p w14:paraId="707F47AD" w14:textId="7252095A"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3" w:history="1">
        <w:r w:rsidRPr="009200E4">
          <w:rPr>
            <w:rStyle w:val="Hyperlink"/>
            <w:b/>
            <w:bCs/>
            <w:noProof/>
          </w:rPr>
          <w:t>Figure 7:</w:t>
        </w:r>
        <w:r w:rsidRPr="009200E4">
          <w:rPr>
            <w:rStyle w:val="Hyperlink"/>
            <w:noProof/>
          </w:rPr>
          <w:t xml:space="preserve"> LiDAR VS RADAR Point Cloud (AR, 2021)</w:t>
        </w:r>
        <w:r>
          <w:rPr>
            <w:noProof/>
            <w:webHidden/>
          </w:rPr>
          <w:tab/>
        </w:r>
        <w:r>
          <w:rPr>
            <w:noProof/>
            <w:webHidden/>
          </w:rPr>
          <w:fldChar w:fldCharType="begin"/>
        </w:r>
        <w:r>
          <w:rPr>
            <w:noProof/>
            <w:webHidden/>
          </w:rPr>
          <w:instrText xml:space="preserve"> PAGEREF _Toc165426813 \h </w:instrText>
        </w:r>
        <w:r>
          <w:rPr>
            <w:noProof/>
            <w:webHidden/>
          </w:rPr>
        </w:r>
        <w:r>
          <w:rPr>
            <w:noProof/>
            <w:webHidden/>
          </w:rPr>
          <w:fldChar w:fldCharType="separate"/>
        </w:r>
        <w:r>
          <w:rPr>
            <w:noProof/>
            <w:webHidden/>
          </w:rPr>
          <w:t>26</w:t>
        </w:r>
        <w:r>
          <w:rPr>
            <w:noProof/>
            <w:webHidden/>
          </w:rPr>
          <w:fldChar w:fldCharType="end"/>
        </w:r>
      </w:hyperlink>
    </w:p>
    <w:p w14:paraId="5DEDA577" w14:textId="0A03761A"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4" w:history="1">
        <w:r w:rsidRPr="009200E4">
          <w:rPr>
            <w:rStyle w:val="Hyperlink"/>
            <w:b/>
            <w:bCs/>
            <w:noProof/>
          </w:rPr>
          <w:t>Figure 8:</w:t>
        </w:r>
        <w:r w:rsidRPr="009200E4">
          <w:rPr>
            <w:rStyle w:val="Hyperlink"/>
            <w:noProof/>
          </w:rPr>
          <w:t xml:space="preserve"> RADAR VS LiDAR Graph (Barnard, 2016)</w:t>
        </w:r>
        <w:r>
          <w:rPr>
            <w:noProof/>
            <w:webHidden/>
          </w:rPr>
          <w:tab/>
        </w:r>
        <w:r>
          <w:rPr>
            <w:noProof/>
            <w:webHidden/>
          </w:rPr>
          <w:fldChar w:fldCharType="begin"/>
        </w:r>
        <w:r>
          <w:rPr>
            <w:noProof/>
            <w:webHidden/>
          </w:rPr>
          <w:instrText xml:space="preserve"> PAGEREF _Toc165426814 \h </w:instrText>
        </w:r>
        <w:r>
          <w:rPr>
            <w:noProof/>
            <w:webHidden/>
          </w:rPr>
        </w:r>
        <w:r>
          <w:rPr>
            <w:noProof/>
            <w:webHidden/>
          </w:rPr>
          <w:fldChar w:fldCharType="separate"/>
        </w:r>
        <w:r>
          <w:rPr>
            <w:noProof/>
            <w:webHidden/>
          </w:rPr>
          <w:t>27</w:t>
        </w:r>
        <w:r>
          <w:rPr>
            <w:noProof/>
            <w:webHidden/>
          </w:rPr>
          <w:fldChar w:fldCharType="end"/>
        </w:r>
      </w:hyperlink>
    </w:p>
    <w:p w14:paraId="00F1BC8C" w14:textId="2F4A600B"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5" w:history="1">
        <w:r w:rsidRPr="009200E4">
          <w:rPr>
            <w:rStyle w:val="Hyperlink"/>
            <w:b/>
            <w:bCs/>
            <w:noProof/>
          </w:rPr>
          <w:t>Figure 9:</w:t>
        </w:r>
        <w:r w:rsidRPr="009200E4">
          <w:rPr>
            <w:rStyle w:val="Hyperlink"/>
            <w:noProof/>
          </w:rPr>
          <w:t xml:space="preserve"> Diagram of a CNN (ResearchGate, 2019)</w:t>
        </w:r>
        <w:r>
          <w:rPr>
            <w:noProof/>
            <w:webHidden/>
          </w:rPr>
          <w:tab/>
        </w:r>
        <w:r>
          <w:rPr>
            <w:noProof/>
            <w:webHidden/>
          </w:rPr>
          <w:fldChar w:fldCharType="begin"/>
        </w:r>
        <w:r>
          <w:rPr>
            <w:noProof/>
            <w:webHidden/>
          </w:rPr>
          <w:instrText xml:space="preserve"> PAGEREF _Toc165426815 \h </w:instrText>
        </w:r>
        <w:r>
          <w:rPr>
            <w:noProof/>
            <w:webHidden/>
          </w:rPr>
        </w:r>
        <w:r>
          <w:rPr>
            <w:noProof/>
            <w:webHidden/>
          </w:rPr>
          <w:fldChar w:fldCharType="separate"/>
        </w:r>
        <w:r>
          <w:rPr>
            <w:noProof/>
            <w:webHidden/>
          </w:rPr>
          <w:t>28</w:t>
        </w:r>
        <w:r>
          <w:rPr>
            <w:noProof/>
            <w:webHidden/>
          </w:rPr>
          <w:fldChar w:fldCharType="end"/>
        </w:r>
      </w:hyperlink>
    </w:p>
    <w:p w14:paraId="54DAF311" w14:textId="33E28C3A"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6" w:history="1">
        <w:r w:rsidRPr="009200E4">
          <w:rPr>
            <w:rStyle w:val="Hyperlink"/>
            <w:b/>
            <w:bCs/>
            <w:noProof/>
          </w:rPr>
          <w:t>Figure 10</w:t>
        </w:r>
        <w:r w:rsidRPr="009200E4">
          <w:rPr>
            <w:rStyle w:val="Hyperlink"/>
            <w:rFonts w:cs="Calibri"/>
            <w:b/>
            <w:bCs/>
            <w:noProof/>
            <w:shd w:val="clear" w:color="auto" w:fill="FFFFFF"/>
          </w:rPr>
          <w:t xml:space="preserve">: </w:t>
        </w:r>
        <w:r w:rsidRPr="009200E4">
          <w:rPr>
            <w:rStyle w:val="Hyperlink"/>
            <w:rFonts w:cs="Calibri"/>
            <w:noProof/>
            <w:shd w:val="clear" w:color="auto" w:fill="FFFFFF"/>
          </w:rPr>
          <w:t>RNN Architecture (Avijeet Biswal, 2020)</w:t>
        </w:r>
        <w:r>
          <w:rPr>
            <w:noProof/>
            <w:webHidden/>
          </w:rPr>
          <w:tab/>
        </w:r>
        <w:r>
          <w:rPr>
            <w:noProof/>
            <w:webHidden/>
          </w:rPr>
          <w:fldChar w:fldCharType="begin"/>
        </w:r>
        <w:r>
          <w:rPr>
            <w:noProof/>
            <w:webHidden/>
          </w:rPr>
          <w:instrText xml:space="preserve"> PAGEREF _Toc165426816 \h </w:instrText>
        </w:r>
        <w:r>
          <w:rPr>
            <w:noProof/>
            <w:webHidden/>
          </w:rPr>
        </w:r>
        <w:r>
          <w:rPr>
            <w:noProof/>
            <w:webHidden/>
          </w:rPr>
          <w:fldChar w:fldCharType="separate"/>
        </w:r>
        <w:r>
          <w:rPr>
            <w:noProof/>
            <w:webHidden/>
          </w:rPr>
          <w:t>30</w:t>
        </w:r>
        <w:r>
          <w:rPr>
            <w:noProof/>
            <w:webHidden/>
          </w:rPr>
          <w:fldChar w:fldCharType="end"/>
        </w:r>
      </w:hyperlink>
    </w:p>
    <w:p w14:paraId="6EABB375" w14:textId="5C2E0D67"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7" w:history="1">
        <w:r w:rsidRPr="009200E4">
          <w:rPr>
            <w:rStyle w:val="Hyperlink"/>
            <w:b/>
            <w:bCs/>
            <w:noProof/>
          </w:rPr>
          <w:t>Figure 11</w:t>
        </w:r>
        <w:r w:rsidRPr="009200E4">
          <w:rPr>
            <w:rStyle w:val="Hyperlink"/>
            <w:rFonts w:cs="Calibri"/>
            <w:b/>
            <w:bCs/>
            <w:noProof/>
            <w:shd w:val="clear" w:color="auto" w:fill="FFFFFF"/>
          </w:rPr>
          <w:t xml:space="preserve">: </w:t>
        </w:r>
        <w:r w:rsidRPr="009200E4">
          <w:rPr>
            <w:rStyle w:val="Hyperlink"/>
            <w:rFonts w:cs="Calibri"/>
            <w:noProof/>
            <w:shd w:val="clear" w:color="auto" w:fill="FFFFFF"/>
          </w:rPr>
          <w:t>Diagram of a RCNN (Gandhi, 2018)</w:t>
        </w:r>
        <w:r>
          <w:rPr>
            <w:noProof/>
            <w:webHidden/>
          </w:rPr>
          <w:tab/>
        </w:r>
        <w:r>
          <w:rPr>
            <w:noProof/>
            <w:webHidden/>
          </w:rPr>
          <w:fldChar w:fldCharType="begin"/>
        </w:r>
        <w:r>
          <w:rPr>
            <w:noProof/>
            <w:webHidden/>
          </w:rPr>
          <w:instrText xml:space="preserve"> PAGEREF _Toc165426817 \h </w:instrText>
        </w:r>
        <w:r>
          <w:rPr>
            <w:noProof/>
            <w:webHidden/>
          </w:rPr>
        </w:r>
        <w:r>
          <w:rPr>
            <w:noProof/>
            <w:webHidden/>
          </w:rPr>
          <w:fldChar w:fldCharType="separate"/>
        </w:r>
        <w:r>
          <w:rPr>
            <w:noProof/>
            <w:webHidden/>
          </w:rPr>
          <w:t>31</w:t>
        </w:r>
        <w:r>
          <w:rPr>
            <w:noProof/>
            <w:webHidden/>
          </w:rPr>
          <w:fldChar w:fldCharType="end"/>
        </w:r>
      </w:hyperlink>
    </w:p>
    <w:p w14:paraId="4C108477" w14:textId="20A5E8B2"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8" w:history="1">
        <w:r w:rsidRPr="009200E4">
          <w:rPr>
            <w:rStyle w:val="Hyperlink"/>
            <w:b/>
            <w:bCs/>
            <w:noProof/>
          </w:rPr>
          <w:t>Figure 12</w:t>
        </w:r>
        <w:r w:rsidRPr="009200E4">
          <w:rPr>
            <w:rStyle w:val="Hyperlink"/>
            <w:rFonts w:cs="Calibri"/>
            <w:b/>
            <w:bCs/>
            <w:noProof/>
          </w:rPr>
          <w:t xml:space="preserve">: </w:t>
        </w:r>
        <w:r w:rsidRPr="009200E4">
          <w:rPr>
            <w:rStyle w:val="Hyperlink"/>
            <w:rFonts w:cs="Calibri"/>
            <w:noProof/>
          </w:rPr>
          <w:t>Taxonomy of object detectors (Balasubramaniam and Pasricha, 2022)</w:t>
        </w:r>
        <w:r>
          <w:rPr>
            <w:noProof/>
            <w:webHidden/>
          </w:rPr>
          <w:tab/>
        </w:r>
        <w:r>
          <w:rPr>
            <w:noProof/>
            <w:webHidden/>
          </w:rPr>
          <w:fldChar w:fldCharType="begin"/>
        </w:r>
        <w:r>
          <w:rPr>
            <w:noProof/>
            <w:webHidden/>
          </w:rPr>
          <w:instrText xml:space="preserve"> PAGEREF _Toc165426818 \h </w:instrText>
        </w:r>
        <w:r>
          <w:rPr>
            <w:noProof/>
            <w:webHidden/>
          </w:rPr>
        </w:r>
        <w:r>
          <w:rPr>
            <w:noProof/>
            <w:webHidden/>
          </w:rPr>
          <w:fldChar w:fldCharType="separate"/>
        </w:r>
        <w:r>
          <w:rPr>
            <w:noProof/>
            <w:webHidden/>
          </w:rPr>
          <w:t>33</w:t>
        </w:r>
        <w:r>
          <w:rPr>
            <w:noProof/>
            <w:webHidden/>
          </w:rPr>
          <w:fldChar w:fldCharType="end"/>
        </w:r>
      </w:hyperlink>
    </w:p>
    <w:p w14:paraId="30B6B7E7" w14:textId="5826CB88"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19" w:history="1">
        <w:r w:rsidRPr="009200E4">
          <w:rPr>
            <w:rStyle w:val="Hyperlink"/>
            <w:b/>
            <w:bCs/>
            <w:noProof/>
          </w:rPr>
          <w:t>Figure 13</w:t>
        </w:r>
        <w:r w:rsidRPr="009200E4">
          <w:rPr>
            <w:rStyle w:val="Hyperlink"/>
            <w:rFonts w:cs="Calibri"/>
            <w:b/>
            <w:bCs/>
            <w:noProof/>
          </w:rPr>
          <w:t xml:space="preserve">: </w:t>
        </w:r>
        <w:r w:rsidRPr="009200E4">
          <w:rPr>
            <w:rStyle w:val="Hyperlink"/>
            <w:rFonts w:cs="Calibri"/>
            <w:noProof/>
          </w:rPr>
          <w:t xml:space="preserve">Agile Diagram </w:t>
        </w:r>
        <w:r w:rsidRPr="009200E4">
          <w:rPr>
            <w:rStyle w:val="Hyperlink"/>
            <w:noProof/>
            <w:shd w:val="clear" w:color="auto" w:fill="FFFFFF"/>
          </w:rPr>
          <w:t>(Aha, 2024)</w:t>
        </w:r>
        <w:r>
          <w:rPr>
            <w:noProof/>
            <w:webHidden/>
          </w:rPr>
          <w:tab/>
        </w:r>
        <w:r>
          <w:rPr>
            <w:noProof/>
            <w:webHidden/>
          </w:rPr>
          <w:fldChar w:fldCharType="begin"/>
        </w:r>
        <w:r>
          <w:rPr>
            <w:noProof/>
            <w:webHidden/>
          </w:rPr>
          <w:instrText xml:space="preserve"> PAGEREF _Toc165426819 \h </w:instrText>
        </w:r>
        <w:r>
          <w:rPr>
            <w:noProof/>
            <w:webHidden/>
          </w:rPr>
        </w:r>
        <w:r>
          <w:rPr>
            <w:noProof/>
            <w:webHidden/>
          </w:rPr>
          <w:fldChar w:fldCharType="separate"/>
        </w:r>
        <w:r>
          <w:rPr>
            <w:noProof/>
            <w:webHidden/>
          </w:rPr>
          <w:t>40</w:t>
        </w:r>
        <w:r>
          <w:rPr>
            <w:noProof/>
            <w:webHidden/>
          </w:rPr>
          <w:fldChar w:fldCharType="end"/>
        </w:r>
      </w:hyperlink>
    </w:p>
    <w:p w14:paraId="6CB9D742" w14:textId="41C4AE3F"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0" w:history="1">
        <w:r w:rsidRPr="009200E4">
          <w:rPr>
            <w:rStyle w:val="Hyperlink"/>
            <w:b/>
            <w:bCs/>
            <w:noProof/>
          </w:rPr>
          <w:t>Figure 14</w:t>
        </w:r>
        <w:r w:rsidRPr="009200E4">
          <w:rPr>
            <w:rStyle w:val="Hyperlink"/>
            <w:rFonts w:cs="Calibri"/>
            <w:b/>
            <w:bCs/>
            <w:noProof/>
          </w:rPr>
          <w:t xml:space="preserve">: </w:t>
        </w:r>
        <w:r w:rsidRPr="009200E4">
          <w:rPr>
            <w:rStyle w:val="Hyperlink"/>
            <w:rFonts w:cs="Calibri"/>
            <w:noProof/>
          </w:rPr>
          <w:t>MVP Diagram</w:t>
        </w:r>
        <w:r>
          <w:rPr>
            <w:noProof/>
            <w:webHidden/>
          </w:rPr>
          <w:tab/>
        </w:r>
        <w:r>
          <w:rPr>
            <w:noProof/>
            <w:webHidden/>
          </w:rPr>
          <w:fldChar w:fldCharType="begin"/>
        </w:r>
        <w:r>
          <w:rPr>
            <w:noProof/>
            <w:webHidden/>
          </w:rPr>
          <w:instrText xml:space="preserve"> PAGEREF _Toc165426820 \h </w:instrText>
        </w:r>
        <w:r>
          <w:rPr>
            <w:noProof/>
            <w:webHidden/>
          </w:rPr>
        </w:r>
        <w:r>
          <w:rPr>
            <w:noProof/>
            <w:webHidden/>
          </w:rPr>
          <w:fldChar w:fldCharType="separate"/>
        </w:r>
        <w:r>
          <w:rPr>
            <w:noProof/>
            <w:webHidden/>
          </w:rPr>
          <w:t>41</w:t>
        </w:r>
        <w:r>
          <w:rPr>
            <w:noProof/>
            <w:webHidden/>
          </w:rPr>
          <w:fldChar w:fldCharType="end"/>
        </w:r>
      </w:hyperlink>
    </w:p>
    <w:p w14:paraId="3083DD9D" w14:textId="122C8265"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1" w:history="1">
        <w:r w:rsidRPr="009200E4">
          <w:rPr>
            <w:rStyle w:val="Hyperlink"/>
            <w:b/>
            <w:bCs/>
            <w:noProof/>
          </w:rPr>
          <w:t xml:space="preserve">Figure 15: </w:t>
        </w:r>
        <w:r w:rsidRPr="009200E4">
          <w:rPr>
            <w:rStyle w:val="Hyperlink"/>
            <w:noProof/>
          </w:rPr>
          <w:t>Prius Sensor Setup VOD (GitHub, 2024)</w:t>
        </w:r>
        <w:r>
          <w:rPr>
            <w:noProof/>
            <w:webHidden/>
          </w:rPr>
          <w:tab/>
        </w:r>
        <w:r>
          <w:rPr>
            <w:noProof/>
            <w:webHidden/>
          </w:rPr>
          <w:fldChar w:fldCharType="begin"/>
        </w:r>
        <w:r>
          <w:rPr>
            <w:noProof/>
            <w:webHidden/>
          </w:rPr>
          <w:instrText xml:space="preserve"> PAGEREF _Toc165426821 \h </w:instrText>
        </w:r>
        <w:r>
          <w:rPr>
            <w:noProof/>
            <w:webHidden/>
          </w:rPr>
        </w:r>
        <w:r>
          <w:rPr>
            <w:noProof/>
            <w:webHidden/>
          </w:rPr>
          <w:fldChar w:fldCharType="separate"/>
        </w:r>
        <w:r>
          <w:rPr>
            <w:noProof/>
            <w:webHidden/>
          </w:rPr>
          <w:t>45</w:t>
        </w:r>
        <w:r>
          <w:rPr>
            <w:noProof/>
            <w:webHidden/>
          </w:rPr>
          <w:fldChar w:fldCharType="end"/>
        </w:r>
      </w:hyperlink>
    </w:p>
    <w:p w14:paraId="4DD99365" w14:textId="41EF4806"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2" w:history="1">
        <w:r w:rsidRPr="009200E4">
          <w:rPr>
            <w:rStyle w:val="Hyperlink"/>
            <w:b/>
            <w:bCs/>
            <w:noProof/>
          </w:rPr>
          <w:t xml:space="preserve">Figure 16: </w:t>
        </w:r>
        <w:r w:rsidRPr="009200E4">
          <w:rPr>
            <w:rStyle w:val="Hyperlink"/>
            <w:noProof/>
          </w:rPr>
          <w:t xml:space="preserve">OpenPCDet PV-RCNN Architecture Diagram </w:t>
        </w:r>
        <w:r w:rsidRPr="009200E4">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26822 \h </w:instrText>
        </w:r>
        <w:r>
          <w:rPr>
            <w:noProof/>
            <w:webHidden/>
          </w:rPr>
        </w:r>
        <w:r>
          <w:rPr>
            <w:noProof/>
            <w:webHidden/>
          </w:rPr>
          <w:fldChar w:fldCharType="separate"/>
        </w:r>
        <w:r>
          <w:rPr>
            <w:noProof/>
            <w:webHidden/>
          </w:rPr>
          <w:t>47</w:t>
        </w:r>
        <w:r>
          <w:rPr>
            <w:noProof/>
            <w:webHidden/>
          </w:rPr>
          <w:fldChar w:fldCharType="end"/>
        </w:r>
      </w:hyperlink>
    </w:p>
    <w:p w14:paraId="2EF86ED9" w14:textId="270568A1"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3" w:history="1">
        <w:r w:rsidRPr="009200E4">
          <w:rPr>
            <w:rStyle w:val="Hyperlink"/>
            <w:b/>
            <w:bCs/>
            <w:noProof/>
          </w:rPr>
          <w:t>Figure 17</w:t>
        </w:r>
        <w:r w:rsidRPr="009200E4">
          <w:rPr>
            <w:rStyle w:val="Hyperlink"/>
            <w:rFonts w:cs="Calibri"/>
            <w:b/>
            <w:bCs/>
            <w:noProof/>
          </w:rPr>
          <w:t xml:space="preserve">: </w:t>
        </w:r>
        <w:r w:rsidRPr="009200E4">
          <w:rPr>
            <w:rStyle w:val="Hyperlink"/>
            <w:rFonts w:cs="Calibri"/>
            <w:noProof/>
          </w:rPr>
          <w:t xml:space="preserve">RaTrack Pipeline </w:t>
        </w:r>
        <w:r w:rsidRPr="009200E4">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26823 \h </w:instrText>
        </w:r>
        <w:r>
          <w:rPr>
            <w:noProof/>
            <w:webHidden/>
          </w:rPr>
        </w:r>
        <w:r>
          <w:rPr>
            <w:noProof/>
            <w:webHidden/>
          </w:rPr>
          <w:fldChar w:fldCharType="separate"/>
        </w:r>
        <w:r>
          <w:rPr>
            <w:noProof/>
            <w:webHidden/>
          </w:rPr>
          <w:t>50</w:t>
        </w:r>
        <w:r>
          <w:rPr>
            <w:noProof/>
            <w:webHidden/>
          </w:rPr>
          <w:fldChar w:fldCharType="end"/>
        </w:r>
      </w:hyperlink>
    </w:p>
    <w:p w14:paraId="0BC1368E" w14:textId="40F401EC"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4" w:history="1">
        <w:r w:rsidRPr="009200E4">
          <w:rPr>
            <w:rStyle w:val="Hyperlink"/>
            <w:b/>
            <w:bCs/>
            <w:noProof/>
          </w:rPr>
          <w:t>Figure 18</w:t>
        </w:r>
        <w:r w:rsidRPr="009200E4">
          <w:rPr>
            <w:rStyle w:val="Hyperlink"/>
            <w:rFonts w:cs="Calibri"/>
            <w:b/>
            <w:bCs/>
            <w:noProof/>
          </w:rPr>
          <w:t xml:space="preserve">: </w:t>
        </w:r>
        <w:r w:rsidRPr="009200E4">
          <w:rPr>
            <w:rStyle w:val="Hyperlink"/>
            <w:rFonts w:cs="Calibri"/>
            <w:noProof/>
          </w:rPr>
          <w:t>Data Loader output.</w:t>
        </w:r>
        <w:r>
          <w:rPr>
            <w:noProof/>
            <w:webHidden/>
          </w:rPr>
          <w:tab/>
        </w:r>
        <w:r>
          <w:rPr>
            <w:noProof/>
            <w:webHidden/>
          </w:rPr>
          <w:fldChar w:fldCharType="begin"/>
        </w:r>
        <w:r>
          <w:rPr>
            <w:noProof/>
            <w:webHidden/>
          </w:rPr>
          <w:instrText xml:space="preserve"> PAGEREF _Toc165426824 \h </w:instrText>
        </w:r>
        <w:r>
          <w:rPr>
            <w:noProof/>
            <w:webHidden/>
          </w:rPr>
        </w:r>
        <w:r>
          <w:rPr>
            <w:noProof/>
            <w:webHidden/>
          </w:rPr>
          <w:fldChar w:fldCharType="separate"/>
        </w:r>
        <w:r>
          <w:rPr>
            <w:noProof/>
            <w:webHidden/>
          </w:rPr>
          <w:t>57</w:t>
        </w:r>
        <w:r>
          <w:rPr>
            <w:noProof/>
            <w:webHidden/>
          </w:rPr>
          <w:fldChar w:fldCharType="end"/>
        </w:r>
      </w:hyperlink>
    </w:p>
    <w:p w14:paraId="0E569026" w14:textId="078DEFC9"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5" w:history="1">
        <w:r w:rsidRPr="009200E4">
          <w:rPr>
            <w:rStyle w:val="Hyperlink"/>
            <w:b/>
            <w:bCs/>
            <w:noProof/>
          </w:rPr>
          <w:t>Figure 19:</w:t>
        </w:r>
        <w:r w:rsidRPr="009200E4">
          <w:rPr>
            <w:rStyle w:val="Hyperlink"/>
            <w:noProof/>
          </w:rPr>
          <w:t xml:space="preserve"> </w:t>
        </w:r>
        <w:r w:rsidRPr="009200E4">
          <w:rPr>
            <w:rStyle w:val="Hyperlink"/>
            <w:rFonts w:cs="Calibri"/>
            <w:noProof/>
          </w:rPr>
          <w:t>check_data_structure.py output.</w:t>
        </w:r>
        <w:r>
          <w:rPr>
            <w:noProof/>
            <w:webHidden/>
          </w:rPr>
          <w:tab/>
        </w:r>
        <w:r>
          <w:rPr>
            <w:noProof/>
            <w:webHidden/>
          </w:rPr>
          <w:fldChar w:fldCharType="begin"/>
        </w:r>
        <w:r>
          <w:rPr>
            <w:noProof/>
            <w:webHidden/>
          </w:rPr>
          <w:instrText xml:space="preserve"> PAGEREF _Toc165426825 \h </w:instrText>
        </w:r>
        <w:r>
          <w:rPr>
            <w:noProof/>
            <w:webHidden/>
          </w:rPr>
        </w:r>
        <w:r>
          <w:rPr>
            <w:noProof/>
            <w:webHidden/>
          </w:rPr>
          <w:fldChar w:fldCharType="separate"/>
        </w:r>
        <w:r>
          <w:rPr>
            <w:noProof/>
            <w:webHidden/>
          </w:rPr>
          <w:t>58</w:t>
        </w:r>
        <w:r>
          <w:rPr>
            <w:noProof/>
            <w:webHidden/>
          </w:rPr>
          <w:fldChar w:fldCharType="end"/>
        </w:r>
      </w:hyperlink>
    </w:p>
    <w:p w14:paraId="29E4BBE0" w14:textId="31C6318E"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6" w:history="1">
        <w:r w:rsidRPr="009200E4">
          <w:rPr>
            <w:rStyle w:val="Hyperlink"/>
            <w:b/>
            <w:bCs/>
            <w:noProof/>
          </w:rPr>
          <w:t>Figure 20</w:t>
        </w:r>
        <w:r w:rsidRPr="009200E4">
          <w:rPr>
            <w:rStyle w:val="Hyperlink"/>
            <w:rFonts w:cs="Calibri"/>
            <w:b/>
            <w:bCs/>
            <w:noProof/>
          </w:rPr>
          <w:t xml:space="preserve">: </w:t>
        </w:r>
        <w:r w:rsidRPr="009200E4">
          <w:rPr>
            <w:rStyle w:val="Hyperlink"/>
            <w:rFonts w:cs="Calibri"/>
            <w:noProof/>
          </w:rPr>
          <w:t>Task Manager screenshot.</w:t>
        </w:r>
        <w:r>
          <w:rPr>
            <w:noProof/>
            <w:webHidden/>
          </w:rPr>
          <w:tab/>
        </w:r>
        <w:r>
          <w:rPr>
            <w:noProof/>
            <w:webHidden/>
          </w:rPr>
          <w:fldChar w:fldCharType="begin"/>
        </w:r>
        <w:r>
          <w:rPr>
            <w:noProof/>
            <w:webHidden/>
          </w:rPr>
          <w:instrText xml:space="preserve"> PAGEREF _Toc165426826 \h </w:instrText>
        </w:r>
        <w:r>
          <w:rPr>
            <w:noProof/>
            <w:webHidden/>
          </w:rPr>
        </w:r>
        <w:r>
          <w:rPr>
            <w:noProof/>
            <w:webHidden/>
          </w:rPr>
          <w:fldChar w:fldCharType="separate"/>
        </w:r>
        <w:r>
          <w:rPr>
            <w:noProof/>
            <w:webHidden/>
          </w:rPr>
          <w:t>59</w:t>
        </w:r>
        <w:r>
          <w:rPr>
            <w:noProof/>
            <w:webHidden/>
          </w:rPr>
          <w:fldChar w:fldCharType="end"/>
        </w:r>
      </w:hyperlink>
    </w:p>
    <w:p w14:paraId="47085173" w14:textId="341648AD"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7" w:history="1">
        <w:r w:rsidRPr="009200E4">
          <w:rPr>
            <w:rStyle w:val="Hyperlink"/>
            <w:b/>
            <w:bCs/>
            <w:noProof/>
          </w:rPr>
          <w:t xml:space="preserve">Figure 21: </w:t>
        </w:r>
        <w:r w:rsidRPr="009200E4">
          <w:rPr>
            <w:rStyle w:val="Hyperlink"/>
            <w:rFonts w:cs="Calibri"/>
            <w:noProof/>
          </w:rPr>
          <w:t>Visualization of radar point cloud for Frame 01047</w:t>
        </w:r>
        <w:r>
          <w:rPr>
            <w:noProof/>
            <w:webHidden/>
          </w:rPr>
          <w:tab/>
        </w:r>
        <w:r>
          <w:rPr>
            <w:noProof/>
            <w:webHidden/>
          </w:rPr>
          <w:fldChar w:fldCharType="begin"/>
        </w:r>
        <w:r>
          <w:rPr>
            <w:noProof/>
            <w:webHidden/>
          </w:rPr>
          <w:instrText xml:space="preserve"> PAGEREF _Toc165426827 \h </w:instrText>
        </w:r>
        <w:r>
          <w:rPr>
            <w:noProof/>
            <w:webHidden/>
          </w:rPr>
        </w:r>
        <w:r>
          <w:rPr>
            <w:noProof/>
            <w:webHidden/>
          </w:rPr>
          <w:fldChar w:fldCharType="separate"/>
        </w:r>
        <w:r>
          <w:rPr>
            <w:noProof/>
            <w:webHidden/>
          </w:rPr>
          <w:t>59</w:t>
        </w:r>
        <w:r>
          <w:rPr>
            <w:noProof/>
            <w:webHidden/>
          </w:rPr>
          <w:fldChar w:fldCharType="end"/>
        </w:r>
      </w:hyperlink>
    </w:p>
    <w:p w14:paraId="252970C9" w14:textId="2C293430"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8" w:history="1">
        <w:r w:rsidRPr="009200E4">
          <w:rPr>
            <w:rStyle w:val="Hyperlink"/>
            <w:b/>
            <w:bCs/>
            <w:noProof/>
          </w:rPr>
          <w:t xml:space="preserve">Figure 22: </w:t>
        </w:r>
        <w:r w:rsidRPr="009200E4">
          <w:rPr>
            <w:rStyle w:val="Hyperlink"/>
            <w:noProof/>
          </w:rPr>
          <w:t>Visualization of radar point cloud for Frame 01047</w:t>
        </w:r>
        <w:r>
          <w:rPr>
            <w:noProof/>
            <w:webHidden/>
          </w:rPr>
          <w:tab/>
        </w:r>
        <w:r>
          <w:rPr>
            <w:noProof/>
            <w:webHidden/>
          </w:rPr>
          <w:fldChar w:fldCharType="begin"/>
        </w:r>
        <w:r>
          <w:rPr>
            <w:noProof/>
            <w:webHidden/>
          </w:rPr>
          <w:instrText xml:space="preserve"> PAGEREF _Toc165426828 \h </w:instrText>
        </w:r>
        <w:r>
          <w:rPr>
            <w:noProof/>
            <w:webHidden/>
          </w:rPr>
        </w:r>
        <w:r>
          <w:rPr>
            <w:noProof/>
            <w:webHidden/>
          </w:rPr>
          <w:fldChar w:fldCharType="separate"/>
        </w:r>
        <w:r>
          <w:rPr>
            <w:noProof/>
            <w:webHidden/>
          </w:rPr>
          <w:t>60</w:t>
        </w:r>
        <w:r>
          <w:rPr>
            <w:noProof/>
            <w:webHidden/>
          </w:rPr>
          <w:fldChar w:fldCharType="end"/>
        </w:r>
      </w:hyperlink>
    </w:p>
    <w:p w14:paraId="41D897DA" w14:textId="11AA4532"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29" w:history="1">
        <w:r w:rsidRPr="009200E4">
          <w:rPr>
            <w:rStyle w:val="Hyperlink"/>
            <w:b/>
            <w:bCs/>
            <w:noProof/>
          </w:rPr>
          <w:t>Figure 23:</w:t>
        </w:r>
        <w:r w:rsidRPr="009200E4">
          <w:rPr>
            <w:rStyle w:val="Hyperlink"/>
            <w:noProof/>
          </w:rPr>
          <w:t xml:space="preserve"> all_frames_and_images.py output.</w:t>
        </w:r>
        <w:r>
          <w:rPr>
            <w:noProof/>
            <w:webHidden/>
          </w:rPr>
          <w:tab/>
        </w:r>
        <w:r>
          <w:rPr>
            <w:noProof/>
            <w:webHidden/>
          </w:rPr>
          <w:fldChar w:fldCharType="begin"/>
        </w:r>
        <w:r>
          <w:rPr>
            <w:noProof/>
            <w:webHidden/>
          </w:rPr>
          <w:instrText xml:space="preserve"> PAGEREF _Toc165426829 \h </w:instrText>
        </w:r>
        <w:r>
          <w:rPr>
            <w:noProof/>
            <w:webHidden/>
          </w:rPr>
        </w:r>
        <w:r>
          <w:rPr>
            <w:noProof/>
            <w:webHidden/>
          </w:rPr>
          <w:fldChar w:fldCharType="separate"/>
        </w:r>
        <w:r>
          <w:rPr>
            <w:noProof/>
            <w:webHidden/>
          </w:rPr>
          <w:t>60</w:t>
        </w:r>
        <w:r>
          <w:rPr>
            <w:noProof/>
            <w:webHidden/>
          </w:rPr>
          <w:fldChar w:fldCharType="end"/>
        </w:r>
      </w:hyperlink>
    </w:p>
    <w:p w14:paraId="2D464EF4" w14:textId="20CA8F7F"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0" w:history="1">
        <w:r w:rsidRPr="009200E4">
          <w:rPr>
            <w:rStyle w:val="Hyperlink"/>
            <w:b/>
            <w:bCs/>
            <w:noProof/>
          </w:rPr>
          <w:t>Figure 24:</w:t>
        </w:r>
        <w:r w:rsidRPr="009200E4">
          <w:rPr>
            <w:rStyle w:val="Hyperlink"/>
            <w:noProof/>
          </w:rPr>
          <w:t xml:space="preserve"> all_frames_and_images.py code snippet.</w:t>
        </w:r>
        <w:r>
          <w:rPr>
            <w:noProof/>
            <w:webHidden/>
          </w:rPr>
          <w:tab/>
        </w:r>
        <w:r>
          <w:rPr>
            <w:noProof/>
            <w:webHidden/>
          </w:rPr>
          <w:fldChar w:fldCharType="begin"/>
        </w:r>
        <w:r>
          <w:rPr>
            <w:noProof/>
            <w:webHidden/>
          </w:rPr>
          <w:instrText xml:space="preserve"> PAGEREF _Toc165426830 \h </w:instrText>
        </w:r>
        <w:r>
          <w:rPr>
            <w:noProof/>
            <w:webHidden/>
          </w:rPr>
        </w:r>
        <w:r>
          <w:rPr>
            <w:noProof/>
            <w:webHidden/>
          </w:rPr>
          <w:fldChar w:fldCharType="separate"/>
        </w:r>
        <w:r>
          <w:rPr>
            <w:noProof/>
            <w:webHidden/>
          </w:rPr>
          <w:t>61</w:t>
        </w:r>
        <w:r>
          <w:rPr>
            <w:noProof/>
            <w:webHidden/>
          </w:rPr>
          <w:fldChar w:fldCharType="end"/>
        </w:r>
      </w:hyperlink>
    </w:p>
    <w:p w14:paraId="7D4FA86D" w14:textId="388E65A0"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1" w:history="1">
        <w:r w:rsidRPr="009200E4">
          <w:rPr>
            <w:rStyle w:val="Hyperlink"/>
            <w:b/>
            <w:bCs/>
            <w:noProof/>
          </w:rPr>
          <w:t xml:space="preserve">Figure 25: </w:t>
        </w:r>
        <w:r w:rsidRPr="009200E4">
          <w:rPr>
            <w:rStyle w:val="Hyperlink"/>
            <w:noProof/>
          </w:rPr>
          <w:t>RaTrack/main.py</w:t>
        </w:r>
        <w:r>
          <w:rPr>
            <w:noProof/>
            <w:webHidden/>
          </w:rPr>
          <w:tab/>
        </w:r>
        <w:r>
          <w:rPr>
            <w:noProof/>
            <w:webHidden/>
          </w:rPr>
          <w:fldChar w:fldCharType="begin"/>
        </w:r>
        <w:r>
          <w:rPr>
            <w:noProof/>
            <w:webHidden/>
          </w:rPr>
          <w:instrText xml:space="preserve"> PAGEREF _Toc165426831 \h </w:instrText>
        </w:r>
        <w:r>
          <w:rPr>
            <w:noProof/>
            <w:webHidden/>
          </w:rPr>
        </w:r>
        <w:r>
          <w:rPr>
            <w:noProof/>
            <w:webHidden/>
          </w:rPr>
          <w:fldChar w:fldCharType="separate"/>
        </w:r>
        <w:r>
          <w:rPr>
            <w:noProof/>
            <w:webHidden/>
          </w:rPr>
          <w:t>63</w:t>
        </w:r>
        <w:r>
          <w:rPr>
            <w:noProof/>
            <w:webHidden/>
          </w:rPr>
          <w:fldChar w:fldCharType="end"/>
        </w:r>
      </w:hyperlink>
    </w:p>
    <w:p w14:paraId="73FD49DE" w14:textId="7B523C68"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2" w:history="1">
        <w:r w:rsidRPr="009200E4">
          <w:rPr>
            <w:rStyle w:val="Hyperlink"/>
            <w:b/>
            <w:bCs/>
            <w:noProof/>
          </w:rPr>
          <w:t xml:space="preserve">Figure 26: </w:t>
        </w:r>
        <w:r w:rsidRPr="009200E4">
          <w:rPr>
            <w:rStyle w:val="Hyperlink"/>
            <w:noProof/>
          </w:rPr>
          <w:t>RaTrack/main.py</w:t>
        </w:r>
        <w:r>
          <w:rPr>
            <w:noProof/>
            <w:webHidden/>
          </w:rPr>
          <w:tab/>
        </w:r>
        <w:r>
          <w:rPr>
            <w:noProof/>
            <w:webHidden/>
          </w:rPr>
          <w:fldChar w:fldCharType="begin"/>
        </w:r>
        <w:r>
          <w:rPr>
            <w:noProof/>
            <w:webHidden/>
          </w:rPr>
          <w:instrText xml:space="preserve"> PAGEREF _Toc165426832 \h </w:instrText>
        </w:r>
        <w:r>
          <w:rPr>
            <w:noProof/>
            <w:webHidden/>
          </w:rPr>
        </w:r>
        <w:r>
          <w:rPr>
            <w:noProof/>
            <w:webHidden/>
          </w:rPr>
          <w:fldChar w:fldCharType="separate"/>
        </w:r>
        <w:r>
          <w:rPr>
            <w:noProof/>
            <w:webHidden/>
          </w:rPr>
          <w:t>63</w:t>
        </w:r>
        <w:r>
          <w:rPr>
            <w:noProof/>
            <w:webHidden/>
          </w:rPr>
          <w:fldChar w:fldCharType="end"/>
        </w:r>
      </w:hyperlink>
    </w:p>
    <w:p w14:paraId="5707B59E" w14:textId="62198398"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3" w:history="1">
        <w:r w:rsidRPr="009200E4">
          <w:rPr>
            <w:rStyle w:val="Hyperlink"/>
            <w:b/>
            <w:bCs/>
            <w:noProof/>
          </w:rPr>
          <w:t xml:space="preserve">Figure 27: </w:t>
        </w:r>
        <w:r w:rsidRPr="009200E4">
          <w:rPr>
            <w:rStyle w:val="Hyperlink"/>
            <w:noProof/>
          </w:rPr>
          <w:t>RaTrack/main.py warnings.</w:t>
        </w:r>
        <w:r>
          <w:rPr>
            <w:noProof/>
            <w:webHidden/>
          </w:rPr>
          <w:tab/>
        </w:r>
        <w:r>
          <w:rPr>
            <w:noProof/>
            <w:webHidden/>
          </w:rPr>
          <w:fldChar w:fldCharType="begin"/>
        </w:r>
        <w:r>
          <w:rPr>
            <w:noProof/>
            <w:webHidden/>
          </w:rPr>
          <w:instrText xml:space="preserve"> PAGEREF _Toc165426833 \h </w:instrText>
        </w:r>
        <w:r>
          <w:rPr>
            <w:noProof/>
            <w:webHidden/>
          </w:rPr>
        </w:r>
        <w:r>
          <w:rPr>
            <w:noProof/>
            <w:webHidden/>
          </w:rPr>
          <w:fldChar w:fldCharType="separate"/>
        </w:r>
        <w:r>
          <w:rPr>
            <w:noProof/>
            <w:webHidden/>
          </w:rPr>
          <w:t>64</w:t>
        </w:r>
        <w:r>
          <w:rPr>
            <w:noProof/>
            <w:webHidden/>
          </w:rPr>
          <w:fldChar w:fldCharType="end"/>
        </w:r>
      </w:hyperlink>
    </w:p>
    <w:p w14:paraId="5DCF64DC" w14:textId="66F27E67"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4" w:history="1">
        <w:r w:rsidRPr="009200E4">
          <w:rPr>
            <w:rStyle w:val="Hyperlink"/>
            <w:b/>
            <w:bCs/>
            <w:noProof/>
          </w:rPr>
          <w:t>Figure 28:</w:t>
        </w:r>
        <w:r w:rsidRPr="009200E4">
          <w:rPr>
            <w:rStyle w:val="Hyperlink"/>
            <w:noProof/>
          </w:rPr>
          <w:t xml:space="preserve"> save_epoch_training_results/mine.py</w:t>
        </w:r>
        <w:r>
          <w:rPr>
            <w:noProof/>
            <w:webHidden/>
          </w:rPr>
          <w:tab/>
        </w:r>
        <w:r>
          <w:rPr>
            <w:noProof/>
            <w:webHidden/>
          </w:rPr>
          <w:fldChar w:fldCharType="begin"/>
        </w:r>
        <w:r>
          <w:rPr>
            <w:noProof/>
            <w:webHidden/>
          </w:rPr>
          <w:instrText xml:space="preserve"> PAGEREF _Toc165426834 \h </w:instrText>
        </w:r>
        <w:r>
          <w:rPr>
            <w:noProof/>
            <w:webHidden/>
          </w:rPr>
        </w:r>
        <w:r>
          <w:rPr>
            <w:noProof/>
            <w:webHidden/>
          </w:rPr>
          <w:fldChar w:fldCharType="separate"/>
        </w:r>
        <w:r>
          <w:rPr>
            <w:noProof/>
            <w:webHidden/>
          </w:rPr>
          <w:t>67</w:t>
        </w:r>
        <w:r>
          <w:rPr>
            <w:noProof/>
            <w:webHidden/>
          </w:rPr>
          <w:fldChar w:fldCharType="end"/>
        </w:r>
      </w:hyperlink>
    </w:p>
    <w:p w14:paraId="785D2C6D" w14:textId="5FEB6A79"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5" w:history="1">
        <w:r w:rsidRPr="009200E4">
          <w:rPr>
            <w:rStyle w:val="Hyperlink"/>
            <w:b/>
            <w:bCs/>
            <w:noProof/>
          </w:rPr>
          <w:t>Figure 29:</w:t>
        </w:r>
        <w:r w:rsidRPr="009200E4">
          <w:rPr>
            <w:rStyle w:val="Hyperlink"/>
            <w:noProof/>
          </w:rPr>
          <w:t xml:space="preserve"> RaTrack/mine.py</w:t>
        </w:r>
        <w:r>
          <w:rPr>
            <w:noProof/>
            <w:webHidden/>
          </w:rPr>
          <w:tab/>
        </w:r>
        <w:r>
          <w:rPr>
            <w:noProof/>
            <w:webHidden/>
          </w:rPr>
          <w:fldChar w:fldCharType="begin"/>
        </w:r>
        <w:r>
          <w:rPr>
            <w:noProof/>
            <w:webHidden/>
          </w:rPr>
          <w:instrText xml:space="preserve"> PAGEREF _Toc165426835 \h </w:instrText>
        </w:r>
        <w:r>
          <w:rPr>
            <w:noProof/>
            <w:webHidden/>
          </w:rPr>
        </w:r>
        <w:r>
          <w:rPr>
            <w:noProof/>
            <w:webHidden/>
          </w:rPr>
          <w:fldChar w:fldCharType="separate"/>
        </w:r>
        <w:r>
          <w:rPr>
            <w:noProof/>
            <w:webHidden/>
          </w:rPr>
          <w:t>68</w:t>
        </w:r>
        <w:r>
          <w:rPr>
            <w:noProof/>
            <w:webHidden/>
          </w:rPr>
          <w:fldChar w:fldCharType="end"/>
        </w:r>
      </w:hyperlink>
    </w:p>
    <w:p w14:paraId="297E5001" w14:textId="6083145B"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6" w:history="1">
        <w:r w:rsidRPr="009200E4">
          <w:rPr>
            <w:rStyle w:val="Hyperlink"/>
            <w:b/>
            <w:bCs/>
            <w:noProof/>
          </w:rPr>
          <w:t xml:space="preserve">Figure 30: </w:t>
        </w:r>
        <w:r w:rsidRPr="009200E4">
          <w:rPr>
            <w:rStyle w:val="Hyperlink"/>
            <w:noProof/>
          </w:rPr>
          <w:t>Output preview of “seq445.png”</w:t>
        </w:r>
        <w:r>
          <w:rPr>
            <w:noProof/>
            <w:webHidden/>
          </w:rPr>
          <w:tab/>
        </w:r>
        <w:r>
          <w:rPr>
            <w:noProof/>
            <w:webHidden/>
          </w:rPr>
          <w:fldChar w:fldCharType="begin"/>
        </w:r>
        <w:r>
          <w:rPr>
            <w:noProof/>
            <w:webHidden/>
          </w:rPr>
          <w:instrText xml:space="preserve"> PAGEREF _Toc165426836 \h </w:instrText>
        </w:r>
        <w:r>
          <w:rPr>
            <w:noProof/>
            <w:webHidden/>
          </w:rPr>
        </w:r>
        <w:r>
          <w:rPr>
            <w:noProof/>
            <w:webHidden/>
          </w:rPr>
          <w:fldChar w:fldCharType="separate"/>
        </w:r>
        <w:r>
          <w:rPr>
            <w:noProof/>
            <w:webHidden/>
          </w:rPr>
          <w:t>69</w:t>
        </w:r>
        <w:r>
          <w:rPr>
            <w:noProof/>
            <w:webHidden/>
          </w:rPr>
          <w:fldChar w:fldCharType="end"/>
        </w:r>
      </w:hyperlink>
    </w:p>
    <w:p w14:paraId="6DCFFA52" w14:textId="09BB19E8"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7" w:history="1">
        <w:r w:rsidRPr="009200E4">
          <w:rPr>
            <w:rStyle w:val="Hyperlink"/>
            <w:b/>
            <w:bCs/>
            <w:noProof/>
          </w:rPr>
          <w:t xml:space="preserve">Figure 31: </w:t>
        </w:r>
        <w:r w:rsidRPr="009200E4">
          <w:rPr>
            <w:rStyle w:val="Hyperlink"/>
            <w:noProof/>
          </w:rPr>
          <w:t>combine_images method in RaTrack/mine.py.</w:t>
        </w:r>
        <w:r>
          <w:rPr>
            <w:noProof/>
            <w:webHidden/>
          </w:rPr>
          <w:tab/>
        </w:r>
        <w:r>
          <w:rPr>
            <w:noProof/>
            <w:webHidden/>
          </w:rPr>
          <w:fldChar w:fldCharType="begin"/>
        </w:r>
        <w:r>
          <w:rPr>
            <w:noProof/>
            <w:webHidden/>
          </w:rPr>
          <w:instrText xml:space="preserve"> PAGEREF _Toc165426837 \h </w:instrText>
        </w:r>
        <w:r>
          <w:rPr>
            <w:noProof/>
            <w:webHidden/>
          </w:rPr>
        </w:r>
        <w:r>
          <w:rPr>
            <w:noProof/>
            <w:webHidden/>
          </w:rPr>
          <w:fldChar w:fldCharType="separate"/>
        </w:r>
        <w:r>
          <w:rPr>
            <w:noProof/>
            <w:webHidden/>
          </w:rPr>
          <w:t>70</w:t>
        </w:r>
        <w:r>
          <w:rPr>
            <w:noProof/>
            <w:webHidden/>
          </w:rPr>
          <w:fldChar w:fldCharType="end"/>
        </w:r>
      </w:hyperlink>
    </w:p>
    <w:p w14:paraId="5EC31253" w14:textId="1583DA56"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8" w:history="1">
        <w:r w:rsidRPr="009200E4">
          <w:rPr>
            <w:rStyle w:val="Hyperlink"/>
            <w:b/>
            <w:bCs/>
            <w:noProof/>
          </w:rPr>
          <w:t xml:space="preserve">Figure 32: </w:t>
        </w:r>
        <w:r w:rsidRPr="009200E4">
          <w:rPr>
            <w:rStyle w:val="Hyperlink"/>
            <w:noProof/>
          </w:rPr>
          <w:t>Fixing orientation of point cloud in RaTrack/main_utils.py</w:t>
        </w:r>
        <w:r>
          <w:rPr>
            <w:noProof/>
            <w:webHidden/>
          </w:rPr>
          <w:tab/>
        </w:r>
        <w:r>
          <w:rPr>
            <w:noProof/>
            <w:webHidden/>
          </w:rPr>
          <w:fldChar w:fldCharType="begin"/>
        </w:r>
        <w:r>
          <w:rPr>
            <w:noProof/>
            <w:webHidden/>
          </w:rPr>
          <w:instrText xml:space="preserve"> PAGEREF _Toc165426838 \h </w:instrText>
        </w:r>
        <w:r>
          <w:rPr>
            <w:noProof/>
            <w:webHidden/>
          </w:rPr>
        </w:r>
        <w:r>
          <w:rPr>
            <w:noProof/>
            <w:webHidden/>
          </w:rPr>
          <w:fldChar w:fldCharType="separate"/>
        </w:r>
        <w:r>
          <w:rPr>
            <w:noProof/>
            <w:webHidden/>
          </w:rPr>
          <w:t>71</w:t>
        </w:r>
        <w:r>
          <w:rPr>
            <w:noProof/>
            <w:webHidden/>
          </w:rPr>
          <w:fldChar w:fldCharType="end"/>
        </w:r>
      </w:hyperlink>
    </w:p>
    <w:p w14:paraId="7CA2E1C6" w14:textId="127847F0"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39" w:history="1">
        <w:r w:rsidRPr="009200E4">
          <w:rPr>
            <w:rStyle w:val="Hyperlink"/>
            <w:b/>
            <w:bCs/>
            <w:noProof/>
          </w:rPr>
          <w:t xml:space="preserve">Figure 33: </w:t>
        </w:r>
        <w:r w:rsidRPr="009200E4">
          <w:rPr>
            <w:rStyle w:val="Hyperlink"/>
            <w:noProof/>
          </w:rPr>
          <w:t>AB3DMOT_libs/kalman_filter.py Before &amp; After</w:t>
        </w:r>
        <w:r>
          <w:rPr>
            <w:noProof/>
            <w:webHidden/>
          </w:rPr>
          <w:tab/>
        </w:r>
        <w:r>
          <w:rPr>
            <w:noProof/>
            <w:webHidden/>
          </w:rPr>
          <w:fldChar w:fldCharType="begin"/>
        </w:r>
        <w:r>
          <w:rPr>
            <w:noProof/>
            <w:webHidden/>
          </w:rPr>
          <w:instrText xml:space="preserve"> PAGEREF _Toc165426839 \h </w:instrText>
        </w:r>
        <w:r>
          <w:rPr>
            <w:noProof/>
            <w:webHidden/>
          </w:rPr>
        </w:r>
        <w:r>
          <w:rPr>
            <w:noProof/>
            <w:webHidden/>
          </w:rPr>
          <w:fldChar w:fldCharType="separate"/>
        </w:r>
        <w:r>
          <w:rPr>
            <w:noProof/>
            <w:webHidden/>
          </w:rPr>
          <w:t>72</w:t>
        </w:r>
        <w:r>
          <w:rPr>
            <w:noProof/>
            <w:webHidden/>
          </w:rPr>
          <w:fldChar w:fldCharType="end"/>
        </w:r>
      </w:hyperlink>
    </w:p>
    <w:p w14:paraId="0FBC7127" w14:textId="7CECF026"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0" w:history="1">
        <w:r w:rsidRPr="009200E4">
          <w:rPr>
            <w:rStyle w:val="Hyperlink"/>
            <w:b/>
            <w:bCs/>
            <w:noProof/>
          </w:rPr>
          <w:t>Figure 34:</w:t>
        </w:r>
        <w:r w:rsidRPr="009200E4">
          <w:rPr>
            <w:rStyle w:val="Hyperlink"/>
            <w:noProof/>
          </w:rPr>
          <w:t xml:space="preserve"> code snippet for results_gif.ipynb</w:t>
        </w:r>
        <w:r>
          <w:rPr>
            <w:noProof/>
            <w:webHidden/>
          </w:rPr>
          <w:tab/>
        </w:r>
        <w:r>
          <w:rPr>
            <w:noProof/>
            <w:webHidden/>
          </w:rPr>
          <w:fldChar w:fldCharType="begin"/>
        </w:r>
        <w:r>
          <w:rPr>
            <w:noProof/>
            <w:webHidden/>
          </w:rPr>
          <w:instrText xml:space="preserve"> PAGEREF _Toc165426840 \h </w:instrText>
        </w:r>
        <w:r>
          <w:rPr>
            <w:noProof/>
            <w:webHidden/>
          </w:rPr>
        </w:r>
        <w:r>
          <w:rPr>
            <w:noProof/>
            <w:webHidden/>
          </w:rPr>
          <w:fldChar w:fldCharType="separate"/>
        </w:r>
        <w:r>
          <w:rPr>
            <w:noProof/>
            <w:webHidden/>
          </w:rPr>
          <w:t>73</w:t>
        </w:r>
        <w:r>
          <w:rPr>
            <w:noProof/>
            <w:webHidden/>
          </w:rPr>
          <w:fldChar w:fldCharType="end"/>
        </w:r>
      </w:hyperlink>
    </w:p>
    <w:p w14:paraId="4B4DA156" w14:textId="2A42EF41"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1" w:history="1">
        <w:r w:rsidRPr="009200E4">
          <w:rPr>
            <w:rStyle w:val="Hyperlink"/>
            <w:b/>
            <w:bCs/>
            <w:noProof/>
          </w:rPr>
          <w:t xml:space="preserve">Figure 35: </w:t>
        </w:r>
        <w:r w:rsidRPr="009200E4">
          <w:rPr>
            <w:rStyle w:val="Hyperlink"/>
            <w:noProof/>
          </w:rPr>
          <w:t>Code snippet of config.yaml</w:t>
        </w:r>
        <w:r>
          <w:rPr>
            <w:noProof/>
            <w:webHidden/>
          </w:rPr>
          <w:tab/>
        </w:r>
        <w:r>
          <w:rPr>
            <w:noProof/>
            <w:webHidden/>
          </w:rPr>
          <w:fldChar w:fldCharType="begin"/>
        </w:r>
        <w:r>
          <w:rPr>
            <w:noProof/>
            <w:webHidden/>
          </w:rPr>
          <w:instrText xml:space="preserve"> PAGEREF _Toc165426841 \h </w:instrText>
        </w:r>
        <w:r>
          <w:rPr>
            <w:noProof/>
            <w:webHidden/>
          </w:rPr>
        </w:r>
        <w:r>
          <w:rPr>
            <w:noProof/>
            <w:webHidden/>
          </w:rPr>
          <w:fldChar w:fldCharType="separate"/>
        </w:r>
        <w:r>
          <w:rPr>
            <w:noProof/>
            <w:webHidden/>
          </w:rPr>
          <w:t>74</w:t>
        </w:r>
        <w:r>
          <w:rPr>
            <w:noProof/>
            <w:webHidden/>
          </w:rPr>
          <w:fldChar w:fldCharType="end"/>
        </w:r>
      </w:hyperlink>
    </w:p>
    <w:p w14:paraId="7C33349C" w14:textId="7FB3D19A"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2" w:history="1">
        <w:r w:rsidRPr="009200E4">
          <w:rPr>
            <w:rStyle w:val="Hyperlink"/>
            <w:b/>
            <w:bCs/>
            <w:noProof/>
          </w:rPr>
          <w:t xml:space="preserve">Figure 36: </w:t>
        </w:r>
        <w:r w:rsidRPr="009200E4">
          <w:rPr>
            <w:rStyle w:val="Hyperlink"/>
            <w:noProof/>
          </w:rPr>
          <w:t>model trained on 8 epochs output.</w:t>
        </w:r>
        <w:r>
          <w:rPr>
            <w:noProof/>
            <w:webHidden/>
          </w:rPr>
          <w:tab/>
        </w:r>
        <w:r>
          <w:rPr>
            <w:noProof/>
            <w:webHidden/>
          </w:rPr>
          <w:fldChar w:fldCharType="begin"/>
        </w:r>
        <w:r>
          <w:rPr>
            <w:noProof/>
            <w:webHidden/>
          </w:rPr>
          <w:instrText xml:space="preserve"> PAGEREF _Toc165426842 \h </w:instrText>
        </w:r>
        <w:r>
          <w:rPr>
            <w:noProof/>
            <w:webHidden/>
          </w:rPr>
        </w:r>
        <w:r>
          <w:rPr>
            <w:noProof/>
            <w:webHidden/>
          </w:rPr>
          <w:fldChar w:fldCharType="separate"/>
        </w:r>
        <w:r>
          <w:rPr>
            <w:noProof/>
            <w:webHidden/>
          </w:rPr>
          <w:t>75</w:t>
        </w:r>
        <w:r>
          <w:rPr>
            <w:noProof/>
            <w:webHidden/>
          </w:rPr>
          <w:fldChar w:fldCharType="end"/>
        </w:r>
      </w:hyperlink>
    </w:p>
    <w:p w14:paraId="537632BE" w14:textId="4F2026AF"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3" w:history="1">
        <w:r w:rsidRPr="009200E4">
          <w:rPr>
            <w:rStyle w:val="Hyperlink"/>
            <w:b/>
            <w:bCs/>
            <w:noProof/>
          </w:rPr>
          <w:t xml:space="preserve">Figure 37: </w:t>
        </w:r>
        <w:r w:rsidRPr="009200E4">
          <w:rPr>
            <w:rStyle w:val="Hyperlink"/>
            <w:noProof/>
          </w:rPr>
          <w:t>model trained on 24 epochs output.</w:t>
        </w:r>
        <w:r>
          <w:rPr>
            <w:noProof/>
            <w:webHidden/>
          </w:rPr>
          <w:tab/>
        </w:r>
        <w:r>
          <w:rPr>
            <w:noProof/>
            <w:webHidden/>
          </w:rPr>
          <w:fldChar w:fldCharType="begin"/>
        </w:r>
        <w:r>
          <w:rPr>
            <w:noProof/>
            <w:webHidden/>
          </w:rPr>
          <w:instrText xml:space="preserve"> PAGEREF _Toc165426843 \h </w:instrText>
        </w:r>
        <w:r>
          <w:rPr>
            <w:noProof/>
            <w:webHidden/>
          </w:rPr>
        </w:r>
        <w:r>
          <w:rPr>
            <w:noProof/>
            <w:webHidden/>
          </w:rPr>
          <w:fldChar w:fldCharType="separate"/>
        </w:r>
        <w:r>
          <w:rPr>
            <w:noProof/>
            <w:webHidden/>
          </w:rPr>
          <w:t>75</w:t>
        </w:r>
        <w:r>
          <w:rPr>
            <w:noProof/>
            <w:webHidden/>
          </w:rPr>
          <w:fldChar w:fldCharType="end"/>
        </w:r>
      </w:hyperlink>
    </w:p>
    <w:p w14:paraId="7885766A" w14:textId="03CF7045"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4" w:history="1">
        <w:r w:rsidRPr="009200E4">
          <w:rPr>
            <w:rStyle w:val="Hyperlink"/>
            <w:b/>
            <w:bCs/>
            <w:noProof/>
          </w:rPr>
          <w:t>Figure 38:</w:t>
        </w:r>
        <w:r w:rsidRPr="009200E4">
          <w:rPr>
            <w:rStyle w:val="Hyperlink"/>
            <w:noProof/>
          </w:rPr>
          <w:t xml:space="preserve"> Loss Graph 1</w:t>
        </w:r>
        <w:r>
          <w:rPr>
            <w:noProof/>
            <w:webHidden/>
          </w:rPr>
          <w:tab/>
        </w:r>
        <w:r>
          <w:rPr>
            <w:noProof/>
            <w:webHidden/>
          </w:rPr>
          <w:fldChar w:fldCharType="begin"/>
        </w:r>
        <w:r>
          <w:rPr>
            <w:noProof/>
            <w:webHidden/>
          </w:rPr>
          <w:instrText xml:space="preserve"> PAGEREF _Toc165426844 \h </w:instrText>
        </w:r>
        <w:r>
          <w:rPr>
            <w:noProof/>
            <w:webHidden/>
          </w:rPr>
        </w:r>
        <w:r>
          <w:rPr>
            <w:noProof/>
            <w:webHidden/>
          </w:rPr>
          <w:fldChar w:fldCharType="separate"/>
        </w:r>
        <w:r>
          <w:rPr>
            <w:noProof/>
            <w:webHidden/>
          </w:rPr>
          <w:t>77</w:t>
        </w:r>
        <w:r>
          <w:rPr>
            <w:noProof/>
            <w:webHidden/>
          </w:rPr>
          <w:fldChar w:fldCharType="end"/>
        </w:r>
      </w:hyperlink>
    </w:p>
    <w:p w14:paraId="331CC715" w14:textId="14C699A6"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5" w:history="1">
        <w:r w:rsidRPr="009200E4">
          <w:rPr>
            <w:rStyle w:val="Hyperlink"/>
            <w:b/>
            <w:bCs/>
            <w:noProof/>
          </w:rPr>
          <w:t xml:space="preserve">Figure 39: </w:t>
        </w:r>
        <w:r w:rsidRPr="009200E4">
          <w:rPr>
            <w:rStyle w:val="Hyperlink"/>
            <w:noProof/>
          </w:rPr>
          <w:t>Loss Graph 2</w:t>
        </w:r>
        <w:r>
          <w:rPr>
            <w:noProof/>
            <w:webHidden/>
          </w:rPr>
          <w:tab/>
        </w:r>
        <w:r>
          <w:rPr>
            <w:noProof/>
            <w:webHidden/>
          </w:rPr>
          <w:fldChar w:fldCharType="begin"/>
        </w:r>
        <w:r>
          <w:rPr>
            <w:noProof/>
            <w:webHidden/>
          </w:rPr>
          <w:instrText xml:space="preserve"> PAGEREF _Toc165426845 \h </w:instrText>
        </w:r>
        <w:r>
          <w:rPr>
            <w:noProof/>
            <w:webHidden/>
          </w:rPr>
        </w:r>
        <w:r>
          <w:rPr>
            <w:noProof/>
            <w:webHidden/>
          </w:rPr>
          <w:fldChar w:fldCharType="separate"/>
        </w:r>
        <w:r>
          <w:rPr>
            <w:noProof/>
            <w:webHidden/>
          </w:rPr>
          <w:t>78</w:t>
        </w:r>
        <w:r>
          <w:rPr>
            <w:noProof/>
            <w:webHidden/>
          </w:rPr>
          <w:fldChar w:fldCharType="end"/>
        </w:r>
      </w:hyperlink>
    </w:p>
    <w:p w14:paraId="720E2CCB" w14:textId="09D75DFC"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6" w:history="1">
        <w:r w:rsidRPr="009200E4">
          <w:rPr>
            <w:rStyle w:val="Hyperlink"/>
            <w:b/>
            <w:bCs/>
            <w:noProof/>
          </w:rPr>
          <w:t xml:space="preserve">Figure 40: </w:t>
        </w:r>
        <w:r w:rsidRPr="009200E4">
          <w:rPr>
            <w:rStyle w:val="Hyperlink"/>
            <w:noProof/>
          </w:rPr>
          <w:t>Run 1 vs Run 2 (model 8 epochs)</w:t>
        </w:r>
        <w:r>
          <w:rPr>
            <w:noProof/>
            <w:webHidden/>
          </w:rPr>
          <w:tab/>
        </w:r>
        <w:r>
          <w:rPr>
            <w:noProof/>
            <w:webHidden/>
          </w:rPr>
          <w:fldChar w:fldCharType="begin"/>
        </w:r>
        <w:r>
          <w:rPr>
            <w:noProof/>
            <w:webHidden/>
          </w:rPr>
          <w:instrText xml:space="preserve"> PAGEREF _Toc165426846 \h </w:instrText>
        </w:r>
        <w:r>
          <w:rPr>
            <w:noProof/>
            <w:webHidden/>
          </w:rPr>
        </w:r>
        <w:r>
          <w:rPr>
            <w:noProof/>
            <w:webHidden/>
          </w:rPr>
          <w:fldChar w:fldCharType="separate"/>
        </w:r>
        <w:r>
          <w:rPr>
            <w:noProof/>
            <w:webHidden/>
          </w:rPr>
          <w:t>80</w:t>
        </w:r>
        <w:r>
          <w:rPr>
            <w:noProof/>
            <w:webHidden/>
          </w:rPr>
          <w:fldChar w:fldCharType="end"/>
        </w:r>
      </w:hyperlink>
    </w:p>
    <w:p w14:paraId="24D9627B" w14:textId="52BA9EF0"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7" w:history="1">
        <w:r w:rsidRPr="009200E4">
          <w:rPr>
            <w:rStyle w:val="Hyperlink"/>
            <w:b/>
            <w:bCs/>
            <w:noProof/>
          </w:rPr>
          <w:t xml:space="preserve">Figure 41: </w:t>
        </w:r>
        <w:r w:rsidRPr="009200E4">
          <w:rPr>
            <w:rStyle w:val="Hyperlink"/>
            <w:noProof/>
          </w:rPr>
          <w:t>Loss Graph 3</w:t>
        </w:r>
        <w:r>
          <w:rPr>
            <w:noProof/>
            <w:webHidden/>
          </w:rPr>
          <w:tab/>
        </w:r>
        <w:r>
          <w:rPr>
            <w:noProof/>
            <w:webHidden/>
          </w:rPr>
          <w:fldChar w:fldCharType="begin"/>
        </w:r>
        <w:r>
          <w:rPr>
            <w:noProof/>
            <w:webHidden/>
          </w:rPr>
          <w:instrText xml:space="preserve"> PAGEREF _Toc165426847 \h </w:instrText>
        </w:r>
        <w:r>
          <w:rPr>
            <w:noProof/>
            <w:webHidden/>
          </w:rPr>
        </w:r>
        <w:r>
          <w:rPr>
            <w:noProof/>
            <w:webHidden/>
          </w:rPr>
          <w:fldChar w:fldCharType="separate"/>
        </w:r>
        <w:r>
          <w:rPr>
            <w:noProof/>
            <w:webHidden/>
          </w:rPr>
          <w:t>81</w:t>
        </w:r>
        <w:r>
          <w:rPr>
            <w:noProof/>
            <w:webHidden/>
          </w:rPr>
          <w:fldChar w:fldCharType="end"/>
        </w:r>
      </w:hyperlink>
    </w:p>
    <w:p w14:paraId="42A3D08A" w14:textId="61D11C0C"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8" w:history="1">
        <w:r w:rsidRPr="009200E4">
          <w:rPr>
            <w:rStyle w:val="Hyperlink"/>
            <w:b/>
            <w:bCs/>
            <w:noProof/>
          </w:rPr>
          <w:t xml:space="preserve">Figure 42: </w:t>
        </w:r>
        <w:r w:rsidRPr="009200E4">
          <w:rPr>
            <w:rStyle w:val="Hyperlink"/>
            <w:noProof/>
          </w:rPr>
          <w:t>Loss Graph 4</w:t>
        </w:r>
        <w:r>
          <w:rPr>
            <w:noProof/>
            <w:webHidden/>
          </w:rPr>
          <w:tab/>
        </w:r>
        <w:r>
          <w:rPr>
            <w:noProof/>
            <w:webHidden/>
          </w:rPr>
          <w:fldChar w:fldCharType="begin"/>
        </w:r>
        <w:r>
          <w:rPr>
            <w:noProof/>
            <w:webHidden/>
          </w:rPr>
          <w:instrText xml:space="preserve"> PAGEREF _Toc165426848 \h </w:instrText>
        </w:r>
        <w:r>
          <w:rPr>
            <w:noProof/>
            <w:webHidden/>
          </w:rPr>
        </w:r>
        <w:r>
          <w:rPr>
            <w:noProof/>
            <w:webHidden/>
          </w:rPr>
          <w:fldChar w:fldCharType="separate"/>
        </w:r>
        <w:r>
          <w:rPr>
            <w:noProof/>
            <w:webHidden/>
          </w:rPr>
          <w:t>82</w:t>
        </w:r>
        <w:r>
          <w:rPr>
            <w:noProof/>
            <w:webHidden/>
          </w:rPr>
          <w:fldChar w:fldCharType="end"/>
        </w:r>
      </w:hyperlink>
    </w:p>
    <w:p w14:paraId="21841F64" w14:textId="13BE473B"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49" w:history="1">
        <w:r w:rsidRPr="009200E4">
          <w:rPr>
            <w:rStyle w:val="Hyperlink"/>
            <w:b/>
            <w:bCs/>
            <w:noProof/>
          </w:rPr>
          <w:t>Figure 43</w:t>
        </w:r>
        <w:r w:rsidRPr="009200E4">
          <w:rPr>
            <w:rStyle w:val="Hyperlink"/>
            <w:noProof/>
          </w:rPr>
          <w:t>: Segmentation Results Table 1</w:t>
        </w:r>
        <w:r>
          <w:rPr>
            <w:noProof/>
            <w:webHidden/>
          </w:rPr>
          <w:tab/>
        </w:r>
        <w:r>
          <w:rPr>
            <w:noProof/>
            <w:webHidden/>
          </w:rPr>
          <w:fldChar w:fldCharType="begin"/>
        </w:r>
        <w:r>
          <w:rPr>
            <w:noProof/>
            <w:webHidden/>
          </w:rPr>
          <w:instrText xml:space="preserve"> PAGEREF _Toc165426849 \h </w:instrText>
        </w:r>
        <w:r>
          <w:rPr>
            <w:noProof/>
            <w:webHidden/>
          </w:rPr>
        </w:r>
        <w:r>
          <w:rPr>
            <w:noProof/>
            <w:webHidden/>
          </w:rPr>
          <w:fldChar w:fldCharType="separate"/>
        </w:r>
        <w:r>
          <w:rPr>
            <w:noProof/>
            <w:webHidden/>
          </w:rPr>
          <w:t>85</w:t>
        </w:r>
        <w:r>
          <w:rPr>
            <w:noProof/>
            <w:webHidden/>
          </w:rPr>
          <w:fldChar w:fldCharType="end"/>
        </w:r>
      </w:hyperlink>
    </w:p>
    <w:p w14:paraId="64B51053" w14:textId="3103DF58"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50" w:history="1">
        <w:r w:rsidRPr="009200E4">
          <w:rPr>
            <w:rStyle w:val="Hyperlink"/>
            <w:b/>
            <w:bCs/>
            <w:noProof/>
          </w:rPr>
          <w:t>Figure 44:</w:t>
        </w:r>
        <w:r w:rsidRPr="009200E4">
          <w:rPr>
            <w:rStyle w:val="Hyperlink"/>
            <w:noProof/>
          </w:rPr>
          <w:t xml:space="preserve"> Scene Flow Results Table 1</w:t>
        </w:r>
        <w:r>
          <w:rPr>
            <w:noProof/>
            <w:webHidden/>
          </w:rPr>
          <w:tab/>
        </w:r>
        <w:r>
          <w:rPr>
            <w:noProof/>
            <w:webHidden/>
          </w:rPr>
          <w:fldChar w:fldCharType="begin"/>
        </w:r>
        <w:r>
          <w:rPr>
            <w:noProof/>
            <w:webHidden/>
          </w:rPr>
          <w:instrText xml:space="preserve"> PAGEREF _Toc165426850 \h </w:instrText>
        </w:r>
        <w:r>
          <w:rPr>
            <w:noProof/>
            <w:webHidden/>
          </w:rPr>
        </w:r>
        <w:r>
          <w:rPr>
            <w:noProof/>
            <w:webHidden/>
          </w:rPr>
          <w:fldChar w:fldCharType="separate"/>
        </w:r>
        <w:r>
          <w:rPr>
            <w:noProof/>
            <w:webHidden/>
          </w:rPr>
          <w:t>85</w:t>
        </w:r>
        <w:r>
          <w:rPr>
            <w:noProof/>
            <w:webHidden/>
          </w:rPr>
          <w:fldChar w:fldCharType="end"/>
        </w:r>
      </w:hyperlink>
    </w:p>
    <w:p w14:paraId="1140278E" w14:textId="3E9738ED"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51" w:history="1">
        <w:r w:rsidRPr="009200E4">
          <w:rPr>
            <w:rStyle w:val="Hyperlink"/>
            <w:b/>
            <w:bCs/>
            <w:noProof/>
          </w:rPr>
          <w:t>Figure 45:</w:t>
        </w:r>
        <w:r w:rsidRPr="009200E4">
          <w:rPr>
            <w:rStyle w:val="Hyperlink"/>
            <w:noProof/>
          </w:rPr>
          <w:t xml:space="preserve"> Segmentation Results Table 2</w:t>
        </w:r>
        <w:r>
          <w:rPr>
            <w:noProof/>
            <w:webHidden/>
          </w:rPr>
          <w:tab/>
        </w:r>
        <w:r>
          <w:rPr>
            <w:noProof/>
            <w:webHidden/>
          </w:rPr>
          <w:fldChar w:fldCharType="begin"/>
        </w:r>
        <w:r>
          <w:rPr>
            <w:noProof/>
            <w:webHidden/>
          </w:rPr>
          <w:instrText xml:space="preserve"> PAGEREF _Toc165426851 \h </w:instrText>
        </w:r>
        <w:r>
          <w:rPr>
            <w:noProof/>
            <w:webHidden/>
          </w:rPr>
        </w:r>
        <w:r>
          <w:rPr>
            <w:noProof/>
            <w:webHidden/>
          </w:rPr>
          <w:fldChar w:fldCharType="separate"/>
        </w:r>
        <w:r>
          <w:rPr>
            <w:noProof/>
            <w:webHidden/>
          </w:rPr>
          <w:t>86</w:t>
        </w:r>
        <w:r>
          <w:rPr>
            <w:noProof/>
            <w:webHidden/>
          </w:rPr>
          <w:fldChar w:fldCharType="end"/>
        </w:r>
      </w:hyperlink>
    </w:p>
    <w:p w14:paraId="653A3F89" w14:textId="54A3FDEA" w:rsidR="00E106F3" w:rsidRDefault="00E106F3">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26852" w:history="1">
        <w:r w:rsidRPr="009200E4">
          <w:rPr>
            <w:rStyle w:val="Hyperlink"/>
            <w:b/>
            <w:bCs/>
            <w:noProof/>
          </w:rPr>
          <w:t xml:space="preserve">Figure 46: </w:t>
        </w:r>
        <w:r w:rsidRPr="009200E4">
          <w:rPr>
            <w:rStyle w:val="Hyperlink"/>
            <w:noProof/>
          </w:rPr>
          <w:t>Scene Flow Results Table 2</w:t>
        </w:r>
        <w:r>
          <w:rPr>
            <w:noProof/>
            <w:webHidden/>
          </w:rPr>
          <w:tab/>
        </w:r>
        <w:r>
          <w:rPr>
            <w:noProof/>
            <w:webHidden/>
          </w:rPr>
          <w:fldChar w:fldCharType="begin"/>
        </w:r>
        <w:r>
          <w:rPr>
            <w:noProof/>
            <w:webHidden/>
          </w:rPr>
          <w:instrText xml:space="preserve"> PAGEREF _Toc165426852 \h </w:instrText>
        </w:r>
        <w:r>
          <w:rPr>
            <w:noProof/>
            <w:webHidden/>
          </w:rPr>
        </w:r>
        <w:r>
          <w:rPr>
            <w:noProof/>
            <w:webHidden/>
          </w:rPr>
          <w:fldChar w:fldCharType="separate"/>
        </w:r>
        <w:r>
          <w:rPr>
            <w:noProof/>
            <w:webHidden/>
          </w:rPr>
          <w:t>86</w:t>
        </w:r>
        <w:r>
          <w:rPr>
            <w:noProof/>
            <w:webHidden/>
          </w:rPr>
          <w:fldChar w:fldCharType="end"/>
        </w:r>
      </w:hyperlink>
    </w:p>
    <w:p w14:paraId="2CC65B18" w14:textId="06A45984" w:rsidR="00FD0236" w:rsidRPr="00FD0236" w:rsidRDefault="00FD0236" w:rsidP="00FD0236">
      <w:r>
        <w:fldChar w:fldCharType="end"/>
      </w:r>
    </w:p>
    <w:p w14:paraId="56FCFFD2" w14:textId="77777777" w:rsidR="00F26120" w:rsidRPr="002F2E90" w:rsidRDefault="00F26120" w:rsidP="00937C7D"/>
    <w:p w14:paraId="783A23B7" w14:textId="3A68C8CA" w:rsidR="008333B6" w:rsidRDefault="00F71A8D" w:rsidP="004B5269">
      <w:pPr>
        <w:pStyle w:val="Heading1"/>
      </w:pPr>
      <w:bookmarkStart w:id="6" w:name="_Toc165426720"/>
      <w:r w:rsidRPr="00F71A8D">
        <w:t>Introduction</w:t>
      </w:r>
      <w:bookmarkEnd w:id="6"/>
    </w:p>
    <w:p w14:paraId="11DAE3BC" w14:textId="346796C6" w:rsidR="00F00F12" w:rsidRPr="00FB560C" w:rsidRDefault="0036564C" w:rsidP="007C20F6">
      <w:pPr>
        <w:pStyle w:val="Paragraph"/>
      </w:pPr>
      <w:r w:rsidRPr="0036564C">
        <w:t xml:space="preserve">This thesis investigates object detection, tracking, and classification using 4D </w:t>
      </w:r>
      <w:r w:rsidR="006B6080">
        <w:t xml:space="preserve">RADAR </w:t>
      </w:r>
      <w:r w:rsidRPr="0036564C">
        <w:t xml:space="preserve">in autonomous vehicles, focusing on improving accuracy and efficiency with advanced algorithms, deep learning, and signal processing. It addresses challenges in handling noisy </w:t>
      </w:r>
      <w:r w:rsidR="006B6080">
        <w:t xml:space="preserve">RADAR </w:t>
      </w:r>
      <w:r w:rsidRPr="0036564C">
        <w:t xml:space="preserve">data to enhance detection speed and </w:t>
      </w:r>
      <w:r w:rsidR="00C63872" w:rsidRPr="0036564C">
        <w:t>precision.</w:t>
      </w:r>
    </w:p>
    <w:p w14:paraId="594D9CBE" w14:textId="06CE8B51" w:rsidR="00C27B45" w:rsidRDefault="00C27B45" w:rsidP="00C27B45">
      <w:pPr>
        <w:pStyle w:val="Heading2"/>
      </w:pPr>
      <w:bookmarkStart w:id="7" w:name="_Toc165426721"/>
      <w:r>
        <w:t>Objective</w:t>
      </w:r>
      <w:bookmarkEnd w:id="7"/>
    </w:p>
    <w:p w14:paraId="12514F67" w14:textId="67D32FFC" w:rsidR="006A40B6" w:rsidRDefault="008B792C" w:rsidP="007C20F6">
      <w:pPr>
        <w:pStyle w:val="Paragraph"/>
      </w:pPr>
      <w:r w:rsidRPr="008B792C">
        <w:t>Th</w:t>
      </w:r>
      <w:r w:rsidR="005B6E27">
        <w:t xml:space="preserve">is project </w:t>
      </w:r>
      <w:r w:rsidR="005B4D03" w:rsidRPr="005B4D03">
        <w:t xml:space="preserve"> </w:t>
      </w:r>
      <w:r w:rsidR="005B4D03">
        <w:t xml:space="preserve">explores two main solutions with several objectives in mind, primarily to tackle the challenges of working with 4D </w:t>
      </w:r>
      <w:r w:rsidR="00A6532C">
        <w:t>RADAR</w:t>
      </w:r>
      <w:r w:rsidR="005B4D03">
        <w:t xml:space="preserve"> data and to effectively implement object detection and tracking. </w:t>
      </w:r>
      <w:r w:rsidR="006A40B6">
        <w:t xml:space="preserve">The first implementation was building majority of the source code from the ground up and then attempting to utilize a detection framework. The second implementation </w:t>
      </w:r>
      <w:r w:rsidR="00A85272">
        <w:t xml:space="preserve">involved </w:t>
      </w:r>
      <w:r w:rsidR="006A40B6">
        <w:t>contributing to an existing code base</w:t>
      </w:r>
      <w:r w:rsidR="00A85272">
        <w:t xml:space="preserve">, making </w:t>
      </w:r>
      <w:r w:rsidR="000202B6">
        <w:t>improvements,</w:t>
      </w:r>
      <w:r w:rsidR="00A85272">
        <w:t xml:space="preserve"> and conduct</w:t>
      </w:r>
      <w:r w:rsidR="00FE7264">
        <w:t>ing</w:t>
      </w:r>
      <w:r w:rsidR="00A85272">
        <w:t xml:space="preserve"> experiments</w:t>
      </w:r>
      <w:r w:rsidR="00A6532C">
        <w:t xml:space="preserve">. The </w:t>
      </w:r>
      <w:r w:rsidR="0063028D" w:rsidRPr="0063028D">
        <w:t>overarching</w:t>
      </w:r>
      <w:r w:rsidR="00A6532C">
        <w:t xml:space="preserve"> </w:t>
      </w:r>
      <w:r w:rsidR="0063028D">
        <w:t xml:space="preserve">goal was </w:t>
      </w:r>
      <w:r w:rsidR="00A6532C">
        <w:t>to progress in the research and advancements of RADAR</w:t>
      </w:r>
      <w:r w:rsidR="000202B6">
        <w:t xml:space="preserve"> technology in the automotive industry</w:t>
      </w:r>
      <w:r w:rsidR="006D05CC">
        <w:t xml:space="preserve">, working towards </w:t>
      </w:r>
      <w:r w:rsidR="00C345D1">
        <w:t xml:space="preserve">improved </w:t>
      </w:r>
      <w:r w:rsidR="006D05CC">
        <w:t>autonomous vehicle perception.</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47EBF302"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 xml:space="preserve">working with 4D </w:t>
      </w:r>
      <w:r w:rsidR="00A6532C">
        <w:rPr>
          <w:rFonts w:cs="Times New Roman"/>
        </w:rPr>
        <w:t>RADAR</w:t>
      </w:r>
      <w:r w:rsidR="00B777C4">
        <w:rPr>
          <w:rFonts w:cs="Times New Roman"/>
        </w:rPr>
        <w:t xml:space="preserve"> data.</w:t>
      </w:r>
    </w:p>
    <w:p w14:paraId="32BE71AA" w14:textId="7802478B" w:rsidR="001370D3" w:rsidRDefault="00CF738D" w:rsidP="00812CE4">
      <w:pPr>
        <w:pStyle w:val="ListParagraph"/>
        <w:keepNext/>
        <w:numPr>
          <w:ilvl w:val="0"/>
          <w:numId w:val="42"/>
        </w:numPr>
        <w:ind w:left="714" w:hanging="357"/>
        <w:jc w:val="both"/>
        <w:rPr>
          <w:rFonts w:cs="Times New Roman"/>
        </w:rPr>
      </w:pPr>
      <w:r w:rsidRPr="00CF738D">
        <w:rPr>
          <w:rFonts w:cs="Times New Roman"/>
        </w:rPr>
        <w:t>Successfully implement object detection and tracking.</w:t>
      </w:r>
    </w:p>
    <w:p w14:paraId="641A82BF" w14:textId="10305D48" w:rsidR="003E1830" w:rsidRDefault="003E1830" w:rsidP="00C95DF2">
      <w:pPr>
        <w:pStyle w:val="ListParagraph"/>
        <w:keepNext/>
        <w:numPr>
          <w:ilvl w:val="0"/>
          <w:numId w:val="42"/>
        </w:numPr>
        <w:ind w:left="714" w:hanging="357"/>
        <w:jc w:val="both"/>
        <w:rPr>
          <w:rFonts w:cs="Times New Roman"/>
        </w:rPr>
      </w:pPr>
      <w:r>
        <w:rPr>
          <w:rFonts w:cs="Times New Roman"/>
        </w:rPr>
        <w:t xml:space="preserve">Experiment with variation in </w:t>
      </w:r>
      <w:r w:rsidR="00812CE4">
        <w:rPr>
          <w:rFonts w:cs="Times New Roman"/>
        </w:rPr>
        <w:t xml:space="preserve">configuration </w:t>
      </w:r>
      <w:r>
        <w:rPr>
          <w:rFonts w:cs="Times New Roman"/>
        </w:rPr>
        <w:t xml:space="preserve"> across different epoch ranges</w:t>
      </w:r>
      <w:r w:rsidR="00812CE4">
        <w:rPr>
          <w:rFonts w:cs="Times New Roman"/>
        </w:rPr>
        <w:t xml:space="preserve"> for improved results</w:t>
      </w:r>
      <w:r>
        <w:rPr>
          <w:rFonts w:cs="Times New Roman"/>
        </w:rPr>
        <w:t>.</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0F5F76C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 xml:space="preserve">understand 4D </w:t>
      </w:r>
      <w:r w:rsidR="00A6532C">
        <w:rPr>
          <w:rFonts w:cs="Times New Roman"/>
        </w:rPr>
        <w:t xml:space="preserve">RADAR </w:t>
      </w:r>
      <w:r w:rsidR="009205EA">
        <w:rPr>
          <w:rFonts w:cs="Times New Roman"/>
        </w:rPr>
        <w:t>point cloud data structure</w:t>
      </w:r>
      <w:r w:rsidR="00A136B7" w:rsidRPr="00190444">
        <w:rPr>
          <w:rFonts w:cs="Times New Roman"/>
        </w:rPr>
        <w:t>.</w:t>
      </w:r>
    </w:p>
    <w:p w14:paraId="5B670FCC" w14:textId="55ECB115"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 xml:space="preserve">in 4D </w:t>
      </w:r>
      <w:r w:rsidR="00A6532C">
        <w:rPr>
          <w:rFonts w:cs="Times New Roman"/>
        </w:rPr>
        <w:t>RADAR</w:t>
      </w:r>
      <w:r w:rsidR="008F39AE">
        <w:rPr>
          <w:rFonts w:cs="Times New Roman"/>
        </w:rPr>
        <w:t>.</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8" w:name="_Toc165426722"/>
      <w:r w:rsidRPr="00505F7E">
        <w:rPr>
          <w:lang w:val="hu-HU"/>
        </w:rPr>
        <w:t>Solution Develope</w:t>
      </w:r>
      <w:r w:rsidR="00274757">
        <w:rPr>
          <w:lang w:val="hu-HU"/>
        </w:rPr>
        <w:t>d</w:t>
      </w:r>
      <w:bookmarkEnd w:id="8"/>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9" w:name="_Toc165426723"/>
      <w:r>
        <w:t>Report Structure</w:t>
      </w:r>
      <w:bookmarkEnd w:id="9"/>
    </w:p>
    <w:p w14:paraId="3287B716" w14:textId="33DD4D5F" w:rsidR="007441B9" w:rsidRDefault="008B4E32" w:rsidP="007C081D">
      <w:pPr>
        <w:pStyle w:val="Paragraph"/>
        <w:keepNext/>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7C081D">
      <w:pPr>
        <w:pStyle w:val="Paragraph"/>
        <w:keepNext/>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7C081D">
      <w:pPr>
        <w:pStyle w:val="Paragraph"/>
        <w:keepNext/>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7C081D">
      <w:pPr>
        <w:pStyle w:val="Paragraph"/>
        <w:keepNext/>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7C081D">
      <w:pPr>
        <w:pStyle w:val="Paragraph"/>
        <w:keepNext/>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7C081D">
      <w:pPr>
        <w:pStyle w:val="Paragraph"/>
        <w:keepNext/>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0" w:name="_Toc165426724"/>
      <w:r>
        <w:t>Literature Review</w:t>
      </w:r>
      <w:bookmarkEnd w:id="10"/>
    </w:p>
    <w:p w14:paraId="6574AC9B" w14:textId="69BC6BA7" w:rsidR="00302608" w:rsidRDefault="00302608" w:rsidP="00302608">
      <w:pPr>
        <w:pStyle w:val="Heading2"/>
      </w:pPr>
      <w:bookmarkStart w:id="11" w:name="_Toc165426725"/>
      <w:r>
        <w:t>Introduction</w:t>
      </w:r>
      <w:bookmarkEnd w:id="11"/>
    </w:p>
    <w:p w14:paraId="0A4F17CE" w14:textId="61E8798D" w:rsidR="00217123" w:rsidRDefault="00217123" w:rsidP="00217123">
      <w:pPr>
        <w:pStyle w:val="Paragraph"/>
      </w:pPr>
      <w:r>
        <w:t xml:space="preserve">This chapter presents a comprehensive review of the existing literature on autonomous vehicle perception, focusing on the integration and functionalities of various sensor systems such as LiDAR, </w:t>
      </w:r>
      <w:r w:rsidR="00DB3ED9">
        <w:t>RADAR</w:t>
      </w:r>
      <w:r>
        <w:t xml:space="preserve">, and computer vision, all underpinned by deep learning technologies. It delves into the critical role of sensor fusion in enhancing the accuracy and reliability of autonomous systems, particularly under diverse driving conditions. The literature review explores significant advancements in </w:t>
      </w:r>
      <w:r w:rsidR="006B6080">
        <w:t xml:space="preserve">RADAR </w:t>
      </w:r>
      <w:r>
        <w:t xml:space="preserve">technology, particularly 4D </w:t>
      </w:r>
      <w:r w:rsidR="006B6080">
        <w:t>RADAR</w:t>
      </w:r>
      <w:r>
        <w:t>, which provides enhanced data for object detection and environmental understanding, crucial for autonomous navigation.</w:t>
      </w:r>
    </w:p>
    <w:p w14:paraId="149BFF89" w14:textId="563D2DF1" w:rsidR="00217123" w:rsidRDefault="00217123" w:rsidP="00217123">
      <w:pPr>
        <w:pStyle w:val="Paragraph"/>
      </w:pPr>
      <w:r>
        <w:t xml:space="preserve">The discussion extends to the comparative strengths and weaknesses of </w:t>
      </w:r>
      <w:r w:rsidR="006B6080">
        <w:t xml:space="preserve">RADAR </w:t>
      </w:r>
      <w:r>
        <w:t xml:space="preserve">and LiDAR technologies, noting </w:t>
      </w:r>
      <w:r w:rsidR="00DB3ED9">
        <w:t>RADAR</w:t>
      </w:r>
      <w:r>
        <w:t>'s robustness in adverse weather conditions and LiDAR's superior precision in object detection. Deep learning models, particularly convolutional neural networks (CNNs) and recurrent neural networks (RNNs), are discussed extensively as they form the backbone of modern object detection and classification systems in autonomous vehicles. These models significantly enhance the vehicle's ability to interpret complex scenes, contributing to safer driving decisions.</w:t>
      </w:r>
    </w:p>
    <w:p w14:paraId="07C6DD9A" w14:textId="7E3EB8DA" w:rsidR="00251FAD" w:rsidRDefault="00217123" w:rsidP="00217123">
      <w:pPr>
        <w:pStyle w:val="Paragraph"/>
      </w:pPr>
      <w:r>
        <w:t>The chapter aims to encapsulate the core findings from the literature and set a clear pathway for the subsequent chapters of the thesis, emphasizing the ongoing challenges in sensor data fusion and the prospects for future research to enhance the adaptability and safety of autonomous vehicles.</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2" w:name="_Toc165426726"/>
      <w:r>
        <w:rPr>
          <w:rFonts w:ascii="Times New Roman" w:hAnsi="Times New Roman" w:cs="Times New Roman"/>
        </w:rPr>
        <w:t>Autonomous Vehicles</w:t>
      </w:r>
      <w:bookmarkEnd w:id="12"/>
    </w:p>
    <w:p w14:paraId="76C4DB0F" w14:textId="622E09A9" w:rsidR="002464EF" w:rsidRPr="0025124D" w:rsidRDefault="002464EF" w:rsidP="00953DAF">
      <w:pPr>
        <w:pStyle w:val="Paragraph"/>
      </w:pPr>
      <w:bookmarkStart w:id="13"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xml:space="preserve">, including LiDAR, </w:t>
      </w:r>
      <w:r w:rsidR="006B6080">
        <w:t>RADAR</w:t>
      </w:r>
      <w:r w:rsidRPr="0025124D">
        <w:rPr>
          <w:lang w:val="en-US"/>
        </w:rPr>
        <w:t>,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3"/>
    <w:p w14:paraId="7931A2BF" w14:textId="77777777" w:rsidR="003C0A3E" w:rsidRDefault="00285D5B" w:rsidP="003C0A3E">
      <w:pPr>
        <w:pStyle w:val="Image"/>
        <w:rPr>
          <w:b/>
          <w:bCs/>
        </w:rPr>
      </w:pPr>
      <w:r w:rsidRPr="0025124D">
        <w:rPr>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4" w:name="_Hlk163332523"/>
    </w:p>
    <w:p w14:paraId="626C106D" w14:textId="5D35D07D" w:rsidR="0017704F" w:rsidRPr="0017704F" w:rsidRDefault="009332CB" w:rsidP="009332CB">
      <w:pPr>
        <w:pStyle w:val="Caption"/>
      </w:pPr>
      <w:bookmarkStart w:id="15" w:name="_Toc165426807"/>
      <w:r w:rsidRPr="009332CB">
        <w:rPr>
          <w:b/>
          <w:bCs/>
        </w:rPr>
        <w:t xml:space="preserve">Figure </w:t>
      </w:r>
      <w:r w:rsidRPr="009332CB">
        <w:rPr>
          <w:b/>
          <w:bCs/>
        </w:rPr>
        <w:fldChar w:fldCharType="begin"/>
      </w:r>
      <w:r w:rsidRPr="009332CB">
        <w:rPr>
          <w:b/>
          <w:bCs/>
        </w:rPr>
        <w:instrText xml:space="preserve"> SEQ Figure \* ARABIC </w:instrText>
      </w:r>
      <w:r w:rsidRPr="009332CB">
        <w:rPr>
          <w:b/>
          <w:bCs/>
        </w:rPr>
        <w:fldChar w:fldCharType="separate"/>
      </w:r>
      <w:r w:rsidR="0016001D">
        <w:rPr>
          <w:b/>
          <w:bCs/>
          <w:noProof/>
        </w:rPr>
        <w:t>1</w:t>
      </w:r>
      <w:r w:rsidRPr="009332CB">
        <w:rPr>
          <w:b/>
          <w:bCs/>
        </w:rPr>
        <w:fldChar w:fldCharType="end"/>
      </w:r>
      <w:r w:rsidR="007804DD" w:rsidRPr="009332CB">
        <w:rPr>
          <w:b/>
          <w:bCs/>
          <w:lang w:val="en-US"/>
        </w:rPr>
        <w:t>:</w:t>
      </w:r>
      <w:r w:rsidR="007804DD" w:rsidRPr="0025124D">
        <w:rPr>
          <w:lang w:val="en-US"/>
        </w:rPr>
        <w:t xml:space="preserve"> Sensor setup of the Valeo Drive4U prototype. (Valeo 2018)</w:t>
      </w:r>
      <w:bookmarkEnd w:id="14"/>
      <w:bookmarkEnd w:id="15"/>
    </w:p>
    <w:p w14:paraId="38CE3021" w14:textId="256955AA" w:rsidR="00066FE0" w:rsidRPr="00212011" w:rsidRDefault="00202E5D" w:rsidP="00212011">
      <w:pPr>
        <w:pStyle w:val="Heading3"/>
      </w:pPr>
      <w:bookmarkStart w:id="16" w:name="_Toc165426727"/>
      <w:r w:rsidRPr="0025124D">
        <w:rPr>
          <w:rFonts w:cs="Calibri"/>
        </w:rPr>
        <w:t>Autonomous Vehicle Perception</w:t>
      </w:r>
      <w:r w:rsidR="000B7F7A" w:rsidRPr="00212011">
        <w:t>.</w:t>
      </w:r>
      <w:bookmarkEnd w:id="16"/>
    </w:p>
    <w:p w14:paraId="251BC2B9" w14:textId="7D2BB3B1"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5AA48513" w:rsidR="008F6F1A" w:rsidRDefault="00E23B8B" w:rsidP="00E23B8B">
      <w:pPr>
        <w:pStyle w:val="Caption"/>
        <w:rPr>
          <w:color w:val="000000"/>
          <w:shd w:val="clear" w:color="auto" w:fill="FFFFFF"/>
        </w:rPr>
      </w:pPr>
      <w:bookmarkStart w:id="18" w:name="_Toc165426808"/>
      <w:r w:rsidRPr="00E23B8B">
        <w:rPr>
          <w:b/>
          <w:bCs/>
        </w:rPr>
        <w:t xml:space="preserve">Figure </w:t>
      </w:r>
      <w:r w:rsidRPr="00E23B8B">
        <w:rPr>
          <w:b/>
          <w:bCs/>
        </w:rPr>
        <w:fldChar w:fldCharType="begin"/>
      </w:r>
      <w:r w:rsidRPr="00E23B8B">
        <w:rPr>
          <w:b/>
          <w:bCs/>
        </w:rPr>
        <w:instrText xml:space="preserve"> SEQ Figure \* ARABIC </w:instrText>
      </w:r>
      <w:r w:rsidRPr="00E23B8B">
        <w:rPr>
          <w:b/>
          <w:bCs/>
        </w:rPr>
        <w:fldChar w:fldCharType="separate"/>
      </w:r>
      <w:r w:rsidR="0016001D">
        <w:rPr>
          <w:b/>
          <w:bCs/>
          <w:noProof/>
        </w:rPr>
        <w:t>2</w:t>
      </w:r>
      <w:r w:rsidRPr="00E23B8B">
        <w:rPr>
          <w:b/>
          <w:bCs/>
        </w:rPr>
        <w:fldChar w:fldCharType="end"/>
      </w:r>
      <w:r w:rsidR="00C439EB" w:rsidRPr="00E23B8B">
        <w:rPr>
          <w:b/>
          <w:bCs/>
          <w:color w:val="333333"/>
        </w:rPr>
        <w:t>:</w:t>
      </w:r>
      <w:r w:rsidR="00C439EB" w:rsidRPr="0025124D">
        <w:rPr>
          <w:color w:val="333333"/>
        </w:rPr>
        <w:t xml:space="preserve"> </w:t>
      </w:r>
      <w:r w:rsidR="00C439EB" w:rsidRPr="0025124D">
        <w:rPr>
          <w:color w:val="000000"/>
          <w:shd w:val="clear" w:color="auto" w:fill="FFFFFF"/>
        </w:rPr>
        <w:t>(2.0 A Vision for Safety AUTOMATED DRIVING SYSTEMS, n.d.)</w:t>
      </w:r>
      <w:bookmarkEnd w:id="18"/>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9"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20" w:name="_Hlk163335067"/>
      <w:bookmarkEnd w:id="19"/>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1" w:name="_Hlk163335072"/>
      <w:bookmarkEnd w:id="20"/>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2" w:name="_Hlk163335089"/>
      <w:bookmarkEnd w:id="21"/>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3" w:name="_Hlk163335095"/>
      <w:bookmarkEnd w:id="22"/>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24" w:name="_Hlk163335099"/>
      <w:bookmarkEnd w:id="23"/>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25" w:name="_Toc165426728"/>
      <w:r>
        <w:rPr>
          <w:rFonts w:cs="Calibri"/>
        </w:rPr>
        <w:t>Kalman Filter</w:t>
      </w:r>
      <w:r w:rsidR="00C91200">
        <w:t>s</w:t>
      </w:r>
      <w:bookmarkEnd w:id="25"/>
    </w:p>
    <w:p w14:paraId="3CCD7545" w14:textId="61FCB426"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w:t>
      </w:r>
      <w:r w:rsidR="009D000E">
        <w:t xml:space="preserve">RADAR </w:t>
      </w:r>
      <w:r w:rsidRPr="00086F61">
        <w:t xml:space="preserve">tracking by accurately estimating an object's state from uncertain and imprecise </w:t>
      </w:r>
      <w:r w:rsidR="009D000E">
        <w:t xml:space="preserve">RADAR </w:t>
      </w:r>
      <w:r w:rsidRPr="00086F61">
        <w:t>measurements, and predicting its future states from past data, thus improving consistent tracking.</w:t>
      </w:r>
      <w:r w:rsidR="009447C8" w:rsidRPr="00086F61">
        <w:t xml:space="preserve"> </w:t>
      </w:r>
      <w:r w:rsidRPr="00086F61">
        <w:t xml:space="preserve">Understanding prediction algorithms is essential in </w:t>
      </w:r>
      <w:r w:rsidR="009D000E">
        <w:t xml:space="preserve">RADAR </w:t>
      </w:r>
      <w:r w:rsidRPr="00086F61">
        <w:t xml:space="preserve">technology. A </w:t>
      </w:r>
      <w:r w:rsidR="009D000E">
        <w:t xml:space="preserve">RADAR </w:t>
      </w:r>
      <w:r w:rsidRPr="00086F61">
        <w:t>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4F6BF9E1" w:rsidR="00855674" w:rsidRPr="00855674" w:rsidRDefault="00AB5A22" w:rsidP="00375DFA">
      <w:pPr>
        <w:pStyle w:val="Paragraph"/>
      </w:pPr>
      <w:r>
        <w:t>R</w:t>
      </w:r>
      <w:r w:rsidR="00855674">
        <w:t xml:space="preserve">eal-world tracking faces challenges like Measurement Noise from </w:t>
      </w:r>
      <w:r w:rsidR="00ED089B">
        <w:t xml:space="preserve">RADAR </w:t>
      </w:r>
      <w:r w:rsidR="00855674">
        <w:t xml:space="preserve">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26" w:name="_Toc165426729"/>
      <w:r w:rsidRPr="0025124D">
        <w:rPr>
          <w:rFonts w:cs="Calibri"/>
          <w:lang w:val="en-US"/>
        </w:rPr>
        <w:t>Bayesian</w:t>
      </w:r>
      <w:r w:rsidR="000A66F7">
        <w:rPr>
          <w:rFonts w:cs="Calibri"/>
          <w:lang w:val="en-US"/>
        </w:rPr>
        <w:t xml:space="preserve"> Methods</w:t>
      </w:r>
      <w:bookmarkEnd w:id="26"/>
    </w:p>
    <w:p w14:paraId="224C5A21" w14:textId="3128F1E9" w:rsidR="0001416A" w:rsidRDefault="008D7DA4" w:rsidP="00BA4E5B">
      <w:pPr>
        <w:pStyle w:val="Paragraph"/>
      </w:pPr>
      <w:r w:rsidRPr="008D7DA4">
        <w:t xml:space="preserve">Bayesian methods are integral to enhancing </w:t>
      </w:r>
      <w:r w:rsidR="00ED089B">
        <w:t xml:space="preserve">RADAR </w:t>
      </w:r>
      <w:r w:rsidRPr="008D7DA4">
        <w:t xml:space="preserve">object detection in advanced driver-assistance systems (ADAS) and automated driving (AD) applications through the implementation of Bayesian Gaussian Mixture Models (GMMs). These methods facilitate the development of sophisticated </w:t>
      </w:r>
      <w:r w:rsidR="00ED089B">
        <w:t xml:space="preserve">RADAR </w:t>
      </w:r>
      <w:r w:rsidRPr="008D7DA4">
        <w:t xml:space="preserve">sensor models that effectively capture the complex and dynamic nature of vehicle environments. </w:t>
      </w:r>
    </w:p>
    <w:p w14:paraId="5B31EA51" w14:textId="417BA5C3" w:rsidR="00252385" w:rsidRDefault="008D7DA4" w:rsidP="00BA4E5B">
      <w:pPr>
        <w:pStyle w:val="Paragraph"/>
      </w:pPr>
      <w:r w:rsidRPr="008D7DA4">
        <w:t xml:space="preserve">The Bayesian approach specifically aids in automatically determining the complexity of the statistical models used, which is critical for accurately </w:t>
      </w:r>
      <w:r w:rsidR="006F2609">
        <w:t>modelling</w:t>
      </w:r>
      <w:r w:rsidRPr="008D7DA4">
        <w:t xml:space="preserve"> the </w:t>
      </w:r>
      <w:r w:rsidR="00ED089B">
        <w:t xml:space="preserve">RADAR </w:t>
      </w:r>
      <w:r w:rsidRPr="008D7DA4">
        <w:t xml:space="preserve">cross-section (RCS) of different objects. This RCS modelling is essential as it significantly influences the </w:t>
      </w:r>
      <w:r w:rsidR="00ED089B">
        <w:t>RADAR</w:t>
      </w:r>
      <w:r w:rsidRPr="008D7DA4">
        <w:t xml:space="preserve">'s ability to detect and track objects based on how they reflect </w:t>
      </w:r>
      <w:r w:rsidR="000218AF">
        <w:t xml:space="preserve">RADAR </w:t>
      </w:r>
      <w:r w:rsidRPr="008D7DA4">
        <w:t xml:space="preserve">signals. Moreover, Bayesian methods support the incorporation of occlusion effects and RCS-based detectability into the models, ensuring that the simulations account for objects obstructing each other from the </w:t>
      </w:r>
      <w:r w:rsidR="000218AF">
        <w:t>RADAR</w:t>
      </w:r>
      <w:r w:rsidR="000218AF">
        <w:t>’s</w:t>
      </w:r>
      <w:r w:rsidR="009469E3">
        <w:t xml:space="preserve"> </w:t>
      </w:r>
      <w:r w:rsidRPr="008D7DA4">
        <w:t xml:space="preserve">view. </w:t>
      </w:r>
    </w:p>
    <w:p w14:paraId="0A232900" w14:textId="4BA93CFB" w:rsidR="005F73E4" w:rsidRDefault="008D7DA4" w:rsidP="00BA4E5B">
      <w:pPr>
        <w:pStyle w:val="Paragraph"/>
      </w:pPr>
      <w:r w:rsidRPr="008D7DA4">
        <w:t xml:space="preserve">Overall, the use of Bayesian methods allows for a flexible and modular framework that adapts to new data and different scenarios, ensuring that the </w:t>
      </w:r>
      <w:r w:rsidR="000218AF">
        <w:t>RADAR</w:t>
      </w:r>
      <w:r w:rsidR="000218AF">
        <w:t xml:space="preserve">’s </w:t>
      </w:r>
      <w:r w:rsidRPr="008D7DA4">
        <w:t>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226F9C2B"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1B449D">
        <w:t>shape</w:t>
      </w:r>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77777777"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17"/>
                    <a:stretch>
                      <a:fillRect/>
                    </a:stretch>
                  </pic:blipFill>
                  <pic:spPr>
                    <a:xfrm>
                      <a:off x="0" y="0"/>
                      <a:ext cx="4498968" cy="2319317"/>
                    </a:xfrm>
                    <a:prstGeom prst="rect">
                      <a:avLst/>
                    </a:prstGeom>
                  </pic:spPr>
                </pic:pic>
              </a:graphicData>
            </a:graphic>
          </wp:inline>
        </w:drawing>
      </w:r>
    </w:p>
    <w:p w14:paraId="7E5A3A89" w14:textId="09BB4B54" w:rsidR="00DA22FC" w:rsidRDefault="007E5FE7" w:rsidP="007E5FE7">
      <w:pPr>
        <w:pStyle w:val="Caption"/>
        <w:rPr>
          <w:color w:val="000000"/>
          <w:shd w:val="clear" w:color="auto" w:fill="FFFFFF"/>
        </w:rPr>
      </w:pPr>
      <w:bookmarkStart w:id="27" w:name="_Toc165426809"/>
      <w:r w:rsidRPr="007E5FE7">
        <w:rPr>
          <w:b/>
          <w:bCs/>
        </w:rPr>
        <w:t xml:space="preserve">Figure </w:t>
      </w:r>
      <w:r w:rsidRPr="007E5FE7">
        <w:rPr>
          <w:b/>
          <w:bCs/>
        </w:rPr>
        <w:fldChar w:fldCharType="begin"/>
      </w:r>
      <w:r w:rsidRPr="007E5FE7">
        <w:rPr>
          <w:b/>
          <w:bCs/>
        </w:rPr>
        <w:instrText xml:space="preserve"> SEQ Figure \* ARABIC </w:instrText>
      </w:r>
      <w:r w:rsidRPr="007E5FE7">
        <w:rPr>
          <w:b/>
          <w:bCs/>
        </w:rPr>
        <w:fldChar w:fldCharType="separate"/>
      </w:r>
      <w:r w:rsidR="0016001D">
        <w:rPr>
          <w:b/>
          <w:bCs/>
          <w:noProof/>
        </w:rPr>
        <w:t>3</w:t>
      </w:r>
      <w:r w:rsidRPr="007E5FE7">
        <w:rPr>
          <w:b/>
          <w:bCs/>
        </w:rPr>
        <w:fldChar w:fldCharType="end"/>
      </w:r>
      <w:r w:rsidRPr="007E5FE7">
        <w:rPr>
          <w:b/>
          <w:bCs/>
        </w:rPr>
        <w:t>:</w:t>
      </w:r>
      <w:r>
        <w:t xml:space="preserve"> </w:t>
      </w:r>
      <w:r w:rsidR="006727DD">
        <w:rPr>
          <w:color w:val="000000"/>
          <w:shd w:val="clear" w:color="auto" w:fill="FFFFFF"/>
        </w:rPr>
        <w:t>GMM (Robotics Knowledgebase, 2019)</w:t>
      </w:r>
      <w:bookmarkEnd w:id="27"/>
    </w:p>
    <w:p w14:paraId="29A4A187" w14:textId="384DFC7E" w:rsidR="00C439EB" w:rsidRDefault="00953DAF" w:rsidP="005D2D69">
      <w:pPr>
        <w:pStyle w:val="Heading2"/>
        <w:rPr>
          <w:rFonts w:cs="Calibri"/>
        </w:rPr>
      </w:pPr>
      <w:bookmarkStart w:id="28" w:name="_Overview_of_Radar"/>
      <w:bookmarkStart w:id="29" w:name="_Toc165426730"/>
      <w:bookmarkEnd w:id="24"/>
      <w:bookmarkEnd w:id="28"/>
      <w:r w:rsidRPr="0025124D">
        <w:rPr>
          <w:rFonts w:cs="Calibri"/>
        </w:rPr>
        <w:t xml:space="preserve">Overview of </w:t>
      </w:r>
      <w:bookmarkEnd w:id="29"/>
      <w:r w:rsidR="001D20F3">
        <w:t>RADAR</w:t>
      </w:r>
    </w:p>
    <w:p w14:paraId="0D28005F" w14:textId="4742226C" w:rsidR="005023BB" w:rsidRDefault="001D20F3" w:rsidP="007A2882">
      <w:pPr>
        <w:pStyle w:val="Paragraph"/>
        <w:rPr>
          <w:noProof/>
        </w:rPr>
      </w:pPr>
      <w:r>
        <w:t xml:space="preserve">RADAR </w:t>
      </w:r>
      <w:r w:rsidR="00EB5F22" w:rsidRPr="0025124D">
        <w:rPr>
          <w:lang w:val="en-US"/>
        </w:rPr>
        <w:t xml:space="preserve">technology has become the basis for modern sensing and surveillance systems for several decades. Its applications span from military, aviation and maritime navigation to weather monitoring and autonomous vehicles. </w:t>
      </w:r>
      <w:r>
        <w:t xml:space="preserve">RADAR </w:t>
      </w:r>
      <w:r w:rsidR="00EB5F22" w:rsidRPr="0025124D">
        <w:rPr>
          <w:lang w:val="en-US"/>
        </w:rPr>
        <w:t xml:space="preserve">technology has its roots in the early 20th century, with significant advancements occurring during World War II. Early </w:t>
      </w:r>
      <w:r>
        <w:t xml:space="preserve">RADAR </w:t>
      </w:r>
      <w:r w:rsidR="00EB5F22" w:rsidRPr="0025124D">
        <w:rPr>
          <w:lang w:val="en-US"/>
        </w:rPr>
        <w:t xml:space="preserve">systems used microwave signals to detect and locate objects. Notable developments include the British Chain Home system and the American SCR-270 </w:t>
      </w:r>
      <w:r>
        <w:t>RADAR</w:t>
      </w:r>
      <w:r w:rsidR="00EB5F22" w:rsidRPr="0025124D">
        <w:rPr>
          <w:lang w:val="en-US"/>
        </w:rPr>
        <w:t xml:space="preserve">. These systems provided critical advantages in terms of early warning and target tracking. </w:t>
      </w:r>
      <w:r w:rsidR="00EB5F22"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62189" cy="1654731"/>
                    </a:xfrm>
                    <a:prstGeom prst="rect">
                      <a:avLst/>
                    </a:prstGeom>
                    <a:noFill/>
                    <a:ln>
                      <a:noFill/>
                      <a:prstDash/>
                    </a:ln>
                  </pic:spPr>
                </pic:pic>
              </a:graphicData>
            </a:graphic>
          </wp:inline>
        </w:drawing>
      </w:r>
    </w:p>
    <w:p w14:paraId="47E64B7D" w14:textId="48E1AA5C" w:rsidR="00BE203D" w:rsidRPr="0025124D" w:rsidRDefault="00F66A64" w:rsidP="00F66A64">
      <w:pPr>
        <w:pStyle w:val="Caption"/>
        <w:rPr>
          <w:rFonts w:cs="Calibri"/>
        </w:rPr>
      </w:pPr>
      <w:bookmarkStart w:id="30" w:name="_Toc165426810"/>
      <w:r w:rsidRPr="00F66A64">
        <w:rPr>
          <w:b/>
          <w:bCs/>
        </w:rPr>
        <w:t xml:space="preserve">Figure </w:t>
      </w:r>
      <w:r w:rsidRPr="00F66A64">
        <w:rPr>
          <w:b/>
          <w:bCs/>
        </w:rPr>
        <w:fldChar w:fldCharType="begin"/>
      </w:r>
      <w:r w:rsidRPr="00F66A64">
        <w:rPr>
          <w:b/>
          <w:bCs/>
        </w:rPr>
        <w:instrText xml:space="preserve"> SEQ Figure \* ARABIC </w:instrText>
      </w:r>
      <w:r w:rsidRPr="00F66A64">
        <w:rPr>
          <w:b/>
          <w:bCs/>
        </w:rPr>
        <w:fldChar w:fldCharType="separate"/>
      </w:r>
      <w:r w:rsidR="0016001D">
        <w:rPr>
          <w:b/>
          <w:bCs/>
          <w:noProof/>
        </w:rPr>
        <w:t>4</w:t>
      </w:r>
      <w:r w:rsidRPr="00F66A64">
        <w:rPr>
          <w:b/>
          <w:bCs/>
        </w:rPr>
        <w:fldChar w:fldCharType="end"/>
      </w:r>
      <w:r w:rsidRPr="00F66A64">
        <w:rPr>
          <w:rFonts w:cs="Calibri"/>
          <w:b/>
          <w:bCs/>
          <w:color w:val="000000"/>
          <w:shd w:val="clear" w:color="auto" w:fill="FFFFFF"/>
        </w:rPr>
        <w:t>:</w:t>
      </w:r>
      <w:r>
        <w:rPr>
          <w:rFonts w:cs="Calibri"/>
          <w:b/>
          <w:bCs/>
          <w:color w:val="000000"/>
          <w:shd w:val="clear" w:color="auto" w:fill="FFFFFF"/>
        </w:rPr>
        <w:t xml:space="preserve"> </w:t>
      </w:r>
      <w:r w:rsidR="00BE203D" w:rsidRPr="0025124D">
        <w:rPr>
          <w:rFonts w:cs="Calibri"/>
          <w:color w:val="000000"/>
          <w:shd w:val="clear" w:color="auto" w:fill="FFFFFF"/>
        </w:rPr>
        <w:t xml:space="preserve">Basic </w:t>
      </w:r>
      <w:r w:rsidR="00F01B06">
        <w:t xml:space="preserve">RADAR </w:t>
      </w:r>
      <w:r w:rsidR="00BE203D" w:rsidRPr="0025124D">
        <w:rPr>
          <w:rFonts w:cs="Calibri"/>
          <w:color w:val="000000"/>
          <w:shd w:val="clear" w:color="auto" w:fill="FFFFFF"/>
        </w:rPr>
        <w:t>Operation (Roshni Y, 2019)</w:t>
      </w:r>
      <w:bookmarkEnd w:id="30"/>
    </w:p>
    <w:p w14:paraId="5401EAA8" w14:textId="7B10BABC"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xml:space="preserve">, </w:t>
      </w:r>
      <w:r w:rsidR="00F01B06">
        <w:t xml:space="preserve">RADAR </w:t>
      </w:r>
      <w:r w:rsidRPr="0025124D">
        <w:rPr>
          <w:lang w:val="en-US"/>
        </w:rPr>
        <w:t xml:space="preserve">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3CB68A82" w14:textId="7F2894E3" w:rsidR="005B2231"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970490">
        <w:rPr>
          <w:rStyle w:val="IntenseEmphasis"/>
          <w:color w:val="auto"/>
        </w:rPr>
        <w:t>Doppler</w:t>
      </w:r>
      <w:r w:rsidRPr="00970490">
        <w:rPr>
          <w:rFonts w:cs="Calibri"/>
        </w:rPr>
        <w:t xml:space="preserve"> </w:t>
      </w:r>
      <w:r w:rsidRPr="0025124D">
        <w:rPr>
          <w:rFonts w:cs="Calibri"/>
        </w:rPr>
        <w:t>effect | Definition, Example, &amp; Facts| Britannica, 2023)</w:t>
      </w:r>
    </w:p>
    <w:p w14:paraId="23E36DD8" w14:textId="61891151" w:rsidR="00910976" w:rsidRPr="001920A8" w:rsidRDefault="00910976" w:rsidP="001920A8">
      <w:pPr>
        <w:pStyle w:val="Heading3"/>
      </w:pPr>
      <w:bookmarkStart w:id="31" w:name="_Toc165426731"/>
      <w:r w:rsidRPr="001920A8">
        <w:t xml:space="preserve">FMCW </w:t>
      </w:r>
      <w:r w:rsidR="00F01B06">
        <w:t xml:space="preserve">RADAR </w:t>
      </w:r>
      <w:r w:rsidRPr="001920A8">
        <w:t>Signal Processing.</w:t>
      </w:r>
      <w:bookmarkEnd w:id="31"/>
    </w:p>
    <w:p w14:paraId="740AD111" w14:textId="50178F1B" w:rsidR="0042056E" w:rsidRPr="0025124D" w:rsidRDefault="0042056E" w:rsidP="00C32AD3">
      <w:pPr>
        <w:pStyle w:val="Paragraph"/>
      </w:pPr>
      <w:r w:rsidRPr="0025124D">
        <w:t xml:space="preserve">There are many different types of RADAR, all used in various use cases as discussed previously however mentioned in </w:t>
      </w:r>
      <w:r w:rsidRPr="00953762">
        <w:t>section [</w:t>
      </w:r>
      <w:hyperlink w:anchor="_Overview_of_Radar" w:history="1">
        <w:r w:rsidRPr="00953762">
          <w:rPr>
            <w:rStyle w:val="Hyperlink"/>
          </w:rPr>
          <w:t>2.3</w:t>
        </w:r>
      </w:hyperlink>
      <w:r w:rsidRPr="00953762">
        <w:t>],</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71511" cy="3428288"/>
                    </a:xfrm>
                    <a:prstGeom prst="rect">
                      <a:avLst/>
                    </a:prstGeom>
                    <a:noFill/>
                    <a:ln>
                      <a:noFill/>
                      <a:prstDash/>
                    </a:ln>
                  </pic:spPr>
                </pic:pic>
              </a:graphicData>
            </a:graphic>
          </wp:inline>
        </w:drawing>
      </w:r>
    </w:p>
    <w:p w14:paraId="15A8EEF1" w14:textId="35455C12" w:rsidR="00DA412D" w:rsidRDefault="00A45D4B" w:rsidP="00A45D4B">
      <w:pPr>
        <w:pStyle w:val="Caption"/>
        <w:rPr>
          <w:rFonts w:cs="Calibri"/>
        </w:rPr>
      </w:pPr>
      <w:bookmarkStart w:id="32" w:name="_Toc165426811"/>
      <w:r w:rsidRPr="00A45D4B">
        <w:rPr>
          <w:b/>
          <w:bCs/>
        </w:rPr>
        <w:t xml:space="preserve">Figure </w:t>
      </w:r>
      <w:r w:rsidRPr="00A45D4B">
        <w:rPr>
          <w:b/>
          <w:bCs/>
        </w:rPr>
        <w:fldChar w:fldCharType="begin"/>
      </w:r>
      <w:r w:rsidRPr="00A45D4B">
        <w:rPr>
          <w:b/>
          <w:bCs/>
        </w:rPr>
        <w:instrText xml:space="preserve"> SEQ Figure \* ARABIC </w:instrText>
      </w:r>
      <w:r w:rsidRPr="00A45D4B">
        <w:rPr>
          <w:b/>
          <w:bCs/>
        </w:rPr>
        <w:fldChar w:fldCharType="separate"/>
      </w:r>
      <w:r w:rsidR="0016001D">
        <w:rPr>
          <w:b/>
          <w:bCs/>
          <w:noProof/>
        </w:rPr>
        <w:t>5</w:t>
      </w:r>
      <w:r w:rsidRPr="00A45D4B">
        <w:rPr>
          <w:b/>
          <w:bCs/>
        </w:rPr>
        <w:fldChar w:fldCharType="end"/>
      </w:r>
      <w:r w:rsidRPr="00A45D4B">
        <w:rPr>
          <w:rFonts w:cs="Calibri"/>
          <w:b/>
          <w:bCs/>
        </w:rPr>
        <w:t>:</w:t>
      </w:r>
      <w:r>
        <w:rPr>
          <w:rFonts w:cs="Calibri"/>
          <w:b/>
          <w:bCs/>
        </w:rPr>
        <w:t xml:space="preserve"> </w:t>
      </w:r>
      <w:r w:rsidR="00BC1CA0">
        <w:t xml:space="preserve">RADAR </w:t>
      </w:r>
      <w:r w:rsidR="00DA412D" w:rsidRPr="0025124D">
        <w:rPr>
          <w:rFonts w:cs="Calibri"/>
        </w:rPr>
        <w:t>Tx/Rx signals and the range-Doppler map (Zhou and Yue, 2022)</w:t>
      </w:r>
      <w:bookmarkEnd w:id="32"/>
    </w:p>
    <w:p w14:paraId="7954C9A6" w14:textId="77777777" w:rsidR="003A0FCB" w:rsidRDefault="003A0FCB" w:rsidP="00D32087">
      <w:pPr>
        <w:jc w:val="center"/>
        <w:rPr>
          <w:rFonts w:cs="Calibri"/>
        </w:rPr>
      </w:pPr>
    </w:p>
    <w:p w14:paraId="090BA5D7" w14:textId="2E4D26A5" w:rsidR="00E56ECA" w:rsidRPr="0025124D" w:rsidRDefault="00E56ECA" w:rsidP="00D32087">
      <w:pPr>
        <w:pStyle w:val="Paragraph"/>
      </w:pPr>
      <w:bookmarkStart w:id="33" w:name="_Hlk163335776"/>
      <w:bookmarkStart w:id="34" w:name="_Hlk163335788"/>
      <w:r w:rsidRPr="0025124D">
        <w:t xml:space="preserve">Angle estimation in </w:t>
      </w:r>
      <w:r w:rsidR="00BC1CA0">
        <w:t xml:space="preserve">RADAR </w:t>
      </w:r>
      <w:r w:rsidRPr="0025124D">
        <w:t xml:space="preserve">can be achieved using SIMO </w:t>
      </w:r>
      <w:r w:rsidR="00BC1CA0">
        <w:t>RADAR</w:t>
      </w:r>
      <w:r w:rsidRPr="0025124D">
        <w:t>,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33"/>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06C2F3F6" w:rsidR="00E56ECA" w:rsidRPr="0025124D" w:rsidRDefault="00E56ECA" w:rsidP="00D32087">
      <w:pPr>
        <w:pStyle w:val="Paragraph"/>
      </w:pPr>
      <w:r w:rsidRPr="0025124D">
        <w:t xml:space="preserve">The angular resolution of a SIMO </w:t>
      </w:r>
      <w:r w:rsidR="00BC1CA0">
        <w:t xml:space="preserve">RADAR </w:t>
      </w:r>
      <w:r w:rsidRPr="0025124D">
        <w:t>depends on the number of receive antennas, but this number is limited by the cost of signal processing.</w:t>
      </w:r>
    </w:p>
    <w:p w14:paraId="0722129F" w14:textId="3D0670A0" w:rsidR="00E56ECA" w:rsidRPr="0025124D" w:rsidRDefault="00E56ECA" w:rsidP="00D32087">
      <w:pPr>
        <w:pStyle w:val="Paragraph"/>
      </w:pPr>
      <w:r w:rsidRPr="0025124D">
        <w:t xml:space="preserve">MIMO </w:t>
      </w:r>
      <w:r w:rsidR="00BC1CA0">
        <w:t xml:space="preserve">RADAR </w:t>
      </w:r>
      <w:r w:rsidRPr="0025124D">
        <w:t>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3996D65D" w:rsidR="00E56ECA" w:rsidRPr="0025124D" w:rsidRDefault="00E56ECA" w:rsidP="00D32087">
      <w:pPr>
        <w:pStyle w:val="Paragraph"/>
      </w:pPr>
      <w:r w:rsidRPr="0025124D">
        <w:t xml:space="preserve">The </w:t>
      </w:r>
      <w:r w:rsidR="00BC1CA0">
        <w:t xml:space="preserve">RADAR </w:t>
      </w:r>
      <w:r w:rsidRPr="0025124D">
        <w:t>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4CB1C6E4" w:rsidR="00E56ECA" w:rsidRPr="0025124D" w:rsidRDefault="00E56ECA" w:rsidP="00D32087">
      <w:pPr>
        <w:pStyle w:val="Paragraph"/>
      </w:pPr>
      <w:r w:rsidRPr="0025124D">
        <w:t xml:space="preserve">In conventional </w:t>
      </w:r>
      <w:r w:rsidR="00BC1CA0">
        <w:t>RADAR</w:t>
      </w:r>
      <w:r w:rsidR="00BC1CA0">
        <w:t>’s</w:t>
      </w:r>
      <w:r w:rsidRPr="0025124D">
        <w:t xml:space="preserve">, only azimuth angles are resolved, while 4D </w:t>
      </w:r>
      <w:r w:rsidR="00BC1CA0">
        <w:t>RADAR</w:t>
      </w:r>
      <w:r w:rsidR="00BC1CA0">
        <w:t xml:space="preserve">’s </w:t>
      </w:r>
      <w:r w:rsidRPr="0025124D">
        <w:t>output both azimuth and elevation angles.</w:t>
      </w:r>
    </w:p>
    <w:p w14:paraId="25D70F42" w14:textId="6E6DA38F" w:rsidR="00E4108F"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34"/>
    </w:p>
    <w:p w14:paraId="7CBF0995" w14:textId="4D8EF900" w:rsidR="00E4108F" w:rsidRDefault="00E4108F" w:rsidP="00E4108F">
      <w:pPr>
        <w:pStyle w:val="Heading2"/>
        <w:rPr>
          <w:rFonts w:cs="Calibri"/>
        </w:rPr>
      </w:pPr>
      <w:bookmarkStart w:id="35" w:name="_Toc165426732"/>
      <w:r w:rsidRPr="0025124D">
        <w:rPr>
          <w:rFonts w:cs="Calibri"/>
        </w:rPr>
        <w:t xml:space="preserve">Overview of </w:t>
      </w:r>
      <w:r>
        <w:rPr>
          <w:rFonts w:cs="Calibri"/>
        </w:rPr>
        <w:t>LiDAR</w:t>
      </w:r>
      <w:bookmarkEnd w:id="35"/>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736534BD" w14:textId="4AAD1E3B" w:rsidR="00E4108F" w:rsidRDefault="00E4108F" w:rsidP="007C081D">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6AEB5248" w14:textId="7709B68C" w:rsidR="00367B14" w:rsidRDefault="00E4108F" w:rsidP="00D32087">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E151ECC" w14:textId="77777777" w:rsidR="00B81EA4" w:rsidRDefault="00B81EA4" w:rsidP="00D32087">
      <w:pPr>
        <w:pStyle w:val="Paragraph"/>
      </w:pPr>
    </w:p>
    <w:p w14:paraId="63C90141" w14:textId="5615459F" w:rsidR="00375558" w:rsidRDefault="00375558" w:rsidP="00375558">
      <w:pPr>
        <w:pStyle w:val="Heading2"/>
        <w:rPr>
          <w:rFonts w:cs="Calibri"/>
        </w:rPr>
      </w:pPr>
      <w:bookmarkStart w:id="36" w:name="_Toc165426733"/>
      <w:r w:rsidRPr="0025124D">
        <w:rPr>
          <w:rFonts w:cs="Calibri"/>
        </w:rPr>
        <w:t xml:space="preserve">Overview of </w:t>
      </w:r>
      <w:r>
        <w:rPr>
          <w:rFonts w:cs="Calibri"/>
        </w:rPr>
        <w:t xml:space="preserve">4D mm </w:t>
      </w:r>
      <w:bookmarkEnd w:id="36"/>
      <w:r w:rsidR="009C2812">
        <w:t>RADAR</w:t>
      </w:r>
    </w:p>
    <w:p w14:paraId="609AED44" w14:textId="356338AD" w:rsidR="008277D3" w:rsidRPr="0025124D" w:rsidRDefault="008277D3" w:rsidP="00367B14">
      <w:pPr>
        <w:pStyle w:val="Paragraph"/>
      </w:pPr>
      <w:r w:rsidRPr="0025124D">
        <w:t xml:space="preserve">4D-imaging </w:t>
      </w:r>
      <w:r w:rsidR="009C2812">
        <w:t xml:space="preserve">RADAR </w:t>
      </w:r>
      <w:r w:rsidRPr="0025124D">
        <w:t xml:space="preserve">represents a cutting-edge iteration of </w:t>
      </w:r>
      <w:r w:rsidR="008C5C8F">
        <w:t>mm-wave</w:t>
      </w:r>
      <w:r w:rsidRPr="0025124D">
        <w:t xml:space="preserve"> </w:t>
      </w:r>
      <w:r w:rsidR="009C2812">
        <w:t xml:space="preserve">RADAR </w:t>
      </w:r>
      <w:r w:rsidRPr="0025124D">
        <w:t xml:space="preserve">technology that surpasses conventional </w:t>
      </w:r>
      <w:r w:rsidR="00090D1C">
        <w:t>RADAR</w:t>
      </w:r>
      <w:r w:rsidR="00090D1C">
        <w:t xml:space="preserve">’s </w:t>
      </w:r>
      <w:r w:rsidRPr="0025124D">
        <w:t>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 xml:space="preserve">It also provides some other low-level capabilities such as </w:t>
      </w:r>
      <w:r w:rsidR="00D632C8">
        <w:t>RADAR</w:t>
      </w:r>
      <w:r w:rsidRPr="0025124D">
        <w:t>-cross-section (RCS) or signal-to-noise ratio (SNR).</w:t>
      </w:r>
      <w:r w:rsidRPr="0025124D">
        <w:rPr>
          <w:color w:val="000000"/>
          <w:shd w:val="clear" w:color="auto" w:fill="FFFFFF"/>
        </w:rPr>
        <w:t xml:space="preserve"> (Everythingrf.com, 2021)</w:t>
      </w:r>
    </w:p>
    <w:p w14:paraId="08BFFBCF" w14:textId="4C3420C7" w:rsidR="00FC25FD" w:rsidRPr="0025124D" w:rsidRDefault="00FC25FD" w:rsidP="00367B14">
      <w:pPr>
        <w:pStyle w:val="Paragraph"/>
        <w:rPr>
          <w:shd w:val="clear" w:color="auto" w:fill="FFFFFF"/>
        </w:rPr>
      </w:pPr>
      <w:r w:rsidRPr="0025124D">
        <w:rPr>
          <w:shd w:val="clear" w:color="auto" w:fill="FFFFFF"/>
        </w:rPr>
        <w:t xml:space="preserve">To create a detailed representation of the surrounding environment for a vehicle, a 4D imaging </w:t>
      </w:r>
      <w:r w:rsidR="004D15FB">
        <w:t xml:space="preserve">RADAR </w:t>
      </w:r>
      <w:r w:rsidRPr="0025124D">
        <w:rPr>
          <w:shd w:val="clear" w:color="auto" w:fill="FFFFFF"/>
        </w:rPr>
        <w:t>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xml:space="preserve">,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w:t>
      </w:r>
      <w:r w:rsidR="004D15FB">
        <w:t xml:space="preserve">RADAR </w:t>
      </w:r>
      <w:r w:rsidRPr="0025124D">
        <w:rPr>
          <w:shd w:val="clear" w:color="auto" w:fill="FFFFFF"/>
        </w:rPr>
        <w:t xml:space="preserve">systems. The use of a MIMO antenna array significantly enhances the </w:t>
      </w:r>
      <w:r w:rsidR="004D15FB">
        <w:t>RADAR</w:t>
      </w:r>
      <w:r w:rsidR="004D15FB">
        <w:t xml:space="preserve">’s </w:t>
      </w:r>
      <w:r w:rsidRPr="0025124D">
        <w:rPr>
          <w:shd w:val="clear" w:color="auto" w:fill="FFFFFF"/>
        </w:rPr>
        <w:t xml:space="preserve">resolution and accuracy, enabling the detection of smaller objects and finer details in complex urban and highway environments. Consequently, 4D imaging </w:t>
      </w:r>
      <w:r w:rsidR="004D15FB">
        <w:t xml:space="preserve">RADAR </w:t>
      </w:r>
      <w:r w:rsidRPr="0025124D">
        <w:rPr>
          <w:shd w:val="clear" w:color="auto" w:fill="FFFFFF"/>
        </w:rPr>
        <w:t>plays a crucial role in enhancing the safety and efficiency of autonomous driving systems, offering a comprehensive understanding of the vehicle's immediate surroundings and potential hazards.</w:t>
      </w:r>
    </w:p>
    <w:p w14:paraId="7D06B893" w14:textId="77777777" w:rsidR="00767F2B" w:rsidRDefault="00793FAB" w:rsidP="00767F2B">
      <w:pPr>
        <w:pStyle w:val="Image"/>
        <w:rPr>
          <w:b/>
          <w:bCs/>
        </w:rPr>
      </w:pPr>
      <w:r w:rsidRPr="00767F2B">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013199"/>
                    </a:xfrm>
                    <a:prstGeom prst="rect">
                      <a:avLst/>
                    </a:prstGeom>
                    <a:noFill/>
                    <a:ln>
                      <a:noFill/>
                      <a:prstDash/>
                    </a:ln>
                  </pic:spPr>
                </pic:pic>
              </a:graphicData>
            </a:graphic>
          </wp:inline>
        </w:drawing>
      </w:r>
    </w:p>
    <w:p w14:paraId="0A6D0123" w14:textId="4C42654E" w:rsidR="006F4197" w:rsidRPr="00C70765" w:rsidRDefault="00767F2B" w:rsidP="00767F2B">
      <w:pPr>
        <w:pStyle w:val="Caption"/>
        <w:rPr>
          <w:b/>
          <w:bCs/>
        </w:rPr>
      </w:pPr>
      <w:bookmarkStart w:id="37" w:name="_Toc165426812"/>
      <w:r w:rsidRPr="00767F2B">
        <w:rPr>
          <w:b/>
          <w:bCs/>
        </w:rPr>
        <w:t xml:space="preserve">Figure </w:t>
      </w:r>
      <w:r w:rsidRPr="00767F2B">
        <w:rPr>
          <w:b/>
          <w:bCs/>
        </w:rPr>
        <w:fldChar w:fldCharType="begin"/>
      </w:r>
      <w:r w:rsidRPr="00767F2B">
        <w:rPr>
          <w:b/>
          <w:bCs/>
        </w:rPr>
        <w:instrText xml:space="preserve"> SEQ Figure \* ARABIC </w:instrText>
      </w:r>
      <w:r w:rsidRPr="00767F2B">
        <w:rPr>
          <w:b/>
          <w:bCs/>
        </w:rPr>
        <w:fldChar w:fldCharType="separate"/>
      </w:r>
      <w:r w:rsidR="0016001D">
        <w:rPr>
          <w:b/>
          <w:bCs/>
          <w:noProof/>
        </w:rPr>
        <w:t>6</w:t>
      </w:r>
      <w:r w:rsidRPr="00767F2B">
        <w:rPr>
          <w:b/>
          <w:bCs/>
        </w:rPr>
        <w:fldChar w:fldCharType="end"/>
      </w:r>
      <w:r w:rsidRPr="00767F2B">
        <w:rPr>
          <w:b/>
          <w:bCs/>
        </w:rPr>
        <w:t>:</w:t>
      </w:r>
      <w:r w:rsidR="00C70765">
        <w:rPr>
          <w:b/>
          <w:bCs/>
        </w:rPr>
        <w:t xml:space="preserve"> </w:t>
      </w:r>
      <w:r w:rsidR="00653069">
        <w:rPr>
          <w:b/>
          <w:bCs/>
        </w:rPr>
        <w:t xml:space="preserve"> </w:t>
      </w:r>
      <w:r w:rsidR="006F4197" w:rsidRPr="0025124D">
        <w:t xml:space="preserve">4D RADAR </w:t>
      </w:r>
      <w:r w:rsidR="00B5291D">
        <w:t xml:space="preserve">detections </w:t>
      </w:r>
      <w:r w:rsidR="006F4197" w:rsidRPr="0025124D">
        <w:t xml:space="preserve">projected </w:t>
      </w:r>
      <w:r w:rsidR="00A50B94">
        <w:t xml:space="preserve">onto </w:t>
      </w:r>
      <w:r w:rsidR="00B663AF">
        <w:t xml:space="preserve">an </w:t>
      </w:r>
      <w:r w:rsidR="00A50B94">
        <w:t>image</w:t>
      </w:r>
      <w:r w:rsidR="006F4197" w:rsidRPr="0025124D">
        <w:t xml:space="preserve">. </w:t>
      </w:r>
      <w:r w:rsidR="006F4197" w:rsidRPr="0025124D">
        <w:rPr>
          <w:color w:val="000000"/>
          <w:shd w:val="clear" w:color="auto" w:fill="FFFFFF"/>
        </w:rPr>
        <w:t>(Zhou et al., 2020)</w:t>
      </w:r>
      <w:bookmarkEnd w:id="37"/>
    </w:p>
    <w:p w14:paraId="75B29F6C" w14:textId="0668D757" w:rsidR="008277D3" w:rsidRDefault="00862757" w:rsidP="00F30A1C">
      <w:pPr>
        <w:pStyle w:val="Heading2"/>
        <w:rPr>
          <w:rFonts w:cs="Calibri"/>
        </w:rPr>
      </w:pPr>
      <w:bookmarkStart w:id="38" w:name="_Toc165426734"/>
      <w:r>
        <w:rPr>
          <w:rFonts w:cs="Calibri"/>
        </w:rPr>
        <w:t>RADAR Vs LiDAR</w:t>
      </w:r>
      <w:bookmarkEnd w:id="38"/>
    </w:p>
    <w:p w14:paraId="3C8E9E90" w14:textId="4A587855" w:rsidR="00CB06E7" w:rsidRPr="00CB06E7" w:rsidRDefault="00CB06E7" w:rsidP="00F30A1C">
      <w:pPr>
        <w:keepNext/>
        <w:keepLines/>
      </w:pPr>
      <w:r>
        <w:t>This section explores the differences between RADAR and LiDAR, while also comparing their advantages and disadvantages.</w:t>
      </w:r>
    </w:p>
    <w:p w14:paraId="22AA85B4" w14:textId="58B5245B" w:rsidR="00F3758C" w:rsidRDefault="00F14015" w:rsidP="00F30A1C">
      <w:pPr>
        <w:pStyle w:val="Heading3"/>
      </w:pPr>
      <w:bookmarkStart w:id="39" w:name="_Toc165426735"/>
      <w:r w:rsidRPr="0025124D">
        <w:rPr>
          <w:rFonts w:cs="Calibri"/>
        </w:rPr>
        <w:t>4D Radar Advantages</w:t>
      </w:r>
      <w:r w:rsidR="00F3758C" w:rsidRPr="00212011">
        <w:t>.</w:t>
      </w:r>
      <w:bookmarkEnd w:id="39"/>
    </w:p>
    <w:p w14:paraId="64DD4548" w14:textId="03FEF730" w:rsidR="00BC0F85" w:rsidRPr="0025124D" w:rsidRDefault="00BC0F85" w:rsidP="00F30A1C">
      <w:pPr>
        <w:pStyle w:val="Paragraph"/>
        <w:keepNext/>
      </w:pPr>
      <w:r w:rsidRPr="0025124D">
        <w:t xml:space="preserve">Unlike RGB cameras, which utilize the visible light spectrum (384-769 terahertz), and </w:t>
      </w:r>
      <w:r w:rsidR="00534DCB">
        <w:t>LiDAR</w:t>
      </w:r>
      <w:r w:rsidRPr="0025124D">
        <w:t xml:space="preserve"> systems, which operate in the infrared spectrum (361-331 terahertz), </w:t>
      </w:r>
      <w:r w:rsidR="00CF0FE5">
        <w:t>RADAR</w:t>
      </w:r>
      <w:r w:rsidR="00CF0FE5">
        <w:t>’s</w:t>
      </w:r>
      <w:r w:rsidR="00CF0FE5">
        <w:t xml:space="preserve"> </w:t>
      </w:r>
      <w:r w:rsidRPr="0025124D">
        <w:t xml:space="preserve">operate at significantly longer radio wavelengths (77-81 gigahertz). This characteristic allows </w:t>
      </w:r>
      <w:r w:rsidR="00CF0FE5">
        <w:t>RADAR</w:t>
      </w:r>
      <w:r w:rsidR="00CF0FE5">
        <w:t xml:space="preserve">’s </w:t>
      </w:r>
      <w:r w:rsidRPr="0025124D">
        <w:t xml:space="preserve">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Navtech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Xx, Xx and Xxxx, n.d.)</w:t>
      </w:r>
    </w:p>
    <w:p w14:paraId="28EA224E" w14:textId="77777777" w:rsidR="00736CF6" w:rsidRPr="00F97B0E" w:rsidRDefault="00736CF6" w:rsidP="00D9210E">
      <w:pPr>
        <w:pStyle w:val="Paragraph"/>
      </w:pPr>
    </w:p>
    <w:p w14:paraId="77580360" w14:textId="65D52B4C" w:rsidR="009A25E0" w:rsidRPr="00212011" w:rsidRDefault="009A25E0" w:rsidP="00EC1191">
      <w:pPr>
        <w:pStyle w:val="Heading3"/>
      </w:pPr>
      <w:bookmarkStart w:id="40" w:name="_Toc165426736"/>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40"/>
    </w:p>
    <w:p w14:paraId="4BE5277D" w14:textId="4C724FDA" w:rsidR="00D57D34" w:rsidRPr="005D5E95" w:rsidRDefault="00D57D34" w:rsidP="00EC1191">
      <w:pPr>
        <w:pStyle w:val="Paragraph"/>
        <w:keepNext/>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Hesai Webmaster, 2023)</w:t>
      </w:r>
    </w:p>
    <w:p w14:paraId="3128B217" w14:textId="61684017" w:rsidR="00D57D34" w:rsidRPr="0025124D" w:rsidRDefault="00D57D34" w:rsidP="00EC1191">
      <w:pPr>
        <w:pStyle w:val="Paragraph"/>
        <w:keepNext/>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EC1191">
      <w:pPr>
        <w:pStyle w:val="Image"/>
      </w:pPr>
      <w:r w:rsidRPr="0025124D">
        <w:rPr>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09491" cy="2156822"/>
                    </a:xfrm>
                    <a:prstGeom prst="rect">
                      <a:avLst/>
                    </a:prstGeom>
                    <a:noFill/>
                    <a:ln>
                      <a:noFill/>
                      <a:prstDash/>
                    </a:ln>
                  </pic:spPr>
                </pic:pic>
              </a:graphicData>
            </a:graphic>
          </wp:inline>
        </w:drawing>
      </w:r>
    </w:p>
    <w:p w14:paraId="7FC20103" w14:textId="327C1BBD" w:rsidR="003A589C" w:rsidRPr="006D4234" w:rsidRDefault="006D4234" w:rsidP="00EC1191">
      <w:pPr>
        <w:pStyle w:val="Caption"/>
        <w:keepNext/>
        <w:keepLines/>
      </w:pPr>
      <w:bookmarkStart w:id="41" w:name="_Toc165426813"/>
      <w:r w:rsidRPr="006D4234">
        <w:rPr>
          <w:b/>
          <w:bCs/>
        </w:rPr>
        <w:t xml:space="preserve">Figure </w:t>
      </w:r>
      <w:r w:rsidRPr="006D4234">
        <w:rPr>
          <w:b/>
          <w:bCs/>
        </w:rPr>
        <w:fldChar w:fldCharType="begin"/>
      </w:r>
      <w:r w:rsidRPr="006D4234">
        <w:rPr>
          <w:b/>
          <w:bCs/>
        </w:rPr>
        <w:instrText xml:space="preserve"> SEQ Figure \* ARABIC </w:instrText>
      </w:r>
      <w:r w:rsidRPr="006D4234">
        <w:rPr>
          <w:b/>
          <w:bCs/>
        </w:rPr>
        <w:fldChar w:fldCharType="separate"/>
      </w:r>
      <w:r w:rsidR="0016001D">
        <w:rPr>
          <w:b/>
          <w:bCs/>
          <w:noProof/>
        </w:rPr>
        <w:t>7</w:t>
      </w:r>
      <w:r w:rsidRPr="006D4234">
        <w:rPr>
          <w:b/>
          <w:bCs/>
        </w:rPr>
        <w:fldChar w:fldCharType="end"/>
      </w:r>
      <w:r w:rsidRPr="006D4234">
        <w:rPr>
          <w:b/>
          <w:bCs/>
        </w:rPr>
        <w:t>:</w:t>
      </w:r>
      <w:r w:rsidR="008A250A" w:rsidRPr="006D4234">
        <w:t xml:space="preserve"> </w:t>
      </w:r>
      <w:r w:rsidR="00534DCB" w:rsidRPr="006D4234">
        <w:t>LiDAR</w:t>
      </w:r>
      <w:r w:rsidR="00D57D34" w:rsidRPr="006D4234">
        <w:t xml:space="preserve"> VS </w:t>
      </w:r>
      <w:r w:rsidR="00534DCB" w:rsidRPr="006D4234">
        <w:t>RADAR</w:t>
      </w:r>
      <w:r w:rsidR="00D57D34" w:rsidRPr="006D4234">
        <w:t xml:space="preserve"> Point Cloud (AR, 2021)</w:t>
      </w:r>
      <w:bookmarkEnd w:id="41"/>
    </w:p>
    <w:p w14:paraId="67CEEA8A" w14:textId="621ADE6A" w:rsidR="00751354" w:rsidRDefault="00D57D34" w:rsidP="00EC1191">
      <w:pPr>
        <w:keepNext/>
        <w:keepLines/>
        <w:jc w:val="both"/>
        <w:rPr>
          <w:color w:val="000000"/>
          <w:shd w:val="clear" w:color="auto" w:fill="FFFFFF"/>
        </w:rPr>
      </w:pP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0289AAA4" w14:textId="77777777" w:rsidR="00FD0236" w:rsidRDefault="005E7205" w:rsidP="00EC1191">
      <w:pPr>
        <w:pStyle w:val="Image"/>
      </w:pPr>
      <w:r w:rsidRPr="0025124D">
        <w:drawing>
          <wp:inline distT="0" distB="0" distL="0" distR="0" wp14:anchorId="3C16DA46" wp14:editId="53C08320">
            <wp:extent cx="5147943" cy="2320290"/>
            <wp:effectExtent l="0" t="0" r="0" b="3810"/>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rcRect/>
                    <a:stretch>
                      <a:fillRect/>
                    </a:stretch>
                  </pic:blipFill>
                  <pic:spPr>
                    <a:xfrm>
                      <a:off x="0" y="0"/>
                      <a:ext cx="5147943" cy="2320290"/>
                    </a:xfrm>
                    <a:prstGeom prst="rect">
                      <a:avLst/>
                    </a:prstGeom>
                    <a:noFill/>
                    <a:ln>
                      <a:noFill/>
                      <a:prstDash/>
                    </a:ln>
                  </pic:spPr>
                </pic:pic>
              </a:graphicData>
            </a:graphic>
          </wp:inline>
        </w:drawing>
      </w:r>
    </w:p>
    <w:p w14:paraId="46FD5727" w14:textId="51A3AEDF" w:rsidR="00D57D34" w:rsidRDefault="001054A0" w:rsidP="00EC1191">
      <w:pPr>
        <w:pStyle w:val="Caption"/>
        <w:keepNext/>
        <w:keepLines/>
      </w:pPr>
      <w:bookmarkStart w:id="42" w:name="_Toc165426814"/>
      <w:r w:rsidRPr="001054A0">
        <w:rPr>
          <w:b/>
          <w:bCs/>
        </w:rPr>
        <w:t xml:space="preserve">Figure </w:t>
      </w:r>
      <w:r w:rsidRPr="001054A0">
        <w:rPr>
          <w:b/>
          <w:bCs/>
        </w:rPr>
        <w:fldChar w:fldCharType="begin"/>
      </w:r>
      <w:r w:rsidRPr="001054A0">
        <w:rPr>
          <w:b/>
          <w:bCs/>
        </w:rPr>
        <w:instrText xml:space="preserve"> SEQ Figure \* ARABIC </w:instrText>
      </w:r>
      <w:r w:rsidRPr="001054A0">
        <w:rPr>
          <w:b/>
          <w:bCs/>
        </w:rPr>
        <w:fldChar w:fldCharType="separate"/>
      </w:r>
      <w:r w:rsidR="0016001D">
        <w:rPr>
          <w:b/>
          <w:bCs/>
          <w:noProof/>
        </w:rPr>
        <w:t>8</w:t>
      </w:r>
      <w:r w:rsidRPr="001054A0">
        <w:rPr>
          <w:b/>
          <w:bCs/>
        </w:rPr>
        <w:fldChar w:fldCharType="end"/>
      </w:r>
      <w:r w:rsidRPr="001054A0">
        <w:rPr>
          <w:b/>
          <w:bCs/>
        </w:rPr>
        <w:t>:</w:t>
      </w:r>
      <w:r>
        <w:t xml:space="preserve"> </w:t>
      </w:r>
      <w:r w:rsidR="00534DCB" w:rsidRPr="001054A0">
        <w:t>RADAR</w:t>
      </w:r>
      <w:r w:rsidR="00D57D34" w:rsidRPr="001054A0">
        <w:t xml:space="preserve"> VS </w:t>
      </w:r>
      <w:r w:rsidR="00534DCB" w:rsidRPr="001054A0">
        <w:t>LiDAR</w:t>
      </w:r>
      <w:r w:rsidR="00D57D34" w:rsidRPr="001054A0">
        <w:t xml:space="preserve"> Graph (Barnard, 2016)</w:t>
      </w:r>
      <w:bookmarkEnd w:id="42"/>
    </w:p>
    <w:p w14:paraId="0FE534C3" w14:textId="77777777" w:rsidR="00793BB2" w:rsidRPr="00793BB2" w:rsidRDefault="00793BB2" w:rsidP="00793BB2"/>
    <w:p w14:paraId="760AE9A2" w14:textId="4C361C3E" w:rsidR="00375558" w:rsidRDefault="0046613A" w:rsidP="00375558">
      <w:pPr>
        <w:pStyle w:val="Heading2"/>
        <w:rPr>
          <w:rFonts w:cs="Calibri"/>
        </w:rPr>
      </w:pPr>
      <w:bookmarkStart w:id="43" w:name="_Toc165426737"/>
      <w:r>
        <w:rPr>
          <w:rFonts w:cs="Calibri"/>
        </w:rPr>
        <w:t>Deep Learning</w:t>
      </w:r>
      <w:bookmarkEnd w:id="43"/>
    </w:p>
    <w:p w14:paraId="1139841A" w14:textId="312FA481"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3640A22F" w14:textId="525BD5B0" w:rsidR="00971699" w:rsidRPr="00BD6040"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C3F5BF" w14:textId="25649019" w:rsidR="00147869" w:rsidRDefault="00147869" w:rsidP="00147869">
      <w:pPr>
        <w:pStyle w:val="Heading3"/>
      </w:pPr>
      <w:bookmarkStart w:id="44" w:name="_Toc165426738"/>
      <w:r w:rsidRPr="0025124D">
        <w:rPr>
          <w:rFonts w:cs="Calibri"/>
        </w:rPr>
        <w:t>Convolutional Neural Networks (CNNs)</w:t>
      </w:r>
      <w:r w:rsidRPr="00212011">
        <w:t>.</w:t>
      </w:r>
      <w:bookmarkEnd w:id="4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48307B" w14:textId="77777777" w:rsidR="00FD0236" w:rsidRDefault="00E10AAA" w:rsidP="00A85D54">
      <w:pPr>
        <w:pStyle w:val="Image"/>
      </w:pPr>
      <w:r w:rsidRPr="0025124D">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5500" cy="2204837"/>
                    </a:xfrm>
                    <a:prstGeom prst="rect">
                      <a:avLst/>
                    </a:prstGeom>
                    <a:noFill/>
                    <a:ln>
                      <a:noFill/>
                      <a:prstDash/>
                    </a:ln>
                  </pic:spPr>
                </pic:pic>
              </a:graphicData>
            </a:graphic>
          </wp:inline>
        </w:drawing>
      </w:r>
    </w:p>
    <w:p w14:paraId="2B5D7E41" w14:textId="28C5D8BC" w:rsidR="00E10AAA" w:rsidRPr="004D72FD" w:rsidRDefault="004D72FD" w:rsidP="004D72FD">
      <w:pPr>
        <w:pStyle w:val="Caption"/>
      </w:pPr>
      <w:bookmarkStart w:id="45" w:name="_Toc165426815"/>
      <w:r w:rsidRPr="004D72FD">
        <w:rPr>
          <w:b/>
          <w:bCs/>
        </w:rPr>
        <w:t xml:space="preserve">Figure </w:t>
      </w:r>
      <w:r w:rsidRPr="004D72FD">
        <w:rPr>
          <w:b/>
          <w:bCs/>
        </w:rPr>
        <w:fldChar w:fldCharType="begin"/>
      </w:r>
      <w:r w:rsidRPr="004D72FD">
        <w:rPr>
          <w:b/>
          <w:bCs/>
        </w:rPr>
        <w:instrText xml:space="preserve"> SEQ Figure \* ARABIC </w:instrText>
      </w:r>
      <w:r w:rsidRPr="004D72FD">
        <w:rPr>
          <w:b/>
          <w:bCs/>
        </w:rPr>
        <w:fldChar w:fldCharType="separate"/>
      </w:r>
      <w:r w:rsidR="0016001D">
        <w:rPr>
          <w:b/>
          <w:bCs/>
          <w:noProof/>
        </w:rPr>
        <w:t>9</w:t>
      </w:r>
      <w:r w:rsidRPr="004D72FD">
        <w:rPr>
          <w:b/>
          <w:bCs/>
        </w:rPr>
        <w:fldChar w:fldCharType="end"/>
      </w:r>
      <w:r w:rsidRPr="004D72FD">
        <w:rPr>
          <w:b/>
          <w:bCs/>
        </w:rPr>
        <w:t>:</w:t>
      </w:r>
      <w:r>
        <w:t xml:space="preserve"> </w:t>
      </w:r>
      <w:r w:rsidR="00FD0236" w:rsidRPr="004D72FD">
        <w:t>Diagram of a CNN (ResearchGate, 2019)</w:t>
      </w:r>
      <w:bookmarkEnd w:id="45"/>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42D12B32" w14:textId="31E8FDC2" w:rsidR="00E0111B" w:rsidRPr="00E0111B" w:rsidRDefault="00E0111B" w:rsidP="00BD6040">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Gibiansky, 2014)</w:t>
      </w:r>
    </w:p>
    <w:p w14:paraId="5745BC2C" w14:textId="4A53C039" w:rsidR="00C11B74" w:rsidRDefault="00095F41" w:rsidP="00C11B74">
      <w:pPr>
        <w:pStyle w:val="Heading3"/>
      </w:pPr>
      <w:bookmarkStart w:id="46" w:name="_Hlk163336079"/>
      <w:bookmarkStart w:id="47" w:name="_Toc165426739"/>
      <w:r w:rsidRPr="0025124D">
        <w:rPr>
          <w:rFonts w:cs="Calibri"/>
        </w:rPr>
        <w:t>Recurrent Neural Networks (RNNs)</w:t>
      </w:r>
      <w:bookmarkEnd w:id="46"/>
      <w:r w:rsidR="00C11B74" w:rsidRPr="00212011">
        <w:t>.</w:t>
      </w:r>
      <w:bookmarkEnd w:id="47"/>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GeeksforGeeks, 2018)</w:t>
      </w:r>
    </w:p>
    <w:p w14:paraId="0529062B" w14:textId="77777777" w:rsidR="00147C49" w:rsidRPr="0025124D" w:rsidRDefault="00147C49" w:rsidP="00A85D54">
      <w:pPr>
        <w:pStyle w:val="Image"/>
      </w:pPr>
      <w:r w:rsidRPr="0025124D">
        <w:drawing>
          <wp:inline distT="0" distB="0" distL="0" distR="0" wp14:anchorId="6B91341E" wp14:editId="1B38243C">
            <wp:extent cx="5139267" cy="2142066"/>
            <wp:effectExtent l="0" t="0" r="4445"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4"/>
                    <a:stretch>
                      <a:fillRect/>
                    </a:stretch>
                  </pic:blipFill>
                  <pic:spPr>
                    <a:xfrm>
                      <a:off x="0" y="0"/>
                      <a:ext cx="5144054" cy="2144061"/>
                    </a:xfrm>
                    <a:prstGeom prst="rect">
                      <a:avLst/>
                    </a:prstGeom>
                    <a:noFill/>
                    <a:ln>
                      <a:noFill/>
                      <a:prstDash/>
                    </a:ln>
                  </pic:spPr>
                </pic:pic>
              </a:graphicData>
            </a:graphic>
          </wp:inline>
        </w:drawing>
      </w:r>
    </w:p>
    <w:p w14:paraId="16525859" w14:textId="754671F3" w:rsidR="00147C49" w:rsidRPr="0025124D" w:rsidRDefault="00ED103F" w:rsidP="00ED103F">
      <w:pPr>
        <w:pStyle w:val="Caption"/>
        <w:rPr>
          <w:rFonts w:cs="Calibri"/>
        </w:rPr>
      </w:pPr>
      <w:bookmarkStart w:id="48" w:name="_Toc165426816"/>
      <w:r w:rsidRPr="00ED103F">
        <w:rPr>
          <w:b/>
          <w:bCs/>
        </w:rPr>
        <w:t xml:space="preserve">Figure </w:t>
      </w:r>
      <w:r w:rsidRPr="00ED103F">
        <w:rPr>
          <w:b/>
          <w:bCs/>
        </w:rPr>
        <w:fldChar w:fldCharType="begin"/>
      </w:r>
      <w:r w:rsidRPr="00ED103F">
        <w:rPr>
          <w:b/>
          <w:bCs/>
        </w:rPr>
        <w:instrText xml:space="preserve"> SEQ Figure \* ARABIC </w:instrText>
      </w:r>
      <w:r w:rsidRPr="00ED103F">
        <w:rPr>
          <w:b/>
          <w:bCs/>
        </w:rPr>
        <w:fldChar w:fldCharType="separate"/>
      </w:r>
      <w:r w:rsidR="0016001D">
        <w:rPr>
          <w:b/>
          <w:bCs/>
          <w:noProof/>
        </w:rPr>
        <w:t>10</w:t>
      </w:r>
      <w:r w:rsidRPr="00ED103F">
        <w:rPr>
          <w:b/>
          <w:bCs/>
        </w:rPr>
        <w:fldChar w:fldCharType="end"/>
      </w:r>
      <w:r w:rsidRPr="00ED103F">
        <w:rPr>
          <w:rFonts w:cs="Calibri"/>
          <w:b/>
          <w:bCs/>
          <w:color w:val="000000"/>
          <w:shd w:val="clear" w:color="auto" w:fill="FFFFFF"/>
        </w:rPr>
        <w:t>:</w:t>
      </w:r>
      <w:r>
        <w:rPr>
          <w:rFonts w:cs="Calibri"/>
          <w:b/>
          <w:bCs/>
          <w:color w:val="000000"/>
          <w:shd w:val="clear" w:color="auto" w:fill="FFFFFF"/>
        </w:rPr>
        <w:t xml:space="preserve"> </w:t>
      </w:r>
      <w:r w:rsidR="00147C49" w:rsidRPr="0025124D">
        <w:rPr>
          <w:rFonts w:cs="Calibri"/>
          <w:color w:val="000000"/>
          <w:shd w:val="clear" w:color="auto" w:fill="FFFFFF"/>
        </w:rPr>
        <w:t>RNN Architecture (Avijeet Biswal, 2020)</w:t>
      </w:r>
      <w:bookmarkEnd w:id="48"/>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49" w:name="_Toc165426740"/>
      <w:r w:rsidRPr="0025124D">
        <w:rPr>
          <w:rFonts w:cs="Calibri"/>
        </w:rPr>
        <w:t>Region-Based Convolutional Neural Network (R-CNN)</w:t>
      </w:r>
      <w:r w:rsidRPr="00212011">
        <w:t>.</w:t>
      </w:r>
      <w:bookmarkEnd w:id="49"/>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Girshick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4" cy="2204088"/>
                    </a:xfrm>
                    <a:prstGeom prst="rect">
                      <a:avLst/>
                    </a:prstGeom>
                    <a:noFill/>
                    <a:ln>
                      <a:noFill/>
                      <a:prstDash/>
                    </a:ln>
                  </pic:spPr>
                </pic:pic>
              </a:graphicData>
            </a:graphic>
          </wp:inline>
        </w:drawing>
      </w:r>
    </w:p>
    <w:p w14:paraId="7BF40C02" w14:textId="534CAE65" w:rsidR="00F119B3" w:rsidRPr="0025124D" w:rsidRDefault="004E1DFE" w:rsidP="004E1DFE">
      <w:pPr>
        <w:pStyle w:val="Caption"/>
        <w:rPr>
          <w:rFonts w:cs="Calibri"/>
        </w:rPr>
      </w:pPr>
      <w:bookmarkStart w:id="50" w:name="_Toc165426817"/>
      <w:r w:rsidRPr="004E1DFE">
        <w:rPr>
          <w:b/>
          <w:bCs/>
        </w:rPr>
        <w:t xml:space="preserve">Figure </w:t>
      </w:r>
      <w:r w:rsidRPr="004E1DFE">
        <w:rPr>
          <w:b/>
          <w:bCs/>
        </w:rPr>
        <w:fldChar w:fldCharType="begin"/>
      </w:r>
      <w:r w:rsidRPr="004E1DFE">
        <w:rPr>
          <w:b/>
          <w:bCs/>
        </w:rPr>
        <w:instrText xml:space="preserve"> SEQ Figure \* ARABIC </w:instrText>
      </w:r>
      <w:r w:rsidRPr="004E1DFE">
        <w:rPr>
          <w:b/>
          <w:bCs/>
        </w:rPr>
        <w:fldChar w:fldCharType="separate"/>
      </w:r>
      <w:r w:rsidR="0016001D">
        <w:rPr>
          <w:b/>
          <w:bCs/>
          <w:noProof/>
        </w:rPr>
        <w:t>11</w:t>
      </w:r>
      <w:r w:rsidRPr="004E1DFE">
        <w:rPr>
          <w:b/>
          <w:bCs/>
        </w:rPr>
        <w:fldChar w:fldCharType="end"/>
      </w:r>
      <w:r w:rsidRPr="004E1DFE">
        <w:rPr>
          <w:rFonts w:cs="Calibri"/>
          <w:b/>
          <w:bCs/>
          <w:color w:val="000000"/>
          <w:shd w:val="clear" w:color="auto" w:fill="FFFFFF"/>
        </w:rPr>
        <w:t>:</w:t>
      </w:r>
      <w:r>
        <w:rPr>
          <w:rFonts w:cs="Calibri"/>
          <w:b/>
          <w:bCs/>
          <w:color w:val="000000"/>
          <w:shd w:val="clear" w:color="auto" w:fill="FFFFFF"/>
        </w:rPr>
        <w:t xml:space="preserve"> </w:t>
      </w:r>
      <w:r w:rsidR="00F119B3" w:rsidRPr="0025124D">
        <w:rPr>
          <w:rFonts w:cs="Calibri"/>
          <w:color w:val="000000"/>
          <w:shd w:val="clear" w:color="auto" w:fill="FFFFFF"/>
        </w:rPr>
        <w:t>Diagram of a RCNN (Gandhi, 2018)</w:t>
      </w:r>
      <w:bookmarkEnd w:id="50"/>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51" w:name="_Toc165426741"/>
      <w:r>
        <w:rPr>
          <w:rFonts w:cs="Calibri"/>
        </w:rPr>
        <w:t>Object Detection &amp; Tracking</w:t>
      </w:r>
      <w:bookmarkEnd w:id="51"/>
    </w:p>
    <w:p w14:paraId="7D68B4C0" w14:textId="77777777" w:rsidR="00F75123" w:rsidRDefault="00866915" w:rsidP="003102BE">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3102BE">
      <w:pPr>
        <w:pStyle w:val="Paragraph"/>
      </w:pPr>
      <w:r w:rsidRPr="0025124D">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3102BE">
      <w:pPr>
        <w:pStyle w:val="Paragraph"/>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52" w:name="_Toc165426742"/>
      <w:r w:rsidRPr="00C50A12">
        <w:rPr>
          <w:rFonts w:cs="Calibri"/>
        </w:rPr>
        <w:t>Traditional Object Detection Techniques</w:t>
      </w:r>
      <w:r w:rsidR="00D37102" w:rsidRPr="00212011">
        <w:t>.</w:t>
      </w:r>
      <w:bookmarkEnd w:id="52"/>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4" cy="1632588"/>
                    </a:xfrm>
                    <a:prstGeom prst="rect">
                      <a:avLst/>
                    </a:prstGeom>
                    <a:noFill/>
                    <a:ln>
                      <a:noFill/>
                      <a:prstDash/>
                    </a:ln>
                  </pic:spPr>
                </pic:pic>
              </a:graphicData>
            </a:graphic>
          </wp:inline>
        </w:drawing>
      </w:r>
    </w:p>
    <w:p w14:paraId="3735FCA5" w14:textId="765A69C4" w:rsidR="003F794F" w:rsidRPr="0025124D" w:rsidRDefault="005E6285" w:rsidP="005E6285">
      <w:pPr>
        <w:pStyle w:val="Caption"/>
        <w:rPr>
          <w:rFonts w:cs="Calibri"/>
        </w:rPr>
      </w:pPr>
      <w:bookmarkStart w:id="53" w:name="_Toc165426818"/>
      <w:r w:rsidRPr="005E6285">
        <w:rPr>
          <w:b/>
          <w:bCs/>
        </w:rPr>
        <w:t xml:space="preserve">Figure </w:t>
      </w:r>
      <w:r w:rsidRPr="005E6285">
        <w:rPr>
          <w:b/>
          <w:bCs/>
        </w:rPr>
        <w:fldChar w:fldCharType="begin"/>
      </w:r>
      <w:r w:rsidRPr="005E6285">
        <w:rPr>
          <w:b/>
          <w:bCs/>
        </w:rPr>
        <w:instrText xml:space="preserve"> SEQ Figure \* ARABIC </w:instrText>
      </w:r>
      <w:r w:rsidRPr="005E6285">
        <w:rPr>
          <w:b/>
          <w:bCs/>
        </w:rPr>
        <w:fldChar w:fldCharType="separate"/>
      </w:r>
      <w:r w:rsidR="0016001D">
        <w:rPr>
          <w:b/>
          <w:bCs/>
          <w:noProof/>
        </w:rPr>
        <w:t>12</w:t>
      </w:r>
      <w:r w:rsidRPr="005E6285">
        <w:rPr>
          <w:b/>
          <w:bCs/>
        </w:rPr>
        <w:fldChar w:fldCharType="end"/>
      </w:r>
      <w:r w:rsidRPr="005E6285">
        <w:rPr>
          <w:rFonts w:cs="Calibri"/>
          <w:b/>
          <w:bCs/>
        </w:rPr>
        <w:t>:</w:t>
      </w:r>
      <w:r>
        <w:rPr>
          <w:rFonts w:cs="Calibri"/>
          <w:b/>
          <w:bCs/>
        </w:rPr>
        <w:t xml:space="preserve"> </w:t>
      </w:r>
      <w:r w:rsidR="003F794F" w:rsidRPr="0025124D">
        <w:rPr>
          <w:rFonts w:cs="Calibri"/>
        </w:rPr>
        <w:t>Taxonomy of object detectors (Balasubramaniam and Pasricha, 2022)</w:t>
      </w:r>
      <w:bookmarkEnd w:id="53"/>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54" w:name="_Toc165426743"/>
      <w:r>
        <w:rPr>
          <w:rFonts w:cs="Calibri"/>
        </w:rPr>
        <w:t>Object Classification</w:t>
      </w:r>
      <w:bookmarkEnd w:id="54"/>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55" w:name="_Toc165426744"/>
      <w:r w:rsidRPr="0025124D">
        <w:rPr>
          <w:rFonts w:cs="Calibri"/>
          <w:bCs/>
        </w:rPr>
        <w:t>AlexNet (2012</w:t>
      </w:r>
      <w:r w:rsidR="00607B6F" w:rsidRPr="0025124D">
        <w:rPr>
          <w:rFonts w:cs="Calibri"/>
          <w:bCs/>
        </w:rPr>
        <w:t>).</w:t>
      </w:r>
      <w:bookmarkEnd w:id="55"/>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56" w:name="_Toc165426745"/>
      <w:r w:rsidRPr="0025124D">
        <w:rPr>
          <w:rFonts w:cs="Calibri"/>
          <w:bCs/>
        </w:rPr>
        <w:t>VGGNet (2014</w:t>
      </w:r>
      <w:r w:rsidR="00C6107C" w:rsidRPr="0025124D">
        <w:rPr>
          <w:rFonts w:cs="Calibri"/>
          <w:bCs/>
        </w:rPr>
        <w:t>).</w:t>
      </w:r>
      <w:bookmarkEnd w:id="56"/>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57" w:name="_Toc165426746"/>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57"/>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58" w:name="_Toc165426747"/>
      <w:r w:rsidRPr="0025124D">
        <w:rPr>
          <w:rFonts w:cs="Calibri"/>
          <w:bCs/>
        </w:rPr>
        <w:t>DenseNet (2017).</w:t>
      </w:r>
      <w:bookmarkEnd w:id="58"/>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59" w:name="_Toc165426748"/>
      <w:r>
        <w:rPr>
          <w:rFonts w:cs="Calibri"/>
        </w:rPr>
        <w:t>Related Experimental Results</w:t>
      </w:r>
      <w:bookmarkEnd w:id="59"/>
    </w:p>
    <w:p w14:paraId="65A05A73" w14:textId="5C25E681" w:rsidR="00C92781" w:rsidRPr="0025124D" w:rsidRDefault="00A10C5E" w:rsidP="00716886">
      <w:pPr>
        <w:pStyle w:val="Paragraph"/>
      </w:pPr>
      <w:r w:rsidRPr="005B2125">
        <w:t xml:space="preserve">The following section is a summary of some results acquired from </w:t>
      </w:r>
      <w:r w:rsidR="00130105">
        <w:t xml:space="preserve">the </w:t>
      </w:r>
      <w:r w:rsidRPr="005B2125">
        <w:t>literature to aid in choosing the model and approach to develop this project.</w:t>
      </w:r>
      <w:r w:rsidR="00C92781" w:rsidRPr="0025124D">
        <w:t>To</w:t>
      </w:r>
      <w:r w:rsidR="00012B8C">
        <w:t xml:space="preserve"> </w:t>
      </w:r>
      <w:r w:rsidR="00C92781" w:rsidRPr="0025124D">
        <w:t>emphasize the importance of the 4DRT-based perception module</w:t>
      </w:r>
      <w:r w:rsidR="007D7E51">
        <w:t xml:space="preserve"> the author of this paper</w:t>
      </w:r>
      <w:r w:rsidR="00C92781" w:rsidRPr="0025124D">
        <w:t xml:space="preserve">, </w:t>
      </w:r>
      <w:r w:rsidR="00C92781" w:rsidRPr="0025124D">
        <w:rPr>
          <w:color w:val="000000"/>
          <w:shd w:val="clear" w:color="auto" w:fill="FFFFFF"/>
        </w:rPr>
        <w:t>(Paperswithcode.com, 2022)</w:t>
      </w:r>
      <w:r w:rsidR="00C92781" w:rsidRPr="0025124D">
        <w:t xml:space="preserve"> introduced a basic neural network for 3D object detection (referred to as the baseline NN) that takes 4DRT as its input. Their experiments on the K-</w:t>
      </w:r>
      <w:r w:rsidR="00534DCB">
        <w:t>RADAR</w:t>
      </w:r>
      <w:r w:rsidR="00C92781" w:rsidRPr="0025124D">
        <w:t xml:space="preserve"> dataset reveal that the 4DRT-based baseline NN excels in the task of 3D object detection, particularly in challenging weather conditions, outperforming the </w:t>
      </w:r>
      <w:r w:rsidR="00534DCB">
        <w:t>LiDAR</w:t>
      </w:r>
      <w:r w:rsidR="00C92781"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60" w:name="_Toc165426749"/>
      <w:r>
        <w:rPr>
          <w:rFonts w:cs="Calibri"/>
        </w:rPr>
        <w:t>Conclusion</w:t>
      </w:r>
      <w:bookmarkEnd w:id="60"/>
    </w:p>
    <w:p w14:paraId="3D4C3C8F" w14:textId="6136F235"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w:t>
      </w:r>
      <w:r w:rsidR="00E61C89">
        <w:t>RADAR</w:t>
      </w:r>
      <w:r w:rsidRPr="008B7109">
        <w:rPr>
          <w:shd w:val="clear" w:color="auto" w:fill="FFFFFF"/>
        </w:rPr>
        <w:t xml:space="preserve">,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1A002E64" w:rsidR="008B7109" w:rsidRPr="008B7109" w:rsidRDefault="008B7109" w:rsidP="00323F7A">
      <w:pPr>
        <w:pStyle w:val="Paragraph"/>
        <w:rPr>
          <w:shd w:val="clear" w:color="auto" w:fill="FFFFFF"/>
        </w:rPr>
      </w:pPr>
      <w:r w:rsidRPr="008B7109">
        <w:rPr>
          <w:shd w:val="clear" w:color="auto" w:fill="FFFFFF"/>
        </w:rPr>
        <w:t xml:space="preserve">Significant attention is dedicated to the evolution and capabilities of </w:t>
      </w:r>
      <w:r w:rsidR="00E61C89">
        <w:t xml:space="preserve">RADAR </w:t>
      </w:r>
      <w:r w:rsidRPr="008B7109">
        <w:rPr>
          <w:shd w:val="clear" w:color="auto" w:fill="FFFFFF"/>
        </w:rPr>
        <w:t xml:space="preserve">technologies, especially 4D </w:t>
      </w:r>
      <w:r w:rsidR="00E61C89">
        <w:t>RADAR</w:t>
      </w:r>
      <w:r w:rsidRPr="008B7109">
        <w:rPr>
          <w:shd w:val="clear" w:color="auto" w:fill="FFFFFF"/>
        </w:rPr>
        <w:t xml:space="preserve">, which provides enhanced data on object detection and environmental understanding, crucial for autonomous navigation. The review critically assesses the comparative strengths and weaknesses of </w:t>
      </w:r>
      <w:r w:rsidR="00E61C89">
        <w:t xml:space="preserve">RADAR </w:t>
      </w:r>
      <w:r w:rsidRPr="008B7109">
        <w:rPr>
          <w:shd w:val="clear" w:color="auto" w:fill="FFFFFF"/>
        </w:rPr>
        <w:t xml:space="preserve">and LiDAR technologies, highlighting </w:t>
      </w:r>
      <w:r w:rsidR="00E61C89">
        <w:t>RADAR</w:t>
      </w:r>
      <w:r w:rsidR="00E61C89">
        <w:t xml:space="preserve">’s </w:t>
      </w:r>
      <w:r w:rsidRPr="008B7109">
        <w:rPr>
          <w:shd w:val="clear" w:color="auto" w:fill="FFFFFF"/>
        </w:rPr>
        <w:t>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61" w:name="_Toc165426750"/>
      <w:bookmarkEnd w:id="17"/>
      <w:r>
        <w:t>Analysis and Design</w:t>
      </w:r>
      <w:bookmarkEnd w:id="61"/>
    </w:p>
    <w:p w14:paraId="0DC63B49" w14:textId="361FA116" w:rsidR="00F6586D" w:rsidRDefault="00F6586D" w:rsidP="00F6586D">
      <w:pPr>
        <w:pStyle w:val="Heading2"/>
      </w:pPr>
      <w:bookmarkStart w:id="62" w:name="_Toc165426751"/>
      <w:r>
        <w:t>Application Overview</w:t>
      </w:r>
      <w:bookmarkEnd w:id="62"/>
    </w:p>
    <w:p w14:paraId="6FAA6BA1" w14:textId="47D32838"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63" w:name="_Potential_Blockers_and"/>
      <w:bookmarkStart w:id="64" w:name="_Toc165426752"/>
      <w:bookmarkEnd w:id="63"/>
      <w:r w:rsidRPr="00AA50D6">
        <w:t xml:space="preserve">Potential </w:t>
      </w:r>
      <w:r w:rsidR="003B2A49">
        <w:t>Blockers</w:t>
      </w:r>
      <w:r w:rsidRPr="00AA50D6">
        <w:t xml:space="preserve"> and Considerations</w:t>
      </w:r>
      <w:bookmarkEnd w:id="64"/>
    </w:p>
    <w:p w14:paraId="691D16FC" w14:textId="73E5DACB" w:rsidR="00FE56E2" w:rsidRPr="00FE56E2" w:rsidRDefault="00FE56E2" w:rsidP="00FE56E2">
      <w:r>
        <w:t>The following section discusses the potential blockers and considerations to be made before starting on the project.</w:t>
      </w:r>
    </w:p>
    <w:p w14:paraId="2F9ED549" w14:textId="77339A7D" w:rsidR="00C65C38" w:rsidRDefault="00C94FA5" w:rsidP="00C65C38">
      <w:pPr>
        <w:pStyle w:val="Heading3"/>
      </w:pPr>
      <w:bookmarkStart w:id="65" w:name="_Toc165426753"/>
      <w:r w:rsidRPr="00C94FA5">
        <w:t>Data Sparsity and Quality</w:t>
      </w:r>
      <w:bookmarkEnd w:id="65"/>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66" w:name="_Toc165426754"/>
      <w:r w:rsidRPr="003C4250">
        <w:t>Dataset Acquisition</w:t>
      </w:r>
      <w:bookmarkEnd w:id="66"/>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67" w:name="_Toc165426755"/>
      <w:r w:rsidRPr="00EA4754">
        <w:t>Computational Complexity</w:t>
      </w:r>
      <w:bookmarkEnd w:id="67"/>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68" w:name="_Toc165426756"/>
      <w:r>
        <w:t>Steep Learning Curve</w:t>
      </w:r>
      <w:bookmarkEnd w:id="68"/>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69" w:name="_Toc165426757"/>
      <w:r>
        <w:t>Scope</w:t>
      </w:r>
      <w:bookmarkEnd w:id="69"/>
    </w:p>
    <w:p w14:paraId="22B48526" w14:textId="3871B462"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00FB188C">
        <w:t xml:space="preserve">section </w:t>
      </w:r>
      <w:r w:rsidRPr="00FB188C">
        <w:t>[</w:t>
      </w:r>
      <w:r w:rsidR="007C4472" w:rsidRPr="00FB188C">
        <w:t>3.2</w:t>
      </w:r>
      <w:r w:rsidRPr="00FB188C">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4DF6AB2D" w14:textId="77777777" w:rsidR="000438BF" w:rsidRDefault="000438BF" w:rsidP="005034DE">
      <w:pPr>
        <w:rPr>
          <w:rFonts w:cs="Calibri"/>
        </w:rPr>
      </w:pPr>
    </w:p>
    <w:p w14:paraId="77A6CAA8" w14:textId="6051A055" w:rsidR="00F90835" w:rsidRDefault="00F90835" w:rsidP="00F90835">
      <w:pPr>
        <w:pStyle w:val="Heading2"/>
      </w:pPr>
      <w:bookmarkStart w:id="70" w:name="_Toc165426758"/>
      <w:r>
        <w:t>Prerequisites</w:t>
      </w:r>
      <w:bookmarkEnd w:id="70"/>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71" w:name="_Toc165426759"/>
      <w:r>
        <w:t>Software</w:t>
      </w:r>
      <w:r w:rsidR="000661AB">
        <w:t xml:space="preserve"> Development Process</w:t>
      </w:r>
      <w:bookmarkEnd w:id="71"/>
    </w:p>
    <w:p w14:paraId="5EBF03A8" w14:textId="2D51BDD8" w:rsidR="00A723AF" w:rsidRPr="00A723AF" w:rsidRDefault="00A723AF" w:rsidP="00A723AF">
      <w:r>
        <w:t>This section describes the development process undertaken by the author.</w:t>
      </w:r>
    </w:p>
    <w:p w14:paraId="634CFBC2" w14:textId="437424F9" w:rsidR="009C78CB" w:rsidRDefault="009C78CB" w:rsidP="009C78CB">
      <w:pPr>
        <w:pStyle w:val="Heading3"/>
      </w:pPr>
      <w:bookmarkStart w:id="72" w:name="_Toc165426760"/>
      <w:r>
        <w:t>Agile</w:t>
      </w:r>
      <w:bookmarkEnd w:id="72"/>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C70BAA">
      <w:pPr>
        <w:pStyle w:val="ListParagraph"/>
        <w:keepNext/>
        <w:numPr>
          <w:ilvl w:val="0"/>
          <w:numId w:val="3"/>
        </w:numPr>
        <w:ind w:left="714" w:hanging="357"/>
        <w:jc w:val="both"/>
      </w:pPr>
      <w:r>
        <w:t>An i</w:t>
      </w:r>
      <w:r w:rsidR="00F61E09">
        <w:t>terative and incremental approach to project management</w:t>
      </w:r>
    </w:p>
    <w:p w14:paraId="536100D7" w14:textId="228A985F" w:rsidR="00F61E09" w:rsidRDefault="00F61E09" w:rsidP="00C70BAA">
      <w:pPr>
        <w:pStyle w:val="ListParagraph"/>
        <w:keepNext/>
        <w:numPr>
          <w:ilvl w:val="0"/>
          <w:numId w:val="3"/>
        </w:numPr>
        <w:ind w:left="714" w:hanging="357"/>
        <w:jc w:val="both"/>
      </w:pPr>
      <w:r>
        <w:t>Emphasis on adaptability and flexibility</w:t>
      </w:r>
    </w:p>
    <w:p w14:paraId="4B6A1DEF" w14:textId="5072B90F" w:rsidR="00F61E09" w:rsidRDefault="00F61E09" w:rsidP="00C70BAA">
      <w:pPr>
        <w:pStyle w:val="ListParagraph"/>
        <w:keepNext/>
        <w:numPr>
          <w:ilvl w:val="0"/>
          <w:numId w:val="3"/>
        </w:numPr>
        <w:ind w:left="714" w:hanging="357"/>
        <w:jc w:val="both"/>
      </w:pPr>
      <w:r>
        <w:t>Breaking down projects into smaller, manageable tasks</w:t>
      </w:r>
    </w:p>
    <w:p w14:paraId="410B2DE5" w14:textId="11F4F2EB" w:rsidR="00F61E09" w:rsidRDefault="00F61E09" w:rsidP="00C70BAA">
      <w:pPr>
        <w:pStyle w:val="ListParagraph"/>
        <w:keepNext/>
        <w:numPr>
          <w:ilvl w:val="0"/>
          <w:numId w:val="3"/>
        </w:numPr>
        <w:ind w:left="714" w:hanging="357"/>
        <w:jc w:val="both"/>
      </w:pPr>
      <w:r>
        <w:t>Setting short-term goals and adjusting as needed</w:t>
      </w:r>
    </w:p>
    <w:p w14:paraId="02BCC138" w14:textId="33717A1D" w:rsidR="001540CF" w:rsidRDefault="00F61E09" w:rsidP="00C70BAA">
      <w:pPr>
        <w:pStyle w:val="ListParagraph"/>
        <w:keepNext/>
        <w:numPr>
          <w:ilvl w:val="0"/>
          <w:numId w:val="3"/>
        </w:numPr>
        <w:ind w:left="714" w:hanging="357"/>
        <w:jc w:val="both"/>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1"/>
                    <a:stretch>
                      <a:fillRect/>
                    </a:stretch>
                  </pic:blipFill>
                  <pic:spPr>
                    <a:xfrm>
                      <a:off x="0" y="0"/>
                      <a:ext cx="2585946" cy="2482556"/>
                    </a:xfrm>
                    <a:prstGeom prst="rect">
                      <a:avLst/>
                    </a:prstGeom>
                  </pic:spPr>
                </pic:pic>
              </a:graphicData>
            </a:graphic>
          </wp:inline>
        </w:drawing>
      </w:r>
    </w:p>
    <w:p w14:paraId="7654D82E" w14:textId="70A50D19" w:rsidR="003E5C4E" w:rsidRPr="003E5C4E" w:rsidRDefault="005A02A9" w:rsidP="005A02A9">
      <w:pPr>
        <w:pStyle w:val="Caption"/>
        <w:rPr>
          <w:color w:val="000000"/>
          <w:shd w:val="clear" w:color="auto" w:fill="FFFFFF"/>
        </w:rPr>
      </w:pPr>
      <w:bookmarkStart w:id="73" w:name="_Toc165426819"/>
      <w:r w:rsidRPr="005A02A9">
        <w:rPr>
          <w:b/>
          <w:bCs/>
        </w:rPr>
        <w:t xml:space="preserve">Figure </w:t>
      </w:r>
      <w:r w:rsidRPr="005A02A9">
        <w:rPr>
          <w:b/>
          <w:bCs/>
        </w:rPr>
        <w:fldChar w:fldCharType="begin"/>
      </w:r>
      <w:r w:rsidRPr="005A02A9">
        <w:rPr>
          <w:b/>
          <w:bCs/>
        </w:rPr>
        <w:instrText xml:space="preserve"> SEQ Figure \* ARABIC </w:instrText>
      </w:r>
      <w:r w:rsidRPr="005A02A9">
        <w:rPr>
          <w:b/>
          <w:bCs/>
        </w:rPr>
        <w:fldChar w:fldCharType="separate"/>
      </w:r>
      <w:r w:rsidR="0016001D">
        <w:rPr>
          <w:b/>
          <w:bCs/>
          <w:noProof/>
        </w:rPr>
        <w:t>13</w:t>
      </w:r>
      <w:r w:rsidRPr="005A02A9">
        <w:rPr>
          <w:b/>
          <w:bCs/>
        </w:rPr>
        <w:fldChar w:fldCharType="end"/>
      </w:r>
      <w:r w:rsidRPr="005A02A9">
        <w:rPr>
          <w:rFonts w:cs="Calibri"/>
          <w:b/>
          <w:bCs/>
        </w:rPr>
        <w:t>:</w:t>
      </w:r>
      <w:r>
        <w:rPr>
          <w:rFonts w:cs="Calibri"/>
          <w:b/>
          <w:bCs/>
        </w:rPr>
        <w:t xml:space="preserve"> </w:t>
      </w:r>
      <w:r w:rsidR="00760FE2">
        <w:rPr>
          <w:rFonts w:cs="Calibri"/>
        </w:rPr>
        <w:t>Agile</w:t>
      </w:r>
      <w:r w:rsidR="00F85B82">
        <w:rPr>
          <w:rFonts w:cs="Calibri"/>
        </w:rPr>
        <w:t xml:space="preserve"> Diagram </w:t>
      </w:r>
      <w:r w:rsidR="00A45A23">
        <w:rPr>
          <w:color w:val="000000"/>
          <w:shd w:val="clear" w:color="auto" w:fill="FFFFFF"/>
        </w:rPr>
        <w:t>(Aha, 2024)</w:t>
      </w:r>
      <w:bookmarkEnd w:id="73"/>
    </w:p>
    <w:p w14:paraId="0EF0DFE8" w14:textId="01B025F3" w:rsidR="00390D15" w:rsidRDefault="00390D15" w:rsidP="00390D15">
      <w:pPr>
        <w:pStyle w:val="Heading3"/>
      </w:pPr>
      <w:bookmarkStart w:id="74" w:name="_Toc165426761"/>
      <w:r>
        <w:t>Minimal viable product</w:t>
      </w:r>
      <w:bookmarkEnd w:id="74"/>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E88AA7F" w:rsidR="00874CA2" w:rsidRPr="0025124D" w:rsidRDefault="00216806" w:rsidP="00216806">
      <w:pPr>
        <w:pStyle w:val="Caption"/>
        <w:rPr>
          <w:rFonts w:cs="Calibri"/>
        </w:rPr>
      </w:pPr>
      <w:bookmarkStart w:id="75" w:name="_Toc165426820"/>
      <w:r w:rsidRPr="00216806">
        <w:rPr>
          <w:b/>
          <w:bCs/>
        </w:rPr>
        <w:t xml:space="preserve">Figure </w:t>
      </w:r>
      <w:r w:rsidRPr="00216806">
        <w:rPr>
          <w:b/>
          <w:bCs/>
        </w:rPr>
        <w:fldChar w:fldCharType="begin"/>
      </w:r>
      <w:r w:rsidRPr="00216806">
        <w:rPr>
          <w:b/>
          <w:bCs/>
        </w:rPr>
        <w:instrText xml:space="preserve"> SEQ Figure \* ARABIC </w:instrText>
      </w:r>
      <w:r w:rsidRPr="00216806">
        <w:rPr>
          <w:b/>
          <w:bCs/>
        </w:rPr>
        <w:fldChar w:fldCharType="separate"/>
      </w:r>
      <w:r w:rsidR="0016001D">
        <w:rPr>
          <w:b/>
          <w:bCs/>
          <w:noProof/>
        </w:rPr>
        <w:t>14</w:t>
      </w:r>
      <w:r w:rsidRPr="00216806">
        <w:rPr>
          <w:b/>
          <w:bCs/>
        </w:rPr>
        <w:fldChar w:fldCharType="end"/>
      </w:r>
      <w:r w:rsidRPr="00216806">
        <w:rPr>
          <w:rFonts w:cs="Calibri"/>
          <w:b/>
          <w:bCs/>
        </w:rPr>
        <w:t>:</w:t>
      </w:r>
      <w:r>
        <w:rPr>
          <w:rFonts w:cs="Calibri"/>
          <w:b/>
          <w:bCs/>
        </w:rPr>
        <w:t xml:space="preserve"> </w:t>
      </w:r>
      <w:r w:rsidR="00874CA2">
        <w:rPr>
          <w:rFonts w:cs="Calibri"/>
        </w:rPr>
        <w:t>MVP Diagram</w:t>
      </w:r>
      <w:bookmarkEnd w:id="75"/>
    </w:p>
    <w:p w14:paraId="08B75A90" w14:textId="2C0C7434" w:rsidR="00CD60C6" w:rsidRDefault="00DE585A" w:rsidP="00CD60C6">
      <w:pPr>
        <w:pStyle w:val="Heading3"/>
      </w:pPr>
      <w:bookmarkStart w:id="76" w:name="_Toc165426762"/>
      <w:r>
        <w:t>Project Management</w:t>
      </w:r>
      <w:bookmarkEnd w:id="76"/>
    </w:p>
    <w:p w14:paraId="64E6CBF0" w14:textId="679238A6"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77" w:name="_Toc165426763"/>
      <w:r>
        <w:t>Tools and Framework Considered</w:t>
      </w:r>
      <w:bookmarkEnd w:id="77"/>
    </w:p>
    <w:p w14:paraId="130E3B9B" w14:textId="46C6C38C" w:rsidR="0041060F" w:rsidRPr="0041060F" w:rsidRDefault="0041060F" w:rsidP="0041060F">
      <w:r>
        <w:t xml:space="preserve">This section </w:t>
      </w:r>
      <w:r w:rsidR="00130671">
        <w:t>discusses</w:t>
      </w:r>
      <w:r>
        <w:t xml:space="preserve"> the considered tools and frameworks to undertake this project.</w:t>
      </w:r>
    </w:p>
    <w:p w14:paraId="52B234C3" w14:textId="77777777" w:rsidR="00565D19" w:rsidRDefault="00565D19" w:rsidP="00565D19">
      <w:pPr>
        <w:pStyle w:val="Heading3"/>
      </w:pPr>
      <w:bookmarkStart w:id="78" w:name="_Toc165426764"/>
      <w:r>
        <w:t>Python</w:t>
      </w:r>
      <w:bookmarkEnd w:id="78"/>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79" w:name="_Toc165426765"/>
      <w:r>
        <w:t>Jupiter Notebook</w:t>
      </w:r>
      <w:bookmarkEnd w:id="79"/>
    </w:p>
    <w:p w14:paraId="1AB176A1" w14:textId="0A80E486" w:rsidR="00D27179" w:rsidRDefault="0090407F" w:rsidP="00DE2189">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r w:rsidR="00D856E1">
        <w:rPr>
          <w:shd w:val="clear" w:color="auto" w:fill="FFFFFF"/>
        </w:rPr>
        <w:t xml:space="preserve"> The following is a list of reasons as to why someone would use notebooks:</w:t>
      </w:r>
    </w:p>
    <w:p w14:paraId="24E9CE0C" w14:textId="77777777" w:rsidR="00D856E1" w:rsidRDefault="00D856E1" w:rsidP="00DE2189">
      <w:pPr>
        <w:pStyle w:val="Paragraph"/>
      </w:pPr>
    </w:p>
    <w:p w14:paraId="17A78C12" w14:textId="77777777" w:rsidR="00D856E1" w:rsidRDefault="00D856E1" w:rsidP="00DE2189">
      <w:pPr>
        <w:pStyle w:val="Paragraph"/>
      </w:pPr>
    </w:p>
    <w:p w14:paraId="72421EA8" w14:textId="77777777" w:rsidR="00D856E1" w:rsidRDefault="00D856E1" w:rsidP="00DE2189">
      <w:pPr>
        <w:pStyle w:val="Paragraph"/>
      </w:pPr>
    </w:p>
    <w:p w14:paraId="5856C349" w14:textId="77777777" w:rsidR="00D856E1" w:rsidRPr="00D856E1" w:rsidRDefault="00D856E1" w:rsidP="003F0760">
      <w:pPr>
        <w:pStyle w:val="Paragraph"/>
        <w:keepLines w:val="0"/>
        <w:jc w:val="left"/>
        <w:rPr>
          <w:b/>
          <w:bCs/>
        </w:rPr>
      </w:pPr>
      <w:r w:rsidRPr="00D856E1">
        <w:rPr>
          <w:b/>
          <w:bCs/>
        </w:rPr>
        <w:t>1. Interactive Environment</w:t>
      </w:r>
    </w:p>
    <w:p w14:paraId="657FEDAC" w14:textId="6D9F048C" w:rsidR="00D856E1" w:rsidRDefault="00D856E1" w:rsidP="003F0760">
      <w:pPr>
        <w:pStyle w:val="Paragraph"/>
        <w:keepLines w:val="0"/>
        <w:jc w:val="left"/>
      </w:pPr>
      <w:r>
        <w:t>Jupyter allows for real-time code execution, making it ideal for exploratory data analysis and iterative changes, enabling users to test hypotheses and adjust data instantly.</w:t>
      </w:r>
    </w:p>
    <w:p w14:paraId="77CDD63E" w14:textId="77777777" w:rsidR="00D856E1" w:rsidRPr="00D856E1" w:rsidRDefault="00D856E1" w:rsidP="003F0760">
      <w:pPr>
        <w:pStyle w:val="Paragraph"/>
        <w:keepLines w:val="0"/>
        <w:jc w:val="left"/>
        <w:rPr>
          <w:b/>
          <w:bCs/>
        </w:rPr>
      </w:pPr>
      <w:r w:rsidRPr="00D856E1">
        <w:rPr>
          <w:b/>
          <w:bCs/>
        </w:rPr>
        <w:t>2. Supports Multiple Languages</w:t>
      </w:r>
    </w:p>
    <w:p w14:paraId="7245FFD6" w14:textId="087E4FE5" w:rsidR="00D856E1" w:rsidRDefault="00D856E1" w:rsidP="003F0760">
      <w:pPr>
        <w:pStyle w:val="Paragraph"/>
        <w:keepLines w:val="0"/>
        <w:jc w:val="left"/>
      </w:pPr>
      <w:r>
        <w:t>While it started with Python, Jupyter supports multiple programming languages like R, Julia, and Scala, making it adaptable for various projects.</w:t>
      </w:r>
    </w:p>
    <w:p w14:paraId="0274A07E" w14:textId="77777777" w:rsidR="00D856E1" w:rsidRPr="00D856E1" w:rsidRDefault="00D856E1" w:rsidP="003F0760">
      <w:pPr>
        <w:pStyle w:val="Paragraph"/>
        <w:keepLines w:val="0"/>
        <w:jc w:val="left"/>
        <w:rPr>
          <w:b/>
          <w:bCs/>
        </w:rPr>
      </w:pPr>
      <w:r w:rsidRPr="00D856E1">
        <w:rPr>
          <w:b/>
          <w:bCs/>
        </w:rPr>
        <w:t>3. Combines Code, Text, and Media</w:t>
      </w:r>
    </w:p>
    <w:p w14:paraId="0E8A1C7A" w14:textId="70CBC05B" w:rsidR="00D856E1" w:rsidRDefault="00D856E1" w:rsidP="003F0760">
      <w:pPr>
        <w:pStyle w:val="Paragraph"/>
        <w:keepLines w:val="0"/>
        <w:jc w:val="left"/>
      </w:pPr>
      <w:r>
        <w:t>It integrates code, narrative text, and multimedia in one document, allowing for interactive reports and presentations that are both informative and engaging.</w:t>
      </w:r>
    </w:p>
    <w:p w14:paraId="637337C1" w14:textId="77777777" w:rsidR="00D856E1" w:rsidRPr="00D856E1" w:rsidRDefault="00D856E1" w:rsidP="003F0760">
      <w:pPr>
        <w:pStyle w:val="Paragraph"/>
        <w:keepLines w:val="0"/>
        <w:jc w:val="left"/>
        <w:rPr>
          <w:b/>
          <w:bCs/>
        </w:rPr>
      </w:pPr>
      <w:r w:rsidRPr="00D856E1">
        <w:rPr>
          <w:b/>
          <w:bCs/>
        </w:rPr>
        <w:t>4. Ease of Sharing</w:t>
      </w:r>
    </w:p>
    <w:p w14:paraId="5D6A82C1" w14:textId="539F5DCA" w:rsidR="00D856E1" w:rsidRDefault="00D856E1" w:rsidP="003F0760">
      <w:pPr>
        <w:pStyle w:val="Paragraph"/>
        <w:keepLines w:val="0"/>
        <w:jc w:val="left"/>
      </w:pPr>
      <w:r>
        <w:t>Notebooks can be easily shared, capturing code, outputs, and notes in a single file, which simplifies collaboration and helps in reproducing results.</w:t>
      </w:r>
    </w:p>
    <w:p w14:paraId="5A271DC6" w14:textId="77777777" w:rsidR="00D856E1" w:rsidRPr="00D856E1" w:rsidRDefault="00D856E1" w:rsidP="003F0760">
      <w:pPr>
        <w:pStyle w:val="Paragraph"/>
        <w:keepLines w:val="0"/>
        <w:jc w:val="left"/>
        <w:rPr>
          <w:b/>
          <w:bCs/>
        </w:rPr>
      </w:pPr>
      <w:r w:rsidRPr="00D856E1">
        <w:rPr>
          <w:b/>
          <w:bCs/>
        </w:rPr>
        <w:t>5. Rich Ecosystem</w:t>
      </w:r>
    </w:p>
    <w:p w14:paraId="665A6635" w14:textId="29AE11D8" w:rsidR="00D856E1" w:rsidRDefault="00D856E1" w:rsidP="003F0760">
      <w:pPr>
        <w:pStyle w:val="Paragraph"/>
        <w:keepLines w:val="0"/>
        <w:jc w:val="left"/>
      </w:pPr>
      <w:r>
        <w:t>Jupyter is supported by a vast community that contributes plugins and extensions, enhancing its functionality for tailored workflow needs.</w:t>
      </w:r>
    </w:p>
    <w:p w14:paraId="51E57F22" w14:textId="2E9239C3" w:rsidR="002709E6" w:rsidRDefault="00DE2189" w:rsidP="003F0760">
      <w:pPr>
        <w:pStyle w:val="Paragraph"/>
        <w:keepLines w:val="0"/>
        <w:jc w:val="left"/>
      </w:pPr>
      <w:r>
        <w:t>In conclusion, Jupyter Notebook is a versatile tool that caters to a wide range of applications from data analysis and scientific research to education and report generation. Its ability to combine explanation, live code, and visual output into one cohesive document makes it uniquely positioned to enhance productivity and foster an environment of open, reproducible scientific inquiry.</w:t>
      </w:r>
    </w:p>
    <w:p w14:paraId="50D4B610" w14:textId="433771EE" w:rsidR="00286F4C" w:rsidRDefault="00894C1E" w:rsidP="00B735B2">
      <w:pPr>
        <w:pStyle w:val="Heading2"/>
      </w:pPr>
      <w:bookmarkStart w:id="80" w:name="_Toc165426766"/>
      <w:r>
        <w:t>Dataset</w:t>
      </w:r>
      <w:bookmarkEnd w:id="80"/>
    </w:p>
    <w:p w14:paraId="75DC5186" w14:textId="759EFD6D" w:rsidR="00FA6C7D" w:rsidRPr="0025124D" w:rsidRDefault="00FA6C7D" w:rsidP="00B735B2">
      <w:pPr>
        <w:pStyle w:val="Paragraph"/>
        <w:keepNext/>
      </w:pPr>
      <w:r w:rsidRPr="0025124D">
        <w:t xml:space="preserve">Several datasets with 4D </w:t>
      </w:r>
      <w:r w:rsidR="00501C32">
        <w:t xml:space="preserve">RADAR </w:t>
      </w:r>
      <w:r w:rsidRPr="0025124D">
        <w:t xml:space="preserve">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46B30D55" w:rsidR="00FA6C7D" w:rsidRPr="0025124D" w:rsidRDefault="00FA6C7D" w:rsidP="00B735B2">
      <w:pPr>
        <w:pStyle w:val="Paragraph"/>
        <w:keepNext/>
      </w:pPr>
      <w:r w:rsidRPr="0025124D">
        <w:t xml:space="preserve">Astyx, an early-released dataset, provides rich data for 3D object detection but is limited by its small size of 546 frames and 3000 object annotations, lacking special scenarios and urban data. RADIal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w:t>
      </w:r>
      <w:r w:rsidR="00501C32">
        <w:t xml:space="preserve">RADAR </w:t>
      </w:r>
      <w:r w:rsidRPr="0025124D">
        <w:t xml:space="preserve">information for long-range mode. TJ4DRaDSet includes various driving scenarios but lacks data in middle and short-range modes and scenarios with adverse weather conditions. K-Radar provides rich driving scenarios with adverse weather conditions but lacks 4D </w:t>
      </w:r>
      <w:r w:rsidR="00501C32">
        <w:t xml:space="preserve">RADAR </w:t>
      </w:r>
      <w:r w:rsidRPr="0025124D">
        <w:t xml:space="preserve">point </w:t>
      </w:r>
      <w:r w:rsidR="00947B18">
        <w:t>clouds</w:t>
      </w:r>
      <w:r w:rsidRPr="0025124D">
        <w:t xml:space="preserve"> in long-range mode.</w:t>
      </w:r>
    </w:p>
    <w:p w14:paraId="7E559F78" w14:textId="77777777" w:rsidR="00FA6C7D" w:rsidRPr="0025124D" w:rsidRDefault="00FA6C7D" w:rsidP="00B735B2">
      <w:pPr>
        <w:pStyle w:val="Paragraph"/>
        <w:keepNext/>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2839539F" w14:textId="337C456D" w:rsidR="00BC75A3" w:rsidRDefault="00FA6C7D" w:rsidP="00FF59CD">
      <w:pPr>
        <w:pStyle w:val="Paragraph"/>
        <w:keepNext/>
      </w:pPr>
      <w:r w:rsidRPr="0025124D">
        <w:t xml:space="preserve">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w:t>
      </w:r>
      <w:r w:rsidR="00AF2380">
        <w:t xml:space="preserve">RADAR </w:t>
      </w:r>
      <w:r w:rsidRPr="0025124D">
        <w:t>point clouds.</w:t>
      </w:r>
    </w:p>
    <w:p w14:paraId="38A2EC73" w14:textId="77777777" w:rsidR="00FF59CD" w:rsidRPr="0025124D" w:rsidRDefault="00FF59CD" w:rsidP="00FF59CD">
      <w:pPr>
        <w:pStyle w:val="Paragraph"/>
        <w:keepNext/>
      </w:pPr>
    </w:p>
    <w:p w14:paraId="60DDF060" w14:textId="46F63CEC" w:rsidR="007F157A" w:rsidRDefault="007F157A" w:rsidP="007E3108">
      <w:pPr>
        <w:pStyle w:val="Heading3"/>
      </w:pPr>
      <w:bookmarkStart w:id="81" w:name="_Toc165426767"/>
      <w:r>
        <w:t>View-Of-Delft</w:t>
      </w:r>
      <w:r w:rsidR="001130C4">
        <w:t xml:space="preserve"> Sensor Setup</w:t>
      </w:r>
      <w:bookmarkEnd w:id="81"/>
    </w:p>
    <w:p w14:paraId="53DFE543" w14:textId="1C48419C" w:rsidR="00D47A10" w:rsidRPr="0025124D" w:rsidRDefault="00D33EEB" w:rsidP="007E3108">
      <w:pPr>
        <w:pStyle w:val="Paragraph"/>
        <w:keepNext/>
      </w:pPr>
      <w:r>
        <w:t>Illustrated by Figure 15, t</w:t>
      </w:r>
      <w:r w:rsidR="00D47A10" w:rsidRPr="0025124D">
        <w:t xml:space="preserve">he </w:t>
      </w:r>
      <w:r>
        <w:t>RADAR</w:t>
      </w:r>
      <w:r w:rsidR="00D47A10" w:rsidRPr="0025124D">
        <w:t xml:space="preserve"> sensor utilized is a ZF FRGen21 3+1D </w:t>
      </w:r>
      <w:r>
        <w:t>RADAR</w:t>
      </w:r>
      <w:r w:rsidR="00D47A10" w:rsidRPr="0025124D">
        <w:t xml:space="preserve">, operating at approximately 13 Hz, and is mounted behind the vehicle's front bumper. The provided </w:t>
      </w:r>
      <w:r w:rsidR="006112A0">
        <w:t>RADAR</w:t>
      </w:r>
      <w:r w:rsidR="00D47A10" w:rsidRPr="0025124D">
        <w:t xml:space="preserve"> point clouds undergo ego-motion compensation to account for any motion between </w:t>
      </w:r>
      <w:r w:rsidR="00AD2EF8">
        <w:t>RADAR</w:t>
      </w:r>
      <w:r w:rsidR="00D47A10" w:rsidRPr="0025124D">
        <w:t xml:space="preserve"> and camera data capture, ensuring consistency when overlaying both datasets. (GitHub, 2024)</w:t>
      </w:r>
    </w:p>
    <w:p w14:paraId="4AB31956" w14:textId="5E858EFD" w:rsidR="00D47A10" w:rsidRDefault="00830C01" w:rsidP="007E3108">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3"/>
                    <a:srcRect/>
                    <a:stretch>
                      <a:fillRect/>
                    </a:stretch>
                  </pic:blipFill>
                  <pic:spPr>
                    <a:xfrm>
                      <a:off x="0" y="0"/>
                      <a:ext cx="4187796" cy="2993754"/>
                    </a:xfrm>
                    <a:prstGeom prst="rect">
                      <a:avLst/>
                    </a:prstGeom>
                    <a:noFill/>
                    <a:ln>
                      <a:noFill/>
                      <a:prstDash/>
                    </a:ln>
                  </pic:spPr>
                </pic:pic>
              </a:graphicData>
            </a:graphic>
          </wp:inline>
        </w:drawing>
      </w:r>
    </w:p>
    <w:p w14:paraId="799FDBAD" w14:textId="4D74E755" w:rsidR="005C34BE" w:rsidRPr="005E5D2C" w:rsidRDefault="00CF5295" w:rsidP="005E5D2C">
      <w:pPr>
        <w:pStyle w:val="Caption"/>
        <w:keepNext/>
        <w:keepLines/>
      </w:pPr>
      <w:bookmarkStart w:id="82" w:name="_Toc165426821"/>
      <w:r w:rsidRPr="00CF5295">
        <w:rPr>
          <w:b/>
          <w:bCs/>
        </w:rPr>
        <w:t xml:space="preserve">Figure </w:t>
      </w:r>
      <w:r w:rsidRPr="00CF5295">
        <w:rPr>
          <w:b/>
          <w:bCs/>
        </w:rPr>
        <w:fldChar w:fldCharType="begin"/>
      </w:r>
      <w:r w:rsidRPr="00CF5295">
        <w:rPr>
          <w:b/>
          <w:bCs/>
        </w:rPr>
        <w:instrText xml:space="preserve"> SEQ Figure \* ARABIC </w:instrText>
      </w:r>
      <w:r w:rsidRPr="00CF5295">
        <w:rPr>
          <w:b/>
          <w:bCs/>
        </w:rPr>
        <w:fldChar w:fldCharType="separate"/>
      </w:r>
      <w:r w:rsidR="0016001D">
        <w:rPr>
          <w:b/>
          <w:bCs/>
          <w:noProof/>
        </w:rPr>
        <w:t>15</w:t>
      </w:r>
      <w:r w:rsidRPr="00CF5295">
        <w:rPr>
          <w:b/>
          <w:bCs/>
        </w:rPr>
        <w:fldChar w:fldCharType="end"/>
      </w:r>
      <w:r w:rsidRPr="00CF5295">
        <w:rPr>
          <w:b/>
          <w:bCs/>
        </w:rPr>
        <w:t>:</w:t>
      </w:r>
      <w:r>
        <w:rPr>
          <w:b/>
          <w:bCs/>
        </w:rPr>
        <w:t xml:space="preserve"> </w:t>
      </w:r>
      <w:r w:rsidR="004E4665" w:rsidRPr="0025124D">
        <w:t>Prius Sensor Setup VOD (GitHub, 2024)</w:t>
      </w:r>
      <w:bookmarkEnd w:id="82"/>
    </w:p>
    <w:p w14:paraId="557965CB" w14:textId="6B30A469" w:rsidR="00036420" w:rsidRDefault="00F074E8" w:rsidP="009059E9">
      <w:pPr>
        <w:pStyle w:val="Heading3"/>
      </w:pPr>
      <w:bookmarkStart w:id="83" w:name="_Toc165426768"/>
      <w:r>
        <w:t>Dataset Frame Information</w:t>
      </w:r>
      <w:bookmarkEnd w:id="83"/>
    </w:p>
    <w:p w14:paraId="4E0CB22B" w14:textId="7F4BAA03" w:rsidR="00645D82" w:rsidRDefault="00645D82" w:rsidP="00645D82">
      <w:pPr>
        <w:pStyle w:val="Paragraph"/>
      </w:pPr>
      <w:r w:rsidRPr="0025124D">
        <w:t xml:space="preserve">These </w:t>
      </w:r>
      <w:r w:rsidR="00A768E9">
        <w:t>RADAR</w:t>
      </w:r>
      <w:r w:rsidRPr="0025124D">
        <w:t xml:space="preserve">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84" w:name="_Toc165426769"/>
      <w:r>
        <w:t xml:space="preserve">Dataset </w:t>
      </w:r>
      <w:r w:rsidR="0012644E">
        <w:t>Label</w:t>
      </w:r>
      <w:r>
        <w:t xml:space="preserve"> Information</w:t>
      </w:r>
      <w:bookmarkEnd w:id="84"/>
    </w:p>
    <w:p w14:paraId="0E54C9B6" w14:textId="00B87E46" w:rsidR="000C1CEF" w:rsidRPr="0025124D" w:rsidRDefault="000C1CEF" w:rsidP="00845DAD">
      <w:pPr>
        <w:pStyle w:val="Paragraph"/>
      </w:pPr>
      <w:r w:rsidRPr="0025124D">
        <w:t xml:space="preserve">Sensor fusion in autonomous systems integrates data from multiple sensors like LiDAR and </w:t>
      </w:r>
      <w:r w:rsidR="00C76D18">
        <w:t xml:space="preserve">RADAR </w:t>
      </w:r>
      <w:r w:rsidRPr="0025124D">
        <w:t xml:space="preserve">to enhance accuracy and robustness, utilizing LiDAR's high-resolution for precise object labelling which is applied to </w:t>
      </w:r>
      <w:r w:rsidR="00C76D18">
        <w:t xml:space="preserve">RADAR </w:t>
      </w:r>
      <w:r w:rsidRPr="0025124D">
        <w:t xml:space="preserve">data for additional insights such as velocity. Aligning sensor data in both space and time is crucial, often using LiDAR as the benchmark for its detailed spatial data. LiDAR's clear 3D point clouds simplify labelling tasks, with labels easily transferred to </w:t>
      </w:r>
      <w:r w:rsidR="00C76D18">
        <w:t xml:space="preserve">RADAR </w:t>
      </w:r>
      <w:r w:rsidRPr="0025124D">
        <w:t xml:space="preserve">data for consistency. The dataset's structure prioritizes LiDAR, reflecting its initial design focus and convenience in labelling, leading to </w:t>
      </w:r>
      <w:r w:rsidR="00541F4F">
        <w:t xml:space="preserve">RADAR </w:t>
      </w:r>
      <w:r w:rsidRPr="0025124D">
        <w:t>data being adjunct and reliant on LiDAR for annotations.</w:t>
      </w:r>
    </w:p>
    <w:p w14:paraId="56F2D222" w14:textId="77777777" w:rsidR="005D1CCC" w:rsidRDefault="005D1CCC" w:rsidP="00C4359F">
      <w:pPr>
        <w:pStyle w:val="Paragraph"/>
      </w:pPr>
    </w:p>
    <w:p w14:paraId="52BFEF44" w14:textId="77777777" w:rsidR="005D1CCC" w:rsidRDefault="005D1CCC" w:rsidP="00C4359F">
      <w:pPr>
        <w:pStyle w:val="Paragraph"/>
      </w:pPr>
    </w:p>
    <w:p w14:paraId="3A6A3E4D" w14:textId="3C743FCA"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85" w:name="_Data_Visualization_and"/>
      <w:bookmarkStart w:id="86" w:name="_Toc165426770"/>
      <w:bookmarkEnd w:id="85"/>
      <w:r w:rsidRPr="0025124D">
        <w:rPr>
          <w:rFonts w:cs="Calibri"/>
        </w:rPr>
        <w:t>Data Visualization and Exploration</w:t>
      </w:r>
      <w:bookmarkEnd w:id="86"/>
    </w:p>
    <w:p w14:paraId="578E5E2B" w14:textId="2143D90A" w:rsidR="0084152D" w:rsidRPr="0025124D" w:rsidRDefault="0084152D" w:rsidP="0084152D">
      <w:pPr>
        <w:rPr>
          <w:rFonts w:cs="Calibri"/>
        </w:rPr>
      </w:pPr>
      <w:r w:rsidRPr="0025124D">
        <w:rPr>
          <w:rFonts w:cs="Calibri"/>
        </w:rPr>
        <w:t xml:space="preserve">Before any work can be carried out, the </w:t>
      </w:r>
      <w:r w:rsidR="00B63F9F">
        <w:t xml:space="preserve">RADAR </w:t>
      </w:r>
      <w:r w:rsidRPr="0025124D">
        <w:rPr>
          <w:rFonts w:cs="Calibri"/>
        </w:rPr>
        <w:t xml:space="preserve">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r w:rsidR="00BC3F0F">
        <w:rPr>
          <w:rFonts w:cs="Calibri"/>
        </w:rPr>
        <w:t>its</w:t>
      </w:r>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9A338D">
      <w:pPr>
        <w:pStyle w:val="Heading2"/>
      </w:pPr>
      <w:bookmarkStart w:id="87" w:name="_Toc165426771"/>
      <w:r>
        <w:t xml:space="preserve">Model Architecture </w:t>
      </w:r>
      <w:r w:rsidR="00B64AEA">
        <w:t>Considered</w:t>
      </w:r>
      <w:bookmarkEnd w:id="87"/>
    </w:p>
    <w:p w14:paraId="1E1451E6" w14:textId="36B3EB9D" w:rsidR="00010E45" w:rsidRDefault="00010E45" w:rsidP="009A338D">
      <w:pPr>
        <w:pStyle w:val="Paragraph"/>
        <w:keepNext/>
      </w:pPr>
      <w:r w:rsidRPr="00010E45">
        <w:t>Due to the scarcity of open-source projects focused on 4D RADAR object detection, which can be attributed to the novelty of this technology</w:t>
      </w:r>
      <w:r>
        <w:t xml:space="preserve">. The </w:t>
      </w:r>
      <w:r w:rsidRPr="00010E45">
        <w:t xml:space="preserve">PV-RCNN architecture from the OpenPCDet library </w:t>
      </w:r>
      <w:r w:rsidR="0033799B">
        <w:t xml:space="preserve">was considered </w:t>
      </w:r>
      <w:r w:rsidRPr="00010E45">
        <w:t>as a foundational guide and reference point. OpenPCDet is primarily a toolbox designed for 3D object detection using lidar technology. By choosing this established framework, the author aim</w:t>
      </w:r>
      <w:r w:rsidR="00112B10">
        <w:t>s</w:t>
      </w:r>
      <w:r w:rsidRPr="00010E45">
        <w:t xml:space="preserve"> to adapt and extend its capabilities to handle 4D RADAR data </w:t>
      </w:r>
      <w:r w:rsidR="00112B10" w:rsidRPr="00010E45">
        <w:t>effectively.</w:t>
      </w:r>
    </w:p>
    <w:p w14:paraId="33E9B102" w14:textId="73F820F3" w:rsidR="00BC1D5E" w:rsidRDefault="00BC1D5E" w:rsidP="009A338D">
      <w:pPr>
        <w:pStyle w:val="Paragraph"/>
        <w:keepNext/>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5400040" cy="2091690"/>
                    </a:xfrm>
                    <a:prstGeom prst="rect">
                      <a:avLst/>
                    </a:prstGeom>
                    <a:noFill/>
                    <a:ln>
                      <a:noFill/>
                      <a:prstDash/>
                    </a:ln>
                  </pic:spPr>
                </pic:pic>
              </a:graphicData>
            </a:graphic>
          </wp:inline>
        </w:drawing>
      </w:r>
    </w:p>
    <w:p w14:paraId="39B18187" w14:textId="6CA98444" w:rsidR="005F0CF0" w:rsidRPr="00B66F16" w:rsidRDefault="00E879D5" w:rsidP="009A338D">
      <w:pPr>
        <w:pStyle w:val="Caption"/>
        <w:keepNext/>
      </w:pPr>
      <w:bookmarkStart w:id="88" w:name="_Toc165426822"/>
      <w:r w:rsidRPr="00E879D5">
        <w:rPr>
          <w:b/>
          <w:bCs/>
        </w:rPr>
        <w:t xml:space="preserve">Figure </w:t>
      </w:r>
      <w:r w:rsidRPr="00E879D5">
        <w:rPr>
          <w:b/>
          <w:bCs/>
        </w:rPr>
        <w:fldChar w:fldCharType="begin"/>
      </w:r>
      <w:r w:rsidRPr="00E879D5">
        <w:rPr>
          <w:b/>
          <w:bCs/>
        </w:rPr>
        <w:instrText xml:space="preserve"> SEQ Figure \* ARABIC </w:instrText>
      </w:r>
      <w:r w:rsidRPr="00E879D5">
        <w:rPr>
          <w:b/>
          <w:bCs/>
        </w:rPr>
        <w:fldChar w:fldCharType="separate"/>
      </w:r>
      <w:r w:rsidR="0016001D">
        <w:rPr>
          <w:b/>
          <w:bCs/>
          <w:noProof/>
        </w:rPr>
        <w:t>16</w:t>
      </w:r>
      <w:r w:rsidRPr="00E879D5">
        <w:rPr>
          <w:b/>
          <w:bCs/>
        </w:rPr>
        <w:fldChar w:fldCharType="end"/>
      </w:r>
      <w:r>
        <w:rPr>
          <w:b/>
          <w:bCs/>
        </w:rPr>
        <w:t xml:space="preserve">: </w:t>
      </w:r>
      <w:r w:rsidR="005F0CF0" w:rsidRPr="0025124D">
        <w:t xml:space="preserve">OpenPCDet PV-RCNN Architecture Diagram </w:t>
      </w:r>
      <w:r w:rsidR="005F0CF0" w:rsidRPr="0025124D">
        <w:rPr>
          <w:color w:val="000000"/>
          <w:shd w:val="clear" w:color="auto" w:fill="FFFFFF"/>
        </w:rPr>
        <w:t>(GitHub, 2024)</w:t>
      </w:r>
      <w:bookmarkEnd w:id="88"/>
    </w:p>
    <w:p w14:paraId="21321BC4" w14:textId="13BCC27A" w:rsidR="00E87ED4" w:rsidRDefault="005844F1" w:rsidP="009A338D">
      <w:pPr>
        <w:pStyle w:val="Paragraph"/>
        <w:keepNext/>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89" w:name="_Toc165426772"/>
      <w:r>
        <w:t xml:space="preserve">PV-RCNN </w:t>
      </w:r>
      <w:r w:rsidR="00B620DB">
        <w:t xml:space="preserve">Components </w:t>
      </w:r>
      <w:r>
        <w:t>Overview</w:t>
      </w:r>
      <w:bookmarkEnd w:id="89"/>
    </w:p>
    <w:p w14:paraId="47BDC7F8" w14:textId="43A60098" w:rsidR="00D05D76" w:rsidRDefault="00593D7B" w:rsidP="00CF532E">
      <w:pPr>
        <w:jc w:val="both"/>
      </w:pPr>
      <w:r w:rsidRPr="00593D7B">
        <w:t xml:space="preserve">In this section, the author deconstructs the architecture into its primary components, as illustrated in </w:t>
      </w:r>
      <w:r w:rsidRPr="00593D7B">
        <w:rPr>
          <w:b/>
          <w:bCs/>
        </w:rPr>
        <w:t>Figure 16</w:t>
      </w:r>
      <w:r w:rsidRPr="00593D7B">
        <w:t>, to simplify it for the reader's comprehension.</w:t>
      </w:r>
      <w:r w:rsidR="00A25978">
        <w:t xml:space="preserve"> The primary components of the PV-RCNN are as follows:</w:t>
      </w:r>
    </w:p>
    <w:p w14:paraId="13BDFBFF" w14:textId="789AD934" w:rsidR="004B66F9" w:rsidRPr="00D84E62" w:rsidRDefault="004B66F9" w:rsidP="00D84E62">
      <w:pPr>
        <w:pStyle w:val="ListParagraph"/>
        <w:keepNext/>
        <w:keepLines/>
        <w:numPr>
          <w:ilvl w:val="0"/>
          <w:numId w:val="48"/>
        </w:numPr>
        <w:jc w:val="both"/>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D84E62">
      <w:pPr>
        <w:pStyle w:val="ListParagraph"/>
        <w:keepNext/>
        <w:keepLines/>
        <w:numPr>
          <w:ilvl w:val="0"/>
          <w:numId w:val="48"/>
        </w:numPr>
        <w:jc w:val="both"/>
        <w:rPr>
          <w:rFonts w:cs="Calibri"/>
        </w:rPr>
      </w:pPr>
      <w:r w:rsidRPr="009705A6">
        <w:rPr>
          <w:rFonts w:cs="Calibri"/>
          <w:b/>
          <w:bCs/>
        </w:rPr>
        <w:t>Backbone3D</w:t>
      </w:r>
    </w:p>
    <w:p w14:paraId="6A5B821F" w14:textId="77777777" w:rsidR="00241D4B" w:rsidRDefault="00B620DB" w:rsidP="00D84E62">
      <w:pPr>
        <w:pStyle w:val="ListParagraph"/>
        <w:keepNext/>
        <w:keepLines/>
        <w:jc w:val="bot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D84E62">
      <w:pPr>
        <w:pStyle w:val="ListParagraph"/>
        <w:keepNext/>
        <w:keepLines/>
        <w:jc w:val="bot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D84E62">
      <w:pPr>
        <w:pStyle w:val="ListParagraph"/>
        <w:keepNext/>
        <w:keepLines/>
        <w:numPr>
          <w:ilvl w:val="0"/>
          <w:numId w:val="48"/>
        </w:numPr>
        <w:jc w:val="both"/>
        <w:rPr>
          <w:rFonts w:cs="Calibri"/>
        </w:rPr>
      </w:pPr>
      <w:r w:rsidRPr="0025124D">
        <w:rPr>
          <w:rFonts w:cs="Calibri"/>
          <w:b/>
          <w:bCs/>
        </w:rPr>
        <w:t>Backbone2D</w:t>
      </w:r>
    </w:p>
    <w:p w14:paraId="05DF03CF" w14:textId="77777777" w:rsidR="007B069B" w:rsidRDefault="00B620DB" w:rsidP="00D84E62">
      <w:pPr>
        <w:pStyle w:val="ListParagraph"/>
        <w:keepNext/>
        <w:keepLines/>
        <w:jc w:val="bot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D84E62">
      <w:pPr>
        <w:pStyle w:val="ListParagraph"/>
        <w:keepNext/>
        <w:keepLines/>
        <w:jc w:val="bot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D84E62">
      <w:pPr>
        <w:pStyle w:val="ListParagraph"/>
        <w:keepNext/>
        <w:keepLines/>
        <w:numPr>
          <w:ilvl w:val="0"/>
          <w:numId w:val="48"/>
        </w:numPr>
        <w:jc w:val="both"/>
        <w:rPr>
          <w:rFonts w:cs="Calibri"/>
        </w:rPr>
      </w:pPr>
      <w:r w:rsidRPr="0025124D">
        <w:rPr>
          <w:rFonts w:cs="Calibri"/>
          <w:b/>
          <w:bCs/>
        </w:rPr>
        <w:t xml:space="preserve">DenseHead </w:t>
      </w:r>
    </w:p>
    <w:p w14:paraId="1FA547CA" w14:textId="77777777" w:rsidR="00CC5ABE" w:rsidRDefault="00B620DB" w:rsidP="00D84E62">
      <w:pPr>
        <w:pStyle w:val="ListParagraph"/>
        <w:keepNext/>
        <w:keepLines/>
        <w:jc w:val="bot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D84E62">
      <w:pPr>
        <w:pStyle w:val="ListParagraph"/>
        <w:keepNext/>
        <w:keepLines/>
        <w:jc w:val="bot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r w:rsidR="00947B18">
        <w:rPr>
          <w:rFonts w:cs="Calibri"/>
        </w:rPr>
        <w:t>keypoint</w:t>
      </w:r>
      <w:r w:rsidRPr="0025124D">
        <w:rPr>
          <w:rFonts w:cs="Calibri"/>
        </w:rPr>
        <w:t xml:space="preserve"> features that describe the objects in the scene.</w:t>
      </w:r>
    </w:p>
    <w:p w14:paraId="17D11818" w14:textId="77777777" w:rsidR="006B20DE" w:rsidRPr="006B20DE" w:rsidRDefault="00B620DB" w:rsidP="00D84E62">
      <w:pPr>
        <w:pStyle w:val="ListParagraph"/>
        <w:keepNext/>
        <w:keepLines/>
        <w:numPr>
          <w:ilvl w:val="0"/>
          <w:numId w:val="48"/>
        </w:numPr>
        <w:jc w:val="both"/>
        <w:rPr>
          <w:rFonts w:cs="Calibri"/>
        </w:rPr>
      </w:pPr>
      <w:r w:rsidRPr="0025124D">
        <w:rPr>
          <w:rFonts w:cs="Calibri"/>
          <w:b/>
          <w:bCs/>
        </w:rPr>
        <w:t>RoI Head</w:t>
      </w:r>
    </w:p>
    <w:p w14:paraId="3A9590BF" w14:textId="77777777" w:rsidR="00331B2B" w:rsidRDefault="00B620DB" w:rsidP="00D84E62">
      <w:pPr>
        <w:pStyle w:val="ListParagraph"/>
        <w:keepNext/>
        <w:keepLines/>
        <w:jc w:val="bot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84E62">
      <w:pPr>
        <w:pStyle w:val="ListParagraph"/>
        <w:keepNext/>
        <w:keepLines/>
        <w:jc w:val="bot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84E62">
      <w:pPr>
        <w:pStyle w:val="ListParagraph"/>
        <w:keepNext/>
        <w:keepLines/>
        <w:numPr>
          <w:ilvl w:val="0"/>
          <w:numId w:val="48"/>
        </w:numPr>
        <w:jc w:val="both"/>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90" w:name="_Toc165426773"/>
      <w:r w:rsidRPr="00F832A3">
        <w:rPr>
          <w:rFonts w:cs="Calibri"/>
        </w:rPr>
        <w:t>Training and Inference Details</w:t>
      </w:r>
      <w:bookmarkEnd w:id="90"/>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30D577A6" w14:textId="361284C7" w:rsidR="00995DB0" w:rsidRPr="0025124D" w:rsidRDefault="00995DB0" w:rsidP="00936CB1">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6E022346" w14:textId="38BE0ED7" w:rsidR="00535696" w:rsidRDefault="00535696" w:rsidP="00535696">
      <w:pPr>
        <w:pStyle w:val="Heading2"/>
      </w:pPr>
      <w:bookmarkStart w:id="91" w:name="_New_architecture"/>
      <w:bookmarkStart w:id="92" w:name="_Toc165426774"/>
      <w:bookmarkEnd w:id="91"/>
      <w:r>
        <w:t xml:space="preserve">New </w:t>
      </w:r>
      <w:r w:rsidR="00A27B7C">
        <w:t>A</w:t>
      </w:r>
      <w:r>
        <w:t>rchitecture</w:t>
      </w:r>
      <w:r w:rsidR="00A27B7C">
        <w:t xml:space="preserve"> Considered</w:t>
      </w:r>
      <w:bookmarkEnd w:id="92"/>
    </w:p>
    <w:p w14:paraId="6BBED618" w14:textId="0C30C455"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5"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r w:rsidR="00C82F06">
        <w:t>, as well as experiment with model training configurations.</w:t>
      </w:r>
    </w:p>
    <w:p w14:paraId="4837899F" w14:textId="12C74231"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 xml:space="preserve">wise motion estimation module to enrich </w:t>
      </w:r>
      <w:r w:rsidR="00894453">
        <w:t>RADAR</w:t>
      </w:r>
      <w:r w:rsidRPr="00C271FA">
        <w:t xml:space="preserve"> data with motion vectors, improving the detection and tracking of moving objects. The method sidesteps the need for specific object type identification and 3D bounding boxes, which are challenging to determine accurately from </w:t>
      </w:r>
      <w:r w:rsidR="00447470">
        <w:t>RADAR</w:t>
      </w:r>
      <w:r w:rsidRPr="00C271FA">
        <w:t xml:space="preserve">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F7A3B9C" w14:textId="0A997718" w:rsidR="00BB0417" w:rsidRPr="00A10DE8" w:rsidRDefault="007F69D9" w:rsidP="00A10DE8">
      <w:pPr>
        <w:pStyle w:val="Caption"/>
        <w:rPr>
          <w:rFonts w:cs="Calibri"/>
        </w:rPr>
      </w:pPr>
      <w:bookmarkStart w:id="93" w:name="_Toc165426823"/>
      <w:r w:rsidRPr="007F69D9">
        <w:rPr>
          <w:b/>
          <w:bCs/>
        </w:rPr>
        <w:t xml:space="preserve">Figure </w:t>
      </w:r>
      <w:r w:rsidRPr="007F69D9">
        <w:rPr>
          <w:b/>
          <w:bCs/>
        </w:rPr>
        <w:fldChar w:fldCharType="begin"/>
      </w:r>
      <w:r w:rsidRPr="007F69D9">
        <w:rPr>
          <w:b/>
          <w:bCs/>
        </w:rPr>
        <w:instrText xml:space="preserve"> SEQ Figure \* ARABIC </w:instrText>
      </w:r>
      <w:r w:rsidRPr="007F69D9">
        <w:rPr>
          <w:b/>
          <w:bCs/>
        </w:rPr>
        <w:fldChar w:fldCharType="separate"/>
      </w:r>
      <w:r w:rsidR="0016001D">
        <w:rPr>
          <w:b/>
          <w:bCs/>
          <w:noProof/>
        </w:rPr>
        <w:t>17</w:t>
      </w:r>
      <w:r w:rsidRPr="007F69D9">
        <w:rPr>
          <w:b/>
          <w:bCs/>
        </w:rPr>
        <w:fldChar w:fldCharType="end"/>
      </w:r>
      <w:r w:rsidRPr="007F69D9">
        <w:rPr>
          <w:rFonts w:cs="Calibri"/>
          <w:b/>
          <w:bCs/>
        </w:rPr>
        <w:t>:</w:t>
      </w:r>
      <w:r>
        <w:rPr>
          <w:rFonts w:cs="Calibri"/>
          <w:b/>
          <w:bCs/>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bookmarkEnd w:id="93"/>
    </w:p>
    <w:p w14:paraId="47F7DD7E" w14:textId="19ACA673" w:rsidR="009D039B" w:rsidRDefault="00E26F0D" w:rsidP="00751383">
      <w:pPr>
        <w:pStyle w:val="Paragraph"/>
        <w:jc w:val="left"/>
      </w:pPr>
      <w:r>
        <w:t>Breaking down RaTrack modules in</w:t>
      </w:r>
      <w:r w:rsidR="007E27F3">
        <w:t xml:space="preserve"> </w:t>
      </w:r>
      <w:r>
        <w:t xml:space="preserve">detail: </w:t>
      </w:r>
    </w:p>
    <w:p w14:paraId="0AF9061D" w14:textId="77777777" w:rsidR="009D039B" w:rsidRPr="009D039B" w:rsidRDefault="009D039B" w:rsidP="00751383">
      <w:pPr>
        <w:pStyle w:val="Paragraph"/>
        <w:rPr>
          <w:b/>
          <w:bCs/>
        </w:rPr>
      </w:pPr>
      <w:r w:rsidRPr="009D039B">
        <w:rPr>
          <w:b/>
          <w:bCs/>
        </w:rPr>
        <w:t>Backbone Network:</w:t>
      </w:r>
    </w:p>
    <w:p w14:paraId="2A1454CC" w14:textId="3FCA5F21" w:rsidR="00494E1C" w:rsidRDefault="009D039B" w:rsidP="00751383">
      <w:pPr>
        <w:pStyle w:val="Paragraph"/>
        <w:numPr>
          <w:ilvl w:val="0"/>
          <w:numId w:val="52"/>
        </w:numPr>
      </w:pPr>
      <w:r>
        <w:t xml:space="preserve">Point Feature Encoder (PFE): Encodes local-global features from the 4D </w:t>
      </w:r>
      <w:r w:rsidR="00894453">
        <w:t>RADAR</w:t>
      </w:r>
      <w:r>
        <w:t xml:space="preserve"> point cloud.</w:t>
      </w:r>
    </w:p>
    <w:p w14:paraId="6B645AF4" w14:textId="3FF4B6C4" w:rsidR="009D039B" w:rsidRDefault="009D039B" w:rsidP="00751383">
      <w:pPr>
        <w:pStyle w:val="Paragraph"/>
        <w:numPr>
          <w:ilvl w:val="0"/>
          <w:numId w:val="52"/>
        </w:numPr>
      </w:pPr>
      <w:r>
        <w:t>Cost Volume Layer: Correlates features across consecutive frames to capture inter-frame motion information.</w:t>
      </w:r>
    </w:p>
    <w:p w14:paraId="34B4F949" w14:textId="77777777" w:rsidR="00BC196A" w:rsidRDefault="009D039B" w:rsidP="00751383">
      <w:pPr>
        <w:pStyle w:val="Paragraph"/>
        <w:rPr>
          <w:b/>
          <w:bCs/>
        </w:rPr>
      </w:pPr>
      <w:r w:rsidRPr="009D039B">
        <w:rPr>
          <w:b/>
          <w:bCs/>
        </w:rPr>
        <w:t>Motion Estimation Module:</w:t>
      </w:r>
    </w:p>
    <w:p w14:paraId="3D2217E6" w14:textId="77777777" w:rsidR="00B902D0" w:rsidRDefault="009D039B" w:rsidP="00751383">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751383">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751383">
      <w:pPr>
        <w:pStyle w:val="Paragraph"/>
        <w:rPr>
          <w:b/>
          <w:bCs/>
        </w:rPr>
      </w:pPr>
      <w:r w:rsidRPr="009D039B">
        <w:rPr>
          <w:b/>
          <w:bCs/>
        </w:rPr>
        <w:t>Object Detection Module:</w:t>
      </w:r>
    </w:p>
    <w:p w14:paraId="65C8ED2A" w14:textId="77777777" w:rsidR="00A93A73" w:rsidRDefault="009D039B" w:rsidP="00751383">
      <w:pPr>
        <w:pStyle w:val="Paragraph"/>
        <w:numPr>
          <w:ilvl w:val="0"/>
          <w:numId w:val="54"/>
        </w:numPr>
      </w:pPr>
      <w:r>
        <w:t>MLP-based Motion Classifier: Classifies points as either moving or static based on the backbone's features.</w:t>
      </w:r>
    </w:p>
    <w:p w14:paraId="22C8BBA9" w14:textId="77777777" w:rsidR="002C46EB" w:rsidRDefault="009D039B" w:rsidP="00751383">
      <w:pPr>
        <w:pStyle w:val="Paragraph"/>
        <w:numPr>
          <w:ilvl w:val="0"/>
          <w:numId w:val="54"/>
        </w:numPr>
      </w:pPr>
      <w:r>
        <w:t>Motion Segmentation: Segregates moving points from static points.</w:t>
      </w:r>
    </w:p>
    <w:p w14:paraId="625A1F43" w14:textId="432D648E" w:rsidR="00E758AF" w:rsidRPr="00DA3B93" w:rsidRDefault="009D039B" w:rsidP="00751383">
      <w:pPr>
        <w:pStyle w:val="Paragraph"/>
        <w:numPr>
          <w:ilvl w:val="0"/>
          <w:numId w:val="54"/>
        </w:numPr>
      </w:pPr>
      <w:r>
        <w:t>Clustering (DBSCAN algorithm): Clusters moving points to form detected moving objects.</w:t>
      </w:r>
    </w:p>
    <w:p w14:paraId="44622A81" w14:textId="7D989A08" w:rsidR="009D039B" w:rsidRPr="009D039B" w:rsidRDefault="009D039B" w:rsidP="00751383">
      <w:pPr>
        <w:pStyle w:val="Paragraph"/>
        <w:rPr>
          <w:b/>
          <w:bCs/>
        </w:rPr>
      </w:pPr>
      <w:r w:rsidRPr="009D039B">
        <w:rPr>
          <w:b/>
          <w:bCs/>
        </w:rPr>
        <w:t>Data Association Module:</w:t>
      </w:r>
    </w:p>
    <w:p w14:paraId="2A2D1A60" w14:textId="77777777" w:rsidR="00F40F9B" w:rsidRDefault="009D039B" w:rsidP="00751383">
      <w:pPr>
        <w:pStyle w:val="Paragraph"/>
        <w:numPr>
          <w:ilvl w:val="0"/>
          <w:numId w:val="55"/>
        </w:numPr>
      </w:pPr>
      <w:r>
        <w:t>Affinity Computation: Computes an affinity matrix to represent the similarity between detected objects and previously tracked objects.</w:t>
      </w:r>
    </w:p>
    <w:p w14:paraId="2F00737A" w14:textId="03667228" w:rsidR="003001EC" w:rsidRDefault="009D039B" w:rsidP="00BE3777">
      <w:pPr>
        <w:pStyle w:val="Paragraph"/>
        <w:numPr>
          <w:ilvl w:val="0"/>
          <w:numId w:val="55"/>
        </w:numPr>
      </w:pPr>
      <w:r>
        <w:t>Sinkhorn Algorithm: A differentiable approach used for optimizing bipartite matching between frames, thus maintaining object identities over time.</w:t>
      </w:r>
    </w:p>
    <w:p w14:paraId="49CCA78F" w14:textId="77777777" w:rsidR="00575930" w:rsidRDefault="00575930" w:rsidP="006C7F87">
      <w:pPr>
        <w:pStyle w:val="Heading2"/>
        <w:keepNext w:val="0"/>
        <w:keepLines w:val="0"/>
        <w:rPr>
          <w:rFonts w:cs="Calibri"/>
        </w:rPr>
      </w:pPr>
      <w:bookmarkStart w:id="94" w:name="_Toc165426775"/>
      <w:r>
        <w:rPr>
          <w:rFonts w:cs="Calibri"/>
        </w:rPr>
        <w:t>Evaluation Metrics</w:t>
      </w:r>
      <w:bookmarkEnd w:id="94"/>
    </w:p>
    <w:p w14:paraId="4B44E3BA" w14:textId="6E1C6F96" w:rsidR="00575930" w:rsidRPr="008B2C31" w:rsidRDefault="00575930" w:rsidP="006C7F87">
      <w:pPr>
        <w:pStyle w:val="Paragraph"/>
        <w:keepLines w:val="0"/>
      </w:pPr>
      <w:r w:rsidRPr="008B2C31">
        <w:t xml:space="preserve">In the context of 4D </w:t>
      </w:r>
      <w:r w:rsidR="00DB69B1">
        <w:t>RADAR</w:t>
      </w:r>
      <w:r w:rsidRPr="008B2C31">
        <w:t xml:space="preserve"> for object detection and tracking, "scene flow" and "segmentation" are two distinct aspects of the overall perception task, each focusing on different attributes of the environment and serving different purposes.</w:t>
      </w:r>
    </w:p>
    <w:p w14:paraId="2CE13B0D" w14:textId="5D94E1B3" w:rsidR="00575930" w:rsidRPr="005F73C5" w:rsidRDefault="00575930" w:rsidP="00B07F11">
      <w:pPr>
        <w:pStyle w:val="Heading4"/>
      </w:pPr>
      <w:r w:rsidRPr="005F73C5">
        <w:t>Scene Flow Evaluation</w:t>
      </w:r>
      <w:r w:rsidR="00205D91">
        <w:t xml:space="preserve"> Metrics</w:t>
      </w:r>
    </w:p>
    <w:p w14:paraId="57A32B73" w14:textId="101E9AD6" w:rsidR="00575930" w:rsidRPr="008B2C31" w:rsidRDefault="00575930" w:rsidP="006C7F87">
      <w:pPr>
        <w:pStyle w:val="Paragraph"/>
        <w:keepLines w:val="0"/>
      </w:pPr>
      <w:r w:rsidRPr="008B2C31">
        <w:t xml:space="preserve">Scene flow refers to the 3D motion field of points within a scene, indicating how each point moves from one frame to the next in 3D space. In the case of 4D </w:t>
      </w:r>
      <w:r w:rsidR="00DE7E68">
        <w:t>RADAR</w:t>
      </w:r>
      <w:r w:rsidRPr="008B2C31">
        <w:t>, which captures both spatial and temporal dimensions (the fourth dimension being time), scene flow would involve analysing the movement of detected objects over time.</w:t>
      </w:r>
    </w:p>
    <w:p w14:paraId="29C6D0CB" w14:textId="3EDE70DD" w:rsidR="00575930" w:rsidRDefault="00575930" w:rsidP="006C7F87">
      <w:pPr>
        <w:pStyle w:val="Paragraph"/>
        <w:keepLines w:val="0"/>
      </w:pPr>
      <w:r w:rsidRPr="008B2C31">
        <w:t xml:space="preserve">When evaluating scene flow, you're assessing the model's ability to accurately predict the motion of each object or point across successive frames. This is crucial for understanding the dynamics of the scene, predicting future states, and making decisions based on object trajectories. </w:t>
      </w:r>
      <w:r w:rsidR="008605A3">
        <w:t>Scene flow metrics used in this project include:</w:t>
      </w:r>
    </w:p>
    <w:p w14:paraId="42756BCC" w14:textId="77777777" w:rsidR="00B52DA8" w:rsidRPr="000A044C" w:rsidRDefault="00B52DA8" w:rsidP="00B52DA8">
      <w:pPr>
        <w:pStyle w:val="Paragraph"/>
        <w:rPr>
          <w:b/>
          <w:bCs/>
        </w:rPr>
      </w:pPr>
      <w:r w:rsidRPr="000A044C">
        <w:rPr>
          <w:b/>
          <w:bCs/>
        </w:rPr>
        <w:t>EPE (End Point Error):</w:t>
      </w:r>
      <w:r>
        <w:rPr>
          <w:b/>
          <w:bCs/>
        </w:rPr>
        <w:t xml:space="preserve"> </w:t>
      </w:r>
      <w:r>
        <w:t>This is the mean of the Euclidean distance errors between the predicted and actual values for each point, the EPE provides a straightforward measure of the average error magnitude across all predictions.</w:t>
      </w:r>
    </w:p>
    <w:p w14:paraId="2DB5385E" w14:textId="77777777" w:rsidR="00B52DA8" w:rsidRPr="00186ACD" w:rsidRDefault="00B52DA8" w:rsidP="00B52DA8">
      <w:pPr>
        <w:pStyle w:val="Paragraph"/>
        <w:rPr>
          <w:b/>
          <w:bCs/>
        </w:rPr>
      </w:pPr>
      <w:r w:rsidRPr="00913D85">
        <w:rPr>
          <w:b/>
          <w:bCs/>
        </w:rPr>
        <w:t>Resolution-Normalized Error (RNE):</w:t>
      </w:r>
      <w:r>
        <w:rPr>
          <w:b/>
          <w:bCs/>
        </w:rPr>
        <w:t xml:space="preserve"> </w:t>
      </w:r>
      <w:r>
        <w:t>This is the mean of errors normalized by the resolution difference between RADAR and LiDAR measurements. It is calculated by dividing the Euclidean error by the ratio of the resolutions (res_r / res_l), which helps in evaluating errors relative to sensor resolution, providing a scale-invariant measure of prediction accuracy.</w:t>
      </w:r>
    </w:p>
    <w:p w14:paraId="1C403E06" w14:textId="77777777" w:rsidR="00B52DA8" w:rsidRDefault="00B52DA8" w:rsidP="00B52DA8">
      <w:pPr>
        <w:pStyle w:val="Paragraph"/>
      </w:pPr>
      <w:r w:rsidRPr="00186ACD">
        <w:rPr>
          <w:b/>
          <w:bCs/>
        </w:rPr>
        <w:t>mov_rne</w:t>
      </w:r>
      <w:r>
        <w:t>: This is the average of the resolution-normalized errors specifically for moving points (mask == 0), helping to understand the model's performance in dynamic contexts.</w:t>
      </w:r>
    </w:p>
    <w:p w14:paraId="679837C8" w14:textId="77777777" w:rsidR="00B52DA8" w:rsidRDefault="00B52DA8" w:rsidP="00B52DA8">
      <w:pPr>
        <w:pStyle w:val="Paragraph"/>
      </w:pPr>
      <w:r w:rsidRPr="00541DA2">
        <w:rPr>
          <w:b/>
          <w:bCs/>
        </w:rPr>
        <w:t>Strict Accuracy Score:</w:t>
      </w:r>
      <w:r>
        <w:t xml:space="preserve"> This score measures the percentage of points where the resolution-normalized error is less than or equal to 0.10, or where the resolution-normalized error divided by the ground truth flow length is less than or equal to 0.10. This metric sets a strict threshold for categorizing a prediction as accurate, focusing on highly precise predictions.</w:t>
      </w:r>
    </w:p>
    <w:p w14:paraId="79796DC7" w14:textId="60305CD1" w:rsidR="00B52DA8" w:rsidRPr="009109B0" w:rsidRDefault="00B52DA8" w:rsidP="00B52DA8">
      <w:pPr>
        <w:pStyle w:val="Paragraph"/>
      </w:pPr>
      <w:r w:rsidRPr="003664C2">
        <w:rPr>
          <w:b/>
          <w:bCs/>
        </w:rPr>
        <w:t>Relaxed Accuracy Score:</w:t>
      </w:r>
      <w:r>
        <w:t xml:space="preserve"> Like sas, but with a more lenient threshold of 0.20. This metric assesses accuracy under less stringent conditions, providing insight into the overall usability of the predictions.</w:t>
      </w:r>
    </w:p>
    <w:p w14:paraId="4B44B272" w14:textId="309F117D" w:rsidR="00575930" w:rsidRPr="009B329C" w:rsidRDefault="00575930" w:rsidP="00B561DF">
      <w:pPr>
        <w:pStyle w:val="Heading4"/>
      </w:pPr>
      <w:r w:rsidRPr="009B329C">
        <w:t>Segmentation Evaluation</w:t>
      </w:r>
      <w:r w:rsidR="007A0F85">
        <w:t xml:space="preserve"> Metrics</w:t>
      </w:r>
    </w:p>
    <w:p w14:paraId="257E89D2" w14:textId="3C2532C0" w:rsidR="00575930" w:rsidRPr="008B2C31" w:rsidRDefault="00575930" w:rsidP="006C7F87">
      <w:pPr>
        <w:pStyle w:val="Paragraph"/>
        <w:keepLines w:val="0"/>
        <w:rPr>
          <w:rFonts w:cs="Calibri"/>
        </w:rPr>
      </w:pPr>
      <w:r w:rsidRPr="008B2C31">
        <w:rPr>
          <w:rFonts w:cs="Calibri"/>
        </w:rPr>
        <w:t xml:space="preserve">Segmentation, on the other hand, involves dividing the </w:t>
      </w:r>
      <w:r w:rsidR="00DE7E68">
        <w:t>RADAR</w:t>
      </w:r>
      <w:r w:rsidR="00DE7E68">
        <w:rPr>
          <w:rFonts w:cs="Calibri"/>
        </w:rPr>
        <w:t xml:space="preserve">’s </w:t>
      </w:r>
      <w:r w:rsidRPr="008B2C31">
        <w:rPr>
          <w:rFonts w:cs="Calibri"/>
        </w:rPr>
        <w:t xml:space="preserve">spatial data into segments corresponding to different objects or areas of interest. In object detection and tracking, segmentation would help in identifying the boundaries and </w:t>
      </w:r>
      <w:r>
        <w:rPr>
          <w:rFonts w:cs="Calibri"/>
        </w:rPr>
        <w:t>extent</w:t>
      </w:r>
      <w:r w:rsidRPr="008B2C31">
        <w:rPr>
          <w:rFonts w:cs="Calibri"/>
        </w:rPr>
        <w:t xml:space="preserve"> of objects, separating them from the background or other objects.</w:t>
      </w:r>
    </w:p>
    <w:p w14:paraId="1BDCD9D6" w14:textId="3F430F92" w:rsidR="008605A3" w:rsidRDefault="00575930" w:rsidP="006C7F87">
      <w:pPr>
        <w:pStyle w:val="Paragraph"/>
        <w:keepLines w:val="0"/>
        <w:rPr>
          <w:rFonts w:cs="Calibri"/>
        </w:rPr>
      </w:pPr>
      <w:r w:rsidRPr="008B2C31">
        <w:rPr>
          <w:rFonts w:cs="Calibri"/>
        </w:rPr>
        <w:t xml:space="preserve">Evaluation of segmentation focuses on how well the model can classify each point in the </w:t>
      </w:r>
      <w:r w:rsidR="00510E07">
        <w:t>RADAR</w:t>
      </w:r>
      <w:r w:rsidR="00510E07" w:rsidRPr="008B2C31">
        <w:rPr>
          <w:rFonts w:cs="Calibri"/>
        </w:rPr>
        <w:t xml:space="preserve"> </w:t>
      </w:r>
      <w:r w:rsidRPr="008B2C31">
        <w:rPr>
          <w:rFonts w:cs="Calibri"/>
        </w:rPr>
        <w:t xml:space="preserve">data. It's about spatial precision at a single time point, rather than movement over time. </w:t>
      </w:r>
      <w:r w:rsidR="008605A3">
        <w:rPr>
          <w:rFonts w:cs="Calibri"/>
        </w:rPr>
        <w:t>Segmentation metrics used in this project include the following:</w:t>
      </w:r>
    </w:p>
    <w:p w14:paraId="6023F755" w14:textId="77777777" w:rsidR="008605A3" w:rsidRPr="000F6755" w:rsidRDefault="008605A3" w:rsidP="008605A3">
      <w:pPr>
        <w:pStyle w:val="Paragraph"/>
      </w:pPr>
      <w:r w:rsidRPr="00FD456F">
        <w:rPr>
          <w:b/>
          <w:bCs/>
        </w:rPr>
        <w:t>Accuracy:</w:t>
      </w:r>
      <w:r w:rsidRPr="001D4C79">
        <w:t xml:space="preserve"> measures the overall correctness of the model and is defined as the ratio of correctly predicted observations (both true positives and true negatives) to the total number of cases</w:t>
      </w:r>
      <w:r>
        <w:t xml:space="preserve">, </w:t>
      </w:r>
      <w:r w:rsidRPr="000F6755">
        <w:t>it reflects how often the model is correct (both in predicting positives and negatives).</w:t>
      </w:r>
    </w:p>
    <w:p w14:paraId="5ED45769" w14:textId="77777777" w:rsidR="008605A3" w:rsidRPr="007C0849" w:rsidRDefault="008605A3" w:rsidP="008605A3">
      <w:pPr>
        <w:pStyle w:val="Paragraph"/>
      </w:pPr>
      <w:r w:rsidRPr="00FD456F">
        <w:rPr>
          <w:b/>
          <w:bCs/>
        </w:rPr>
        <w:t>Sensitivity:</w:t>
      </w:r>
      <w:r w:rsidRPr="007C0849">
        <w:t xml:space="preserve"> (also known as recall or true positive rate) measures the proportion of actual positives that are correctly identified. This metric is crucial for scenarios were missing a positive (a false negative) is costly.</w:t>
      </w:r>
    </w:p>
    <w:p w14:paraId="132A47B1" w14:textId="77777777" w:rsidR="008605A3" w:rsidRDefault="008605A3" w:rsidP="008605A3">
      <w:pPr>
        <w:pStyle w:val="Paragraph"/>
      </w:pPr>
      <w:r w:rsidRPr="00BA6957">
        <w:rPr>
          <w:b/>
          <w:bCs/>
        </w:rPr>
        <w:t>Mean Intersection over Union (miou):</w:t>
      </w:r>
      <w:r>
        <w:t xml:space="preserve"> The Intersection over Union (IoU) is a common metric for evaluating the overlap between two areas. Here, mean IoU (mIoU) is calculated by averaging the IoU for each class (positive and negative). </w:t>
      </w:r>
      <w:r w:rsidRPr="00721638">
        <w:t xml:space="preserve">This metric evaluates the model's performance by measuring the area of overlap between the predicted and actual classes divided by the area of union of the predicted and actual classes. </w:t>
      </w:r>
    </w:p>
    <w:p w14:paraId="3F3B50AE" w14:textId="77777777" w:rsidR="00B067A1" w:rsidRPr="008B2C31" w:rsidRDefault="00B067A1" w:rsidP="006C7F87">
      <w:pPr>
        <w:pStyle w:val="Paragraph"/>
        <w:keepLines w:val="0"/>
      </w:pPr>
    </w:p>
    <w:p w14:paraId="70F5A427" w14:textId="75B634D7" w:rsidR="00B067A1" w:rsidRPr="00DC0C79" w:rsidRDefault="00B54C87" w:rsidP="00B54C87">
      <w:pPr>
        <w:pStyle w:val="Heading2"/>
      </w:pPr>
      <w:bookmarkStart w:id="95" w:name="_Toc165426776"/>
      <w:r>
        <w:t>Conclusion</w:t>
      </w:r>
      <w:bookmarkEnd w:id="95"/>
    </w:p>
    <w:p w14:paraId="14E7D4B7" w14:textId="77777777" w:rsidR="00DC0C79" w:rsidRDefault="00DC0C79" w:rsidP="004103F6">
      <w:pPr>
        <w:jc w:val="both"/>
      </w:pPr>
      <w:r>
        <w:t>Chapter 3 concludes by emphasizing the need for a structured and well-equipped approach to tackle the inherent challenges of working with 4D RADAR data in autonomous vehicle technology. It outlines the planned methodologies, tools, and frameworks to be used in overcoming these challenges, setting a foundational blueprint for the practical phases of implementation and testing described in subsequent chapters. The chapter effectively sets the stage for addressing the technical demands and educational gaps through a systematic development approach.</w:t>
      </w:r>
    </w:p>
    <w:p w14:paraId="1CD82C5A" w14:textId="77777777" w:rsidR="00DC0C79" w:rsidRDefault="00DC0C79" w:rsidP="00DC0C79"/>
    <w:p w14:paraId="2C2A3131" w14:textId="77777777" w:rsidR="00DC0C79" w:rsidRDefault="00DC0C79" w:rsidP="00DC0C79"/>
    <w:p w14:paraId="69ADFCFD" w14:textId="77777777" w:rsidR="00DC0C79" w:rsidRDefault="00DC0C79" w:rsidP="00DC0C79"/>
    <w:p w14:paraId="52CF6E18" w14:textId="77777777" w:rsidR="00DC0C79" w:rsidRDefault="00DC0C79" w:rsidP="00DC0C79"/>
    <w:p w14:paraId="7ABF760B" w14:textId="77777777" w:rsidR="00DC0C79" w:rsidRDefault="00DC0C79" w:rsidP="00DC0C79"/>
    <w:p w14:paraId="5CC28F10" w14:textId="77777777" w:rsidR="00DC0C79" w:rsidRPr="00DC0C79" w:rsidRDefault="00DC0C79" w:rsidP="00DC0C79"/>
    <w:p w14:paraId="787233BF" w14:textId="77777777" w:rsidR="00575930" w:rsidRPr="00261C54" w:rsidRDefault="00575930" w:rsidP="00575930">
      <w:pPr>
        <w:pStyle w:val="Paragraph"/>
      </w:pPr>
    </w:p>
    <w:p w14:paraId="570D7899" w14:textId="1EF621BE" w:rsidR="000B174E" w:rsidRDefault="00277A2B" w:rsidP="000B174E">
      <w:pPr>
        <w:pStyle w:val="Heading1"/>
      </w:pPr>
      <w:bookmarkStart w:id="96" w:name="_Toc165426777"/>
      <w:r>
        <w:t>Solutions</w:t>
      </w:r>
      <w:bookmarkEnd w:id="96"/>
    </w:p>
    <w:p w14:paraId="52227281" w14:textId="77777777" w:rsidR="004C5F77" w:rsidRDefault="00AA2F69" w:rsidP="00AA2F69">
      <w:pPr>
        <w:pStyle w:val="Heading2"/>
      </w:pPr>
      <w:bookmarkStart w:id="97" w:name="_Toc165426778"/>
      <w:r>
        <w:t>Introduction</w:t>
      </w:r>
      <w:bookmarkEnd w:id="97"/>
      <w:r>
        <w:t xml:space="preserve"> </w:t>
      </w:r>
    </w:p>
    <w:p w14:paraId="2AF3E407" w14:textId="4821E6BF"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98" w:name="_Toc165426779"/>
      <w:r>
        <w:t>Source Control</w:t>
      </w:r>
      <w:bookmarkEnd w:id="98"/>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37" w:history="1">
        <w:r w:rsidRPr="00CC6CDB">
          <w:rPr>
            <w:rStyle w:val="Hyperlink"/>
          </w:rPr>
          <w:t>https://github.com/nicktmv/four-d-radar-thesis</w:t>
        </w:r>
      </w:hyperlink>
    </w:p>
    <w:p w14:paraId="385D00C1" w14:textId="77777777" w:rsidR="00535696" w:rsidRDefault="00535696" w:rsidP="00535696">
      <w:pPr>
        <w:pStyle w:val="Heading2"/>
      </w:pPr>
      <w:bookmarkStart w:id="99" w:name="_Toc165426780"/>
      <w:r>
        <w:t>Installation</w:t>
      </w:r>
      <w:bookmarkEnd w:id="99"/>
    </w:p>
    <w:p w14:paraId="62F2B3D1" w14:textId="77777777" w:rsidR="00535696" w:rsidRPr="00DA161B" w:rsidRDefault="00535696" w:rsidP="006762B4">
      <w:pPr>
        <w:pStyle w:val="Paragraph"/>
      </w:pPr>
      <w:r>
        <w:t>To install and run the project.</w:t>
      </w:r>
    </w:p>
    <w:p w14:paraId="13E9529D" w14:textId="77777777" w:rsidR="00535696" w:rsidRDefault="00535696" w:rsidP="006762B4">
      <w:pPr>
        <w:pStyle w:val="ListParagraph"/>
        <w:keepNext/>
        <w:numPr>
          <w:ilvl w:val="0"/>
          <w:numId w:val="45"/>
        </w:numPr>
        <w:jc w:val="both"/>
      </w:pPr>
      <w:r>
        <w:t>Clone the repository.</w:t>
      </w:r>
    </w:p>
    <w:p w14:paraId="791303E9" w14:textId="77777777" w:rsidR="00535696" w:rsidRDefault="00535696" w:rsidP="00AF1BB3">
      <w:pPr>
        <w:pStyle w:val="NormalWeb"/>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6762B4">
      <w:pPr>
        <w:pStyle w:val="ListParagraph"/>
        <w:keepNext/>
        <w:numPr>
          <w:ilvl w:val="0"/>
          <w:numId w:val="45"/>
        </w:numPr>
        <w:jc w:val="both"/>
      </w:pPr>
      <w:r>
        <w:t>Install the Python dependencies.</w:t>
      </w:r>
    </w:p>
    <w:p w14:paraId="50AEE847"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1322A09C" w14:textId="4AC72F81" w:rsidR="00B91ADC" w:rsidRDefault="00B91ADC" w:rsidP="00B91ADC">
      <w:pPr>
        <w:pStyle w:val="ListParagraph"/>
        <w:numPr>
          <w:ilvl w:val="0"/>
          <w:numId w:val="45"/>
        </w:numPr>
        <w:jc w:val="both"/>
      </w:pPr>
      <w:r>
        <w:t xml:space="preserve">To obtain the full VOD dataset used please navigate to: </w:t>
      </w:r>
      <w:hyperlink r:id="rId38" w:history="1">
        <w:r w:rsidRPr="00953E0E">
          <w:rPr>
            <w:rStyle w:val="Hyperlink"/>
          </w:rPr>
          <w:t>https://github.com/tudelft-iv/view-of-delft-dataset</w:t>
        </w:r>
      </w:hyperlink>
      <w:r>
        <w:t xml:space="preserve"> under the heading </w:t>
      </w:r>
      <w:r w:rsidR="00676A92">
        <w:t>“Access” are instructions on how to get access to the dataset, this involves filling out a form from which you will receive a download link.</w:t>
      </w:r>
    </w:p>
    <w:p w14:paraId="0899E63E" w14:textId="77777777" w:rsidR="00B91ADC" w:rsidRDefault="00B91ADC" w:rsidP="00B91ADC">
      <w:pPr>
        <w:pStyle w:val="ListParagraph"/>
        <w:jc w:val="both"/>
      </w:pPr>
    </w:p>
    <w:p w14:paraId="02B7DF71" w14:textId="5C620BE2" w:rsidR="00535696" w:rsidRDefault="00F329F1" w:rsidP="006762B4">
      <w:pPr>
        <w:pStyle w:val="ListParagraph"/>
        <w:numPr>
          <w:ilvl w:val="0"/>
          <w:numId w:val="45"/>
        </w:numPr>
        <w:jc w:val="both"/>
      </w:pPr>
      <w:r>
        <w:t>Refer to</w:t>
      </w:r>
      <w:r w:rsidR="00086D1E">
        <w:t xml:space="preserve"> section</w:t>
      </w:r>
      <w:r w:rsidR="009D510B">
        <w:t xml:space="preserve"> </w:t>
      </w:r>
      <w:r w:rsidR="00086D1E">
        <w:t>[</w:t>
      </w:r>
      <w:hyperlink w:anchor="_Getting_required_repositories" w:history="1">
        <w:r w:rsidR="00B718C6" w:rsidRPr="00B718C6">
          <w:rPr>
            <w:rStyle w:val="Hyperlink"/>
          </w:rPr>
          <w:t>4.5.2.1</w:t>
        </w:r>
      </w:hyperlink>
      <w:r w:rsidR="00086D1E">
        <w:t>]</w:t>
      </w:r>
      <w:r w:rsidR="009D510B">
        <w:t xml:space="preserve"> </w:t>
      </w:r>
      <w:r w:rsidR="0064190F">
        <w:t>for a full breakdown of the setup and installation</w:t>
      </w:r>
      <w:r w:rsidR="005B65DA">
        <w:t xml:space="preserve"> of the RaTrack library</w:t>
      </w:r>
      <w:r w:rsidR="000144BE">
        <w:t xml:space="preserve"> and source code.</w:t>
      </w:r>
      <w:r w:rsidR="005B65DA">
        <w:t xml:space="preserve"> </w:t>
      </w:r>
    </w:p>
    <w:p w14:paraId="2F4D035D" w14:textId="77777777" w:rsidR="00535696" w:rsidRDefault="00535696" w:rsidP="00535696"/>
    <w:p w14:paraId="4AB46932" w14:textId="77777777" w:rsidR="00D5602A" w:rsidRDefault="00D5602A" w:rsidP="00535696"/>
    <w:p w14:paraId="11FE2CDF" w14:textId="6A71C770" w:rsidR="00535696" w:rsidRDefault="00535696" w:rsidP="00D5602A">
      <w:pPr>
        <w:pStyle w:val="Heading2"/>
        <w:keepLines w:val="0"/>
      </w:pPr>
      <w:bookmarkStart w:id="100" w:name="_Toc165426781"/>
      <w:r>
        <w:t>OpenPCDet Implementation</w:t>
      </w:r>
      <w:bookmarkEnd w:id="100"/>
    </w:p>
    <w:p w14:paraId="4615AC1E" w14:textId="263932E1" w:rsidR="00B71AE0" w:rsidRPr="00B71AE0" w:rsidRDefault="00B71AE0" w:rsidP="00D5602A">
      <w:pPr>
        <w:pStyle w:val="Paragraph"/>
        <w:keepNext/>
        <w:keepLines w:val="0"/>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101" w:name="_Toc165426782"/>
      <w:r>
        <w:t>Tools Use</w:t>
      </w:r>
      <w:r w:rsidR="004B5269">
        <w:t>d</w:t>
      </w:r>
      <w:bookmarkEnd w:id="101"/>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EE2B4FB" w:rsidR="003B2D5D" w:rsidRDefault="003B2D5D" w:rsidP="00535696">
      <w:pPr>
        <w:pStyle w:val="Paragraph"/>
      </w:pPr>
      <w:r w:rsidRPr="0025124D">
        <w:t xml:space="preserve">The author chose PyCharm as it is often the preferred IDE for implementing complex projects like implanting a PV-RCNN architecture for 4D </w:t>
      </w:r>
      <w:r w:rsidR="00073B70">
        <w:t>RADAR</w:t>
      </w:r>
      <w:r w:rsidR="00073B70" w:rsidRPr="0025124D">
        <w:t xml:space="preserve"> </w:t>
      </w:r>
      <w:r w:rsidRPr="0025124D">
        <w:t xml:space="preserve">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w:t>
      </w:r>
      <w:r w:rsidR="00073B70">
        <w:t>RADAR</w:t>
      </w:r>
      <w:r w:rsidR="00073B70" w:rsidRPr="0025124D">
        <w:t xml:space="preserve"> </w:t>
      </w:r>
      <w:r w:rsidRPr="0025124D">
        <w:t xml:space="preserve">data, making it an invaluable tool for researchers and developers working on advanced </w:t>
      </w:r>
      <w:r w:rsidR="00073B70">
        <w:t>RADAR</w:t>
      </w:r>
      <w:r w:rsidR="00073B70" w:rsidRPr="0025124D">
        <w:t xml:space="preserve"> </w:t>
      </w:r>
      <w:r w:rsidRPr="0025124D">
        <w:t>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Alifya Febriana,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644252C5" w14:textId="615AB429" w:rsidR="007C5595" w:rsidRDefault="007C559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7AF79D40" w14:textId="77777777" w:rsidR="007C5595" w:rsidRDefault="007C5595" w:rsidP="004C66E3">
      <w:pPr>
        <w:rPr>
          <w:rFonts w:cs="Calibri"/>
        </w:rPr>
      </w:pP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00749F0F" w:rsidR="004C66E3" w:rsidRPr="0025124D" w:rsidRDefault="004C66E3" w:rsidP="004C66E3">
      <w:pPr>
        <w:rPr>
          <w:rFonts w:cs="Calibri"/>
        </w:rPr>
      </w:pPr>
      <w:r w:rsidRPr="0025124D">
        <w:rPr>
          <w:rFonts w:cs="Calibri"/>
        </w:rPr>
        <w:t>Previously mentioned in</w:t>
      </w:r>
      <w:r w:rsidR="00B718C6">
        <w:rPr>
          <w:rFonts w:cs="Calibri"/>
        </w:rPr>
        <w:t xml:space="preserve"> </w:t>
      </w:r>
      <w:r w:rsidR="00B718C6" w:rsidRPr="00B718C6">
        <w:rPr>
          <w:rFonts w:cs="Calibri"/>
        </w:rPr>
        <w:t>section</w:t>
      </w:r>
      <w:r w:rsidRPr="00B718C6">
        <w:rPr>
          <w:rFonts w:cs="Calibri"/>
        </w:rPr>
        <w:t xml:space="preserve"> </w:t>
      </w:r>
      <w:r w:rsidR="00E11645" w:rsidRPr="00B718C6">
        <w:rPr>
          <w:rFonts w:cs="Calibri"/>
        </w:rPr>
        <w:t>[</w:t>
      </w:r>
      <w:hyperlink w:anchor="_Data_Visualization_and" w:history="1">
        <w:r w:rsidR="00B718C6" w:rsidRPr="008805D8">
          <w:rPr>
            <w:rStyle w:val="Hyperlink"/>
            <w:rFonts w:cs="Calibri"/>
          </w:rPr>
          <w:t>3.8</w:t>
        </w:r>
      </w:hyperlink>
      <w:r w:rsidR="00E11645" w:rsidRPr="00B718C6">
        <w:rPr>
          <w:rFonts w:cs="Calibri"/>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4C66E3">
      <w:pPr>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102" w:name="_Toc165426783"/>
      <w:r>
        <w:t>Data Loader &amp; Split</w:t>
      </w:r>
      <w:bookmarkEnd w:id="102"/>
    </w:p>
    <w:p w14:paraId="25E46893" w14:textId="29C60FA9" w:rsidR="00731D6C" w:rsidRDefault="00D513F0" w:rsidP="00731D6C">
      <w:pPr>
        <w:pStyle w:val="Paragraph"/>
      </w:pPr>
      <w:r w:rsidRPr="0025124D">
        <w:rPr>
          <w:rFonts w:cs="Calibri"/>
          <w:noProof/>
        </w:rPr>
        <w:drawing>
          <wp:anchor distT="0" distB="0" distL="114300" distR="114300" simplePos="0" relativeHeight="251662336" behindDoc="0" locked="0" layoutInCell="1" allowOverlap="1" wp14:anchorId="6CE72380" wp14:editId="18E63B46">
            <wp:simplePos x="0" y="0"/>
            <wp:positionH relativeFrom="column">
              <wp:posOffset>2354580</wp:posOffset>
            </wp:positionH>
            <wp:positionV relativeFrom="paragraph">
              <wp:posOffset>1761490</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1312" behindDoc="0" locked="0" layoutInCell="1" allowOverlap="1" wp14:anchorId="390E8CB6" wp14:editId="4F368B30">
            <wp:simplePos x="0" y="0"/>
            <wp:positionH relativeFrom="column">
              <wp:posOffset>0</wp:posOffset>
            </wp:positionH>
            <wp:positionV relativeFrom="paragraph">
              <wp:posOffset>176720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731D6C" w:rsidRPr="0025124D">
        <w:t xml:space="preserve">To facilitate model training and validation on the dataset which is </w:t>
      </w:r>
      <w:r w:rsidR="00702EAD">
        <w:t>13.6</w:t>
      </w:r>
      <w:r w:rsidR="00731D6C" w:rsidRPr="0025124D">
        <w:t xml:space="preserve"> GB in total, it is partitioned into training and testing subsets. This partitioning is guided by predefined indices listed in </w:t>
      </w:r>
      <w:r w:rsidR="00947B18">
        <w:t xml:space="preserve">the </w:t>
      </w:r>
      <w:r w:rsidR="00731D6C"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013A1830" w14:textId="77777777" w:rsidR="006B1406" w:rsidRDefault="006B1406" w:rsidP="00D513F0">
      <w:pPr>
        <w:pStyle w:val="Caption"/>
        <w:jc w:val="left"/>
        <w:rPr>
          <w:b/>
          <w:bCs/>
        </w:rPr>
      </w:pPr>
    </w:p>
    <w:p w14:paraId="181CF4E4" w14:textId="483DDB5B" w:rsidR="00B948A9" w:rsidRPr="00B948A9" w:rsidRDefault="005E47A1" w:rsidP="005E47A1">
      <w:pPr>
        <w:pStyle w:val="Caption"/>
        <w:rPr>
          <w:rFonts w:cs="Calibri"/>
        </w:rPr>
      </w:pPr>
      <w:bookmarkStart w:id="103" w:name="_Toc165426824"/>
      <w:r w:rsidRPr="005E47A1">
        <w:rPr>
          <w:b/>
          <w:bCs/>
        </w:rPr>
        <w:t xml:space="preserve">Figure </w:t>
      </w:r>
      <w:r w:rsidRPr="005E47A1">
        <w:rPr>
          <w:b/>
          <w:bCs/>
        </w:rPr>
        <w:fldChar w:fldCharType="begin"/>
      </w:r>
      <w:r w:rsidRPr="005E47A1">
        <w:rPr>
          <w:b/>
          <w:bCs/>
        </w:rPr>
        <w:instrText xml:space="preserve"> SEQ Figure \* ARABIC </w:instrText>
      </w:r>
      <w:r w:rsidRPr="005E47A1">
        <w:rPr>
          <w:b/>
          <w:bCs/>
        </w:rPr>
        <w:fldChar w:fldCharType="separate"/>
      </w:r>
      <w:r w:rsidR="0016001D">
        <w:rPr>
          <w:b/>
          <w:bCs/>
          <w:noProof/>
        </w:rPr>
        <w:t>18</w:t>
      </w:r>
      <w:r w:rsidRPr="005E47A1">
        <w:rPr>
          <w:b/>
          <w:bCs/>
        </w:rPr>
        <w:fldChar w:fldCharType="end"/>
      </w:r>
      <w:r w:rsidRPr="005E47A1">
        <w:rPr>
          <w:rFonts w:cs="Calibri"/>
          <w:b/>
          <w:bCs/>
        </w:rPr>
        <w:t>:</w:t>
      </w:r>
      <w:r>
        <w:rPr>
          <w:rFonts w:cs="Calibri"/>
          <w:b/>
          <w:bCs/>
        </w:rPr>
        <w:t xml:space="preserve"> </w:t>
      </w:r>
      <w:r w:rsidR="00B948A9" w:rsidRPr="0025124D">
        <w:rPr>
          <w:rFonts w:cs="Calibri"/>
        </w:rPr>
        <w:t xml:space="preserve">Data Loader </w:t>
      </w:r>
      <w:r w:rsidRPr="0025124D">
        <w:rPr>
          <w:rFonts w:cs="Calibri"/>
        </w:rPr>
        <w:t>output.</w:t>
      </w:r>
      <w:bookmarkEnd w:id="103"/>
    </w:p>
    <w:p w14:paraId="08DE3BC9" w14:textId="09343CE6" w:rsidR="00B40283" w:rsidRDefault="007B6E0C" w:rsidP="00AF031D">
      <w:pPr>
        <w:pStyle w:val="Paragraph"/>
      </w:pPr>
      <w:r w:rsidRPr="0025124D">
        <w:t xml:space="preserve">Illustrated by </w:t>
      </w:r>
      <w:r w:rsidRPr="0025124D">
        <w:rPr>
          <w:b/>
          <w:bCs/>
        </w:rPr>
        <w:t>Fig</w:t>
      </w:r>
      <w:r w:rsidR="00C14DF7">
        <w:rPr>
          <w:b/>
          <w:bCs/>
        </w:rPr>
        <w:t>ure</w:t>
      </w:r>
      <w:r w:rsidRPr="0025124D">
        <w:rPr>
          <w:b/>
          <w:bCs/>
        </w:rPr>
        <w:t xml:space="preserve"> 1</w:t>
      </w:r>
      <w:r w:rsidR="0099453E">
        <w:rPr>
          <w:b/>
          <w:bCs/>
        </w:rPr>
        <w:t>8</w:t>
      </w:r>
      <w:r w:rsidR="004630CE" w:rsidRPr="004630CE">
        <w:t>,</w:t>
      </w:r>
      <w:r w:rsidRPr="004630CE">
        <w:t xml:space="preserve"> </w:t>
      </w:r>
      <w:r w:rsidRPr="0025124D">
        <w:t xml:space="preserve">An output for the number of labels loaded for each .bin file in the training set was </w:t>
      </w:r>
      <w:r w:rsidR="00C14DF7">
        <w:t>displayed</w:t>
      </w:r>
      <w:r w:rsidRPr="0025124D">
        <w:t xml:space="preserve">.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6E166999"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r w:rsidR="009D6907" w:rsidRPr="009D6907">
        <w:t>.</w:t>
      </w:r>
    </w:p>
    <w:p w14:paraId="26F02DAC" w14:textId="77777777" w:rsidR="007C06ED" w:rsidRDefault="007C06ED" w:rsidP="00AF031D">
      <w:pPr>
        <w:pStyle w:val="Paragraph"/>
      </w:pPr>
    </w:p>
    <w:p w14:paraId="0E88B392" w14:textId="39DC1763" w:rsidR="00847611" w:rsidRPr="00847611" w:rsidRDefault="00902EC5" w:rsidP="00AF031D">
      <w:pPr>
        <w:pStyle w:val="Paragraph"/>
      </w:pPr>
      <w:r w:rsidRPr="00902EC5">
        <w:t xml:space="preserve">This assumption that each feature is 4 bytes is confirmed in check_data_structure.py </w:t>
      </w:r>
      <w:r w:rsidR="00434840">
        <w:t xml:space="preserve">located in </w:t>
      </w:r>
      <w:r w:rsidR="00434840" w:rsidRPr="00434840">
        <w:t>four_d_radar/utils/check_data_structure.py</w:t>
      </w:r>
      <w:r w:rsidR="00434840">
        <w:t xml:space="preserve"> </w:t>
      </w:r>
      <w:r w:rsidRPr="00902EC5">
        <w:t>by the following code:</w:t>
      </w:r>
    </w:p>
    <w:p w14:paraId="4364732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 Ensure the file exists</w:t>
      </w:r>
    </w:p>
    <w:p w14:paraId="7FA285D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file_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p>
    <w:p w14:paraId="18F49D4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7B42C4D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B859B2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5F9F2D5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789A750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5889AB3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347A7D6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5A29AE2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nd the remainder</w:t>
      </w:r>
    </w:p>
    <w:p w14:paraId="0C0A46C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DATA_POINT_SIZE</w:t>
      </w:r>
    </w:p>
    <w:p w14:paraId="01497CB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p>
    <w:p w14:paraId="7B420BBC"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FC91F4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51C21FC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1F4A74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065BB73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 {remainder} (should be 0 if assumption is correct)"</w:t>
      </w:r>
      <w:r>
        <w:rPr>
          <w:rFonts w:ascii="Consolas" w:hAnsi="Consolas" w:cs="Courier New"/>
          <w:color w:val="666600"/>
          <w:sz w:val="17"/>
          <w:szCs w:val="17"/>
        </w:rPr>
        <w:t>)</w:t>
      </w:r>
    </w:p>
    <w:p w14:paraId="079070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4B302F9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129E2E2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NUM_POINTS_TO_CHECK</w:t>
      </w:r>
      <w:r>
        <w:rPr>
          <w:rFonts w:ascii="Consolas" w:hAnsi="Consolas" w:cs="Courier New"/>
          <w:color w:val="666600"/>
          <w:sz w:val="17"/>
          <w:szCs w:val="17"/>
        </w:rPr>
        <w:t>)):</w:t>
      </w:r>
    </w:p>
    <w:p w14:paraId="595DBC3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7C0AD50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_FEATURES}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469B9D8D"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AF7F79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75E380F3"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3D6E39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55E5CE5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5EDD5558" w14:textId="3CD7FD9D"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BD06CE">
      <w:pPr>
        <w:pStyle w:val="Image"/>
      </w:pPr>
      <w:r w:rsidRPr="0054443A">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1"/>
                    <a:stretch>
                      <a:fillRect/>
                    </a:stretch>
                  </pic:blipFill>
                  <pic:spPr>
                    <a:xfrm>
                      <a:off x="0" y="0"/>
                      <a:ext cx="5400040" cy="1259205"/>
                    </a:xfrm>
                    <a:prstGeom prst="rect">
                      <a:avLst/>
                    </a:prstGeom>
                  </pic:spPr>
                </pic:pic>
              </a:graphicData>
            </a:graphic>
          </wp:inline>
        </w:drawing>
      </w:r>
    </w:p>
    <w:p w14:paraId="0647FB21" w14:textId="66193CF8" w:rsidR="00B05AD7" w:rsidRPr="00B948A9" w:rsidRDefault="00BD06CE" w:rsidP="00BD06CE">
      <w:pPr>
        <w:pStyle w:val="Caption"/>
        <w:rPr>
          <w:rFonts w:cs="Calibri"/>
        </w:rPr>
      </w:pPr>
      <w:bookmarkStart w:id="104" w:name="_Toc165426825"/>
      <w:r w:rsidRPr="00BD06CE">
        <w:rPr>
          <w:b/>
          <w:bCs/>
        </w:rPr>
        <w:t xml:space="preserve">Figure </w:t>
      </w:r>
      <w:r w:rsidRPr="00BD06CE">
        <w:rPr>
          <w:b/>
          <w:bCs/>
        </w:rPr>
        <w:fldChar w:fldCharType="begin"/>
      </w:r>
      <w:r w:rsidRPr="00BD06CE">
        <w:rPr>
          <w:b/>
          <w:bCs/>
        </w:rPr>
        <w:instrText xml:space="preserve"> SEQ Figure \* ARABIC </w:instrText>
      </w:r>
      <w:r w:rsidRPr="00BD06CE">
        <w:rPr>
          <w:b/>
          <w:bCs/>
        </w:rPr>
        <w:fldChar w:fldCharType="separate"/>
      </w:r>
      <w:r w:rsidR="0016001D">
        <w:rPr>
          <w:b/>
          <w:bCs/>
          <w:noProof/>
        </w:rPr>
        <w:t>19</w:t>
      </w:r>
      <w:r w:rsidRPr="00BD06CE">
        <w:rPr>
          <w:b/>
          <w:bCs/>
        </w:rPr>
        <w:fldChar w:fldCharType="end"/>
      </w:r>
      <w:r w:rsidRPr="00BD06CE">
        <w:rPr>
          <w:b/>
          <w:bCs/>
        </w:rPr>
        <w:t>:</w:t>
      </w:r>
      <w:r>
        <w:t xml:space="preserve"> </w:t>
      </w:r>
      <w:r w:rsidR="00B05AD7">
        <w:rPr>
          <w:rFonts w:cs="Calibri"/>
        </w:rPr>
        <w:t xml:space="preserve">check_data_structure.py </w:t>
      </w:r>
      <w:r w:rsidRPr="0025124D">
        <w:rPr>
          <w:rFonts w:cs="Calibri"/>
        </w:rPr>
        <w:t>output.</w:t>
      </w:r>
      <w:bookmarkEnd w:id="104"/>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34993" cy="2160526"/>
                    </a:xfrm>
                    <a:prstGeom prst="rect">
                      <a:avLst/>
                    </a:prstGeom>
                    <a:noFill/>
                    <a:ln>
                      <a:noFill/>
                      <a:prstDash/>
                    </a:ln>
                  </pic:spPr>
                </pic:pic>
              </a:graphicData>
            </a:graphic>
          </wp:inline>
        </w:drawing>
      </w:r>
    </w:p>
    <w:p w14:paraId="195E6A7B" w14:textId="4C1F97FD" w:rsidR="00B40283" w:rsidRPr="0025124D" w:rsidRDefault="00735B4C" w:rsidP="00735B4C">
      <w:pPr>
        <w:pStyle w:val="Caption"/>
        <w:rPr>
          <w:rFonts w:cs="Calibri"/>
        </w:rPr>
      </w:pPr>
      <w:bookmarkStart w:id="105" w:name="_Toc165426826"/>
      <w:r w:rsidRPr="00735B4C">
        <w:rPr>
          <w:b/>
          <w:bCs/>
        </w:rPr>
        <w:t xml:space="preserve">Figure </w:t>
      </w:r>
      <w:r w:rsidRPr="00735B4C">
        <w:rPr>
          <w:b/>
          <w:bCs/>
        </w:rPr>
        <w:fldChar w:fldCharType="begin"/>
      </w:r>
      <w:r w:rsidRPr="00735B4C">
        <w:rPr>
          <w:b/>
          <w:bCs/>
        </w:rPr>
        <w:instrText xml:space="preserve"> SEQ Figure \* ARABIC </w:instrText>
      </w:r>
      <w:r w:rsidRPr="00735B4C">
        <w:rPr>
          <w:b/>
          <w:bCs/>
        </w:rPr>
        <w:fldChar w:fldCharType="separate"/>
      </w:r>
      <w:r w:rsidR="0016001D">
        <w:rPr>
          <w:b/>
          <w:bCs/>
          <w:noProof/>
        </w:rPr>
        <w:t>20</w:t>
      </w:r>
      <w:r w:rsidRPr="00735B4C">
        <w:rPr>
          <w:b/>
          <w:bCs/>
        </w:rPr>
        <w:fldChar w:fldCharType="end"/>
      </w:r>
      <w:r w:rsidRPr="00735B4C">
        <w:rPr>
          <w:rFonts w:cs="Calibri"/>
          <w:b/>
          <w:bCs/>
        </w:rPr>
        <w:t>:</w:t>
      </w:r>
      <w:r>
        <w:rPr>
          <w:rFonts w:cs="Calibri"/>
          <w:b/>
          <w:bCs/>
        </w:rPr>
        <w:t xml:space="preserve"> </w:t>
      </w:r>
      <w:r w:rsidR="00B40283" w:rsidRPr="0025124D">
        <w:rPr>
          <w:rFonts w:cs="Calibri"/>
        </w:rPr>
        <w:t xml:space="preserve">Task Manager </w:t>
      </w:r>
      <w:r w:rsidRPr="0025124D">
        <w:rPr>
          <w:rFonts w:cs="Calibri"/>
        </w:rPr>
        <w:t>screenshot.</w:t>
      </w:r>
      <w:bookmarkEnd w:id="105"/>
    </w:p>
    <w:p w14:paraId="7A443B15" w14:textId="388196B2" w:rsidR="00302AC9" w:rsidRPr="0025124D" w:rsidRDefault="00302AC9" w:rsidP="0001359C">
      <w:pPr>
        <w:pStyle w:val="Paragraph"/>
      </w:pPr>
      <w:r w:rsidRPr="00302AC9">
        <w:t xml:space="preserve">Loading and visualizing the large-scale point cloud data significantly consumes memory, as shown in </w:t>
      </w:r>
      <w:r w:rsidRPr="00302AC9">
        <w:rPr>
          <w:b/>
          <w:bCs/>
        </w:rPr>
        <w:t>Figure 20</w:t>
      </w:r>
      <w:r>
        <w:t>,</w:t>
      </w:r>
      <w:r w:rsidRPr="00302AC9">
        <w:t xml:space="preserve"> a screenshot displaying 60% usage of the available 16 GB RAM. This high memory usage stems from the need to store vast amounts of data and its labels in RAM for real-time processing and visualization. The substantial memory footprint results from the data's volume and complexity, as well as the memory overhead from the data structures employed.</w:t>
      </w:r>
    </w:p>
    <w:p w14:paraId="67F83991" w14:textId="5E596AF3" w:rsidR="008A3900" w:rsidRDefault="008A3900" w:rsidP="00535696">
      <w:pPr>
        <w:pStyle w:val="Heading3"/>
      </w:pPr>
      <w:bookmarkStart w:id="106" w:name="_Toc165426784"/>
      <w:r w:rsidRPr="008A3900">
        <w:t>Point Cloud Visualization in Open3d</w:t>
      </w:r>
      <w:bookmarkEnd w:id="106"/>
    </w:p>
    <w:p w14:paraId="34907079" w14:textId="77777777" w:rsidR="00462A21" w:rsidRDefault="006F1E75" w:rsidP="00AE7D54">
      <w:pPr>
        <w:pStyle w:val="Caption"/>
        <w:rPr>
          <w:b/>
          <w:bCs/>
        </w:rPr>
      </w:pPr>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458036"/>
                    </a:xfrm>
                    <a:prstGeom prst="rect">
                      <a:avLst/>
                    </a:prstGeom>
                    <a:noFill/>
                    <a:ln>
                      <a:noFill/>
                      <a:prstDash/>
                    </a:ln>
                  </pic:spPr>
                </pic:pic>
              </a:graphicData>
            </a:graphic>
          </wp:inline>
        </w:drawing>
      </w:r>
    </w:p>
    <w:p w14:paraId="332768C8" w14:textId="2B07DE04" w:rsidR="006F1E75" w:rsidRPr="00AE7D54" w:rsidRDefault="00AE7D54" w:rsidP="00AE7D54">
      <w:pPr>
        <w:pStyle w:val="Caption"/>
      </w:pPr>
      <w:bookmarkStart w:id="107" w:name="_Toc165426827"/>
      <w:r w:rsidRPr="00AE7D54">
        <w:rPr>
          <w:b/>
          <w:bCs/>
        </w:rPr>
        <w:t xml:space="preserve">Figure </w:t>
      </w:r>
      <w:r w:rsidRPr="00AE7D54">
        <w:rPr>
          <w:b/>
          <w:bCs/>
        </w:rPr>
        <w:fldChar w:fldCharType="begin"/>
      </w:r>
      <w:r w:rsidRPr="00AE7D54">
        <w:rPr>
          <w:b/>
          <w:bCs/>
        </w:rPr>
        <w:instrText xml:space="preserve"> SEQ Figure \* ARABIC </w:instrText>
      </w:r>
      <w:r w:rsidRPr="00AE7D54">
        <w:rPr>
          <w:b/>
          <w:bCs/>
        </w:rPr>
        <w:fldChar w:fldCharType="separate"/>
      </w:r>
      <w:r w:rsidR="0016001D">
        <w:rPr>
          <w:b/>
          <w:bCs/>
          <w:noProof/>
        </w:rPr>
        <w:t>21</w:t>
      </w:r>
      <w:r w:rsidRPr="00AE7D54">
        <w:rPr>
          <w:b/>
          <w:bCs/>
        </w:rPr>
        <w:fldChar w:fldCharType="end"/>
      </w:r>
      <w:r w:rsidRPr="00AE7D54">
        <w:rPr>
          <w:b/>
          <w:bCs/>
        </w:rPr>
        <w:t>:</w:t>
      </w:r>
      <w:r>
        <w:rPr>
          <w:b/>
          <w:bCs/>
        </w:rPr>
        <w:t xml:space="preserve"> </w:t>
      </w:r>
      <w:r w:rsidR="006F1E75" w:rsidRPr="0025124D">
        <w:rPr>
          <w:rFonts w:cs="Calibri"/>
        </w:rPr>
        <w:t>Visualization of radar point cloud for Frame 01047</w:t>
      </w:r>
      <w:bookmarkEnd w:id="107"/>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9536DE">
      <w:pPr>
        <w:pStyle w:val="Image"/>
      </w:pPr>
      <w:r w:rsidRPr="0025124D">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00040" cy="3245050"/>
                    </a:xfrm>
                    <a:prstGeom prst="rect">
                      <a:avLst/>
                    </a:prstGeom>
                    <a:noFill/>
                    <a:ln>
                      <a:noFill/>
                      <a:prstDash/>
                    </a:ln>
                  </pic:spPr>
                </pic:pic>
              </a:graphicData>
            </a:graphic>
          </wp:inline>
        </w:drawing>
      </w:r>
    </w:p>
    <w:p w14:paraId="237EDF2A" w14:textId="5D46B195" w:rsidR="009A3441" w:rsidRPr="00582C77" w:rsidRDefault="00BA2F15" w:rsidP="00BA2F15">
      <w:pPr>
        <w:pStyle w:val="Caption"/>
      </w:pPr>
      <w:bookmarkStart w:id="108" w:name="_Hlk163353371"/>
      <w:bookmarkStart w:id="109" w:name="_Toc165426828"/>
      <w:r w:rsidRPr="00BA2F15">
        <w:rPr>
          <w:b/>
          <w:bCs/>
        </w:rPr>
        <w:t xml:space="preserve">Figure </w:t>
      </w:r>
      <w:r w:rsidRPr="00BA2F15">
        <w:rPr>
          <w:b/>
          <w:bCs/>
        </w:rPr>
        <w:fldChar w:fldCharType="begin"/>
      </w:r>
      <w:r w:rsidRPr="00BA2F15">
        <w:rPr>
          <w:b/>
          <w:bCs/>
        </w:rPr>
        <w:instrText xml:space="preserve"> SEQ Figure \* ARABIC </w:instrText>
      </w:r>
      <w:r w:rsidRPr="00BA2F15">
        <w:rPr>
          <w:b/>
          <w:bCs/>
        </w:rPr>
        <w:fldChar w:fldCharType="separate"/>
      </w:r>
      <w:r w:rsidR="0016001D">
        <w:rPr>
          <w:b/>
          <w:bCs/>
          <w:noProof/>
        </w:rPr>
        <w:t>22</w:t>
      </w:r>
      <w:r w:rsidRPr="00BA2F15">
        <w:rPr>
          <w:b/>
          <w:bCs/>
        </w:rPr>
        <w:fldChar w:fldCharType="end"/>
      </w:r>
      <w:r w:rsidRPr="00BA2F15">
        <w:rPr>
          <w:b/>
          <w:bCs/>
        </w:rPr>
        <w:t>:</w:t>
      </w:r>
      <w:r>
        <w:rPr>
          <w:b/>
          <w:bCs/>
        </w:rPr>
        <w:t xml:space="preserve"> </w:t>
      </w:r>
      <w:r w:rsidR="00582C77" w:rsidRPr="00582C77">
        <w:t>Visualization of radar point cloud for Frame 01047</w:t>
      </w:r>
      <w:bookmarkEnd w:id="109"/>
    </w:p>
    <w:p w14:paraId="153F57BC" w14:textId="1DC807A1"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 xml:space="preserve">Although this is a visual representation of the </w:t>
      </w:r>
      <w:r w:rsidR="00523B00">
        <w:t>RADAR</w:t>
      </w:r>
      <w:r w:rsidR="00523B00">
        <w:rPr>
          <w:rFonts w:cs="Calibri"/>
        </w:rPr>
        <w:t xml:space="preserve"> </w:t>
      </w:r>
      <w:r w:rsidR="00471C54">
        <w:rPr>
          <w:rFonts w:cs="Calibri"/>
        </w:rPr>
        <w:t>point cloud the label annotation come</w:t>
      </w:r>
      <w:r w:rsidR="00CC5DEA">
        <w:rPr>
          <w:rFonts w:cs="Calibri"/>
        </w:rPr>
        <w:t>s</w:t>
      </w:r>
      <w:r w:rsidR="00471C54">
        <w:rPr>
          <w:rFonts w:cs="Calibri"/>
        </w:rPr>
        <w:t xml:space="preserve"> from lidar</w:t>
      </w:r>
      <w:r w:rsidR="00C42BB0">
        <w:rPr>
          <w:rFonts w:cs="Calibri"/>
        </w:rPr>
        <w:t>.</w:t>
      </w:r>
    </w:p>
    <w:p w14:paraId="0817E6CF" w14:textId="3B70178E" w:rsidR="00712618" w:rsidRDefault="00712618" w:rsidP="00712618">
      <w:pPr>
        <w:jc w:val="both"/>
      </w:pPr>
      <w:r>
        <w:t xml:space="preserve">The visualization code was expanded to utilize OpenCV </w:t>
      </w:r>
      <w:r w:rsidR="008B280B">
        <w:t>to</w:t>
      </w:r>
      <w:r>
        <w:t xml:space="preserve"> display the point cloud side by side with the images captured from the camera mounted on the car.</w:t>
      </w:r>
      <w:r w:rsidR="00BA2F15">
        <w:t xml:space="preserve"> </w:t>
      </w:r>
      <w:r w:rsidR="00BA2F15" w:rsidRPr="00960B45">
        <w:rPr>
          <w:b/>
          <w:bCs/>
        </w:rPr>
        <w:t>Figure</w:t>
      </w:r>
      <w:r w:rsidR="00960B45" w:rsidRPr="00960B45">
        <w:rPr>
          <w:b/>
          <w:bCs/>
        </w:rPr>
        <w:t xml:space="preserve"> 23</w:t>
      </w:r>
      <w:r w:rsidR="00BA2F15">
        <w:t xml:space="preserve"> </w:t>
      </w:r>
      <w:r w:rsidR="00FD6943">
        <w:t>illustrates</w:t>
      </w:r>
      <w:r w:rsidR="00BA2F15">
        <w:t xml:space="preserve"> the output when the code is executed. It allows the user to press the “space key</w:t>
      </w:r>
      <w:r w:rsidR="007C4302">
        <w:t>”</w:t>
      </w:r>
      <w:r w:rsidR="00BA2F15">
        <w:t xml:space="preserve"> to move through the frames, this helped with interpreting the different scenes within the dataset, despite point cloud </w:t>
      </w:r>
      <w:r w:rsidR="004E7431">
        <w:t>appearing in the wrong orientation</w:t>
      </w:r>
      <w:r w:rsidR="00BA2F15">
        <w:t xml:space="preserve">. </w:t>
      </w:r>
    </w:p>
    <w:p w14:paraId="7A6445BE" w14:textId="73D4946A" w:rsidR="009D1F2B" w:rsidRDefault="009D1F2B" w:rsidP="00795268">
      <w:pPr>
        <w:jc w:val="center"/>
      </w:pPr>
      <w:r w:rsidRPr="00795268">
        <w:rPr>
          <w:noProof/>
        </w:rPr>
        <w:drawing>
          <wp:inline distT="0" distB="0" distL="0" distR="0" wp14:anchorId="3D4E933B" wp14:editId="3209CC96">
            <wp:extent cx="5124091" cy="1787165"/>
            <wp:effectExtent l="0" t="0" r="635" b="3810"/>
            <wp:docPr id="344956548" name="Picture 1" descr="A street with trees and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56548" name="Picture 1" descr="A street with trees and signs&#10;&#10;Description automatically generated"/>
                    <pic:cNvPicPr/>
                  </pic:nvPicPr>
                  <pic:blipFill>
                    <a:blip r:embed="rId45"/>
                    <a:stretch>
                      <a:fillRect/>
                    </a:stretch>
                  </pic:blipFill>
                  <pic:spPr>
                    <a:xfrm>
                      <a:off x="0" y="0"/>
                      <a:ext cx="5149727" cy="1796106"/>
                    </a:xfrm>
                    <a:prstGeom prst="rect">
                      <a:avLst/>
                    </a:prstGeom>
                  </pic:spPr>
                </pic:pic>
              </a:graphicData>
            </a:graphic>
          </wp:inline>
        </w:drawing>
      </w:r>
    </w:p>
    <w:p w14:paraId="5E4D2AD7" w14:textId="0B86F829" w:rsidR="00CA236F" w:rsidRDefault="00226E49" w:rsidP="00226E49">
      <w:pPr>
        <w:pStyle w:val="Caption"/>
      </w:pPr>
      <w:bookmarkStart w:id="110" w:name="_Toc165426829"/>
      <w:r w:rsidRPr="00226E49">
        <w:rPr>
          <w:b/>
          <w:bCs/>
        </w:rPr>
        <w:t xml:space="preserve">Figure </w:t>
      </w:r>
      <w:r w:rsidRPr="00226E49">
        <w:rPr>
          <w:b/>
          <w:bCs/>
        </w:rPr>
        <w:fldChar w:fldCharType="begin"/>
      </w:r>
      <w:r w:rsidRPr="00226E49">
        <w:rPr>
          <w:b/>
          <w:bCs/>
        </w:rPr>
        <w:instrText xml:space="preserve"> SEQ Figure \* ARABIC </w:instrText>
      </w:r>
      <w:r w:rsidRPr="00226E49">
        <w:rPr>
          <w:b/>
          <w:bCs/>
        </w:rPr>
        <w:fldChar w:fldCharType="separate"/>
      </w:r>
      <w:r w:rsidR="0016001D">
        <w:rPr>
          <w:b/>
          <w:bCs/>
          <w:noProof/>
        </w:rPr>
        <w:t>23</w:t>
      </w:r>
      <w:r w:rsidRPr="00226E49">
        <w:rPr>
          <w:b/>
          <w:bCs/>
        </w:rPr>
        <w:fldChar w:fldCharType="end"/>
      </w:r>
      <w:r w:rsidRPr="00226E49">
        <w:rPr>
          <w:b/>
          <w:bCs/>
        </w:rPr>
        <w:t>:</w:t>
      </w:r>
      <w:r>
        <w:t xml:space="preserve"> </w:t>
      </w:r>
      <w:r w:rsidR="00CA236F" w:rsidRPr="00CA236F">
        <w:t>all_frames_and_images.py</w:t>
      </w:r>
      <w:r w:rsidR="00CA236F">
        <w:t xml:space="preserve"> </w:t>
      </w:r>
      <w:r>
        <w:t>output.</w:t>
      </w:r>
      <w:bookmarkEnd w:id="110"/>
    </w:p>
    <w:p w14:paraId="48C89C03"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adarPointCloudVisualizer</w:t>
      </w:r>
      <w:r>
        <w:rPr>
          <w:rFonts w:ascii="Consolas" w:hAnsi="Consolas" w:cs="Courier New"/>
          <w:color w:val="666600"/>
          <w:sz w:val="17"/>
          <w:szCs w:val="17"/>
        </w:rPr>
        <w:t>:</w:t>
      </w:r>
    </w:p>
    <w:p w14:paraId="5316004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init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labels</w:t>
      </w:r>
      <w:r>
        <w:rPr>
          <w:rFonts w:ascii="Consolas" w:hAnsi="Consolas" w:cs="Courier New"/>
          <w:color w:val="666600"/>
          <w:sz w:val="17"/>
          <w:szCs w:val="17"/>
        </w:rPr>
        <w:t>,</w:t>
      </w:r>
      <w:r>
        <w:rPr>
          <w:rFonts w:ascii="Consolas" w:hAnsi="Consolas" w:cs="Courier New"/>
          <w:color w:val="000000"/>
          <w:sz w:val="17"/>
          <w:szCs w:val="17"/>
        </w:rPr>
        <w:t xml:space="preserve"> image_path</w:t>
      </w:r>
      <w:r>
        <w:rPr>
          <w:rFonts w:ascii="Consolas" w:hAnsi="Consolas" w:cs="Courier New"/>
          <w:color w:val="666600"/>
          <w:sz w:val="17"/>
          <w:szCs w:val="17"/>
        </w:rPr>
        <w:t>):</w:t>
      </w:r>
    </w:p>
    <w:p w14:paraId="0E1547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data </w:t>
      </w:r>
      <w:r>
        <w:rPr>
          <w:rFonts w:ascii="Consolas" w:hAnsi="Consolas" w:cs="Courier New"/>
          <w:color w:val="666600"/>
          <w:sz w:val="17"/>
          <w:szCs w:val="17"/>
        </w:rPr>
        <w:t>=</w:t>
      </w:r>
      <w:r>
        <w:rPr>
          <w:rFonts w:ascii="Consolas" w:hAnsi="Consolas" w:cs="Courier New"/>
          <w:color w:val="000000"/>
          <w:sz w:val="17"/>
          <w:szCs w:val="17"/>
        </w:rPr>
        <w:t xml:space="preserve"> data</w:t>
      </w:r>
    </w:p>
    <w:p w14:paraId="61633F0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labels </w:t>
      </w:r>
      <w:r>
        <w:rPr>
          <w:rFonts w:ascii="Consolas" w:hAnsi="Consolas" w:cs="Courier New"/>
          <w:color w:val="666600"/>
          <w:sz w:val="17"/>
          <w:szCs w:val="17"/>
        </w:rPr>
        <w:t>=</w:t>
      </w:r>
      <w:r>
        <w:rPr>
          <w:rFonts w:ascii="Consolas" w:hAnsi="Consolas" w:cs="Courier New"/>
          <w:color w:val="000000"/>
          <w:sz w:val="17"/>
          <w:szCs w:val="17"/>
        </w:rPr>
        <w:t xml:space="preserve"> labels</w:t>
      </w:r>
    </w:p>
    <w:p w14:paraId="3775BC1F"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mage_path </w:t>
      </w:r>
      <w:r>
        <w:rPr>
          <w:rFonts w:ascii="Consolas" w:hAnsi="Consolas" w:cs="Courier New"/>
          <w:color w:val="666600"/>
          <w:sz w:val="17"/>
          <w:szCs w:val="17"/>
        </w:rPr>
        <w:t>=</w:t>
      </w:r>
      <w:r>
        <w:rPr>
          <w:rFonts w:ascii="Consolas" w:hAnsi="Consolas" w:cs="Courier New"/>
          <w:color w:val="000000"/>
          <w:sz w:val="17"/>
          <w:szCs w:val="17"/>
        </w:rPr>
        <w:t xml:space="preserve"> image_path</w:t>
      </w:r>
    </w:p>
    <w:p w14:paraId="3ABEBD2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nd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426BCE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3CD146A0"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load_point_cloud_image</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index</w:t>
      </w:r>
      <w:r>
        <w:rPr>
          <w:rFonts w:ascii="Consolas" w:hAnsi="Consolas" w:cs="Courier New"/>
          <w:color w:val="666600"/>
          <w:sz w:val="17"/>
          <w:szCs w:val="17"/>
        </w:rPr>
        <w:t>,</w:t>
      </w:r>
      <w:r>
        <w:rPr>
          <w:rFonts w:ascii="Consolas" w:hAnsi="Consolas" w:cs="Courier New"/>
          <w:color w:val="000000"/>
          <w:sz w:val="17"/>
          <w:szCs w:val="17"/>
        </w:rPr>
        <w:t xml:space="preserve"> zoom</w:t>
      </w:r>
      <w:r>
        <w:rPr>
          <w:rFonts w:ascii="Consolas" w:hAnsi="Consolas" w:cs="Courier New"/>
          <w:color w:val="666600"/>
          <w:sz w:val="17"/>
          <w:szCs w:val="17"/>
        </w:rPr>
        <w:t>=</w:t>
      </w:r>
      <w:r>
        <w:rPr>
          <w:rFonts w:ascii="Consolas" w:hAnsi="Consolas" w:cs="Courier New"/>
          <w:color w:val="006666"/>
          <w:sz w:val="17"/>
          <w:szCs w:val="17"/>
        </w:rPr>
        <w:t>0.5</w:t>
      </w:r>
      <w:r>
        <w:rPr>
          <w:rFonts w:ascii="Consolas" w:hAnsi="Consolas" w:cs="Courier New"/>
          <w:color w:val="666600"/>
          <w:sz w:val="17"/>
          <w:szCs w:val="17"/>
        </w:rPr>
        <w:t>):</w:t>
      </w:r>
    </w:p>
    <w:p w14:paraId="438F3D6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Convert point cloud to image using Open3D</w:t>
      </w:r>
    </w:p>
    <w:p w14:paraId="69331A4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point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6884777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point_cloud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geometry</w:t>
      </w:r>
      <w:r>
        <w:rPr>
          <w:rFonts w:ascii="Consolas" w:hAnsi="Consolas" w:cs="Courier New"/>
          <w:color w:val="666600"/>
          <w:sz w:val="17"/>
          <w:szCs w:val="17"/>
        </w:rPr>
        <w:t>.</w:t>
      </w:r>
      <w:r>
        <w:rPr>
          <w:rFonts w:ascii="Consolas" w:hAnsi="Consolas" w:cs="Courier New"/>
          <w:color w:val="660066"/>
          <w:sz w:val="17"/>
          <w:szCs w:val="17"/>
        </w:rPr>
        <w:t>PointCloud</w:t>
      </w:r>
      <w:r>
        <w:rPr>
          <w:rFonts w:ascii="Consolas" w:hAnsi="Consolas" w:cs="Courier New"/>
          <w:color w:val="666600"/>
          <w:sz w:val="17"/>
          <w:szCs w:val="17"/>
        </w:rPr>
        <w:t>()</w:t>
      </w:r>
    </w:p>
    <w:p w14:paraId="3CE8610E"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point_cloud</w:t>
      </w:r>
      <w:r>
        <w:rPr>
          <w:rFonts w:ascii="Consolas" w:hAnsi="Consolas" w:cs="Courier New"/>
          <w:color w:val="666600"/>
          <w:sz w:val="17"/>
          <w:szCs w:val="17"/>
        </w:rPr>
        <w:t>.</w:t>
      </w:r>
      <w:r>
        <w:rPr>
          <w:rFonts w:ascii="Consolas" w:hAnsi="Consolas" w:cs="Courier New"/>
          <w:color w:val="000000"/>
          <w:sz w:val="17"/>
          <w:szCs w:val="17"/>
        </w:rPr>
        <w:t xml:space="preserve">point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utility</w:t>
      </w:r>
      <w:r>
        <w:rPr>
          <w:rFonts w:ascii="Consolas" w:hAnsi="Consolas" w:cs="Courier New"/>
          <w:color w:val="666600"/>
          <w:sz w:val="17"/>
          <w:szCs w:val="17"/>
        </w:rPr>
        <w:t>.</w:t>
      </w:r>
      <w:r>
        <w:rPr>
          <w:rFonts w:ascii="Consolas" w:hAnsi="Consolas" w:cs="Courier New"/>
          <w:color w:val="660066"/>
          <w:sz w:val="17"/>
          <w:szCs w:val="17"/>
        </w:rPr>
        <w:t>Vector3dVector</w:t>
      </w:r>
      <w:r>
        <w:rPr>
          <w:rFonts w:ascii="Consolas" w:hAnsi="Consolas" w:cs="Courier New"/>
          <w:color w:val="666600"/>
          <w:sz w:val="17"/>
          <w:szCs w:val="17"/>
        </w:rPr>
        <w:t>(</w:t>
      </w:r>
      <w:r>
        <w:rPr>
          <w:rFonts w:ascii="Consolas" w:hAnsi="Consolas" w:cs="Courier New"/>
          <w:color w:val="000000"/>
          <w:sz w:val="17"/>
          <w:szCs w:val="17"/>
        </w:rPr>
        <w:t>points</w:t>
      </w:r>
      <w:r>
        <w:rPr>
          <w:rFonts w:ascii="Consolas" w:hAnsi="Consolas" w:cs="Courier New"/>
          <w:color w:val="666600"/>
          <w:sz w:val="17"/>
          <w:szCs w:val="17"/>
        </w:rPr>
        <w:t>)</w:t>
      </w:r>
    </w:p>
    <w:p w14:paraId="39E038D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69F1796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vi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visualization</w:t>
      </w:r>
      <w:r>
        <w:rPr>
          <w:rFonts w:ascii="Consolas" w:hAnsi="Consolas" w:cs="Courier New"/>
          <w:color w:val="666600"/>
          <w:sz w:val="17"/>
          <w:szCs w:val="17"/>
        </w:rPr>
        <w:t>.</w:t>
      </w:r>
      <w:r>
        <w:rPr>
          <w:rFonts w:ascii="Consolas" w:hAnsi="Consolas" w:cs="Courier New"/>
          <w:color w:val="660066"/>
          <w:sz w:val="17"/>
          <w:szCs w:val="17"/>
        </w:rPr>
        <w:t>Visualizer</w:t>
      </w:r>
      <w:r>
        <w:rPr>
          <w:rFonts w:ascii="Consolas" w:hAnsi="Consolas" w:cs="Courier New"/>
          <w:color w:val="666600"/>
          <w:sz w:val="17"/>
          <w:szCs w:val="17"/>
        </w:rPr>
        <w:t>()</w:t>
      </w:r>
    </w:p>
    <w:p w14:paraId="6FCA5FF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reate_window</w:t>
      </w:r>
      <w:r>
        <w:rPr>
          <w:rFonts w:ascii="Consolas" w:hAnsi="Consolas" w:cs="Courier New"/>
          <w:color w:val="666600"/>
          <w:sz w:val="17"/>
          <w:szCs w:val="17"/>
        </w:rPr>
        <w:t>(</w:t>
      </w:r>
      <w:r>
        <w:rPr>
          <w:rFonts w:ascii="Consolas" w:hAnsi="Consolas" w:cs="Courier New"/>
          <w:color w:val="000000"/>
          <w:sz w:val="17"/>
          <w:szCs w:val="17"/>
        </w:rPr>
        <w:t>visibl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41CF9B5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add_geometry</w:t>
      </w:r>
      <w:r>
        <w:rPr>
          <w:rFonts w:ascii="Consolas" w:hAnsi="Consolas" w:cs="Courier New"/>
          <w:color w:val="666600"/>
          <w:sz w:val="17"/>
          <w:szCs w:val="17"/>
        </w:rPr>
        <w:t>(</w:t>
      </w:r>
      <w:r>
        <w:rPr>
          <w:rFonts w:ascii="Consolas" w:hAnsi="Consolas" w:cs="Courier New"/>
          <w:color w:val="000000"/>
          <w:sz w:val="17"/>
          <w:szCs w:val="17"/>
        </w:rPr>
        <w:t>point_cloud</w:t>
      </w:r>
      <w:r>
        <w:rPr>
          <w:rFonts w:ascii="Consolas" w:hAnsi="Consolas" w:cs="Courier New"/>
          <w:color w:val="666600"/>
          <w:sz w:val="17"/>
          <w:szCs w:val="17"/>
        </w:rPr>
        <w:t>)</w:t>
      </w:r>
    </w:p>
    <w:p w14:paraId="5487E7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7CBC592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Set the zoom level of the view control.</w:t>
      </w:r>
    </w:p>
    <w:p w14:paraId="60B502A9"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ctr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get_view_control</w:t>
      </w:r>
      <w:r>
        <w:rPr>
          <w:rFonts w:ascii="Consolas" w:hAnsi="Consolas" w:cs="Courier New"/>
          <w:color w:val="666600"/>
          <w:sz w:val="17"/>
          <w:szCs w:val="17"/>
        </w:rPr>
        <w:t>()</w:t>
      </w:r>
    </w:p>
    <w:p w14:paraId="1B33F0F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ctr</w:t>
      </w:r>
      <w:r>
        <w:rPr>
          <w:rFonts w:ascii="Consolas" w:hAnsi="Consolas" w:cs="Courier New"/>
          <w:color w:val="666600"/>
          <w:sz w:val="17"/>
          <w:szCs w:val="17"/>
        </w:rPr>
        <w:t>.</w:t>
      </w:r>
      <w:r>
        <w:rPr>
          <w:rFonts w:ascii="Consolas" w:hAnsi="Consolas" w:cs="Courier New"/>
          <w:color w:val="000000"/>
          <w:sz w:val="17"/>
          <w:szCs w:val="17"/>
        </w:rPr>
        <w:t>set_zoom</w:t>
      </w:r>
      <w:r>
        <w:rPr>
          <w:rFonts w:ascii="Consolas" w:hAnsi="Consolas" w:cs="Courier New"/>
          <w:color w:val="666600"/>
          <w:sz w:val="17"/>
          <w:szCs w:val="17"/>
        </w:rPr>
        <w:t>(</w:t>
      </w:r>
      <w:r>
        <w:rPr>
          <w:rFonts w:ascii="Consolas" w:hAnsi="Consolas" w:cs="Courier New"/>
          <w:color w:val="000000"/>
          <w:sz w:val="17"/>
          <w:szCs w:val="17"/>
        </w:rPr>
        <w:t>zoom</w:t>
      </w:r>
      <w:r>
        <w:rPr>
          <w:rFonts w:ascii="Consolas" w:hAnsi="Consolas" w:cs="Courier New"/>
          <w:color w:val="666600"/>
          <w:sz w:val="17"/>
          <w:szCs w:val="17"/>
        </w:rPr>
        <w:t>)</w:t>
      </w:r>
    </w:p>
    <w:p w14:paraId="32B069A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34D22CC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poll_events</w:t>
      </w:r>
      <w:r>
        <w:rPr>
          <w:rFonts w:ascii="Consolas" w:hAnsi="Consolas" w:cs="Courier New"/>
          <w:color w:val="666600"/>
          <w:sz w:val="17"/>
          <w:szCs w:val="17"/>
        </w:rPr>
        <w:t>()</w:t>
      </w:r>
    </w:p>
    <w:p w14:paraId="7E0C5A2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update_renderer</w:t>
      </w:r>
      <w:r>
        <w:rPr>
          <w:rFonts w:ascii="Consolas" w:hAnsi="Consolas" w:cs="Courier New"/>
          <w:color w:val="666600"/>
          <w:sz w:val="17"/>
          <w:szCs w:val="17"/>
        </w:rPr>
        <w:t>()</w:t>
      </w:r>
    </w:p>
    <w:p w14:paraId="3AEA98A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apture_screen_float_buffer</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54EF11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destroy_window</w:t>
      </w:r>
      <w:r>
        <w:rPr>
          <w:rFonts w:ascii="Consolas" w:hAnsi="Consolas" w:cs="Courier New"/>
          <w:color w:val="666600"/>
          <w:sz w:val="17"/>
          <w:szCs w:val="17"/>
        </w:rPr>
        <w:t>()</w:t>
      </w:r>
    </w:p>
    <w:p w14:paraId="727DD10D"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5FC9E33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np</w:t>
      </w:r>
      <w:r>
        <w:rPr>
          <w:rFonts w:ascii="Consolas" w:hAnsi="Consolas" w:cs="Courier New"/>
          <w:color w:val="666600"/>
          <w:sz w:val="17"/>
          <w:szCs w:val="17"/>
        </w:rPr>
        <w:t>.</w:t>
      </w:r>
      <w:r>
        <w:rPr>
          <w:rFonts w:ascii="Consolas" w:hAnsi="Consolas" w:cs="Courier New"/>
          <w:color w:val="000000"/>
          <w:sz w:val="17"/>
          <w:szCs w:val="17"/>
        </w:rPr>
        <w:t>asarray</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p>
    <w:p w14:paraId="5F1ED32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as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3C976A04"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RGB2BG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onvert from RGB to BGR format</w:t>
      </w:r>
    </w:p>
    <w:p w14:paraId="17CAF60B"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image</w:t>
      </w:r>
    </w:p>
    <w:p w14:paraId="74E28F8C" w14:textId="5D92B908" w:rsidR="008B280B" w:rsidRPr="00712618" w:rsidRDefault="00382778" w:rsidP="00382778">
      <w:pPr>
        <w:pStyle w:val="Caption"/>
      </w:pPr>
      <w:bookmarkStart w:id="111" w:name="_Toc165426830"/>
      <w:r w:rsidRPr="00382778">
        <w:rPr>
          <w:b/>
          <w:bCs/>
        </w:rPr>
        <w:t xml:space="preserve">Figure </w:t>
      </w:r>
      <w:r w:rsidRPr="00382778">
        <w:rPr>
          <w:b/>
          <w:bCs/>
        </w:rPr>
        <w:fldChar w:fldCharType="begin"/>
      </w:r>
      <w:r w:rsidRPr="00382778">
        <w:rPr>
          <w:b/>
          <w:bCs/>
        </w:rPr>
        <w:instrText xml:space="preserve"> SEQ Figure \* ARABIC </w:instrText>
      </w:r>
      <w:r w:rsidRPr="00382778">
        <w:rPr>
          <w:b/>
          <w:bCs/>
        </w:rPr>
        <w:fldChar w:fldCharType="separate"/>
      </w:r>
      <w:r w:rsidR="0016001D">
        <w:rPr>
          <w:b/>
          <w:bCs/>
          <w:noProof/>
        </w:rPr>
        <w:t>24</w:t>
      </w:r>
      <w:r w:rsidRPr="00382778">
        <w:rPr>
          <w:b/>
          <w:bCs/>
        </w:rPr>
        <w:fldChar w:fldCharType="end"/>
      </w:r>
      <w:r w:rsidRPr="00382778">
        <w:rPr>
          <w:b/>
          <w:bCs/>
        </w:rPr>
        <w:t>:</w:t>
      </w:r>
      <w:r>
        <w:t xml:space="preserve"> </w:t>
      </w:r>
      <w:r w:rsidR="00CA236F" w:rsidRPr="00CA236F">
        <w:t>all_frames_and_images.py</w:t>
      </w:r>
      <w:r w:rsidR="00CA236F">
        <w:t xml:space="preserve"> code </w:t>
      </w:r>
      <w:r>
        <w:t>snippet.</w:t>
      </w:r>
      <w:bookmarkEnd w:id="111"/>
    </w:p>
    <w:p w14:paraId="246CE6F0" w14:textId="07CB9617" w:rsidR="0090570A" w:rsidRDefault="00C42BB0" w:rsidP="00900D0A">
      <w:pPr>
        <w:pStyle w:val="Paragraph"/>
      </w:pPr>
      <w:r w:rsidRPr="00900D0A">
        <w:t xml:space="preserve">After a comparison was made of the labels coming from the .txt files and comparing them to the labels in the. JSON format the author noticed differences in the coordinate </w:t>
      </w:r>
      <w:r w:rsidR="00C6153E" w:rsidRPr="00900D0A">
        <w:t>system,</w:t>
      </w:r>
      <w:r w:rsidRPr="00900D0A">
        <w:t xml:space="preserve">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 xml:space="preserve">mapped correctly to the </w:t>
      </w:r>
      <w:r w:rsidR="00D457AB">
        <w:t>RADAR</w:t>
      </w:r>
      <w:r w:rsidR="00D457AB" w:rsidRPr="00900D0A">
        <w:t xml:space="preserve"> </w:t>
      </w:r>
      <w:r w:rsidR="00D675AC" w:rsidRPr="00900D0A">
        <w:t>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112" w:name="_Toc165426785"/>
      <w:r>
        <w:t>Sensor Calibration</w:t>
      </w:r>
      <w:bookmarkEnd w:id="112"/>
      <w:r>
        <w:t xml:space="preserve"> </w:t>
      </w:r>
    </w:p>
    <w:p w14:paraId="1FFDD98D" w14:textId="469EFF00"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108"/>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0B034D5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w:t>
      </w:r>
      <w:r w:rsidR="00A271D3">
        <w:t>RADAR</w:t>
      </w:r>
      <w:r w:rsidR="00A271D3" w:rsidRPr="00D35B92">
        <w:t xml:space="preserve"> </w:t>
      </w:r>
      <w:r w:rsidRPr="00D35B92">
        <w:t xml:space="preserve">versus the lidar relative to the </w:t>
      </w:r>
      <w:r w:rsidR="00566E0B" w:rsidRPr="00D35B92">
        <w:t>camera.</w:t>
      </w:r>
    </w:p>
    <w:p w14:paraId="1BCA7215" w14:textId="6947CE71" w:rsidR="001303E4" w:rsidRDefault="001303E4" w:rsidP="00566E0B">
      <w:pPr>
        <w:jc w:val="both"/>
      </w:pPr>
    </w:p>
    <w:p w14:paraId="404115D4" w14:textId="77777777" w:rsidR="008B280B" w:rsidRDefault="008B280B" w:rsidP="00566E0B">
      <w:pPr>
        <w:jc w:val="both"/>
      </w:pPr>
    </w:p>
    <w:p w14:paraId="4A054A3D" w14:textId="77777777" w:rsidR="001303E4" w:rsidRDefault="001303E4" w:rsidP="00566E0B">
      <w:pPr>
        <w:jc w:val="both"/>
      </w:pPr>
    </w:p>
    <w:p w14:paraId="279D26E5" w14:textId="77777777" w:rsidR="004F396C" w:rsidRPr="00D35B92" w:rsidRDefault="004F396C" w:rsidP="00566E0B">
      <w:pPr>
        <w:jc w:val="both"/>
      </w:pPr>
    </w:p>
    <w:p w14:paraId="4E431F9D" w14:textId="77777777" w:rsidR="00535696" w:rsidRDefault="00535696" w:rsidP="002C7FB6">
      <w:pPr>
        <w:pStyle w:val="Heading2"/>
      </w:pPr>
      <w:bookmarkStart w:id="113" w:name="_RaTrack"/>
      <w:bookmarkStart w:id="114" w:name="_Ref165143310"/>
      <w:bookmarkStart w:id="115" w:name="_Ref165143315"/>
      <w:bookmarkStart w:id="116" w:name="_Ref165143321"/>
      <w:bookmarkStart w:id="117" w:name="_Ref165143330"/>
      <w:bookmarkStart w:id="118" w:name="_Toc165426786"/>
      <w:bookmarkEnd w:id="113"/>
      <w:r>
        <w:t>RaTrack</w:t>
      </w:r>
      <w:bookmarkEnd w:id="114"/>
      <w:bookmarkEnd w:id="115"/>
      <w:bookmarkEnd w:id="116"/>
      <w:bookmarkEnd w:id="117"/>
      <w:bookmarkEnd w:id="118"/>
    </w:p>
    <w:p w14:paraId="3CA6EDC6" w14:textId="5B07208C" w:rsidR="00171BF4" w:rsidRPr="00171BF4" w:rsidRDefault="00171BF4" w:rsidP="00171BF4">
      <w:r>
        <w:t>As mentioned in section [</w:t>
      </w:r>
      <w:hyperlink w:anchor="_New_architecture" w:history="1">
        <w:r w:rsidRPr="00AE2A66">
          <w:rPr>
            <w:rStyle w:val="Hyperlink"/>
          </w:rPr>
          <w:t>3.1</w:t>
        </w:r>
        <w:r w:rsidR="00AE2A66" w:rsidRPr="00AE2A66">
          <w:rPr>
            <w:rStyle w:val="Hyperlink"/>
          </w:rPr>
          <w:t>1</w:t>
        </w:r>
      </w:hyperlink>
      <w:r>
        <w:t>], a choice was made to abandon trying to integrate the OpenPCDet PV-RCNN architecture and the focus of the project shifted to trying to get RaTrack’s implementation to work.</w:t>
      </w:r>
    </w:p>
    <w:p w14:paraId="49F2DDA5" w14:textId="77777777" w:rsidR="00181CF6" w:rsidRDefault="00181CF6" w:rsidP="00181CF6">
      <w:pPr>
        <w:pStyle w:val="Heading3"/>
      </w:pPr>
      <w:bookmarkStart w:id="119" w:name="_RaTrack_Code_Standard"/>
      <w:bookmarkStart w:id="120" w:name="_Toc165426787"/>
      <w:bookmarkEnd w:id="119"/>
      <w:r>
        <w:t>RaTrack Code Standard Review</w:t>
      </w:r>
      <w:bookmarkEnd w:id="120"/>
    </w:p>
    <w:p w14:paraId="052DDB96" w14:textId="77777777" w:rsidR="00181CF6" w:rsidRDefault="00181CF6" w:rsidP="00181CF6">
      <w:pPr>
        <w:pStyle w:val="Paragraph"/>
      </w:pPr>
      <w:r>
        <w:t>Upon analysing the RaTrack source code the following conclusions were established.</w:t>
      </w:r>
    </w:p>
    <w:p w14:paraId="4B4DB866" w14:textId="696C8313" w:rsidR="00181CF6" w:rsidRPr="005D129F" w:rsidRDefault="00181CF6" w:rsidP="00181CF6">
      <w:pPr>
        <w:pStyle w:val="Paragraph"/>
      </w:pPr>
      <w:r>
        <w:t xml:space="preserve">Currently, the project lacks a style guide, contribution guidelines, or any code standards or linting. When utilizing analysis tools like Sonar, several problems become immediately apparent. For instance, illustrated by </w:t>
      </w:r>
      <w:r w:rsidRPr="0063193B">
        <w:rPr>
          <w:b/>
          <w:bCs/>
        </w:rPr>
        <w:t>Figure 2</w:t>
      </w:r>
      <w:r w:rsidR="00061217">
        <w:rPr>
          <w:b/>
          <w:bCs/>
        </w:rPr>
        <w:t>5</w:t>
      </w:r>
      <w:r>
        <w:t xml:space="preserve">, there is an unnecessarily complex method, requiring four parameters when only three are essential. Additionally, resources are allocated to create a </w:t>
      </w:r>
      <w:r w:rsidRPr="00FB4891">
        <w:rPr>
          <w:b/>
          <w:bCs/>
        </w:rPr>
        <w:t>val_loader</w:t>
      </w:r>
      <w:r>
        <w:t xml:space="preserve"> object, which ultimately remains unused. </w:t>
      </w:r>
    </w:p>
    <w:p w14:paraId="7FA7EFA7" w14:textId="6628419B" w:rsidR="00181CF6" w:rsidRDefault="00C072E7" w:rsidP="00FB4891">
      <w:pPr>
        <w:jc w:val="center"/>
      </w:pPr>
      <w:r w:rsidRPr="00C072E7">
        <w:rPr>
          <w:noProof/>
        </w:rPr>
        <w:drawing>
          <wp:inline distT="0" distB="0" distL="0" distR="0" wp14:anchorId="3169CE25" wp14:editId="4AC9CC86">
            <wp:extent cx="5400040" cy="1031240"/>
            <wp:effectExtent l="0" t="0" r="0" b="0"/>
            <wp:docPr id="862280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80174" name="Picture 1" descr="A screenshot of a computer&#10;&#10;Description automatically generated"/>
                    <pic:cNvPicPr/>
                  </pic:nvPicPr>
                  <pic:blipFill>
                    <a:blip r:embed="rId46"/>
                    <a:stretch>
                      <a:fillRect/>
                    </a:stretch>
                  </pic:blipFill>
                  <pic:spPr>
                    <a:xfrm>
                      <a:off x="0" y="0"/>
                      <a:ext cx="5400040" cy="1031240"/>
                    </a:xfrm>
                    <a:prstGeom prst="rect">
                      <a:avLst/>
                    </a:prstGeom>
                  </pic:spPr>
                </pic:pic>
              </a:graphicData>
            </a:graphic>
          </wp:inline>
        </w:drawing>
      </w:r>
    </w:p>
    <w:p w14:paraId="68A1C843" w14:textId="2311A00A" w:rsidR="00181CF6" w:rsidRPr="001B7FE9" w:rsidRDefault="00EE3D9D" w:rsidP="00EE3D9D">
      <w:pPr>
        <w:pStyle w:val="Caption"/>
      </w:pPr>
      <w:bookmarkStart w:id="121" w:name="_Toc165426831"/>
      <w:r w:rsidRPr="00EE3D9D">
        <w:rPr>
          <w:b/>
          <w:bCs/>
        </w:rPr>
        <w:t xml:space="preserve">Figure </w:t>
      </w:r>
      <w:r w:rsidRPr="00EE3D9D">
        <w:rPr>
          <w:b/>
          <w:bCs/>
        </w:rPr>
        <w:fldChar w:fldCharType="begin"/>
      </w:r>
      <w:r w:rsidRPr="00EE3D9D">
        <w:rPr>
          <w:b/>
          <w:bCs/>
        </w:rPr>
        <w:instrText xml:space="preserve"> SEQ Figure \* ARABIC </w:instrText>
      </w:r>
      <w:r w:rsidRPr="00EE3D9D">
        <w:rPr>
          <w:b/>
          <w:bCs/>
        </w:rPr>
        <w:fldChar w:fldCharType="separate"/>
      </w:r>
      <w:r w:rsidR="0016001D">
        <w:rPr>
          <w:b/>
          <w:bCs/>
          <w:noProof/>
        </w:rPr>
        <w:t>25</w:t>
      </w:r>
      <w:r w:rsidRPr="00EE3D9D">
        <w:rPr>
          <w:b/>
          <w:bCs/>
        </w:rPr>
        <w:fldChar w:fldCharType="end"/>
      </w:r>
      <w:r w:rsidRPr="00EE3D9D">
        <w:rPr>
          <w:b/>
          <w:bCs/>
        </w:rPr>
        <w:t>:</w:t>
      </w:r>
      <w:r>
        <w:rPr>
          <w:b/>
          <w:bCs/>
        </w:rPr>
        <w:t xml:space="preserve"> </w:t>
      </w:r>
      <w:r w:rsidR="00181CF6" w:rsidRPr="007D0DDC">
        <w:t>RaTrack/main.py</w:t>
      </w:r>
      <w:bookmarkEnd w:id="121"/>
    </w:p>
    <w:p w14:paraId="58B3D33E" w14:textId="64B821D2" w:rsidR="00716BEF" w:rsidRPr="00FB4891" w:rsidRDefault="00FB4891" w:rsidP="00FB4891">
      <w:pPr>
        <w:pStyle w:val="Paragraph"/>
        <w:rPr>
          <w:lang w:val="en-IE"/>
        </w:rPr>
      </w:pPr>
      <w:r>
        <w:rPr>
          <w:lang w:val="en-IE"/>
        </w:rPr>
        <w:t xml:space="preserve">Illustrated by </w:t>
      </w:r>
      <w:r w:rsidRPr="00FB4891">
        <w:rPr>
          <w:b/>
          <w:bCs/>
          <w:lang w:val="en-IE"/>
        </w:rPr>
        <w:t>Figure 2</w:t>
      </w:r>
      <w:r w:rsidR="00DF4939">
        <w:rPr>
          <w:b/>
          <w:bCs/>
          <w:lang w:val="en-IE"/>
        </w:rPr>
        <w:t>6</w:t>
      </w:r>
      <w:r>
        <w:rPr>
          <w:lang w:val="en-IE"/>
        </w:rPr>
        <w:t>, p</w:t>
      </w:r>
      <w:r w:rsidRPr="00FB4891">
        <w:rPr>
          <w:lang w:val="en-IE"/>
        </w:rPr>
        <w:t>lacing an import statement, such as a Python import directive, at line 279 or deep within the code can lead to additional disk access, which can slow down the execution of the program. This occurs because, typically, import statements are expected to be at the beginning of a script or module. When imports are declared upfront, Python loads the required modules into memory at the start, making their functions and classes available throughout the execution without further need for disk access.</w:t>
      </w:r>
    </w:p>
    <w:p w14:paraId="28800BA9" w14:textId="77777777" w:rsidR="00181CF6" w:rsidRDefault="00181CF6" w:rsidP="00FB4891">
      <w:pPr>
        <w:jc w:val="center"/>
        <w:rPr>
          <w:lang w:val="en-IE"/>
        </w:rPr>
      </w:pPr>
      <w:r w:rsidRPr="00DA484C">
        <w:rPr>
          <w:noProof/>
          <w:lang w:val="en-IE"/>
        </w:rPr>
        <w:drawing>
          <wp:inline distT="0" distB="0" distL="0" distR="0" wp14:anchorId="32199FDC" wp14:editId="1C168807">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47"/>
                    <a:stretch>
                      <a:fillRect/>
                    </a:stretch>
                  </pic:blipFill>
                  <pic:spPr>
                    <a:xfrm>
                      <a:off x="0" y="0"/>
                      <a:ext cx="3924848" cy="476316"/>
                    </a:xfrm>
                    <a:prstGeom prst="rect">
                      <a:avLst/>
                    </a:prstGeom>
                  </pic:spPr>
                </pic:pic>
              </a:graphicData>
            </a:graphic>
          </wp:inline>
        </w:drawing>
      </w:r>
    </w:p>
    <w:p w14:paraId="28DA330B" w14:textId="1CD3D27D" w:rsidR="00181CF6" w:rsidRPr="000C6873" w:rsidRDefault="008D0932" w:rsidP="000C6873">
      <w:pPr>
        <w:pStyle w:val="Caption"/>
      </w:pPr>
      <w:bookmarkStart w:id="122" w:name="_Toc165426832"/>
      <w:r w:rsidRPr="008D0932">
        <w:rPr>
          <w:b/>
          <w:bCs/>
        </w:rPr>
        <w:t xml:space="preserve">Figure </w:t>
      </w:r>
      <w:r w:rsidRPr="008D0932">
        <w:rPr>
          <w:b/>
          <w:bCs/>
        </w:rPr>
        <w:fldChar w:fldCharType="begin"/>
      </w:r>
      <w:r w:rsidRPr="008D0932">
        <w:rPr>
          <w:b/>
          <w:bCs/>
        </w:rPr>
        <w:instrText xml:space="preserve"> SEQ Figure \* ARABIC </w:instrText>
      </w:r>
      <w:r w:rsidRPr="008D0932">
        <w:rPr>
          <w:b/>
          <w:bCs/>
        </w:rPr>
        <w:fldChar w:fldCharType="separate"/>
      </w:r>
      <w:r w:rsidR="0016001D">
        <w:rPr>
          <w:b/>
          <w:bCs/>
          <w:noProof/>
        </w:rPr>
        <w:t>26</w:t>
      </w:r>
      <w:r w:rsidRPr="008D0932">
        <w:rPr>
          <w:b/>
          <w:bCs/>
        </w:rPr>
        <w:fldChar w:fldCharType="end"/>
      </w:r>
      <w:r w:rsidRPr="008D0932">
        <w:rPr>
          <w:b/>
          <w:bCs/>
        </w:rPr>
        <w:t>:</w:t>
      </w:r>
      <w:r>
        <w:rPr>
          <w:b/>
          <w:bCs/>
        </w:rPr>
        <w:t xml:space="preserve"> </w:t>
      </w:r>
      <w:r w:rsidR="00181CF6" w:rsidRPr="007D0DDC">
        <w:t>RaTrack/main.py</w:t>
      </w:r>
      <w:bookmarkEnd w:id="122"/>
    </w:p>
    <w:p w14:paraId="3780340F" w14:textId="1ECDE0B2" w:rsidR="005A76DD" w:rsidRDefault="000C6873" w:rsidP="005A76DD">
      <w:pPr>
        <w:keepNext/>
        <w:keepLines/>
        <w:jc w:val="both"/>
      </w:pPr>
      <w:r w:rsidRPr="000C6873">
        <w:t xml:space="preserve">As depicted in </w:t>
      </w:r>
      <w:r w:rsidRPr="00442FD4">
        <w:rPr>
          <w:b/>
          <w:bCs/>
        </w:rPr>
        <w:t>Figure 2</w:t>
      </w:r>
      <w:r w:rsidR="00E011E4">
        <w:rPr>
          <w:b/>
          <w:bCs/>
        </w:rPr>
        <w:t>7</w:t>
      </w:r>
      <w:r w:rsidRPr="000C6873">
        <w:t>, a screenshot taken from the file main.py, the tool Sonar Lint is used to highlight the numerous warnings scattered throughout the code. This visual representation serves to emphasize the potential issues and areas for improvement,</w:t>
      </w:r>
      <w:r>
        <w:t xml:space="preserve"> </w:t>
      </w:r>
      <w:r w:rsidRPr="000C6873">
        <w:t>offering a clear and direct insight into the code's quality.</w:t>
      </w:r>
    </w:p>
    <w:p w14:paraId="4D751ABA" w14:textId="6CE565D3" w:rsidR="00181CF6" w:rsidRDefault="00181CF6" w:rsidP="005146C0">
      <w:pPr>
        <w:pStyle w:val="Image"/>
      </w:pPr>
      <w:r w:rsidRPr="008F5A1C">
        <w:drawing>
          <wp:inline distT="0" distB="0" distL="0" distR="0" wp14:anchorId="276D2480" wp14:editId="211DFF92">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48"/>
                    <a:stretch>
                      <a:fillRect/>
                    </a:stretch>
                  </pic:blipFill>
                  <pic:spPr>
                    <a:xfrm>
                      <a:off x="0" y="0"/>
                      <a:ext cx="5400040" cy="2870835"/>
                    </a:xfrm>
                    <a:prstGeom prst="rect">
                      <a:avLst/>
                    </a:prstGeom>
                  </pic:spPr>
                </pic:pic>
              </a:graphicData>
            </a:graphic>
          </wp:inline>
        </w:drawing>
      </w:r>
    </w:p>
    <w:p w14:paraId="208F20C6" w14:textId="257D5AF7" w:rsidR="00181CF6" w:rsidRDefault="000331EA" w:rsidP="000331EA">
      <w:pPr>
        <w:pStyle w:val="Caption"/>
      </w:pPr>
      <w:bookmarkStart w:id="123" w:name="_Toc165426833"/>
      <w:r w:rsidRPr="000331EA">
        <w:rPr>
          <w:b/>
          <w:bCs/>
        </w:rPr>
        <w:t xml:space="preserve">Figure </w:t>
      </w:r>
      <w:r w:rsidRPr="000331EA">
        <w:rPr>
          <w:b/>
          <w:bCs/>
        </w:rPr>
        <w:fldChar w:fldCharType="begin"/>
      </w:r>
      <w:r w:rsidRPr="000331EA">
        <w:rPr>
          <w:b/>
          <w:bCs/>
        </w:rPr>
        <w:instrText xml:space="preserve"> SEQ Figure \* ARABIC </w:instrText>
      </w:r>
      <w:r w:rsidRPr="000331EA">
        <w:rPr>
          <w:b/>
          <w:bCs/>
        </w:rPr>
        <w:fldChar w:fldCharType="separate"/>
      </w:r>
      <w:r w:rsidR="0016001D">
        <w:rPr>
          <w:b/>
          <w:bCs/>
          <w:noProof/>
        </w:rPr>
        <w:t>27</w:t>
      </w:r>
      <w:r w:rsidRPr="000331EA">
        <w:rPr>
          <w:b/>
          <w:bCs/>
        </w:rPr>
        <w:fldChar w:fldCharType="end"/>
      </w:r>
      <w:r w:rsidRPr="000331EA">
        <w:rPr>
          <w:b/>
          <w:bCs/>
        </w:rPr>
        <w:t>:</w:t>
      </w:r>
      <w:r>
        <w:rPr>
          <w:b/>
          <w:bCs/>
        </w:rPr>
        <w:t xml:space="preserve"> </w:t>
      </w:r>
      <w:r w:rsidR="00181CF6" w:rsidRPr="007D0DDC">
        <w:t>RaTrack/main.py</w:t>
      </w:r>
      <w:r w:rsidR="00181CF6">
        <w:t xml:space="preserve"> </w:t>
      </w:r>
      <w:r>
        <w:t>warnings.</w:t>
      </w:r>
      <w:bookmarkEnd w:id="123"/>
    </w:p>
    <w:p w14:paraId="66FC3698" w14:textId="2BB24A4A" w:rsidR="00C82A0E" w:rsidRPr="00C82A0E" w:rsidRDefault="00C82A0E" w:rsidP="00C82A0E">
      <w:r>
        <w:t xml:space="preserve">The </w:t>
      </w:r>
      <w:r w:rsidRPr="00C82A0E">
        <w:t xml:space="preserve">screenshots provided in this </w:t>
      </w:r>
      <w:r w:rsidR="00D919D6">
        <w:t>section</w:t>
      </w:r>
      <w:r w:rsidRPr="00C82A0E">
        <w:t xml:space="preserve"> merely touch on the instances of poor practice and substandard code quality.</w:t>
      </w:r>
    </w:p>
    <w:p w14:paraId="3AD438FC" w14:textId="0B8E922F" w:rsidR="00D2380A" w:rsidRDefault="00D81891" w:rsidP="00D2380A">
      <w:pPr>
        <w:pStyle w:val="Heading3"/>
      </w:pPr>
      <w:bookmarkStart w:id="124" w:name="_Toc165426788"/>
      <w:r>
        <w:t>RaTrack</w:t>
      </w:r>
      <w:r w:rsidR="00D2380A">
        <w:t xml:space="preserve"> Contributions</w:t>
      </w:r>
      <w:bookmarkEnd w:id="124"/>
    </w:p>
    <w:p w14:paraId="330B3C8D" w14:textId="4CC3B344" w:rsidR="005F1429" w:rsidRDefault="00D2380A" w:rsidP="00D2380A">
      <w:pPr>
        <w:pStyle w:val="Paragraph"/>
      </w:pPr>
      <w:r>
        <w:t>Before making any modifications to the source code, the author took proactive steps to improve the installation process and user experience</w:t>
      </w:r>
      <w:r w:rsidR="00367BD2">
        <w:t xml:space="preserve">. </w:t>
      </w:r>
      <w:r>
        <w:t xml:space="preserve">Recognizing the benefits of a more streamlined setup, the author </w:t>
      </w:r>
      <w:r w:rsidR="00367BD2">
        <w:t>decided to</w:t>
      </w:r>
      <w:r>
        <w:t xml:space="preserve"> </w:t>
      </w:r>
      <w:r w:rsidR="005F1429">
        <w:t>compile</w:t>
      </w:r>
      <w:r>
        <w:t xml:space="preserve"> the source code of </w:t>
      </w:r>
      <w:r w:rsidR="00EE1A28">
        <w:t xml:space="preserve">various dependant </w:t>
      </w:r>
      <w:r>
        <w:t xml:space="preserve"> libraries into Python wheels. This approach was motivated by the realization that providing pre-built wheels could drastically simplify the setup process for users by removing the need for manual compilation and making dependency management more straightforward. </w:t>
      </w:r>
      <w:r w:rsidR="00263821">
        <w:t xml:space="preserve">By undertaking this compilation voluntarily, the author not only sought to benefit the broader community but also to foster a collaborative environment that prioritizes </w:t>
      </w:r>
      <w:r w:rsidR="001B344C">
        <w:t>code maintainability</w:t>
      </w:r>
      <w:r w:rsidR="007A28F0">
        <w:t>.</w:t>
      </w:r>
    </w:p>
    <w:p w14:paraId="272E39F8" w14:textId="77777777" w:rsidR="00D2380A" w:rsidRDefault="00D2380A" w:rsidP="00D2380A">
      <w:pPr>
        <w:pStyle w:val="Heading4"/>
      </w:pPr>
      <w:bookmarkStart w:id="125" w:name="_Getting_required_repositories"/>
      <w:bookmarkEnd w:id="125"/>
      <w:r>
        <w:t>Getting required repositories</w:t>
      </w:r>
    </w:p>
    <w:p w14:paraId="3372B078" w14:textId="77777777" w:rsidR="00D2380A" w:rsidRDefault="00D2380A" w:rsidP="00D2380A">
      <w:pPr>
        <w:pStyle w:val="Paragraph"/>
      </w:pPr>
      <w:r>
        <w:t xml:space="preserve">One design flaw in the RaTrack project stems from its practice of duplicating code, which has led to significant complications in version control, as well as in tracking and crediting authors. Initially, each original repository was forked. For instance, the </w:t>
      </w:r>
      <w:hyperlink r:id="rId49" w:history="1">
        <w:r w:rsidRPr="00544226">
          <w:rPr>
            <w:rStyle w:val="Hyperlink"/>
          </w:rPr>
          <w:t>AB3DMOT</w:t>
        </w:r>
      </w:hyperlink>
      <w:r>
        <w:t xml:space="preserve"> repository was made as a subfolder inside of RaTrack. However, </w:t>
      </w:r>
      <w:r w:rsidRPr="005F6DA1">
        <w:t>AB3DMOT</w:t>
      </w:r>
      <w:r>
        <w:t xml:space="preserve"> depends on another repository </w:t>
      </w:r>
      <w:hyperlink r:id="rId50" w:history="1">
        <w:r w:rsidRPr="00995BCE">
          <w:rPr>
            <w:rStyle w:val="Hyperlink"/>
          </w:rPr>
          <w:t>Xinshuo_PyToolbox</w:t>
        </w:r>
      </w:hyperlink>
      <w:r>
        <w:t xml:space="preserve"> both by the same GitHub user </w:t>
      </w:r>
      <w:hyperlink r:id="rId51" w:history="1">
        <w:r w:rsidRPr="003E4732">
          <w:rPr>
            <w:rStyle w:val="Hyperlink"/>
          </w:rPr>
          <w:t>xinshuoweng</w:t>
        </w:r>
      </w:hyperlink>
      <w:r>
        <w:t>.</w:t>
      </w:r>
    </w:p>
    <w:p w14:paraId="51E8A91C" w14:textId="66136425" w:rsidR="00D2380A" w:rsidRDefault="00D2380A" w:rsidP="00D2380A">
      <w:pPr>
        <w:pStyle w:val="Paragraph"/>
      </w:pPr>
      <w:r>
        <w:t xml:space="preserve">After the forking of RaTrack, the 'xinshuo_py_toolbox' folder was removed. Subsequently, the 'xinshuo_py_toolbox' repository was integrated as a Git submodule to streamline updates and maintain a clear lineage of code changes. </w:t>
      </w:r>
    </w:p>
    <w:p w14:paraId="2AAF25D7" w14:textId="1197F766" w:rsidR="00D2380A" w:rsidRDefault="00D2380A" w:rsidP="00E55582">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50A7D396" w14:textId="77777777" w:rsidR="00D2380A" w:rsidRDefault="00D2380A" w:rsidP="00D2380A">
      <w:pPr>
        <w:pStyle w:val="Heading4"/>
      </w:pPr>
      <w:r>
        <w:t>Building the Wheels</w:t>
      </w:r>
    </w:p>
    <w:p w14:paraId="516D0DEA" w14:textId="77777777" w:rsidR="00D2380A" w:rsidRDefault="00D2380A" w:rsidP="00D2380A">
      <w:r>
        <w:t>In building Xinshuo Python Toolbox, the following steps were carried out:</w:t>
      </w:r>
    </w:p>
    <w:p w14:paraId="5FBB9D7A" w14:textId="5F5534FD" w:rsidR="00D2380A" w:rsidRDefault="00D2380A" w:rsidP="00D2380A">
      <w:pPr>
        <w:pStyle w:val="ListParagraph"/>
        <w:keepNext/>
        <w:numPr>
          <w:ilvl w:val="0"/>
          <w:numId w:val="51"/>
        </w:numPr>
      </w:pPr>
      <w:r>
        <w:t>Fix minor</w:t>
      </w:r>
      <w:r w:rsidR="00C14016">
        <w:t xml:space="preserve"> compilation</w:t>
      </w:r>
      <w:r>
        <w:t xml:space="preserve"> bugs in the source code.</w:t>
      </w:r>
    </w:p>
    <w:p w14:paraId="3B95387F" w14:textId="08881388" w:rsidR="00D2380A" w:rsidRDefault="00D2380A" w:rsidP="00D2380A">
      <w:pPr>
        <w:pStyle w:val="ListParagraph"/>
        <w:keepNext/>
        <w:numPr>
          <w:ilvl w:val="0"/>
          <w:numId w:val="51"/>
        </w:numPr>
      </w:pPr>
      <w:r>
        <w:t>Resolve library dependency issues</w:t>
      </w:r>
      <w:r w:rsidR="00ED404A">
        <w:t>.</w:t>
      </w:r>
    </w:p>
    <w:p w14:paraId="66A53E8B" w14:textId="77777777" w:rsidR="00D2380A" w:rsidRDefault="00D2380A" w:rsidP="00D2380A">
      <w:pPr>
        <w:pStyle w:val="ListParagraph"/>
        <w:keepNext/>
        <w:numPr>
          <w:ilvl w:val="0"/>
          <w:numId w:val="51"/>
        </w:numPr>
      </w:pPr>
      <w:r>
        <w:t>A setup.py file was created. The setup.py file is a configuration script for setup tools that defines package details, dependencies, and build instructions, enabling you to build and distribute Python packages, such as wheels.</w:t>
      </w:r>
    </w:p>
    <w:p w14:paraId="6C5D559A" w14:textId="77777777" w:rsidR="00D2380A" w:rsidRDefault="00D2380A" w:rsidP="00D2380A">
      <w:pPr>
        <w:pStyle w:val="ListParagraph"/>
        <w:keepNext/>
        <w:numPr>
          <w:ilvl w:val="0"/>
          <w:numId w:val="51"/>
        </w:numPr>
      </w:pPr>
      <w:r>
        <w:t>pip reqs were used to build a new requirements.txt file containing all required libraries for the source code.</w:t>
      </w:r>
    </w:p>
    <w:p w14:paraId="53A9DF7E" w14:textId="77777777" w:rsidR="00D2380A" w:rsidRPr="005853AF" w:rsidRDefault="00D2380A" w:rsidP="00D2380A">
      <w:pPr>
        <w:pStyle w:val="ListParagraph"/>
        <w:keepNext/>
        <w:numPr>
          <w:ilvl w:val="0"/>
          <w:numId w:val="51"/>
        </w:numPr>
      </w:pPr>
      <w:r>
        <w:t>Updating the .gitingore file.</w:t>
      </w:r>
    </w:p>
    <w:p w14:paraId="36EFCA01"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28254B0D" w14:textId="77777777" w:rsidR="00D2380A" w:rsidRDefault="00D2380A" w:rsidP="00D2380A"/>
    <w:p w14:paraId="39BCFE86" w14:textId="77777777" w:rsidR="00D2380A" w:rsidRDefault="00D2380A" w:rsidP="00D2380A">
      <w:r>
        <w:t>Building AB3DMOT source code into a Python wheel, steps 1-5 were repeated.</w:t>
      </w:r>
    </w:p>
    <w:p w14:paraId="227D3B7D"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395FF7F6"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31B87222" w14:textId="77777777" w:rsidR="00D2380A" w:rsidRDefault="00D2380A" w:rsidP="00D2380A">
      <w:pPr>
        <w:pStyle w:val="Paragraph"/>
      </w:pPr>
    </w:p>
    <w:p w14:paraId="0BFF4D0F" w14:textId="77777777" w:rsidR="00D2380A" w:rsidRDefault="00D2380A" w:rsidP="00D2380A">
      <w:pPr>
        <w:pStyle w:val="Paragraph"/>
      </w:pPr>
      <w:r>
        <w:t>The RaTrack library incorporates a specialized C++/Python package known as pointnet2. This package was explicitly designed to harness the computational power of Nvidia GPU cards, optimizing performance for tasks that require significant processing power. Therefore, pointnet2 does not come as a pre-compiled, readily distributable package; it must be compiled and installed manually by the user. This requirement inherently restricts the types of computers that can operate the library, as only those with compatible hardware can compile the software.</w:t>
      </w:r>
    </w:p>
    <w:p w14:paraId="259C592B" w14:textId="00DBA299" w:rsidR="00D2380A" w:rsidRDefault="00D2380A" w:rsidP="00D2380A">
      <w:pPr>
        <w:pStyle w:val="Paragraph"/>
      </w:pPr>
      <w:r>
        <w:t xml:space="preserve">Additionally, users must download the appropriate CUDA libraries that are compatible with their operating system and the specific version required by RaTrack. The use of pointnet2 within the RaTrack framework extends to various operations, including running </w:t>
      </w:r>
      <w:r w:rsidR="007E5F7E">
        <w:t xml:space="preserve">various calculations, </w:t>
      </w:r>
      <w:r w:rsidR="00EF30C3">
        <w:t xml:space="preserve">model training and </w:t>
      </w:r>
      <w:r>
        <w:t>evaluation scripts via PyTorch libraries that are part of pointnet2.</w:t>
      </w:r>
    </w:p>
    <w:p w14:paraId="7A159644" w14:textId="77777777" w:rsidR="00D2380A" w:rsidRDefault="00D2380A" w:rsidP="00D2380A">
      <w:pPr>
        <w:pStyle w:val="Paragraph"/>
      </w:pPr>
      <w:r>
        <w:t>To function correctly within RaTrack, CUDA version 11.8 is specifically required, otherwise, you will get a similar error as shown below:</w:t>
      </w:r>
    </w:p>
    <w:p w14:paraId="18E8668B" w14:textId="4E7ADAF1" w:rsidR="00D2380A" w:rsidRPr="00050E07" w:rsidRDefault="00D2380A" w:rsidP="00050E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26B2B212" w14:textId="77777777" w:rsidR="00D2380A" w:rsidRDefault="00D2380A" w:rsidP="00D2380A">
      <w:pPr>
        <w:pStyle w:val="Paragraph"/>
      </w:pPr>
      <w:r w:rsidRPr="00965DA6">
        <w:t>cuda_11.8.0_522.06_windows</w:t>
      </w:r>
      <w:r>
        <w:t xml:space="preserve"> were installed to solve this error, then the following command was executed in </w:t>
      </w:r>
      <w:r w:rsidRPr="00270437">
        <w:t>RaTrack/lib</w:t>
      </w:r>
      <w:r>
        <w:t>:</w:t>
      </w:r>
    </w:p>
    <w:p w14:paraId="306632A2"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5BB13F60" w14:textId="3188B33E" w:rsidR="00D2380A" w:rsidRDefault="00D2380A" w:rsidP="00D2380A">
      <w:pPr>
        <w:pStyle w:val="Paragraph"/>
      </w:pPr>
      <w:r>
        <w:t>Now the RaTrack library and its submodules are available as libraries to plug in and use for development</w:t>
      </w:r>
      <w:r w:rsidR="00266AAD">
        <w:t>, note this process took a considerable amount of time.</w:t>
      </w:r>
    </w:p>
    <w:p w14:paraId="4517DD3C" w14:textId="6D3FD667" w:rsidR="00F92AD0" w:rsidRDefault="0097530A" w:rsidP="0071585D">
      <w:pPr>
        <w:pStyle w:val="Heading4"/>
      </w:pPr>
      <w:r>
        <w:t xml:space="preserve">Source Code </w:t>
      </w:r>
      <w:r w:rsidR="00177AD2">
        <w:t>Contributions</w:t>
      </w:r>
    </w:p>
    <w:p w14:paraId="3F8F0FB4" w14:textId="77777777" w:rsidR="00F92AD0" w:rsidRDefault="00F92AD0" w:rsidP="00D2380A">
      <w:pPr>
        <w:pStyle w:val="Paragraph"/>
      </w:pPr>
      <w:r w:rsidRPr="003815E0">
        <w:t xml:space="preserve">SonarLint, an IDE extension that provides on-the-fly feedback to developers about bugs, vulnerabilities, and code quality issues, was utilized to enhance the RaTrack source code. By integrating SonarLint into the development environment, the </w:t>
      </w:r>
      <w:r>
        <w:t>author</w:t>
      </w:r>
      <w:r w:rsidRPr="003815E0">
        <w:t xml:space="preserve"> was able to identify and resolve numerous code inefficiencies and potential errors promptly, significantly improving the </w:t>
      </w:r>
      <w:r>
        <w:t xml:space="preserve">readability </w:t>
      </w:r>
      <w:r w:rsidRPr="003815E0">
        <w:t>and maintainability of the code.</w:t>
      </w:r>
    </w:p>
    <w:p w14:paraId="05DCF843" w14:textId="0BFDA30F" w:rsidR="00C542C1" w:rsidRDefault="005E6FA0" w:rsidP="00C542C1">
      <w:pPr>
        <w:pStyle w:val="Paragraph"/>
      </w:pPr>
      <w:r>
        <w:t>Outlined in section [</w:t>
      </w:r>
      <w:hyperlink w:anchor="_RaTrack_Code_Standard" w:history="1">
        <w:r w:rsidRPr="00291D90">
          <w:rPr>
            <w:rStyle w:val="Hyperlink"/>
          </w:rPr>
          <w:t>4.5.1</w:t>
        </w:r>
      </w:hyperlink>
      <w:r>
        <w:t>] unused parameters were removed as well as in t</w:t>
      </w:r>
      <w:r w:rsidR="00C542C1">
        <w:t xml:space="preserve">he original </w:t>
      </w:r>
      <w:r w:rsidR="00C542C1" w:rsidRPr="008F536D">
        <w:rPr>
          <w:b/>
          <w:bCs/>
        </w:rPr>
        <w:t>eval</w:t>
      </w:r>
      <w:r w:rsidR="00C542C1">
        <w:t xml:space="preserve"> method contained </w:t>
      </w:r>
      <w:r w:rsidR="00C542C1" w:rsidRPr="00183F5A">
        <w:rPr>
          <w:b/>
          <w:bCs/>
        </w:rPr>
        <w:t>test_loader</w:t>
      </w:r>
      <w:r w:rsidR="00C542C1">
        <w:t xml:space="preserve"> and </w:t>
      </w:r>
      <w:r w:rsidR="00C542C1" w:rsidRPr="00183F5A">
        <w:rPr>
          <w:b/>
          <w:bCs/>
        </w:rPr>
        <w:t>textio</w:t>
      </w:r>
      <w:r w:rsidR="00C542C1">
        <w:t xml:space="preserve"> parameters that were never used and hence were removed to free up unnecessary resource allocation. </w:t>
      </w:r>
    </w:p>
    <w:p w14:paraId="092CE5DB"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 # Original Code</w:t>
      </w:r>
    </w:p>
    <w:p w14:paraId="1A7AA8ED"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val_mode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 # Refactored Code</w:t>
      </w:r>
    </w:p>
    <w:p w14:paraId="0E34121F" w14:textId="77777777" w:rsidR="00F54939" w:rsidRDefault="00F54939" w:rsidP="00C24C70">
      <w:pPr>
        <w:pStyle w:val="Paragraph"/>
      </w:pPr>
    </w:p>
    <w:p w14:paraId="7A2E8247" w14:textId="1B98A3DF" w:rsidR="005C35ED" w:rsidRDefault="00C24C70" w:rsidP="00C24C70">
      <w:pPr>
        <w:pStyle w:val="Paragraph"/>
      </w:pPr>
      <w:r>
        <w:t xml:space="preserve">The </w:t>
      </w:r>
      <w:r w:rsidR="00DB3BA3" w:rsidRPr="00DB3BA3">
        <w:rPr>
          <w:b/>
          <w:bCs/>
        </w:rPr>
        <w:t>save_eval_results</w:t>
      </w:r>
      <w:r w:rsidR="00DB3BA3">
        <w:rPr>
          <w:b/>
          <w:bCs/>
        </w:rPr>
        <w:t xml:space="preserve"> </w:t>
      </w:r>
      <w:r w:rsidR="00DB3BA3" w:rsidRPr="00DB3BA3">
        <w:t>and</w:t>
      </w:r>
      <w:r w:rsidR="00DB3BA3">
        <w:rPr>
          <w:b/>
          <w:bCs/>
        </w:rPr>
        <w:t xml:space="preserve"> </w:t>
      </w:r>
      <w:r w:rsidR="00DB3BA3" w:rsidRPr="00DB3BA3">
        <w:rPr>
          <w:b/>
          <w:bCs/>
        </w:rPr>
        <w:t>save_epoch_training_results</w:t>
      </w:r>
      <w:r w:rsidR="00DB3BA3">
        <w:rPr>
          <w:b/>
          <w:bCs/>
        </w:rPr>
        <w:t xml:space="preserve"> </w:t>
      </w:r>
      <w:r>
        <w:t>method</w:t>
      </w:r>
      <w:r w:rsidR="00DB3BA3">
        <w:t>s</w:t>
      </w:r>
      <w:r>
        <w:t xml:space="preserve"> was developed to record </w:t>
      </w:r>
      <w:r w:rsidR="0038341A">
        <w:t xml:space="preserve">the segmentation and </w:t>
      </w:r>
      <w:r w:rsidR="00B11428">
        <w:t>scene</w:t>
      </w:r>
      <w:r w:rsidR="0038341A">
        <w:t xml:space="preserve"> flow results during </w:t>
      </w:r>
      <w:r w:rsidR="00E94AAE">
        <w:t xml:space="preserve">model </w:t>
      </w:r>
      <w:r w:rsidR="0038341A">
        <w:t>training and evaluation</w:t>
      </w:r>
      <w:r w:rsidR="008B5B0E">
        <w:t xml:space="preserve">, illustrated by </w:t>
      </w:r>
      <w:r w:rsidR="008B5B0E" w:rsidRPr="009B527E">
        <w:rPr>
          <w:b/>
          <w:bCs/>
        </w:rPr>
        <w:t xml:space="preserve">Figure </w:t>
      </w:r>
      <w:r w:rsidR="009B527E" w:rsidRPr="009B527E">
        <w:rPr>
          <w:b/>
          <w:bCs/>
        </w:rPr>
        <w:t>28</w:t>
      </w:r>
      <w:r w:rsidR="008B5B0E">
        <w:t>.</w:t>
      </w:r>
      <w:r w:rsidR="00F4592D">
        <w:t xml:space="preserve"> </w:t>
      </w:r>
    </w:p>
    <w:p w14:paraId="2A8DF57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epoch_training_results</w:t>
      </w:r>
      <w:r>
        <w:rPr>
          <w:rFonts w:ascii="Consolas" w:hAnsi="Consolas" w:cs="Courier New"/>
          <w:color w:val="666600"/>
          <w:sz w:val="17"/>
          <w:szCs w:val="17"/>
        </w:rPr>
        <w:t>(</w:t>
      </w:r>
    </w:p>
    <w:p w14:paraId="230ED66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epoch_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0000"/>
          <w:sz w:val="17"/>
          <w:szCs w:val="17"/>
        </w:rPr>
        <w:t xml:space="preserve"> dict</w:t>
      </w:r>
    </w:p>
    <w:p w14:paraId="0B45320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89BDD0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Setting Epoch Number</w:t>
      </w:r>
    </w:p>
    <w:p w14:paraId="0E7B23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5180852"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603FD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022B291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Setting Timestamp</w:t>
      </w:r>
    </w:p>
    <w:p w14:paraId="4CD4058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timestamp </w:t>
      </w:r>
      <w:r>
        <w:rPr>
          <w:rFonts w:ascii="Consolas" w:hAnsi="Consolas" w:cs="Courier New"/>
          <w:color w:val="666600"/>
          <w:sz w:val="17"/>
          <w:szCs w:val="17"/>
        </w:rPr>
        <w:t>=</w:t>
      </w:r>
      <w:r>
        <w:rPr>
          <w:rFonts w:ascii="Consolas" w:hAnsi="Consolas" w:cs="Courier New"/>
          <w:color w:val="000000"/>
          <w:sz w:val="17"/>
          <w:szCs w:val="17"/>
        </w:rPr>
        <w:t xml:space="preserve"> datetime</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r>
        <w:rPr>
          <w:rFonts w:ascii="Consolas" w:hAnsi="Consolas" w:cs="Courier New"/>
          <w:color w:val="000000"/>
          <w:sz w:val="17"/>
          <w:szCs w:val="17"/>
        </w:rPr>
        <w:t>strftime</w:t>
      </w:r>
      <w:r>
        <w:rPr>
          <w:rFonts w:ascii="Consolas" w:hAnsi="Consolas" w:cs="Courier New"/>
          <w:color w:val="666600"/>
          <w:sz w:val="17"/>
          <w:szCs w:val="17"/>
        </w:rPr>
        <w:t>(</w:t>
      </w:r>
      <w:r>
        <w:rPr>
          <w:rFonts w:ascii="Consolas" w:hAnsi="Consolas" w:cs="Courier New"/>
          <w:color w:val="008800"/>
          <w:sz w:val="17"/>
          <w:szCs w:val="17"/>
        </w:rPr>
        <w:t>"%Y-%m-%d-%H-%M-%S"</w:t>
      </w:r>
      <w:r>
        <w:rPr>
          <w:rFonts w:ascii="Consolas" w:hAnsi="Consolas" w:cs="Courier New"/>
          <w:color w:val="666600"/>
          <w:sz w:val="17"/>
          <w:szCs w:val="17"/>
        </w:rPr>
        <w:t>)</w:t>
      </w:r>
    </w:p>
    <w:p w14:paraId="7CE4483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5CB407E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019F13BD"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4EC4FAB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etting Software Version</w:t>
      </w:r>
    </w:p>
    <w:p w14:paraId="75D271F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56B7E0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7CEB64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40336C3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segmentation metrics</w:t>
      </w:r>
    </w:p>
    <w:p w14:paraId="0FCAD96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seg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7402844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1F99856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flow metrics</w:t>
      </w:r>
    </w:p>
    <w:p w14:paraId="5FA0037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flow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B172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8800"/>
          <w:sz w:val="17"/>
          <w:szCs w:val="17"/>
        </w:rPr>
        <w:t>"epoch"</w:t>
      </w:r>
      <w:r>
        <w:rPr>
          <w:rFonts w:ascii="Consolas" w:hAnsi="Consolas" w:cs="Courier New"/>
          <w:color w:val="666600"/>
          <w:sz w:val="17"/>
          <w:szCs w:val="17"/>
        </w:rPr>
        <w:t>,</w:t>
      </w:r>
    </w:p>
    <w:p w14:paraId="6A72232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8800"/>
          <w:sz w:val="17"/>
          <w:szCs w:val="17"/>
        </w:rPr>
        <w:t>"rne"</w:t>
      </w:r>
      <w:r>
        <w:rPr>
          <w:rFonts w:ascii="Consolas" w:hAnsi="Consolas" w:cs="Courier New"/>
          <w:color w:val="666600"/>
          <w:sz w:val="17"/>
          <w:szCs w:val="17"/>
        </w:rPr>
        <w:t>,</w:t>
      </w:r>
    </w:p>
    <w:p w14:paraId="37BCAB9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p>
    <w:p w14:paraId="5C0EF6A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p>
    <w:p w14:paraId="45192CC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p>
    <w:p w14:paraId="71D6918C"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p>
    <w:p w14:paraId="4F9A92D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p>
    <w:p w14:paraId="7800C41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p>
    <w:p w14:paraId="506F4261"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p>
    <w:p w14:paraId="57525AAE"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0D6D9E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666600"/>
          <w:sz w:val="17"/>
          <w:szCs w:val="17"/>
        </w:rPr>
        <w:t>]</w:t>
      </w:r>
    </w:p>
    <w:p w14:paraId="41562913" w14:textId="1FB06AC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0E2B3FD5" w14:textId="1B1B81F4" w:rsidR="00D22A29" w:rsidRPr="00D22A29" w:rsidRDefault="007B3C2C" w:rsidP="007B3C2C">
      <w:pPr>
        <w:pStyle w:val="Caption"/>
      </w:pPr>
      <w:bookmarkStart w:id="126" w:name="_Toc165426834"/>
      <w:r w:rsidRPr="007B3C2C">
        <w:rPr>
          <w:b/>
          <w:bCs/>
        </w:rPr>
        <w:t xml:space="preserve">Figure </w:t>
      </w:r>
      <w:r w:rsidRPr="007B3C2C">
        <w:rPr>
          <w:b/>
          <w:bCs/>
        </w:rPr>
        <w:fldChar w:fldCharType="begin"/>
      </w:r>
      <w:r w:rsidRPr="007B3C2C">
        <w:rPr>
          <w:b/>
          <w:bCs/>
        </w:rPr>
        <w:instrText xml:space="preserve"> SEQ Figure \* ARABIC </w:instrText>
      </w:r>
      <w:r w:rsidRPr="007B3C2C">
        <w:rPr>
          <w:b/>
          <w:bCs/>
        </w:rPr>
        <w:fldChar w:fldCharType="separate"/>
      </w:r>
      <w:r w:rsidR="0016001D">
        <w:rPr>
          <w:b/>
          <w:bCs/>
          <w:noProof/>
        </w:rPr>
        <w:t>28</w:t>
      </w:r>
      <w:r w:rsidRPr="007B3C2C">
        <w:rPr>
          <w:b/>
          <w:bCs/>
        </w:rPr>
        <w:fldChar w:fldCharType="end"/>
      </w:r>
      <w:r w:rsidRPr="007B3C2C">
        <w:rPr>
          <w:b/>
          <w:bCs/>
        </w:rPr>
        <w:t>:</w:t>
      </w:r>
      <w:r>
        <w:t xml:space="preserve"> </w:t>
      </w:r>
      <w:r w:rsidR="00D22A29" w:rsidRPr="00D22A29">
        <w:t>save_epoch_training_results</w:t>
      </w:r>
      <w:r w:rsidR="00D22A29">
        <w:t>/mine.py</w:t>
      </w:r>
      <w:bookmarkEnd w:id="126"/>
    </w:p>
    <w:p w14:paraId="7202A95C" w14:textId="4F304D1B" w:rsidR="00C24C70" w:rsidRDefault="00E94AAE" w:rsidP="00C24C70">
      <w:pPr>
        <w:pStyle w:val="Paragraph"/>
      </w:pPr>
      <w:r>
        <w:t xml:space="preserve">The results would </w:t>
      </w:r>
      <w:r w:rsidR="00203259">
        <w:t xml:space="preserve">then </w:t>
      </w:r>
      <w:r>
        <w:t xml:space="preserve">be stored in </w:t>
      </w:r>
      <w:r w:rsidR="00C24C70">
        <w:t xml:space="preserve"> CSV file</w:t>
      </w:r>
      <w:r w:rsidR="0038341A">
        <w:t>s</w:t>
      </w:r>
      <w:r w:rsidR="00C24C70">
        <w:t xml:space="preserve">, </w:t>
      </w:r>
      <w:r w:rsidR="000E7E3E">
        <w:t xml:space="preserve">and then called by </w:t>
      </w:r>
      <w:r w:rsidR="000E7E3E" w:rsidRPr="000E7E3E">
        <w:rPr>
          <w:b/>
          <w:bCs/>
        </w:rPr>
        <w:t>save_json_list_to_csv</w:t>
      </w:r>
      <w:r w:rsidR="000E7E3E">
        <w:t xml:space="preserve"> </w:t>
      </w:r>
      <w:r w:rsidR="00C24C70">
        <w:t xml:space="preserve">refer to </w:t>
      </w:r>
      <w:r w:rsidR="00C24C70" w:rsidRPr="00295471">
        <w:rPr>
          <w:b/>
          <w:bCs/>
        </w:rPr>
        <w:t>Figure 2</w:t>
      </w:r>
      <w:r w:rsidR="002C2090">
        <w:rPr>
          <w:b/>
          <w:bCs/>
        </w:rPr>
        <w:t>9</w:t>
      </w:r>
      <w:r w:rsidR="00C24C70">
        <w:t xml:space="preserve">. This </w:t>
      </w:r>
      <w:r w:rsidR="00812EF0">
        <w:t>addition</w:t>
      </w:r>
      <w:r w:rsidR="00C24C70">
        <w:t xml:space="preserve"> </w:t>
      </w:r>
      <w:r w:rsidR="00DE134B">
        <w:t>was</w:t>
      </w:r>
      <w:r w:rsidR="00C24C70">
        <w:t xml:space="preserve"> crucial because the </w:t>
      </w:r>
      <w:r w:rsidR="007B48E9">
        <w:t xml:space="preserve">results get displayed in the terminal </w:t>
      </w:r>
      <w:r w:rsidR="008B7D25">
        <w:t xml:space="preserve">after the model has been trained or evaluated </w:t>
      </w:r>
      <w:r w:rsidR="007B48E9">
        <w:t xml:space="preserve">and then lost. </w:t>
      </w:r>
      <w:r w:rsidR="00C24C70">
        <w:t xml:space="preserve">Storing these results proves extremely valuable, particularly as discussed in section [5.4], for various visualisations. </w:t>
      </w:r>
    </w:p>
    <w:p w14:paraId="6B2815D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json_list_to_csv</w:t>
      </w:r>
      <w:r>
        <w:rPr>
          <w:rFonts w:ascii="Consolas" w:hAnsi="Consolas" w:cs="Courier New"/>
          <w:color w:val="666600"/>
          <w:sz w:val="17"/>
          <w:szCs w:val="17"/>
        </w:rPr>
        <w:t>(</w:t>
      </w:r>
    </w:p>
    <w:p w14:paraId="7BDA0C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json_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dict</w:t>
      </w:r>
      <w:r>
        <w:rPr>
          <w:rFonts w:ascii="Consolas" w:hAnsi="Consolas" w:cs="Courier New"/>
          <w:color w:val="666600"/>
          <w:sz w:val="17"/>
          <w:szCs w:val="17"/>
        </w:rPr>
        <w:t>],</w:t>
      </w:r>
      <w:r>
        <w:rPr>
          <w:rFonts w:ascii="Consolas" w:hAnsi="Consolas" w:cs="Courier New"/>
          <w:color w:val="000000"/>
          <w:sz w:val="17"/>
          <w:szCs w:val="17"/>
        </w:rPr>
        <w:t xml:space="preserve"> filename</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 xml:space="preserve"> lis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77225EC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C9A518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Save data to a CSV file.</w:t>
      </w:r>
    </w:p>
    <w:p w14:paraId="4737920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8800"/>
          <w:sz w:val="17"/>
          <w:szCs w:val="17"/>
        </w:rPr>
        <w:t> </w:t>
      </w:r>
    </w:p>
    <w:p w14:paraId="39E9B72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8800"/>
          <w:sz w:val="17"/>
          <w:szCs w:val="17"/>
        </w:rPr>
        <w:t xml:space="preserve">    Args:</w:t>
      </w:r>
    </w:p>
    <w:p w14:paraId="56239414"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8800"/>
          <w:sz w:val="17"/>
          <w:szCs w:val="17"/>
        </w:rPr>
        <w:t xml:space="preserve">        json_list (list): List of dictionaries containing data to be saved.</w:t>
      </w:r>
    </w:p>
    <w:p w14:paraId="2DF49F5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8800"/>
          <w:sz w:val="17"/>
          <w:szCs w:val="17"/>
        </w:rPr>
        <w:t xml:space="preserve">        filename (str): Name of the CSV file to save.</w:t>
      </w:r>
    </w:p>
    <w:p w14:paraId="1C922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8800"/>
          <w:sz w:val="17"/>
          <w:szCs w:val="17"/>
        </w:rPr>
        <w:t xml:space="preserve">        mode (str): Mode to open the CSV file. Default is 'a' (append).</w:t>
      </w:r>
    </w:p>
    <w:p w14:paraId="2D463E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8800"/>
          <w:sz w:val="17"/>
          <w:szCs w:val="17"/>
        </w:rPr>
        <w:t xml:space="preserve">        fieldnames (list): Explicit list of field names for the CSV file.</w:t>
      </w:r>
    </w:p>
    <w:p w14:paraId="7AE3CB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8800"/>
          <w:sz w:val="17"/>
          <w:szCs w:val="17"/>
        </w:rPr>
        <w:t xml:space="preserve">    """</w:t>
      </w:r>
    </w:p>
    <w:p w14:paraId="0FF7AB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2B87124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logging</w:t>
      </w:r>
      <w:r>
        <w:rPr>
          <w:rFonts w:ascii="Consolas" w:hAnsi="Consolas" w:cs="Courier New"/>
          <w:color w:val="666600"/>
          <w:sz w:val="17"/>
          <w:szCs w:val="17"/>
        </w:rPr>
        <w:t>.</w:t>
      </w:r>
      <w:r>
        <w:rPr>
          <w:rFonts w:ascii="Consolas" w:hAnsi="Consolas" w:cs="Courier New"/>
          <w:color w:val="000000"/>
          <w:sz w:val="17"/>
          <w:szCs w:val="17"/>
        </w:rPr>
        <w:t>warning</w:t>
      </w:r>
      <w:r>
        <w:rPr>
          <w:rFonts w:ascii="Consolas" w:hAnsi="Consolas" w:cs="Courier New"/>
          <w:color w:val="666600"/>
          <w:sz w:val="17"/>
          <w:szCs w:val="17"/>
        </w:rPr>
        <w:t>(</w:t>
      </w:r>
      <w:r>
        <w:rPr>
          <w:rFonts w:ascii="Consolas" w:hAnsi="Consolas" w:cs="Courier New"/>
          <w:color w:val="008800"/>
          <w:sz w:val="17"/>
          <w:szCs w:val="17"/>
        </w:rPr>
        <w:t>"No data to save."</w:t>
      </w:r>
      <w:r>
        <w:rPr>
          <w:rFonts w:ascii="Consolas" w:hAnsi="Consolas" w:cs="Courier New"/>
          <w:color w:val="666600"/>
          <w:sz w:val="17"/>
          <w:szCs w:val="17"/>
        </w:rPr>
        <w:t>)</w:t>
      </w:r>
    </w:p>
    <w:p w14:paraId="77D4B46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p>
    <w:p w14:paraId="361913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7B0298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dirname</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DA5C05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4AD1770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Use the provided fieldnames or deduce them from the JSON list.</w:t>
      </w:r>
    </w:p>
    <w:p w14:paraId="60D0B0DE"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ieldnames </w:t>
      </w:r>
      <w:r>
        <w:rPr>
          <w:rFonts w:ascii="Consolas" w:hAnsi="Consolas" w:cs="Courier New"/>
          <w:color w:val="000088"/>
          <w:sz w:val="17"/>
          <w:szCs w:val="17"/>
        </w:rPr>
        <w:t>is</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411E26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fieldnames </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88"/>
          <w:sz w:val="17"/>
          <w:szCs w:val="17"/>
        </w:rPr>
        <w:t>set</w:t>
      </w:r>
      <w:r>
        <w:rPr>
          <w:rFonts w:ascii="Consolas" w:hAnsi="Consolas" w:cs="Courier New"/>
          <w:color w:val="666600"/>
          <w:sz w:val="17"/>
          <w:szCs w:val="17"/>
        </w:rPr>
        <w:t>().</w:t>
      </w:r>
      <w:r>
        <w:rPr>
          <w:rFonts w:ascii="Consolas" w:hAnsi="Consolas" w:cs="Courier New"/>
          <w:color w:val="000088"/>
          <w:sz w:val="17"/>
          <w:szCs w:val="17"/>
        </w:rPr>
        <w:t>union</w:t>
      </w:r>
      <w:r>
        <w:rPr>
          <w:rFonts w:ascii="Consolas" w:hAnsi="Consolas" w:cs="Courier New"/>
          <w:color w:val="666600"/>
          <w:sz w:val="17"/>
          <w:szCs w:val="17"/>
        </w:rPr>
        <w:t>(*(</w:t>
      </w:r>
      <w:r>
        <w:rPr>
          <w:rFonts w:ascii="Consolas" w:hAnsi="Consolas" w:cs="Courier New"/>
          <w:color w:val="000000"/>
          <w:sz w:val="17"/>
          <w:szCs w:val="17"/>
        </w:rPr>
        <w:t>json_dict</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json_dict </w:t>
      </w:r>
      <w:r>
        <w:rPr>
          <w:rFonts w:ascii="Consolas" w:hAnsi="Consolas" w:cs="Courier New"/>
          <w:color w:val="000088"/>
          <w:sz w:val="17"/>
          <w:szCs w:val="17"/>
        </w:rPr>
        <w:t>in</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3CBC397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1BF466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p>
    <w:p w14:paraId="0A190D56"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p>
    <w:p w14:paraId="7E21529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5F695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mode</w:t>
      </w:r>
      <w:r>
        <w:rPr>
          <w:rFonts w:ascii="Consolas" w:hAnsi="Consolas" w:cs="Courier New"/>
          <w:color w:val="666600"/>
          <w:sz w:val="17"/>
          <w:szCs w:val="17"/>
        </w:rPr>
        <w:t>,</w:t>
      </w:r>
      <w:r>
        <w:rPr>
          <w:rFonts w:ascii="Consolas" w:hAnsi="Consolas" w:cs="Courier New"/>
          <w:color w:val="000000"/>
          <w:sz w:val="17"/>
          <w:szCs w:val="17"/>
        </w:rPr>
        <w:t xml:space="preserve"> newlin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6692B43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dict_wri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ctWriter</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fieldnames</w:t>
      </w:r>
      <w:r>
        <w:rPr>
          <w:rFonts w:ascii="Consolas" w:hAnsi="Consolas" w:cs="Courier New"/>
          <w:color w:val="666600"/>
          <w:sz w:val="17"/>
          <w:szCs w:val="17"/>
        </w:rPr>
        <w:t>)</w:t>
      </w:r>
    </w:p>
    <w:p w14:paraId="251771E7"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r>
        <w:rPr>
          <w:rFonts w:ascii="Consolas" w:hAnsi="Consolas" w:cs="Courier New"/>
          <w:color w:val="666600"/>
          <w:sz w:val="17"/>
          <w:szCs w:val="17"/>
        </w:rPr>
        <w:t>:</w:t>
      </w:r>
    </w:p>
    <w:p w14:paraId="0F7963F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header</w:t>
      </w:r>
      <w:r>
        <w:rPr>
          <w:rFonts w:ascii="Consolas" w:hAnsi="Consolas" w:cs="Courier New"/>
          <w:color w:val="666600"/>
          <w:sz w:val="17"/>
          <w:szCs w:val="17"/>
        </w:rPr>
        <w:t>()</w:t>
      </w:r>
    </w:p>
    <w:p w14:paraId="3EFBD0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rows</w:t>
      </w:r>
      <w:r>
        <w:rPr>
          <w:rFonts w:ascii="Consolas" w:hAnsi="Consolas" w:cs="Courier New"/>
          <w:color w:val="666600"/>
          <w:sz w:val="17"/>
          <w:szCs w:val="17"/>
        </w:rPr>
        <w:t>(</w:t>
      </w:r>
      <w:r>
        <w:rPr>
          <w:rFonts w:ascii="Consolas" w:hAnsi="Consolas" w:cs="Courier New"/>
          <w:color w:val="000000"/>
          <w:sz w:val="17"/>
          <w:szCs w:val="17"/>
        </w:rPr>
        <w:t>json_list</w:t>
      </w:r>
      <w:r>
        <w:rPr>
          <w:rFonts w:ascii="Consolas" w:hAnsi="Consolas" w:cs="Courier New"/>
          <w:color w:val="666600"/>
          <w:sz w:val="17"/>
          <w:szCs w:val="17"/>
        </w:rPr>
        <w:t>)</w:t>
      </w:r>
    </w:p>
    <w:p w14:paraId="5D85D71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7C6EA618" w14:textId="6BE9043A" w:rsidR="00143A59" w:rsidRDefault="00C24C70" w:rsidP="00F54939">
      <w:pPr>
        <w:pStyle w:val="Caption"/>
      </w:pPr>
      <w:bookmarkStart w:id="127" w:name="_Toc165426835"/>
      <w:r w:rsidRPr="003F254F">
        <w:rPr>
          <w:b/>
          <w:bCs/>
        </w:rPr>
        <w:t xml:space="preserve">Figure </w:t>
      </w:r>
      <w:r w:rsidRPr="003F254F">
        <w:rPr>
          <w:b/>
          <w:bCs/>
        </w:rPr>
        <w:fldChar w:fldCharType="begin"/>
      </w:r>
      <w:r w:rsidRPr="003F254F">
        <w:rPr>
          <w:b/>
          <w:bCs/>
        </w:rPr>
        <w:instrText xml:space="preserve"> SEQ Figure \* ARABIC </w:instrText>
      </w:r>
      <w:r w:rsidRPr="003F254F">
        <w:rPr>
          <w:b/>
          <w:bCs/>
        </w:rPr>
        <w:fldChar w:fldCharType="separate"/>
      </w:r>
      <w:r w:rsidR="0016001D">
        <w:rPr>
          <w:b/>
          <w:bCs/>
          <w:noProof/>
        </w:rPr>
        <w:t>29</w:t>
      </w:r>
      <w:r w:rsidRPr="003F254F">
        <w:rPr>
          <w:b/>
          <w:bCs/>
        </w:rPr>
        <w:fldChar w:fldCharType="end"/>
      </w:r>
      <w:r w:rsidRPr="003F254F">
        <w:rPr>
          <w:b/>
          <w:bCs/>
        </w:rPr>
        <w:t>:</w:t>
      </w:r>
      <w:r>
        <w:t xml:space="preserve"> RaTrack/mine.py</w:t>
      </w:r>
      <w:bookmarkEnd w:id="127"/>
    </w:p>
    <w:p w14:paraId="261FAF5A" w14:textId="2F481C33" w:rsidR="00DC009E" w:rsidRDefault="00DC009E" w:rsidP="00DC009E">
      <w:pPr>
        <w:pStyle w:val="Paragraph"/>
      </w:pPr>
      <w:r>
        <w:t>Important note before running the evaluation script, inside of the following method in RaTrack/main_utils.py:</w:t>
      </w:r>
    </w:p>
    <w:p w14:paraId="2896E245"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3F732AFD"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4044EF0C"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2F936F9C" w14:textId="3D031DDD" w:rsidR="00DC009E" w:rsidRDefault="00DC009E" w:rsidP="00DC009E">
      <w:pPr>
        <w:pStyle w:val="Paragraph"/>
      </w:pPr>
      <w:r>
        <w:t>The method has been modified to include a Boolean flag display_images</w:t>
      </w:r>
      <w:r w:rsidR="00FD68E5">
        <w:t>,</w:t>
      </w:r>
      <w:r>
        <w:t xml:space="preserve"> if set to True it will also run the real time visualisation and can slow down the evaluation a lot, if you do not wish to run the visualisation as the model is being evaluated set the flag to False.</w:t>
      </w:r>
    </w:p>
    <w:p w14:paraId="462D7BC1" w14:textId="77777777" w:rsidR="00DC009E" w:rsidRDefault="00DC009E" w:rsidP="00DC009E">
      <w:pPr>
        <w:pStyle w:val="Paragraph"/>
      </w:pPr>
      <w:r>
        <w:t>The evaluation script located inside of RaTrack is run with the following command:</w:t>
      </w:r>
    </w:p>
    <w:p w14:paraId="59F16AE9"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Pr="00112804">
        <w:rPr>
          <w:rFonts w:ascii="Consolas" w:hAnsi="Consolas" w:cs="Courier New"/>
          <w:sz w:val="17"/>
          <w:szCs w:val="17"/>
        </w:rPr>
        <w:t>python main.py --config .\configs_eval-sw-test.yaml</w:t>
      </w:r>
    </w:p>
    <w:p w14:paraId="1D9F57A5" w14:textId="77777777" w:rsidR="00DC009E" w:rsidRDefault="00DC009E" w:rsidP="00DC009E">
      <w:pPr>
        <w:pStyle w:val="Paragraph"/>
      </w:pPr>
      <w:r>
        <w:t xml:space="preserve">This will evaluate the pretrained </w:t>
      </w:r>
      <w:r w:rsidRPr="00115468">
        <w:t xml:space="preserve">model </w:t>
      </w:r>
      <w:r>
        <w:t xml:space="preserve">specified inside the .yaml file </w:t>
      </w:r>
      <w:r w:rsidRPr="00115468">
        <w:t xml:space="preserve">and generate the </w:t>
      </w:r>
      <w:r>
        <w:t>following:</w:t>
      </w:r>
    </w:p>
    <w:p w14:paraId="04F2171B" w14:textId="77777777" w:rsidR="00DC009E" w:rsidRDefault="00DC009E" w:rsidP="00DC009E">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csv are used to write different metrics for segmentation and scene flow evaluation. Each time the evaluation script is run it will add a new row to the according CSV file with the results, note these results will also be printed to the terminal upon completion of a model evaluation.</w:t>
      </w:r>
    </w:p>
    <w:p w14:paraId="566D2932" w14:textId="0967D607" w:rsidR="00DC009E" w:rsidRDefault="00DC009E" w:rsidP="00DC009E">
      <w:pPr>
        <w:pStyle w:val="Paragraph"/>
        <w:numPr>
          <w:ilvl w:val="0"/>
          <w:numId w:val="56"/>
        </w:numPr>
      </w:pPr>
      <w:r>
        <w:t xml:space="preserve">Inside of </w:t>
      </w:r>
      <w:r w:rsidRPr="0035489F">
        <w:t>RaTrack/artifacts</w:t>
      </w:r>
      <w:r>
        <w:t xml:space="preserve"> a new folder with a timestamped name for example “</w:t>
      </w:r>
      <w:r w:rsidRPr="006C3433">
        <w:t>2024-04-21--11-10</w:t>
      </w:r>
      <w:r>
        <w:t xml:space="preserve">” is created in the format </w:t>
      </w:r>
      <w:r w:rsidRPr="0071290A">
        <w:t>Y</w:t>
      </w:r>
      <w:r>
        <w:t>-</w:t>
      </w:r>
      <w:r w:rsidRPr="0071290A">
        <w:t>m-d-H-M-</w:t>
      </w:r>
      <w:r>
        <w:t xml:space="preserve">S. Inside are 2 folders </w:t>
      </w:r>
      <w:r w:rsidRPr="00527DEB">
        <w:t>results</w:t>
      </w:r>
      <w:r>
        <w:t xml:space="preserve"> and results_vis. Results contains a delft_”number” folder which contain TXT files, each TXT file contains the raw points of the predictions for each corresponding original raw </w:t>
      </w:r>
      <w:r w:rsidR="00B63F9F">
        <w:t xml:space="preserve">RADAR </w:t>
      </w:r>
      <w:r>
        <w:t xml:space="preserve">point cloud data .bin file located in </w:t>
      </w:r>
      <w:r w:rsidRPr="00042D45">
        <w:t>data/view_of_delft_PUBLIC/radar/training/velodyne</w:t>
      </w:r>
      <w:r>
        <w:t xml:space="preserve">, The results_vis contains PNG images of the </w:t>
      </w:r>
      <w:r w:rsidR="00B63F9F">
        <w:t xml:space="preserve">RADAR </w:t>
      </w:r>
      <w:r>
        <w:t xml:space="preserve">point cloud with the prediction results illustrated by </w:t>
      </w:r>
      <w:r w:rsidRPr="008E3A50">
        <w:rPr>
          <w:b/>
          <w:bCs/>
        </w:rPr>
        <w:t xml:space="preserve">Figure </w:t>
      </w:r>
      <w:r w:rsidR="001F5444">
        <w:rPr>
          <w:b/>
          <w:bCs/>
        </w:rPr>
        <w:t>30</w:t>
      </w:r>
      <w:r>
        <w:t xml:space="preserve">, numbered to their corresponding original raw </w:t>
      </w:r>
      <w:r w:rsidR="00B63F9F">
        <w:t xml:space="preserve">RADAR </w:t>
      </w:r>
      <w:r>
        <w:t xml:space="preserve">point cloud data .bin file located in </w:t>
      </w:r>
      <w:r w:rsidRPr="00042D45">
        <w:t>data/view_of_delft_PUBLIC/radar/training/velodyne</w:t>
      </w:r>
      <w:r>
        <w:t>, these are used for the real time visualization of object detection and tracking as the model is being evaluated.</w:t>
      </w:r>
    </w:p>
    <w:p w14:paraId="00196570" w14:textId="37E35ED0" w:rsidR="00DC009E" w:rsidRDefault="00A172CF" w:rsidP="00DC009E">
      <w:pPr>
        <w:pStyle w:val="Paragraph"/>
        <w:numPr>
          <w:ilvl w:val="0"/>
          <w:numId w:val="56"/>
        </w:numPr>
      </w:pPr>
      <w:r>
        <w:t>A terminal output with training loss information along with the segmentation and scene flow results</w:t>
      </w:r>
      <w:r w:rsidR="00DF2917">
        <w:t>.</w:t>
      </w:r>
    </w:p>
    <w:p w14:paraId="69551F60" w14:textId="77777777" w:rsidR="00DC009E" w:rsidRDefault="00DC009E" w:rsidP="00DC009E">
      <w:pPr>
        <w:pStyle w:val="Image"/>
      </w:pPr>
      <w:r w:rsidRPr="00347746">
        <w:drawing>
          <wp:inline distT="0" distB="0" distL="0" distR="0" wp14:anchorId="1B67C732" wp14:editId="7751803C">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52"/>
                    <a:stretch>
                      <a:fillRect/>
                    </a:stretch>
                  </pic:blipFill>
                  <pic:spPr>
                    <a:xfrm>
                      <a:off x="0" y="0"/>
                      <a:ext cx="4460916" cy="4266302"/>
                    </a:xfrm>
                    <a:prstGeom prst="rect">
                      <a:avLst/>
                    </a:prstGeom>
                  </pic:spPr>
                </pic:pic>
              </a:graphicData>
            </a:graphic>
          </wp:inline>
        </w:drawing>
      </w:r>
    </w:p>
    <w:p w14:paraId="01A18DBB" w14:textId="029C1C80" w:rsidR="00DC009E" w:rsidRDefault="00C12F8E" w:rsidP="00C12F8E">
      <w:pPr>
        <w:pStyle w:val="Caption"/>
      </w:pPr>
      <w:bookmarkStart w:id="128" w:name="_Toc165426836"/>
      <w:r w:rsidRPr="00C12F8E">
        <w:rPr>
          <w:b/>
          <w:bCs/>
        </w:rPr>
        <w:t xml:space="preserve">Figure </w:t>
      </w:r>
      <w:r w:rsidRPr="00C12F8E">
        <w:rPr>
          <w:b/>
          <w:bCs/>
        </w:rPr>
        <w:fldChar w:fldCharType="begin"/>
      </w:r>
      <w:r w:rsidRPr="00C12F8E">
        <w:rPr>
          <w:b/>
          <w:bCs/>
        </w:rPr>
        <w:instrText xml:space="preserve"> SEQ Figure \* ARABIC </w:instrText>
      </w:r>
      <w:r w:rsidRPr="00C12F8E">
        <w:rPr>
          <w:b/>
          <w:bCs/>
        </w:rPr>
        <w:fldChar w:fldCharType="separate"/>
      </w:r>
      <w:r w:rsidR="0016001D">
        <w:rPr>
          <w:b/>
          <w:bCs/>
          <w:noProof/>
        </w:rPr>
        <w:t>30</w:t>
      </w:r>
      <w:r w:rsidRPr="00C12F8E">
        <w:rPr>
          <w:b/>
          <w:bCs/>
        </w:rPr>
        <w:fldChar w:fldCharType="end"/>
      </w:r>
      <w:r w:rsidRPr="00C12F8E">
        <w:rPr>
          <w:b/>
          <w:bCs/>
        </w:rPr>
        <w:t>:</w:t>
      </w:r>
      <w:r>
        <w:rPr>
          <w:b/>
          <w:bCs/>
        </w:rPr>
        <w:t xml:space="preserve"> </w:t>
      </w:r>
      <w:r w:rsidR="00DC009E">
        <w:t>Output preview of “seq445.png”</w:t>
      </w:r>
      <w:bookmarkEnd w:id="128"/>
    </w:p>
    <w:p w14:paraId="44EF7093" w14:textId="3CB92BB6" w:rsidR="00DC009E" w:rsidRDefault="00DC009E" w:rsidP="00DC009E">
      <w:pPr>
        <w:pStyle w:val="Image"/>
      </w:pPr>
    </w:p>
    <w:p w14:paraId="50F4EF2F" w14:textId="35CAC7D0" w:rsidR="00864BD9" w:rsidRDefault="000C6337" w:rsidP="005A4997">
      <w:pPr>
        <w:pStyle w:val="Paragraph"/>
        <w:keepNext/>
      </w:pPr>
      <w:r>
        <w:t xml:space="preserve">Inside of RaTrack/mine.py various methods were created for visualising the </w:t>
      </w:r>
      <w:r w:rsidR="004467B3">
        <w:t xml:space="preserve">object </w:t>
      </w:r>
      <w:r w:rsidR="004245C2">
        <w:t xml:space="preserve">tracking and </w:t>
      </w:r>
      <w:r w:rsidR="004467B3">
        <w:t xml:space="preserve">detections </w:t>
      </w:r>
      <w:r>
        <w:t>in real time during model evaluation</w:t>
      </w:r>
      <w:r w:rsidR="00B672B6">
        <w:t>. This Python code defines a function display_point_with_image_frame that loads and displays a combined view of a point cloud image and another image captured from camer</w:t>
      </w:r>
      <w:r w:rsidR="00932642">
        <w:t>a</w:t>
      </w:r>
      <w:r w:rsidR="00B672B6">
        <w:t xml:space="preserve">. Then, it combines this image side-by-side with the camera image using the combine_images function, </w:t>
      </w:r>
      <w:r w:rsidR="00FD0823">
        <w:t xml:space="preserve">illustrated in </w:t>
      </w:r>
      <w:r w:rsidR="00FD0823" w:rsidRPr="00FD0823">
        <w:rPr>
          <w:b/>
          <w:bCs/>
        </w:rPr>
        <w:t>Figure 3</w:t>
      </w:r>
      <w:r w:rsidR="00776334">
        <w:rPr>
          <w:b/>
          <w:bCs/>
        </w:rPr>
        <w:t>1</w:t>
      </w:r>
      <w:r w:rsidR="00FD0823">
        <w:t xml:space="preserve"> </w:t>
      </w:r>
      <w:r w:rsidR="00B672B6">
        <w:t xml:space="preserve">which also includes a customizable border between them. </w:t>
      </w:r>
    </w:p>
    <w:p w14:paraId="7555C25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bookmarkStart w:id="129" w:name="_Hlk165411913"/>
      <w:r>
        <w:rPr>
          <w:rFonts w:ascii="Consolas" w:hAnsi="Consolas" w:cs="Courier New"/>
          <w:color w:val="000000"/>
          <w:sz w:val="17"/>
          <w:szCs w:val="17"/>
        </w:rPr>
        <w:t>combine_images</w:t>
      </w:r>
      <w:bookmarkEnd w:id="129"/>
      <w:r>
        <w:rPr>
          <w:rFonts w:ascii="Consolas" w:hAnsi="Consolas" w:cs="Courier New"/>
          <w:color w:val="666600"/>
          <w:sz w:val="17"/>
          <w:szCs w:val="17"/>
        </w:rPr>
        <w:t>(</w:t>
      </w:r>
    </w:p>
    <w:p w14:paraId="760C785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border_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max_width</w:t>
      </w:r>
      <w:r>
        <w:rPr>
          <w:rFonts w:ascii="Consolas" w:hAnsi="Consolas" w:cs="Courier New"/>
          <w:color w:val="666600"/>
          <w:sz w:val="17"/>
          <w:szCs w:val="17"/>
        </w:rPr>
        <w:t>=</w:t>
      </w:r>
      <w:r>
        <w:rPr>
          <w:rFonts w:ascii="Consolas" w:hAnsi="Consolas" w:cs="Courier New"/>
          <w:color w:val="006666"/>
          <w:sz w:val="17"/>
          <w:szCs w:val="17"/>
        </w:rPr>
        <w:t>1920</w:t>
      </w:r>
    </w:p>
    <w:p w14:paraId="57707BA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p>
    <w:p w14:paraId="11440FAF"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Check if images have 4 channels and convert to 3 if necessary</w:t>
      </w:r>
    </w:p>
    <w:p w14:paraId="7B1A5C8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3D5C8A79"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22391F4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04726A3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3460D3D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01AC74A5"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Resize images to match in height and adjust width to not exceed max_width</w:t>
      </w:r>
    </w:p>
    <w:p w14:paraId="500389A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h1</w:t>
      </w:r>
      <w:r>
        <w:rPr>
          <w:rFonts w:ascii="Consolas" w:hAnsi="Consolas" w:cs="Courier New"/>
          <w:color w:val="666600"/>
          <w:sz w:val="17"/>
          <w:szCs w:val="17"/>
        </w:rPr>
        <w:t>,</w:t>
      </w:r>
      <w:r>
        <w:rPr>
          <w:rFonts w:ascii="Consolas" w:hAnsi="Consolas" w:cs="Courier New"/>
          <w:color w:val="000000"/>
          <w:sz w:val="17"/>
          <w:szCs w:val="17"/>
        </w:rPr>
        <w:t xml:space="preserve"> w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32C394FF"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h2</w:t>
      </w:r>
      <w:r>
        <w:rPr>
          <w:rFonts w:ascii="Consolas" w:hAnsi="Consolas" w:cs="Courier New"/>
          <w:color w:val="666600"/>
          <w:sz w:val="17"/>
          <w:szCs w:val="17"/>
        </w:rPr>
        <w:t>,</w:t>
      </w:r>
      <w:r>
        <w:rPr>
          <w:rFonts w:ascii="Consolas" w:hAnsi="Consolas" w:cs="Courier New"/>
          <w:color w:val="000000"/>
          <w:sz w:val="17"/>
          <w:szCs w:val="17"/>
        </w:rPr>
        <w:t xml:space="preserve"> w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1437CB4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7D8DE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Calculate scale to fit both images and border within max_width</w:t>
      </w:r>
    </w:p>
    <w:p w14:paraId="5AB9921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scale_factor </w:t>
      </w:r>
      <w:r>
        <w:rPr>
          <w:rFonts w:ascii="Consolas" w:hAnsi="Consolas" w:cs="Courier New"/>
          <w:color w:val="666600"/>
          <w:sz w:val="17"/>
          <w:szCs w:val="17"/>
        </w:rPr>
        <w:t>=</w:t>
      </w:r>
      <w:r>
        <w:rPr>
          <w:rFonts w:ascii="Consolas" w:hAnsi="Consolas" w:cs="Courier New"/>
          <w:color w:val="000000"/>
          <w:sz w:val="17"/>
          <w:szCs w:val="17"/>
        </w:rPr>
        <w:t xml:space="preserve"> min</w:t>
      </w:r>
      <w:r>
        <w:rPr>
          <w:rFonts w:ascii="Consolas" w:hAnsi="Consolas" w:cs="Courier New"/>
          <w:color w:val="666600"/>
          <w:sz w:val="17"/>
          <w:szCs w:val="17"/>
        </w:rPr>
        <w:t>((</w:t>
      </w:r>
      <w:r>
        <w:rPr>
          <w:rFonts w:ascii="Consolas" w:hAnsi="Consolas" w:cs="Courier New"/>
          <w:color w:val="000000"/>
          <w:sz w:val="17"/>
          <w:szCs w:val="17"/>
        </w:rPr>
        <w:t xml:space="preserve">max_width </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w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1C27290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255E61EA"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Resize both images with the same scale factor to maintain aspect ratio</w:t>
      </w:r>
    </w:p>
    <w:p w14:paraId="30DF1C7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A53952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38E2BD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w:t>
      </w:r>
    </w:p>
    <w:p w14:paraId="3035EC1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Adjust height of the images to match by adding a black border to the smaller image</w:t>
      </w:r>
    </w:p>
    <w:p w14:paraId="1FAF25B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D46C4E2"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EFBDF0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5FA8E477"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pyMakeBorder</w:t>
      </w:r>
      <w:r>
        <w:rPr>
          <w:rFonts w:ascii="Consolas" w:hAnsi="Consolas" w:cs="Courier New"/>
          <w:color w:val="666600"/>
          <w:sz w:val="17"/>
          <w:szCs w:val="17"/>
        </w:rPr>
        <w:t>(</w:t>
      </w:r>
    </w:p>
    <w:p w14:paraId="6D5194E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BORDER_CONSTA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DCA3C6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666600"/>
          <w:sz w:val="17"/>
          <w:szCs w:val="17"/>
        </w:rPr>
        <w:t>)</w:t>
      </w:r>
    </w:p>
    <w:p w14:paraId="027D31FD"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7F36B4A"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067A81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487B9224" w14:textId="1CE39C6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sidR="00F54939">
        <w:rPr>
          <w:rFonts w:ascii="Consolas" w:hAnsi="Consolas" w:cs="Courier New"/>
          <w:color w:val="000000"/>
          <w:sz w:val="17"/>
          <w:szCs w:val="17"/>
        </w:rPr>
        <w:t>#...</w:t>
      </w:r>
    </w:p>
    <w:p w14:paraId="47A24432" w14:textId="3D9F730D" w:rsidR="00864BD9" w:rsidRDefault="00444EB6" w:rsidP="00444EB6">
      <w:pPr>
        <w:pStyle w:val="Caption"/>
      </w:pPr>
      <w:bookmarkStart w:id="130" w:name="_Toc165426837"/>
      <w:r w:rsidRPr="00444EB6">
        <w:rPr>
          <w:b/>
          <w:bCs/>
        </w:rPr>
        <w:t xml:space="preserve">Figure </w:t>
      </w:r>
      <w:r w:rsidRPr="00444EB6">
        <w:rPr>
          <w:b/>
          <w:bCs/>
        </w:rPr>
        <w:fldChar w:fldCharType="begin"/>
      </w:r>
      <w:r w:rsidRPr="00444EB6">
        <w:rPr>
          <w:b/>
          <w:bCs/>
        </w:rPr>
        <w:instrText xml:space="preserve"> SEQ Figure \* ARABIC </w:instrText>
      </w:r>
      <w:r w:rsidRPr="00444EB6">
        <w:rPr>
          <w:b/>
          <w:bCs/>
        </w:rPr>
        <w:fldChar w:fldCharType="separate"/>
      </w:r>
      <w:r w:rsidR="0016001D">
        <w:rPr>
          <w:b/>
          <w:bCs/>
          <w:noProof/>
        </w:rPr>
        <w:t>31</w:t>
      </w:r>
      <w:r w:rsidRPr="00444EB6">
        <w:rPr>
          <w:b/>
          <w:bCs/>
        </w:rPr>
        <w:fldChar w:fldCharType="end"/>
      </w:r>
      <w:r w:rsidRPr="00444EB6">
        <w:rPr>
          <w:b/>
          <w:bCs/>
        </w:rPr>
        <w:t>:</w:t>
      </w:r>
      <w:r>
        <w:rPr>
          <w:b/>
          <w:bCs/>
        </w:rPr>
        <w:t xml:space="preserve"> </w:t>
      </w:r>
      <w:r w:rsidR="00864BD9">
        <w:t>combine_images method</w:t>
      </w:r>
      <w:r w:rsidR="00401ACE">
        <w:t xml:space="preserve"> in </w:t>
      </w:r>
      <w:r w:rsidR="000D2FD6">
        <w:t>RaTrack/</w:t>
      </w:r>
      <w:r w:rsidR="00401ACE">
        <w:t>mine.py</w:t>
      </w:r>
      <w:r w:rsidR="00864BD9">
        <w:t>.</w:t>
      </w:r>
      <w:bookmarkEnd w:id="130"/>
    </w:p>
    <w:p w14:paraId="3C760F03" w14:textId="616CF8C6" w:rsidR="00E74D7D" w:rsidRDefault="00981F85" w:rsidP="00FD0823">
      <w:pPr>
        <w:pStyle w:val="Paragraph"/>
      </w:pPr>
      <w:r>
        <w:t>The</w:t>
      </w:r>
      <w:r w:rsidR="00FD0823">
        <w:t xml:space="preserve"> author recognized the necessity to swap the </w:t>
      </w:r>
      <w:r w:rsidR="00A64D0E">
        <w:t>X</w:t>
      </w:r>
      <w:r w:rsidR="00FD0823">
        <w:t xml:space="preserve"> and </w:t>
      </w:r>
      <w:r w:rsidR="00A64D0E">
        <w:t>Y</w:t>
      </w:r>
      <w:r w:rsidR="00FD0823">
        <w:t xml:space="preserve"> axes to ensure that the orientation of the point cloud image aligns correctly with that of the camera image</w:t>
      </w:r>
      <w:r w:rsidR="00B24F2D">
        <w:t xml:space="preserve">, refer to </w:t>
      </w:r>
      <w:r w:rsidR="00326AC0">
        <w:rPr>
          <w:b/>
          <w:bCs/>
        </w:rPr>
        <w:t>F</w:t>
      </w:r>
      <w:r w:rsidR="00B24F2D" w:rsidRPr="00B24F2D">
        <w:rPr>
          <w:b/>
          <w:bCs/>
        </w:rPr>
        <w:t>igure 3</w:t>
      </w:r>
      <w:r w:rsidR="0058789D">
        <w:rPr>
          <w:b/>
          <w:bCs/>
        </w:rPr>
        <w:t>2</w:t>
      </w:r>
      <w:r w:rsidR="00FD0823">
        <w:t>. This adjustment was essential for coherent data presentation and analysis. Additionally, variable inclinations were modified to improve the overall integration and functionality of the imaging systems</w:t>
      </w:r>
      <w:r w:rsidR="00B24F2D">
        <w:t>.</w:t>
      </w:r>
    </w:p>
    <w:p w14:paraId="4FAA6B5E" w14:textId="7BF63B9B" w:rsidR="00FD0823" w:rsidRDefault="00556383" w:rsidP="00FD0823">
      <w:pPr>
        <w:pStyle w:val="Paragraph"/>
      </w:pPr>
      <w:r>
        <w:t>In</w:t>
      </w:r>
      <w:r w:rsidR="00FD0823">
        <w:t xml:space="preserve"> the </w:t>
      </w:r>
      <w:r>
        <w:t>source code</w:t>
      </w:r>
      <w:r w:rsidR="00FD0823">
        <w:t xml:space="preserve">, the authors of RaTrack included comments indicating that they had experimented with similar adjustments. </w:t>
      </w:r>
      <w:r w:rsidR="00AD2BC1">
        <w:t xml:space="preserve">This </w:t>
      </w:r>
      <w:r w:rsidR="00940A1E">
        <w:t>highlights</w:t>
      </w:r>
      <w:r w:rsidR="00FD0823">
        <w:t xml:space="preserve"> the common challenge faced by developers working with </w:t>
      </w:r>
      <w:r w:rsidR="00803A1E">
        <w:t>such complex data.</w:t>
      </w:r>
    </w:p>
    <w:p w14:paraId="2AC15155" w14:textId="77777777" w:rsidR="000C6337" w:rsidRDefault="000C6337" w:rsidP="000C6337">
      <w:pPr>
        <w:pStyle w:val="Paragraph"/>
      </w:pPr>
      <w:r w:rsidRPr="00A40497">
        <w:rPr>
          <w:noProof/>
        </w:rPr>
        <w:drawing>
          <wp:inline distT="0" distB="0" distL="0" distR="0" wp14:anchorId="74655407" wp14:editId="6E558E1F">
            <wp:extent cx="5400040" cy="3557905"/>
            <wp:effectExtent l="0" t="0" r="0" b="4445"/>
            <wp:docPr id="14730586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58682" name="Picture 1" descr="A screenshot of a computer program&#10;&#10;Description automatically generated"/>
                    <pic:cNvPicPr/>
                  </pic:nvPicPr>
                  <pic:blipFill>
                    <a:blip r:embed="rId53"/>
                    <a:stretch>
                      <a:fillRect/>
                    </a:stretch>
                  </pic:blipFill>
                  <pic:spPr>
                    <a:xfrm>
                      <a:off x="0" y="0"/>
                      <a:ext cx="5400040" cy="3557905"/>
                    </a:xfrm>
                    <a:prstGeom prst="rect">
                      <a:avLst/>
                    </a:prstGeom>
                  </pic:spPr>
                </pic:pic>
              </a:graphicData>
            </a:graphic>
          </wp:inline>
        </w:drawing>
      </w:r>
    </w:p>
    <w:p w14:paraId="5559E2F9" w14:textId="5B07B0E0" w:rsidR="000C6337" w:rsidRDefault="00B83E9B" w:rsidP="00B83E9B">
      <w:pPr>
        <w:pStyle w:val="Caption"/>
      </w:pPr>
      <w:bookmarkStart w:id="131" w:name="_Toc165426838"/>
      <w:r w:rsidRPr="00B83E9B">
        <w:rPr>
          <w:b/>
          <w:bCs/>
        </w:rPr>
        <w:t xml:space="preserve">Figure </w:t>
      </w:r>
      <w:r w:rsidRPr="00B83E9B">
        <w:rPr>
          <w:b/>
          <w:bCs/>
        </w:rPr>
        <w:fldChar w:fldCharType="begin"/>
      </w:r>
      <w:r w:rsidRPr="00B83E9B">
        <w:rPr>
          <w:b/>
          <w:bCs/>
        </w:rPr>
        <w:instrText xml:space="preserve"> SEQ Figure \* ARABIC </w:instrText>
      </w:r>
      <w:r w:rsidRPr="00B83E9B">
        <w:rPr>
          <w:b/>
          <w:bCs/>
        </w:rPr>
        <w:fldChar w:fldCharType="separate"/>
      </w:r>
      <w:r w:rsidR="0016001D">
        <w:rPr>
          <w:b/>
          <w:bCs/>
          <w:noProof/>
        </w:rPr>
        <w:t>32</w:t>
      </w:r>
      <w:r w:rsidRPr="00B83E9B">
        <w:rPr>
          <w:b/>
          <w:bCs/>
        </w:rPr>
        <w:fldChar w:fldCharType="end"/>
      </w:r>
      <w:r w:rsidRPr="00B83E9B">
        <w:rPr>
          <w:b/>
          <w:bCs/>
        </w:rPr>
        <w:t>:</w:t>
      </w:r>
      <w:r>
        <w:rPr>
          <w:b/>
          <w:bCs/>
        </w:rPr>
        <w:t xml:space="preserve"> </w:t>
      </w:r>
      <w:r w:rsidR="000C6337">
        <w:t>Fixing orientation of point cloud in RaTrack/main_utils.py</w:t>
      </w:r>
      <w:bookmarkEnd w:id="131"/>
    </w:p>
    <w:p w14:paraId="3EBB5877" w14:textId="77777777" w:rsidR="003B024E" w:rsidRDefault="003B024E" w:rsidP="003B024E">
      <w:pPr>
        <w:pStyle w:val="Paragraph"/>
      </w:pPr>
      <w:r>
        <w:t>For a detailed view of the code change please refer to the following commit link:</w:t>
      </w:r>
    </w:p>
    <w:p w14:paraId="343D9576" w14:textId="2D590E79" w:rsidR="003B024E" w:rsidRPr="005B15F9" w:rsidRDefault="00327A4D" w:rsidP="003B024E">
      <w:pPr>
        <w:pStyle w:val="Paragraph"/>
      </w:pPr>
      <w:r>
        <w:t>[</w:t>
      </w:r>
      <w:hyperlink r:id="rId54" w:anchor="diff-f65709569da8f501b45cd2327556f93219a5fe7a43afe407fc131f12bc854e32" w:history="1">
        <w:r w:rsidR="00FB341A" w:rsidRPr="005E707F">
          <w:rPr>
            <w:rStyle w:val="Hyperlink"/>
          </w:rPr>
          <w:t>https://github.com/nicktmv/RaTrack/commit/5abc9ba6ba04cd04a0b76ee42772e416f7a985ad?diff=split&amp;w=1#diff-f65709569da8f501b45cd2327556f93219a5fe7a43afe407fc131f12bc854e32</w:t>
        </w:r>
      </w:hyperlink>
      <w:r>
        <w:t>]</w:t>
      </w:r>
    </w:p>
    <w:p w14:paraId="506EAF10" w14:textId="77777777" w:rsidR="00A87DE6" w:rsidRDefault="00A87DE6" w:rsidP="00130391">
      <w:pPr>
        <w:pStyle w:val="Paragraph"/>
      </w:pPr>
    </w:p>
    <w:p w14:paraId="031D1BE9" w14:textId="77777777" w:rsidR="00CA3DBC" w:rsidRDefault="00CA3DBC" w:rsidP="00130391">
      <w:pPr>
        <w:pStyle w:val="Paragraph"/>
      </w:pPr>
    </w:p>
    <w:p w14:paraId="2321D2D7" w14:textId="77777777" w:rsidR="00CA3DBC" w:rsidRDefault="00CA3DBC" w:rsidP="00130391">
      <w:pPr>
        <w:pStyle w:val="Paragraph"/>
      </w:pPr>
    </w:p>
    <w:p w14:paraId="63558B20" w14:textId="77777777" w:rsidR="00CA3DBC" w:rsidRDefault="00CA3DBC" w:rsidP="00130391">
      <w:pPr>
        <w:pStyle w:val="Paragraph"/>
      </w:pPr>
    </w:p>
    <w:p w14:paraId="69CEBAE6" w14:textId="77777777" w:rsidR="00CA3DBC" w:rsidRDefault="00CA3DBC" w:rsidP="00130391">
      <w:pPr>
        <w:pStyle w:val="Paragraph"/>
      </w:pPr>
    </w:p>
    <w:p w14:paraId="50E5FC91" w14:textId="63C72476" w:rsidR="00130391" w:rsidRDefault="00130391" w:rsidP="00130391">
      <w:pPr>
        <w:pStyle w:val="Paragraph"/>
      </w:pPr>
      <w:r w:rsidRPr="00EE701F">
        <w:t>AB3DMOT_libs/kalman_filter.py</w:t>
      </w:r>
      <w:r>
        <w:t xml:space="preserve"> was revised and </w:t>
      </w:r>
      <w:r w:rsidRPr="00EE701F">
        <w:t>several enhancements for better clarity, maintainability, and configuration</w:t>
      </w:r>
      <w:r>
        <w:t xml:space="preserve"> were made, refer to </w:t>
      </w:r>
      <w:r w:rsidRPr="006175FB">
        <w:rPr>
          <w:b/>
          <w:bCs/>
        </w:rPr>
        <w:t xml:space="preserve">Figure </w:t>
      </w:r>
      <w:r w:rsidR="007B6D7C">
        <w:rPr>
          <w:b/>
          <w:bCs/>
        </w:rPr>
        <w:t>33</w:t>
      </w:r>
      <w:r>
        <w:t xml:space="preserve">. </w:t>
      </w:r>
      <w:r w:rsidRPr="00EE701F">
        <w:t>Constants are now used to clearly define dimensions and uncertainties, improving the readability and ease of adjustment. The simplification of the state transition and measurement matrices using Numpy functions makes the model's behaviour more intuitive. Documentation has been expanded for better understanding and collaboration. The refactoring ensures the code is modular and scalable, making future updates or model extensions simpler to integrate. Overall, these changes make the code not only easier to understand but also more robust and ready for further development.</w:t>
      </w:r>
    </w:p>
    <w:p w14:paraId="343DF12E" w14:textId="77777777" w:rsidR="00130391" w:rsidRDefault="00130391" w:rsidP="00130391">
      <w:pPr>
        <w:pStyle w:val="Paragraph"/>
      </w:pPr>
      <w:r w:rsidRPr="00832981">
        <w:rPr>
          <w:noProof/>
        </w:rPr>
        <w:drawing>
          <wp:inline distT="0" distB="0" distL="0" distR="0" wp14:anchorId="6EE02895" wp14:editId="2881BFB6">
            <wp:extent cx="5400040" cy="2422525"/>
            <wp:effectExtent l="0" t="0" r="0" b="0"/>
            <wp:docPr id="863507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7792" name="Picture 1" descr="A screenshot of a computer&#10;&#10;Description automatically generated"/>
                    <pic:cNvPicPr/>
                  </pic:nvPicPr>
                  <pic:blipFill>
                    <a:blip r:embed="rId55"/>
                    <a:stretch>
                      <a:fillRect/>
                    </a:stretch>
                  </pic:blipFill>
                  <pic:spPr>
                    <a:xfrm>
                      <a:off x="0" y="0"/>
                      <a:ext cx="5400040" cy="2422525"/>
                    </a:xfrm>
                    <a:prstGeom prst="rect">
                      <a:avLst/>
                    </a:prstGeom>
                  </pic:spPr>
                </pic:pic>
              </a:graphicData>
            </a:graphic>
          </wp:inline>
        </w:drawing>
      </w:r>
    </w:p>
    <w:p w14:paraId="475A50F2" w14:textId="667790D6" w:rsidR="00130391" w:rsidRDefault="006D6CFE" w:rsidP="006D6CFE">
      <w:pPr>
        <w:pStyle w:val="Caption"/>
      </w:pPr>
      <w:bookmarkStart w:id="132" w:name="_Toc165426839"/>
      <w:r w:rsidRPr="006D6CFE">
        <w:rPr>
          <w:b/>
          <w:bCs/>
        </w:rPr>
        <w:t xml:space="preserve">Figure </w:t>
      </w:r>
      <w:r w:rsidRPr="006D6CFE">
        <w:rPr>
          <w:b/>
          <w:bCs/>
        </w:rPr>
        <w:fldChar w:fldCharType="begin"/>
      </w:r>
      <w:r w:rsidRPr="006D6CFE">
        <w:rPr>
          <w:b/>
          <w:bCs/>
        </w:rPr>
        <w:instrText xml:space="preserve"> SEQ Figure \* ARABIC </w:instrText>
      </w:r>
      <w:r w:rsidRPr="006D6CFE">
        <w:rPr>
          <w:b/>
          <w:bCs/>
        </w:rPr>
        <w:fldChar w:fldCharType="separate"/>
      </w:r>
      <w:r w:rsidR="0016001D">
        <w:rPr>
          <w:b/>
          <w:bCs/>
          <w:noProof/>
        </w:rPr>
        <w:t>33</w:t>
      </w:r>
      <w:r w:rsidRPr="006D6CFE">
        <w:rPr>
          <w:b/>
          <w:bCs/>
        </w:rPr>
        <w:fldChar w:fldCharType="end"/>
      </w:r>
      <w:r w:rsidRPr="006D6CFE">
        <w:rPr>
          <w:b/>
          <w:bCs/>
        </w:rPr>
        <w:t>:</w:t>
      </w:r>
      <w:r>
        <w:rPr>
          <w:b/>
          <w:bCs/>
        </w:rPr>
        <w:t xml:space="preserve"> </w:t>
      </w:r>
      <w:r w:rsidR="00130391" w:rsidRPr="00646242">
        <w:t>AB3DMOT_libs/kalman_filter.py</w:t>
      </w:r>
      <w:r w:rsidR="00130391">
        <w:t xml:space="preserve"> Before &amp; After</w:t>
      </w:r>
      <w:bookmarkEnd w:id="132"/>
    </w:p>
    <w:p w14:paraId="3104A11A" w14:textId="77777777" w:rsidR="00A87DE6" w:rsidRDefault="00A87DE6" w:rsidP="00A87DE6">
      <w:pPr>
        <w:pStyle w:val="Paragraph"/>
      </w:pPr>
      <w:r>
        <w:t xml:space="preserve">For a detailed insight on the changes made, please refer to commit linked here: </w:t>
      </w:r>
    </w:p>
    <w:p w14:paraId="19A53DB6" w14:textId="77777777" w:rsidR="00A87DE6" w:rsidRDefault="00A87DE6" w:rsidP="00A87DE6">
      <w:pPr>
        <w:pStyle w:val="Paragraph"/>
      </w:pPr>
      <w:r>
        <w:t>[</w:t>
      </w:r>
      <w:hyperlink r:id="rId56" w:anchor="diff-07770ffd9d85f50f27349fe68ace0d623f9e74789d1b7a8d20a04eb5c2c52f0f" w:history="1">
        <w:r w:rsidRPr="00943911">
          <w:rPr>
            <w:rStyle w:val="Hyperlink"/>
          </w:rPr>
          <w:t>https://github.com/nicktmv/AB3DMOT/compare/28288d48fc13ca688d50f5add39de40e3e240143...87e1857b09c2e3914346ae29a1a14d23c3913742#diff-07770ffd9d85f50f27349fe68ace0d623f9e74789d1b7a8d20a04eb5c2c52f0f</w:t>
        </w:r>
      </w:hyperlink>
      <w:r>
        <w:t>]</w:t>
      </w:r>
    </w:p>
    <w:p w14:paraId="254AB981" w14:textId="77777777" w:rsidR="003B024E" w:rsidRPr="003B024E" w:rsidRDefault="003B024E" w:rsidP="003B024E"/>
    <w:p w14:paraId="4B06A267" w14:textId="251AFAC1" w:rsidR="005E6FA0" w:rsidRDefault="0039591B" w:rsidP="001266AF">
      <w:pPr>
        <w:pStyle w:val="Heading3"/>
      </w:pPr>
      <w:bookmarkStart w:id="133" w:name="_Toc165426789"/>
      <w:r>
        <w:t>M</w:t>
      </w:r>
      <w:r w:rsidRPr="0039591B">
        <w:t>iscellaneous</w:t>
      </w:r>
      <w:r w:rsidR="0036751A">
        <w:t xml:space="preserve"> </w:t>
      </w:r>
      <w:r w:rsidR="005E6FA0">
        <w:t>Work</w:t>
      </w:r>
      <w:bookmarkEnd w:id="133"/>
    </w:p>
    <w:p w14:paraId="58912701" w14:textId="74026467" w:rsidR="005E6FA0" w:rsidRDefault="005E6FA0" w:rsidP="001266AF">
      <w:pPr>
        <w:pStyle w:val="Paragraph"/>
        <w:keepNext/>
        <w:rPr>
          <w:b/>
          <w:bCs/>
        </w:rPr>
      </w:pPr>
      <w:r>
        <w:t xml:space="preserve">A simple script was created inside of a Jupyter notebook named </w:t>
      </w:r>
      <w:r w:rsidRPr="00717D6E">
        <w:rPr>
          <w:b/>
          <w:bCs/>
        </w:rPr>
        <w:t>results_gif.ipynb</w:t>
      </w:r>
      <w:r w:rsidR="00237E97">
        <w:rPr>
          <w:b/>
          <w:bCs/>
        </w:rPr>
        <w:t xml:space="preserve"> </w:t>
      </w:r>
      <w:r w:rsidR="00237E97">
        <w:t xml:space="preserve">illustrated in </w:t>
      </w:r>
      <w:r w:rsidR="00237E97" w:rsidRPr="00CC0725">
        <w:rPr>
          <w:b/>
          <w:bCs/>
        </w:rPr>
        <w:t>Figure 3</w:t>
      </w:r>
      <w:r w:rsidR="00225756">
        <w:rPr>
          <w:b/>
          <w:bCs/>
        </w:rPr>
        <w:t>4</w:t>
      </w:r>
    </w:p>
    <w:p w14:paraId="5392262E" w14:textId="68C8E44B" w:rsidR="005E6FA0" w:rsidRPr="00E71147" w:rsidRDefault="005E6FA0" w:rsidP="001266AF">
      <w:pPr>
        <w:pStyle w:val="Paragraph"/>
        <w:keepNext/>
      </w:pPr>
      <w:r w:rsidRPr="00E71147">
        <w:t>Located at: four-d-radar-thesis\four_d_radar\results_gif.ipynb</w:t>
      </w:r>
      <w:r w:rsidR="00CC0725">
        <w:t>.</w:t>
      </w:r>
    </w:p>
    <w:p w14:paraId="40DC2607" w14:textId="3A295558" w:rsidR="005E6FA0" w:rsidRDefault="005E6FA0" w:rsidP="001266AF">
      <w:pPr>
        <w:pStyle w:val="Paragraph"/>
        <w:keepNext/>
      </w:pPr>
      <w:r w:rsidRPr="005A2A0B">
        <w:t xml:space="preserve">The script merges a sequence of </w:t>
      </w:r>
      <w:r>
        <w:t xml:space="preserve">all the </w:t>
      </w:r>
      <w:r w:rsidRPr="005A2A0B">
        <w:t xml:space="preserve">PNG files that were generated following the execution of an evaluation script, which depict the outcomes of 4D </w:t>
      </w:r>
      <w:r w:rsidR="00C12098">
        <w:t>RADAR</w:t>
      </w:r>
      <w:r w:rsidRPr="005A2A0B">
        <w:t xml:space="preserve"> object detection and tracking</w:t>
      </w:r>
      <w:r w:rsidRPr="00064B39">
        <w:t>.</w:t>
      </w:r>
    </w:p>
    <w:p w14:paraId="217EAA7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35E7C2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2ACDFE1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Define the output file name</w:t>
      </w:r>
    </w:p>
    <w:p w14:paraId="3B98D5D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714FDEF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20295F0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6E2E88E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Check if the file already exists</w:t>
      </w:r>
    </w:p>
    <w:p w14:paraId="0A46A9BD"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53EA648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621FFAC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else</w:t>
      </w:r>
      <w:r>
        <w:rPr>
          <w:rFonts w:ascii="Consolas" w:hAnsi="Consolas" w:cs="Courier New"/>
          <w:color w:val="666600"/>
          <w:sz w:val="17"/>
          <w:szCs w:val="17"/>
        </w:rPr>
        <w:t>:</w:t>
      </w:r>
    </w:p>
    <w:p w14:paraId="7FE41BF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6D12197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6A66D2C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ort the files by extracting numbers from filenames and converting them to integers</w:t>
      </w:r>
    </w:p>
    <w:p w14:paraId="05B1D8B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r>
        <w:rPr>
          <w:rFonts w:ascii="Consolas" w:hAnsi="Consolas" w:cs="Courier New"/>
          <w:color w:val="000000"/>
          <w:sz w:val="17"/>
          <w:szCs w:val="17"/>
        </w:rPr>
        <w:t>key</w:t>
      </w:r>
      <w:r>
        <w:rPr>
          <w:rFonts w:ascii="Consolas" w:hAnsi="Consolas" w:cs="Courier New"/>
          <w:color w:val="666600"/>
          <w:sz w:val="17"/>
          <w:szCs w:val="17"/>
        </w:rPr>
        <w:t>=</w:t>
      </w:r>
      <w:r>
        <w:rPr>
          <w:rFonts w:ascii="Consolas" w:hAnsi="Consolas" w:cs="Courier New"/>
          <w:color w:val="000088"/>
          <w:sz w:val="17"/>
          <w:szCs w:val="17"/>
        </w:rPr>
        <w:t>lambda</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00"/>
          <w:sz w:val="17"/>
          <w:szCs w:val="17"/>
        </w:rPr>
        <w:t>search</w:t>
      </w:r>
      <w:r>
        <w:rPr>
          <w:rFonts w:ascii="Consolas" w:hAnsi="Consolas" w:cs="Courier New"/>
          <w:color w:val="666600"/>
          <w:sz w:val="17"/>
          <w:szCs w:val="17"/>
        </w:rPr>
        <w:t>(</w:t>
      </w:r>
      <w:r>
        <w:rPr>
          <w:rFonts w:ascii="Consolas" w:hAnsi="Consolas" w:cs="Courier New"/>
          <w:color w:val="000000"/>
          <w:sz w:val="17"/>
          <w:szCs w:val="17"/>
        </w:rPr>
        <w:t>r</w:t>
      </w:r>
      <w:r>
        <w:rPr>
          <w:rFonts w:ascii="Consolas" w:hAnsi="Consolas" w:cs="Courier New"/>
          <w:color w:val="008800"/>
          <w:sz w:val="17"/>
          <w:szCs w:val="17"/>
        </w:rPr>
        <w:t>'\d+'</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basename</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88"/>
          <w:sz w:val="17"/>
          <w:szCs w:val="17"/>
        </w:rPr>
        <w:t>group</w:t>
      </w:r>
      <w:r>
        <w:rPr>
          <w:rFonts w:ascii="Consolas" w:hAnsi="Consolas" w:cs="Courier New"/>
          <w:color w:val="666600"/>
          <w:sz w:val="17"/>
          <w:szCs w:val="17"/>
        </w:rPr>
        <w:t>()))</w:t>
      </w:r>
    </w:p>
    <w:p w14:paraId="12D3C0F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09DBCE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1E65FF6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04FA4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3C031F8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5EDE84A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199383A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4B2EBC71"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5B0010E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C95E75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0DD95BB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69F294E"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0300824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034D3A45" w14:textId="6462559E" w:rsidR="00CC6FA5" w:rsidRDefault="00AA7B90" w:rsidP="00AA7B90">
      <w:pPr>
        <w:pStyle w:val="Caption"/>
      </w:pPr>
      <w:bookmarkStart w:id="134" w:name="_Toc165426840"/>
      <w:r w:rsidRPr="00AA7B90">
        <w:rPr>
          <w:b/>
          <w:bCs/>
        </w:rPr>
        <w:t xml:space="preserve">Figure </w:t>
      </w:r>
      <w:r w:rsidRPr="00AA7B90">
        <w:rPr>
          <w:b/>
          <w:bCs/>
        </w:rPr>
        <w:fldChar w:fldCharType="begin"/>
      </w:r>
      <w:r w:rsidRPr="00AA7B90">
        <w:rPr>
          <w:b/>
          <w:bCs/>
        </w:rPr>
        <w:instrText xml:space="preserve"> SEQ Figure \* ARABIC </w:instrText>
      </w:r>
      <w:r w:rsidRPr="00AA7B90">
        <w:rPr>
          <w:b/>
          <w:bCs/>
        </w:rPr>
        <w:fldChar w:fldCharType="separate"/>
      </w:r>
      <w:r w:rsidR="0016001D">
        <w:rPr>
          <w:b/>
          <w:bCs/>
          <w:noProof/>
        </w:rPr>
        <w:t>34</w:t>
      </w:r>
      <w:r w:rsidRPr="00AA7B90">
        <w:rPr>
          <w:b/>
          <w:bCs/>
        </w:rPr>
        <w:fldChar w:fldCharType="end"/>
      </w:r>
      <w:r w:rsidRPr="00AA7B90">
        <w:rPr>
          <w:b/>
          <w:bCs/>
        </w:rPr>
        <w:t>:</w:t>
      </w:r>
      <w:r w:rsidRPr="00AA7B90">
        <w:t xml:space="preserve"> </w:t>
      </w:r>
      <w:r w:rsidR="0007090C">
        <w:t xml:space="preserve">code snippet for </w:t>
      </w:r>
      <w:r w:rsidR="0007090C" w:rsidRPr="0007090C">
        <w:t>results_gif.ipynb</w:t>
      </w:r>
      <w:bookmarkEnd w:id="134"/>
    </w:p>
    <w:p w14:paraId="7698191F" w14:textId="576CC84E" w:rsidR="005E6FA0" w:rsidRDefault="005E6FA0" w:rsidP="005E6FA0">
      <w:r>
        <w:t>The created GIF is placed inside “</w:t>
      </w:r>
      <w:r w:rsidRPr="00BD12BB">
        <w:t>four-d-radar-thesis\docs\images</w:t>
      </w:r>
      <w:r>
        <w:t>”</w:t>
      </w:r>
    </w:p>
    <w:p w14:paraId="3C904C1C" w14:textId="77777777" w:rsidR="00F92AD0" w:rsidRDefault="00F92AD0" w:rsidP="0097530A">
      <w:pPr>
        <w:pStyle w:val="Heading3"/>
      </w:pPr>
      <w:bookmarkStart w:id="135" w:name="_Toc165426790"/>
      <w:r>
        <w:t>Training the model.</w:t>
      </w:r>
      <w:bookmarkEnd w:id="135"/>
    </w:p>
    <w:p w14:paraId="5CA70AD3" w14:textId="100D4359" w:rsidR="007E4F58" w:rsidRDefault="00F92AD0" w:rsidP="00D2380A">
      <w:pPr>
        <w:pStyle w:val="Paragraph"/>
      </w:pPr>
      <w:r w:rsidRPr="003E1847">
        <w:t>According to the research</w:t>
      </w:r>
      <w:r>
        <w:t xml:space="preserve"> carried out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3EB0EC51" w14:textId="65287896" w:rsidR="00F92AD0" w:rsidRPr="008B078C" w:rsidRDefault="00F92AD0" w:rsidP="00D2380A">
      <w:pPr>
        <w:pStyle w:val="Paragraph"/>
      </w:pPr>
      <w:r w:rsidRPr="008B078C">
        <w:t xml:space="preserve">It took approximately </w:t>
      </w:r>
      <w:r>
        <w:t>35</w:t>
      </w:r>
      <w:r w:rsidRPr="008B078C">
        <w:t>s for 1% of an epoch, given this information we can create the following equation:</w:t>
      </w:r>
    </w:p>
    <w:p w14:paraId="2466C0E9" w14:textId="77777777" w:rsidR="00F92AD0" w:rsidRPr="009E03E7" w:rsidRDefault="00F92AD0" w:rsidP="00D2380A">
      <w:pPr>
        <w:rPr>
          <w:rFonts w:eastAsiaTheme="minorEastAsia"/>
        </w:rPr>
      </w:pPr>
      <m:oMathPara>
        <m:oMath>
          <m:r>
            <w:rPr>
              <w:rFonts w:ascii="Cambria Math" w:hAnsi="Cambria Math"/>
            </w:rPr>
            <m:t>Time per epoch=35 seconds per 1%×100%=3500 seconds per epoch</m:t>
          </m:r>
        </m:oMath>
      </m:oMathPara>
    </w:p>
    <w:p w14:paraId="15036A30" w14:textId="77777777" w:rsidR="00F92AD0" w:rsidRPr="001660AC" w:rsidRDefault="00F92AD0" w:rsidP="00D2380A">
      <w:pPr>
        <w:rPr>
          <w:rFonts w:eastAsiaTheme="minorEastAsia"/>
        </w:rPr>
      </w:pPr>
    </w:p>
    <w:p w14:paraId="3F0D681D" w14:textId="77777777" w:rsidR="00F92AD0" w:rsidRPr="00AD6DC4" w:rsidRDefault="00F92AD0" w:rsidP="00D2380A">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05FEE9D" w14:textId="77777777" w:rsidR="00F92AD0" w:rsidRPr="003A482B" w:rsidRDefault="00F92AD0" w:rsidP="00D2380A">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7B51BAD9" w14:textId="77777777" w:rsidR="00F92AD0" w:rsidRPr="000166BD" w:rsidRDefault="00F92AD0" w:rsidP="00D2380A">
      <w:pPr>
        <w:rPr>
          <w:rFonts w:ascii="Cambria Math" w:eastAsiaTheme="minorEastAsia" w:hAnsi="Cambria Math"/>
          <w:oMath/>
        </w:rPr>
      </w:pPr>
    </w:p>
    <w:p w14:paraId="2AFAFE07" w14:textId="7FEDE6C6" w:rsidR="00F92AD0" w:rsidRPr="007176D4" w:rsidRDefault="00F92AD0" w:rsidP="00D2380A">
      <w:pPr>
        <w:rPr>
          <w:rFonts w:cs="Times New Roman"/>
        </w:rPr>
      </w:pPr>
      <w:r w:rsidRPr="007176D4">
        <w:rPr>
          <w:rFonts w:cs="Times New Roman"/>
        </w:rPr>
        <w:t xml:space="preserve">Considering the capabilities of the available machine processor and the project deadlines, it was decided to initially train the model for </w:t>
      </w:r>
      <w:r w:rsidR="00403550">
        <w:rPr>
          <w:rFonts w:cs="Times New Roman"/>
        </w:rPr>
        <w:t>8</w:t>
      </w:r>
      <w:r w:rsidRPr="007176D4">
        <w:rPr>
          <w:rFonts w:cs="Times New Roman"/>
        </w:rPr>
        <w:t xml:space="preserve"> epochs. Subsequently, the model </w:t>
      </w:r>
      <w:r>
        <w:rPr>
          <w:rFonts w:cs="Times New Roman"/>
        </w:rPr>
        <w:t>would then</w:t>
      </w:r>
      <w:r w:rsidRPr="007176D4">
        <w:rPr>
          <w:rFonts w:cs="Times New Roman"/>
        </w:rPr>
        <w:t xml:space="preserve"> be trained for </w:t>
      </w:r>
      <w:r w:rsidR="000D6BF2">
        <w:rPr>
          <w:rFonts w:cs="Times New Roman"/>
        </w:rPr>
        <w:t xml:space="preserve">10 and </w:t>
      </w:r>
      <w:r w:rsidRPr="007176D4">
        <w:rPr>
          <w:rFonts w:cs="Times New Roman"/>
        </w:rPr>
        <w:t>24 epochs, allowing for a comparative analysis between the training durations.</w:t>
      </w:r>
    </w:p>
    <w:p w14:paraId="79F0294F" w14:textId="77777777" w:rsidR="00F92AD0" w:rsidRDefault="00F92AD0" w:rsidP="00D2380A">
      <w:pPr>
        <w:pStyle w:val="Paragraph"/>
      </w:pPr>
      <w:r>
        <w:t>The author trained the model by running the following command:</w:t>
      </w:r>
    </w:p>
    <w:p w14:paraId="0D6DA29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4202CA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001AB113" w14:textId="77777777" w:rsidR="00F92AD0" w:rsidRDefault="00F92AD0" w:rsidP="00D2380A">
      <w:pPr>
        <w:pStyle w:val="Paragraph"/>
      </w:pPr>
    </w:p>
    <w:p w14:paraId="1B07E478" w14:textId="77777777" w:rsidR="00F92AD0" w:rsidRDefault="00F92AD0" w:rsidP="00D2380A">
      <w:pPr>
        <w:pStyle w:val="Paragraph"/>
      </w:pPr>
      <w:r>
        <w:t>The model training parameters are defined inside of “</w:t>
      </w:r>
      <w:r w:rsidRPr="009718CA">
        <w:t>configs.yaml</w:t>
      </w:r>
      <w:r>
        <w:t>”.</w:t>
      </w:r>
    </w:p>
    <w:p w14:paraId="76EFBF2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66851E7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1BEDEF2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1FD838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45AC181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7624940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744FA56F"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E8A8BE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p>
    <w:p w14:paraId="142540F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743ABBE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0C470A7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1C68918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A4BBC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4C43D79"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67771AC1"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5F4A491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3FE39FB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1A72586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2FB6B1CD"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40E5F97" w14:textId="35F7108E" w:rsidR="0043011E" w:rsidRDefault="004E14A7" w:rsidP="004E14A7">
      <w:pPr>
        <w:pStyle w:val="Caption"/>
      </w:pPr>
      <w:bookmarkStart w:id="136" w:name="_Toc165426841"/>
      <w:r w:rsidRPr="004E14A7">
        <w:rPr>
          <w:b/>
          <w:bCs/>
        </w:rPr>
        <w:t xml:space="preserve">Figure </w:t>
      </w:r>
      <w:r w:rsidRPr="004E14A7">
        <w:rPr>
          <w:b/>
          <w:bCs/>
        </w:rPr>
        <w:fldChar w:fldCharType="begin"/>
      </w:r>
      <w:r w:rsidRPr="004E14A7">
        <w:rPr>
          <w:b/>
          <w:bCs/>
        </w:rPr>
        <w:instrText xml:space="preserve"> SEQ Figure \* ARABIC </w:instrText>
      </w:r>
      <w:r w:rsidRPr="004E14A7">
        <w:rPr>
          <w:b/>
          <w:bCs/>
        </w:rPr>
        <w:fldChar w:fldCharType="separate"/>
      </w:r>
      <w:r w:rsidR="0016001D">
        <w:rPr>
          <w:b/>
          <w:bCs/>
          <w:noProof/>
        </w:rPr>
        <w:t>35</w:t>
      </w:r>
      <w:r w:rsidRPr="004E14A7">
        <w:rPr>
          <w:b/>
          <w:bCs/>
        </w:rPr>
        <w:fldChar w:fldCharType="end"/>
      </w:r>
      <w:r w:rsidRPr="004E14A7">
        <w:rPr>
          <w:b/>
          <w:bCs/>
        </w:rPr>
        <w:t>:</w:t>
      </w:r>
      <w:r>
        <w:rPr>
          <w:b/>
          <w:bCs/>
        </w:rPr>
        <w:t xml:space="preserve"> </w:t>
      </w:r>
      <w:r w:rsidR="0043011E">
        <w:t>Code snippet of config.yaml</w:t>
      </w:r>
      <w:bookmarkEnd w:id="136"/>
    </w:p>
    <w:p w14:paraId="38EE1556" w14:textId="77777777" w:rsidR="007603F6" w:rsidRDefault="007603F6" w:rsidP="00D2380A">
      <w:pPr>
        <w:pStyle w:val="Paragraph"/>
      </w:pPr>
    </w:p>
    <w:p w14:paraId="68770258" w14:textId="77777777" w:rsidR="007603F6" w:rsidRDefault="007603F6" w:rsidP="00D2380A">
      <w:pPr>
        <w:pStyle w:val="Paragraph"/>
      </w:pPr>
    </w:p>
    <w:p w14:paraId="3B70383D" w14:textId="20B55B29" w:rsidR="00EA6DF1" w:rsidRDefault="00F92AD0" w:rsidP="00D2380A">
      <w:pPr>
        <w:pStyle w:val="Paragraph"/>
      </w:pPr>
      <w:r>
        <w:t xml:space="preserve">The following terminal output was displayed after </w:t>
      </w:r>
      <w:r w:rsidR="000853D8">
        <w:t>8</w:t>
      </w:r>
      <w:r>
        <w:t xml:space="preserve"> epochs where run:</w:t>
      </w:r>
    </w:p>
    <w:p w14:paraId="5E8F1911"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learning 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0808</w:t>
      </w:r>
      <w:r>
        <w:rPr>
          <w:rFonts w:ascii="Consolas" w:hAnsi="Consolas" w:cs="Courier New"/>
          <w:color w:val="666600"/>
          <w:sz w:val="17"/>
          <w:szCs w:val="17"/>
        </w:rPr>
        <w:t>==</w:t>
      </w:r>
    </w:p>
    <w:p w14:paraId="32C17F83"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5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7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p>
    <w:p w14:paraId="4445925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35025495104460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21061241848874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979069273541074</w:t>
      </w:r>
      <w:r>
        <w:rPr>
          <w:rFonts w:ascii="Consolas" w:hAnsi="Consolas" w:cs="Courier New"/>
          <w:color w:val="666600"/>
          <w:sz w:val="17"/>
          <w:szCs w:val="17"/>
        </w:rPr>
        <w:t>}</w:t>
      </w:r>
    </w:p>
    <w:p w14:paraId="3C0CE874"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75675492749798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88414188972124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277073903574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0041047136</w:t>
      </w:r>
      <w:r>
        <w:rPr>
          <w:rFonts w:ascii="Consolas" w:hAnsi="Consolas" w:cs="Courier New"/>
          <w:color w:val="666600"/>
          <w:sz w:val="17"/>
          <w:szCs w:val="17"/>
        </w:rPr>
        <w:t>}</w:t>
      </w:r>
    </w:p>
    <w:p w14:paraId="563E8ED8"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38FAD31B"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w:t>
      </w:r>
    </w:p>
    <w:p w14:paraId="09817619"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469C54E7"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4181</w:t>
      </w:r>
    </w:p>
    <w:p w14:paraId="7672081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0FAE5DD0"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6C2F47B7" w14:textId="3DC243DF"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FINISH</w:t>
      </w:r>
    </w:p>
    <w:p w14:paraId="073E9DA6" w14:textId="25DAE394" w:rsidR="00F938A6" w:rsidRDefault="00542200" w:rsidP="00542200">
      <w:pPr>
        <w:pStyle w:val="Caption"/>
      </w:pPr>
      <w:bookmarkStart w:id="137" w:name="_Toc165426842"/>
      <w:r w:rsidRPr="00542200">
        <w:rPr>
          <w:b/>
          <w:bCs/>
        </w:rPr>
        <w:t xml:space="preserve">Figure </w:t>
      </w:r>
      <w:r w:rsidRPr="00542200">
        <w:rPr>
          <w:b/>
          <w:bCs/>
        </w:rPr>
        <w:fldChar w:fldCharType="begin"/>
      </w:r>
      <w:r w:rsidRPr="00542200">
        <w:rPr>
          <w:b/>
          <w:bCs/>
        </w:rPr>
        <w:instrText xml:space="preserve"> SEQ Figure \* ARABIC </w:instrText>
      </w:r>
      <w:r w:rsidRPr="00542200">
        <w:rPr>
          <w:b/>
          <w:bCs/>
        </w:rPr>
        <w:fldChar w:fldCharType="separate"/>
      </w:r>
      <w:r w:rsidR="0016001D">
        <w:rPr>
          <w:b/>
          <w:bCs/>
          <w:noProof/>
        </w:rPr>
        <w:t>36</w:t>
      </w:r>
      <w:r w:rsidRPr="00542200">
        <w:rPr>
          <w:b/>
          <w:bCs/>
        </w:rPr>
        <w:fldChar w:fldCharType="end"/>
      </w:r>
      <w:r w:rsidRPr="00542200">
        <w:rPr>
          <w:b/>
          <w:bCs/>
        </w:rPr>
        <w:t>:</w:t>
      </w:r>
      <w:r>
        <w:rPr>
          <w:b/>
          <w:bCs/>
        </w:rPr>
        <w:t xml:space="preserve"> </w:t>
      </w:r>
      <w:r w:rsidR="006A7691">
        <w:t xml:space="preserve">model trained on </w:t>
      </w:r>
      <w:r w:rsidR="00F57736">
        <w:t>8</w:t>
      </w:r>
      <w:r w:rsidR="006A7691">
        <w:t xml:space="preserve"> epochs output.</w:t>
      </w:r>
      <w:bookmarkEnd w:id="137"/>
    </w:p>
    <w:p w14:paraId="3897F68C" w14:textId="78985695" w:rsidR="008D484D" w:rsidRDefault="008D484D" w:rsidP="00D2380A">
      <w:pPr>
        <w:pStyle w:val="Paragraph"/>
      </w:pPr>
      <w:r>
        <w:t>The model was then trained on 24 epochs resulting in the following output:</w:t>
      </w:r>
    </w:p>
    <w:p w14:paraId="3BB60585" w14:textId="7D7D5866"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w:t>
      </w:r>
      <w:r>
        <w:rPr>
          <w:rFonts w:ascii="Consolas" w:hAnsi="Consolas" w:cs="Courier New"/>
          <w:color w:val="006666"/>
          <w:sz w:val="17"/>
          <w:szCs w:val="17"/>
        </w:rPr>
        <w:t>45</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2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02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14</w:t>
      </w:r>
      <w:r>
        <w:rPr>
          <w:rFonts w:ascii="Consolas" w:hAnsi="Consolas" w:cs="Courier New"/>
          <w:color w:val="666600"/>
          <w:sz w:val="17"/>
          <w:szCs w:val="17"/>
        </w:rPr>
        <w:t>]</w:t>
      </w:r>
    </w:p>
    <w:p w14:paraId="50FE8DC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4883260088085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674299934658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802882110384151</w:t>
      </w:r>
      <w:r>
        <w:rPr>
          <w:rFonts w:ascii="Consolas" w:hAnsi="Consolas" w:cs="Courier New"/>
          <w:color w:val="666600"/>
          <w:sz w:val="17"/>
          <w:szCs w:val="17"/>
        </w:rPr>
        <w:t>}</w:t>
      </w:r>
    </w:p>
    <w:p w14:paraId="509178DC"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31905057732273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55451960517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64143278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0654612007</w:t>
      </w:r>
      <w:r>
        <w:rPr>
          <w:rFonts w:ascii="Consolas" w:hAnsi="Consolas" w:cs="Courier New"/>
          <w:color w:val="666600"/>
          <w:sz w:val="17"/>
          <w:szCs w:val="17"/>
        </w:rPr>
        <w:t>}</w:t>
      </w:r>
    </w:p>
    <w:p w14:paraId="77D675E5"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7975DA8F"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w:t>
      </w:r>
    </w:p>
    <w:p w14:paraId="394E904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72420</w:t>
      </w:r>
    </w:p>
    <w:p w14:paraId="16016556"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9113</w:t>
      </w:r>
    </w:p>
    <w:p w14:paraId="4E99458B"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526EB583" w14:textId="5C18899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FINISH</w:t>
      </w:r>
    </w:p>
    <w:p w14:paraId="048A7AAB" w14:textId="7CC6E342" w:rsidR="00F57736" w:rsidRDefault="002A0ED4" w:rsidP="002A0ED4">
      <w:pPr>
        <w:pStyle w:val="Caption"/>
      </w:pPr>
      <w:bookmarkStart w:id="138" w:name="_Toc165426843"/>
      <w:r w:rsidRPr="002A0ED4">
        <w:rPr>
          <w:b/>
          <w:bCs/>
        </w:rPr>
        <w:t xml:space="preserve">Figure </w:t>
      </w:r>
      <w:r w:rsidRPr="002A0ED4">
        <w:rPr>
          <w:b/>
          <w:bCs/>
        </w:rPr>
        <w:fldChar w:fldCharType="begin"/>
      </w:r>
      <w:r w:rsidRPr="002A0ED4">
        <w:rPr>
          <w:b/>
          <w:bCs/>
        </w:rPr>
        <w:instrText xml:space="preserve"> SEQ Figure \* ARABIC </w:instrText>
      </w:r>
      <w:r w:rsidRPr="002A0ED4">
        <w:rPr>
          <w:b/>
          <w:bCs/>
        </w:rPr>
        <w:fldChar w:fldCharType="separate"/>
      </w:r>
      <w:r w:rsidR="0016001D">
        <w:rPr>
          <w:b/>
          <w:bCs/>
          <w:noProof/>
        </w:rPr>
        <w:t>37</w:t>
      </w:r>
      <w:r w:rsidRPr="002A0ED4">
        <w:rPr>
          <w:b/>
          <w:bCs/>
        </w:rPr>
        <w:fldChar w:fldCharType="end"/>
      </w:r>
      <w:r w:rsidRPr="002A0ED4">
        <w:rPr>
          <w:b/>
          <w:bCs/>
        </w:rPr>
        <w:t>:</w:t>
      </w:r>
      <w:r>
        <w:rPr>
          <w:b/>
          <w:bCs/>
        </w:rPr>
        <w:t xml:space="preserve"> </w:t>
      </w:r>
      <w:r w:rsidR="00011406">
        <w:t>m</w:t>
      </w:r>
      <w:r w:rsidR="00F57736">
        <w:t xml:space="preserve">odel trained on </w:t>
      </w:r>
      <w:r w:rsidR="00011406">
        <w:t>24 epochs output.</w:t>
      </w:r>
      <w:bookmarkEnd w:id="138"/>
    </w:p>
    <w:p w14:paraId="6964972E" w14:textId="42B71F57" w:rsidR="00F92AD0" w:rsidRDefault="00F92AD0" w:rsidP="00D2380A">
      <w:pPr>
        <w:pStyle w:val="Paragraph"/>
      </w:pPr>
      <w:r>
        <w:t xml:space="preserve">The results and the different metrics shown in the above </w:t>
      </w:r>
      <w:r w:rsidR="005E741C">
        <w:t>terminal output</w:t>
      </w:r>
      <w:r>
        <w:t xml:space="preserve"> are explained in greater detail in</w:t>
      </w:r>
      <w:r w:rsidR="00A97DAD">
        <w:t xml:space="preserve"> [Chapter 5]</w:t>
      </w:r>
      <w:r>
        <w:t>.</w:t>
      </w:r>
    </w:p>
    <w:p w14:paraId="75DAF2C6" w14:textId="47DAA22B" w:rsidR="009D436A" w:rsidRDefault="009D436A" w:rsidP="00E03745">
      <w:pPr>
        <w:pStyle w:val="Heading3"/>
        <w:keepNext w:val="0"/>
        <w:keepLines w:val="0"/>
      </w:pPr>
      <w:bookmarkStart w:id="139" w:name="_Toc165426791"/>
      <w:r>
        <w:t>Conclusion</w:t>
      </w:r>
      <w:bookmarkEnd w:id="139"/>
    </w:p>
    <w:p w14:paraId="2AFF1E16" w14:textId="45330BE6" w:rsidR="009D436A" w:rsidRDefault="004B693F" w:rsidP="00E03745">
      <w:pPr>
        <w:pStyle w:val="Paragraph"/>
        <w:keepLines w:val="0"/>
      </w:pPr>
      <w:r>
        <w:t>To conclude the implementation chapter, it's important to acknowledge that significant advancements on the RaTrack system were constrained by the rigorous demands of the development process. Each proposed modification required extensive validation, primarily through model training, to ensure that the system's performance remained stable and reliable. This necessity for thorough testing before confirming any changes means that the pace of development was necessarily cautious. The careful approach was crucial in maintaining the integrity of the system and avoiding discrepancies that could undermine its effectiveness. As such, while the progress in this phase might appear limited, the meticulous attention to detail ensures that any enhancements to the system are both robust and beneficial.</w:t>
      </w:r>
    </w:p>
    <w:p w14:paraId="424C05BB" w14:textId="50D3EAC5" w:rsidR="00B10469" w:rsidRDefault="00890C72" w:rsidP="00B07CEE">
      <w:pPr>
        <w:pStyle w:val="Heading1"/>
      </w:pPr>
      <w:bookmarkStart w:id="140" w:name="_Testing_and_Results"/>
      <w:bookmarkStart w:id="141" w:name="_Toc165426792"/>
      <w:bookmarkEnd w:id="140"/>
      <w:r>
        <w:t xml:space="preserve">Testing </w:t>
      </w:r>
      <w:r w:rsidR="000F7927">
        <w:t>and Result</w:t>
      </w:r>
      <w:r w:rsidR="00ED114B">
        <w:t>s</w:t>
      </w:r>
      <w:bookmarkEnd w:id="141"/>
    </w:p>
    <w:p w14:paraId="6DB14CA6" w14:textId="6769EA43" w:rsidR="000F7927" w:rsidRDefault="00FE4CE8" w:rsidP="000F7927">
      <w:pPr>
        <w:pStyle w:val="Heading2"/>
      </w:pPr>
      <w:bookmarkStart w:id="142" w:name="_Toc165426793"/>
      <w:r>
        <w:t>Introduction</w:t>
      </w:r>
      <w:bookmarkEnd w:id="142"/>
      <w:r>
        <w:t xml:space="preserve"> </w:t>
      </w:r>
    </w:p>
    <w:p w14:paraId="23C7EF1D" w14:textId="0C45814A" w:rsidR="00FE4CE8" w:rsidRDefault="001D67C0" w:rsidP="0047528C">
      <w:pPr>
        <w:pStyle w:val="Paragraph"/>
      </w:pPr>
      <w:r>
        <w:t>Pending….</w:t>
      </w:r>
    </w:p>
    <w:p w14:paraId="6360C37B" w14:textId="6FF355D0" w:rsidR="006273FC" w:rsidRDefault="00674477" w:rsidP="006273FC">
      <w:pPr>
        <w:pStyle w:val="Heading3"/>
      </w:pPr>
      <w:bookmarkStart w:id="143" w:name="_Toc165426794"/>
      <w:r>
        <w:t>What is Unit Testing</w:t>
      </w:r>
      <w:r w:rsidR="000251C8">
        <w:t>,</w:t>
      </w:r>
      <w:r>
        <w:t xml:space="preserve"> and why is </w:t>
      </w:r>
      <w:r w:rsidR="00E5294A">
        <w:t xml:space="preserve">it </w:t>
      </w:r>
      <w:r w:rsidR="0004059D">
        <w:t>important?</w:t>
      </w:r>
      <w:bookmarkEnd w:id="143"/>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2C1D7180" w:rsidR="008B53CE" w:rsidRDefault="00FC0538">
      <w:pPr>
        <w:pStyle w:val="Heading3"/>
      </w:pPr>
      <w:bookmarkStart w:id="144" w:name="_Toc165426795"/>
      <w:r>
        <w:t>Testing</w:t>
      </w:r>
      <w:bookmarkEnd w:id="144"/>
      <w:r>
        <w:t xml:space="preserve"> </w:t>
      </w:r>
    </w:p>
    <w:p w14:paraId="47C93061" w14:textId="7E5DC180" w:rsidR="004D4011" w:rsidRPr="007F5FD0" w:rsidRDefault="005B28D4" w:rsidP="00420010">
      <w:pPr>
        <w:jc w:val="both"/>
      </w:pPr>
      <w:r>
        <w:t xml:space="preserve">Unit testing </w:t>
      </w:r>
      <w:r w:rsidR="00995C61">
        <w:t>on</w:t>
      </w:r>
      <w:r>
        <w:t xml:space="preserve"> </w:t>
      </w:r>
      <w:r w:rsidR="0016094E">
        <w:t>the existing RaTrack source code</w:t>
      </w:r>
      <w:r>
        <w:t xml:space="preserve"> </w:t>
      </w:r>
      <w:r w:rsidR="0016094E">
        <w:t>would</w:t>
      </w:r>
      <w:r>
        <w:t xml:space="preserve"> be exceptionally challenging due to the complexity of the code and the advanced technology involved. The intricate interdependencies within the system and the high-level technical knowledge required to understand the nuances of </w:t>
      </w:r>
      <w:r w:rsidR="00496FD4">
        <w:t xml:space="preserve">the </w:t>
      </w:r>
      <w:r>
        <w:t>radar signal processing and neural network implementation add significant hurdles. This complexity often leads to a testing environment that is difficult to set up and maintain. However, had unit testing been integrated from the beginning of the development process, it would have enforced better coding standards, promoted cleaner and more modular code, and facilitated easier bug tracking and fixes. Implementing unit tests early on would not only have made the code more robust and maintainable but also would have simplified later stages of testing by ensuring that individual components function correctly before they are integrated into the larger system.</w:t>
      </w:r>
    </w:p>
    <w:p w14:paraId="5C0723C8" w14:textId="404D5DD1" w:rsidR="004D1E5E" w:rsidRDefault="004D1E5E" w:rsidP="004D1E5E">
      <w:pPr>
        <w:pStyle w:val="Heading2"/>
      </w:pPr>
      <w:bookmarkStart w:id="145" w:name="_Result_Analysis"/>
      <w:bookmarkStart w:id="146" w:name="_Model_Training_Results"/>
      <w:bookmarkStart w:id="147" w:name="_Toc165426796"/>
      <w:bookmarkEnd w:id="145"/>
      <w:bookmarkEnd w:id="146"/>
      <w:r>
        <w:t>Model Training Results</w:t>
      </w:r>
      <w:r w:rsidR="008218BF">
        <w:t xml:space="preserve"> Analysis</w:t>
      </w:r>
      <w:bookmarkEnd w:id="147"/>
    </w:p>
    <w:p w14:paraId="77B86F3E" w14:textId="4E957AC6" w:rsidR="00282170" w:rsidRDefault="006671A4" w:rsidP="00C61761">
      <w:pPr>
        <w:jc w:val="both"/>
      </w:pPr>
      <w:r>
        <w:t>This chapter discusses the training results of various models, across different configuration setups.</w:t>
      </w:r>
      <w:r w:rsidR="00AE1B58">
        <w:t xml:space="preserve"> The results </w:t>
      </w:r>
      <w:r w:rsidR="00846129">
        <w:t xml:space="preserve">which are stored in </w:t>
      </w:r>
      <w:r w:rsidR="00AE1B58">
        <w:t>CSV files</w:t>
      </w:r>
      <w:r w:rsidR="00846129">
        <w:t xml:space="preserve"> are</w:t>
      </w:r>
      <w:r w:rsidR="00AE1B58">
        <w:t xml:space="preserve"> referenced throughout this section can be found in </w:t>
      </w:r>
      <w:r w:rsidR="00AE1B58" w:rsidRPr="00AE1B58">
        <w:t>four-d-radar-thesis</w:t>
      </w:r>
      <w:r w:rsidR="00DE434C">
        <w:t>/</w:t>
      </w:r>
      <w:r w:rsidR="00AE1B58" w:rsidRPr="00AE1B58">
        <w:t>docs</w:t>
      </w:r>
      <w:r w:rsidR="00DE434C">
        <w:t>/</w:t>
      </w:r>
      <w:r w:rsidR="00AE1B58" w:rsidRPr="00AE1B58">
        <w:t>results</w:t>
      </w:r>
      <w:r w:rsidR="00DE434C">
        <w:t xml:space="preserve">. There are also </w:t>
      </w:r>
      <w:r w:rsidR="007E065C">
        <w:t xml:space="preserve">a </w:t>
      </w:r>
      <w:r w:rsidR="00DE434C">
        <w:t>Jupyter Notebook provided</w:t>
      </w:r>
      <w:r w:rsidR="004173AF">
        <w:t xml:space="preserve"> at the following location:</w:t>
      </w:r>
    </w:p>
    <w:p w14:paraId="26718A19" w14:textId="5F03A538" w:rsidR="007E065C" w:rsidRDefault="007E065C" w:rsidP="00C61761">
      <w:pPr>
        <w:jc w:val="both"/>
      </w:pPr>
      <w:r w:rsidRPr="007E065C">
        <w:t>four-d-radar-thesis\four_d_radar\results_visualization.ipynb</w:t>
      </w:r>
    </w:p>
    <w:p w14:paraId="69F7FAF4" w14:textId="30F454C6" w:rsidR="006671A4" w:rsidRDefault="00282170" w:rsidP="00C61761">
      <w:pPr>
        <w:jc w:val="both"/>
      </w:pPr>
      <w:r>
        <w:t>The</w:t>
      </w:r>
      <w:r w:rsidR="00D51D4C">
        <w:t>se</w:t>
      </w:r>
      <w:r>
        <w:t xml:space="preserve"> Notebook contain the</w:t>
      </w:r>
      <w:r w:rsidR="005843FA">
        <w:t xml:space="preserve"> visualisations of result</w:t>
      </w:r>
      <w:r w:rsidR="00D51D4C">
        <w:t>s showcased in this section.</w:t>
      </w:r>
      <w:r w:rsidR="005843FA">
        <w:t xml:space="preserve"> </w:t>
      </w:r>
    </w:p>
    <w:p w14:paraId="57B83FC8" w14:textId="4627D0E5" w:rsidR="003430E4" w:rsidRDefault="003430E4" w:rsidP="003430E4">
      <w:pPr>
        <w:pStyle w:val="Heading3"/>
      </w:pPr>
      <w:bookmarkStart w:id="148" w:name="_Toc165426797"/>
      <w:r>
        <w:t>Model Trained on 8 Epochs</w:t>
      </w:r>
      <w:bookmarkEnd w:id="148"/>
    </w:p>
    <w:p w14:paraId="1D05B3DF" w14:textId="133BC084" w:rsidR="004925C0" w:rsidRDefault="001C11BD" w:rsidP="00A90F8D">
      <w:pPr>
        <w:jc w:val="both"/>
      </w:pPr>
      <w:bookmarkStart w:id="149" w:name="_Hlk165399481"/>
      <w:r>
        <w:t xml:space="preserve">The following are graphs plotting total loss, scene flow loss and segmentation loss over an 8 epochs, note run 1 had pretrained epochs set to </w:t>
      </w:r>
      <w:r w:rsidR="000638E5">
        <w:t>2</w:t>
      </w:r>
      <w:r>
        <w:t xml:space="preserve"> while run 2 had them set to </w:t>
      </w:r>
      <w:r w:rsidR="000638E5">
        <w:t>16</w:t>
      </w:r>
      <w:r>
        <w:t>.</w:t>
      </w:r>
    </w:p>
    <w:p w14:paraId="6298588A" w14:textId="14B54C89" w:rsidR="00F02B77" w:rsidRDefault="00F02B77" w:rsidP="00A90F8D">
      <w:pPr>
        <w:jc w:val="both"/>
      </w:pPr>
      <w:r>
        <w:t xml:space="preserve">According to </w:t>
      </w:r>
      <w:r w:rsidRPr="00ED49A7">
        <w:rPr>
          <w:b/>
          <w:bCs/>
        </w:rPr>
        <w:t>Figure 3</w:t>
      </w:r>
      <w:r>
        <w:rPr>
          <w:b/>
          <w:bCs/>
        </w:rPr>
        <w:t>8</w:t>
      </w:r>
      <w:r>
        <w:t>, Total Loss has a sudden spike at the 2</w:t>
      </w:r>
      <w:r w:rsidRPr="00C92914">
        <w:rPr>
          <w:vertAlign w:val="superscript"/>
        </w:rPr>
        <w:t>nd</w:t>
      </w:r>
      <w:r>
        <w:t xml:space="preserve"> epoch and then it fluctuates with an increase before decreasing again. SceneFlowLoss shows a steep decrease from the initial to the second epoch, and then stabilizes, remaining relatively constant with minor undulations, and consistently under the Total Loss and SegLoss. SegLoss begins the lowest and is almost flat throughout the training process, except for a minor spike at epoch 4. Overall suggesting that this aspect of the model was performing well from the beginning and did not improve or degrade significantly over time.</w:t>
      </w:r>
    </w:p>
    <w:bookmarkEnd w:id="149"/>
    <w:p w14:paraId="17522C64" w14:textId="23DC9643" w:rsidR="003430E4" w:rsidRDefault="001C11BD" w:rsidP="00C61761">
      <w:pPr>
        <w:jc w:val="both"/>
      </w:pPr>
      <w:r w:rsidRPr="001C11BD">
        <w:rPr>
          <w:noProof/>
        </w:rPr>
        <w:drawing>
          <wp:inline distT="0" distB="0" distL="0" distR="0" wp14:anchorId="607D50F2" wp14:editId="11707963">
            <wp:extent cx="5400040" cy="3494405"/>
            <wp:effectExtent l="0" t="0" r="0" b="0"/>
            <wp:docPr id="386789313" name="Picture 1" descr="A graph of loss metr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89313" name="Picture 1" descr="A graph of loss metrics&#10;&#10;Description automatically generated"/>
                    <pic:cNvPicPr/>
                  </pic:nvPicPr>
                  <pic:blipFill>
                    <a:blip r:embed="rId57"/>
                    <a:stretch>
                      <a:fillRect/>
                    </a:stretch>
                  </pic:blipFill>
                  <pic:spPr>
                    <a:xfrm>
                      <a:off x="0" y="0"/>
                      <a:ext cx="5400040" cy="3494405"/>
                    </a:xfrm>
                    <a:prstGeom prst="rect">
                      <a:avLst/>
                    </a:prstGeom>
                  </pic:spPr>
                </pic:pic>
              </a:graphicData>
            </a:graphic>
          </wp:inline>
        </w:drawing>
      </w:r>
    </w:p>
    <w:p w14:paraId="5CC12980" w14:textId="0AA4E293" w:rsidR="006D485B" w:rsidRDefault="00C376D1" w:rsidP="00C376D1">
      <w:pPr>
        <w:pStyle w:val="Caption"/>
      </w:pPr>
      <w:bookmarkStart w:id="150" w:name="_Toc165426844"/>
      <w:r w:rsidRPr="00C376D1">
        <w:rPr>
          <w:b/>
          <w:bCs/>
        </w:rPr>
        <w:t xml:space="preserve">Figure </w:t>
      </w:r>
      <w:r w:rsidRPr="00C376D1">
        <w:rPr>
          <w:b/>
          <w:bCs/>
        </w:rPr>
        <w:fldChar w:fldCharType="begin"/>
      </w:r>
      <w:r w:rsidRPr="00C376D1">
        <w:rPr>
          <w:b/>
          <w:bCs/>
        </w:rPr>
        <w:instrText xml:space="preserve"> SEQ Figure \* ARABIC </w:instrText>
      </w:r>
      <w:r w:rsidRPr="00C376D1">
        <w:rPr>
          <w:b/>
          <w:bCs/>
        </w:rPr>
        <w:fldChar w:fldCharType="separate"/>
      </w:r>
      <w:r w:rsidR="0016001D">
        <w:rPr>
          <w:b/>
          <w:bCs/>
          <w:noProof/>
        </w:rPr>
        <w:t>38</w:t>
      </w:r>
      <w:r w:rsidRPr="00C376D1">
        <w:rPr>
          <w:b/>
          <w:bCs/>
        </w:rPr>
        <w:fldChar w:fldCharType="end"/>
      </w:r>
      <w:r w:rsidRPr="00C376D1">
        <w:rPr>
          <w:b/>
          <w:bCs/>
        </w:rPr>
        <w:t>:</w:t>
      </w:r>
      <w:r>
        <w:t xml:space="preserve"> Loss Graph 1</w:t>
      </w:r>
      <w:bookmarkEnd w:id="150"/>
    </w:p>
    <w:p w14:paraId="52410BB0" w14:textId="3D746AD8" w:rsidR="00066491" w:rsidRPr="00066491" w:rsidRDefault="00066491" w:rsidP="00D264A9">
      <w:pPr>
        <w:jc w:val="both"/>
      </w:pPr>
      <w:r>
        <w:t xml:space="preserve">According to </w:t>
      </w:r>
      <w:r w:rsidRPr="00B970B3">
        <w:rPr>
          <w:b/>
          <w:bCs/>
        </w:rPr>
        <w:t>Figure 39,</w:t>
      </w:r>
      <w:r>
        <w:t xml:space="preserve"> Total Loss is not displayed. SceneFlowLoss starts high over 0.6 with slight downward trend at epoch 5, before rising gradually back to its starting level, suggesting some variability. SegLoss begins and remains low across all epochs, with a slight increase at epoch 3 before gradually decreasing indicating stable and good performance on this metric.</w:t>
      </w:r>
    </w:p>
    <w:p w14:paraId="5291C22B" w14:textId="786762AF" w:rsidR="00305156" w:rsidRDefault="00305156" w:rsidP="00C61761">
      <w:pPr>
        <w:jc w:val="both"/>
      </w:pPr>
      <w:r w:rsidRPr="00305156">
        <w:rPr>
          <w:noProof/>
        </w:rPr>
        <w:drawing>
          <wp:inline distT="0" distB="0" distL="0" distR="0" wp14:anchorId="3141C085" wp14:editId="36C7AFBD">
            <wp:extent cx="5400040" cy="3494405"/>
            <wp:effectExtent l="0" t="0" r="0" b="0"/>
            <wp:docPr id="1650982394" name="Picture 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82394" name="Picture 1" descr="A graph with a line and numbers&#10;&#10;Description automatically generated"/>
                    <pic:cNvPicPr/>
                  </pic:nvPicPr>
                  <pic:blipFill>
                    <a:blip r:embed="rId58"/>
                    <a:stretch>
                      <a:fillRect/>
                    </a:stretch>
                  </pic:blipFill>
                  <pic:spPr>
                    <a:xfrm>
                      <a:off x="0" y="0"/>
                      <a:ext cx="5400040" cy="3494405"/>
                    </a:xfrm>
                    <a:prstGeom prst="rect">
                      <a:avLst/>
                    </a:prstGeom>
                  </pic:spPr>
                </pic:pic>
              </a:graphicData>
            </a:graphic>
          </wp:inline>
        </w:drawing>
      </w:r>
    </w:p>
    <w:p w14:paraId="62DA21AB" w14:textId="02972718" w:rsidR="00D830AA" w:rsidRDefault="00B970B3" w:rsidP="00B970B3">
      <w:pPr>
        <w:pStyle w:val="Caption"/>
      </w:pPr>
      <w:bookmarkStart w:id="151" w:name="_Toc165426845"/>
      <w:r w:rsidRPr="00B970B3">
        <w:rPr>
          <w:b/>
          <w:bCs/>
        </w:rPr>
        <w:t xml:space="preserve">Figure </w:t>
      </w:r>
      <w:r w:rsidRPr="00B970B3">
        <w:rPr>
          <w:b/>
          <w:bCs/>
        </w:rPr>
        <w:fldChar w:fldCharType="begin"/>
      </w:r>
      <w:r w:rsidRPr="00B970B3">
        <w:rPr>
          <w:b/>
          <w:bCs/>
        </w:rPr>
        <w:instrText xml:space="preserve"> SEQ Figure \* ARABIC </w:instrText>
      </w:r>
      <w:r w:rsidRPr="00B970B3">
        <w:rPr>
          <w:b/>
          <w:bCs/>
        </w:rPr>
        <w:fldChar w:fldCharType="separate"/>
      </w:r>
      <w:r w:rsidR="0016001D">
        <w:rPr>
          <w:b/>
          <w:bCs/>
          <w:noProof/>
        </w:rPr>
        <w:t>39</w:t>
      </w:r>
      <w:r w:rsidRPr="00B970B3">
        <w:rPr>
          <w:b/>
          <w:bCs/>
        </w:rPr>
        <w:fldChar w:fldCharType="end"/>
      </w:r>
      <w:r w:rsidRPr="00B970B3">
        <w:rPr>
          <w:b/>
          <w:bCs/>
        </w:rPr>
        <w:t>:</w:t>
      </w:r>
      <w:r>
        <w:rPr>
          <w:b/>
          <w:bCs/>
        </w:rPr>
        <w:t xml:space="preserve"> </w:t>
      </w:r>
      <w:r>
        <w:t>Loss Graph 2</w:t>
      </w:r>
      <w:bookmarkEnd w:id="151"/>
    </w:p>
    <w:p w14:paraId="6135624B" w14:textId="77777777" w:rsidR="00A871E0" w:rsidRDefault="00A871E0" w:rsidP="00E85098"/>
    <w:p w14:paraId="44A058A0" w14:textId="5ECC5DBF" w:rsidR="00E85098" w:rsidRDefault="00E85098" w:rsidP="000628BD">
      <w:pPr>
        <w:jc w:val="both"/>
      </w:pPr>
      <w:r>
        <w:t xml:space="preserve">According to the graph in </w:t>
      </w:r>
      <w:r w:rsidRPr="00E85098">
        <w:rPr>
          <w:b/>
          <w:bCs/>
        </w:rPr>
        <w:t>Figure 40</w:t>
      </w:r>
      <w:r>
        <w:t xml:space="preserve">, </w:t>
      </w:r>
      <w:r w:rsidR="00A55B94">
        <w:t>the following can be observed:</w:t>
      </w:r>
    </w:p>
    <w:p w14:paraId="524FF904" w14:textId="77777777" w:rsidR="00901734" w:rsidRPr="00901734" w:rsidRDefault="00901734" w:rsidP="000628BD">
      <w:pPr>
        <w:jc w:val="both"/>
        <w:rPr>
          <w:b/>
          <w:bCs/>
        </w:rPr>
      </w:pPr>
      <w:r w:rsidRPr="00901734">
        <w:rPr>
          <w:b/>
          <w:bCs/>
        </w:rPr>
        <w:t>Total Loss</w:t>
      </w:r>
    </w:p>
    <w:p w14:paraId="6110EFC9" w14:textId="44EBEC4B" w:rsidR="00901734" w:rsidRDefault="00901734" w:rsidP="000628BD">
      <w:pPr>
        <w:jc w:val="both"/>
      </w:pPr>
      <w:r>
        <w:t>Pretrained Epochs = 2: The Total Loss starts at a higher level and gradually decreases before plateauing around epoch 3, showing fluctuations thereafter.</w:t>
      </w:r>
    </w:p>
    <w:p w14:paraId="61CBC9FC" w14:textId="380028E4" w:rsidR="00901734" w:rsidRDefault="00901734" w:rsidP="000628BD">
      <w:pPr>
        <w:jc w:val="both"/>
      </w:pPr>
      <w:r>
        <w:t xml:space="preserve">Pretrained Epochs = 16: The Total Loss starts significantly lower and remains stable throughout the training epochs, displaying a </w:t>
      </w:r>
      <w:r w:rsidR="00DC2562">
        <w:t>decrease</w:t>
      </w:r>
      <w:r>
        <w:t xml:space="preserve"> </w:t>
      </w:r>
      <w:r w:rsidR="005F203D">
        <w:t xml:space="preserve">at epoch 3 before </w:t>
      </w:r>
      <w:r w:rsidR="001F25BE">
        <w:t>continuing</w:t>
      </w:r>
      <w:r w:rsidR="005F203D">
        <w:t xml:space="preserve"> a downward trend</w:t>
      </w:r>
      <w:r>
        <w:t>. This suggests better initial conditions and more stable learning</w:t>
      </w:r>
      <w:r w:rsidR="001F25BE">
        <w:t>.</w:t>
      </w:r>
    </w:p>
    <w:p w14:paraId="0B5CBCAD" w14:textId="6210ABD3" w:rsidR="00901734" w:rsidRDefault="00901734" w:rsidP="000628BD">
      <w:pPr>
        <w:jc w:val="both"/>
        <w:rPr>
          <w:b/>
          <w:bCs/>
        </w:rPr>
      </w:pPr>
      <w:r w:rsidRPr="00901734">
        <w:rPr>
          <w:b/>
          <w:bCs/>
        </w:rPr>
        <w:t>SceneFlowLoss</w:t>
      </w:r>
    </w:p>
    <w:p w14:paraId="06FF63D7" w14:textId="77777777" w:rsidR="00F636A8" w:rsidRPr="00F636A8" w:rsidRDefault="00F636A8" w:rsidP="000628BD">
      <w:pPr>
        <w:jc w:val="both"/>
      </w:pPr>
      <w:r w:rsidRPr="00F636A8">
        <w:t>Pretrained Epochs = 2: Starts high, shows a drastic reduction after the first epoch, and then remains relatively flat, albeit with minor increases in later epochs.</w:t>
      </w:r>
    </w:p>
    <w:p w14:paraId="6887B862" w14:textId="2F080D2D" w:rsidR="00F636A8" w:rsidRDefault="00F636A8" w:rsidP="000628BD">
      <w:pPr>
        <w:jc w:val="both"/>
      </w:pPr>
      <w:r w:rsidRPr="00F636A8">
        <w:t xml:space="preserve">Pretrained Epochs = 16: </w:t>
      </w:r>
      <w:r w:rsidR="00B337F0">
        <w:t xml:space="preserve">Starts high and </w:t>
      </w:r>
      <w:r w:rsidR="00A4411B">
        <w:t>maintains</w:t>
      </w:r>
      <w:r w:rsidR="00B337F0">
        <w:t xml:space="preserve"> a </w:t>
      </w:r>
      <w:r w:rsidRPr="00F636A8">
        <w:t xml:space="preserve">flat line </w:t>
      </w:r>
      <w:r w:rsidR="00A4411B">
        <w:t>followed by a dip at epoch 5, before gradually rising to its starting point.</w:t>
      </w:r>
    </w:p>
    <w:p w14:paraId="0A475981" w14:textId="77777777" w:rsidR="006C2463" w:rsidRPr="006C2463" w:rsidRDefault="006C2463" w:rsidP="000628BD">
      <w:pPr>
        <w:jc w:val="both"/>
        <w:rPr>
          <w:b/>
          <w:bCs/>
        </w:rPr>
      </w:pPr>
      <w:r w:rsidRPr="006C2463">
        <w:rPr>
          <w:b/>
          <w:bCs/>
        </w:rPr>
        <w:t>SegLoss</w:t>
      </w:r>
    </w:p>
    <w:p w14:paraId="6E415CF6" w14:textId="53F4A97F" w:rsidR="006C2463" w:rsidRDefault="006C2463" w:rsidP="000628BD">
      <w:pPr>
        <w:jc w:val="both"/>
      </w:pPr>
      <w:r>
        <w:t xml:space="preserve">Pretrained Epochs = 2: This metric fluctuates more compared to SceneFlowLoss, starting relatively </w:t>
      </w:r>
      <w:r>
        <w:t>low, following by a sharp increase before</w:t>
      </w:r>
      <w:r>
        <w:t>, dipping at epoch</w:t>
      </w:r>
      <w:r>
        <w:t xml:space="preserve"> 5</w:t>
      </w:r>
      <w:r>
        <w:t>, then rising again</w:t>
      </w:r>
      <w:r>
        <w:t>.</w:t>
      </w:r>
    </w:p>
    <w:p w14:paraId="661E9427" w14:textId="09EADB7A" w:rsidR="006C2463" w:rsidRDefault="006C2463" w:rsidP="000628BD">
      <w:pPr>
        <w:jc w:val="both"/>
      </w:pPr>
      <w:r>
        <w:t xml:space="preserve">Pretrained Epochs = 16: Begins </w:t>
      </w:r>
      <w:r w:rsidR="003F34EA">
        <w:t xml:space="preserve">slightly higher but quickly drops after the first epoch, followed by a </w:t>
      </w:r>
      <w:r w:rsidR="000A5447">
        <w:t>gradual</w:t>
      </w:r>
      <w:r w:rsidR="003F34EA">
        <w:t xml:space="preserve"> increase and a sharp dip at epoch 4. A gradual decrease is observed between </w:t>
      </w:r>
      <w:r w:rsidR="000A5447">
        <w:t>epochs</w:t>
      </w:r>
      <w:r w:rsidR="003F34EA">
        <w:t xml:space="preserve"> 5 and 7</w:t>
      </w:r>
      <w:r w:rsidR="001957A8">
        <w:t>.</w:t>
      </w:r>
    </w:p>
    <w:p w14:paraId="1038EAE8" w14:textId="4954CBD6" w:rsidR="002669A8" w:rsidRPr="002669A8" w:rsidRDefault="002669A8" w:rsidP="000628BD">
      <w:pPr>
        <w:jc w:val="both"/>
        <w:rPr>
          <w:b/>
          <w:bCs/>
        </w:rPr>
      </w:pPr>
      <w:r w:rsidRPr="002669A8">
        <w:rPr>
          <w:b/>
          <w:bCs/>
        </w:rPr>
        <w:t>TrackingLoss</w:t>
      </w:r>
    </w:p>
    <w:p w14:paraId="6896928B" w14:textId="286DFFAC" w:rsidR="002669A8" w:rsidRDefault="002669A8" w:rsidP="000628BD">
      <w:pPr>
        <w:jc w:val="both"/>
      </w:pPr>
      <w:r>
        <w:t xml:space="preserve">Pretrained Epochs = 2: This metric </w:t>
      </w:r>
      <w:r>
        <w:t>starts of high with a sharp decrease at epoch 2, from the graph seems to normalise as minor fluctuations are observed</w:t>
      </w:r>
      <w:r>
        <w:t>.</w:t>
      </w:r>
    </w:p>
    <w:p w14:paraId="7380BACE" w14:textId="53F4FE91" w:rsidR="002669A8" w:rsidRDefault="002669A8" w:rsidP="000628BD">
      <w:pPr>
        <w:jc w:val="both"/>
      </w:pPr>
      <w:r>
        <w:t xml:space="preserve">Pretrained Epochs = 16: Begins higher </w:t>
      </w:r>
      <w:r w:rsidR="00D45603">
        <w:t>but remains relatively flat throughout the epochs.</w:t>
      </w:r>
    </w:p>
    <w:p w14:paraId="4CB8CCD3" w14:textId="77777777" w:rsidR="002669A8" w:rsidRPr="00F636A8" w:rsidRDefault="002669A8" w:rsidP="006C2463"/>
    <w:p w14:paraId="4BE9379E" w14:textId="6B34B9F4" w:rsidR="000D0CC5" w:rsidRDefault="000719D2" w:rsidP="00C61761">
      <w:pPr>
        <w:jc w:val="both"/>
      </w:pPr>
      <w:r w:rsidRPr="000719D2">
        <w:rPr>
          <w:noProof/>
        </w:rPr>
        <w:drawing>
          <wp:inline distT="0" distB="0" distL="0" distR="0" wp14:anchorId="60CEAC11" wp14:editId="5CEE650D">
            <wp:extent cx="5400040" cy="8143875"/>
            <wp:effectExtent l="0" t="0" r="0" b="9525"/>
            <wp:docPr id="14442725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72511" name="Picture 1" descr="A screenshot of a graph&#10;&#10;Description automatically generated"/>
                    <pic:cNvPicPr/>
                  </pic:nvPicPr>
                  <pic:blipFill>
                    <a:blip r:embed="rId59"/>
                    <a:stretch>
                      <a:fillRect/>
                    </a:stretch>
                  </pic:blipFill>
                  <pic:spPr>
                    <a:xfrm>
                      <a:off x="0" y="0"/>
                      <a:ext cx="5400040" cy="8143875"/>
                    </a:xfrm>
                    <a:prstGeom prst="rect">
                      <a:avLst/>
                    </a:prstGeom>
                  </pic:spPr>
                </pic:pic>
              </a:graphicData>
            </a:graphic>
          </wp:inline>
        </w:drawing>
      </w:r>
    </w:p>
    <w:p w14:paraId="60E24FE9" w14:textId="65FC7895" w:rsidR="000D0CC5" w:rsidRPr="006671A4" w:rsidRDefault="007976DE" w:rsidP="007976DE">
      <w:pPr>
        <w:pStyle w:val="Caption"/>
      </w:pPr>
      <w:bookmarkStart w:id="152" w:name="_Toc165426846"/>
      <w:r w:rsidRPr="007976DE">
        <w:rPr>
          <w:b/>
          <w:bCs/>
        </w:rPr>
        <w:t xml:space="preserve">Figure </w:t>
      </w:r>
      <w:r w:rsidRPr="007976DE">
        <w:rPr>
          <w:b/>
          <w:bCs/>
        </w:rPr>
        <w:fldChar w:fldCharType="begin"/>
      </w:r>
      <w:r w:rsidRPr="007976DE">
        <w:rPr>
          <w:b/>
          <w:bCs/>
        </w:rPr>
        <w:instrText xml:space="preserve"> SEQ Figure \* ARABIC </w:instrText>
      </w:r>
      <w:r w:rsidRPr="007976DE">
        <w:rPr>
          <w:b/>
          <w:bCs/>
        </w:rPr>
        <w:fldChar w:fldCharType="separate"/>
      </w:r>
      <w:r w:rsidR="0016001D">
        <w:rPr>
          <w:b/>
          <w:bCs/>
          <w:noProof/>
        </w:rPr>
        <w:t>40</w:t>
      </w:r>
      <w:r w:rsidRPr="007976DE">
        <w:rPr>
          <w:b/>
          <w:bCs/>
        </w:rPr>
        <w:fldChar w:fldCharType="end"/>
      </w:r>
      <w:r w:rsidRPr="007976DE">
        <w:rPr>
          <w:b/>
          <w:bCs/>
        </w:rPr>
        <w:t>:</w:t>
      </w:r>
      <w:r>
        <w:rPr>
          <w:b/>
          <w:bCs/>
        </w:rPr>
        <w:t xml:space="preserve"> </w:t>
      </w:r>
      <w:r w:rsidR="002A1CE7">
        <w:t>Run 1 vs Run 2 (model 8 epochs)</w:t>
      </w:r>
      <w:bookmarkEnd w:id="152"/>
    </w:p>
    <w:p w14:paraId="7A8D02D3" w14:textId="6DA2BAC8" w:rsidR="000673EC" w:rsidRDefault="000673EC" w:rsidP="000673EC">
      <w:pPr>
        <w:pStyle w:val="Heading3"/>
      </w:pPr>
      <w:bookmarkStart w:id="153" w:name="_Toc165426798"/>
      <w:r>
        <w:t>Model Trained on 10 Epochs</w:t>
      </w:r>
      <w:bookmarkEnd w:id="153"/>
    </w:p>
    <w:p w14:paraId="57D09AA6" w14:textId="2BB2E1D3" w:rsidR="00213E3B" w:rsidRDefault="00213E3B" w:rsidP="00213E3B">
      <w:pPr>
        <w:jc w:val="both"/>
      </w:pPr>
      <w:r>
        <w:t>The following are graphs plotting total loss, scene flow loss and segmentation loss over an 8 epochs, note run 1 had pretrained epochs set to 16 while run 2 had them set to 2.</w:t>
      </w:r>
    </w:p>
    <w:p w14:paraId="599345CD" w14:textId="2B1DA877" w:rsidR="00086935" w:rsidRDefault="00086935" w:rsidP="00213E3B">
      <w:pPr>
        <w:jc w:val="both"/>
      </w:pPr>
      <w:r>
        <w:t xml:space="preserve">Observed in </w:t>
      </w:r>
      <w:r w:rsidRPr="00086935">
        <w:rPr>
          <w:b/>
          <w:bCs/>
        </w:rPr>
        <w:t>Figure 40</w:t>
      </w:r>
      <w:r>
        <w:t>, are the following points:</w:t>
      </w:r>
    </w:p>
    <w:p w14:paraId="47A2B3A7" w14:textId="59D4BE18" w:rsidR="00AC6829" w:rsidRDefault="00AC6829" w:rsidP="00AC6829">
      <w:pPr>
        <w:jc w:val="both"/>
      </w:pPr>
      <w:r w:rsidRPr="00AC6829">
        <w:rPr>
          <w:b/>
          <w:bCs/>
        </w:rPr>
        <w:t>Total Loss</w:t>
      </w:r>
      <w:r>
        <w:t>: Remains constant across all epochs, indicating a model that starts and remains stable throughout the training process, with minimal improvements or variations in performance</w:t>
      </w:r>
      <w:r w:rsidR="00B75FE5">
        <w:t>, despite it not being shown in the graph</w:t>
      </w:r>
      <w:r>
        <w:t>.</w:t>
      </w:r>
    </w:p>
    <w:p w14:paraId="47D2E628" w14:textId="6B54ABC5" w:rsidR="00AC6829" w:rsidRDefault="00AC6829" w:rsidP="00AC6829">
      <w:pPr>
        <w:jc w:val="both"/>
      </w:pPr>
      <w:r w:rsidRPr="00AC6829">
        <w:rPr>
          <w:b/>
          <w:bCs/>
        </w:rPr>
        <w:t>SceneFlowLoss:</w:t>
      </w:r>
      <w:r>
        <w:t xml:space="preserve"> This is also consistent across epochs, showing no improvement or degradation, which suggests that the model may have already been optimal for this task from the start.</w:t>
      </w:r>
    </w:p>
    <w:p w14:paraId="3979B014" w14:textId="00D47A3B" w:rsidR="00DC1DF4" w:rsidRPr="00213E3B" w:rsidRDefault="00AC6829" w:rsidP="00AC6829">
      <w:pPr>
        <w:jc w:val="both"/>
      </w:pPr>
      <w:r w:rsidRPr="00AC6829">
        <w:rPr>
          <w:b/>
          <w:bCs/>
        </w:rPr>
        <w:t>SegLoss:</w:t>
      </w:r>
      <w:r>
        <w:t xml:space="preserve"> Shows a decreasing trend, indicating ongoing improvements in segmentation accuracy as training progresses.</w:t>
      </w:r>
    </w:p>
    <w:p w14:paraId="12757C7B" w14:textId="70FB7B46" w:rsidR="009D5687" w:rsidRDefault="009D5687" w:rsidP="009D5687">
      <w:r w:rsidRPr="009D5687">
        <w:rPr>
          <w:noProof/>
        </w:rPr>
        <w:drawing>
          <wp:inline distT="0" distB="0" distL="0" distR="0" wp14:anchorId="7AB51D91" wp14:editId="0908DE16">
            <wp:extent cx="5400040" cy="3461385"/>
            <wp:effectExtent l="0" t="0" r="0" b="5715"/>
            <wp:docPr id="1630583779"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83779" name="Picture 1" descr="A graph with green and orange lines&#10;&#10;Description automatically generated"/>
                    <pic:cNvPicPr/>
                  </pic:nvPicPr>
                  <pic:blipFill>
                    <a:blip r:embed="rId60"/>
                    <a:stretch>
                      <a:fillRect/>
                    </a:stretch>
                  </pic:blipFill>
                  <pic:spPr>
                    <a:xfrm>
                      <a:off x="0" y="0"/>
                      <a:ext cx="5400040" cy="3461385"/>
                    </a:xfrm>
                    <a:prstGeom prst="rect">
                      <a:avLst/>
                    </a:prstGeom>
                  </pic:spPr>
                </pic:pic>
              </a:graphicData>
            </a:graphic>
          </wp:inline>
        </w:drawing>
      </w:r>
    </w:p>
    <w:p w14:paraId="3D720AA9" w14:textId="59514AEB" w:rsidR="005A6823" w:rsidRDefault="00805DCD" w:rsidP="00805DCD">
      <w:pPr>
        <w:pStyle w:val="Caption"/>
      </w:pPr>
      <w:bookmarkStart w:id="154" w:name="_Toc165426847"/>
      <w:r w:rsidRPr="00805DCD">
        <w:rPr>
          <w:b/>
          <w:bCs/>
        </w:rPr>
        <w:t xml:space="preserve">Figure </w:t>
      </w:r>
      <w:r w:rsidRPr="00805DCD">
        <w:rPr>
          <w:b/>
          <w:bCs/>
        </w:rPr>
        <w:fldChar w:fldCharType="begin"/>
      </w:r>
      <w:r w:rsidRPr="00805DCD">
        <w:rPr>
          <w:b/>
          <w:bCs/>
        </w:rPr>
        <w:instrText xml:space="preserve"> SEQ Figure \* ARABIC </w:instrText>
      </w:r>
      <w:r w:rsidRPr="00805DCD">
        <w:rPr>
          <w:b/>
          <w:bCs/>
        </w:rPr>
        <w:fldChar w:fldCharType="separate"/>
      </w:r>
      <w:r w:rsidR="0016001D">
        <w:rPr>
          <w:b/>
          <w:bCs/>
          <w:noProof/>
        </w:rPr>
        <w:t>41</w:t>
      </w:r>
      <w:r w:rsidRPr="00805DCD">
        <w:rPr>
          <w:b/>
          <w:bCs/>
        </w:rPr>
        <w:fldChar w:fldCharType="end"/>
      </w:r>
      <w:r w:rsidRPr="00805DCD">
        <w:rPr>
          <w:b/>
          <w:bCs/>
        </w:rPr>
        <w:t>:</w:t>
      </w:r>
      <w:r>
        <w:rPr>
          <w:b/>
          <w:bCs/>
        </w:rPr>
        <w:t xml:space="preserve"> </w:t>
      </w:r>
      <w:r>
        <w:t>Loss Graph 3</w:t>
      </w:r>
      <w:bookmarkEnd w:id="154"/>
    </w:p>
    <w:p w14:paraId="54CFCA02" w14:textId="77777777" w:rsidR="005F6B64" w:rsidRDefault="005F6B64" w:rsidP="005F6B64"/>
    <w:p w14:paraId="174DDA6E" w14:textId="77777777" w:rsidR="005F6B64" w:rsidRDefault="005F6B64" w:rsidP="005F6B64"/>
    <w:p w14:paraId="35FA74E7" w14:textId="77777777" w:rsidR="005F6B64" w:rsidRDefault="005F6B64" w:rsidP="005F6B64"/>
    <w:p w14:paraId="5C0D96A4" w14:textId="77777777" w:rsidR="005F6B64" w:rsidRDefault="005F6B64" w:rsidP="005F6B64"/>
    <w:p w14:paraId="3DA860EA" w14:textId="01E13D52" w:rsidR="005F6B64" w:rsidRDefault="005F6B64" w:rsidP="005F6B64">
      <w:r>
        <w:t xml:space="preserve">Observed in </w:t>
      </w:r>
      <w:r w:rsidRPr="005F6B64">
        <w:rPr>
          <w:b/>
          <w:bCs/>
        </w:rPr>
        <w:t>Figure 42</w:t>
      </w:r>
      <w:r>
        <w:t>, are the following points:</w:t>
      </w:r>
    </w:p>
    <w:p w14:paraId="41EA2344" w14:textId="57D456E7" w:rsidR="00C978C0" w:rsidRDefault="00C978C0" w:rsidP="00C978C0">
      <w:pPr>
        <w:jc w:val="both"/>
      </w:pPr>
      <w:r w:rsidRPr="00C978C0">
        <w:rPr>
          <w:b/>
          <w:bCs/>
        </w:rPr>
        <w:t>Total Loss:</w:t>
      </w:r>
      <w:r>
        <w:t xml:space="preserve"> </w:t>
      </w:r>
      <w:r w:rsidR="00453487">
        <w:t xml:space="preserve">Increase rapidly after the first </w:t>
      </w:r>
      <w:r>
        <w:t xml:space="preserve">epoch and then remains relatively stable with slight upward fluctuation. </w:t>
      </w:r>
    </w:p>
    <w:p w14:paraId="4E57CCC8" w14:textId="569E9781" w:rsidR="00C978C0" w:rsidRDefault="00C978C0" w:rsidP="00C978C0">
      <w:pPr>
        <w:jc w:val="both"/>
      </w:pPr>
      <w:r w:rsidRPr="00C978C0">
        <w:rPr>
          <w:b/>
          <w:bCs/>
        </w:rPr>
        <w:t>SceneFlowLoss:</w:t>
      </w:r>
      <w:r>
        <w:t xml:space="preserve"> start</w:t>
      </w:r>
      <w:r w:rsidR="00EB6382">
        <w:t>s very</w:t>
      </w:r>
      <w:r>
        <w:t xml:space="preserve"> high and </w:t>
      </w:r>
      <w:r w:rsidR="00A53645">
        <w:t>decreased</w:t>
      </w:r>
      <w:r>
        <w:t xml:space="preserve"> sharply after the first epoch, but then increases slightly, indicating some learning and adjustments but with variability</w:t>
      </w:r>
      <w:r w:rsidR="002F5A08">
        <w:t>, before flattening out.</w:t>
      </w:r>
    </w:p>
    <w:p w14:paraId="073EFB66" w14:textId="42A654A6" w:rsidR="00C978C0" w:rsidRPr="005F6B64" w:rsidRDefault="00C978C0" w:rsidP="00C978C0">
      <w:pPr>
        <w:jc w:val="both"/>
      </w:pPr>
      <w:r w:rsidRPr="00C978C0">
        <w:rPr>
          <w:b/>
          <w:bCs/>
        </w:rPr>
        <w:t>SegLoss:</w:t>
      </w:r>
      <w:r>
        <w:t xml:space="preserve"> Starts </w:t>
      </w:r>
      <w:r w:rsidR="00286CF6">
        <w:t>low and has slight increase between epoch 2 and 4</w:t>
      </w:r>
      <w:r>
        <w:t xml:space="preserve">, </w:t>
      </w:r>
      <w:r w:rsidR="00286CF6">
        <w:t>then the graph</w:t>
      </w:r>
      <w:r>
        <w:t xml:space="preserve"> remains stable with slight increases in</w:t>
      </w:r>
      <w:r w:rsidR="00D23674">
        <w:t xml:space="preserve"> epoch 9</w:t>
      </w:r>
      <w:r>
        <w:t xml:space="preserve">. </w:t>
      </w:r>
    </w:p>
    <w:p w14:paraId="18176213" w14:textId="12365028" w:rsidR="009D5687" w:rsidRDefault="009D5687" w:rsidP="009D5687">
      <w:r w:rsidRPr="009D5687">
        <w:rPr>
          <w:noProof/>
        </w:rPr>
        <w:drawing>
          <wp:inline distT="0" distB="0" distL="0" distR="0" wp14:anchorId="48ADC8D3" wp14:editId="2BAB0EE9">
            <wp:extent cx="5400040" cy="3494405"/>
            <wp:effectExtent l="0" t="0" r="0" b="0"/>
            <wp:docPr id="640797974" name="Picture 1" descr="A graph of loss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97974" name="Picture 1" descr="A graph of loss of a number of people&#10;&#10;Description automatically generated with medium confidence"/>
                    <pic:cNvPicPr/>
                  </pic:nvPicPr>
                  <pic:blipFill>
                    <a:blip r:embed="rId61"/>
                    <a:stretch>
                      <a:fillRect/>
                    </a:stretch>
                  </pic:blipFill>
                  <pic:spPr>
                    <a:xfrm>
                      <a:off x="0" y="0"/>
                      <a:ext cx="5400040" cy="3494405"/>
                    </a:xfrm>
                    <a:prstGeom prst="rect">
                      <a:avLst/>
                    </a:prstGeom>
                  </pic:spPr>
                </pic:pic>
              </a:graphicData>
            </a:graphic>
          </wp:inline>
        </w:drawing>
      </w:r>
    </w:p>
    <w:p w14:paraId="33F19A44" w14:textId="43CA2F12" w:rsidR="00484F9E" w:rsidRDefault="00BE07B2" w:rsidP="00A54E04">
      <w:pPr>
        <w:pStyle w:val="Caption"/>
      </w:pPr>
      <w:bookmarkStart w:id="155" w:name="_Toc165426848"/>
      <w:r w:rsidRPr="00BE07B2">
        <w:rPr>
          <w:b/>
          <w:bCs/>
        </w:rPr>
        <w:t xml:space="preserve">Figure </w:t>
      </w:r>
      <w:r w:rsidRPr="00BE07B2">
        <w:rPr>
          <w:b/>
          <w:bCs/>
        </w:rPr>
        <w:fldChar w:fldCharType="begin"/>
      </w:r>
      <w:r w:rsidRPr="00BE07B2">
        <w:rPr>
          <w:b/>
          <w:bCs/>
        </w:rPr>
        <w:instrText xml:space="preserve"> SEQ Figure \* ARABIC </w:instrText>
      </w:r>
      <w:r w:rsidRPr="00BE07B2">
        <w:rPr>
          <w:b/>
          <w:bCs/>
        </w:rPr>
        <w:fldChar w:fldCharType="separate"/>
      </w:r>
      <w:r w:rsidR="0016001D">
        <w:rPr>
          <w:b/>
          <w:bCs/>
          <w:noProof/>
        </w:rPr>
        <w:t>42</w:t>
      </w:r>
      <w:r w:rsidRPr="00BE07B2">
        <w:rPr>
          <w:b/>
          <w:bCs/>
        </w:rPr>
        <w:fldChar w:fldCharType="end"/>
      </w:r>
      <w:r w:rsidRPr="00BE07B2">
        <w:rPr>
          <w:b/>
          <w:bCs/>
        </w:rPr>
        <w:t>:</w:t>
      </w:r>
      <w:r>
        <w:rPr>
          <w:b/>
          <w:bCs/>
        </w:rPr>
        <w:t xml:space="preserve"> </w:t>
      </w:r>
      <w:r w:rsidR="009A4292">
        <w:t>Loss Graph 4</w:t>
      </w:r>
      <w:bookmarkEnd w:id="155"/>
    </w:p>
    <w:p w14:paraId="3C6B1D8F" w14:textId="35765558" w:rsidR="00484F9E" w:rsidRPr="00665462" w:rsidRDefault="00C12AB0" w:rsidP="00A54E04">
      <w:pPr>
        <w:pStyle w:val="Paragraph"/>
        <w:keepLines w:val="0"/>
      </w:pPr>
      <w:r>
        <w:t xml:space="preserve">When comparing models that had pretrain_epoch set to 2 the SceneFlowLoss drops drastically after 2 epochs as evident in </w:t>
      </w:r>
      <w:r w:rsidRPr="00C12AB0">
        <w:rPr>
          <w:b/>
          <w:bCs/>
        </w:rPr>
        <w:t>Figure 38</w:t>
      </w:r>
      <w:r>
        <w:t xml:space="preserve"> and </w:t>
      </w:r>
      <w:r w:rsidRPr="00C12AB0">
        <w:rPr>
          <w:b/>
          <w:bCs/>
        </w:rPr>
        <w:t>Figure 48</w:t>
      </w:r>
      <w:r>
        <w:t xml:space="preserve">. </w:t>
      </w:r>
      <w:r w:rsidR="005C3AF1">
        <w:t>The SegLoss appears to fluctuate but appears relatively flat compared to models that had pretrain_epoch set to 16</w:t>
      </w:r>
      <w:r w:rsidR="000140C1">
        <w:t xml:space="preserve"> as evident in </w:t>
      </w:r>
      <w:r w:rsidR="000140C1" w:rsidRPr="000140C1">
        <w:rPr>
          <w:b/>
          <w:bCs/>
        </w:rPr>
        <w:t>Figures 39</w:t>
      </w:r>
      <w:r w:rsidR="000140C1">
        <w:t xml:space="preserve"> and </w:t>
      </w:r>
      <w:r w:rsidR="000140C1" w:rsidRPr="000140C1">
        <w:rPr>
          <w:b/>
          <w:bCs/>
        </w:rPr>
        <w:t>40</w:t>
      </w:r>
      <w:r w:rsidR="000140C1">
        <w:t>.</w:t>
      </w:r>
      <w:r w:rsidR="00F77CDC">
        <w:t xml:space="preserve"> Overall when looking at all the loss metrics model that has 16 pre trained epochs appear more stable than those with 2 pre trained epochs as they clearly experience more volatility.</w:t>
      </w:r>
      <w:r w:rsidR="006E66BB">
        <w:t xml:space="preserve"> The author spent a considerable amount of time analysing the results and plotting more graphs to understand the trends. However, a recent discovery outlined in section [5.5], in the source code explains the difference between 2 and 16 pre trained epochs.</w:t>
      </w:r>
    </w:p>
    <w:p w14:paraId="42DEF0B7" w14:textId="5E953A7E" w:rsidR="00162D48" w:rsidRPr="001024C9" w:rsidRDefault="003B1D05" w:rsidP="001024C9">
      <w:pPr>
        <w:pStyle w:val="Heading2"/>
      </w:pPr>
      <w:bookmarkStart w:id="156" w:name="_Toc165426799"/>
      <w:r>
        <w:t xml:space="preserve">Model Evaluation </w:t>
      </w:r>
      <w:r w:rsidR="006D564F">
        <w:t>Analysis</w:t>
      </w:r>
      <w:bookmarkEnd w:id="156"/>
    </w:p>
    <w:p w14:paraId="1557B6D0" w14:textId="091B1C10" w:rsidR="001D4C79" w:rsidRDefault="00DE2CBE" w:rsidP="00237480">
      <w:pPr>
        <w:pStyle w:val="Paragraph"/>
      </w:pPr>
      <w:r>
        <w:t xml:space="preserve">The following output was displayed when evaluation was run on </w:t>
      </w:r>
      <w:r w:rsidRPr="00DE2CBE">
        <w:t>model.best7.t7</w:t>
      </w:r>
      <w:r>
        <w:t xml:space="preserve"> located in </w:t>
      </w:r>
      <w:r w:rsidRPr="00DE2CBE">
        <w:t>checkpoints/track4d_radar/models/model_8_run2</w:t>
      </w:r>
    </w:p>
    <w:p w14:paraId="13F00A25" w14:textId="7747EAAF"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w:t>
      </w:r>
      <w:r>
        <w:rPr>
          <w:rFonts w:ascii="Consolas" w:hAnsi="Consolas" w:cs="Courier New"/>
          <w:color w:val="006666"/>
          <w:sz w:val="17"/>
          <w:szCs w:val="17"/>
        </w:rPr>
        <w:t>29</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3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8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0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8</w:t>
      </w:r>
      <w:r>
        <w:rPr>
          <w:rFonts w:ascii="Consolas" w:hAnsi="Consolas" w:cs="Courier New"/>
          <w:color w:val="666600"/>
          <w:sz w:val="17"/>
          <w:szCs w:val="17"/>
        </w:rPr>
        <w:t>]</w:t>
      </w:r>
    </w:p>
    <w:p w14:paraId="7AC1F8D1"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1230906768807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1369841815468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4455232851816174</w:t>
      </w:r>
      <w:r>
        <w:rPr>
          <w:rFonts w:ascii="Consolas" w:hAnsi="Consolas" w:cs="Courier New"/>
          <w:color w:val="666600"/>
          <w:sz w:val="17"/>
          <w:szCs w:val="17"/>
        </w:rPr>
        <w:t>}</w:t>
      </w:r>
    </w:p>
    <w:p w14:paraId="7E735FC9"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1200552087136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721200545861736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8319127499610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7636028365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5644170240646805</w:t>
      </w:r>
      <w:r>
        <w:rPr>
          <w:rFonts w:ascii="Consolas" w:hAnsi="Consolas" w:cs="Courier New"/>
          <w:color w:val="666600"/>
          <w:sz w:val="17"/>
          <w:szCs w:val="17"/>
        </w:rPr>
        <w:t>}</w:t>
      </w:r>
    </w:p>
    <w:p w14:paraId="2B2E9795"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2C32E893" w14:textId="465FD957" w:rsidR="001D4C79" w:rsidRPr="007864A1" w:rsidRDefault="00484F9E" w:rsidP="007864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RaTrack</w:t>
      </w:r>
      <w:r>
        <w:rPr>
          <w:rFonts w:ascii="Consolas" w:hAnsi="Consolas" w:cs="Courier New"/>
          <w:color w:val="666600"/>
          <w:sz w:val="17"/>
          <w:szCs w:val="17"/>
        </w:rPr>
        <w:t>&gt;</w:t>
      </w:r>
    </w:p>
    <w:p w14:paraId="6D4E1702" w14:textId="77777777" w:rsidR="00A964BB" w:rsidRDefault="00A964BB" w:rsidP="00237480">
      <w:pPr>
        <w:pStyle w:val="Paragraph"/>
      </w:pPr>
    </w:p>
    <w:p w14:paraId="05BB5D73" w14:textId="3827E377" w:rsidR="001D4C79" w:rsidRDefault="00FF42B7" w:rsidP="00237480">
      <w:pPr>
        <w:pStyle w:val="Paragraph"/>
      </w:pPr>
      <w:r>
        <w:t>The following is a detailed breakdown of the obtained results and what they mean:</w:t>
      </w:r>
    </w:p>
    <w:p w14:paraId="42C2D285" w14:textId="3E7DC7F4" w:rsidR="00FF42B7" w:rsidRDefault="00FF42B7" w:rsidP="0043335D">
      <w:pPr>
        <w:pStyle w:val="Heading4"/>
      </w:pPr>
      <w:r>
        <w:t>Segmentation Metrics Analysis</w:t>
      </w:r>
    </w:p>
    <w:p w14:paraId="0140DBDE" w14:textId="77777777" w:rsidR="00FF42B7" w:rsidRPr="00FF42B7" w:rsidRDefault="00FF42B7" w:rsidP="00FF42B7">
      <w:pPr>
        <w:pStyle w:val="Paragraph"/>
        <w:rPr>
          <w:b/>
          <w:bCs/>
        </w:rPr>
      </w:pPr>
      <w:r w:rsidRPr="00FF42B7">
        <w:rPr>
          <w:b/>
          <w:bCs/>
        </w:rPr>
        <w:t>Accuracy (acc):</w:t>
      </w:r>
      <w:r w:rsidRPr="00FF42B7">
        <w:rPr>
          <w:b/>
          <w:bCs/>
        </w:rPr>
        <w:t xml:space="preserve"> </w:t>
      </w:r>
    </w:p>
    <w:p w14:paraId="3FBDF073" w14:textId="5D9D93ED" w:rsidR="00FF42B7" w:rsidRDefault="00FF42B7" w:rsidP="00FF42B7">
      <w:pPr>
        <w:pStyle w:val="Paragraph"/>
      </w:pPr>
      <w:r w:rsidRPr="00FF42B7">
        <w:rPr>
          <w:b/>
          <w:bCs/>
        </w:rPr>
        <w:t>Value:</w:t>
      </w:r>
      <w:r>
        <w:t xml:space="preserve"> 0.9123 (91.23%)</w:t>
      </w:r>
    </w:p>
    <w:p w14:paraId="74BE3115" w14:textId="314A0FD4" w:rsidR="00FF42B7" w:rsidRDefault="00FF42B7" w:rsidP="00FF42B7">
      <w:pPr>
        <w:pStyle w:val="Paragraph"/>
      </w:pPr>
      <w:r w:rsidRPr="00BD0D9A">
        <w:rPr>
          <w:b/>
          <w:bCs/>
        </w:rPr>
        <w:t>Analysis:</w:t>
      </w:r>
      <w:r>
        <w:t xml:space="preserve"> The model achieves a high accuracy rate, indicating that it correctly identifies both foreground and background points for </w:t>
      </w:r>
      <w:r w:rsidR="00BD0D9A">
        <w:t>most of</w:t>
      </w:r>
      <w:r>
        <w:t xml:space="preserve"> the dataset. This is a strong result, suggesting good overall prediction capabilities.</w:t>
      </w:r>
    </w:p>
    <w:p w14:paraId="3F6DF382" w14:textId="77777777" w:rsidR="00FF42B7" w:rsidRPr="00C04EAB" w:rsidRDefault="00FF42B7" w:rsidP="00FF42B7">
      <w:pPr>
        <w:pStyle w:val="Paragraph"/>
        <w:rPr>
          <w:b/>
          <w:bCs/>
        </w:rPr>
      </w:pPr>
      <w:r w:rsidRPr="00C04EAB">
        <w:rPr>
          <w:b/>
          <w:bCs/>
        </w:rPr>
        <w:t>Mean Intersection over Union (miou):</w:t>
      </w:r>
    </w:p>
    <w:p w14:paraId="782385E2" w14:textId="77777777" w:rsidR="00FF42B7" w:rsidRDefault="00FF42B7" w:rsidP="00FF42B7">
      <w:pPr>
        <w:pStyle w:val="Paragraph"/>
      </w:pPr>
      <w:r w:rsidRPr="00C04EAB">
        <w:rPr>
          <w:b/>
          <w:bCs/>
        </w:rPr>
        <w:t>Value:</w:t>
      </w:r>
      <w:r>
        <w:t xml:space="preserve"> 0.5137 (51.37%)</w:t>
      </w:r>
    </w:p>
    <w:p w14:paraId="05D43022" w14:textId="77777777" w:rsidR="00FF42B7" w:rsidRDefault="00FF42B7" w:rsidP="00FF42B7">
      <w:pPr>
        <w:pStyle w:val="Paragraph"/>
      </w:pPr>
      <w:r w:rsidRPr="009E5A6F">
        <w:rPr>
          <w:b/>
          <w:bCs/>
        </w:rPr>
        <w:t>Analysis</w:t>
      </w:r>
      <w:r>
        <w:t>: Although the accuracy is high, the mIoU, which measures the average overlap between the predicted and actual classes, is relatively low. This implies that while the model correctly classifies many areas, the precision and recall in matching the exact extents of the objects are moderate. There could be mismatches in the object boundaries that lower the IoU.</w:t>
      </w:r>
    </w:p>
    <w:p w14:paraId="384733BC" w14:textId="63C4BC4C" w:rsidR="00FF42B7" w:rsidRPr="000503F1" w:rsidRDefault="00FF42B7" w:rsidP="00FF42B7">
      <w:pPr>
        <w:pStyle w:val="Paragraph"/>
        <w:rPr>
          <w:b/>
          <w:bCs/>
        </w:rPr>
      </w:pPr>
      <w:r w:rsidRPr="000503F1">
        <w:rPr>
          <w:b/>
          <w:bCs/>
        </w:rPr>
        <w:t>Sensitivity (sen):</w:t>
      </w:r>
    </w:p>
    <w:p w14:paraId="1E9893A8" w14:textId="77777777" w:rsidR="00FF42B7" w:rsidRDefault="00FF42B7" w:rsidP="00FF42B7">
      <w:pPr>
        <w:pStyle w:val="Paragraph"/>
      </w:pPr>
      <w:r w:rsidRPr="000503F1">
        <w:rPr>
          <w:b/>
          <w:bCs/>
        </w:rPr>
        <w:t>Value:</w:t>
      </w:r>
      <w:r>
        <w:t xml:space="preserve"> 0.4455 (44.55%)</w:t>
      </w:r>
    </w:p>
    <w:p w14:paraId="5E655E22" w14:textId="620369B9" w:rsidR="00FF42B7" w:rsidRDefault="00FF42B7" w:rsidP="00FF42B7">
      <w:pPr>
        <w:pStyle w:val="Paragraph"/>
      </w:pPr>
      <w:r w:rsidRPr="000503F1">
        <w:rPr>
          <w:b/>
          <w:bCs/>
        </w:rPr>
        <w:t>Analysis:</w:t>
      </w:r>
      <w:r>
        <w:t xml:space="preserve"> Sensitivity or the true positive rate is moderately low, indicating that the model misses a significant number of true positives (actual object points). This could be problematic in applications </w:t>
      </w:r>
      <w:r w:rsidR="000503F1">
        <w:t>were</w:t>
      </w:r>
      <w:r>
        <w:t xml:space="preserve"> detecting every object accurately is crucial, as it implies a higher rate of false negatives.</w:t>
      </w:r>
    </w:p>
    <w:p w14:paraId="71D930D7" w14:textId="558A502D" w:rsidR="00FF42B7" w:rsidRPr="00376087" w:rsidRDefault="00FF42B7" w:rsidP="005A0823">
      <w:pPr>
        <w:pStyle w:val="Heading4"/>
      </w:pPr>
      <w:r w:rsidRPr="00376087">
        <w:t>Scene Flow Metrics Analysis</w:t>
      </w:r>
    </w:p>
    <w:p w14:paraId="343396ED" w14:textId="77777777" w:rsidR="00FF42B7" w:rsidRPr="00376087" w:rsidRDefault="00FF42B7" w:rsidP="00FF42B7">
      <w:pPr>
        <w:pStyle w:val="Paragraph"/>
        <w:rPr>
          <w:b/>
          <w:bCs/>
        </w:rPr>
      </w:pPr>
      <w:r w:rsidRPr="00376087">
        <w:rPr>
          <w:b/>
          <w:bCs/>
        </w:rPr>
        <w:t>Resolution-Normalized Error (rne):</w:t>
      </w:r>
    </w:p>
    <w:p w14:paraId="3A31CE73" w14:textId="77777777" w:rsidR="00FF42B7" w:rsidRDefault="00FF42B7" w:rsidP="00FF42B7">
      <w:pPr>
        <w:pStyle w:val="Paragraph"/>
      </w:pPr>
      <w:r w:rsidRPr="00376087">
        <w:rPr>
          <w:b/>
          <w:bCs/>
        </w:rPr>
        <w:t>Value:</w:t>
      </w:r>
      <w:r>
        <w:t xml:space="preserve"> 0.1512</w:t>
      </w:r>
    </w:p>
    <w:p w14:paraId="23C9EF24" w14:textId="6B840738" w:rsidR="00FF42B7" w:rsidRDefault="00FF42B7" w:rsidP="00FF42B7">
      <w:pPr>
        <w:pStyle w:val="Paragraph"/>
      </w:pPr>
      <w:r w:rsidRPr="00376087">
        <w:rPr>
          <w:b/>
          <w:bCs/>
        </w:rPr>
        <w:t>Analysis:</w:t>
      </w:r>
      <w:r>
        <w:t xml:space="preserve"> The average error after normalization by the sensor resolution differences is </w:t>
      </w:r>
      <w:r w:rsidR="00593FB5">
        <w:t>low</w:t>
      </w:r>
      <w:r>
        <w:t>, which indicates good performance in estimating the motion of points across frames.</w:t>
      </w:r>
    </w:p>
    <w:p w14:paraId="6041C708" w14:textId="77777777" w:rsidR="00FF42B7" w:rsidRPr="00C235E8" w:rsidRDefault="00FF42B7" w:rsidP="00FF42B7">
      <w:pPr>
        <w:pStyle w:val="Paragraph"/>
        <w:rPr>
          <w:b/>
          <w:bCs/>
        </w:rPr>
      </w:pPr>
      <w:r w:rsidRPr="00C235E8">
        <w:rPr>
          <w:b/>
          <w:bCs/>
        </w:rPr>
        <w:t>Moving RNE (mov_rne):</w:t>
      </w:r>
    </w:p>
    <w:p w14:paraId="567D6708" w14:textId="77777777" w:rsidR="00FF42B7" w:rsidRDefault="00FF42B7" w:rsidP="00FF42B7">
      <w:pPr>
        <w:pStyle w:val="Paragraph"/>
      </w:pPr>
      <w:r w:rsidRPr="00C235E8">
        <w:rPr>
          <w:b/>
          <w:bCs/>
        </w:rPr>
        <w:t>Value:</w:t>
      </w:r>
      <w:r>
        <w:t xml:space="preserve"> 0.0072</w:t>
      </w:r>
    </w:p>
    <w:p w14:paraId="23E671AE" w14:textId="77777777" w:rsidR="00FF42B7" w:rsidRDefault="00FF42B7" w:rsidP="00FF42B7">
      <w:pPr>
        <w:pStyle w:val="Paragraph"/>
      </w:pPr>
      <w:r w:rsidRPr="00C235E8">
        <w:rPr>
          <w:b/>
          <w:bCs/>
        </w:rPr>
        <w:t>Analysis:</w:t>
      </w:r>
      <w:r>
        <w:t xml:space="preserve"> Extremely low error for moving points suggests excellent model performance in tracking or predicting the movement of objects, which is crucial for dynamic scenes.</w:t>
      </w:r>
    </w:p>
    <w:p w14:paraId="5025C5BE" w14:textId="77777777" w:rsidR="00FF42B7" w:rsidRPr="007A4377" w:rsidRDefault="00FF42B7" w:rsidP="00FF42B7">
      <w:pPr>
        <w:pStyle w:val="Paragraph"/>
        <w:rPr>
          <w:b/>
          <w:bCs/>
        </w:rPr>
      </w:pPr>
      <w:r w:rsidRPr="007A4377">
        <w:rPr>
          <w:b/>
          <w:bCs/>
        </w:rPr>
        <w:t>Strict Accuracy Score (sas):</w:t>
      </w:r>
    </w:p>
    <w:p w14:paraId="541FE968" w14:textId="77777777" w:rsidR="00FF42B7" w:rsidRDefault="00FF42B7" w:rsidP="00FF42B7">
      <w:pPr>
        <w:pStyle w:val="Paragraph"/>
      </w:pPr>
      <w:r w:rsidRPr="00482979">
        <w:rPr>
          <w:b/>
          <w:bCs/>
        </w:rPr>
        <w:t>Value:</w:t>
      </w:r>
      <w:r>
        <w:t xml:space="preserve"> 0.9983 (99.83%)</w:t>
      </w:r>
    </w:p>
    <w:p w14:paraId="674A1D63" w14:textId="77777777" w:rsidR="00FF42B7" w:rsidRDefault="00FF42B7" w:rsidP="00FF42B7">
      <w:pPr>
        <w:pStyle w:val="Paragraph"/>
      </w:pPr>
      <w:r w:rsidRPr="001E03B4">
        <w:rPr>
          <w:b/>
          <w:bCs/>
        </w:rPr>
        <w:t>Analysis</w:t>
      </w:r>
      <w:r>
        <w:t>: Very high strict accuracy score shows that almost all predictions fall within tight error margins, demonstrating the model's effectiveness in precise scene flow estimation under strict conditions.</w:t>
      </w:r>
    </w:p>
    <w:p w14:paraId="21563A4E" w14:textId="77777777" w:rsidR="00FF42B7" w:rsidRPr="002F5D4F" w:rsidRDefault="00FF42B7" w:rsidP="00FF42B7">
      <w:pPr>
        <w:pStyle w:val="Paragraph"/>
        <w:rPr>
          <w:b/>
          <w:bCs/>
        </w:rPr>
      </w:pPr>
      <w:r w:rsidRPr="002F5D4F">
        <w:rPr>
          <w:b/>
          <w:bCs/>
        </w:rPr>
        <w:t>Relaxed Accuracy Score (ras):</w:t>
      </w:r>
    </w:p>
    <w:p w14:paraId="040785ED" w14:textId="77777777" w:rsidR="00FF42B7" w:rsidRDefault="00FF42B7" w:rsidP="00FF42B7">
      <w:pPr>
        <w:pStyle w:val="Paragraph"/>
      </w:pPr>
      <w:r w:rsidRPr="002F5D4F">
        <w:rPr>
          <w:b/>
          <w:bCs/>
        </w:rPr>
        <w:t>Value:</w:t>
      </w:r>
      <w:r>
        <w:t xml:space="preserve"> 0.99998 (almost 100%)</w:t>
      </w:r>
    </w:p>
    <w:p w14:paraId="2FA9826E" w14:textId="77777777" w:rsidR="00FF42B7" w:rsidRDefault="00FF42B7" w:rsidP="00FF42B7">
      <w:pPr>
        <w:pStyle w:val="Paragraph"/>
      </w:pPr>
      <w:r w:rsidRPr="002F5D4F">
        <w:rPr>
          <w:b/>
          <w:bCs/>
        </w:rPr>
        <w:t>Analysis:</w:t>
      </w:r>
      <w:r>
        <w:t xml:space="preserve"> Similarly, under more lenient conditions, the model performs exceptionally well, nearly perfectly categorizing the motion estimation.</w:t>
      </w:r>
    </w:p>
    <w:p w14:paraId="14FD8BAF" w14:textId="77777777" w:rsidR="00FF42B7" w:rsidRPr="00F32E18" w:rsidRDefault="00FF42B7" w:rsidP="00FF42B7">
      <w:pPr>
        <w:pStyle w:val="Paragraph"/>
        <w:rPr>
          <w:b/>
          <w:bCs/>
        </w:rPr>
      </w:pPr>
      <w:r w:rsidRPr="00F32E18">
        <w:rPr>
          <w:b/>
          <w:bCs/>
        </w:rPr>
        <w:t>End Point Error (epe):</w:t>
      </w:r>
    </w:p>
    <w:p w14:paraId="5DE46442" w14:textId="77777777" w:rsidR="00FF42B7" w:rsidRDefault="00FF42B7" w:rsidP="00FF42B7">
      <w:pPr>
        <w:pStyle w:val="Paragraph"/>
      </w:pPr>
      <w:r w:rsidRPr="00F32E18">
        <w:rPr>
          <w:b/>
          <w:bCs/>
        </w:rPr>
        <w:t>Value</w:t>
      </w:r>
      <w:r>
        <w:t>: 0.3564</w:t>
      </w:r>
    </w:p>
    <w:p w14:paraId="33448EE8" w14:textId="3EC5BD73" w:rsidR="00FF42B7" w:rsidRDefault="00FF42B7" w:rsidP="00FF42B7">
      <w:pPr>
        <w:pStyle w:val="Paragraph"/>
      </w:pPr>
      <w:r w:rsidRPr="00F32E18">
        <w:rPr>
          <w:b/>
          <w:bCs/>
        </w:rPr>
        <w:t>Analysis</w:t>
      </w:r>
      <w:r>
        <w:t xml:space="preserve">: The mean endpoint error is moderate, indicating that on average, the predicted point displacements are </w:t>
      </w:r>
      <w:r w:rsidR="00F32E18">
        <w:t>close</w:t>
      </w:r>
      <w:r>
        <w:t xml:space="preserve"> to the ground truth, complementing the high accuracy scores.</w:t>
      </w:r>
    </w:p>
    <w:p w14:paraId="1C7A8FB2" w14:textId="77777777" w:rsidR="001D4C79" w:rsidRDefault="001D4C79" w:rsidP="00237480">
      <w:pPr>
        <w:pStyle w:val="Paragraph"/>
      </w:pPr>
    </w:p>
    <w:p w14:paraId="6A2C3E43" w14:textId="77777777" w:rsidR="000F6755" w:rsidRDefault="000F6755" w:rsidP="00237480">
      <w:pPr>
        <w:pStyle w:val="Paragraph"/>
      </w:pPr>
    </w:p>
    <w:p w14:paraId="676EA2DB" w14:textId="77777777" w:rsidR="001024C9" w:rsidRDefault="001024C9" w:rsidP="001F4A29">
      <w:pPr>
        <w:pStyle w:val="Paragraph"/>
      </w:pPr>
    </w:p>
    <w:p w14:paraId="61E75090" w14:textId="5975386D" w:rsidR="00B623E4" w:rsidRDefault="00B623E4" w:rsidP="00B623E4">
      <w:pPr>
        <w:pStyle w:val="Heading3"/>
      </w:pPr>
      <w:bookmarkStart w:id="157" w:name="_Toc165426800"/>
      <w:r>
        <w:t>Segmentation Comparison</w:t>
      </w:r>
      <w:bookmarkEnd w:id="157"/>
    </w:p>
    <w:p w14:paraId="29E56F30" w14:textId="029275B6" w:rsidR="00B623E4" w:rsidRDefault="00B623E4" w:rsidP="001F4A29">
      <w:pPr>
        <w:pStyle w:val="Paragraph"/>
      </w:pPr>
      <w:r>
        <w:t>This table represents the comparison between run 1 and run 2 when the model was trained on 8 epochs</w:t>
      </w:r>
      <w:r w:rsidR="00843156">
        <w:t>.</w:t>
      </w:r>
      <w:r w:rsidR="00B10CEB">
        <w:t xml:space="preserve"> </w:t>
      </w:r>
      <w:r w:rsidR="00843156">
        <w:t xml:space="preserve">The </w:t>
      </w:r>
      <w:r w:rsidR="00B10CEB">
        <w:t xml:space="preserve">results </w:t>
      </w:r>
      <w:r w:rsidR="00843156">
        <w:t>were</w:t>
      </w:r>
      <w:r w:rsidR="00B10CEB">
        <w:t xml:space="preserve"> </w:t>
      </w:r>
      <w:r w:rsidR="00550538">
        <w:t>gathered,</w:t>
      </w:r>
      <w:r w:rsidR="00B10CEB">
        <w:t xml:space="preserve"> and an average was calculated.</w:t>
      </w:r>
    </w:p>
    <w:p w14:paraId="4BAD4E8B" w14:textId="2A58599E" w:rsidR="00275046" w:rsidRDefault="00275046" w:rsidP="001F4A29">
      <w:pPr>
        <w:pStyle w:val="Paragraph"/>
      </w:pPr>
      <w:r>
        <w:t>R</w:t>
      </w:r>
      <w:r w:rsidRPr="00275046">
        <w:t>un 1</w:t>
      </w:r>
      <w:r>
        <w:t xml:space="preserve">: </w:t>
      </w:r>
      <w:r w:rsidRPr="00275046">
        <w:t>pretrai</w:t>
      </w:r>
      <w:r>
        <w:t>n_</w:t>
      </w:r>
      <w:r w:rsidRPr="00275046">
        <w:t xml:space="preserve">epochs </w:t>
      </w:r>
      <w:r>
        <w:t xml:space="preserve">= </w:t>
      </w:r>
      <w:r w:rsidR="004D0034">
        <w:t>2</w:t>
      </w:r>
    </w:p>
    <w:p w14:paraId="7EB25E63" w14:textId="3B6387A7" w:rsidR="00275046" w:rsidRDefault="00275046" w:rsidP="001F4A29">
      <w:pPr>
        <w:pStyle w:val="Paragraph"/>
      </w:pPr>
      <w:r>
        <w:t>R</w:t>
      </w:r>
      <w:r w:rsidRPr="00275046">
        <w:t xml:space="preserve">un </w:t>
      </w:r>
      <w:r>
        <w:t xml:space="preserve">2: </w:t>
      </w:r>
      <w:r w:rsidRPr="00275046">
        <w:t>pretrai</w:t>
      </w:r>
      <w:r>
        <w:t>n_</w:t>
      </w:r>
      <w:r w:rsidRPr="00275046">
        <w:t xml:space="preserve">epochs </w:t>
      </w:r>
      <w:r>
        <w:t xml:space="preserve">= </w:t>
      </w:r>
      <w:r w:rsidR="004D0034">
        <w:t>16</w:t>
      </w:r>
    </w:p>
    <w:tbl>
      <w:tblPr>
        <w:tblStyle w:val="TableGrid"/>
        <w:tblW w:w="0" w:type="auto"/>
        <w:jc w:val="center"/>
        <w:tblLook w:val="04A0" w:firstRow="1" w:lastRow="0" w:firstColumn="1" w:lastColumn="0" w:noHBand="0" w:noVBand="1"/>
      </w:tblPr>
      <w:tblGrid>
        <w:gridCol w:w="2123"/>
        <w:gridCol w:w="2123"/>
        <w:gridCol w:w="2124"/>
        <w:gridCol w:w="2124"/>
      </w:tblGrid>
      <w:tr w:rsidR="001462BF" w14:paraId="4787B826" w14:textId="77777777" w:rsidTr="00435E17">
        <w:trPr>
          <w:jc w:val="center"/>
        </w:trPr>
        <w:tc>
          <w:tcPr>
            <w:tcW w:w="2123" w:type="dxa"/>
            <w:shd w:val="clear" w:color="auto" w:fill="E7E6E6" w:themeFill="background2"/>
          </w:tcPr>
          <w:p w14:paraId="7BD09E66" w14:textId="0D067676" w:rsidR="001462BF" w:rsidRDefault="001462BF" w:rsidP="001462BF">
            <w:pPr>
              <w:pStyle w:val="Paragraph"/>
              <w:jc w:val="center"/>
            </w:pPr>
            <w:r w:rsidRPr="00186FE4">
              <w:t>Metric</w:t>
            </w:r>
          </w:p>
        </w:tc>
        <w:tc>
          <w:tcPr>
            <w:tcW w:w="2123" w:type="dxa"/>
            <w:shd w:val="clear" w:color="auto" w:fill="E7E6E6" w:themeFill="background2"/>
          </w:tcPr>
          <w:p w14:paraId="0D59964F" w14:textId="4BFB50D4" w:rsidR="001462BF" w:rsidRDefault="001462BF" w:rsidP="001462BF">
            <w:pPr>
              <w:pStyle w:val="Paragraph"/>
              <w:jc w:val="center"/>
            </w:pPr>
            <w:r w:rsidRPr="00186FE4">
              <w:t>Run 1</w:t>
            </w:r>
          </w:p>
        </w:tc>
        <w:tc>
          <w:tcPr>
            <w:tcW w:w="2124" w:type="dxa"/>
            <w:shd w:val="clear" w:color="auto" w:fill="E7E6E6" w:themeFill="background2"/>
          </w:tcPr>
          <w:p w14:paraId="40E813DD" w14:textId="0358A531" w:rsidR="001462BF" w:rsidRDefault="001462BF" w:rsidP="001462BF">
            <w:pPr>
              <w:pStyle w:val="Paragraph"/>
              <w:jc w:val="center"/>
            </w:pPr>
            <w:r w:rsidRPr="00186FE4">
              <w:t>Run 2</w:t>
            </w:r>
          </w:p>
        </w:tc>
        <w:tc>
          <w:tcPr>
            <w:tcW w:w="2124" w:type="dxa"/>
            <w:shd w:val="clear" w:color="auto" w:fill="E7E6E6" w:themeFill="background2"/>
          </w:tcPr>
          <w:p w14:paraId="224EE3D9" w14:textId="4A61601E" w:rsidR="001462BF" w:rsidRDefault="001462BF" w:rsidP="001462BF">
            <w:pPr>
              <w:pStyle w:val="Paragraph"/>
              <w:jc w:val="center"/>
            </w:pPr>
            <w:r w:rsidRPr="00186FE4">
              <w:t>Better</w:t>
            </w:r>
            <w:r w:rsidR="00FE706B">
              <w:t xml:space="preserve"> Run</w:t>
            </w:r>
          </w:p>
        </w:tc>
      </w:tr>
      <w:tr w:rsidR="001462BF" w14:paraId="508C1C2D" w14:textId="77777777" w:rsidTr="001462BF">
        <w:trPr>
          <w:jc w:val="center"/>
        </w:trPr>
        <w:tc>
          <w:tcPr>
            <w:tcW w:w="2123" w:type="dxa"/>
          </w:tcPr>
          <w:p w14:paraId="3CB06C1C" w14:textId="1A7729EE" w:rsidR="001462BF" w:rsidRDefault="001462BF" w:rsidP="001462BF">
            <w:pPr>
              <w:pStyle w:val="Paragraph"/>
              <w:jc w:val="center"/>
            </w:pPr>
            <w:r w:rsidRPr="00186FE4">
              <w:t>Accuracy</w:t>
            </w:r>
          </w:p>
        </w:tc>
        <w:tc>
          <w:tcPr>
            <w:tcW w:w="2123" w:type="dxa"/>
          </w:tcPr>
          <w:p w14:paraId="57305400" w14:textId="689053B8" w:rsidR="001462BF" w:rsidRDefault="001462BF" w:rsidP="001462BF">
            <w:pPr>
              <w:pStyle w:val="Paragraph"/>
              <w:jc w:val="center"/>
            </w:pPr>
            <w:r w:rsidRPr="00186FE4">
              <w:t>0.915624</w:t>
            </w:r>
          </w:p>
        </w:tc>
        <w:tc>
          <w:tcPr>
            <w:tcW w:w="2124" w:type="dxa"/>
          </w:tcPr>
          <w:p w14:paraId="74135811" w14:textId="03E8A5E5" w:rsidR="001462BF" w:rsidRDefault="001462BF" w:rsidP="001462BF">
            <w:pPr>
              <w:pStyle w:val="Paragraph"/>
              <w:jc w:val="center"/>
            </w:pPr>
            <w:r w:rsidRPr="00186FE4">
              <w:t>0.929237</w:t>
            </w:r>
          </w:p>
        </w:tc>
        <w:tc>
          <w:tcPr>
            <w:tcW w:w="2124" w:type="dxa"/>
          </w:tcPr>
          <w:p w14:paraId="25267CBD" w14:textId="0F30F2D3" w:rsidR="001462BF" w:rsidRDefault="001462BF" w:rsidP="001462BF">
            <w:pPr>
              <w:pStyle w:val="Paragraph"/>
              <w:jc w:val="center"/>
            </w:pPr>
            <w:r w:rsidRPr="00186FE4">
              <w:t>Run 2</w:t>
            </w:r>
          </w:p>
        </w:tc>
      </w:tr>
      <w:tr w:rsidR="001462BF" w14:paraId="68B1389C" w14:textId="77777777" w:rsidTr="001462BF">
        <w:trPr>
          <w:jc w:val="center"/>
        </w:trPr>
        <w:tc>
          <w:tcPr>
            <w:tcW w:w="2123" w:type="dxa"/>
          </w:tcPr>
          <w:p w14:paraId="2A21C90F" w14:textId="63E037B5" w:rsidR="001462BF" w:rsidRDefault="001462BF" w:rsidP="001462BF">
            <w:pPr>
              <w:pStyle w:val="Paragraph"/>
              <w:jc w:val="center"/>
            </w:pPr>
            <w:r w:rsidRPr="00186FE4">
              <w:t>MIoU</w:t>
            </w:r>
          </w:p>
        </w:tc>
        <w:tc>
          <w:tcPr>
            <w:tcW w:w="2123" w:type="dxa"/>
          </w:tcPr>
          <w:p w14:paraId="6D2B0EB3" w14:textId="2BC5F74B" w:rsidR="001462BF" w:rsidRDefault="001462BF" w:rsidP="001462BF">
            <w:pPr>
              <w:pStyle w:val="Paragraph"/>
              <w:jc w:val="center"/>
            </w:pPr>
            <w:r w:rsidRPr="00186FE4">
              <w:t>0.588501</w:t>
            </w:r>
          </w:p>
        </w:tc>
        <w:tc>
          <w:tcPr>
            <w:tcW w:w="2124" w:type="dxa"/>
          </w:tcPr>
          <w:p w14:paraId="27DFE975" w14:textId="64ACB83C" w:rsidR="001462BF" w:rsidRDefault="001462BF" w:rsidP="001462BF">
            <w:pPr>
              <w:pStyle w:val="Paragraph"/>
              <w:jc w:val="center"/>
            </w:pPr>
            <w:r w:rsidRPr="00186FE4">
              <w:t>0.610672</w:t>
            </w:r>
          </w:p>
        </w:tc>
        <w:tc>
          <w:tcPr>
            <w:tcW w:w="2124" w:type="dxa"/>
          </w:tcPr>
          <w:p w14:paraId="540BEDDE" w14:textId="5124B448" w:rsidR="001462BF" w:rsidRDefault="001462BF" w:rsidP="001462BF">
            <w:pPr>
              <w:pStyle w:val="Paragraph"/>
              <w:jc w:val="center"/>
            </w:pPr>
            <w:r w:rsidRPr="00186FE4">
              <w:t>Run 2</w:t>
            </w:r>
          </w:p>
        </w:tc>
      </w:tr>
      <w:tr w:rsidR="001462BF" w14:paraId="20200B53" w14:textId="77777777" w:rsidTr="001462BF">
        <w:trPr>
          <w:jc w:val="center"/>
        </w:trPr>
        <w:tc>
          <w:tcPr>
            <w:tcW w:w="2123" w:type="dxa"/>
          </w:tcPr>
          <w:p w14:paraId="71D5A624" w14:textId="082509DF" w:rsidR="001462BF" w:rsidRDefault="001462BF" w:rsidP="001462BF">
            <w:pPr>
              <w:pStyle w:val="Paragraph"/>
              <w:jc w:val="center"/>
            </w:pPr>
            <w:r w:rsidRPr="00186FE4">
              <w:t>Sensitivity</w:t>
            </w:r>
          </w:p>
        </w:tc>
        <w:tc>
          <w:tcPr>
            <w:tcW w:w="2123" w:type="dxa"/>
          </w:tcPr>
          <w:p w14:paraId="2C539B61" w14:textId="0FF87014" w:rsidR="001462BF" w:rsidRDefault="001462BF" w:rsidP="001462BF">
            <w:pPr>
              <w:pStyle w:val="Paragraph"/>
              <w:jc w:val="center"/>
            </w:pPr>
            <w:r w:rsidRPr="00186FE4">
              <w:t>0.869579</w:t>
            </w:r>
          </w:p>
        </w:tc>
        <w:tc>
          <w:tcPr>
            <w:tcW w:w="2124" w:type="dxa"/>
          </w:tcPr>
          <w:p w14:paraId="1E7CAC16" w14:textId="48F06E5B" w:rsidR="001462BF" w:rsidRDefault="001462BF" w:rsidP="001462BF">
            <w:pPr>
              <w:pStyle w:val="Paragraph"/>
              <w:jc w:val="center"/>
            </w:pPr>
            <w:r w:rsidRPr="00186FE4">
              <w:t>0.884062</w:t>
            </w:r>
          </w:p>
        </w:tc>
        <w:tc>
          <w:tcPr>
            <w:tcW w:w="2124" w:type="dxa"/>
          </w:tcPr>
          <w:p w14:paraId="2FE28549" w14:textId="4AC670A6" w:rsidR="001462BF" w:rsidRDefault="001462BF" w:rsidP="001462BF">
            <w:pPr>
              <w:pStyle w:val="Paragraph"/>
              <w:jc w:val="center"/>
            </w:pPr>
            <w:r w:rsidRPr="00186FE4">
              <w:t>Run 2</w:t>
            </w:r>
          </w:p>
        </w:tc>
      </w:tr>
    </w:tbl>
    <w:p w14:paraId="34ABCDFA" w14:textId="6BBBCB10" w:rsidR="001462BF" w:rsidRDefault="00EF1A3B" w:rsidP="00EF1A3B">
      <w:pPr>
        <w:pStyle w:val="Caption"/>
      </w:pPr>
      <w:bookmarkStart w:id="158" w:name="_Toc165426849"/>
      <w:r w:rsidRPr="00EF1A3B">
        <w:rPr>
          <w:b/>
          <w:bCs/>
        </w:rPr>
        <w:t xml:space="preserve">Figure </w:t>
      </w:r>
      <w:r w:rsidRPr="00EF1A3B">
        <w:rPr>
          <w:b/>
          <w:bCs/>
        </w:rPr>
        <w:fldChar w:fldCharType="begin"/>
      </w:r>
      <w:r w:rsidRPr="00EF1A3B">
        <w:rPr>
          <w:b/>
          <w:bCs/>
        </w:rPr>
        <w:instrText xml:space="preserve"> SEQ Figure \* ARABIC </w:instrText>
      </w:r>
      <w:r w:rsidRPr="00EF1A3B">
        <w:rPr>
          <w:b/>
          <w:bCs/>
        </w:rPr>
        <w:fldChar w:fldCharType="separate"/>
      </w:r>
      <w:r w:rsidR="0016001D">
        <w:rPr>
          <w:b/>
          <w:bCs/>
          <w:noProof/>
        </w:rPr>
        <w:t>43</w:t>
      </w:r>
      <w:r w:rsidRPr="00EF1A3B">
        <w:rPr>
          <w:b/>
          <w:bCs/>
        </w:rPr>
        <w:fldChar w:fldCharType="end"/>
      </w:r>
      <w:r>
        <w:t>: Segmentation Results Table</w:t>
      </w:r>
      <w:r w:rsidR="004362DC">
        <w:t xml:space="preserve"> 1</w:t>
      </w:r>
      <w:bookmarkEnd w:id="158"/>
    </w:p>
    <w:p w14:paraId="4E405F10" w14:textId="0B519248" w:rsidR="006367CB" w:rsidRPr="006367CB" w:rsidRDefault="006367CB" w:rsidP="004D75BE">
      <w:pPr>
        <w:jc w:val="both"/>
      </w:pPr>
      <w:r>
        <w:t xml:space="preserve">As evident by </w:t>
      </w:r>
      <w:r w:rsidRPr="006367CB">
        <w:rPr>
          <w:b/>
          <w:bCs/>
        </w:rPr>
        <w:t>Figure 43</w:t>
      </w:r>
      <w:r>
        <w:t xml:space="preserve">, </w:t>
      </w:r>
      <w:r w:rsidRPr="006367CB">
        <w:t>The segmentation performance improved from Run 1 (pretrain_epoch = 2) to Run 2 (pretrain_epoch = 16) across all metrics</w:t>
      </w:r>
      <w:r w:rsidR="00CF75D7">
        <w:t>.</w:t>
      </w:r>
    </w:p>
    <w:p w14:paraId="7758097B" w14:textId="7C091287" w:rsidR="00E21EBA" w:rsidRDefault="00E21EBA" w:rsidP="00E21EBA">
      <w:pPr>
        <w:pStyle w:val="Heading3"/>
      </w:pPr>
      <w:bookmarkStart w:id="159" w:name="_Toc165426801"/>
      <w:r>
        <w:t>Scene Flow Comparison</w:t>
      </w:r>
      <w:bookmarkEnd w:id="159"/>
    </w:p>
    <w:p w14:paraId="23817F98" w14:textId="278FBB79" w:rsidR="008E3C77" w:rsidRDefault="00D63393" w:rsidP="00770754">
      <w:pPr>
        <w:pStyle w:val="Paragraph"/>
      </w:pPr>
      <w:r>
        <w:t xml:space="preserve">This table represents the comparison between run 1 and run 2 when the model was trained on 8 </w:t>
      </w:r>
      <w:r w:rsidR="00770754">
        <w:t>epochs</w:t>
      </w:r>
      <w:r w:rsidR="00843156">
        <w:t>.</w:t>
      </w:r>
      <w:r w:rsidR="00550538">
        <w:t xml:space="preserve"> </w:t>
      </w:r>
      <w:r w:rsidR="00550538">
        <w:t xml:space="preserve">The results were </w:t>
      </w:r>
      <w:r w:rsidR="00550538">
        <w:t>gathered,</w:t>
      </w:r>
      <w:r w:rsidR="00550538">
        <w:t xml:space="preserve"> and an average was calculated.</w:t>
      </w:r>
    </w:p>
    <w:p w14:paraId="5BCF6D28" w14:textId="77777777" w:rsidR="00BE2435" w:rsidRDefault="00BE2435" w:rsidP="00BE2435">
      <w:pPr>
        <w:pStyle w:val="Paragraph"/>
      </w:pPr>
      <w:r>
        <w:t>R</w:t>
      </w:r>
      <w:r w:rsidRPr="00275046">
        <w:t>un 1</w:t>
      </w:r>
      <w:r>
        <w:t xml:space="preserve">: </w:t>
      </w:r>
      <w:r w:rsidRPr="00275046">
        <w:t>pretrai</w:t>
      </w:r>
      <w:r>
        <w:t>n_</w:t>
      </w:r>
      <w:r w:rsidRPr="00275046">
        <w:t xml:space="preserve">epochs </w:t>
      </w:r>
      <w:r>
        <w:t>= 2</w:t>
      </w:r>
    </w:p>
    <w:p w14:paraId="4F39145F" w14:textId="1F4E3879" w:rsidR="00BE2435" w:rsidRDefault="00BE2435" w:rsidP="00770754">
      <w:pPr>
        <w:pStyle w:val="Paragraph"/>
      </w:pPr>
      <w:r>
        <w:t>R</w:t>
      </w:r>
      <w:r w:rsidRPr="00275046">
        <w:t xml:space="preserve">un </w:t>
      </w:r>
      <w:r>
        <w:t xml:space="preserve">2: </w:t>
      </w:r>
      <w:r w:rsidRPr="00275046">
        <w:t>pretrai</w:t>
      </w:r>
      <w:r>
        <w:t>n_</w:t>
      </w:r>
      <w:r w:rsidRPr="00275046">
        <w:t xml:space="preserve">epochs </w:t>
      </w:r>
      <w:r>
        <w:t>= 16</w:t>
      </w:r>
    </w:p>
    <w:tbl>
      <w:tblPr>
        <w:tblStyle w:val="TableGrid"/>
        <w:tblW w:w="0" w:type="auto"/>
        <w:tblLook w:val="04A0" w:firstRow="1" w:lastRow="0" w:firstColumn="1" w:lastColumn="0" w:noHBand="0" w:noVBand="1"/>
      </w:tblPr>
      <w:tblGrid>
        <w:gridCol w:w="2123"/>
        <w:gridCol w:w="2123"/>
        <w:gridCol w:w="2124"/>
        <w:gridCol w:w="2124"/>
      </w:tblGrid>
      <w:tr w:rsidR="00075932" w14:paraId="2A3B0488" w14:textId="77777777" w:rsidTr="00075932">
        <w:tc>
          <w:tcPr>
            <w:tcW w:w="2123" w:type="dxa"/>
            <w:shd w:val="clear" w:color="auto" w:fill="E7E6E6" w:themeFill="background2"/>
          </w:tcPr>
          <w:p w14:paraId="44CE1ED3" w14:textId="68B92565" w:rsidR="00075932" w:rsidRDefault="00075932" w:rsidP="00075932">
            <w:pPr>
              <w:pStyle w:val="Paragraph"/>
              <w:jc w:val="center"/>
            </w:pPr>
            <w:r w:rsidRPr="004E29EE">
              <w:t>Metric</w:t>
            </w:r>
          </w:p>
        </w:tc>
        <w:tc>
          <w:tcPr>
            <w:tcW w:w="2123" w:type="dxa"/>
            <w:shd w:val="clear" w:color="auto" w:fill="E7E6E6" w:themeFill="background2"/>
          </w:tcPr>
          <w:p w14:paraId="32815A13" w14:textId="21DC7F71" w:rsidR="00075932" w:rsidRDefault="00075932" w:rsidP="00075932">
            <w:pPr>
              <w:pStyle w:val="Paragraph"/>
              <w:jc w:val="center"/>
            </w:pPr>
            <w:r w:rsidRPr="004E29EE">
              <w:t>Run 1</w:t>
            </w:r>
          </w:p>
        </w:tc>
        <w:tc>
          <w:tcPr>
            <w:tcW w:w="2124" w:type="dxa"/>
            <w:shd w:val="clear" w:color="auto" w:fill="E7E6E6" w:themeFill="background2"/>
          </w:tcPr>
          <w:p w14:paraId="27695815" w14:textId="2311CD2C" w:rsidR="00075932" w:rsidRDefault="00075932" w:rsidP="00075932">
            <w:pPr>
              <w:pStyle w:val="Paragraph"/>
              <w:jc w:val="center"/>
            </w:pPr>
            <w:r w:rsidRPr="004E29EE">
              <w:t>Run 2</w:t>
            </w:r>
          </w:p>
        </w:tc>
        <w:tc>
          <w:tcPr>
            <w:tcW w:w="2124" w:type="dxa"/>
            <w:shd w:val="clear" w:color="auto" w:fill="E7E6E6" w:themeFill="background2"/>
          </w:tcPr>
          <w:p w14:paraId="0F64D48E" w14:textId="2E5B786D" w:rsidR="00075932" w:rsidRDefault="00075932" w:rsidP="00075932">
            <w:pPr>
              <w:pStyle w:val="Paragraph"/>
              <w:jc w:val="center"/>
            </w:pPr>
            <w:r w:rsidRPr="004E29EE">
              <w:t>Better</w:t>
            </w:r>
            <w:r w:rsidR="000861CF">
              <w:t xml:space="preserve"> Run</w:t>
            </w:r>
          </w:p>
        </w:tc>
      </w:tr>
      <w:tr w:rsidR="00075932" w14:paraId="5B52EAFC" w14:textId="77777777" w:rsidTr="00075932">
        <w:tc>
          <w:tcPr>
            <w:tcW w:w="2123" w:type="dxa"/>
          </w:tcPr>
          <w:p w14:paraId="3529B10B" w14:textId="70647FB7" w:rsidR="00075932" w:rsidRDefault="00075932" w:rsidP="00075932">
            <w:pPr>
              <w:pStyle w:val="Paragraph"/>
              <w:jc w:val="center"/>
            </w:pPr>
            <w:r w:rsidRPr="004E29EE">
              <w:t>RNE</w:t>
            </w:r>
          </w:p>
        </w:tc>
        <w:tc>
          <w:tcPr>
            <w:tcW w:w="2123" w:type="dxa"/>
          </w:tcPr>
          <w:p w14:paraId="1B79D275" w14:textId="5A8483FE" w:rsidR="00075932" w:rsidRDefault="00075932" w:rsidP="00075932">
            <w:pPr>
              <w:pStyle w:val="Paragraph"/>
              <w:jc w:val="center"/>
            </w:pPr>
            <w:r w:rsidRPr="004E29EE">
              <w:t>0.126901</w:t>
            </w:r>
          </w:p>
        </w:tc>
        <w:tc>
          <w:tcPr>
            <w:tcW w:w="2124" w:type="dxa"/>
          </w:tcPr>
          <w:p w14:paraId="2B8B95B7" w14:textId="28C8927F" w:rsidR="00075932" w:rsidRDefault="00075932" w:rsidP="00075932">
            <w:pPr>
              <w:pStyle w:val="Paragraph"/>
              <w:jc w:val="center"/>
            </w:pPr>
            <w:r w:rsidRPr="004E29EE">
              <w:t>0.274913</w:t>
            </w:r>
          </w:p>
        </w:tc>
        <w:tc>
          <w:tcPr>
            <w:tcW w:w="2124" w:type="dxa"/>
          </w:tcPr>
          <w:p w14:paraId="24FB64B3" w14:textId="31A8E934" w:rsidR="00075932" w:rsidRDefault="00075932" w:rsidP="00075932">
            <w:pPr>
              <w:pStyle w:val="Paragraph"/>
              <w:jc w:val="center"/>
            </w:pPr>
            <w:r w:rsidRPr="004E29EE">
              <w:t>Run 1</w:t>
            </w:r>
          </w:p>
        </w:tc>
      </w:tr>
      <w:tr w:rsidR="00075932" w14:paraId="3E1679D9" w14:textId="77777777" w:rsidTr="00075932">
        <w:tc>
          <w:tcPr>
            <w:tcW w:w="2123" w:type="dxa"/>
          </w:tcPr>
          <w:p w14:paraId="170DBC16" w14:textId="38074C47" w:rsidR="00075932" w:rsidRDefault="00075932" w:rsidP="00075932">
            <w:pPr>
              <w:pStyle w:val="Paragraph"/>
              <w:jc w:val="center"/>
            </w:pPr>
            <w:r w:rsidRPr="004E29EE">
              <w:t>SAS</w:t>
            </w:r>
          </w:p>
        </w:tc>
        <w:tc>
          <w:tcPr>
            <w:tcW w:w="2123" w:type="dxa"/>
          </w:tcPr>
          <w:p w14:paraId="04F5591C" w14:textId="0B061836" w:rsidR="00075932" w:rsidRDefault="00075932" w:rsidP="00075932">
            <w:pPr>
              <w:pStyle w:val="Paragraph"/>
              <w:jc w:val="center"/>
            </w:pPr>
            <w:r w:rsidRPr="004E29EE">
              <w:t>0.996817</w:t>
            </w:r>
          </w:p>
        </w:tc>
        <w:tc>
          <w:tcPr>
            <w:tcW w:w="2124" w:type="dxa"/>
          </w:tcPr>
          <w:p w14:paraId="536834BA" w14:textId="03DB8FFC" w:rsidR="00075932" w:rsidRDefault="00075932" w:rsidP="00075932">
            <w:pPr>
              <w:pStyle w:val="Paragraph"/>
              <w:jc w:val="center"/>
            </w:pPr>
            <w:r w:rsidRPr="004E29EE">
              <w:t>0.988114</w:t>
            </w:r>
          </w:p>
        </w:tc>
        <w:tc>
          <w:tcPr>
            <w:tcW w:w="2124" w:type="dxa"/>
          </w:tcPr>
          <w:p w14:paraId="5FBBAE31" w14:textId="192F6B26" w:rsidR="00075932" w:rsidRDefault="00075932" w:rsidP="00075932">
            <w:pPr>
              <w:pStyle w:val="Paragraph"/>
              <w:jc w:val="center"/>
            </w:pPr>
            <w:r w:rsidRPr="004E29EE">
              <w:t>Run 1</w:t>
            </w:r>
          </w:p>
        </w:tc>
      </w:tr>
      <w:tr w:rsidR="00075932" w14:paraId="1ABFDA1A" w14:textId="77777777" w:rsidTr="00075932">
        <w:tc>
          <w:tcPr>
            <w:tcW w:w="2123" w:type="dxa"/>
          </w:tcPr>
          <w:p w14:paraId="7F4D50D2" w14:textId="4B2E57E9" w:rsidR="00075932" w:rsidRDefault="00075932" w:rsidP="00075932">
            <w:pPr>
              <w:pStyle w:val="Paragraph"/>
              <w:jc w:val="center"/>
            </w:pPr>
            <w:r w:rsidRPr="004E29EE">
              <w:t>EPE</w:t>
            </w:r>
          </w:p>
        </w:tc>
        <w:tc>
          <w:tcPr>
            <w:tcW w:w="2123" w:type="dxa"/>
          </w:tcPr>
          <w:p w14:paraId="54228412" w14:textId="4BEF6DF2" w:rsidR="00075932" w:rsidRDefault="00075932" w:rsidP="00075932">
            <w:pPr>
              <w:pStyle w:val="Paragraph"/>
              <w:jc w:val="center"/>
            </w:pPr>
            <w:r w:rsidRPr="004E29EE">
              <w:t>0.299801</w:t>
            </w:r>
          </w:p>
        </w:tc>
        <w:tc>
          <w:tcPr>
            <w:tcW w:w="2124" w:type="dxa"/>
          </w:tcPr>
          <w:p w14:paraId="4B318313" w14:textId="3B59B0C2" w:rsidR="00075932" w:rsidRDefault="00075932" w:rsidP="00075932">
            <w:pPr>
              <w:pStyle w:val="Paragraph"/>
              <w:jc w:val="center"/>
            </w:pPr>
            <w:r w:rsidRPr="004E29EE">
              <w:t>0.648234</w:t>
            </w:r>
          </w:p>
        </w:tc>
        <w:tc>
          <w:tcPr>
            <w:tcW w:w="2124" w:type="dxa"/>
          </w:tcPr>
          <w:p w14:paraId="457E5641" w14:textId="7ADEE621" w:rsidR="00075932" w:rsidRDefault="00075932" w:rsidP="00075932">
            <w:pPr>
              <w:pStyle w:val="Paragraph"/>
              <w:jc w:val="center"/>
            </w:pPr>
            <w:r w:rsidRPr="004E29EE">
              <w:t>Run 1</w:t>
            </w:r>
          </w:p>
        </w:tc>
      </w:tr>
    </w:tbl>
    <w:p w14:paraId="6D034B03" w14:textId="39C73A84" w:rsidR="00075932" w:rsidRDefault="00306B22" w:rsidP="00306B22">
      <w:pPr>
        <w:pStyle w:val="Caption"/>
      </w:pPr>
      <w:bookmarkStart w:id="160" w:name="_Toc165426850"/>
      <w:r w:rsidRPr="00306B22">
        <w:rPr>
          <w:b/>
          <w:bCs/>
        </w:rPr>
        <w:t xml:space="preserve">Figure </w:t>
      </w:r>
      <w:r w:rsidRPr="00306B22">
        <w:rPr>
          <w:b/>
          <w:bCs/>
        </w:rPr>
        <w:fldChar w:fldCharType="begin"/>
      </w:r>
      <w:r w:rsidRPr="00306B22">
        <w:rPr>
          <w:b/>
          <w:bCs/>
        </w:rPr>
        <w:instrText xml:space="preserve"> SEQ Figure \* ARABIC </w:instrText>
      </w:r>
      <w:r w:rsidRPr="00306B22">
        <w:rPr>
          <w:b/>
          <w:bCs/>
        </w:rPr>
        <w:fldChar w:fldCharType="separate"/>
      </w:r>
      <w:r w:rsidR="0016001D">
        <w:rPr>
          <w:b/>
          <w:bCs/>
          <w:noProof/>
        </w:rPr>
        <w:t>44</w:t>
      </w:r>
      <w:r w:rsidRPr="00306B22">
        <w:rPr>
          <w:b/>
          <w:bCs/>
        </w:rPr>
        <w:fldChar w:fldCharType="end"/>
      </w:r>
      <w:r w:rsidRPr="00306B22">
        <w:rPr>
          <w:b/>
          <w:bCs/>
        </w:rPr>
        <w:t>:</w:t>
      </w:r>
      <w:r>
        <w:t xml:space="preserve"> Scene Flow Results Table</w:t>
      </w:r>
      <w:r w:rsidR="00304C1D">
        <w:t xml:space="preserve"> </w:t>
      </w:r>
      <w:r w:rsidR="005B53F9">
        <w:t>1</w:t>
      </w:r>
      <w:bookmarkEnd w:id="160"/>
    </w:p>
    <w:p w14:paraId="6C0624F1" w14:textId="2FEBE0E6" w:rsidR="00427358" w:rsidRDefault="0035059D" w:rsidP="00075932">
      <w:pPr>
        <w:pStyle w:val="Paragraph"/>
      </w:pPr>
      <w:r>
        <w:t>Surprisingly t</w:t>
      </w:r>
      <w:r w:rsidRPr="0035059D">
        <w:t>he scene flow performance generally showed better metrics in Run 1 (pretrain_epoch = 2) compared to Run 2 (pretrain_epoch = 16):</w:t>
      </w:r>
    </w:p>
    <w:p w14:paraId="780F54F6" w14:textId="77777777" w:rsidR="00427358" w:rsidRDefault="00427358" w:rsidP="00075932">
      <w:pPr>
        <w:pStyle w:val="Paragraph"/>
      </w:pPr>
    </w:p>
    <w:p w14:paraId="259EFE67" w14:textId="77777777" w:rsidR="00427358" w:rsidRDefault="00427358" w:rsidP="00075932">
      <w:pPr>
        <w:pStyle w:val="Paragraph"/>
      </w:pPr>
    </w:p>
    <w:p w14:paraId="13B4327B" w14:textId="77777777" w:rsidR="00427358" w:rsidRDefault="00427358" w:rsidP="00075932">
      <w:pPr>
        <w:pStyle w:val="Paragraph"/>
      </w:pPr>
    </w:p>
    <w:p w14:paraId="64B3C87A" w14:textId="77777777" w:rsidR="00427358" w:rsidRDefault="00427358" w:rsidP="00075932">
      <w:pPr>
        <w:pStyle w:val="Paragraph"/>
      </w:pPr>
    </w:p>
    <w:p w14:paraId="2E311D61" w14:textId="714E7EF9" w:rsidR="00E0142C" w:rsidRDefault="00E0142C" w:rsidP="007C77A3">
      <w:pPr>
        <w:pStyle w:val="Heading2"/>
      </w:pPr>
      <w:bookmarkStart w:id="161" w:name="_Toc165426802"/>
      <w:r>
        <w:t>Comparing 10 vs 8</w:t>
      </w:r>
      <w:r w:rsidR="006B4132">
        <w:t xml:space="preserve"> Epochs</w:t>
      </w:r>
      <w:bookmarkEnd w:id="161"/>
    </w:p>
    <w:p w14:paraId="5BD51901" w14:textId="5B47D942" w:rsidR="006F4B3D" w:rsidRDefault="006F4B3D" w:rsidP="00075932">
      <w:pPr>
        <w:pStyle w:val="Paragraph"/>
      </w:pPr>
      <w:r>
        <w:t xml:space="preserve">This table represents </w:t>
      </w:r>
      <w:r w:rsidR="005A579B">
        <w:t>the segmentation and scene flow</w:t>
      </w:r>
      <w:r w:rsidR="002721B6">
        <w:t xml:space="preserve"> results</w:t>
      </w:r>
      <w:r w:rsidR="005A579B">
        <w:t xml:space="preserve"> comparison</w:t>
      </w:r>
      <w:r>
        <w:t xml:space="preserve"> between a model trained on 8 epochs</w:t>
      </w:r>
      <w:r w:rsidR="0042558F">
        <w:t xml:space="preserve"> vs a model trained on 10 </w:t>
      </w:r>
      <w:r w:rsidR="006E000F">
        <w:t>epochs</w:t>
      </w:r>
      <w:r w:rsidR="00A84474">
        <w:t xml:space="preserve">, unfortunately the results for 10 epochs when </w:t>
      </w:r>
      <w:r w:rsidR="00A84474" w:rsidRPr="00275046">
        <w:t>pretrai</w:t>
      </w:r>
      <w:r w:rsidR="00A84474">
        <w:t>n_</w:t>
      </w:r>
      <w:r w:rsidR="00A84474" w:rsidRPr="00275046">
        <w:t xml:space="preserve">epochs </w:t>
      </w:r>
      <w:r w:rsidR="00A84474">
        <w:t xml:space="preserve">= 16 were </w:t>
      </w:r>
      <w:r w:rsidR="00EE0527">
        <w:t>corrupted during training</w:t>
      </w:r>
      <w:r w:rsidR="00A84474">
        <w:t>.</w:t>
      </w:r>
    </w:p>
    <w:p w14:paraId="0988B97B" w14:textId="4DE55EFD" w:rsidR="006E000F" w:rsidRDefault="006E000F" w:rsidP="006E000F">
      <w:pPr>
        <w:pStyle w:val="Paragraph"/>
      </w:pPr>
      <w:r>
        <w:t xml:space="preserve">10 Epochs: </w:t>
      </w:r>
      <w:r w:rsidRPr="00275046">
        <w:t>pretrai</w:t>
      </w:r>
      <w:r>
        <w:t>n_</w:t>
      </w:r>
      <w:r w:rsidRPr="00275046">
        <w:t xml:space="preserve">epochs </w:t>
      </w:r>
      <w:r>
        <w:t>= 2</w:t>
      </w:r>
    </w:p>
    <w:p w14:paraId="1C1916B4" w14:textId="09526DF1" w:rsidR="006E000F" w:rsidRDefault="00B4363B" w:rsidP="00075932">
      <w:pPr>
        <w:pStyle w:val="Paragraph"/>
      </w:pPr>
      <w:r>
        <w:t>8 Epochs</w:t>
      </w:r>
      <w:r w:rsidR="006E000F">
        <w:t xml:space="preserve">: </w:t>
      </w:r>
      <w:r w:rsidR="006E000F" w:rsidRPr="00275046">
        <w:t>pretrai</w:t>
      </w:r>
      <w:r w:rsidR="006E000F">
        <w:t>n_</w:t>
      </w:r>
      <w:r w:rsidR="006E000F" w:rsidRPr="00275046">
        <w:t xml:space="preserve">epochs </w:t>
      </w:r>
      <w:r w:rsidR="006E000F">
        <w:t>= 16</w:t>
      </w:r>
    </w:p>
    <w:tbl>
      <w:tblPr>
        <w:tblStyle w:val="TableGrid"/>
        <w:tblW w:w="0" w:type="auto"/>
        <w:tblLook w:val="04A0" w:firstRow="1" w:lastRow="0" w:firstColumn="1" w:lastColumn="0" w:noHBand="0" w:noVBand="1"/>
      </w:tblPr>
      <w:tblGrid>
        <w:gridCol w:w="2123"/>
        <w:gridCol w:w="2123"/>
        <w:gridCol w:w="2124"/>
        <w:gridCol w:w="2124"/>
      </w:tblGrid>
      <w:tr w:rsidR="00A92B87" w14:paraId="6691959C" w14:textId="77777777" w:rsidTr="00A92B87">
        <w:tc>
          <w:tcPr>
            <w:tcW w:w="2123" w:type="dxa"/>
            <w:shd w:val="clear" w:color="auto" w:fill="E7E6E6" w:themeFill="background2"/>
          </w:tcPr>
          <w:p w14:paraId="19DE7B9F" w14:textId="64596F7F" w:rsidR="00A92B87" w:rsidRDefault="00A92B87" w:rsidP="00A92B87">
            <w:pPr>
              <w:pStyle w:val="Paragraph"/>
              <w:jc w:val="center"/>
            </w:pPr>
            <w:r w:rsidRPr="00681C6A">
              <w:t>Metric</w:t>
            </w:r>
          </w:p>
        </w:tc>
        <w:tc>
          <w:tcPr>
            <w:tcW w:w="2123" w:type="dxa"/>
            <w:shd w:val="clear" w:color="auto" w:fill="E7E6E6" w:themeFill="background2"/>
          </w:tcPr>
          <w:p w14:paraId="0739315F" w14:textId="56173CEB" w:rsidR="00A92B87" w:rsidRDefault="00A92B87" w:rsidP="00A92B87">
            <w:pPr>
              <w:pStyle w:val="Paragraph"/>
              <w:jc w:val="center"/>
            </w:pPr>
            <w:r w:rsidRPr="00681C6A">
              <w:t>10 Epoch</w:t>
            </w:r>
          </w:p>
        </w:tc>
        <w:tc>
          <w:tcPr>
            <w:tcW w:w="2124" w:type="dxa"/>
            <w:shd w:val="clear" w:color="auto" w:fill="E7E6E6" w:themeFill="background2"/>
          </w:tcPr>
          <w:p w14:paraId="3827BC3D" w14:textId="5488DEC8" w:rsidR="00A92B87" w:rsidRDefault="00A92B87" w:rsidP="00A92B87">
            <w:pPr>
              <w:pStyle w:val="Paragraph"/>
              <w:jc w:val="center"/>
            </w:pPr>
            <w:r w:rsidRPr="00681C6A">
              <w:t>8 Epoch</w:t>
            </w:r>
          </w:p>
        </w:tc>
        <w:tc>
          <w:tcPr>
            <w:tcW w:w="2124" w:type="dxa"/>
            <w:shd w:val="clear" w:color="auto" w:fill="E7E6E6" w:themeFill="background2"/>
          </w:tcPr>
          <w:p w14:paraId="676D48E0" w14:textId="5CF0B8C5" w:rsidR="00A92B87" w:rsidRDefault="00A92B87" w:rsidP="00A92B87">
            <w:pPr>
              <w:pStyle w:val="Paragraph"/>
              <w:jc w:val="center"/>
            </w:pPr>
            <w:r w:rsidRPr="00681C6A">
              <w:t xml:space="preserve">Better </w:t>
            </w:r>
            <w:r w:rsidR="003308DB">
              <w:t>Model</w:t>
            </w:r>
          </w:p>
        </w:tc>
      </w:tr>
      <w:tr w:rsidR="00A92B87" w14:paraId="3BAE69D2" w14:textId="77777777" w:rsidTr="00A92B87">
        <w:tc>
          <w:tcPr>
            <w:tcW w:w="2123" w:type="dxa"/>
          </w:tcPr>
          <w:p w14:paraId="7A257283" w14:textId="65ABC9F9" w:rsidR="00A92B87" w:rsidRDefault="00A92B87" w:rsidP="00A92B87">
            <w:pPr>
              <w:pStyle w:val="Paragraph"/>
              <w:jc w:val="center"/>
            </w:pPr>
            <w:r w:rsidRPr="00681C6A">
              <w:t>Accuracy</w:t>
            </w:r>
          </w:p>
        </w:tc>
        <w:tc>
          <w:tcPr>
            <w:tcW w:w="2123" w:type="dxa"/>
          </w:tcPr>
          <w:p w14:paraId="09A6FA90" w14:textId="0A7051EB" w:rsidR="00A92B87" w:rsidRDefault="00A92B87" w:rsidP="00A92B87">
            <w:pPr>
              <w:pStyle w:val="Paragraph"/>
              <w:jc w:val="center"/>
            </w:pPr>
            <w:r w:rsidRPr="00681C6A">
              <w:t>0.902215</w:t>
            </w:r>
          </w:p>
        </w:tc>
        <w:tc>
          <w:tcPr>
            <w:tcW w:w="2124" w:type="dxa"/>
          </w:tcPr>
          <w:p w14:paraId="65E71A3C" w14:textId="12034C89" w:rsidR="00A92B87" w:rsidRDefault="00A92B87" w:rsidP="00A92B87">
            <w:pPr>
              <w:pStyle w:val="Paragraph"/>
              <w:jc w:val="center"/>
            </w:pPr>
            <w:r w:rsidRPr="00681C6A">
              <w:t>0.929237</w:t>
            </w:r>
          </w:p>
        </w:tc>
        <w:tc>
          <w:tcPr>
            <w:tcW w:w="2124" w:type="dxa"/>
          </w:tcPr>
          <w:p w14:paraId="6DE66B47" w14:textId="239BE509" w:rsidR="00A92B87" w:rsidRDefault="00A92B87" w:rsidP="00A92B87">
            <w:pPr>
              <w:pStyle w:val="Paragraph"/>
              <w:jc w:val="center"/>
            </w:pPr>
            <w:r w:rsidRPr="00681C6A">
              <w:t>Epoch 8</w:t>
            </w:r>
          </w:p>
        </w:tc>
      </w:tr>
      <w:tr w:rsidR="00A92B87" w14:paraId="0ED985E3" w14:textId="77777777" w:rsidTr="00A92B87">
        <w:tc>
          <w:tcPr>
            <w:tcW w:w="2123" w:type="dxa"/>
          </w:tcPr>
          <w:p w14:paraId="2D1E6DD7" w14:textId="2EAE45C4" w:rsidR="00A92B87" w:rsidRDefault="00A92B87" w:rsidP="00A92B87">
            <w:pPr>
              <w:pStyle w:val="Paragraph"/>
              <w:jc w:val="center"/>
            </w:pPr>
            <w:r w:rsidRPr="00681C6A">
              <w:t>MIoU</w:t>
            </w:r>
          </w:p>
        </w:tc>
        <w:tc>
          <w:tcPr>
            <w:tcW w:w="2123" w:type="dxa"/>
          </w:tcPr>
          <w:p w14:paraId="03688EB3" w14:textId="6EB72C38" w:rsidR="00A92B87" w:rsidRDefault="00A92B87" w:rsidP="00A92B87">
            <w:pPr>
              <w:pStyle w:val="Paragraph"/>
              <w:jc w:val="center"/>
            </w:pPr>
            <w:r w:rsidRPr="00681C6A">
              <w:t>0.569491</w:t>
            </w:r>
          </w:p>
        </w:tc>
        <w:tc>
          <w:tcPr>
            <w:tcW w:w="2124" w:type="dxa"/>
          </w:tcPr>
          <w:p w14:paraId="5D372857" w14:textId="04284D25" w:rsidR="00A92B87" w:rsidRDefault="00A92B87" w:rsidP="00A92B87">
            <w:pPr>
              <w:pStyle w:val="Paragraph"/>
              <w:jc w:val="center"/>
            </w:pPr>
            <w:r w:rsidRPr="00681C6A">
              <w:t>0.610672</w:t>
            </w:r>
          </w:p>
        </w:tc>
        <w:tc>
          <w:tcPr>
            <w:tcW w:w="2124" w:type="dxa"/>
          </w:tcPr>
          <w:p w14:paraId="28137E1A" w14:textId="19242E08" w:rsidR="00A92B87" w:rsidRDefault="00A92B87" w:rsidP="00A92B87">
            <w:pPr>
              <w:pStyle w:val="Paragraph"/>
              <w:jc w:val="center"/>
            </w:pPr>
            <w:r w:rsidRPr="00681C6A">
              <w:t>Epoch 8</w:t>
            </w:r>
          </w:p>
        </w:tc>
      </w:tr>
      <w:tr w:rsidR="00A92B87" w14:paraId="3E6E0CEA" w14:textId="77777777" w:rsidTr="00A92B87">
        <w:tc>
          <w:tcPr>
            <w:tcW w:w="2123" w:type="dxa"/>
          </w:tcPr>
          <w:p w14:paraId="49F21228" w14:textId="1C06951E" w:rsidR="00A92B87" w:rsidRDefault="00A92B87" w:rsidP="00A92B87">
            <w:pPr>
              <w:pStyle w:val="Paragraph"/>
              <w:jc w:val="center"/>
            </w:pPr>
            <w:r w:rsidRPr="00681C6A">
              <w:t>Sensitivity</w:t>
            </w:r>
          </w:p>
        </w:tc>
        <w:tc>
          <w:tcPr>
            <w:tcW w:w="2123" w:type="dxa"/>
          </w:tcPr>
          <w:p w14:paraId="66AF6750" w14:textId="439359D1" w:rsidR="00A92B87" w:rsidRDefault="00A92B87" w:rsidP="00A92B87">
            <w:pPr>
              <w:pStyle w:val="Paragraph"/>
              <w:jc w:val="center"/>
            </w:pPr>
            <w:r w:rsidRPr="00681C6A">
              <w:t>0.849747</w:t>
            </w:r>
          </w:p>
        </w:tc>
        <w:tc>
          <w:tcPr>
            <w:tcW w:w="2124" w:type="dxa"/>
          </w:tcPr>
          <w:p w14:paraId="721B5FA5" w14:textId="06E9906E" w:rsidR="00A92B87" w:rsidRDefault="00A92B87" w:rsidP="00A92B87">
            <w:pPr>
              <w:pStyle w:val="Paragraph"/>
              <w:jc w:val="center"/>
            </w:pPr>
            <w:r w:rsidRPr="00681C6A">
              <w:t>0.884062</w:t>
            </w:r>
          </w:p>
        </w:tc>
        <w:tc>
          <w:tcPr>
            <w:tcW w:w="2124" w:type="dxa"/>
          </w:tcPr>
          <w:p w14:paraId="1F313940" w14:textId="495675D8" w:rsidR="00A92B87" w:rsidRDefault="00A92B87" w:rsidP="00A92B87">
            <w:pPr>
              <w:pStyle w:val="Paragraph"/>
              <w:jc w:val="center"/>
            </w:pPr>
            <w:r w:rsidRPr="00681C6A">
              <w:t>Epoch 8</w:t>
            </w:r>
          </w:p>
        </w:tc>
      </w:tr>
    </w:tbl>
    <w:p w14:paraId="66EF6ABA" w14:textId="5DECB06D" w:rsidR="00414677" w:rsidRDefault="00305F4D" w:rsidP="00305F4D">
      <w:pPr>
        <w:pStyle w:val="Caption"/>
      </w:pPr>
      <w:bookmarkStart w:id="162" w:name="_Toc165426851"/>
      <w:r w:rsidRPr="00305F4D">
        <w:rPr>
          <w:b/>
          <w:bCs/>
        </w:rPr>
        <w:t xml:space="preserve">Figure </w:t>
      </w:r>
      <w:r w:rsidRPr="00305F4D">
        <w:rPr>
          <w:b/>
          <w:bCs/>
        </w:rPr>
        <w:fldChar w:fldCharType="begin"/>
      </w:r>
      <w:r w:rsidRPr="00305F4D">
        <w:rPr>
          <w:b/>
          <w:bCs/>
        </w:rPr>
        <w:instrText xml:space="preserve"> SEQ Figure \* ARABIC </w:instrText>
      </w:r>
      <w:r w:rsidRPr="00305F4D">
        <w:rPr>
          <w:b/>
          <w:bCs/>
        </w:rPr>
        <w:fldChar w:fldCharType="separate"/>
      </w:r>
      <w:r w:rsidR="0016001D">
        <w:rPr>
          <w:b/>
          <w:bCs/>
          <w:noProof/>
        </w:rPr>
        <w:t>45</w:t>
      </w:r>
      <w:r w:rsidRPr="00305F4D">
        <w:rPr>
          <w:b/>
          <w:bCs/>
        </w:rPr>
        <w:fldChar w:fldCharType="end"/>
      </w:r>
      <w:r w:rsidRPr="00305F4D">
        <w:rPr>
          <w:b/>
          <w:bCs/>
        </w:rPr>
        <w:t>:</w:t>
      </w:r>
      <w:r>
        <w:t xml:space="preserve"> </w:t>
      </w:r>
      <w:r>
        <w:t xml:space="preserve">Segmentation Results Table </w:t>
      </w:r>
      <w:r w:rsidR="00CF3B21">
        <w:t>2</w:t>
      </w:r>
      <w:bookmarkEnd w:id="162"/>
    </w:p>
    <w:p w14:paraId="29704AD0" w14:textId="226020E1" w:rsidR="006A6919" w:rsidRDefault="00414677" w:rsidP="00414677">
      <w:pPr>
        <w:pStyle w:val="Paragraph"/>
      </w:pPr>
      <w:r>
        <w:t xml:space="preserve">Based on the previous results the expected outcome </w:t>
      </w:r>
      <w:r w:rsidR="005E07F0">
        <w:t xml:space="preserve">for the better model </w:t>
      </w:r>
      <w:r>
        <w:t>became true, the segmentation</w:t>
      </w:r>
      <w:r w:rsidRPr="0035059D">
        <w:t xml:space="preserve"> performance showed better metrics in </w:t>
      </w:r>
      <w:r w:rsidR="00DC2E14">
        <w:t xml:space="preserve">runs with </w:t>
      </w:r>
      <w:r w:rsidRPr="0035059D">
        <w:t xml:space="preserve">(pretrain_epoch = </w:t>
      </w:r>
      <w:r w:rsidR="00190275">
        <w:t>16</w:t>
      </w:r>
      <w:r w:rsidRPr="0035059D">
        <w:t xml:space="preserve">) compared to </w:t>
      </w:r>
      <w:r w:rsidR="00DC2E14">
        <w:t xml:space="preserve">runs with </w:t>
      </w:r>
      <w:r w:rsidRPr="0035059D">
        <w:t xml:space="preserve"> (pretrain_epoch = </w:t>
      </w:r>
      <w:r w:rsidR="00190275">
        <w:t>2</w:t>
      </w:r>
      <w:r w:rsidRPr="0035059D">
        <w:t>):</w:t>
      </w:r>
    </w:p>
    <w:tbl>
      <w:tblPr>
        <w:tblStyle w:val="TableGrid"/>
        <w:tblW w:w="0" w:type="auto"/>
        <w:tblLook w:val="04A0" w:firstRow="1" w:lastRow="0" w:firstColumn="1" w:lastColumn="0" w:noHBand="0" w:noVBand="1"/>
      </w:tblPr>
      <w:tblGrid>
        <w:gridCol w:w="2123"/>
        <w:gridCol w:w="2123"/>
        <w:gridCol w:w="2124"/>
        <w:gridCol w:w="2124"/>
      </w:tblGrid>
      <w:tr w:rsidR="001A2555" w14:paraId="529DB586" w14:textId="77777777" w:rsidTr="001A2555">
        <w:tc>
          <w:tcPr>
            <w:tcW w:w="2123" w:type="dxa"/>
            <w:shd w:val="clear" w:color="auto" w:fill="E7E6E6" w:themeFill="background2"/>
          </w:tcPr>
          <w:p w14:paraId="6E475C9A" w14:textId="3A2620CD" w:rsidR="001A2555" w:rsidRDefault="001A2555" w:rsidP="001A2555">
            <w:pPr>
              <w:pStyle w:val="Paragraph"/>
              <w:jc w:val="center"/>
            </w:pPr>
            <w:r w:rsidRPr="00802CFC">
              <w:t>Metric</w:t>
            </w:r>
          </w:p>
        </w:tc>
        <w:tc>
          <w:tcPr>
            <w:tcW w:w="2123" w:type="dxa"/>
            <w:shd w:val="clear" w:color="auto" w:fill="E7E6E6" w:themeFill="background2"/>
          </w:tcPr>
          <w:p w14:paraId="42B86A7E" w14:textId="63C52965" w:rsidR="001A2555" w:rsidRDefault="001A2555" w:rsidP="001A2555">
            <w:pPr>
              <w:pStyle w:val="Paragraph"/>
              <w:jc w:val="center"/>
            </w:pPr>
            <w:r w:rsidRPr="00802CFC">
              <w:t>10 Epoch</w:t>
            </w:r>
          </w:p>
        </w:tc>
        <w:tc>
          <w:tcPr>
            <w:tcW w:w="2124" w:type="dxa"/>
            <w:shd w:val="clear" w:color="auto" w:fill="E7E6E6" w:themeFill="background2"/>
          </w:tcPr>
          <w:p w14:paraId="37DA4901" w14:textId="1DD1E820" w:rsidR="001A2555" w:rsidRDefault="001A2555" w:rsidP="001A2555">
            <w:pPr>
              <w:pStyle w:val="Paragraph"/>
              <w:jc w:val="center"/>
            </w:pPr>
            <w:r w:rsidRPr="00802CFC">
              <w:t>8 Epoch</w:t>
            </w:r>
          </w:p>
        </w:tc>
        <w:tc>
          <w:tcPr>
            <w:tcW w:w="2124" w:type="dxa"/>
            <w:shd w:val="clear" w:color="auto" w:fill="E7E6E6" w:themeFill="background2"/>
          </w:tcPr>
          <w:p w14:paraId="4C2F6E0D" w14:textId="5F4FCD3B" w:rsidR="001A2555" w:rsidRDefault="001A2555" w:rsidP="001A2555">
            <w:pPr>
              <w:pStyle w:val="Paragraph"/>
              <w:jc w:val="center"/>
            </w:pPr>
            <w:r w:rsidRPr="00802CFC">
              <w:t>Better</w:t>
            </w:r>
            <w:r>
              <w:t xml:space="preserve"> Model</w:t>
            </w:r>
          </w:p>
        </w:tc>
      </w:tr>
      <w:tr w:rsidR="001A2555" w14:paraId="4CA95A99" w14:textId="77777777" w:rsidTr="001A2555">
        <w:tc>
          <w:tcPr>
            <w:tcW w:w="2123" w:type="dxa"/>
          </w:tcPr>
          <w:p w14:paraId="0749B67E" w14:textId="07CC6F0A" w:rsidR="001A2555" w:rsidRDefault="001A2555" w:rsidP="001A2555">
            <w:pPr>
              <w:pStyle w:val="Paragraph"/>
              <w:jc w:val="center"/>
            </w:pPr>
            <w:r w:rsidRPr="00802CFC">
              <w:t>RNE</w:t>
            </w:r>
          </w:p>
        </w:tc>
        <w:tc>
          <w:tcPr>
            <w:tcW w:w="2123" w:type="dxa"/>
          </w:tcPr>
          <w:p w14:paraId="31EAA6F6" w14:textId="48CC751A" w:rsidR="001A2555" w:rsidRDefault="001A2555" w:rsidP="001A2555">
            <w:pPr>
              <w:pStyle w:val="Paragraph"/>
              <w:jc w:val="center"/>
            </w:pPr>
            <w:r w:rsidRPr="00802CFC">
              <w:t>0.115484</w:t>
            </w:r>
          </w:p>
        </w:tc>
        <w:tc>
          <w:tcPr>
            <w:tcW w:w="2124" w:type="dxa"/>
          </w:tcPr>
          <w:p w14:paraId="12140522" w14:textId="66B52F33" w:rsidR="001A2555" w:rsidRDefault="001A2555" w:rsidP="001A2555">
            <w:pPr>
              <w:pStyle w:val="Paragraph"/>
              <w:jc w:val="center"/>
            </w:pPr>
            <w:r w:rsidRPr="00802CFC">
              <w:t>0.274913</w:t>
            </w:r>
          </w:p>
        </w:tc>
        <w:tc>
          <w:tcPr>
            <w:tcW w:w="2124" w:type="dxa"/>
          </w:tcPr>
          <w:p w14:paraId="2515B40F" w14:textId="4FE09FAD" w:rsidR="001A2555" w:rsidRDefault="001A2555" w:rsidP="001A2555">
            <w:pPr>
              <w:pStyle w:val="Paragraph"/>
              <w:jc w:val="center"/>
            </w:pPr>
            <w:r w:rsidRPr="00802CFC">
              <w:t>Epoch 10</w:t>
            </w:r>
          </w:p>
        </w:tc>
      </w:tr>
      <w:tr w:rsidR="001A2555" w14:paraId="4FA048D4" w14:textId="77777777" w:rsidTr="001A2555">
        <w:tc>
          <w:tcPr>
            <w:tcW w:w="2123" w:type="dxa"/>
          </w:tcPr>
          <w:p w14:paraId="18056D6F" w14:textId="775A9C1E" w:rsidR="001A2555" w:rsidRDefault="001A2555" w:rsidP="001A2555">
            <w:pPr>
              <w:pStyle w:val="Paragraph"/>
              <w:jc w:val="center"/>
            </w:pPr>
            <w:r w:rsidRPr="00802CFC">
              <w:t>SAS</w:t>
            </w:r>
          </w:p>
        </w:tc>
        <w:tc>
          <w:tcPr>
            <w:tcW w:w="2123" w:type="dxa"/>
          </w:tcPr>
          <w:p w14:paraId="23440A9A" w14:textId="6A2416CB" w:rsidR="001A2555" w:rsidRDefault="001A2555" w:rsidP="001A2555">
            <w:pPr>
              <w:pStyle w:val="Paragraph"/>
              <w:jc w:val="center"/>
            </w:pPr>
            <w:r w:rsidRPr="00802CFC">
              <w:t>0.997415</w:t>
            </w:r>
          </w:p>
        </w:tc>
        <w:tc>
          <w:tcPr>
            <w:tcW w:w="2124" w:type="dxa"/>
          </w:tcPr>
          <w:p w14:paraId="0457702B" w14:textId="058B592B" w:rsidR="001A2555" w:rsidRDefault="001A2555" w:rsidP="001A2555">
            <w:pPr>
              <w:pStyle w:val="Paragraph"/>
              <w:jc w:val="center"/>
            </w:pPr>
            <w:r w:rsidRPr="00802CFC">
              <w:t>0.988114</w:t>
            </w:r>
          </w:p>
        </w:tc>
        <w:tc>
          <w:tcPr>
            <w:tcW w:w="2124" w:type="dxa"/>
          </w:tcPr>
          <w:p w14:paraId="2976DA45" w14:textId="4DE87DEB" w:rsidR="001A2555" w:rsidRDefault="001A2555" w:rsidP="001A2555">
            <w:pPr>
              <w:pStyle w:val="Paragraph"/>
              <w:jc w:val="center"/>
            </w:pPr>
            <w:r w:rsidRPr="00802CFC">
              <w:t>Epoch 10</w:t>
            </w:r>
          </w:p>
        </w:tc>
      </w:tr>
      <w:tr w:rsidR="001A2555" w14:paraId="1426F259" w14:textId="77777777" w:rsidTr="001A2555">
        <w:tc>
          <w:tcPr>
            <w:tcW w:w="2123" w:type="dxa"/>
          </w:tcPr>
          <w:p w14:paraId="5316DCF5" w14:textId="6B337C28" w:rsidR="001A2555" w:rsidRDefault="001A2555" w:rsidP="001A2555">
            <w:pPr>
              <w:pStyle w:val="Paragraph"/>
              <w:jc w:val="center"/>
            </w:pPr>
            <w:r w:rsidRPr="00802CFC">
              <w:t>EPE</w:t>
            </w:r>
          </w:p>
        </w:tc>
        <w:tc>
          <w:tcPr>
            <w:tcW w:w="2123" w:type="dxa"/>
          </w:tcPr>
          <w:p w14:paraId="2F278B15" w14:textId="312EF7EE" w:rsidR="001A2555" w:rsidRDefault="001A2555" w:rsidP="001A2555">
            <w:pPr>
              <w:pStyle w:val="Paragraph"/>
              <w:jc w:val="center"/>
            </w:pPr>
            <w:r w:rsidRPr="00802CFC">
              <w:t>0.272903</w:t>
            </w:r>
          </w:p>
        </w:tc>
        <w:tc>
          <w:tcPr>
            <w:tcW w:w="2124" w:type="dxa"/>
          </w:tcPr>
          <w:p w14:paraId="1B0F6392" w14:textId="71EA206D" w:rsidR="001A2555" w:rsidRDefault="001A2555" w:rsidP="001A2555">
            <w:pPr>
              <w:pStyle w:val="Paragraph"/>
              <w:jc w:val="center"/>
            </w:pPr>
            <w:r w:rsidRPr="00802CFC">
              <w:t>0.648234</w:t>
            </w:r>
          </w:p>
        </w:tc>
        <w:tc>
          <w:tcPr>
            <w:tcW w:w="2124" w:type="dxa"/>
          </w:tcPr>
          <w:p w14:paraId="386BA1B2" w14:textId="3DEAF3ED" w:rsidR="001A2555" w:rsidRDefault="001A2555" w:rsidP="001A2555">
            <w:pPr>
              <w:pStyle w:val="Paragraph"/>
              <w:jc w:val="center"/>
            </w:pPr>
            <w:r w:rsidRPr="00802CFC">
              <w:t>Epoch 10</w:t>
            </w:r>
          </w:p>
        </w:tc>
      </w:tr>
    </w:tbl>
    <w:p w14:paraId="4B03A5FD" w14:textId="28FD7040" w:rsidR="0016001D" w:rsidRDefault="0016001D" w:rsidP="0016001D">
      <w:pPr>
        <w:pStyle w:val="Caption"/>
      </w:pPr>
      <w:bookmarkStart w:id="163" w:name="_Toc165426852"/>
      <w:r w:rsidRPr="0016001D">
        <w:rPr>
          <w:b/>
          <w:bCs/>
        </w:rPr>
        <w:t xml:space="preserve">Figure </w:t>
      </w:r>
      <w:r w:rsidRPr="0016001D">
        <w:rPr>
          <w:b/>
          <w:bCs/>
        </w:rPr>
        <w:fldChar w:fldCharType="begin"/>
      </w:r>
      <w:r w:rsidRPr="0016001D">
        <w:rPr>
          <w:b/>
          <w:bCs/>
        </w:rPr>
        <w:instrText xml:space="preserve"> SEQ Figure \* ARABIC </w:instrText>
      </w:r>
      <w:r w:rsidRPr="0016001D">
        <w:rPr>
          <w:b/>
          <w:bCs/>
        </w:rPr>
        <w:fldChar w:fldCharType="separate"/>
      </w:r>
      <w:r w:rsidRPr="0016001D">
        <w:rPr>
          <w:b/>
          <w:bCs/>
          <w:noProof/>
        </w:rPr>
        <w:t>46</w:t>
      </w:r>
      <w:r w:rsidRPr="0016001D">
        <w:rPr>
          <w:b/>
          <w:bCs/>
        </w:rPr>
        <w:fldChar w:fldCharType="end"/>
      </w:r>
      <w:r w:rsidRPr="0016001D">
        <w:rPr>
          <w:b/>
          <w:bCs/>
        </w:rPr>
        <w:t>:</w:t>
      </w:r>
      <w:r>
        <w:rPr>
          <w:b/>
          <w:bCs/>
        </w:rPr>
        <w:t xml:space="preserve"> </w:t>
      </w:r>
      <w:r>
        <w:t xml:space="preserve">Scene Flow Results Table </w:t>
      </w:r>
      <w:r>
        <w:t>2</w:t>
      </w:r>
      <w:bookmarkEnd w:id="163"/>
    </w:p>
    <w:p w14:paraId="617B575E" w14:textId="77777777" w:rsidR="001A2555" w:rsidRDefault="001A2555" w:rsidP="00765053">
      <w:pPr>
        <w:pStyle w:val="Paragraph"/>
        <w:jc w:val="left"/>
      </w:pPr>
    </w:p>
    <w:p w14:paraId="2B2CA902" w14:textId="201D7079" w:rsidR="00190275" w:rsidRDefault="00190275" w:rsidP="00190275">
      <w:pPr>
        <w:pStyle w:val="Paragraph"/>
      </w:pPr>
      <w:r>
        <w:t>And vice versa b</w:t>
      </w:r>
      <w:r>
        <w:t xml:space="preserve">ased on the previous results the expected outcome </w:t>
      </w:r>
      <w:r w:rsidR="00E2374D">
        <w:t xml:space="preserve">for the better model also </w:t>
      </w:r>
      <w:r>
        <w:t xml:space="preserve">became true, the </w:t>
      </w:r>
      <w:r w:rsidR="004D4962">
        <w:t>scene flow</w:t>
      </w:r>
      <w:r w:rsidRPr="0035059D">
        <w:t xml:space="preserve"> performance showed better metrics in </w:t>
      </w:r>
      <w:r>
        <w:t xml:space="preserve">runs with </w:t>
      </w:r>
      <w:r w:rsidRPr="0035059D">
        <w:t xml:space="preserve">(pretrain_epoch = </w:t>
      </w:r>
      <w:r w:rsidR="00073B52">
        <w:t>2</w:t>
      </w:r>
      <w:r w:rsidRPr="0035059D">
        <w:t xml:space="preserve">) compared to </w:t>
      </w:r>
      <w:r>
        <w:t xml:space="preserve">runs with </w:t>
      </w:r>
      <w:r w:rsidRPr="0035059D">
        <w:t xml:space="preserve"> (pretrain_epoch = </w:t>
      </w:r>
      <w:r w:rsidR="00E1017B">
        <w:t>16</w:t>
      </w:r>
      <w:r w:rsidRPr="0035059D">
        <w:t>):</w:t>
      </w:r>
    </w:p>
    <w:p w14:paraId="23D7DC57" w14:textId="77777777" w:rsidR="00190275" w:rsidRDefault="00190275" w:rsidP="00765053">
      <w:pPr>
        <w:pStyle w:val="Paragraph"/>
        <w:jc w:val="left"/>
      </w:pPr>
    </w:p>
    <w:p w14:paraId="43357D7E" w14:textId="77777777" w:rsidR="005A614A" w:rsidRDefault="005A614A" w:rsidP="00765053">
      <w:pPr>
        <w:pStyle w:val="Paragraph"/>
        <w:jc w:val="left"/>
      </w:pPr>
    </w:p>
    <w:p w14:paraId="3264994F" w14:textId="77777777" w:rsidR="005A614A" w:rsidRDefault="005A614A" w:rsidP="00765053">
      <w:pPr>
        <w:pStyle w:val="Paragraph"/>
        <w:jc w:val="left"/>
      </w:pPr>
    </w:p>
    <w:p w14:paraId="520BC2BF" w14:textId="77777777" w:rsidR="005A614A" w:rsidRDefault="005A614A" w:rsidP="00765053">
      <w:pPr>
        <w:pStyle w:val="Paragraph"/>
        <w:jc w:val="left"/>
      </w:pPr>
    </w:p>
    <w:p w14:paraId="52F71AA2" w14:textId="77777777" w:rsidR="005A614A" w:rsidRDefault="005A614A" w:rsidP="00765053">
      <w:pPr>
        <w:pStyle w:val="Paragraph"/>
        <w:jc w:val="left"/>
      </w:pPr>
    </w:p>
    <w:p w14:paraId="38DCDFCB" w14:textId="1C9A35D6" w:rsidR="006D564F" w:rsidRDefault="00755405" w:rsidP="00755405">
      <w:pPr>
        <w:pStyle w:val="Heading2"/>
      </w:pPr>
      <w:bookmarkStart w:id="164" w:name="_Toc165426803"/>
      <w:r>
        <w:t>Discussion of Findings</w:t>
      </w:r>
      <w:bookmarkEnd w:id="164"/>
    </w:p>
    <w:p w14:paraId="229B8D3F" w14:textId="6654AF70" w:rsidR="00613DD4" w:rsidRDefault="00F03589" w:rsidP="00F03589">
      <w:r>
        <w:t xml:space="preserve">In main_utils.py on line 232, This </w:t>
      </w:r>
      <w:r w:rsidR="00E70F80">
        <w:t>the following f</w:t>
      </w:r>
      <w:r>
        <w:t>lag</w:t>
      </w:r>
      <w:r w:rsidR="00E70F80">
        <w:t>:</w:t>
      </w:r>
      <w:r>
        <w:t xml:space="preserve"> </w:t>
      </w:r>
    </w:p>
    <w:p w14:paraId="63C144B6" w14:textId="04AF9A8C" w:rsidR="008F4969" w:rsidRDefault="008F496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703663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retrai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ep_num </w:t>
      </w:r>
      <w:r>
        <w:rPr>
          <w:rFonts w:ascii="Consolas" w:hAnsi="Consolas" w:cs="Courier New"/>
          <w:color w:val="666600"/>
          <w:sz w:val="17"/>
          <w:szCs w:val="17"/>
        </w:rPr>
        <w:t>&l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pretrain_epochs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False</w:t>
      </w:r>
    </w:p>
    <w:p w14:paraId="0577B3EF" w14:textId="77777777" w:rsidR="00F337B5" w:rsidRDefault="00F337B5" w:rsidP="00F337B5">
      <w:pPr>
        <w:divId w:val="922302719"/>
      </w:pPr>
    </w:p>
    <w:p w14:paraId="689FA9A7" w14:textId="7AC3FDB5" w:rsidR="00F03589" w:rsidRDefault="00E70F80" w:rsidP="00F337B5">
      <w:pPr>
        <w:divId w:val="922302719"/>
      </w:pPr>
      <w:r>
        <w:t xml:space="preserve">is passed into a method 4d </w:t>
      </w:r>
      <w:r w:rsidRPr="00F337B5">
        <w:t>track_4d_loss</w:t>
      </w:r>
      <w:r>
        <w:t xml:space="preserve"> inside of loss.py located in RaTrack/losses/.py</w:t>
      </w:r>
    </w:p>
    <w:p w14:paraId="077614C5"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f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k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58077A0B"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pretrain</w:t>
      </w:r>
      <w:r>
        <w:rPr>
          <w:rFonts w:ascii="Consolas" w:hAnsi="Consolas" w:cs="Courier New"/>
          <w:color w:val="666600"/>
          <w:sz w:val="17"/>
          <w:szCs w:val="17"/>
        </w:rPr>
        <w:t>:</w:t>
      </w:r>
    </w:p>
    <w:p w14:paraId="423B4DE2" w14:textId="3B1114CC"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color w:val="000000"/>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407EB871" w14:textId="77777777" w:rsidR="00BB5897" w:rsidRDefault="00BB5897" w:rsidP="00BB5897">
      <w:pPr>
        <w:divId w:val="1122965707"/>
      </w:pPr>
    </w:p>
    <w:p w14:paraId="41CDFAB4" w14:textId="66B7B1F0" w:rsidR="00394D95" w:rsidRDefault="00E70F80" w:rsidP="00004172">
      <w:pPr>
        <w:jc w:val="both"/>
        <w:divId w:val="1122965707"/>
      </w:pPr>
      <w:r>
        <w:t>To summarise what this snippet of code does, u</w:t>
      </w:r>
      <w:r w:rsidR="00BB5897">
        <w:t xml:space="preserve">ntil </w:t>
      </w:r>
      <w:r w:rsidR="00394D95">
        <w:t xml:space="preserve">an </w:t>
      </w:r>
      <w:r w:rsidR="00BB5897">
        <w:t xml:space="preserve">epoch number is greater than </w:t>
      </w:r>
      <w:r w:rsidR="003149DB">
        <w:t xml:space="preserve">pretrain which is mapped to </w:t>
      </w:r>
      <w:r w:rsidR="003149DB" w:rsidRPr="00394D95">
        <w:t>pretrain_epochs</w:t>
      </w:r>
      <w:r w:rsidR="003149DB">
        <w:t xml:space="preserve"> inside of the config.yaml file.</w:t>
      </w:r>
    </w:p>
    <w:p w14:paraId="7FF04BE7" w14:textId="0402466E" w:rsidR="00BB5897" w:rsidRDefault="00BB5897" w:rsidP="00004172">
      <w:pPr>
        <w:jc w:val="both"/>
        <w:divId w:val="1122965707"/>
      </w:pPr>
      <w:r>
        <w:t>The total loss includes half of the sf</w:t>
      </w:r>
      <w:r w:rsidR="00C1506D">
        <w:t xml:space="preserve"> (scene flow)</w:t>
      </w:r>
      <w:r>
        <w:t xml:space="preserve"> </w:t>
      </w:r>
      <w:r w:rsidR="00C1506D">
        <w:t xml:space="preserve">loss </w:t>
      </w:r>
      <w:r w:rsidR="001024C9">
        <w:t>+</w:t>
      </w:r>
      <w:r w:rsidR="00C1506D">
        <w:t xml:space="preserve"> </w:t>
      </w:r>
      <w:r>
        <w:t xml:space="preserve">half the trk </w:t>
      </w:r>
      <w:r w:rsidR="00C1506D">
        <w:t>(tracking) loss.</w:t>
      </w:r>
    </w:p>
    <w:p w14:paraId="7A23DBA3" w14:textId="5DA7A41A" w:rsidR="00BF45D5" w:rsidRDefault="00BB5897" w:rsidP="00004172">
      <w:pPr>
        <w:jc w:val="both"/>
        <w:divId w:val="1122965707"/>
      </w:pPr>
      <w:r>
        <w:t xml:space="preserve">Only after </w:t>
      </w:r>
      <w:r w:rsidR="0004440F">
        <w:t xml:space="preserve">the </w:t>
      </w:r>
      <w:r>
        <w:t xml:space="preserve">epoch number </w:t>
      </w:r>
      <w:r w:rsidR="001F4E1F">
        <w:t xml:space="preserve">exceeds or equals </w:t>
      </w:r>
      <w:r w:rsidR="001F4E1F" w:rsidRPr="001F4E1F">
        <w:t>pretrain_epochs</w:t>
      </w:r>
      <w:r w:rsidR="001F4E1F">
        <w:t xml:space="preserve"> (</w:t>
      </w:r>
      <w:r>
        <w:t>defined in config.yaml</w:t>
      </w:r>
      <w:r w:rsidR="001F4E1F">
        <w:t xml:space="preserve">) is </w:t>
      </w:r>
      <w:r>
        <w:t xml:space="preserve">total loss calculated as seg loss </w:t>
      </w:r>
      <w:r w:rsidR="001F4E1F">
        <w:t xml:space="preserve">alone. </w:t>
      </w:r>
      <w:r w:rsidR="00021B1A">
        <w:t xml:space="preserve">This </w:t>
      </w:r>
      <w:r>
        <w:t>explain</w:t>
      </w:r>
      <w:r w:rsidR="00021B1A">
        <w:t>s</w:t>
      </w:r>
      <w:r w:rsidR="001F4E1F">
        <w:t xml:space="preserve"> </w:t>
      </w:r>
      <w:r>
        <w:t xml:space="preserve">the </w:t>
      </w:r>
      <w:r w:rsidR="00021B1A">
        <w:t xml:space="preserve">differences noticed between the training results observed in </w:t>
      </w:r>
      <w:r w:rsidR="00021B1A" w:rsidRPr="00021B1A">
        <w:t>10_epoch_training_results_run2</w:t>
      </w:r>
      <w:r w:rsidR="00021B1A">
        <w:t xml:space="preserve"> </w:t>
      </w:r>
      <w:r w:rsidR="00F70320">
        <w:t xml:space="preserve">(where pre trained epochs where set to 1) </w:t>
      </w:r>
      <w:r w:rsidR="00021B1A">
        <w:t xml:space="preserve">and </w:t>
      </w:r>
      <w:r w:rsidR="00021B1A" w:rsidRPr="00021B1A">
        <w:t>10_epoch_training_results</w:t>
      </w:r>
      <w:r w:rsidR="00F70320">
        <w:t xml:space="preserve"> (where pre trained epochs where set to 16)</w:t>
      </w:r>
      <w:r w:rsidR="00083DD7">
        <w:t xml:space="preserve">. This also explain the </w:t>
      </w:r>
      <w:r>
        <w:t>sharp di</w:t>
      </w:r>
      <w:r w:rsidR="00133A74">
        <w:t xml:space="preserve">p in SceneFlowLoss illustrated in </w:t>
      </w:r>
      <w:r w:rsidR="00133A74" w:rsidRPr="002006AA">
        <w:rPr>
          <w:b/>
          <w:bCs/>
        </w:rPr>
        <w:t>Figure 41</w:t>
      </w:r>
      <w:r w:rsidR="002006AA" w:rsidRPr="002006AA">
        <w:t>.</w:t>
      </w:r>
    </w:p>
    <w:p w14:paraId="0FCED002" w14:textId="064ED9BE" w:rsidR="00684E04" w:rsidRDefault="000142A7" w:rsidP="00004172">
      <w:pPr>
        <w:pStyle w:val="Image"/>
        <w:jc w:val="both"/>
        <w:divId w:val="1122965707"/>
      </w:pPr>
      <w:r>
        <w:t xml:space="preserve">Since the segmentation and scene flow results depend on these calculted lossess it also makes sense why models trained with </w:t>
      </w:r>
      <w:r w:rsidRPr="0035059D">
        <w:t xml:space="preserve">(pretrain_epoch = </w:t>
      </w:r>
      <w:r>
        <w:t>16</w:t>
      </w:r>
      <w:r w:rsidRPr="0035059D">
        <w:t>)</w:t>
      </w:r>
      <w:r>
        <w:t xml:space="preserve"> scored higher segmentation results, while models trained with </w:t>
      </w:r>
      <w:r w:rsidRPr="0035059D">
        <w:t xml:space="preserve">(pretrain_epoch = </w:t>
      </w:r>
      <w:r>
        <w:t>2</w:t>
      </w:r>
      <w:r w:rsidRPr="0035059D">
        <w:t>)</w:t>
      </w:r>
      <w:r>
        <w:t xml:space="preserve"> had better scene flow results</w:t>
      </w:r>
      <w:r w:rsidR="001C5663">
        <w:t>.</w:t>
      </w:r>
    </w:p>
    <w:p w14:paraId="293B6488" w14:textId="77777777" w:rsidR="00D03AC4" w:rsidRDefault="00D03AC4" w:rsidP="0048656F">
      <w:pPr>
        <w:pStyle w:val="Image"/>
        <w:jc w:val="left"/>
        <w:divId w:val="1122965707"/>
      </w:pPr>
    </w:p>
    <w:p w14:paraId="3812C490" w14:textId="77777777" w:rsidR="00D03AC4" w:rsidRDefault="00D03AC4" w:rsidP="00BF45D5">
      <w:pPr>
        <w:pStyle w:val="Image"/>
        <w:divId w:val="1122965707"/>
      </w:pPr>
    </w:p>
    <w:p w14:paraId="141A2C4F" w14:textId="730B4C98" w:rsidR="00D468D6" w:rsidRDefault="00FD09A5" w:rsidP="00C20FCC">
      <w:pPr>
        <w:pStyle w:val="Heading1"/>
      </w:pPr>
      <w:bookmarkStart w:id="165" w:name="_Toc165426804"/>
      <w:r>
        <w:t>Conclusion:</w:t>
      </w:r>
      <w:bookmarkEnd w:id="165"/>
    </w:p>
    <w:p w14:paraId="395403F5" w14:textId="77777777" w:rsidR="00912C52" w:rsidRDefault="001E2C76" w:rsidP="001E2C76">
      <w:pPr>
        <w:jc w:val="both"/>
      </w:pPr>
      <w:r w:rsidRPr="00ED26D9">
        <w:t>In machine learning and deep learning projects, the pretrain_epoch parameter is often crucial in determining how a model will initialize before training commences. In this context, the author mistakenly thought this parameter would load a pretrained model from a set of checkpoints to resume training. This is a common practice intended to leverage previously learned features to reduce training time and potentially improve model performance by starting from a learned state rather than from scratch</w:t>
      </w:r>
      <w:r>
        <w:t xml:space="preserve">. </w:t>
      </w:r>
    </w:p>
    <w:p w14:paraId="0A337107" w14:textId="0F7C68E5" w:rsidR="00912C52" w:rsidRPr="00912C52" w:rsidRDefault="00912C52" w:rsidP="00912C52">
      <w:pPr>
        <w:jc w:val="both"/>
        <w:rPr>
          <w:b/>
          <w:bCs/>
        </w:rPr>
      </w:pPr>
      <w:r w:rsidRPr="00912C52">
        <w:rPr>
          <w:b/>
          <w:bCs/>
        </w:rPr>
        <w:t>Analysis of Model Performances</w:t>
      </w:r>
    </w:p>
    <w:p w14:paraId="7283D27C" w14:textId="4B5555BF" w:rsidR="00912C52" w:rsidRDefault="00912C52" w:rsidP="00912C52">
      <w:pPr>
        <w:jc w:val="both"/>
      </w:pPr>
      <w:r w:rsidRPr="00912C52">
        <w:rPr>
          <w:b/>
          <w:bCs/>
        </w:rPr>
        <w:t>Segmentation:</w:t>
      </w:r>
      <w:r>
        <w:t xml:space="preserve"> The accuracy of the segmentation model is commendable, yet there is room for improvement. The moderate mIoU score indicates that while the model is good at </w:t>
      </w:r>
      <w:r w:rsidR="000B3A43">
        <w:t xml:space="preserve">detecting and tracking objects </w:t>
      </w:r>
      <w:r>
        <w:t xml:space="preserve">overall, it struggles with precisely defining object boundaries. </w:t>
      </w:r>
    </w:p>
    <w:p w14:paraId="1DD8A83C" w14:textId="7867C4A9" w:rsidR="00912C52" w:rsidRDefault="00912C52" w:rsidP="00912C52">
      <w:pPr>
        <w:jc w:val="both"/>
      </w:pPr>
      <w:r w:rsidRPr="008645CC">
        <w:rPr>
          <w:b/>
          <w:bCs/>
        </w:rPr>
        <w:t>Scene Flow Estimation:</w:t>
      </w:r>
      <w:r>
        <w:t xml:space="preserve"> In contrast, the scene flow </w:t>
      </w:r>
      <w:r w:rsidR="00026056">
        <w:t>results</w:t>
      </w:r>
      <w:r>
        <w:t xml:space="preserve"> shows excellent performance in tracking movement, as indicated by high accuracy scores and low RNE values for moving objects. This performance is particularly valuable in dynamic scenarios such as autonomous driving or robotic navigation, where accurate real-time motion tracking is </w:t>
      </w:r>
      <w:r w:rsidR="00776CE8">
        <w:t>critical.</w:t>
      </w:r>
    </w:p>
    <w:p w14:paraId="61DA42F6" w14:textId="77777777" w:rsidR="00986E67" w:rsidRPr="00986E67" w:rsidRDefault="00986E67" w:rsidP="00986E67">
      <w:pPr>
        <w:pStyle w:val="Paragraph"/>
        <w:rPr>
          <w:rFonts w:cstheme="minorBidi"/>
          <w:b/>
          <w:bCs/>
        </w:rPr>
      </w:pPr>
      <w:r w:rsidRPr="00986E67">
        <w:rPr>
          <w:rFonts w:cstheme="minorBidi"/>
          <w:b/>
          <w:bCs/>
        </w:rPr>
        <w:t>Future Testing and Limitations</w:t>
      </w:r>
    </w:p>
    <w:p w14:paraId="1488375B" w14:textId="58789CCD" w:rsidR="00986E67" w:rsidRPr="00986E67" w:rsidRDefault="00986E67" w:rsidP="00986E67">
      <w:pPr>
        <w:pStyle w:val="Paragraph"/>
        <w:rPr>
          <w:rFonts w:cstheme="minorBidi"/>
        </w:rPr>
      </w:pPr>
      <w:r w:rsidRPr="00986E67">
        <w:rPr>
          <w:rFonts w:cstheme="minorBidi"/>
        </w:rPr>
        <w:t>The analysis suggests that different ranges of pretrain_epochs and other training parameters could potentially refine the models further. Testing different configurations could clarify the optimal pretraining needed for each task</w:t>
      </w:r>
      <w:r w:rsidR="004801B4">
        <w:rPr>
          <w:rFonts w:cstheme="minorBidi"/>
        </w:rPr>
        <w:t xml:space="preserve">: </w:t>
      </w:r>
      <w:r w:rsidRPr="00986E67">
        <w:rPr>
          <w:rFonts w:cstheme="minorBidi"/>
        </w:rPr>
        <w:t>segmentation vs. scene flow estimation</w:t>
      </w:r>
      <w:r w:rsidR="004801B4">
        <w:rPr>
          <w:rFonts w:cstheme="minorBidi"/>
        </w:rPr>
        <w:t xml:space="preserve">, </w:t>
      </w:r>
      <w:r w:rsidRPr="00986E67">
        <w:rPr>
          <w:rFonts w:cstheme="minorBidi"/>
        </w:rPr>
        <w:t>providing insights into how much learning is necessary before diminishing returns set in.</w:t>
      </w:r>
    </w:p>
    <w:p w14:paraId="48C067B7" w14:textId="77777777" w:rsidR="00986E67" w:rsidRPr="00986E67" w:rsidRDefault="00986E67" w:rsidP="00986E67">
      <w:pPr>
        <w:pStyle w:val="Paragraph"/>
        <w:rPr>
          <w:rFonts w:cstheme="minorBidi"/>
        </w:rPr>
      </w:pPr>
      <w:r w:rsidRPr="00986E67">
        <w:rPr>
          <w:rFonts w:cstheme="minorBidi"/>
        </w:rPr>
        <w:t>Unfortunately, constraints such as training time and computational resources limit the ability to explore these variations extensively. For instance, a model trained for 24 epochs (with pretrain_epoch = 1) showed potential but was not retrained due to the excessive duration of training sessions. This highlights a common challenge in machine learning projects, where balancing model performance with practical considerations of time and resource allocation is necessary.</w:t>
      </w:r>
    </w:p>
    <w:p w14:paraId="1857A02A" w14:textId="77777777" w:rsidR="00986E67" w:rsidRPr="00986E67" w:rsidRDefault="00986E67" w:rsidP="00986E67">
      <w:pPr>
        <w:pStyle w:val="Paragraph"/>
        <w:rPr>
          <w:rFonts w:cstheme="minorBidi"/>
        </w:rPr>
      </w:pPr>
    </w:p>
    <w:p w14:paraId="74A82613" w14:textId="77777777" w:rsidR="00986E67" w:rsidRPr="00644669" w:rsidRDefault="00986E67" w:rsidP="00986E67">
      <w:pPr>
        <w:pStyle w:val="Paragraph"/>
        <w:rPr>
          <w:rFonts w:cstheme="minorBidi"/>
          <w:b/>
          <w:bCs/>
        </w:rPr>
      </w:pPr>
      <w:r w:rsidRPr="00644669">
        <w:rPr>
          <w:rFonts w:cstheme="minorBidi"/>
          <w:b/>
          <w:bCs/>
        </w:rPr>
        <w:t>Concluding Thoughts</w:t>
      </w:r>
    </w:p>
    <w:p w14:paraId="2D6F7D8F" w14:textId="71C9974B" w:rsidR="00CC21D4" w:rsidRPr="00CC21D4" w:rsidRDefault="00986E67" w:rsidP="00986E67">
      <w:pPr>
        <w:pStyle w:val="Paragraph"/>
      </w:pPr>
      <w:r w:rsidRPr="00986E67">
        <w:rPr>
          <w:rFonts w:cstheme="minorBidi"/>
        </w:rPr>
        <w:t>In summary, while both models perform well in their respective tasks, there is a nuanced interplay between pretraining, model initialization, and final performance outcomes. A deeper understanding of these dynamics, coupled with more extensive experimental setups, could yield improvements, especially in segmentation accuracy and the precision of scene flow predictions in various operational environments.</w:t>
      </w:r>
    </w:p>
    <w:p w14:paraId="4F0588F5" w14:textId="21FF9D28" w:rsidR="006B093A" w:rsidRDefault="00965678" w:rsidP="006B093A">
      <w:pPr>
        <w:pStyle w:val="Heading2"/>
      </w:pPr>
      <w:bookmarkStart w:id="166" w:name="_Future_Work"/>
      <w:bookmarkStart w:id="167" w:name="_Toc165426805"/>
      <w:bookmarkEnd w:id="166"/>
      <w:r>
        <w:t>Future Work</w:t>
      </w:r>
      <w:bookmarkEnd w:id="167"/>
    </w:p>
    <w:p w14:paraId="7CB0DE3E" w14:textId="4746DEEE" w:rsidR="00C02DDA" w:rsidRPr="00153667" w:rsidRDefault="00C02DDA" w:rsidP="00153667">
      <w:pPr>
        <w:pStyle w:val="Paragraph"/>
      </w:pPr>
      <w:r w:rsidRPr="00153667">
        <w:t xml:space="preserve">The 4D radar object detection and tracking pipeline, </w:t>
      </w:r>
      <w:r w:rsidR="00301F26" w:rsidRPr="00153667">
        <w:t xml:space="preserve">could be modified </w:t>
      </w:r>
      <w:r w:rsidRPr="00153667">
        <w:t xml:space="preserve">to integrate a classification module to enhance the pipeline's functionality. The current pipeline, which focuses on segmentation and scene flow, could be augmented by a classification module to </w:t>
      </w:r>
      <w:r w:rsidR="00153667" w:rsidRPr="00153667">
        <w:t>identify,</w:t>
      </w:r>
      <w:r w:rsidRPr="00153667">
        <w:t xml:space="preserve"> and categorize detected objects based on their radar signatures. This addition would allow for more sophisticated scene understanding and decision-making capabilities in applications like autonomous driving or surveillance. The classification results could also be fed back into the tracking system to improve the tracking accuracy by using class-specific motion models or size constraints, thereby refining the overall effectiveness of the object </w:t>
      </w:r>
      <w:r w:rsidR="00153667" w:rsidRPr="00153667">
        <w:t>detection,</w:t>
      </w:r>
      <w:r w:rsidRPr="00153667">
        <w:t xml:space="preserve"> and tracking process.</w:t>
      </w:r>
    </w:p>
    <w:p w14:paraId="60BD32A8" w14:textId="445E2368" w:rsidR="00ED5A87" w:rsidRDefault="00ED5A87" w:rsidP="00ED5A87">
      <w:pPr>
        <w:pStyle w:val="Paragraph"/>
      </w:pPr>
      <w:r>
        <w:t xml:space="preserve">A keen interest is expressed in continuing to contribute to the RaTrack repository and its dependent submodules. The aim </w:t>
      </w:r>
      <w:r w:rsidR="00DD4091">
        <w:t xml:space="preserve">would be </w:t>
      </w:r>
      <w:r>
        <w:t>to further develop and refine the functionalities by implementing the latest research findings and community feedback. This ongoing commitment will focus on enhancing the robustness, accuracy, and efficiency of the modules, ensuring that the repository remains at the forefront of advancements in radar-based tracking technologies. The author is also dedicated to collaborating with other contributors to foster a vibrant community around the RaTrack project, encouraging open-source collaboration and knowledge sharing.</w:t>
      </w:r>
      <w:r w:rsidR="00401380">
        <w:t xml:space="preserve"> </w:t>
      </w:r>
      <w:r w:rsidR="00010D88" w:rsidRPr="00010D88">
        <w:t>Furthermore, enhancing the RaTrack framework is seen as an opportunity to bridge the gap between the fields of mathematics, artificial intelligence, and software development. This involves implementing better software practices such as Object-Oriented Programming (OOP), adherence to single responsibility principles, improved naming conventions, and the introduction of a style guide. Additionally, the use of linters, creating more structured documentation, and addressing ownership issues aim to reduce language barriers and misunderstandings caused by unclear naming conventions, ultimately facilitating smoother interactions and clearer communication among diverse technical teams.</w:t>
      </w:r>
    </w:p>
    <w:p w14:paraId="5B37C7F4" w14:textId="77777777" w:rsidR="007F6675" w:rsidRDefault="007F6675" w:rsidP="00C04C2B"/>
    <w:p w14:paraId="59368EDF" w14:textId="5976987D" w:rsidR="007F6675" w:rsidRDefault="00AE608E" w:rsidP="009C6624">
      <w:pPr>
        <w:pStyle w:val="Heading1"/>
      </w:pPr>
      <w:bookmarkStart w:id="168" w:name="_Toc165426806"/>
      <w:r>
        <w:t>References</w:t>
      </w:r>
      <w:bookmarkEnd w:id="168"/>
      <w:r>
        <w:t xml:space="preserve"> </w:t>
      </w:r>
    </w:p>
    <w:p w14:paraId="1F19E3EA" w14:textId="77777777" w:rsidR="00012D13" w:rsidRDefault="00012D13" w:rsidP="00012D13">
      <w:pPr>
        <w:keepNext/>
        <w:keepLines/>
      </w:pPr>
    </w:p>
    <w:p w14:paraId="60E5C8D5" w14:textId="77777777" w:rsidR="00792807" w:rsidRDefault="00012D13" w:rsidP="00012D13">
      <w:pPr>
        <w:pStyle w:val="ListParagraph"/>
        <w:keepNext/>
        <w:keepLines/>
        <w:numPr>
          <w:ilvl w:val="0"/>
          <w:numId w:val="59"/>
        </w:numPr>
      </w:pPr>
      <w:r>
        <w:t xml:space="preserve">Zhou, Y., Liu, L., Zhao, H., López-Benítez, M., Yu, L., &amp; Yue, Y. (2022). Towards Deep Radar Perception for Autonomous Driving: Datasets, Methods, and Challenges. *Sensors*, 22(11), 4208. </w:t>
      </w:r>
      <w:hyperlink r:id="rId62" w:history="1">
        <w:r w:rsidR="001801FB" w:rsidRPr="002B4A3D">
          <w:rPr>
            <w:rStyle w:val="Hyperlink"/>
          </w:rPr>
          <w:t>https://doi.org/10.3390/s22114208</w:t>
        </w:r>
      </w:hyperlink>
    </w:p>
    <w:p w14:paraId="5492C3DE" w14:textId="5E92A262" w:rsidR="00012D13" w:rsidRDefault="00012D13" w:rsidP="00012D13">
      <w:pPr>
        <w:pStyle w:val="ListParagraph"/>
        <w:keepNext/>
        <w:keepLines/>
        <w:numPr>
          <w:ilvl w:val="0"/>
          <w:numId w:val="59"/>
        </w:numPr>
      </w:pPr>
      <w:r>
        <w:t xml:space="preserve">A Vision for Safety AUTOMATED DRIVING SYSTEMS. (n.d.). Retrieved from </w:t>
      </w:r>
      <w:hyperlink r:id="rId63" w:history="1">
        <w:r w:rsidR="00C54CF1" w:rsidRPr="002B4A3D">
          <w:rPr>
            <w:rStyle w:val="Hyperlink"/>
          </w:rPr>
          <w:t>https://www.nhtsa.gov/sites/nhtsa.gov/files/documents/13069a-ads2.0_090617_v9a_tag.pdf</w:t>
        </w:r>
      </w:hyperlink>
    </w:p>
    <w:p w14:paraId="1152D06A" w14:textId="489A638C" w:rsidR="00012D13" w:rsidRDefault="00012D13" w:rsidP="00012D13">
      <w:pPr>
        <w:pStyle w:val="ListParagraph"/>
        <w:keepNext/>
        <w:keepLines/>
        <w:numPr>
          <w:ilvl w:val="0"/>
          <w:numId w:val="59"/>
        </w:numPr>
      </w:pPr>
      <w:r>
        <w:t xml:space="preserve">Marwade, A. (2020). Kalman Filtering: An Intuitive Guide Based on Bayesian Approach. *Medium*. Retrieved from </w:t>
      </w:r>
      <w:hyperlink r:id="rId64" w:history="1">
        <w:r w:rsidR="005D1BA6" w:rsidRPr="002B4A3D">
          <w:rPr>
            <w:rStyle w:val="Hyperlink"/>
          </w:rPr>
          <w:t>https://towardsdatascience.com/kalman-filtering-an-intuitive-guide-based-on</w:t>
        </w:r>
        <w:r w:rsidR="005D1BA6" w:rsidRPr="002B4A3D">
          <w:rPr>
            <w:rStyle w:val="Hyperlink"/>
          </w:rPr>
          <w:t>-</w:t>
        </w:r>
        <w:r w:rsidR="005D1BA6" w:rsidRPr="002B4A3D">
          <w:rPr>
            <w:rStyle w:val="Hyperlink"/>
          </w:rPr>
          <w:t>bayesian-approach-49c78b843ac7</w:t>
        </w:r>
      </w:hyperlink>
    </w:p>
    <w:p w14:paraId="1FD50B65" w14:textId="63886A82" w:rsidR="00012D13" w:rsidRDefault="00012D13" w:rsidP="00012D13">
      <w:pPr>
        <w:pStyle w:val="ListParagraph"/>
        <w:keepNext/>
        <w:keepLines/>
        <w:numPr>
          <w:ilvl w:val="0"/>
          <w:numId w:val="59"/>
        </w:numPr>
      </w:pPr>
      <w:r>
        <w:t xml:space="preserve">AR, A. (2021). LiDAR vs RADAR: Detection, Tracking, and Imaging - For 4D Sensing, AI, AR, AV... - *Medium*. Retrieved from </w:t>
      </w:r>
      <w:hyperlink r:id="rId65" w:history="1">
        <w:r w:rsidR="005D1BA6" w:rsidRPr="002B4A3D">
          <w:rPr>
            <w:rStyle w:val="Hyperlink"/>
          </w:rPr>
          <w:t>https://4sense.medium.com/lidar-vs-radar-detection-tracking-and-imaging-ca528c0e9aae</w:t>
        </w:r>
      </w:hyperlink>
    </w:p>
    <w:p w14:paraId="13FC516A" w14:textId="293C6FB6" w:rsidR="00012D13" w:rsidRDefault="00012D13" w:rsidP="00012D13">
      <w:pPr>
        <w:pStyle w:val="ListParagraph"/>
        <w:keepNext/>
        <w:keepLines/>
        <w:numPr>
          <w:ilvl w:val="0"/>
          <w:numId w:val="59"/>
        </w:numPr>
      </w:pPr>
      <w:r>
        <w:t xml:space="preserve">AUTOCRYPT. (2023). The State of Level 3 Autonomous Driving in 2023. Retrieved from </w:t>
      </w:r>
      <w:hyperlink r:id="rId66" w:history="1">
        <w:r w:rsidR="005D1BA6" w:rsidRPr="002B4A3D">
          <w:rPr>
            <w:rStyle w:val="Hyperlink"/>
          </w:rPr>
          <w:t>https://autocrypt.io/the-state-of-level-3-autonomous-driving-in-2023/</w:t>
        </w:r>
      </w:hyperlink>
    </w:p>
    <w:p w14:paraId="1C5BBB0C" w14:textId="0E9C77AD" w:rsidR="00012D13" w:rsidRDefault="00012D13" w:rsidP="00012D13">
      <w:pPr>
        <w:pStyle w:val="ListParagraph"/>
        <w:keepNext/>
        <w:keepLines/>
        <w:numPr>
          <w:ilvl w:val="0"/>
          <w:numId w:val="59"/>
        </w:numPr>
      </w:pPr>
      <w:r>
        <w:t xml:space="preserve">Becker, A. (2017). Online Kalman Filter Tutorial. *Kalmanfilter.net*. Retrieved from </w:t>
      </w:r>
      <w:hyperlink r:id="rId67" w:history="1">
        <w:r w:rsidR="005D1BA6" w:rsidRPr="002B4A3D">
          <w:rPr>
            <w:rStyle w:val="Hyperlink"/>
          </w:rPr>
          <w:t>https://www.kalmanfilter.net/default.aspx</w:t>
        </w:r>
      </w:hyperlink>
    </w:p>
    <w:p w14:paraId="19B30A28" w14:textId="1220D5E1" w:rsidR="00012D13" w:rsidRDefault="00012D13" w:rsidP="00012D13">
      <w:pPr>
        <w:pStyle w:val="ListParagraph"/>
        <w:keepNext/>
        <w:keepLines/>
        <w:numPr>
          <w:ilvl w:val="0"/>
          <w:numId w:val="59"/>
        </w:numPr>
      </w:pPr>
      <w:r>
        <w:t xml:space="preserve">Walenta, K., Genser, S., &amp; Solmaz, S. (2024). Bayesian Gaussian Mixture Models for Enhanced Radar Sensor Modeling: A Data-Driven Approach towards Sensor Simulation for ADAS/AD Development. *Sensors*, 24(7), 2177. </w:t>
      </w:r>
      <w:hyperlink r:id="rId68" w:history="1">
        <w:r w:rsidR="005D1BA6" w:rsidRPr="002B4A3D">
          <w:rPr>
            <w:rStyle w:val="Hyperlink"/>
          </w:rPr>
          <w:t>https://doi.org/10.3390/s24072177</w:t>
        </w:r>
      </w:hyperlink>
    </w:p>
    <w:p w14:paraId="0B048DB6" w14:textId="260E2496" w:rsidR="00012D13" w:rsidRDefault="00012D13" w:rsidP="00012D13">
      <w:pPr>
        <w:pStyle w:val="ListParagraph"/>
        <w:keepNext/>
        <w:keepLines/>
        <w:numPr>
          <w:ilvl w:val="0"/>
          <w:numId w:val="59"/>
        </w:numPr>
      </w:pPr>
      <w:r>
        <w:t xml:space="preserve">Robotics Knowledgebase. (2019). Gaussian Process and Gaussian Mixture Model. Retrieved from </w:t>
      </w:r>
      <w:hyperlink r:id="rId69" w:history="1">
        <w:r w:rsidR="00483676" w:rsidRPr="002B4A3D">
          <w:rPr>
            <w:rStyle w:val="Hyperlink"/>
          </w:rPr>
          <w:t>https://roboticsknowledgebase.com/wiki/math/gaussian-process-gaussian-mixture-model/</w:t>
        </w:r>
      </w:hyperlink>
    </w:p>
    <w:p w14:paraId="1C259016" w14:textId="2D627B57" w:rsidR="00012D13" w:rsidRDefault="00012D13" w:rsidP="00012D13">
      <w:pPr>
        <w:pStyle w:val="ListParagraph"/>
        <w:keepNext/>
        <w:keepLines/>
        <w:numPr>
          <w:ilvl w:val="0"/>
          <w:numId w:val="59"/>
        </w:numPr>
      </w:pPr>
      <w:r>
        <w:t xml:space="preserve">Biswal, A. (2020). Power of Recurrent Neural Networks (RNN): Revolutionizing AI. *Simplilearn.com*. Retrieved from </w:t>
      </w:r>
      <w:hyperlink r:id="rId70" w:history="1">
        <w:r w:rsidR="00A5143F" w:rsidRPr="002B4A3D">
          <w:rPr>
            <w:rStyle w:val="Hyperlink"/>
          </w:rPr>
          <w:t>https://www.simplilearn.com/tutorials/deep-learning-tutorial/rnn</w:t>
        </w:r>
      </w:hyperlink>
    </w:p>
    <w:p w14:paraId="144603E4" w14:textId="6B9C507E" w:rsidR="00012D13" w:rsidRDefault="00012D13" w:rsidP="00012D13">
      <w:pPr>
        <w:pStyle w:val="ListParagraph"/>
        <w:keepNext/>
        <w:keepLines/>
        <w:numPr>
          <w:ilvl w:val="0"/>
          <w:numId w:val="59"/>
        </w:numPr>
      </w:pPr>
      <w:r>
        <w:t xml:space="preserve">baeldung. (2022). The Viola-Jones Algorithm. *Baeldung on Computer Science*. Retrieved from </w:t>
      </w:r>
      <w:hyperlink r:id="rId71" w:history="1">
        <w:r w:rsidR="006A5C35" w:rsidRPr="002B4A3D">
          <w:rPr>
            <w:rStyle w:val="Hyperlink"/>
          </w:rPr>
          <w:t>https://www.baeldung.com/cs/viola-jones-algorithm</w:t>
        </w:r>
      </w:hyperlink>
    </w:p>
    <w:p w14:paraId="6157E056" w14:textId="77777777" w:rsidR="00EF56E5" w:rsidRDefault="009753FC" w:rsidP="00012D13">
      <w:pPr>
        <w:pStyle w:val="ListParagraph"/>
        <w:keepNext/>
        <w:keepLines/>
        <w:numPr>
          <w:ilvl w:val="0"/>
          <w:numId w:val="59"/>
        </w:numPr>
      </w:pPr>
      <w:r>
        <w:t xml:space="preserve"> </w:t>
      </w:r>
      <w:r w:rsidR="00012D13">
        <w:t xml:space="preserve">Balasubramaniam, A., &amp; Pasricha, S. (2022). Object Detection in Autonomous Vehicles: Status and Open Challenges. *ResearchGate*. Retrieved from </w:t>
      </w:r>
      <w:hyperlink r:id="rId72" w:history="1">
        <w:r w:rsidR="00EF56E5" w:rsidRPr="002B4A3D">
          <w:rPr>
            <w:rStyle w:val="Hyperlink"/>
          </w:rPr>
          <w:t>https://www.researchgate.net/publication/357953408_Object_Detection_in_Autonomous_Vehicles_Status_and_Open_Challenges</w:t>
        </w:r>
      </w:hyperlink>
    </w:p>
    <w:p w14:paraId="6FD355B7" w14:textId="034165A5" w:rsidR="00012D13" w:rsidRDefault="00012D13" w:rsidP="00012D13">
      <w:pPr>
        <w:pStyle w:val="ListParagraph"/>
        <w:keepNext/>
        <w:keepLines/>
        <w:numPr>
          <w:ilvl w:val="0"/>
          <w:numId w:val="59"/>
        </w:numPr>
      </w:pPr>
      <w:r>
        <w:t xml:space="preserve">Barnard, M. (2016). Tesla &amp; Google Disagree About LIDAR - Which Is Right? - *CleanTechnica*. Retrieved from </w:t>
      </w:r>
      <w:hyperlink r:id="rId73" w:history="1">
        <w:r w:rsidR="00782CD2" w:rsidRPr="002B4A3D">
          <w:rPr>
            <w:rStyle w:val="Hyperlink"/>
          </w:rPr>
          <w:t>https://cleantechnica.com/2016/07/29/tesla-google-disagree-lidar-right/</w:t>
        </w:r>
      </w:hyperlink>
    </w:p>
    <w:p w14:paraId="357ED07B" w14:textId="03FF2067" w:rsidR="00012D13" w:rsidRDefault="00012D13" w:rsidP="00012D13">
      <w:pPr>
        <w:pStyle w:val="ListParagraph"/>
        <w:keepNext/>
        <w:keepLines/>
        <w:numPr>
          <w:ilvl w:val="0"/>
          <w:numId w:val="59"/>
        </w:numPr>
      </w:pPr>
      <w:r>
        <w:t xml:space="preserve">Bloom, C. (2020). Introduction to Radar. *Arrow.com*. Retrieved from </w:t>
      </w:r>
      <w:hyperlink r:id="rId74" w:history="1">
        <w:r w:rsidR="00CD633E" w:rsidRPr="002B4A3D">
          <w:rPr>
            <w:rStyle w:val="Hyperlink"/>
          </w:rPr>
          <w:t>https://www.arrow.com/en/research-and-events/articles/introduction-to-radar</w:t>
        </w:r>
      </w:hyperlink>
    </w:p>
    <w:p w14:paraId="66196ED9" w14:textId="7A134385" w:rsidR="00012D13" w:rsidRDefault="00012D13" w:rsidP="00012D13">
      <w:pPr>
        <w:pStyle w:val="ListParagraph"/>
        <w:keepNext/>
        <w:keepLines/>
        <w:numPr>
          <w:ilvl w:val="0"/>
          <w:numId w:val="59"/>
        </w:numPr>
      </w:pPr>
      <w:r>
        <w:t xml:space="preserve">Borah, C. (2020). Evolution of Object Detection - *Analytics Vidhya - Medium*. Retrieved from </w:t>
      </w:r>
      <w:hyperlink r:id="rId75" w:history="1">
        <w:r w:rsidR="00BE7248" w:rsidRPr="002B4A3D">
          <w:rPr>
            <w:rStyle w:val="Hyperlink"/>
          </w:rPr>
          <w:t>https://medium.com/analytics-vidhya/evolution-of-object-detection-582259d2aa9b</w:t>
        </w:r>
      </w:hyperlink>
    </w:p>
    <w:p w14:paraId="3A52AA2E" w14:textId="62BF5E03" w:rsidR="00012D13" w:rsidRDefault="00012D13" w:rsidP="00012D13">
      <w:pPr>
        <w:pStyle w:val="ListParagraph"/>
        <w:keepNext/>
        <w:keepLines/>
        <w:numPr>
          <w:ilvl w:val="0"/>
          <w:numId w:val="59"/>
        </w:numPr>
      </w:pPr>
      <w:r>
        <w:t xml:space="preserve">Cohen, J. (2020). How RADARs work. *Welcome to The Library!*. Retrieved from </w:t>
      </w:r>
      <w:hyperlink r:id="rId76" w:history="1">
        <w:r w:rsidR="00CC5331" w:rsidRPr="002B4A3D">
          <w:rPr>
            <w:rStyle w:val="Hyperlink"/>
          </w:rPr>
          <w:t>https://www.thinkautonomous.ai/blog/how-radars-work</w:t>
        </w:r>
      </w:hyperlink>
    </w:p>
    <w:p w14:paraId="0841AF05" w14:textId="10213F79" w:rsidR="00012D13" w:rsidRDefault="00012D13" w:rsidP="00012D13">
      <w:pPr>
        <w:pStyle w:val="ListParagraph"/>
        <w:keepNext/>
        <w:keepLines/>
        <w:numPr>
          <w:ilvl w:val="0"/>
          <w:numId w:val="59"/>
        </w:numPr>
      </w:pPr>
      <w:r>
        <w:t xml:space="preserve">Cohen, J. (2023). 4D LiDARs vs 4D RADARs — Why the LiDAR vs RADAR comparison is more relevant today than ever. *Welcome to The Library!*. Retrieved from </w:t>
      </w:r>
      <w:hyperlink r:id="rId77" w:history="1">
        <w:r w:rsidR="005B0F94" w:rsidRPr="002B4A3D">
          <w:rPr>
            <w:rStyle w:val="Hyperlink"/>
          </w:rPr>
          <w:t>https://www.thinkautonomous.ai/blog/fmcw-lidars-vs-imaging-radars/</w:t>
        </w:r>
      </w:hyperlink>
    </w:p>
    <w:p w14:paraId="77794C6F" w14:textId="0AF15C17" w:rsidR="00012D13" w:rsidRDefault="00012D13" w:rsidP="00012D13">
      <w:pPr>
        <w:pStyle w:val="ListParagraph"/>
        <w:keepNext/>
        <w:keepLines/>
        <w:numPr>
          <w:ilvl w:val="0"/>
          <w:numId w:val="59"/>
        </w:numPr>
      </w:pPr>
      <w:r>
        <w:t xml:space="preserve">Davies, E.R. (2022). The dramatically changing face of computer vision. *Elsevier eBooks*, pp.1–91. </w:t>
      </w:r>
      <w:hyperlink r:id="rId78" w:history="1">
        <w:r w:rsidR="00DA1F47" w:rsidRPr="002B4A3D">
          <w:rPr>
            <w:rStyle w:val="Hyperlink"/>
          </w:rPr>
          <w:t>https://doi.org/10.1016/b978-0-12-822109-9.00010-2</w:t>
        </w:r>
      </w:hyperlink>
    </w:p>
    <w:p w14:paraId="4765E98E" w14:textId="555F32F7" w:rsidR="00012D13" w:rsidRDefault="00012D13" w:rsidP="00012D13">
      <w:pPr>
        <w:pStyle w:val="ListParagraph"/>
        <w:keepNext/>
        <w:keepLines/>
        <w:numPr>
          <w:ilvl w:val="0"/>
          <w:numId w:val="59"/>
        </w:numPr>
      </w:pPr>
      <w:r>
        <w:t>Doppler effect |</w:t>
      </w:r>
      <w:r>
        <w:t xml:space="preserve"> </w:t>
      </w:r>
      <w:r>
        <w:t xml:space="preserve">Definition, Example, &amp; Facts. (2023). In *Encyclopædia Britannica*. Retrieved from </w:t>
      </w:r>
      <w:hyperlink r:id="rId79" w:history="1">
        <w:r w:rsidR="00DA1F47" w:rsidRPr="002B4A3D">
          <w:rPr>
            <w:rStyle w:val="Hyperlink"/>
          </w:rPr>
          <w:t>https://www.britannica.com/science/Doppler-effect</w:t>
        </w:r>
      </w:hyperlink>
    </w:p>
    <w:p w14:paraId="2C607F07" w14:textId="41EB82AD" w:rsidR="00012D13" w:rsidRDefault="00012D13" w:rsidP="00012D13">
      <w:pPr>
        <w:pStyle w:val="ListParagraph"/>
        <w:keepNext/>
        <w:keepLines/>
        <w:numPr>
          <w:ilvl w:val="0"/>
          <w:numId w:val="59"/>
        </w:numPr>
      </w:pPr>
      <w:r>
        <w:t xml:space="preserve">Everythingrf.com. (2021). What are 4D Radars? Retrieved from </w:t>
      </w:r>
      <w:hyperlink r:id="rId80" w:history="1">
        <w:r w:rsidR="00A717B5" w:rsidRPr="002B4A3D">
          <w:rPr>
            <w:rStyle w:val="Hyperlink"/>
          </w:rPr>
          <w:t>https://www.everythingrf.com/community/what-are-4d-radars</w:t>
        </w:r>
      </w:hyperlink>
    </w:p>
    <w:p w14:paraId="6FEC7505" w14:textId="77777777" w:rsidR="006515C4" w:rsidRDefault="00012D13" w:rsidP="006515C4">
      <w:pPr>
        <w:pStyle w:val="ListParagraph"/>
        <w:keepNext/>
        <w:keepLines/>
        <w:numPr>
          <w:ilvl w:val="0"/>
          <w:numId w:val="59"/>
        </w:numPr>
      </w:pPr>
      <w:r>
        <w:t xml:space="preserve">Gandhi, R. (2018). R-CNN, Fast R-CNN, Faster R-CNN, YOLO — Object Detection Algorithms. *Medium*. Retrieved from </w:t>
      </w:r>
      <w:hyperlink r:id="rId81" w:history="1">
        <w:r w:rsidR="00DD016C" w:rsidRPr="002B4A3D">
          <w:rPr>
            <w:rStyle w:val="Hyperlink"/>
          </w:rPr>
          <w:t>https://towardsdatascience.com/r-cnn-fast-r-cnn-faster-r-cnn-yolo-object-detection-algorithms-36d53571365e</w:t>
        </w:r>
      </w:hyperlink>
    </w:p>
    <w:p w14:paraId="6283E048" w14:textId="0A70B0A1" w:rsidR="006515C4" w:rsidRDefault="006515C4" w:rsidP="006515C4">
      <w:pPr>
        <w:pStyle w:val="ListParagraph"/>
        <w:keepNext/>
        <w:keepLines/>
        <w:numPr>
          <w:ilvl w:val="0"/>
          <w:numId w:val="59"/>
        </w:numPr>
      </w:pPr>
      <w:r>
        <w:t xml:space="preserve">GeeksforGeeks. (2018). Introduction to Recurrent Neural Network. Retrieved from </w:t>
      </w:r>
      <w:hyperlink r:id="rId82" w:history="1">
        <w:r w:rsidRPr="002B4A3D">
          <w:rPr>
            <w:rStyle w:val="Hyperlink"/>
          </w:rPr>
          <w:t>https://www.geeksforgeeks.org/introduction-to-recurrent-neural-network/</w:t>
        </w:r>
      </w:hyperlink>
    </w:p>
    <w:p w14:paraId="4C8F8C2B" w14:textId="53B2230B" w:rsidR="006515C4" w:rsidRDefault="006515C4" w:rsidP="00F903ED">
      <w:pPr>
        <w:pStyle w:val="ListParagraph"/>
        <w:keepNext/>
        <w:keepLines/>
        <w:numPr>
          <w:ilvl w:val="0"/>
          <w:numId w:val="59"/>
        </w:numPr>
      </w:pPr>
      <w:r>
        <w:t xml:space="preserve">Gibiansky, A. (2014). Convolutional Neural Networks. Retrieved from </w:t>
      </w:r>
      <w:hyperlink r:id="rId83" w:history="1">
        <w:r w:rsidR="00F903ED" w:rsidRPr="002B4A3D">
          <w:rPr>
            <w:rStyle w:val="Hyperlink"/>
          </w:rPr>
          <w:t>https://andrew.gibiansky.com/blog/machine-learning/convolutional-neural-networks/</w:t>
        </w:r>
      </w:hyperlink>
    </w:p>
    <w:p w14:paraId="59DDA555" w14:textId="792E3820" w:rsidR="006515C4" w:rsidRDefault="006515C4" w:rsidP="003E18A4">
      <w:pPr>
        <w:pStyle w:val="ListParagraph"/>
        <w:keepNext/>
        <w:keepLines/>
        <w:numPr>
          <w:ilvl w:val="0"/>
          <w:numId w:val="59"/>
        </w:numPr>
      </w:pPr>
      <w:r>
        <w:t xml:space="preserve">Gillis, A.S., Burns, E., &amp; Brush, K. (2023). Deep learning. *Enterprise AI*. Retrieved from </w:t>
      </w:r>
      <w:hyperlink r:id="rId84" w:history="1">
        <w:r w:rsidR="0031597B" w:rsidRPr="002B4A3D">
          <w:rPr>
            <w:rStyle w:val="Hyperlink"/>
          </w:rPr>
          <w:t>https://www.techtarget.com/searchenterpriseai/definition/deep-learning-deep-neural-network</w:t>
        </w:r>
      </w:hyperlink>
    </w:p>
    <w:p w14:paraId="0B983AA4" w14:textId="205361BD" w:rsidR="006515C4" w:rsidRDefault="006515C4" w:rsidP="0031597B">
      <w:pPr>
        <w:pStyle w:val="ListParagraph"/>
        <w:keepNext/>
        <w:keepLines/>
        <w:numPr>
          <w:ilvl w:val="0"/>
          <w:numId w:val="59"/>
        </w:numPr>
      </w:pPr>
      <w:r>
        <w:t xml:space="preserve">Girshick, R., Donahue, J., Darrell, T., &amp; Malik, J. (2016). Region-Based Convolutional Networks for Accurate Object Detection and Segmentation. *IEEE Transactions on Pattern Analysis and Machine Intelligence*, 38(1), 142–158. </w:t>
      </w:r>
      <w:hyperlink r:id="rId85" w:history="1">
        <w:r w:rsidR="0031597B" w:rsidRPr="002B4A3D">
          <w:rPr>
            <w:rStyle w:val="Hyperlink"/>
          </w:rPr>
          <w:t>https://doi.org/10.1109/tpami.2015.2437384</w:t>
        </w:r>
      </w:hyperlink>
    </w:p>
    <w:p w14:paraId="44C8B0C2" w14:textId="2A35E9EC" w:rsidR="006515C4" w:rsidRDefault="006515C4" w:rsidP="0031597B">
      <w:pPr>
        <w:pStyle w:val="ListParagraph"/>
        <w:keepNext/>
        <w:keepLines/>
        <w:numPr>
          <w:ilvl w:val="0"/>
          <w:numId w:val="59"/>
        </w:numPr>
      </w:pPr>
      <w:r>
        <w:t xml:space="preserve">GitHub. (2023). View of Delft Dataset Figures. Retrieved from </w:t>
      </w:r>
      <w:hyperlink r:id="rId86" w:history="1">
        <w:r w:rsidR="0031597B" w:rsidRPr="002B4A3D">
          <w:rPr>
            <w:rStyle w:val="Hyperlink"/>
          </w:rPr>
          <w:t>https://github.com/tudelft-iv/view-of-delft-dataset/blob/main/figures/example_frame_2.png</w:t>
        </w:r>
      </w:hyperlink>
    </w:p>
    <w:p w14:paraId="2B264065" w14:textId="366394FF" w:rsidR="006515C4" w:rsidRDefault="006515C4" w:rsidP="00B21B8B">
      <w:pPr>
        <w:pStyle w:val="ListParagraph"/>
        <w:keepNext/>
        <w:keepLines/>
        <w:numPr>
          <w:ilvl w:val="0"/>
          <w:numId w:val="59"/>
        </w:numPr>
      </w:pPr>
      <w:r>
        <w:t xml:space="preserve">Hearst, M.A., Dumais, S.T., Osman, E., Platt, J., &amp; Schölkopf, B. (1998). Support vector machines. *IEEE Intelligent Systems &amp; Their Applications*, 13(4), 18–28. </w:t>
      </w:r>
      <w:hyperlink r:id="rId87" w:history="1">
        <w:r w:rsidR="00B21B8B" w:rsidRPr="002B4A3D">
          <w:rPr>
            <w:rStyle w:val="Hyperlink"/>
          </w:rPr>
          <w:t>https://doi.org/10.1109/5254.708428</w:t>
        </w:r>
      </w:hyperlink>
    </w:p>
    <w:p w14:paraId="79E5001C" w14:textId="0BEF0D09" w:rsidR="006515C4" w:rsidRDefault="006515C4" w:rsidP="00131A45">
      <w:pPr>
        <w:pStyle w:val="ListParagraph"/>
        <w:keepNext/>
        <w:keepLines/>
        <w:numPr>
          <w:ilvl w:val="0"/>
          <w:numId w:val="59"/>
        </w:numPr>
      </w:pPr>
      <w:r>
        <w:t xml:space="preserve">Hesai Webmaster. (2023). What You Need to Know About Lidar: The Strengths and Limitations of Camera, Radar, and Lidar. *HESAI*. Retrieved from </w:t>
      </w:r>
      <w:hyperlink r:id="rId88" w:history="1">
        <w:r w:rsidR="00131A45" w:rsidRPr="002B4A3D">
          <w:rPr>
            <w:rStyle w:val="Hyperlink"/>
          </w:rPr>
          <w:t>https://www.hesaitech.com/what-you-need-to-know-about-lidar-the-strengths-and-limitations-of-camera-radar-and-lidar/</w:t>
        </w:r>
      </w:hyperlink>
    </w:p>
    <w:p w14:paraId="42B8E873" w14:textId="7D61D2EF" w:rsidR="006515C4" w:rsidRDefault="006515C4" w:rsidP="0039628A">
      <w:pPr>
        <w:pStyle w:val="ListParagraph"/>
        <w:keepNext/>
        <w:keepLines/>
        <w:numPr>
          <w:ilvl w:val="0"/>
          <w:numId w:val="59"/>
        </w:numPr>
      </w:pPr>
      <w:r>
        <w:t xml:space="preserve">Van Brummelen, J., O’Brien, M., Gruyer, D., &amp; Najjaran, H. (2018). Autonomous vehicle perception: The technology of today and tomorrow. *Transportation Research Part C: Emerging Technologies*, 89, 384–406. </w:t>
      </w:r>
      <w:hyperlink r:id="rId89" w:history="1">
        <w:r w:rsidR="0039628A" w:rsidRPr="002B4A3D">
          <w:rPr>
            <w:rStyle w:val="Hyperlink"/>
          </w:rPr>
          <w:t>https://doi.org/10.1016/j.trc.2018.02.012</w:t>
        </w:r>
      </w:hyperlink>
    </w:p>
    <w:p w14:paraId="6C91D1F4" w14:textId="13E893A9" w:rsidR="006515C4" w:rsidRDefault="006515C4" w:rsidP="00DF63FD">
      <w:pPr>
        <w:pStyle w:val="ListParagraph"/>
        <w:keepNext/>
        <w:keepLines/>
        <w:numPr>
          <w:ilvl w:val="0"/>
          <w:numId w:val="59"/>
        </w:numPr>
      </w:pPr>
      <w:r>
        <w:t xml:space="preserve">Levity.ai. (2023). Deep Learning vs. Machine Learning – What’s The Difference? Retrieved from </w:t>
      </w:r>
      <w:hyperlink r:id="rId90" w:history="1">
        <w:r w:rsidR="00DF63FD" w:rsidRPr="002B4A3D">
          <w:rPr>
            <w:rStyle w:val="Hyperlink"/>
          </w:rPr>
          <w:t>https://levity.ai/blog/difference-machine-learning-deep-learning</w:t>
        </w:r>
      </w:hyperlink>
    </w:p>
    <w:p w14:paraId="2A28125C" w14:textId="25BD8449" w:rsidR="006515C4" w:rsidRDefault="006515C4" w:rsidP="00B4644F">
      <w:pPr>
        <w:pStyle w:val="ListParagraph"/>
        <w:keepNext/>
        <w:keepLines/>
        <w:numPr>
          <w:ilvl w:val="0"/>
          <w:numId w:val="59"/>
        </w:numPr>
      </w:pPr>
      <w:r>
        <w:t xml:space="preserve">Mathworks.com. (2023). What Is SLAM (Simultaneous Localization and Mapping). Retrieved from </w:t>
      </w:r>
      <w:hyperlink r:id="rId91" w:history="1">
        <w:r w:rsidR="00B4644F" w:rsidRPr="002B4A3D">
          <w:rPr>
            <w:rStyle w:val="Hyperlink"/>
          </w:rPr>
          <w:t>https://www.mathworks.com/discovery/slam.html</w:t>
        </w:r>
      </w:hyperlink>
    </w:p>
    <w:p w14:paraId="04575949" w14:textId="34B3590B" w:rsidR="006515C4" w:rsidRDefault="006515C4" w:rsidP="006D0826">
      <w:pPr>
        <w:pStyle w:val="ListParagraph"/>
        <w:keepNext/>
        <w:keepLines/>
        <w:numPr>
          <w:ilvl w:val="0"/>
          <w:numId w:val="59"/>
        </w:numPr>
      </w:pPr>
      <w:r>
        <w:t xml:space="preserve">Navtech Radar. (2023). FMCW Radar. Retrieved from </w:t>
      </w:r>
      <w:hyperlink r:id="rId92" w:history="1">
        <w:r w:rsidR="006D0826" w:rsidRPr="002B4A3D">
          <w:rPr>
            <w:rStyle w:val="Hyperlink"/>
          </w:rPr>
          <w:t>https://navtechradar.com/explore/fmcw-radar/</w:t>
        </w:r>
      </w:hyperlink>
    </w:p>
    <w:p w14:paraId="3E961F38" w14:textId="07642D6C" w:rsidR="006515C4" w:rsidRDefault="006515C4" w:rsidP="00083E01">
      <w:pPr>
        <w:pStyle w:val="ListParagraph"/>
        <w:keepNext/>
        <w:keepLines/>
        <w:numPr>
          <w:ilvl w:val="0"/>
          <w:numId w:val="59"/>
        </w:numPr>
      </w:pPr>
      <w:r>
        <w:t xml:space="preserve">NHTSA. (2020). Automated Vehicles Safety. Retrieved from </w:t>
      </w:r>
      <w:hyperlink r:id="rId93" w:history="1">
        <w:r w:rsidR="00083E01" w:rsidRPr="002B4A3D">
          <w:rPr>
            <w:rStyle w:val="Hyperlink"/>
          </w:rPr>
          <w:t>https://www.nhtsa.gov/technology-innovation/automated-vehicles-safety</w:t>
        </w:r>
      </w:hyperlink>
    </w:p>
    <w:p w14:paraId="30CF701F" w14:textId="1339388C" w:rsidR="006515C4" w:rsidRDefault="006515C4" w:rsidP="00017A81">
      <w:pPr>
        <w:pStyle w:val="ListParagraph"/>
        <w:keepNext/>
        <w:keepLines/>
        <w:numPr>
          <w:ilvl w:val="0"/>
          <w:numId w:val="59"/>
        </w:numPr>
      </w:pPr>
      <w:r>
        <w:t xml:space="preserve">Ouaknine, A. (2022). Deep learning for radar data exploitation of autonomous vehicle. Retrieved from </w:t>
      </w:r>
      <w:hyperlink r:id="rId94" w:history="1">
        <w:r w:rsidR="00017A81" w:rsidRPr="002B4A3D">
          <w:rPr>
            <w:rStyle w:val="Hyperlink"/>
          </w:rPr>
          <w:t>https://arxiv.org/abs/2203.08038</w:t>
        </w:r>
      </w:hyperlink>
    </w:p>
    <w:p w14:paraId="0F5F4671" w14:textId="189DFB16" w:rsidR="006515C4" w:rsidRDefault="006515C4" w:rsidP="00017A81">
      <w:pPr>
        <w:pStyle w:val="ListParagraph"/>
        <w:keepNext/>
        <w:keepLines/>
        <w:numPr>
          <w:ilvl w:val="0"/>
          <w:numId w:val="59"/>
        </w:numPr>
      </w:pPr>
      <w:r>
        <w:t xml:space="preserve">ResearchGate. (2019). Schematic diagram of a basic convolutional neural network architecture. Retrieved from </w:t>
      </w:r>
      <w:hyperlink r:id="rId95" w:history="1">
        <w:r w:rsidR="00C24CFA" w:rsidRPr="002B4A3D">
          <w:rPr>
            <w:rStyle w:val="Hyperlink"/>
          </w:rPr>
          <w:t>https://www.researchgate.net/figure/Schematic-diagram-of-a-basic-convolutional-neural-network-CNN-architecture-26_fig1_336805909</w:t>
        </w:r>
      </w:hyperlink>
    </w:p>
    <w:p w14:paraId="0060DAB5" w14:textId="36571924" w:rsidR="006515C4" w:rsidRDefault="006515C4" w:rsidP="00454CE5">
      <w:pPr>
        <w:pStyle w:val="ListParagraph"/>
        <w:keepNext/>
        <w:keepLines/>
        <w:numPr>
          <w:ilvl w:val="0"/>
          <w:numId w:val="59"/>
        </w:numPr>
      </w:pPr>
      <w:r>
        <w:t xml:space="preserve">Synopsys.com. (2023). What is an Autonomous Car? – How Self-Driving Cars Work. Retrieved from </w:t>
      </w:r>
      <w:hyperlink r:id="rId96" w:history="1">
        <w:r w:rsidR="00454CE5" w:rsidRPr="002B4A3D">
          <w:rPr>
            <w:rStyle w:val="Hyperlink"/>
          </w:rPr>
          <w:t>https://www.synopsys.com/automotive/what-is-autonomous-car.html</w:t>
        </w:r>
      </w:hyperlink>
    </w:p>
    <w:p w14:paraId="53586B91" w14:textId="30B84818" w:rsidR="006515C4" w:rsidRDefault="006515C4" w:rsidP="003B7E15">
      <w:pPr>
        <w:pStyle w:val="ListParagraph"/>
        <w:keepNext/>
        <w:keepLines/>
        <w:numPr>
          <w:ilvl w:val="0"/>
          <w:numId w:val="59"/>
        </w:numPr>
      </w:pPr>
      <w:r>
        <w:t xml:space="preserve">Tyagi, M. (2021). HOG (Histogram of Oriented Gradients): An Overview. *Medium*. Retrieved from </w:t>
      </w:r>
      <w:hyperlink r:id="rId97" w:history="1">
        <w:r w:rsidR="003B7E15" w:rsidRPr="002B4A3D">
          <w:rPr>
            <w:rStyle w:val="Hyperlink"/>
          </w:rPr>
          <w:t>https://towardsdatascience.com/hog-histogram-of-oriented-gradients-67ecd887675f</w:t>
        </w:r>
      </w:hyperlink>
    </w:p>
    <w:p w14:paraId="244D098D" w14:textId="284CEFBE" w:rsidR="006515C4" w:rsidRDefault="006515C4" w:rsidP="00D46A78">
      <w:pPr>
        <w:pStyle w:val="ListParagraph"/>
        <w:keepNext/>
        <w:keepLines/>
        <w:numPr>
          <w:ilvl w:val="0"/>
          <w:numId w:val="59"/>
        </w:numPr>
      </w:pPr>
      <w:r>
        <w:t xml:space="preserve">Udemy. (2023). Automotive Radar. Retrieved from </w:t>
      </w:r>
      <w:hyperlink r:id="rId98" w:history="1">
        <w:r w:rsidR="00D46A78" w:rsidRPr="002B4A3D">
          <w:rPr>
            <w:rStyle w:val="Hyperlink"/>
          </w:rPr>
          <w:t>https://www.udemy.com/course/automotive-radar-basics-to-advance/</w:t>
        </w:r>
      </w:hyperlink>
    </w:p>
    <w:p w14:paraId="15581631" w14:textId="47F4F61A" w:rsidR="006515C4" w:rsidRDefault="006515C4" w:rsidP="00F573E3">
      <w:pPr>
        <w:pStyle w:val="ListParagraph"/>
        <w:keepNext/>
        <w:keepLines/>
        <w:numPr>
          <w:ilvl w:val="0"/>
          <w:numId w:val="59"/>
        </w:numPr>
      </w:pPr>
      <w:r>
        <w:t xml:space="preserve">Xx, N., Xx, X., &amp; Xxxx. (n.d.). Millimeter Wave Sensing: A Review of Application Pipelines and Building Blocks. *IEEE SENSORS JOURNAL*, (1). Retrieved from </w:t>
      </w:r>
      <w:hyperlink r:id="rId99" w:history="1">
        <w:r w:rsidR="00F573E3" w:rsidRPr="002B4A3D">
          <w:rPr>
            <w:rStyle w:val="Hyperlink"/>
          </w:rPr>
          <w:t>https://arxiv.org/p</w:t>
        </w:r>
        <w:r w:rsidR="00F573E3" w:rsidRPr="002B4A3D">
          <w:rPr>
            <w:rStyle w:val="Hyperlink"/>
          </w:rPr>
          <w:t>d</w:t>
        </w:r>
        <w:r w:rsidR="00F573E3" w:rsidRPr="002B4A3D">
          <w:rPr>
            <w:rStyle w:val="Hyperlink"/>
          </w:rPr>
          <w:t>f/2012.13664.pdf</w:t>
        </w:r>
      </w:hyperlink>
    </w:p>
    <w:p w14:paraId="15270DD3" w14:textId="6DE2BC3F" w:rsidR="006515C4" w:rsidRDefault="006515C4" w:rsidP="00F573E3">
      <w:pPr>
        <w:pStyle w:val="ListParagraph"/>
        <w:keepNext/>
        <w:keepLines/>
        <w:numPr>
          <w:ilvl w:val="0"/>
          <w:numId w:val="59"/>
        </w:numPr>
      </w:pPr>
      <w:r>
        <w:t xml:space="preserve">Yang, B., Guo, R., Liang, M., Casas, S., &amp; Urtasun, R. (n.d.). RadarNet: Exploiting Radar for Robust Perception of Dynamic Objects. Retrieved from </w:t>
      </w:r>
      <w:hyperlink r:id="rId100" w:history="1">
        <w:r w:rsidR="00F573E3" w:rsidRPr="002B4A3D">
          <w:rPr>
            <w:rStyle w:val="Hyperlink"/>
          </w:rPr>
          <w:t>https://arxiv.org/pdf/2007.14366.pdf</w:t>
        </w:r>
      </w:hyperlink>
    </w:p>
    <w:p w14:paraId="33546EBF" w14:textId="7D4FDCFB" w:rsidR="006515C4" w:rsidRDefault="006515C4" w:rsidP="00F573E3">
      <w:pPr>
        <w:pStyle w:val="ListParagraph"/>
        <w:keepNext/>
        <w:keepLines/>
        <w:numPr>
          <w:ilvl w:val="0"/>
          <w:numId w:val="59"/>
        </w:numPr>
      </w:pPr>
      <w:r>
        <w:t xml:space="preserve">Zhou, T., Yang, M., Jiang, K., Wong, H.T., &amp; Yang, D. (2020). MMW Radar-Based Technologies in Autonomous Driving: A Review. *Sensors*, 20(24), 7283. </w:t>
      </w:r>
      <w:hyperlink r:id="rId101" w:history="1">
        <w:r w:rsidR="00F573E3" w:rsidRPr="002B4A3D">
          <w:rPr>
            <w:rStyle w:val="Hyperlink"/>
          </w:rPr>
          <w:t>https://doi.o</w:t>
        </w:r>
        <w:r w:rsidR="00F573E3" w:rsidRPr="002B4A3D">
          <w:rPr>
            <w:rStyle w:val="Hyperlink"/>
          </w:rPr>
          <w:t>r</w:t>
        </w:r>
        <w:r w:rsidR="00F573E3" w:rsidRPr="002B4A3D">
          <w:rPr>
            <w:rStyle w:val="Hyperlink"/>
          </w:rPr>
          <w:t>g/10.3390/s20247283</w:t>
        </w:r>
      </w:hyperlink>
    </w:p>
    <w:p w14:paraId="526C7A78" w14:textId="4331FC5B" w:rsidR="006515C4" w:rsidRDefault="006515C4" w:rsidP="00F573E3">
      <w:pPr>
        <w:pStyle w:val="ListParagraph"/>
        <w:keepNext/>
        <w:keepLines/>
        <w:numPr>
          <w:ilvl w:val="0"/>
          <w:numId w:val="59"/>
        </w:numPr>
      </w:pPr>
      <w:r>
        <w:t xml:space="preserve">Zhou, Y., &amp; Yue, Y. (2022). Radar Signal Processing Fundamentals. *Encyclopedia.pub*. Retrieved from </w:t>
      </w:r>
      <w:hyperlink r:id="rId102" w:history="1">
        <w:r w:rsidR="00F573E3" w:rsidRPr="002B4A3D">
          <w:rPr>
            <w:rStyle w:val="Hyperlink"/>
          </w:rPr>
          <w:t>https://encyclopedia.pub/entry/23781</w:t>
        </w:r>
      </w:hyperlink>
    </w:p>
    <w:p w14:paraId="5F06BE25" w14:textId="3E18AB22" w:rsidR="006515C4" w:rsidRDefault="006515C4" w:rsidP="000513D2">
      <w:pPr>
        <w:pStyle w:val="ListParagraph"/>
        <w:keepNext/>
        <w:keepLines/>
        <w:numPr>
          <w:ilvl w:val="0"/>
          <w:numId w:val="59"/>
        </w:numPr>
      </w:pPr>
      <w:r>
        <w:t xml:space="preserve">Vaz, J.M., &amp; Balaji, S. (2021). Convolutional neural networks (CNNs): concepts and applications in pharmacogenomics. *Molecular Diversity*, 25(3), 1569–1584. </w:t>
      </w:r>
      <w:hyperlink r:id="rId103" w:history="1">
        <w:r w:rsidR="000513D2" w:rsidRPr="002B4A3D">
          <w:rPr>
            <w:rStyle w:val="Hyperlink"/>
          </w:rPr>
          <w:t>https://doi.org/10.1007/s11030-021-10225-3</w:t>
        </w:r>
      </w:hyperlink>
    </w:p>
    <w:p w14:paraId="08604C46" w14:textId="3D272FD5" w:rsidR="006515C4" w:rsidRDefault="006515C4" w:rsidP="000513D2">
      <w:pPr>
        <w:pStyle w:val="ListParagraph"/>
        <w:keepNext/>
        <w:keepLines/>
        <w:numPr>
          <w:ilvl w:val="0"/>
          <w:numId w:val="59"/>
        </w:numPr>
      </w:pPr>
      <w:r>
        <w:t xml:space="preserve">Deng, J., Dong, W., Socher, R., Li, L., Li, K., &amp; Li, F. (2009). ImageNet: A large-scale hierarchical image database. 2009 IEEE Conference on Computer Vision and Pattern Recognition. </w:t>
      </w:r>
      <w:hyperlink r:id="rId104" w:history="1">
        <w:r w:rsidR="000513D2" w:rsidRPr="002B4A3D">
          <w:rPr>
            <w:rStyle w:val="Hyperlink"/>
          </w:rPr>
          <w:t>https://doi.org/10.1109/cvpr.2009.5206848</w:t>
        </w:r>
      </w:hyperlink>
    </w:p>
    <w:p w14:paraId="45455D01" w14:textId="521F3D07" w:rsidR="006515C4" w:rsidRDefault="006515C4" w:rsidP="000513D2">
      <w:pPr>
        <w:pStyle w:val="ListParagraph"/>
        <w:keepNext/>
        <w:keepLines/>
        <w:numPr>
          <w:ilvl w:val="0"/>
          <w:numId w:val="59"/>
        </w:numPr>
      </w:pPr>
      <w:r>
        <w:t xml:space="preserve">Fujiyoshi, H., Hirakawa, T., &amp; Yamashita, T. (2019). Deep learning-based image recognition for autonomous driving. *IATSS Research*, 43(4), 244–252. </w:t>
      </w:r>
      <w:hyperlink r:id="rId105" w:history="1">
        <w:r w:rsidR="000513D2" w:rsidRPr="002B4A3D">
          <w:rPr>
            <w:rStyle w:val="Hyperlink"/>
          </w:rPr>
          <w:t>https://doi.org/10.1016/j.iatssr.2019.11.008</w:t>
        </w:r>
      </w:hyperlink>
    </w:p>
    <w:p w14:paraId="568B3CFA" w14:textId="3F197EF1" w:rsidR="006515C4" w:rsidRDefault="006515C4" w:rsidP="000513D2">
      <w:pPr>
        <w:pStyle w:val="ListParagraph"/>
        <w:keepNext/>
        <w:keepLines/>
        <w:numPr>
          <w:ilvl w:val="0"/>
          <w:numId w:val="59"/>
        </w:numPr>
      </w:pPr>
      <w:r>
        <w:t xml:space="preserve">Kushwaha, N. (2023). A Brief History of the Evolution of Image Classification. *Medium*. Retrieved from </w:t>
      </w:r>
      <w:hyperlink r:id="rId106" w:history="1">
        <w:r w:rsidR="000513D2" w:rsidRPr="002B4A3D">
          <w:rPr>
            <w:rStyle w:val="Hyperlink"/>
          </w:rPr>
          <w:t>https://python.plainenglish.io/a-brief-history-of-the-evolution-of-image-classification-402c63baf50</w:t>
        </w:r>
      </w:hyperlink>
    </w:p>
    <w:p w14:paraId="7B4C5EA0" w14:textId="63E25F1B" w:rsidR="006515C4" w:rsidRDefault="006515C4" w:rsidP="00093BA3">
      <w:pPr>
        <w:pStyle w:val="ListParagraph"/>
        <w:keepNext/>
        <w:keepLines/>
        <w:numPr>
          <w:ilvl w:val="0"/>
          <w:numId w:val="59"/>
        </w:numPr>
      </w:pPr>
      <w:r>
        <w:t xml:space="preserve">Deepchecks. (2021). What is VGGNet. Retrieved from </w:t>
      </w:r>
      <w:hyperlink r:id="rId107" w:history="1">
        <w:r w:rsidR="00093BA3" w:rsidRPr="002B4A3D">
          <w:rPr>
            <w:rStyle w:val="Hyperlink"/>
          </w:rPr>
          <w:t>https://deepchecks.com/glossary/vggnet/</w:t>
        </w:r>
      </w:hyperlink>
    </w:p>
    <w:p w14:paraId="478A020E" w14:textId="40C5E79C" w:rsidR="006515C4" w:rsidRDefault="006515C4" w:rsidP="00962E9D">
      <w:pPr>
        <w:pStyle w:val="ListParagraph"/>
        <w:keepNext/>
        <w:keepLines/>
        <w:numPr>
          <w:ilvl w:val="0"/>
          <w:numId w:val="59"/>
        </w:numPr>
      </w:pPr>
      <w:r>
        <w:t xml:space="preserve">Great Learning Team. (2020). Introduction to Resnet or Residual Network. *Great Learning Blog: Free Resources what Matters to shape your Career!*. Retrieved from </w:t>
      </w:r>
      <w:hyperlink r:id="rId108" w:history="1">
        <w:r w:rsidR="00962E9D" w:rsidRPr="002B4A3D">
          <w:rPr>
            <w:rStyle w:val="Hyperlink"/>
          </w:rPr>
          <w:t>https://www.mygreatlearning.com/blog/resnet/</w:t>
        </w:r>
      </w:hyperlink>
    </w:p>
    <w:p w14:paraId="3473F0DE" w14:textId="440C8E99" w:rsidR="006515C4" w:rsidRDefault="006515C4" w:rsidP="00C42FB7">
      <w:pPr>
        <w:pStyle w:val="ListParagraph"/>
        <w:keepNext/>
        <w:keepLines/>
        <w:numPr>
          <w:ilvl w:val="0"/>
          <w:numId w:val="59"/>
        </w:numPr>
      </w:pPr>
      <w:r>
        <w:t xml:space="preserve">Paperswithcode.com. (2020). DenseNet Explained. Retrieved from </w:t>
      </w:r>
      <w:hyperlink r:id="rId109" w:history="1">
        <w:r w:rsidR="00C42FB7" w:rsidRPr="002B4A3D">
          <w:rPr>
            <w:rStyle w:val="Hyperlink"/>
          </w:rPr>
          <w:t>https://paperswithcode.com/method/densenet</w:t>
        </w:r>
      </w:hyperlink>
    </w:p>
    <w:p w14:paraId="2627F5A6" w14:textId="0AB14565" w:rsidR="006515C4" w:rsidRDefault="006515C4" w:rsidP="004E37CD">
      <w:pPr>
        <w:pStyle w:val="ListParagraph"/>
        <w:keepNext/>
        <w:keepLines/>
        <w:numPr>
          <w:ilvl w:val="0"/>
          <w:numId w:val="59"/>
        </w:numPr>
      </w:pPr>
      <w:r>
        <w:t xml:space="preserve">Dosovitskiy, A., Beyer, L., Kolesnikov, A., Weissenborn, D., Zhai, X., Unterthiner, T., Dehghani, M., Minderer, M., Heigold, G., Gelly, S., Uszkoreit, J., &amp; Houlsby, N. (2020). An Image is Worth 16x16 Words: Transformers for Image Recognition at Scale. Retrieved from </w:t>
      </w:r>
      <w:hyperlink r:id="rId110" w:history="1">
        <w:r w:rsidR="004E37CD" w:rsidRPr="002B4A3D">
          <w:rPr>
            <w:rStyle w:val="Hyperlink"/>
          </w:rPr>
          <w:t>https://arxiv.org/abs/2010.11929</w:t>
        </w:r>
      </w:hyperlink>
    </w:p>
    <w:p w14:paraId="5194ECC2" w14:textId="3C9178A6" w:rsidR="006515C4" w:rsidRDefault="006515C4" w:rsidP="004E37CD">
      <w:pPr>
        <w:pStyle w:val="ListParagraph"/>
        <w:keepNext/>
        <w:keepLines/>
        <w:numPr>
          <w:ilvl w:val="0"/>
          <w:numId w:val="59"/>
        </w:numPr>
      </w:pPr>
      <w:r>
        <w:t xml:space="preserve">GitHub. (2024). View of Delft Dataset: Documentation and Development Kit. Retrieved from </w:t>
      </w:r>
      <w:hyperlink r:id="rId111" w:history="1">
        <w:r w:rsidR="004E37CD" w:rsidRPr="002B4A3D">
          <w:rPr>
            <w:rStyle w:val="Hyperlink"/>
          </w:rPr>
          <w:t>https://github.com/tudelft-iv/view-of-delft-dataset?tab=readme-ov-file#introdu</w:t>
        </w:r>
        <w:r w:rsidR="004E37CD" w:rsidRPr="002B4A3D">
          <w:rPr>
            <w:rStyle w:val="Hyperlink"/>
          </w:rPr>
          <w:t>c</w:t>
        </w:r>
        <w:r w:rsidR="004E37CD" w:rsidRPr="002B4A3D">
          <w:rPr>
            <w:rStyle w:val="Hyperlink"/>
          </w:rPr>
          <w:t>tion</w:t>
        </w:r>
      </w:hyperlink>
    </w:p>
    <w:p w14:paraId="498A3A4F" w14:textId="2899A564" w:rsidR="006515C4" w:rsidRDefault="006515C4" w:rsidP="004E37CD">
      <w:pPr>
        <w:pStyle w:val="ListParagraph"/>
        <w:keepNext/>
        <w:keepLines/>
        <w:numPr>
          <w:ilvl w:val="0"/>
          <w:numId w:val="59"/>
        </w:numPr>
      </w:pPr>
      <w:r>
        <w:t xml:space="preserve">kili-website. (2023). Mean Average Precision (mAP): A Complete Guide. Retrieved from </w:t>
      </w:r>
      <w:hyperlink r:id="rId112" w:history="1">
        <w:r w:rsidR="004E37CD" w:rsidRPr="002B4A3D">
          <w:rPr>
            <w:rStyle w:val="Hyperlink"/>
          </w:rPr>
          <w:t>https://kili-technology.com/data-labeling/machine-learning/mean-average-precision-map-a-complete-guide</w:t>
        </w:r>
      </w:hyperlink>
    </w:p>
    <w:p w14:paraId="2E1A13BA" w14:textId="71510A65" w:rsidR="006515C4" w:rsidRDefault="006515C4" w:rsidP="004E37CD">
      <w:pPr>
        <w:pStyle w:val="ListParagraph"/>
        <w:keepNext/>
        <w:keepLines/>
        <w:numPr>
          <w:ilvl w:val="0"/>
          <w:numId w:val="59"/>
        </w:numPr>
      </w:pPr>
      <w:r>
        <w:t xml:space="preserve">GitHub. (2024). OpenPCDet Multiple Models Demo. Retrieved from </w:t>
      </w:r>
      <w:hyperlink r:id="rId113" w:history="1">
        <w:r w:rsidR="004E37CD" w:rsidRPr="002B4A3D">
          <w:rPr>
            <w:rStyle w:val="Hyperlink"/>
          </w:rPr>
          <w:t>https://github.com/open-mmlab/OpenPCDet/blob/master/docs/multiple_models_demo.png</w:t>
        </w:r>
      </w:hyperlink>
    </w:p>
    <w:p w14:paraId="238491D4" w14:textId="0695F1CE" w:rsidR="006515C4" w:rsidRDefault="006515C4" w:rsidP="008C47D8">
      <w:pPr>
        <w:pStyle w:val="ListParagraph"/>
        <w:keepNext/>
        <w:keepLines/>
        <w:numPr>
          <w:ilvl w:val="0"/>
          <w:numId w:val="59"/>
        </w:numPr>
      </w:pPr>
      <w:r>
        <w:t xml:space="preserve">Guan, S., Wan, C., &amp; Jiang, Y. (2023). AV PV-RCNN: Improving 3D Object Detection with Adaptive Deformation and VectorPool Aggregation. *ResearchGate*. Retrieved from </w:t>
      </w:r>
      <w:hyperlink r:id="rId114" w:history="1">
        <w:r w:rsidR="008C47D8" w:rsidRPr="002B4A3D">
          <w:rPr>
            <w:rStyle w:val="Hyperlink"/>
          </w:rPr>
          <w:t>https://www.researchgate.net/publication/371321106_AV_PV-RCNN_Improving_3D_Object_Detection_with_Adaptive_Deformation_and_VectorPool_Aggregation</w:t>
        </w:r>
      </w:hyperlink>
    </w:p>
    <w:p w14:paraId="070EAF5E" w14:textId="5E357819" w:rsidR="006515C4" w:rsidRDefault="006515C4" w:rsidP="00A60CCA">
      <w:pPr>
        <w:pStyle w:val="ListParagraph"/>
        <w:keepNext/>
        <w:keepLines/>
        <w:numPr>
          <w:ilvl w:val="0"/>
          <w:numId w:val="59"/>
        </w:numPr>
      </w:pPr>
      <w:r>
        <w:t xml:space="preserve">Aha. (2024). Agile Software Development - Agile Methodology Explained. Retrieved from </w:t>
      </w:r>
      <w:hyperlink r:id="rId115" w:history="1">
        <w:r w:rsidR="00A60CCA" w:rsidRPr="002B4A3D">
          <w:rPr>
            <w:rStyle w:val="Hyperlink"/>
          </w:rPr>
          <w:t>https://www.aha.io/roadmapping/guide/agile/agile-software-development</w:t>
        </w:r>
      </w:hyperlink>
    </w:p>
    <w:p w14:paraId="6330781C" w14:textId="47F7690F" w:rsidR="006515C4" w:rsidRDefault="006515C4" w:rsidP="00A60CCA">
      <w:pPr>
        <w:pStyle w:val="ListParagraph"/>
        <w:keepNext/>
        <w:keepLines/>
        <w:numPr>
          <w:ilvl w:val="0"/>
          <w:numId w:val="59"/>
        </w:numPr>
      </w:pPr>
      <w:r>
        <w:t xml:space="preserve">Pan, Z., Ding, F., Zhong, H., &amp; Lu, C.X. (2023). RaTrack: Moving Object Detection and Tracking with 4D Radar Point Cloud. Retrieved from </w:t>
      </w:r>
      <w:hyperlink r:id="rId116" w:history="1">
        <w:r w:rsidR="00A60CCA" w:rsidRPr="002B4A3D">
          <w:rPr>
            <w:rStyle w:val="Hyperlink"/>
          </w:rPr>
          <w:t>https://arxiv.org/abs/2309.09737</w:t>
        </w:r>
      </w:hyperlink>
    </w:p>
    <w:p w14:paraId="1F773D36" w14:textId="67F52A23" w:rsidR="006515C4" w:rsidRDefault="006515C4" w:rsidP="00EC115C">
      <w:pPr>
        <w:pStyle w:val="ListParagraph"/>
        <w:keepNext/>
        <w:keepLines/>
        <w:numPr>
          <w:ilvl w:val="0"/>
          <w:numId w:val="59"/>
        </w:numPr>
      </w:pPr>
      <w:r>
        <w:t xml:space="preserve">GitHub. (2024). RaTrack Documentation: RaTrack Pipeline. Retrieved from </w:t>
      </w:r>
      <w:hyperlink r:id="rId117" w:history="1">
        <w:r w:rsidR="00EC115C" w:rsidRPr="002B4A3D">
          <w:rPr>
            <w:rStyle w:val="Hyperlink"/>
          </w:rPr>
          <w:t>https://github.com/LJacksonPan/RaTrack/blob</w:t>
        </w:r>
        <w:r w:rsidR="00EC115C" w:rsidRPr="002B4A3D">
          <w:rPr>
            <w:rStyle w:val="Hyperlink"/>
          </w:rPr>
          <w:t>/</w:t>
        </w:r>
        <w:r w:rsidR="00EC115C" w:rsidRPr="002B4A3D">
          <w:rPr>
            <w:rStyle w:val="Hyperlink"/>
          </w:rPr>
          <w:t>main/doc/ratrack_pipeline.png</w:t>
        </w:r>
      </w:hyperlink>
    </w:p>
    <w:p w14:paraId="483FA4B1" w14:textId="03D6FA47" w:rsidR="006515C4" w:rsidRDefault="006515C4" w:rsidP="00EC115C">
      <w:pPr>
        <w:pStyle w:val="ListParagraph"/>
        <w:keepNext/>
        <w:keepLines/>
        <w:numPr>
          <w:ilvl w:val="0"/>
          <w:numId w:val="59"/>
        </w:numPr>
      </w:pPr>
      <w:r>
        <w:t xml:space="preserve">Pan, Z., Ding, F., Zhong, H., &amp; Lu, C. (n.d.). RaTrack: Moving Object Detection and Tracking with 4D Radar Point Cloud. Retrieved from </w:t>
      </w:r>
      <w:hyperlink r:id="rId118" w:history="1">
        <w:r w:rsidR="00EC115C" w:rsidRPr="002B4A3D">
          <w:rPr>
            <w:rStyle w:val="Hyperlink"/>
          </w:rPr>
          <w:t>https://arxiv.org/pdf/2309.09737.pdf</w:t>
        </w:r>
      </w:hyperlink>
    </w:p>
    <w:p w14:paraId="2EEE2D4A" w14:textId="46ED6D07" w:rsidR="00873116" w:rsidRPr="00DA408B" w:rsidRDefault="006515C4" w:rsidP="00DA408B">
      <w:pPr>
        <w:pStyle w:val="ListParagraph"/>
        <w:keepNext/>
        <w:keepLines/>
        <w:numPr>
          <w:ilvl w:val="0"/>
          <w:numId w:val="59"/>
        </w:numPr>
      </w:pPr>
      <w:r>
        <w:t xml:space="preserve">Febriana, A. (2023). Setting Up 3D Open Source OpenPCDet with Anaconda: A Step-by-Step Guide. *Medium*. Retrieved from </w:t>
      </w:r>
      <w:hyperlink r:id="rId119" w:history="1">
        <w:r w:rsidR="00EC115C" w:rsidRPr="002B4A3D">
          <w:rPr>
            <w:rStyle w:val="Hyperlink"/>
          </w:rPr>
          <w:t>https://medium.com/@alifyafebriana/setting-up-3d-open-source-openpcdet-with-anaconda-a-step-by-step-guide-66126107215</w:t>
        </w:r>
      </w:hyperlink>
      <w:r w:rsidR="00873116" w:rsidRPr="00DA408B">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B45E00">
      <w:footerReference w:type="default" r:id="rId120"/>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924C19" w14:textId="77777777" w:rsidR="00B45E00" w:rsidRDefault="00B45E00" w:rsidP="001B5926">
      <w:pPr>
        <w:spacing w:after="0" w:line="240" w:lineRule="auto"/>
      </w:pPr>
      <w:r>
        <w:separator/>
      </w:r>
    </w:p>
  </w:endnote>
  <w:endnote w:type="continuationSeparator" w:id="0">
    <w:p w14:paraId="3A7E9F5D" w14:textId="77777777" w:rsidR="00B45E00" w:rsidRDefault="00B45E00" w:rsidP="001B5926">
      <w:pPr>
        <w:spacing w:after="0" w:line="240" w:lineRule="auto"/>
      </w:pPr>
      <w:r>
        <w:continuationSeparator/>
      </w:r>
    </w:p>
  </w:endnote>
  <w:endnote w:type="continuationNotice" w:id="1">
    <w:p w14:paraId="73B533A3" w14:textId="77777777" w:rsidR="00B45E00" w:rsidRDefault="00B45E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8077C7" w14:textId="77777777" w:rsidR="00B45E00" w:rsidRDefault="00B45E00" w:rsidP="001B5926">
      <w:pPr>
        <w:spacing w:after="0" w:line="240" w:lineRule="auto"/>
      </w:pPr>
      <w:r>
        <w:separator/>
      </w:r>
    </w:p>
  </w:footnote>
  <w:footnote w:type="continuationSeparator" w:id="0">
    <w:p w14:paraId="12E8FA71" w14:textId="77777777" w:rsidR="00B45E00" w:rsidRDefault="00B45E00" w:rsidP="001B5926">
      <w:pPr>
        <w:spacing w:after="0" w:line="240" w:lineRule="auto"/>
      </w:pPr>
      <w:r>
        <w:continuationSeparator/>
      </w:r>
    </w:p>
  </w:footnote>
  <w:footnote w:type="continuationNotice" w:id="1">
    <w:p w14:paraId="3C4F3B1E" w14:textId="77777777" w:rsidR="00B45E00" w:rsidRDefault="00B45E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0CCF0FCC"/>
    <w:multiLevelType w:val="hybridMultilevel"/>
    <w:tmpl w:val="4B16E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0F12326"/>
    <w:multiLevelType w:val="multilevel"/>
    <w:tmpl w:val="418C0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6BA331C"/>
    <w:multiLevelType w:val="hybridMultilevel"/>
    <w:tmpl w:val="8E12E440"/>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2"/>
  </w:num>
  <w:num w:numId="2" w16cid:durableId="369232166">
    <w:abstractNumId w:val="25"/>
  </w:num>
  <w:num w:numId="3" w16cid:durableId="1064447704">
    <w:abstractNumId w:val="44"/>
  </w:num>
  <w:num w:numId="4" w16cid:durableId="854615116">
    <w:abstractNumId w:val="53"/>
  </w:num>
  <w:num w:numId="5" w16cid:durableId="1145470798">
    <w:abstractNumId w:val="15"/>
  </w:num>
  <w:num w:numId="6" w16cid:durableId="506360331">
    <w:abstractNumId w:val="39"/>
  </w:num>
  <w:num w:numId="7" w16cid:durableId="808940590">
    <w:abstractNumId w:val="40"/>
  </w:num>
  <w:num w:numId="8" w16cid:durableId="1280792516">
    <w:abstractNumId w:val="23"/>
  </w:num>
  <w:num w:numId="9" w16cid:durableId="235672225">
    <w:abstractNumId w:val="18"/>
  </w:num>
  <w:num w:numId="10" w16cid:durableId="66808665">
    <w:abstractNumId w:val="57"/>
  </w:num>
  <w:num w:numId="11" w16cid:durableId="570428736">
    <w:abstractNumId w:val="56"/>
  </w:num>
  <w:num w:numId="12" w16cid:durableId="935554909">
    <w:abstractNumId w:val="3"/>
  </w:num>
  <w:num w:numId="13" w16cid:durableId="840849844">
    <w:abstractNumId w:val="13"/>
  </w:num>
  <w:num w:numId="14" w16cid:durableId="220749269">
    <w:abstractNumId w:val="50"/>
  </w:num>
  <w:num w:numId="15" w16cid:durableId="1755474715">
    <w:abstractNumId w:val="21"/>
  </w:num>
  <w:num w:numId="16" w16cid:durableId="1200316119">
    <w:abstractNumId w:val="10"/>
  </w:num>
  <w:num w:numId="17" w16cid:durableId="1451850789">
    <w:abstractNumId w:val="41"/>
  </w:num>
  <w:num w:numId="18" w16cid:durableId="287199124">
    <w:abstractNumId w:val="19"/>
  </w:num>
  <w:num w:numId="19" w16cid:durableId="428814630">
    <w:abstractNumId w:val="31"/>
  </w:num>
  <w:num w:numId="20" w16cid:durableId="225186288">
    <w:abstractNumId w:val="45"/>
  </w:num>
  <w:num w:numId="21" w16cid:durableId="2074573904">
    <w:abstractNumId w:val="37"/>
  </w:num>
  <w:num w:numId="22" w16cid:durableId="338821530">
    <w:abstractNumId w:val="11"/>
  </w:num>
  <w:num w:numId="23" w16cid:durableId="801004022">
    <w:abstractNumId w:val="55"/>
  </w:num>
  <w:num w:numId="24" w16cid:durableId="874998389">
    <w:abstractNumId w:val="54"/>
  </w:num>
  <w:num w:numId="25" w16cid:durableId="1791165011">
    <w:abstractNumId w:val="36"/>
  </w:num>
  <w:num w:numId="26" w16cid:durableId="1579899004">
    <w:abstractNumId w:val="42"/>
  </w:num>
  <w:num w:numId="27" w16cid:durableId="1033118139">
    <w:abstractNumId w:val="29"/>
  </w:num>
  <w:num w:numId="28" w16cid:durableId="1083257281">
    <w:abstractNumId w:val="49"/>
  </w:num>
  <w:num w:numId="29" w16cid:durableId="1588810954">
    <w:abstractNumId w:val="2"/>
  </w:num>
  <w:num w:numId="30" w16cid:durableId="890769771">
    <w:abstractNumId w:val="43"/>
  </w:num>
  <w:num w:numId="31" w16cid:durableId="897590647">
    <w:abstractNumId w:val="0"/>
  </w:num>
  <w:num w:numId="32" w16cid:durableId="454105118">
    <w:abstractNumId w:val="52"/>
  </w:num>
  <w:num w:numId="33" w16cid:durableId="1048332682">
    <w:abstractNumId w:val="58"/>
  </w:num>
  <w:num w:numId="34" w16cid:durableId="421995031">
    <w:abstractNumId w:val="9"/>
  </w:num>
  <w:num w:numId="35" w16cid:durableId="556673511">
    <w:abstractNumId w:val="30"/>
  </w:num>
  <w:num w:numId="36" w16cid:durableId="915480315">
    <w:abstractNumId w:val="24"/>
  </w:num>
  <w:num w:numId="37" w16cid:durableId="242495280">
    <w:abstractNumId w:val="5"/>
  </w:num>
  <w:num w:numId="38" w16cid:durableId="2109081771">
    <w:abstractNumId w:val="17"/>
  </w:num>
  <w:num w:numId="39" w16cid:durableId="652490141">
    <w:abstractNumId w:val="33"/>
  </w:num>
  <w:num w:numId="40" w16cid:durableId="2045323770">
    <w:abstractNumId w:val="4"/>
  </w:num>
  <w:num w:numId="41" w16cid:durableId="520826512">
    <w:abstractNumId w:val="51"/>
  </w:num>
  <w:num w:numId="42" w16cid:durableId="1387532894">
    <w:abstractNumId w:val="14"/>
  </w:num>
  <w:num w:numId="43" w16cid:durableId="1068770781">
    <w:abstractNumId w:val="28"/>
  </w:num>
  <w:num w:numId="44" w16cid:durableId="90325050">
    <w:abstractNumId w:val="16"/>
  </w:num>
  <w:num w:numId="45" w16cid:durableId="1530291175">
    <w:abstractNumId w:val="46"/>
  </w:num>
  <w:num w:numId="46" w16cid:durableId="966547278">
    <w:abstractNumId w:val="48"/>
  </w:num>
  <w:num w:numId="47" w16cid:durableId="953093993">
    <w:abstractNumId w:val="34"/>
  </w:num>
  <w:num w:numId="48" w16cid:durableId="969162942">
    <w:abstractNumId w:val="1"/>
  </w:num>
  <w:num w:numId="49" w16cid:durableId="1062170379">
    <w:abstractNumId w:val="35"/>
  </w:num>
  <w:num w:numId="50" w16cid:durableId="1948847348">
    <w:abstractNumId w:val="8"/>
  </w:num>
  <w:num w:numId="51" w16cid:durableId="629677667">
    <w:abstractNumId w:val="7"/>
  </w:num>
  <w:num w:numId="52" w16cid:durableId="435099184">
    <w:abstractNumId w:val="38"/>
  </w:num>
  <w:num w:numId="53" w16cid:durableId="412508807">
    <w:abstractNumId w:val="22"/>
  </w:num>
  <w:num w:numId="54" w16cid:durableId="1379237874">
    <w:abstractNumId w:val="32"/>
  </w:num>
  <w:num w:numId="55" w16cid:durableId="452097693">
    <w:abstractNumId w:val="20"/>
  </w:num>
  <w:num w:numId="56" w16cid:durableId="2034765590">
    <w:abstractNumId w:val="26"/>
  </w:num>
  <w:num w:numId="57" w16cid:durableId="31882009">
    <w:abstractNumId w:val="47"/>
  </w:num>
  <w:num w:numId="58" w16cid:durableId="596134454">
    <w:abstractNumId w:val="27"/>
  </w:num>
  <w:num w:numId="59" w16cid:durableId="293830541">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4FC"/>
    <w:rsid w:val="0000057A"/>
    <w:rsid w:val="00000C58"/>
    <w:rsid w:val="00001B7D"/>
    <w:rsid w:val="00002625"/>
    <w:rsid w:val="00002DD4"/>
    <w:rsid w:val="00002F47"/>
    <w:rsid w:val="000037C1"/>
    <w:rsid w:val="00004172"/>
    <w:rsid w:val="00004D45"/>
    <w:rsid w:val="00005180"/>
    <w:rsid w:val="000071A7"/>
    <w:rsid w:val="0000726D"/>
    <w:rsid w:val="000075DE"/>
    <w:rsid w:val="00010D88"/>
    <w:rsid w:val="00010E45"/>
    <w:rsid w:val="00010EEB"/>
    <w:rsid w:val="00011406"/>
    <w:rsid w:val="000122BF"/>
    <w:rsid w:val="00012B8C"/>
    <w:rsid w:val="00012D13"/>
    <w:rsid w:val="0001359C"/>
    <w:rsid w:val="00013902"/>
    <w:rsid w:val="000140C1"/>
    <w:rsid w:val="0001416A"/>
    <w:rsid w:val="000142A7"/>
    <w:rsid w:val="000144BE"/>
    <w:rsid w:val="00014C4E"/>
    <w:rsid w:val="000166BD"/>
    <w:rsid w:val="000166CA"/>
    <w:rsid w:val="00017A81"/>
    <w:rsid w:val="00017DA2"/>
    <w:rsid w:val="0002012E"/>
    <w:rsid w:val="000202B6"/>
    <w:rsid w:val="00020664"/>
    <w:rsid w:val="000218AF"/>
    <w:rsid w:val="00021B1A"/>
    <w:rsid w:val="00021C1C"/>
    <w:rsid w:val="00022698"/>
    <w:rsid w:val="00022B9E"/>
    <w:rsid w:val="00022F6F"/>
    <w:rsid w:val="00023241"/>
    <w:rsid w:val="00023383"/>
    <w:rsid w:val="000235F4"/>
    <w:rsid w:val="000236CC"/>
    <w:rsid w:val="000251C8"/>
    <w:rsid w:val="00026056"/>
    <w:rsid w:val="00026387"/>
    <w:rsid w:val="000278E1"/>
    <w:rsid w:val="00027FD5"/>
    <w:rsid w:val="0003182B"/>
    <w:rsid w:val="00031939"/>
    <w:rsid w:val="000319CC"/>
    <w:rsid w:val="0003217E"/>
    <w:rsid w:val="00032492"/>
    <w:rsid w:val="000326AD"/>
    <w:rsid w:val="00032E71"/>
    <w:rsid w:val="000331EA"/>
    <w:rsid w:val="0003330D"/>
    <w:rsid w:val="00033379"/>
    <w:rsid w:val="000336FC"/>
    <w:rsid w:val="00033A31"/>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440F"/>
    <w:rsid w:val="0004599A"/>
    <w:rsid w:val="000462DD"/>
    <w:rsid w:val="00046833"/>
    <w:rsid w:val="00046B6D"/>
    <w:rsid w:val="00047776"/>
    <w:rsid w:val="000479BF"/>
    <w:rsid w:val="00047DD2"/>
    <w:rsid w:val="000502A7"/>
    <w:rsid w:val="000503F1"/>
    <w:rsid w:val="00050DAC"/>
    <w:rsid w:val="00050E07"/>
    <w:rsid w:val="00050E09"/>
    <w:rsid w:val="000513D2"/>
    <w:rsid w:val="00051A50"/>
    <w:rsid w:val="000522DA"/>
    <w:rsid w:val="000523EF"/>
    <w:rsid w:val="000526C8"/>
    <w:rsid w:val="000530FD"/>
    <w:rsid w:val="00053A99"/>
    <w:rsid w:val="0005444A"/>
    <w:rsid w:val="000549B5"/>
    <w:rsid w:val="000551B7"/>
    <w:rsid w:val="00055834"/>
    <w:rsid w:val="00056534"/>
    <w:rsid w:val="00057420"/>
    <w:rsid w:val="00057935"/>
    <w:rsid w:val="00060C8A"/>
    <w:rsid w:val="00061217"/>
    <w:rsid w:val="000628BD"/>
    <w:rsid w:val="00062D7F"/>
    <w:rsid w:val="00063028"/>
    <w:rsid w:val="000635D0"/>
    <w:rsid w:val="00063876"/>
    <w:rsid w:val="000638E5"/>
    <w:rsid w:val="00064240"/>
    <w:rsid w:val="00064393"/>
    <w:rsid w:val="0006456A"/>
    <w:rsid w:val="00064A21"/>
    <w:rsid w:val="00064B39"/>
    <w:rsid w:val="00064D6F"/>
    <w:rsid w:val="00064D82"/>
    <w:rsid w:val="0006590F"/>
    <w:rsid w:val="00065E83"/>
    <w:rsid w:val="000661AB"/>
    <w:rsid w:val="00066491"/>
    <w:rsid w:val="0006699C"/>
    <w:rsid w:val="00066BF1"/>
    <w:rsid w:val="00066C4E"/>
    <w:rsid w:val="00066FE0"/>
    <w:rsid w:val="000673EC"/>
    <w:rsid w:val="000675F2"/>
    <w:rsid w:val="00067DC9"/>
    <w:rsid w:val="00067E9D"/>
    <w:rsid w:val="00067F46"/>
    <w:rsid w:val="00070313"/>
    <w:rsid w:val="0007090C"/>
    <w:rsid w:val="00070A7E"/>
    <w:rsid w:val="00070DB1"/>
    <w:rsid w:val="0007149D"/>
    <w:rsid w:val="0007198F"/>
    <w:rsid w:val="000719D2"/>
    <w:rsid w:val="00072493"/>
    <w:rsid w:val="00072A79"/>
    <w:rsid w:val="00073499"/>
    <w:rsid w:val="00073B52"/>
    <w:rsid w:val="00073B70"/>
    <w:rsid w:val="00073BA8"/>
    <w:rsid w:val="00073F73"/>
    <w:rsid w:val="000749B2"/>
    <w:rsid w:val="00074B30"/>
    <w:rsid w:val="00074D3C"/>
    <w:rsid w:val="000751E8"/>
    <w:rsid w:val="00075539"/>
    <w:rsid w:val="000755CE"/>
    <w:rsid w:val="00075932"/>
    <w:rsid w:val="00075B04"/>
    <w:rsid w:val="00076298"/>
    <w:rsid w:val="00076891"/>
    <w:rsid w:val="00076EF6"/>
    <w:rsid w:val="00077129"/>
    <w:rsid w:val="000771F7"/>
    <w:rsid w:val="00077F8E"/>
    <w:rsid w:val="00077FB9"/>
    <w:rsid w:val="00080527"/>
    <w:rsid w:val="0008082C"/>
    <w:rsid w:val="00081463"/>
    <w:rsid w:val="00081ABE"/>
    <w:rsid w:val="00081C79"/>
    <w:rsid w:val="00082AF4"/>
    <w:rsid w:val="00082F58"/>
    <w:rsid w:val="00082FD7"/>
    <w:rsid w:val="00083AA2"/>
    <w:rsid w:val="00083ABB"/>
    <w:rsid w:val="00083DD7"/>
    <w:rsid w:val="00083E01"/>
    <w:rsid w:val="00084B5F"/>
    <w:rsid w:val="00084BE4"/>
    <w:rsid w:val="00084F30"/>
    <w:rsid w:val="000853D8"/>
    <w:rsid w:val="00085F8F"/>
    <w:rsid w:val="000861CF"/>
    <w:rsid w:val="000865D1"/>
    <w:rsid w:val="000865D6"/>
    <w:rsid w:val="00086935"/>
    <w:rsid w:val="00086A5E"/>
    <w:rsid w:val="00086D1E"/>
    <w:rsid w:val="00086F61"/>
    <w:rsid w:val="00090D1C"/>
    <w:rsid w:val="00091057"/>
    <w:rsid w:val="000915C3"/>
    <w:rsid w:val="00091A28"/>
    <w:rsid w:val="00091A9D"/>
    <w:rsid w:val="00091C02"/>
    <w:rsid w:val="00091FE1"/>
    <w:rsid w:val="000922DD"/>
    <w:rsid w:val="00092342"/>
    <w:rsid w:val="00092631"/>
    <w:rsid w:val="00092951"/>
    <w:rsid w:val="00092ACC"/>
    <w:rsid w:val="000936B2"/>
    <w:rsid w:val="00093BA3"/>
    <w:rsid w:val="00093D6C"/>
    <w:rsid w:val="00095626"/>
    <w:rsid w:val="00095C6F"/>
    <w:rsid w:val="00095F41"/>
    <w:rsid w:val="00096823"/>
    <w:rsid w:val="0009705B"/>
    <w:rsid w:val="000971C0"/>
    <w:rsid w:val="00097318"/>
    <w:rsid w:val="00097693"/>
    <w:rsid w:val="000A044C"/>
    <w:rsid w:val="000A0ED7"/>
    <w:rsid w:val="000A14E7"/>
    <w:rsid w:val="000A1B28"/>
    <w:rsid w:val="000A232C"/>
    <w:rsid w:val="000A2ABD"/>
    <w:rsid w:val="000A307B"/>
    <w:rsid w:val="000A42AA"/>
    <w:rsid w:val="000A48E6"/>
    <w:rsid w:val="000A4BBF"/>
    <w:rsid w:val="000A5447"/>
    <w:rsid w:val="000A5725"/>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3A43"/>
    <w:rsid w:val="000B5085"/>
    <w:rsid w:val="000B59BF"/>
    <w:rsid w:val="000B5CA2"/>
    <w:rsid w:val="000B5D87"/>
    <w:rsid w:val="000B615D"/>
    <w:rsid w:val="000B69B5"/>
    <w:rsid w:val="000B6BBC"/>
    <w:rsid w:val="000B7609"/>
    <w:rsid w:val="000B774C"/>
    <w:rsid w:val="000B7F7A"/>
    <w:rsid w:val="000C0E2C"/>
    <w:rsid w:val="000C0F26"/>
    <w:rsid w:val="000C109B"/>
    <w:rsid w:val="000C1195"/>
    <w:rsid w:val="000C14F0"/>
    <w:rsid w:val="000C16C3"/>
    <w:rsid w:val="000C19C5"/>
    <w:rsid w:val="000C1A83"/>
    <w:rsid w:val="000C1CEF"/>
    <w:rsid w:val="000C23B3"/>
    <w:rsid w:val="000C24E1"/>
    <w:rsid w:val="000C3DB8"/>
    <w:rsid w:val="000C46C4"/>
    <w:rsid w:val="000C49CF"/>
    <w:rsid w:val="000C5075"/>
    <w:rsid w:val="000C5C52"/>
    <w:rsid w:val="000C5D71"/>
    <w:rsid w:val="000C6337"/>
    <w:rsid w:val="000C65B8"/>
    <w:rsid w:val="000C6873"/>
    <w:rsid w:val="000C694B"/>
    <w:rsid w:val="000D046E"/>
    <w:rsid w:val="000D0CC5"/>
    <w:rsid w:val="000D0CEB"/>
    <w:rsid w:val="000D0FA2"/>
    <w:rsid w:val="000D15CD"/>
    <w:rsid w:val="000D19CA"/>
    <w:rsid w:val="000D2FD6"/>
    <w:rsid w:val="000D3321"/>
    <w:rsid w:val="000D3594"/>
    <w:rsid w:val="000D3AA8"/>
    <w:rsid w:val="000D3F26"/>
    <w:rsid w:val="000D4148"/>
    <w:rsid w:val="000D4E02"/>
    <w:rsid w:val="000D51BC"/>
    <w:rsid w:val="000D6BF2"/>
    <w:rsid w:val="000E007C"/>
    <w:rsid w:val="000E0847"/>
    <w:rsid w:val="000E0939"/>
    <w:rsid w:val="000E0AAA"/>
    <w:rsid w:val="000E13B0"/>
    <w:rsid w:val="000E14CF"/>
    <w:rsid w:val="000E19A5"/>
    <w:rsid w:val="000E23AE"/>
    <w:rsid w:val="000E320D"/>
    <w:rsid w:val="000E3C9F"/>
    <w:rsid w:val="000E3D08"/>
    <w:rsid w:val="000E43F2"/>
    <w:rsid w:val="000E4A3D"/>
    <w:rsid w:val="000E537A"/>
    <w:rsid w:val="000E5D6D"/>
    <w:rsid w:val="000E68E0"/>
    <w:rsid w:val="000E6F11"/>
    <w:rsid w:val="000E7223"/>
    <w:rsid w:val="000E75F0"/>
    <w:rsid w:val="000E79D2"/>
    <w:rsid w:val="000E7E3E"/>
    <w:rsid w:val="000F0086"/>
    <w:rsid w:val="000F0448"/>
    <w:rsid w:val="000F0BC7"/>
    <w:rsid w:val="000F15F4"/>
    <w:rsid w:val="000F171C"/>
    <w:rsid w:val="000F1FB0"/>
    <w:rsid w:val="000F2753"/>
    <w:rsid w:val="000F4AAF"/>
    <w:rsid w:val="000F5359"/>
    <w:rsid w:val="000F555D"/>
    <w:rsid w:val="000F6658"/>
    <w:rsid w:val="000F6755"/>
    <w:rsid w:val="000F702F"/>
    <w:rsid w:val="000F78D9"/>
    <w:rsid w:val="000F7927"/>
    <w:rsid w:val="001001B0"/>
    <w:rsid w:val="001008B3"/>
    <w:rsid w:val="00100B88"/>
    <w:rsid w:val="00101E32"/>
    <w:rsid w:val="001023E0"/>
    <w:rsid w:val="00102414"/>
    <w:rsid w:val="001024C9"/>
    <w:rsid w:val="001032BB"/>
    <w:rsid w:val="00103996"/>
    <w:rsid w:val="00103B75"/>
    <w:rsid w:val="00103FFF"/>
    <w:rsid w:val="001042A5"/>
    <w:rsid w:val="001053BB"/>
    <w:rsid w:val="0010547A"/>
    <w:rsid w:val="001054A0"/>
    <w:rsid w:val="00105591"/>
    <w:rsid w:val="001057C7"/>
    <w:rsid w:val="00105A97"/>
    <w:rsid w:val="00105DE4"/>
    <w:rsid w:val="00105E84"/>
    <w:rsid w:val="0010733C"/>
    <w:rsid w:val="00107465"/>
    <w:rsid w:val="00110804"/>
    <w:rsid w:val="00110AD1"/>
    <w:rsid w:val="001111CF"/>
    <w:rsid w:val="001113BE"/>
    <w:rsid w:val="00111496"/>
    <w:rsid w:val="00111D1C"/>
    <w:rsid w:val="001121E6"/>
    <w:rsid w:val="00112804"/>
    <w:rsid w:val="00112AD6"/>
    <w:rsid w:val="00112B10"/>
    <w:rsid w:val="00112F4D"/>
    <w:rsid w:val="001130C4"/>
    <w:rsid w:val="00114059"/>
    <w:rsid w:val="001147A3"/>
    <w:rsid w:val="00114A0B"/>
    <w:rsid w:val="00114A56"/>
    <w:rsid w:val="00115217"/>
    <w:rsid w:val="00115266"/>
    <w:rsid w:val="00115468"/>
    <w:rsid w:val="00115AB7"/>
    <w:rsid w:val="00115CE2"/>
    <w:rsid w:val="00116613"/>
    <w:rsid w:val="00120269"/>
    <w:rsid w:val="00120863"/>
    <w:rsid w:val="00120C1D"/>
    <w:rsid w:val="00120FB4"/>
    <w:rsid w:val="00121841"/>
    <w:rsid w:val="00121C71"/>
    <w:rsid w:val="00121E8A"/>
    <w:rsid w:val="00123BBD"/>
    <w:rsid w:val="00123DA5"/>
    <w:rsid w:val="00125446"/>
    <w:rsid w:val="00125B6B"/>
    <w:rsid w:val="00125BA5"/>
    <w:rsid w:val="00125D81"/>
    <w:rsid w:val="00125E3D"/>
    <w:rsid w:val="00125F0D"/>
    <w:rsid w:val="001261DC"/>
    <w:rsid w:val="0012644E"/>
    <w:rsid w:val="00126661"/>
    <w:rsid w:val="001266AF"/>
    <w:rsid w:val="00127DDE"/>
    <w:rsid w:val="0013007A"/>
    <w:rsid w:val="00130105"/>
    <w:rsid w:val="00130391"/>
    <w:rsid w:val="001303E4"/>
    <w:rsid w:val="0013041D"/>
    <w:rsid w:val="00130671"/>
    <w:rsid w:val="0013118F"/>
    <w:rsid w:val="0013174D"/>
    <w:rsid w:val="00131A45"/>
    <w:rsid w:val="00131EF8"/>
    <w:rsid w:val="0013239B"/>
    <w:rsid w:val="00133A74"/>
    <w:rsid w:val="00133E3F"/>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3A59"/>
    <w:rsid w:val="00143D8C"/>
    <w:rsid w:val="001448EC"/>
    <w:rsid w:val="00145062"/>
    <w:rsid w:val="00145982"/>
    <w:rsid w:val="00145A6F"/>
    <w:rsid w:val="001462BF"/>
    <w:rsid w:val="0014630E"/>
    <w:rsid w:val="00146545"/>
    <w:rsid w:val="001477A1"/>
    <w:rsid w:val="00147869"/>
    <w:rsid w:val="00147992"/>
    <w:rsid w:val="00147C49"/>
    <w:rsid w:val="00147F65"/>
    <w:rsid w:val="00150193"/>
    <w:rsid w:val="00151000"/>
    <w:rsid w:val="00151787"/>
    <w:rsid w:val="00151BE5"/>
    <w:rsid w:val="00151ECD"/>
    <w:rsid w:val="00153667"/>
    <w:rsid w:val="001539DF"/>
    <w:rsid w:val="00153BDF"/>
    <w:rsid w:val="00153D9A"/>
    <w:rsid w:val="00153DB4"/>
    <w:rsid w:val="001540CF"/>
    <w:rsid w:val="001552D7"/>
    <w:rsid w:val="00155536"/>
    <w:rsid w:val="00155AF5"/>
    <w:rsid w:val="001573A4"/>
    <w:rsid w:val="0015752D"/>
    <w:rsid w:val="00157F58"/>
    <w:rsid w:val="0016001D"/>
    <w:rsid w:val="0016029B"/>
    <w:rsid w:val="001606C2"/>
    <w:rsid w:val="0016082E"/>
    <w:rsid w:val="0016094E"/>
    <w:rsid w:val="00160E0D"/>
    <w:rsid w:val="00161AA9"/>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277F"/>
    <w:rsid w:val="00173131"/>
    <w:rsid w:val="00175BC3"/>
    <w:rsid w:val="001762AC"/>
    <w:rsid w:val="00176764"/>
    <w:rsid w:val="0017704F"/>
    <w:rsid w:val="00177AD2"/>
    <w:rsid w:val="00177C69"/>
    <w:rsid w:val="00177E02"/>
    <w:rsid w:val="00177E67"/>
    <w:rsid w:val="001801FB"/>
    <w:rsid w:val="001809B0"/>
    <w:rsid w:val="00181BD7"/>
    <w:rsid w:val="00181CF6"/>
    <w:rsid w:val="001821AD"/>
    <w:rsid w:val="001829C4"/>
    <w:rsid w:val="00182D77"/>
    <w:rsid w:val="00183676"/>
    <w:rsid w:val="00183F5A"/>
    <w:rsid w:val="00184460"/>
    <w:rsid w:val="00186ACD"/>
    <w:rsid w:val="00186B07"/>
    <w:rsid w:val="00190275"/>
    <w:rsid w:val="00190444"/>
    <w:rsid w:val="0019054F"/>
    <w:rsid w:val="00190AC6"/>
    <w:rsid w:val="00191268"/>
    <w:rsid w:val="001914F4"/>
    <w:rsid w:val="00191CE8"/>
    <w:rsid w:val="001920A8"/>
    <w:rsid w:val="00192608"/>
    <w:rsid w:val="0019265C"/>
    <w:rsid w:val="0019288B"/>
    <w:rsid w:val="00192ED7"/>
    <w:rsid w:val="00193177"/>
    <w:rsid w:val="001932A1"/>
    <w:rsid w:val="00194AFF"/>
    <w:rsid w:val="00194DEF"/>
    <w:rsid w:val="00194E14"/>
    <w:rsid w:val="00195553"/>
    <w:rsid w:val="001957A8"/>
    <w:rsid w:val="00196B06"/>
    <w:rsid w:val="00197378"/>
    <w:rsid w:val="001A08C3"/>
    <w:rsid w:val="001A09DC"/>
    <w:rsid w:val="001A12F7"/>
    <w:rsid w:val="001A1539"/>
    <w:rsid w:val="001A18BC"/>
    <w:rsid w:val="001A1B14"/>
    <w:rsid w:val="001A1F90"/>
    <w:rsid w:val="001A2555"/>
    <w:rsid w:val="001A2784"/>
    <w:rsid w:val="001A2D97"/>
    <w:rsid w:val="001A2EC6"/>
    <w:rsid w:val="001A2EFF"/>
    <w:rsid w:val="001A41E0"/>
    <w:rsid w:val="001A4874"/>
    <w:rsid w:val="001A4B66"/>
    <w:rsid w:val="001A4C03"/>
    <w:rsid w:val="001A620B"/>
    <w:rsid w:val="001A6862"/>
    <w:rsid w:val="001A6F19"/>
    <w:rsid w:val="001B121F"/>
    <w:rsid w:val="001B3246"/>
    <w:rsid w:val="001B344C"/>
    <w:rsid w:val="001B35FA"/>
    <w:rsid w:val="001B397B"/>
    <w:rsid w:val="001B449D"/>
    <w:rsid w:val="001B4A6B"/>
    <w:rsid w:val="001B4DE1"/>
    <w:rsid w:val="001B5926"/>
    <w:rsid w:val="001B6416"/>
    <w:rsid w:val="001B6592"/>
    <w:rsid w:val="001B668D"/>
    <w:rsid w:val="001B6FFD"/>
    <w:rsid w:val="001B7B69"/>
    <w:rsid w:val="001B7C2D"/>
    <w:rsid w:val="001B7FE9"/>
    <w:rsid w:val="001C11BD"/>
    <w:rsid w:val="001C1356"/>
    <w:rsid w:val="001C17C8"/>
    <w:rsid w:val="001C1F18"/>
    <w:rsid w:val="001C22C8"/>
    <w:rsid w:val="001C2365"/>
    <w:rsid w:val="001C283E"/>
    <w:rsid w:val="001C453C"/>
    <w:rsid w:val="001C4F73"/>
    <w:rsid w:val="001C5663"/>
    <w:rsid w:val="001C5D05"/>
    <w:rsid w:val="001C6340"/>
    <w:rsid w:val="001C688F"/>
    <w:rsid w:val="001C706C"/>
    <w:rsid w:val="001C73BF"/>
    <w:rsid w:val="001C759B"/>
    <w:rsid w:val="001C7653"/>
    <w:rsid w:val="001C774D"/>
    <w:rsid w:val="001C7B34"/>
    <w:rsid w:val="001D0238"/>
    <w:rsid w:val="001D0317"/>
    <w:rsid w:val="001D089A"/>
    <w:rsid w:val="001D0CA0"/>
    <w:rsid w:val="001D1099"/>
    <w:rsid w:val="001D1242"/>
    <w:rsid w:val="001D13A5"/>
    <w:rsid w:val="001D20F3"/>
    <w:rsid w:val="001D2A74"/>
    <w:rsid w:val="001D36A3"/>
    <w:rsid w:val="001D3B12"/>
    <w:rsid w:val="001D4946"/>
    <w:rsid w:val="001D4C79"/>
    <w:rsid w:val="001D545E"/>
    <w:rsid w:val="001D5555"/>
    <w:rsid w:val="001D5B7A"/>
    <w:rsid w:val="001D5D4D"/>
    <w:rsid w:val="001D67C0"/>
    <w:rsid w:val="001D6959"/>
    <w:rsid w:val="001D697D"/>
    <w:rsid w:val="001D6A78"/>
    <w:rsid w:val="001D7003"/>
    <w:rsid w:val="001D7C19"/>
    <w:rsid w:val="001D7CD9"/>
    <w:rsid w:val="001E00EC"/>
    <w:rsid w:val="001E03B4"/>
    <w:rsid w:val="001E045D"/>
    <w:rsid w:val="001E0AE8"/>
    <w:rsid w:val="001E1CEB"/>
    <w:rsid w:val="001E1D41"/>
    <w:rsid w:val="001E1EFF"/>
    <w:rsid w:val="001E2753"/>
    <w:rsid w:val="001E281C"/>
    <w:rsid w:val="001E286C"/>
    <w:rsid w:val="001E2887"/>
    <w:rsid w:val="001E2C76"/>
    <w:rsid w:val="001E3543"/>
    <w:rsid w:val="001E39A0"/>
    <w:rsid w:val="001E4AF4"/>
    <w:rsid w:val="001E55E3"/>
    <w:rsid w:val="001E55ED"/>
    <w:rsid w:val="001E5CD3"/>
    <w:rsid w:val="001E6596"/>
    <w:rsid w:val="001E7606"/>
    <w:rsid w:val="001E768B"/>
    <w:rsid w:val="001F028B"/>
    <w:rsid w:val="001F05D4"/>
    <w:rsid w:val="001F1065"/>
    <w:rsid w:val="001F10BB"/>
    <w:rsid w:val="001F1447"/>
    <w:rsid w:val="001F25BE"/>
    <w:rsid w:val="001F2609"/>
    <w:rsid w:val="001F3011"/>
    <w:rsid w:val="001F35B2"/>
    <w:rsid w:val="001F36CB"/>
    <w:rsid w:val="001F3BBF"/>
    <w:rsid w:val="001F3DF2"/>
    <w:rsid w:val="001F47F9"/>
    <w:rsid w:val="001F4A29"/>
    <w:rsid w:val="001F4C9B"/>
    <w:rsid w:val="001F4E1F"/>
    <w:rsid w:val="001F5444"/>
    <w:rsid w:val="001F5A3F"/>
    <w:rsid w:val="001F5C0C"/>
    <w:rsid w:val="001F6B21"/>
    <w:rsid w:val="001F77AF"/>
    <w:rsid w:val="002006AA"/>
    <w:rsid w:val="0020090F"/>
    <w:rsid w:val="00200B7C"/>
    <w:rsid w:val="00200FB3"/>
    <w:rsid w:val="002013E4"/>
    <w:rsid w:val="00201707"/>
    <w:rsid w:val="00201900"/>
    <w:rsid w:val="00201C05"/>
    <w:rsid w:val="00202028"/>
    <w:rsid w:val="0020281C"/>
    <w:rsid w:val="00202E5D"/>
    <w:rsid w:val="00203109"/>
    <w:rsid w:val="00203259"/>
    <w:rsid w:val="00203AC2"/>
    <w:rsid w:val="002047AA"/>
    <w:rsid w:val="00204BB6"/>
    <w:rsid w:val="00204C1A"/>
    <w:rsid w:val="00205068"/>
    <w:rsid w:val="00205D91"/>
    <w:rsid w:val="0020735D"/>
    <w:rsid w:val="00207D5A"/>
    <w:rsid w:val="00207FA0"/>
    <w:rsid w:val="002108CB"/>
    <w:rsid w:val="00210BBA"/>
    <w:rsid w:val="0021158E"/>
    <w:rsid w:val="00211922"/>
    <w:rsid w:val="00212011"/>
    <w:rsid w:val="00212234"/>
    <w:rsid w:val="00212776"/>
    <w:rsid w:val="00212B49"/>
    <w:rsid w:val="00212EC8"/>
    <w:rsid w:val="0021311B"/>
    <w:rsid w:val="00213243"/>
    <w:rsid w:val="00213E3B"/>
    <w:rsid w:val="00214568"/>
    <w:rsid w:val="0021484A"/>
    <w:rsid w:val="00214A8A"/>
    <w:rsid w:val="002153FC"/>
    <w:rsid w:val="0021629C"/>
    <w:rsid w:val="00216468"/>
    <w:rsid w:val="00216698"/>
    <w:rsid w:val="00216806"/>
    <w:rsid w:val="00217123"/>
    <w:rsid w:val="002177F6"/>
    <w:rsid w:val="0021789C"/>
    <w:rsid w:val="00217C6F"/>
    <w:rsid w:val="002210E6"/>
    <w:rsid w:val="0022238A"/>
    <w:rsid w:val="00222A32"/>
    <w:rsid w:val="00222BB4"/>
    <w:rsid w:val="00222C40"/>
    <w:rsid w:val="002230CD"/>
    <w:rsid w:val="00223D2E"/>
    <w:rsid w:val="002244A4"/>
    <w:rsid w:val="002247FE"/>
    <w:rsid w:val="00225756"/>
    <w:rsid w:val="002257CF"/>
    <w:rsid w:val="00226357"/>
    <w:rsid w:val="00226A27"/>
    <w:rsid w:val="00226C06"/>
    <w:rsid w:val="00226E49"/>
    <w:rsid w:val="002273E1"/>
    <w:rsid w:val="002277A2"/>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BFC"/>
    <w:rsid w:val="00237CD0"/>
    <w:rsid w:val="00237E97"/>
    <w:rsid w:val="00237EEE"/>
    <w:rsid w:val="00240429"/>
    <w:rsid w:val="0024046C"/>
    <w:rsid w:val="002406B4"/>
    <w:rsid w:val="00241A37"/>
    <w:rsid w:val="00241D4B"/>
    <w:rsid w:val="0024267A"/>
    <w:rsid w:val="00243440"/>
    <w:rsid w:val="00244F10"/>
    <w:rsid w:val="00245AEA"/>
    <w:rsid w:val="00246161"/>
    <w:rsid w:val="002464EF"/>
    <w:rsid w:val="00246E82"/>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4693"/>
    <w:rsid w:val="00254BD5"/>
    <w:rsid w:val="00255CA2"/>
    <w:rsid w:val="002566DE"/>
    <w:rsid w:val="00256952"/>
    <w:rsid w:val="00260D29"/>
    <w:rsid w:val="00261C54"/>
    <w:rsid w:val="0026268E"/>
    <w:rsid w:val="002634F3"/>
    <w:rsid w:val="00263821"/>
    <w:rsid w:val="00263E1F"/>
    <w:rsid w:val="00264036"/>
    <w:rsid w:val="00265439"/>
    <w:rsid w:val="00265468"/>
    <w:rsid w:val="00265AB7"/>
    <w:rsid w:val="00266452"/>
    <w:rsid w:val="0026693A"/>
    <w:rsid w:val="002669A8"/>
    <w:rsid w:val="00266AAD"/>
    <w:rsid w:val="00266C08"/>
    <w:rsid w:val="00266EBD"/>
    <w:rsid w:val="002700F6"/>
    <w:rsid w:val="00270437"/>
    <w:rsid w:val="0027046C"/>
    <w:rsid w:val="002709E6"/>
    <w:rsid w:val="00270A93"/>
    <w:rsid w:val="0027150E"/>
    <w:rsid w:val="0027158F"/>
    <w:rsid w:val="00271F53"/>
    <w:rsid w:val="002721B6"/>
    <w:rsid w:val="00272867"/>
    <w:rsid w:val="00272B3B"/>
    <w:rsid w:val="00272B52"/>
    <w:rsid w:val="0027357B"/>
    <w:rsid w:val="002738E4"/>
    <w:rsid w:val="00273F59"/>
    <w:rsid w:val="00274757"/>
    <w:rsid w:val="00274FCE"/>
    <w:rsid w:val="00275046"/>
    <w:rsid w:val="00275846"/>
    <w:rsid w:val="002760DD"/>
    <w:rsid w:val="00276B64"/>
    <w:rsid w:val="00276ECB"/>
    <w:rsid w:val="00277271"/>
    <w:rsid w:val="002778B0"/>
    <w:rsid w:val="00277A2B"/>
    <w:rsid w:val="00280717"/>
    <w:rsid w:val="00280AEF"/>
    <w:rsid w:val="00280B10"/>
    <w:rsid w:val="00280E89"/>
    <w:rsid w:val="002817AE"/>
    <w:rsid w:val="00281ABE"/>
    <w:rsid w:val="00282058"/>
    <w:rsid w:val="00282170"/>
    <w:rsid w:val="00282D5D"/>
    <w:rsid w:val="002848A8"/>
    <w:rsid w:val="00284E39"/>
    <w:rsid w:val="0028569E"/>
    <w:rsid w:val="00285B4E"/>
    <w:rsid w:val="00285C1A"/>
    <w:rsid w:val="00285CC0"/>
    <w:rsid w:val="00285D5B"/>
    <w:rsid w:val="00286CF6"/>
    <w:rsid w:val="00286F4C"/>
    <w:rsid w:val="002872B8"/>
    <w:rsid w:val="002872E5"/>
    <w:rsid w:val="00287424"/>
    <w:rsid w:val="00287CBC"/>
    <w:rsid w:val="00287D28"/>
    <w:rsid w:val="00287F78"/>
    <w:rsid w:val="002902B2"/>
    <w:rsid w:val="00290994"/>
    <w:rsid w:val="00290B01"/>
    <w:rsid w:val="002910B7"/>
    <w:rsid w:val="00291B82"/>
    <w:rsid w:val="00291D90"/>
    <w:rsid w:val="0029234D"/>
    <w:rsid w:val="0029348D"/>
    <w:rsid w:val="00293D50"/>
    <w:rsid w:val="0029411C"/>
    <w:rsid w:val="002942A5"/>
    <w:rsid w:val="0029461C"/>
    <w:rsid w:val="002947BE"/>
    <w:rsid w:val="0029492E"/>
    <w:rsid w:val="002950A9"/>
    <w:rsid w:val="00295313"/>
    <w:rsid w:val="00295471"/>
    <w:rsid w:val="002963B6"/>
    <w:rsid w:val="00296818"/>
    <w:rsid w:val="00297E24"/>
    <w:rsid w:val="002A0466"/>
    <w:rsid w:val="002A0675"/>
    <w:rsid w:val="002A0ED4"/>
    <w:rsid w:val="002A199D"/>
    <w:rsid w:val="002A1B8A"/>
    <w:rsid w:val="002A1CE7"/>
    <w:rsid w:val="002A2CCA"/>
    <w:rsid w:val="002A3F71"/>
    <w:rsid w:val="002A4F3C"/>
    <w:rsid w:val="002A5534"/>
    <w:rsid w:val="002A6215"/>
    <w:rsid w:val="002A674D"/>
    <w:rsid w:val="002A7F3C"/>
    <w:rsid w:val="002B03CB"/>
    <w:rsid w:val="002B07DA"/>
    <w:rsid w:val="002B0C6B"/>
    <w:rsid w:val="002B144F"/>
    <w:rsid w:val="002B1A89"/>
    <w:rsid w:val="002B3162"/>
    <w:rsid w:val="002B384B"/>
    <w:rsid w:val="002B39E9"/>
    <w:rsid w:val="002B46A8"/>
    <w:rsid w:val="002B4D95"/>
    <w:rsid w:val="002B5B5B"/>
    <w:rsid w:val="002B6428"/>
    <w:rsid w:val="002B657F"/>
    <w:rsid w:val="002B65C1"/>
    <w:rsid w:val="002B7584"/>
    <w:rsid w:val="002B7897"/>
    <w:rsid w:val="002C1EA3"/>
    <w:rsid w:val="002C2090"/>
    <w:rsid w:val="002C21E4"/>
    <w:rsid w:val="002C2459"/>
    <w:rsid w:val="002C2B8B"/>
    <w:rsid w:val="002C3235"/>
    <w:rsid w:val="002C46EB"/>
    <w:rsid w:val="002C51F3"/>
    <w:rsid w:val="002C5407"/>
    <w:rsid w:val="002C5E1B"/>
    <w:rsid w:val="002C5E39"/>
    <w:rsid w:val="002C6144"/>
    <w:rsid w:val="002C67DB"/>
    <w:rsid w:val="002C6E8A"/>
    <w:rsid w:val="002C7667"/>
    <w:rsid w:val="002C771A"/>
    <w:rsid w:val="002C7FB6"/>
    <w:rsid w:val="002D0393"/>
    <w:rsid w:val="002D37DF"/>
    <w:rsid w:val="002D3FFF"/>
    <w:rsid w:val="002D46F6"/>
    <w:rsid w:val="002D7526"/>
    <w:rsid w:val="002D7D5C"/>
    <w:rsid w:val="002E0EFC"/>
    <w:rsid w:val="002E185B"/>
    <w:rsid w:val="002E21AF"/>
    <w:rsid w:val="002E2613"/>
    <w:rsid w:val="002E2682"/>
    <w:rsid w:val="002E2B2D"/>
    <w:rsid w:val="002E33B9"/>
    <w:rsid w:val="002E3521"/>
    <w:rsid w:val="002E3558"/>
    <w:rsid w:val="002E4214"/>
    <w:rsid w:val="002E56BC"/>
    <w:rsid w:val="002E5DC1"/>
    <w:rsid w:val="002E6185"/>
    <w:rsid w:val="002E6187"/>
    <w:rsid w:val="002E65BE"/>
    <w:rsid w:val="002E78C2"/>
    <w:rsid w:val="002E7F43"/>
    <w:rsid w:val="002F0150"/>
    <w:rsid w:val="002F07C3"/>
    <w:rsid w:val="002F0D16"/>
    <w:rsid w:val="002F11C6"/>
    <w:rsid w:val="002F1246"/>
    <w:rsid w:val="002F22A8"/>
    <w:rsid w:val="002F2538"/>
    <w:rsid w:val="002F2E90"/>
    <w:rsid w:val="002F3155"/>
    <w:rsid w:val="002F35FB"/>
    <w:rsid w:val="002F360E"/>
    <w:rsid w:val="002F36CA"/>
    <w:rsid w:val="002F3775"/>
    <w:rsid w:val="002F3D19"/>
    <w:rsid w:val="002F3ED0"/>
    <w:rsid w:val="002F4251"/>
    <w:rsid w:val="002F44F5"/>
    <w:rsid w:val="002F4691"/>
    <w:rsid w:val="002F46AB"/>
    <w:rsid w:val="002F5014"/>
    <w:rsid w:val="002F5A08"/>
    <w:rsid w:val="002F5D4F"/>
    <w:rsid w:val="002F5FB4"/>
    <w:rsid w:val="002F64BE"/>
    <w:rsid w:val="002F6674"/>
    <w:rsid w:val="002F6C0E"/>
    <w:rsid w:val="002F6D96"/>
    <w:rsid w:val="002F726F"/>
    <w:rsid w:val="002F765F"/>
    <w:rsid w:val="002F76F4"/>
    <w:rsid w:val="002F7CF2"/>
    <w:rsid w:val="00300025"/>
    <w:rsid w:val="003001B6"/>
    <w:rsid w:val="003001EC"/>
    <w:rsid w:val="00300747"/>
    <w:rsid w:val="00300F3B"/>
    <w:rsid w:val="00301985"/>
    <w:rsid w:val="0030198D"/>
    <w:rsid w:val="00301F26"/>
    <w:rsid w:val="00302382"/>
    <w:rsid w:val="00302608"/>
    <w:rsid w:val="00302AC9"/>
    <w:rsid w:val="00302F35"/>
    <w:rsid w:val="00303106"/>
    <w:rsid w:val="00303B5C"/>
    <w:rsid w:val="00303CF6"/>
    <w:rsid w:val="00304C1D"/>
    <w:rsid w:val="00304E58"/>
    <w:rsid w:val="00305156"/>
    <w:rsid w:val="00305F4D"/>
    <w:rsid w:val="00305FB9"/>
    <w:rsid w:val="00306B22"/>
    <w:rsid w:val="0030710C"/>
    <w:rsid w:val="00307ACE"/>
    <w:rsid w:val="003102BE"/>
    <w:rsid w:val="00310876"/>
    <w:rsid w:val="003117A3"/>
    <w:rsid w:val="003129DD"/>
    <w:rsid w:val="00313703"/>
    <w:rsid w:val="00313F96"/>
    <w:rsid w:val="003149AE"/>
    <w:rsid w:val="003149DB"/>
    <w:rsid w:val="0031502A"/>
    <w:rsid w:val="00315498"/>
    <w:rsid w:val="0031597B"/>
    <w:rsid w:val="00315EDF"/>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649F"/>
    <w:rsid w:val="00326AC0"/>
    <w:rsid w:val="003273D5"/>
    <w:rsid w:val="00327A4D"/>
    <w:rsid w:val="00327D2A"/>
    <w:rsid w:val="0033048A"/>
    <w:rsid w:val="003308DB"/>
    <w:rsid w:val="00331850"/>
    <w:rsid w:val="00331890"/>
    <w:rsid w:val="00331A75"/>
    <w:rsid w:val="00331B2B"/>
    <w:rsid w:val="00331DAE"/>
    <w:rsid w:val="00331E3F"/>
    <w:rsid w:val="00332122"/>
    <w:rsid w:val="00332444"/>
    <w:rsid w:val="00333185"/>
    <w:rsid w:val="003332F1"/>
    <w:rsid w:val="003334A1"/>
    <w:rsid w:val="00333B77"/>
    <w:rsid w:val="00334A8A"/>
    <w:rsid w:val="00336F41"/>
    <w:rsid w:val="00337157"/>
    <w:rsid w:val="0033799B"/>
    <w:rsid w:val="00337F24"/>
    <w:rsid w:val="0034001F"/>
    <w:rsid w:val="00340B8D"/>
    <w:rsid w:val="00341902"/>
    <w:rsid w:val="00342B3E"/>
    <w:rsid w:val="00342E7D"/>
    <w:rsid w:val="003430E4"/>
    <w:rsid w:val="003434B2"/>
    <w:rsid w:val="00343D8F"/>
    <w:rsid w:val="00345F60"/>
    <w:rsid w:val="00347166"/>
    <w:rsid w:val="00347373"/>
    <w:rsid w:val="00347746"/>
    <w:rsid w:val="003503F8"/>
    <w:rsid w:val="0035059D"/>
    <w:rsid w:val="003518AD"/>
    <w:rsid w:val="00351AAD"/>
    <w:rsid w:val="003520B4"/>
    <w:rsid w:val="003520FC"/>
    <w:rsid w:val="00352348"/>
    <w:rsid w:val="00352616"/>
    <w:rsid w:val="00354088"/>
    <w:rsid w:val="00354515"/>
    <w:rsid w:val="0035489F"/>
    <w:rsid w:val="00354CF0"/>
    <w:rsid w:val="0035522D"/>
    <w:rsid w:val="00355345"/>
    <w:rsid w:val="00355506"/>
    <w:rsid w:val="00355B5F"/>
    <w:rsid w:val="00356D85"/>
    <w:rsid w:val="003575FC"/>
    <w:rsid w:val="00357DC3"/>
    <w:rsid w:val="00360C1E"/>
    <w:rsid w:val="00361AED"/>
    <w:rsid w:val="003621A8"/>
    <w:rsid w:val="003622E3"/>
    <w:rsid w:val="00362672"/>
    <w:rsid w:val="00362814"/>
    <w:rsid w:val="00362C72"/>
    <w:rsid w:val="00362DE2"/>
    <w:rsid w:val="003637FC"/>
    <w:rsid w:val="00364024"/>
    <w:rsid w:val="003640CD"/>
    <w:rsid w:val="003641C7"/>
    <w:rsid w:val="0036528A"/>
    <w:rsid w:val="00365301"/>
    <w:rsid w:val="0036564C"/>
    <w:rsid w:val="003657CA"/>
    <w:rsid w:val="003657CC"/>
    <w:rsid w:val="00365FDB"/>
    <w:rsid w:val="003664C2"/>
    <w:rsid w:val="003672CC"/>
    <w:rsid w:val="0036751A"/>
    <w:rsid w:val="00367781"/>
    <w:rsid w:val="00367B14"/>
    <w:rsid w:val="00367BD2"/>
    <w:rsid w:val="00367C90"/>
    <w:rsid w:val="00367E07"/>
    <w:rsid w:val="003701AB"/>
    <w:rsid w:val="003702C4"/>
    <w:rsid w:val="00370480"/>
    <w:rsid w:val="003707EF"/>
    <w:rsid w:val="00370E8C"/>
    <w:rsid w:val="003716D7"/>
    <w:rsid w:val="003726BE"/>
    <w:rsid w:val="00372857"/>
    <w:rsid w:val="0037288E"/>
    <w:rsid w:val="00372997"/>
    <w:rsid w:val="00372AA0"/>
    <w:rsid w:val="00373204"/>
    <w:rsid w:val="00373B61"/>
    <w:rsid w:val="00375558"/>
    <w:rsid w:val="00375724"/>
    <w:rsid w:val="003758D3"/>
    <w:rsid w:val="00375DFA"/>
    <w:rsid w:val="00376087"/>
    <w:rsid w:val="003766F2"/>
    <w:rsid w:val="003777ED"/>
    <w:rsid w:val="0038117C"/>
    <w:rsid w:val="003815E0"/>
    <w:rsid w:val="00381751"/>
    <w:rsid w:val="003822C9"/>
    <w:rsid w:val="00382418"/>
    <w:rsid w:val="00382778"/>
    <w:rsid w:val="0038341A"/>
    <w:rsid w:val="003838F8"/>
    <w:rsid w:val="00383C0C"/>
    <w:rsid w:val="003842D2"/>
    <w:rsid w:val="00384382"/>
    <w:rsid w:val="00384761"/>
    <w:rsid w:val="003848BF"/>
    <w:rsid w:val="00385DAA"/>
    <w:rsid w:val="003866D6"/>
    <w:rsid w:val="00386BBA"/>
    <w:rsid w:val="003870F6"/>
    <w:rsid w:val="00387CDE"/>
    <w:rsid w:val="00390967"/>
    <w:rsid w:val="00390D15"/>
    <w:rsid w:val="0039109F"/>
    <w:rsid w:val="003911FB"/>
    <w:rsid w:val="0039235B"/>
    <w:rsid w:val="00394D95"/>
    <w:rsid w:val="0039504A"/>
    <w:rsid w:val="003954A1"/>
    <w:rsid w:val="0039591B"/>
    <w:rsid w:val="00395B0C"/>
    <w:rsid w:val="0039628A"/>
    <w:rsid w:val="00396F0C"/>
    <w:rsid w:val="00397580"/>
    <w:rsid w:val="003A024E"/>
    <w:rsid w:val="003A02DD"/>
    <w:rsid w:val="003A070D"/>
    <w:rsid w:val="003A0E61"/>
    <w:rsid w:val="003A0FCB"/>
    <w:rsid w:val="003A1414"/>
    <w:rsid w:val="003A1B41"/>
    <w:rsid w:val="003A356E"/>
    <w:rsid w:val="003A381D"/>
    <w:rsid w:val="003A43AB"/>
    <w:rsid w:val="003A43E3"/>
    <w:rsid w:val="003A4529"/>
    <w:rsid w:val="003A482B"/>
    <w:rsid w:val="003A5656"/>
    <w:rsid w:val="003A589C"/>
    <w:rsid w:val="003A5EC5"/>
    <w:rsid w:val="003A6BE0"/>
    <w:rsid w:val="003A78D9"/>
    <w:rsid w:val="003A7F4E"/>
    <w:rsid w:val="003B024E"/>
    <w:rsid w:val="003B0A94"/>
    <w:rsid w:val="003B0C4A"/>
    <w:rsid w:val="003B16E7"/>
    <w:rsid w:val="003B1D05"/>
    <w:rsid w:val="003B2A49"/>
    <w:rsid w:val="003B2A61"/>
    <w:rsid w:val="003B2D5D"/>
    <w:rsid w:val="003B2E53"/>
    <w:rsid w:val="003B3208"/>
    <w:rsid w:val="003B3459"/>
    <w:rsid w:val="003B39A0"/>
    <w:rsid w:val="003B3D01"/>
    <w:rsid w:val="003B4A26"/>
    <w:rsid w:val="003B5088"/>
    <w:rsid w:val="003B52DE"/>
    <w:rsid w:val="003B606E"/>
    <w:rsid w:val="003B6FC7"/>
    <w:rsid w:val="003B766D"/>
    <w:rsid w:val="003B7E15"/>
    <w:rsid w:val="003C03BF"/>
    <w:rsid w:val="003C072F"/>
    <w:rsid w:val="003C0793"/>
    <w:rsid w:val="003C0A3E"/>
    <w:rsid w:val="003C1122"/>
    <w:rsid w:val="003C1753"/>
    <w:rsid w:val="003C191A"/>
    <w:rsid w:val="003C22A0"/>
    <w:rsid w:val="003C2E00"/>
    <w:rsid w:val="003C374C"/>
    <w:rsid w:val="003C4250"/>
    <w:rsid w:val="003C48C0"/>
    <w:rsid w:val="003C49BF"/>
    <w:rsid w:val="003C4C5F"/>
    <w:rsid w:val="003C515F"/>
    <w:rsid w:val="003C5176"/>
    <w:rsid w:val="003C5497"/>
    <w:rsid w:val="003C55BF"/>
    <w:rsid w:val="003C58F8"/>
    <w:rsid w:val="003C5BA2"/>
    <w:rsid w:val="003C6599"/>
    <w:rsid w:val="003C754C"/>
    <w:rsid w:val="003C7F00"/>
    <w:rsid w:val="003D03D7"/>
    <w:rsid w:val="003D07FA"/>
    <w:rsid w:val="003D20CA"/>
    <w:rsid w:val="003D2933"/>
    <w:rsid w:val="003D3627"/>
    <w:rsid w:val="003D4794"/>
    <w:rsid w:val="003D4F8E"/>
    <w:rsid w:val="003D582F"/>
    <w:rsid w:val="003D647A"/>
    <w:rsid w:val="003D6D27"/>
    <w:rsid w:val="003D6E79"/>
    <w:rsid w:val="003D7290"/>
    <w:rsid w:val="003D78AD"/>
    <w:rsid w:val="003D7C8C"/>
    <w:rsid w:val="003E01C1"/>
    <w:rsid w:val="003E0493"/>
    <w:rsid w:val="003E0CB0"/>
    <w:rsid w:val="003E1426"/>
    <w:rsid w:val="003E1830"/>
    <w:rsid w:val="003E1847"/>
    <w:rsid w:val="003E18A4"/>
    <w:rsid w:val="003E2D56"/>
    <w:rsid w:val="003E32D7"/>
    <w:rsid w:val="003E3440"/>
    <w:rsid w:val="003E4732"/>
    <w:rsid w:val="003E4A3A"/>
    <w:rsid w:val="003E5690"/>
    <w:rsid w:val="003E597A"/>
    <w:rsid w:val="003E5C4E"/>
    <w:rsid w:val="003E5D4F"/>
    <w:rsid w:val="003E5F34"/>
    <w:rsid w:val="003E6A99"/>
    <w:rsid w:val="003E6F53"/>
    <w:rsid w:val="003E72DB"/>
    <w:rsid w:val="003E7E35"/>
    <w:rsid w:val="003F0605"/>
    <w:rsid w:val="003F0760"/>
    <w:rsid w:val="003F127F"/>
    <w:rsid w:val="003F254F"/>
    <w:rsid w:val="003F27FC"/>
    <w:rsid w:val="003F2ACC"/>
    <w:rsid w:val="003F2C1C"/>
    <w:rsid w:val="003F34EA"/>
    <w:rsid w:val="003F4857"/>
    <w:rsid w:val="003F4C84"/>
    <w:rsid w:val="003F4E1F"/>
    <w:rsid w:val="003F513C"/>
    <w:rsid w:val="003F6C51"/>
    <w:rsid w:val="003F6E7A"/>
    <w:rsid w:val="003F794F"/>
    <w:rsid w:val="004002A5"/>
    <w:rsid w:val="0040110D"/>
    <w:rsid w:val="00401380"/>
    <w:rsid w:val="00401A51"/>
    <w:rsid w:val="00401ACE"/>
    <w:rsid w:val="004025A9"/>
    <w:rsid w:val="00402B98"/>
    <w:rsid w:val="00403550"/>
    <w:rsid w:val="00403BE8"/>
    <w:rsid w:val="00404B40"/>
    <w:rsid w:val="00404EEE"/>
    <w:rsid w:val="0040532C"/>
    <w:rsid w:val="00405976"/>
    <w:rsid w:val="00405BCF"/>
    <w:rsid w:val="00405F7E"/>
    <w:rsid w:val="00406F5E"/>
    <w:rsid w:val="004072E6"/>
    <w:rsid w:val="0040764F"/>
    <w:rsid w:val="004103F6"/>
    <w:rsid w:val="0041060F"/>
    <w:rsid w:val="0041098F"/>
    <w:rsid w:val="0041105F"/>
    <w:rsid w:val="00411089"/>
    <w:rsid w:val="00411705"/>
    <w:rsid w:val="00411AEC"/>
    <w:rsid w:val="00411B88"/>
    <w:rsid w:val="00412FD8"/>
    <w:rsid w:val="004130A0"/>
    <w:rsid w:val="00413CF0"/>
    <w:rsid w:val="00414677"/>
    <w:rsid w:val="00414AB5"/>
    <w:rsid w:val="00414C06"/>
    <w:rsid w:val="0041562A"/>
    <w:rsid w:val="00415CA1"/>
    <w:rsid w:val="004160B2"/>
    <w:rsid w:val="004163E5"/>
    <w:rsid w:val="004166DF"/>
    <w:rsid w:val="00416F7A"/>
    <w:rsid w:val="004170AB"/>
    <w:rsid w:val="004170FA"/>
    <w:rsid w:val="004173AF"/>
    <w:rsid w:val="004174D2"/>
    <w:rsid w:val="00417568"/>
    <w:rsid w:val="004178CF"/>
    <w:rsid w:val="00417B21"/>
    <w:rsid w:val="00420010"/>
    <w:rsid w:val="0042056E"/>
    <w:rsid w:val="004205E4"/>
    <w:rsid w:val="00420678"/>
    <w:rsid w:val="00421468"/>
    <w:rsid w:val="00422381"/>
    <w:rsid w:val="00422459"/>
    <w:rsid w:val="004230F6"/>
    <w:rsid w:val="00423AD6"/>
    <w:rsid w:val="00423DBD"/>
    <w:rsid w:val="0042424B"/>
    <w:rsid w:val="004245C2"/>
    <w:rsid w:val="0042558F"/>
    <w:rsid w:val="00426966"/>
    <w:rsid w:val="00426D91"/>
    <w:rsid w:val="00426F09"/>
    <w:rsid w:val="00427186"/>
    <w:rsid w:val="00427358"/>
    <w:rsid w:val="0043011E"/>
    <w:rsid w:val="00430192"/>
    <w:rsid w:val="00430605"/>
    <w:rsid w:val="00431E17"/>
    <w:rsid w:val="00432190"/>
    <w:rsid w:val="00432889"/>
    <w:rsid w:val="00432A4C"/>
    <w:rsid w:val="0043335D"/>
    <w:rsid w:val="0043357F"/>
    <w:rsid w:val="00433DF5"/>
    <w:rsid w:val="00434840"/>
    <w:rsid w:val="004349BA"/>
    <w:rsid w:val="00435007"/>
    <w:rsid w:val="00435514"/>
    <w:rsid w:val="00435C66"/>
    <w:rsid w:val="00435E17"/>
    <w:rsid w:val="00435EBC"/>
    <w:rsid w:val="004362DC"/>
    <w:rsid w:val="004365E5"/>
    <w:rsid w:val="00436ED4"/>
    <w:rsid w:val="00440549"/>
    <w:rsid w:val="00440CA6"/>
    <w:rsid w:val="00441C03"/>
    <w:rsid w:val="00441F0E"/>
    <w:rsid w:val="00442C6E"/>
    <w:rsid w:val="00442FD4"/>
    <w:rsid w:val="00443014"/>
    <w:rsid w:val="004432B8"/>
    <w:rsid w:val="004432CA"/>
    <w:rsid w:val="00443603"/>
    <w:rsid w:val="00443A3E"/>
    <w:rsid w:val="00443DCD"/>
    <w:rsid w:val="004446A3"/>
    <w:rsid w:val="00444EB6"/>
    <w:rsid w:val="00445187"/>
    <w:rsid w:val="004453F8"/>
    <w:rsid w:val="00445DE1"/>
    <w:rsid w:val="00445F75"/>
    <w:rsid w:val="004462EC"/>
    <w:rsid w:val="004465D8"/>
    <w:rsid w:val="004467B3"/>
    <w:rsid w:val="00447470"/>
    <w:rsid w:val="004500A9"/>
    <w:rsid w:val="0045079B"/>
    <w:rsid w:val="00450C5F"/>
    <w:rsid w:val="00450F29"/>
    <w:rsid w:val="00451060"/>
    <w:rsid w:val="004518AA"/>
    <w:rsid w:val="00451A43"/>
    <w:rsid w:val="00451A94"/>
    <w:rsid w:val="00452BEC"/>
    <w:rsid w:val="00452E6E"/>
    <w:rsid w:val="00452E8B"/>
    <w:rsid w:val="0045346E"/>
    <w:rsid w:val="00453487"/>
    <w:rsid w:val="0045352F"/>
    <w:rsid w:val="00453A3E"/>
    <w:rsid w:val="00454A3B"/>
    <w:rsid w:val="00454AA8"/>
    <w:rsid w:val="00454CE5"/>
    <w:rsid w:val="00454F8D"/>
    <w:rsid w:val="00455D45"/>
    <w:rsid w:val="004565E8"/>
    <w:rsid w:val="004566B0"/>
    <w:rsid w:val="00457A3F"/>
    <w:rsid w:val="004618B1"/>
    <w:rsid w:val="0046248C"/>
    <w:rsid w:val="004624B4"/>
    <w:rsid w:val="00462A21"/>
    <w:rsid w:val="00462E04"/>
    <w:rsid w:val="004630CE"/>
    <w:rsid w:val="0046318B"/>
    <w:rsid w:val="004643B6"/>
    <w:rsid w:val="00464806"/>
    <w:rsid w:val="00464B5D"/>
    <w:rsid w:val="00464BBD"/>
    <w:rsid w:val="004656F8"/>
    <w:rsid w:val="00466061"/>
    <w:rsid w:val="004660AF"/>
    <w:rsid w:val="0046613A"/>
    <w:rsid w:val="0046660C"/>
    <w:rsid w:val="00466BBF"/>
    <w:rsid w:val="00466EFA"/>
    <w:rsid w:val="00467C38"/>
    <w:rsid w:val="00467CE5"/>
    <w:rsid w:val="00470636"/>
    <w:rsid w:val="0047072B"/>
    <w:rsid w:val="00471C54"/>
    <w:rsid w:val="00472150"/>
    <w:rsid w:val="004728F2"/>
    <w:rsid w:val="004730C0"/>
    <w:rsid w:val="00473B38"/>
    <w:rsid w:val="00474B3F"/>
    <w:rsid w:val="00474DB6"/>
    <w:rsid w:val="0047528C"/>
    <w:rsid w:val="004767EC"/>
    <w:rsid w:val="00477925"/>
    <w:rsid w:val="00477B7B"/>
    <w:rsid w:val="0048015F"/>
    <w:rsid w:val="004801B4"/>
    <w:rsid w:val="00480264"/>
    <w:rsid w:val="0048048E"/>
    <w:rsid w:val="004809EF"/>
    <w:rsid w:val="004811EC"/>
    <w:rsid w:val="00481688"/>
    <w:rsid w:val="00481F62"/>
    <w:rsid w:val="00482979"/>
    <w:rsid w:val="004830AF"/>
    <w:rsid w:val="00483676"/>
    <w:rsid w:val="004836B9"/>
    <w:rsid w:val="00484D0B"/>
    <w:rsid w:val="00484E15"/>
    <w:rsid w:val="00484F9E"/>
    <w:rsid w:val="00485442"/>
    <w:rsid w:val="004854A2"/>
    <w:rsid w:val="00485E8C"/>
    <w:rsid w:val="00485F98"/>
    <w:rsid w:val="0048656F"/>
    <w:rsid w:val="00486A12"/>
    <w:rsid w:val="00491630"/>
    <w:rsid w:val="004925C0"/>
    <w:rsid w:val="00493F17"/>
    <w:rsid w:val="00494E1C"/>
    <w:rsid w:val="00495174"/>
    <w:rsid w:val="004954F3"/>
    <w:rsid w:val="00495CAD"/>
    <w:rsid w:val="004961B3"/>
    <w:rsid w:val="0049665D"/>
    <w:rsid w:val="00496D38"/>
    <w:rsid w:val="00496F72"/>
    <w:rsid w:val="00496FD4"/>
    <w:rsid w:val="004977FE"/>
    <w:rsid w:val="004A02D3"/>
    <w:rsid w:val="004A0499"/>
    <w:rsid w:val="004A17A0"/>
    <w:rsid w:val="004A1B15"/>
    <w:rsid w:val="004A1E6E"/>
    <w:rsid w:val="004A2556"/>
    <w:rsid w:val="004A3184"/>
    <w:rsid w:val="004A3BBA"/>
    <w:rsid w:val="004A4381"/>
    <w:rsid w:val="004A443D"/>
    <w:rsid w:val="004A4472"/>
    <w:rsid w:val="004A4D17"/>
    <w:rsid w:val="004A4F07"/>
    <w:rsid w:val="004A4F09"/>
    <w:rsid w:val="004A4FEE"/>
    <w:rsid w:val="004A5668"/>
    <w:rsid w:val="004A64A9"/>
    <w:rsid w:val="004A6AEC"/>
    <w:rsid w:val="004A6D86"/>
    <w:rsid w:val="004A77AD"/>
    <w:rsid w:val="004B05EC"/>
    <w:rsid w:val="004B11E1"/>
    <w:rsid w:val="004B1B3F"/>
    <w:rsid w:val="004B2042"/>
    <w:rsid w:val="004B2CFC"/>
    <w:rsid w:val="004B33D1"/>
    <w:rsid w:val="004B435C"/>
    <w:rsid w:val="004B4370"/>
    <w:rsid w:val="004B4598"/>
    <w:rsid w:val="004B5056"/>
    <w:rsid w:val="004B5269"/>
    <w:rsid w:val="004B5E27"/>
    <w:rsid w:val="004B5E67"/>
    <w:rsid w:val="004B6665"/>
    <w:rsid w:val="004B66F9"/>
    <w:rsid w:val="004B68B9"/>
    <w:rsid w:val="004B693F"/>
    <w:rsid w:val="004B6A26"/>
    <w:rsid w:val="004B6CC4"/>
    <w:rsid w:val="004C0473"/>
    <w:rsid w:val="004C06FC"/>
    <w:rsid w:val="004C0D74"/>
    <w:rsid w:val="004C10D1"/>
    <w:rsid w:val="004C12F0"/>
    <w:rsid w:val="004C25B4"/>
    <w:rsid w:val="004C279E"/>
    <w:rsid w:val="004C2874"/>
    <w:rsid w:val="004C31B1"/>
    <w:rsid w:val="004C32EF"/>
    <w:rsid w:val="004C373B"/>
    <w:rsid w:val="004C3F0C"/>
    <w:rsid w:val="004C4564"/>
    <w:rsid w:val="004C4B31"/>
    <w:rsid w:val="004C4BD6"/>
    <w:rsid w:val="004C5503"/>
    <w:rsid w:val="004C5AC7"/>
    <w:rsid w:val="004C5F77"/>
    <w:rsid w:val="004C66E3"/>
    <w:rsid w:val="004C6CDC"/>
    <w:rsid w:val="004C70C2"/>
    <w:rsid w:val="004C770A"/>
    <w:rsid w:val="004C783F"/>
    <w:rsid w:val="004C78A7"/>
    <w:rsid w:val="004C7C05"/>
    <w:rsid w:val="004C7FB5"/>
    <w:rsid w:val="004D0034"/>
    <w:rsid w:val="004D0B9D"/>
    <w:rsid w:val="004D15FB"/>
    <w:rsid w:val="004D1E5E"/>
    <w:rsid w:val="004D2263"/>
    <w:rsid w:val="004D3342"/>
    <w:rsid w:val="004D3D24"/>
    <w:rsid w:val="004D4011"/>
    <w:rsid w:val="004D4962"/>
    <w:rsid w:val="004D4DC0"/>
    <w:rsid w:val="004D5DF7"/>
    <w:rsid w:val="004D6697"/>
    <w:rsid w:val="004D6D76"/>
    <w:rsid w:val="004D6E06"/>
    <w:rsid w:val="004D72FD"/>
    <w:rsid w:val="004D7575"/>
    <w:rsid w:val="004D75BE"/>
    <w:rsid w:val="004E00FB"/>
    <w:rsid w:val="004E14A7"/>
    <w:rsid w:val="004E1A42"/>
    <w:rsid w:val="004E1B30"/>
    <w:rsid w:val="004E1DFE"/>
    <w:rsid w:val="004E2DD8"/>
    <w:rsid w:val="004E32B5"/>
    <w:rsid w:val="004E35CB"/>
    <w:rsid w:val="004E37CD"/>
    <w:rsid w:val="004E4665"/>
    <w:rsid w:val="004E5296"/>
    <w:rsid w:val="004E538A"/>
    <w:rsid w:val="004E57C6"/>
    <w:rsid w:val="004E6D91"/>
    <w:rsid w:val="004E7431"/>
    <w:rsid w:val="004E7EAC"/>
    <w:rsid w:val="004F1426"/>
    <w:rsid w:val="004F26AE"/>
    <w:rsid w:val="004F3507"/>
    <w:rsid w:val="004F370D"/>
    <w:rsid w:val="004F396C"/>
    <w:rsid w:val="004F44F7"/>
    <w:rsid w:val="004F48F2"/>
    <w:rsid w:val="004F4952"/>
    <w:rsid w:val="004F496F"/>
    <w:rsid w:val="004F49A4"/>
    <w:rsid w:val="004F4A0B"/>
    <w:rsid w:val="004F4C81"/>
    <w:rsid w:val="004F65F3"/>
    <w:rsid w:val="004F6803"/>
    <w:rsid w:val="004F796F"/>
    <w:rsid w:val="004F7CB3"/>
    <w:rsid w:val="00500A33"/>
    <w:rsid w:val="00500A3E"/>
    <w:rsid w:val="00500D84"/>
    <w:rsid w:val="0050128E"/>
    <w:rsid w:val="00501C32"/>
    <w:rsid w:val="00501F80"/>
    <w:rsid w:val="005023BB"/>
    <w:rsid w:val="00502733"/>
    <w:rsid w:val="00502C9B"/>
    <w:rsid w:val="005030B5"/>
    <w:rsid w:val="005034DE"/>
    <w:rsid w:val="005035CE"/>
    <w:rsid w:val="005037E4"/>
    <w:rsid w:val="00503CBE"/>
    <w:rsid w:val="005049F7"/>
    <w:rsid w:val="0050500E"/>
    <w:rsid w:val="0050505C"/>
    <w:rsid w:val="005051F2"/>
    <w:rsid w:val="00505545"/>
    <w:rsid w:val="00506478"/>
    <w:rsid w:val="00507269"/>
    <w:rsid w:val="00507A65"/>
    <w:rsid w:val="0051031D"/>
    <w:rsid w:val="00510E07"/>
    <w:rsid w:val="0051142F"/>
    <w:rsid w:val="00511829"/>
    <w:rsid w:val="00511FA0"/>
    <w:rsid w:val="0051313D"/>
    <w:rsid w:val="0051366A"/>
    <w:rsid w:val="005139AF"/>
    <w:rsid w:val="00513DD5"/>
    <w:rsid w:val="005146C0"/>
    <w:rsid w:val="00514701"/>
    <w:rsid w:val="0051550A"/>
    <w:rsid w:val="005157D5"/>
    <w:rsid w:val="00515BB0"/>
    <w:rsid w:val="005164F3"/>
    <w:rsid w:val="00516973"/>
    <w:rsid w:val="00516C8E"/>
    <w:rsid w:val="00516F65"/>
    <w:rsid w:val="00517676"/>
    <w:rsid w:val="00520233"/>
    <w:rsid w:val="00520F97"/>
    <w:rsid w:val="005222F2"/>
    <w:rsid w:val="005227D0"/>
    <w:rsid w:val="00523B00"/>
    <w:rsid w:val="00523FBA"/>
    <w:rsid w:val="00524184"/>
    <w:rsid w:val="005245E8"/>
    <w:rsid w:val="005252EE"/>
    <w:rsid w:val="00525816"/>
    <w:rsid w:val="00525BCB"/>
    <w:rsid w:val="00526192"/>
    <w:rsid w:val="00526536"/>
    <w:rsid w:val="005267D9"/>
    <w:rsid w:val="00526A4E"/>
    <w:rsid w:val="00527AAA"/>
    <w:rsid w:val="00527DEB"/>
    <w:rsid w:val="00530D72"/>
    <w:rsid w:val="00531774"/>
    <w:rsid w:val="00531F10"/>
    <w:rsid w:val="0053202A"/>
    <w:rsid w:val="00532107"/>
    <w:rsid w:val="0053344E"/>
    <w:rsid w:val="005336C7"/>
    <w:rsid w:val="005337F6"/>
    <w:rsid w:val="00534DCB"/>
    <w:rsid w:val="00535219"/>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1C5A"/>
    <w:rsid w:val="00541DA2"/>
    <w:rsid w:val="00541F4F"/>
    <w:rsid w:val="00542200"/>
    <w:rsid w:val="005428BF"/>
    <w:rsid w:val="005434B5"/>
    <w:rsid w:val="00543672"/>
    <w:rsid w:val="005436A7"/>
    <w:rsid w:val="00543858"/>
    <w:rsid w:val="00543D27"/>
    <w:rsid w:val="00544226"/>
    <w:rsid w:val="0054443A"/>
    <w:rsid w:val="00545965"/>
    <w:rsid w:val="005461E7"/>
    <w:rsid w:val="005467AE"/>
    <w:rsid w:val="00547BCA"/>
    <w:rsid w:val="00550538"/>
    <w:rsid w:val="00551893"/>
    <w:rsid w:val="00552D27"/>
    <w:rsid w:val="005531D9"/>
    <w:rsid w:val="00553216"/>
    <w:rsid w:val="00553AF6"/>
    <w:rsid w:val="005545DA"/>
    <w:rsid w:val="00554707"/>
    <w:rsid w:val="00555136"/>
    <w:rsid w:val="00555424"/>
    <w:rsid w:val="005555A1"/>
    <w:rsid w:val="005557CD"/>
    <w:rsid w:val="00556383"/>
    <w:rsid w:val="0055648B"/>
    <w:rsid w:val="00556ADA"/>
    <w:rsid w:val="00556C59"/>
    <w:rsid w:val="00556EDF"/>
    <w:rsid w:val="0055738F"/>
    <w:rsid w:val="005575B7"/>
    <w:rsid w:val="00557EF9"/>
    <w:rsid w:val="005601AF"/>
    <w:rsid w:val="005601B9"/>
    <w:rsid w:val="00560EC3"/>
    <w:rsid w:val="00560FFC"/>
    <w:rsid w:val="00561172"/>
    <w:rsid w:val="00561321"/>
    <w:rsid w:val="005613D1"/>
    <w:rsid w:val="00563388"/>
    <w:rsid w:val="00564852"/>
    <w:rsid w:val="00564DB5"/>
    <w:rsid w:val="00564E58"/>
    <w:rsid w:val="00564E7E"/>
    <w:rsid w:val="00564F7D"/>
    <w:rsid w:val="00565207"/>
    <w:rsid w:val="00565D19"/>
    <w:rsid w:val="0056657C"/>
    <w:rsid w:val="00566E0B"/>
    <w:rsid w:val="00566E16"/>
    <w:rsid w:val="0056768A"/>
    <w:rsid w:val="00567F26"/>
    <w:rsid w:val="00571459"/>
    <w:rsid w:val="005731BF"/>
    <w:rsid w:val="005731E0"/>
    <w:rsid w:val="005744C2"/>
    <w:rsid w:val="005749FC"/>
    <w:rsid w:val="0057510F"/>
    <w:rsid w:val="00575930"/>
    <w:rsid w:val="00575C51"/>
    <w:rsid w:val="00576511"/>
    <w:rsid w:val="00576760"/>
    <w:rsid w:val="00576A22"/>
    <w:rsid w:val="00577C18"/>
    <w:rsid w:val="00577E5E"/>
    <w:rsid w:val="00580693"/>
    <w:rsid w:val="00581859"/>
    <w:rsid w:val="005821AC"/>
    <w:rsid w:val="00582249"/>
    <w:rsid w:val="005828CA"/>
    <w:rsid w:val="00582C77"/>
    <w:rsid w:val="005830A0"/>
    <w:rsid w:val="0058310E"/>
    <w:rsid w:val="00583215"/>
    <w:rsid w:val="0058423D"/>
    <w:rsid w:val="00584276"/>
    <w:rsid w:val="005843FA"/>
    <w:rsid w:val="0058445B"/>
    <w:rsid w:val="005844F1"/>
    <w:rsid w:val="005853AF"/>
    <w:rsid w:val="00585D40"/>
    <w:rsid w:val="00586B6E"/>
    <w:rsid w:val="00586D4C"/>
    <w:rsid w:val="0058789D"/>
    <w:rsid w:val="00587DCB"/>
    <w:rsid w:val="00587F74"/>
    <w:rsid w:val="005918C2"/>
    <w:rsid w:val="00592980"/>
    <w:rsid w:val="00592A80"/>
    <w:rsid w:val="00593C3C"/>
    <w:rsid w:val="00593C48"/>
    <w:rsid w:val="00593D7B"/>
    <w:rsid w:val="00593FB5"/>
    <w:rsid w:val="00594E6C"/>
    <w:rsid w:val="00596680"/>
    <w:rsid w:val="0059754A"/>
    <w:rsid w:val="00597882"/>
    <w:rsid w:val="00597F31"/>
    <w:rsid w:val="005A017F"/>
    <w:rsid w:val="005A02A9"/>
    <w:rsid w:val="005A0823"/>
    <w:rsid w:val="005A0986"/>
    <w:rsid w:val="005A113B"/>
    <w:rsid w:val="005A1532"/>
    <w:rsid w:val="005A1CAB"/>
    <w:rsid w:val="005A1D68"/>
    <w:rsid w:val="005A2A0B"/>
    <w:rsid w:val="005A2A0D"/>
    <w:rsid w:val="005A31E5"/>
    <w:rsid w:val="005A341E"/>
    <w:rsid w:val="005A3A5A"/>
    <w:rsid w:val="005A3E90"/>
    <w:rsid w:val="005A3E95"/>
    <w:rsid w:val="005A4126"/>
    <w:rsid w:val="005A4811"/>
    <w:rsid w:val="005A4997"/>
    <w:rsid w:val="005A4D10"/>
    <w:rsid w:val="005A4E78"/>
    <w:rsid w:val="005A579B"/>
    <w:rsid w:val="005A57E4"/>
    <w:rsid w:val="005A614A"/>
    <w:rsid w:val="005A6823"/>
    <w:rsid w:val="005A68C9"/>
    <w:rsid w:val="005A6B81"/>
    <w:rsid w:val="005A76DD"/>
    <w:rsid w:val="005A7B16"/>
    <w:rsid w:val="005B0227"/>
    <w:rsid w:val="005B0F94"/>
    <w:rsid w:val="005B1054"/>
    <w:rsid w:val="005B15F9"/>
    <w:rsid w:val="005B1616"/>
    <w:rsid w:val="005B1668"/>
    <w:rsid w:val="005B2125"/>
    <w:rsid w:val="005B21BC"/>
    <w:rsid w:val="005B2231"/>
    <w:rsid w:val="005B2420"/>
    <w:rsid w:val="005B27FA"/>
    <w:rsid w:val="005B28D4"/>
    <w:rsid w:val="005B3797"/>
    <w:rsid w:val="005B38B8"/>
    <w:rsid w:val="005B3EEF"/>
    <w:rsid w:val="005B41F4"/>
    <w:rsid w:val="005B43E9"/>
    <w:rsid w:val="005B4827"/>
    <w:rsid w:val="005B4D03"/>
    <w:rsid w:val="005B52A1"/>
    <w:rsid w:val="005B53F9"/>
    <w:rsid w:val="005B5699"/>
    <w:rsid w:val="005B580A"/>
    <w:rsid w:val="005B607C"/>
    <w:rsid w:val="005B65DA"/>
    <w:rsid w:val="005B68BC"/>
    <w:rsid w:val="005B6E27"/>
    <w:rsid w:val="005B742B"/>
    <w:rsid w:val="005B77F3"/>
    <w:rsid w:val="005B79DF"/>
    <w:rsid w:val="005C07D4"/>
    <w:rsid w:val="005C17E8"/>
    <w:rsid w:val="005C1963"/>
    <w:rsid w:val="005C19F9"/>
    <w:rsid w:val="005C2031"/>
    <w:rsid w:val="005C279F"/>
    <w:rsid w:val="005C3225"/>
    <w:rsid w:val="005C34BE"/>
    <w:rsid w:val="005C35ED"/>
    <w:rsid w:val="005C3AF1"/>
    <w:rsid w:val="005C3C8C"/>
    <w:rsid w:val="005C3F43"/>
    <w:rsid w:val="005C4059"/>
    <w:rsid w:val="005C4852"/>
    <w:rsid w:val="005C48AF"/>
    <w:rsid w:val="005C4EA6"/>
    <w:rsid w:val="005C57BD"/>
    <w:rsid w:val="005C5B17"/>
    <w:rsid w:val="005C5DC8"/>
    <w:rsid w:val="005C66A2"/>
    <w:rsid w:val="005C75B1"/>
    <w:rsid w:val="005C78ED"/>
    <w:rsid w:val="005D02F7"/>
    <w:rsid w:val="005D037F"/>
    <w:rsid w:val="005D0441"/>
    <w:rsid w:val="005D129F"/>
    <w:rsid w:val="005D1BA6"/>
    <w:rsid w:val="005D1CCC"/>
    <w:rsid w:val="005D279E"/>
    <w:rsid w:val="005D31DB"/>
    <w:rsid w:val="005D3841"/>
    <w:rsid w:val="005D3C94"/>
    <w:rsid w:val="005D3C9D"/>
    <w:rsid w:val="005D41E0"/>
    <w:rsid w:val="005D49BA"/>
    <w:rsid w:val="005D5BC5"/>
    <w:rsid w:val="005D5C3F"/>
    <w:rsid w:val="005D5E88"/>
    <w:rsid w:val="005D5E95"/>
    <w:rsid w:val="005D6EF8"/>
    <w:rsid w:val="005D724F"/>
    <w:rsid w:val="005D79E5"/>
    <w:rsid w:val="005E07F0"/>
    <w:rsid w:val="005E1141"/>
    <w:rsid w:val="005E189A"/>
    <w:rsid w:val="005E1A6A"/>
    <w:rsid w:val="005E1E4F"/>
    <w:rsid w:val="005E2277"/>
    <w:rsid w:val="005E238D"/>
    <w:rsid w:val="005E2B52"/>
    <w:rsid w:val="005E2FCA"/>
    <w:rsid w:val="005E3638"/>
    <w:rsid w:val="005E47A1"/>
    <w:rsid w:val="005E4E12"/>
    <w:rsid w:val="005E4FE3"/>
    <w:rsid w:val="005E5D2C"/>
    <w:rsid w:val="005E6285"/>
    <w:rsid w:val="005E6765"/>
    <w:rsid w:val="005E6823"/>
    <w:rsid w:val="005E6F94"/>
    <w:rsid w:val="005E6FA0"/>
    <w:rsid w:val="005E7205"/>
    <w:rsid w:val="005E741C"/>
    <w:rsid w:val="005E7537"/>
    <w:rsid w:val="005E7B54"/>
    <w:rsid w:val="005E7D57"/>
    <w:rsid w:val="005F0CF0"/>
    <w:rsid w:val="005F1179"/>
    <w:rsid w:val="005F1429"/>
    <w:rsid w:val="005F160D"/>
    <w:rsid w:val="005F19BA"/>
    <w:rsid w:val="005F1CFB"/>
    <w:rsid w:val="005F1F48"/>
    <w:rsid w:val="005F1F4A"/>
    <w:rsid w:val="005F203D"/>
    <w:rsid w:val="005F24CF"/>
    <w:rsid w:val="005F2A57"/>
    <w:rsid w:val="005F2DEE"/>
    <w:rsid w:val="005F32F6"/>
    <w:rsid w:val="005F3C2C"/>
    <w:rsid w:val="005F4310"/>
    <w:rsid w:val="005F44FE"/>
    <w:rsid w:val="005F4580"/>
    <w:rsid w:val="005F5DD4"/>
    <w:rsid w:val="005F66DE"/>
    <w:rsid w:val="005F6B64"/>
    <w:rsid w:val="005F6DA1"/>
    <w:rsid w:val="005F73C5"/>
    <w:rsid w:val="005F73E4"/>
    <w:rsid w:val="006017C0"/>
    <w:rsid w:val="006017DA"/>
    <w:rsid w:val="00601ED8"/>
    <w:rsid w:val="00602B9D"/>
    <w:rsid w:val="00602FD8"/>
    <w:rsid w:val="00604387"/>
    <w:rsid w:val="006043B7"/>
    <w:rsid w:val="00604452"/>
    <w:rsid w:val="00604681"/>
    <w:rsid w:val="00604BCC"/>
    <w:rsid w:val="00604EA8"/>
    <w:rsid w:val="006061E5"/>
    <w:rsid w:val="00606842"/>
    <w:rsid w:val="00606D0F"/>
    <w:rsid w:val="00607254"/>
    <w:rsid w:val="00607333"/>
    <w:rsid w:val="00607605"/>
    <w:rsid w:val="00607A61"/>
    <w:rsid w:val="00607B6F"/>
    <w:rsid w:val="006104C2"/>
    <w:rsid w:val="00610F29"/>
    <w:rsid w:val="00610F9F"/>
    <w:rsid w:val="00610FBF"/>
    <w:rsid w:val="006112A0"/>
    <w:rsid w:val="00611B03"/>
    <w:rsid w:val="00612075"/>
    <w:rsid w:val="0061236E"/>
    <w:rsid w:val="0061343E"/>
    <w:rsid w:val="00613DA3"/>
    <w:rsid w:val="00613DD4"/>
    <w:rsid w:val="006154E7"/>
    <w:rsid w:val="0061610F"/>
    <w:rsid w:val="0061613B"/>
    <w:rsid w:val="006170D8"/>
    <w:rsid w:val="006172A4"/>
    <w:rsid w:val="006175FB"/>
    <w:rsid w:val="00621223"/>
    <w:rsid w:val="00621AA2"/>
    <w:rsid w:val="00621B33"/>
    <w:rsid w:val="00622B45"/>
    <w:rsid w:val="00623352"/>
    <w:rsid w:val="006249DA"/>
    <w:rsid w:val="006249ED"/>
    <w:rsid w:val="00625627"/>
    <w:rsid w:val="00625AB2"/>
    <w:rsid w:val="0062623D"/>
    <w:rsid w:val="00626478"/>
    <w:rsid w:val="006273FC"/>
    <w:rsid w:val="00627DAE"/>
    <w:rsid w:val="00627E1E"/>
    <w:rsid w:val="00630011"/>
    <w:rsid w:val="0063028D"/>
    <w:rsid w:val="0063193B"/>
    <w:rsid w:val="00631BB1"/>
    <w:rsid w:val="006326BD"/>
    <w:rsid w:val="00633A03"/>
    <w:rsid w:val="00633C5E"/>
    <w:rsid w:val="00633F2C"/>
    <w:rsid w:val="00633F58"/>
    <w:rsid w:val="00634650"/>
    <w:rsid w:val="00634B12"/>
    <w:rsid w:val="00634FDE"/>
    <w:rsid w:val="006352E6"/>
    <w:rsid w:val="006353D5"/>
    <w:rsid w:val="006357B5"/>
    <w:rsid w:val="00635905"/>
    <w:rsid w:val="00635B91"/>
    <w:rsid w:val="006367CB"/>
    <w:rsid w:val="006373B9"/>
    <w:rsid w:val="006373BC"/>
    <w:rsid w:val="006378C5"/>
    <w:rsid w:val="00637D67"/>
    <w:rsid w:val="00640002"/>
    <w:rsid w:val="006406A2"/>
    <w:rsid w:val="0064165E"/>
    <w:rsid w:val="0064190F"/>
    <w:rsid w:val="00642B7B"/>
    <w:rsid w:val="00642BC0"/>
    <w:rsid w:val="006430F0"/>
    <w:rsid w:val="0064441B"/>
    <w:rsid w:val="00644431"/>
    <w:rsid w:val="00644669"/>
    <w:rsid w:val="00644F68"/>
    <w:rsid w:val="00645D82"/>
    <w:rsid w:val="00646242"/>
    <w:rsid w:val="006469AA"/>
    <w:rsid w:val="0064759B"/>
    <w:rsid w:val="00647AB0"/>
    <w:rsid w:val="006501E7"/>
    <w:rsid w:val="00651567"/>
    <w:rsid w:val="006515C4"/>
    <w:rsid w:val="0065235D"/>
    <w:rsid w:val="00652E49"/>
    <w:rsid w:val="00653069"/>
    <w:rsid w:val="00653921"/>
    <w:rsid w:val="006558DA"/>
    <w:rsid w:val="006558FC"/>
    <w:rsid w:val="00655EEA"/>
    <w:rsid w:val="00656053"/>
    <w:rsid w:val="0065763A"/>
    <w:rsid w:val="00657F4F"/>
    <w:rsid w:val="0066019A"/>
    <w:rsid w:val="00660255"/>
    <w:rsid w:val="0066113A"/>
    <w:rsid w:val="006611E7"/>
    <w:rsid w:val="00661495"/>
    <w:rsid w:val="006620F9"/>
    <w:rsid w:val="00662498"/>
    <w:rsid w:val="00662DBE"/>
    <w:rsid w:val="0066355E"/>
    <w:rsid w:val="00663C6C"/>
    <w:rsid w:val="00664B6C"/>
    <w:rsid w:val="00665462"/>
    <w:rsid w:val="00665505"/>
    <w:rsid w:val="0066593F"/>
    <w:rsid w:val="00666139"/>
    <w:rsid w:val="006667ED"/>
    <w:rsid w:val="006669AE"/>
    <w:rsid w:val="00666B36"/>
    <w:rsid w:val="00666D0A"/>
    <w:rsid w:val="00666DD3"/>
    <w:rsid w:val="006671A4"/>
    <w:rsid w:val="006672E0"/>
    <w:rsid w:val="00670916"/>
    <w:rsid w:val="00670A24"/>
    <w:rsid w:val="00670A59"/>
    <w:rsid w:val="00670B3B"/>
    <w:rsid w:val="00670C4E"/>
    <w:rsid w:val="006710C8"/>
    <w:rsid w:val="006711FB"/>
    <w:rsid w:val="0067168A"/>
    <w:rsid w:val="00671740"/>
    <w:rsid w:val="00672410"/>
    <w:rsid w:val="006727DD"/>
    <w:rsid w:val="00672F79"/>
    <w:rsid w:val="0067311F"/>
    <w:rsid w:val="0067317F"/>
    <w:rsid w:val="006734F0"/>
    <w:rsid w:val="0067409D"/>
    <w:rsid w:val="006741DF"/>
    <w:rsid w:val="0067445F"/>
    <w:rsid w:val="00674477"/>
    <w:rsid w:val="006749D8"/>
    <w:rsid w:val="00674FB7"/>
    <w:rsid w:val="00675BEE"/>
    <w:rsid w:val="00675EB5"/>
    <w:rsid w:val="006762B4"/>
    <w:rsid w:val="00676A92"/>
    <w:rsid w:val="00677997"/>
    <w:rsid w:val="00677D57"/>
    <w:rsid w:val="00677F5A"/>
    <w:rsid w:val="006810FC"/>
    <w:rsid w:val="0068186A"/>
    <w:rsid w:val="00681D3C"/>
    <w:rsid w:val="006825E9"/>
    <w:rsid w:val="006832F3"/>
    <w:rsid w:val="006837B7"/>
    <w:rsid w:val="00683CA3"/>
    <w:rsid w:val="00683CD4"/>
    <w:rsid w:val="0068486E"/>
    <w:rsid w:val="00684E04"/>
    <w:rsid w:val="00684F55"/>
    <w:rsid w:val="0068518C"/>
    <w:rsid w:val="00685CA6"/>
    <w:rsid w:val="0068613D"/>
    <w:rsid w:val="00686482"/>
    <w:rsid w:val="00687CE2"/>
    <w:rsid w:val="0069132E"/>
    <w:rsid w:val="00691C24"/>
    <w:rsid w:val="00692315"/>
    <w:rsid w:val="00692C6E"/>
    <w:rsid w:val="006932D5"/>
    <w:rsid w:val="00694671"/>
    <w:rsid w:val="006949E2"/>
    <w:rsid w:val="00694E2A"/>
    <w:rsid w:val="00695719"/>
    <w:rsid w:val="006961AE"/>
    <w:rsid w:val="00696A4C"/>
    <w:rsid w:val="00697A00"/>
    <w:rsid w:val="00697A09"/>
    <w:rsid w:val="00697B45"/>
    <w:rsid w:val="006A01F2"/>
    <w:rsid w:val="006A0867"/>
    <w:rsid w:val="006A0FC3"/>
    <w:rsid w:val="006A11A9"/>
    <w:rsid w:val="006A20EC"/>
    <w:rsid w:val="006A2EB2"/>
    <w:rsid w:val="006A2F11"/>
    <w:rsid w:val="006A33A1"/>
    <w:rsid w:val="006A35BD"/>
    <w:rsid w:val="006A39B3"/>
    <w:rsid w:val="006A3C1E"/>
    <w:rsid w:val="006A40B6"/>
    <w:rsid w:val="006A4152"/>
    <w:rsid w:val="006A5C35"/>
    <w:rsid w:val="006A66DA"/>
    <w:rsid w:val="006A6700"/>
    <w:rsid w:val="006A6919"/>
    <w:rsid w:val="006A6D41"/>
    <w:rsid w:val="006A7691"/>
    <w:rsid w:val="006A7DB3"/>
    <w:rsid w:val="006B093A"/>
    <w:rsid w:val="006B1406"/>
    <w:rsid w:val="006B1DAB"/>
    <w:rsid w:val="006B20DE"/>
    <w:rsid w:val="006B2489"/>
    <w:rsid w:val="006B2969"/>
    <w:rsid w:val="006B2A87"/>
    <w:rsid w:val="006B3726"/>
    <w:rsid w:val="006B4132"/>
    <w:rsid w:val="006B4699"/>
    <w:rsid w:val="006B4CBF"/>
    <w:rsid w:val="006B53DC"/>
    <w:rsid w:val="006B59A2"/>
    <w:rsid w:val="006B5C6A"/>
    <w:rsid w:val="006B5D5B"/>
    <w:rsid w:val="006B6080"/>
    <w:rsid w:val="006B6E30"/>
    <w:rsid w:val="006B74B7"/>
    <w:rsid w:val="006B753B"/>
    <w:rsid w:val="006B76CA"/>
    <w:rsid w:val="006B7F92"/>
    <w:rsid w:val="006C0194"/>
    <w:rsid w:val="006C030B"/>
    <w:rsid w:val="006C07FF"/>
    <w:rsid w:val="006C083D"/>
    <w:rsid w:val="006C0F54"/>
    <w:rsid w:val="006C2463"/>
    <w:rsid w:val="006C2828"/>
    <w:rsid w:val="006C2F64"/>
    <w:rsid w:val="006C3433"/>
    <w:rsid w:val="006C3936"/>
    <w:rsid w:val="006C41B7"/>
    <w:rsid w:val="006C4263"/>
    <w:rsid w:val="006C4656"/>
    <w:rsid w:val="006C46B1"/>
    <w:rsid w:val="006C59C1"/>
    <w:rsid w:val="006C5B9A"/>
    <w:rsid w:val="006C5F6D"/>
    <w:rsid w:val="006C6059"/>
    <w:rsid w:val="006C6A04"/>
    <w:rsid w:val="006C6A6C"/>
    <w:rsid w:val="006C6EFB"/>
    <w:rsid w:val="006C78AA"/>
    <w:rsid w:val="006C7F87"/>
    <w:rsid w:val="006D033A"/>
    <w:rsid w:val="006D05CC"/>
    <w:rsid w:val="006D07FD"/>
    <w:rsid w:val="006D0826"/>
    <w:rsid w:val="006D1790"/>
    <w:rsid w:val="006D1E77"/>
    <w:rsid w:val="006D1ECF"/>
    <w:rsid w:val="006D22DF"/>
    <w:rsid w:val="006D2BED"/>
    <w:rsid w:val="006D3EF8"/>
    <w:rsid w:val="006D4016"/>
    <w:rsid w:val="006D4234"/>
    <w:rsid w:val="006D485B"/>
    <w:rsid w:val="006D48CF"/>
    <w:rsid w:val="006D4E32"/>
    <w:rsid w:val="006D4F75"/>
    <w:rsid w:val="006D4FC9"/>
    <w:rsid w:val="006D5408"/>
    <w:rsid w:val="006D564F"/>
    <w:rsid w:val="006D5CCC"/>
    <w:rsid w:val="006D6314"/>
    <w:rsid w:val="006D69C6"/>
    <w:rsid w:val="006D6CFE"/>
    <w:rsid w:val="006D722F"/>
    <w:rsid w:val="006D743F"/>
    <w:rsid w:val="006D7BD2"/>
    <w:rsid w:val="006D7FFE"/>
    <w:rsid w:val="006E000F"/>
    <w:rsid w:val="006E0086"/>
    <w:rsid w:val="006E07A4"/>
    <w:rsid w:val="006E0937"/>
    <w:rsid w:val="006E0EF9"/>
    <w:rsid w:val="006E1B45"/>
    <w:rsid w:val="006E35B1"/>
    <w:rsid w:val="006E4716"/>
    <w:rsid w:val="006E481A"/>
    <w:rsid w:val="006E4ACB"/>
    <w:rsid w:val="006E62C4"/>
    <w:rsid w:val="006E66BB"/>
    <w:rsid w:val="006E6B44"/>
    <w:rsid w:val="006E75E9"/>
    <w:rsid w:val="006F01E0"/>
    <w:rsid w:val="006F0607"/>
    <w:rsid w:val="006F069C"/>
    <w:rsid w:val="006F0969"/>
    <w:rsid w:val="006F11B9"/>
    <w:rsid w:val="006F1E75"/>
    <w:rsid w:val="006F2609"/>
    <w:rsid w:val="006F2BF8"/>
    <w:rsid w:val="006F358D"/>
    <w:rsid w:val="006F35F7"/>
    <w:rsid w:val="006F3CA5"/>
    <w:rsid w:val="006F4197"/>
    <w:rsid w:val="006F48A3"/>
    <w:rsid w:val="006F4B3D"/>
    <w:rsid w:val="006F4B8F"/>
    <w:rsid w:val="006F4F03"/>
    <w:rsid w:val="006F5484"/>
    <w:rsid w:val="006F5728"/>
    <w:rsid w:val="006F5EAB"/>
    <w:rsid w:val="006F7128"/>
    <w:rsid w:val="006F7AA6"/>
    <w:rsid w:val="006F7DA2"/>
    <w:rsid w:val="007013DD"/>
    <w:rsid w:val="00702EAD"/>
    <w:rsid w:val="00703070"/>
    <w:rsid w:val="00703F33"/>
    <w:rsid w:val="007046C3"/>
    <w:rsid w:val="00704819"/>
    <w:rsid w:val="00705459"/>
    <w:rsid w:val="0070554C"/>
    <w:rsid w:val="0070577A"/>
    <w:rsid w:val="00706241"/>
    <w:rsid w:val="00707303"/>
    <w:rsid w:val="00707721"/>
    <w:rsid w:val="00707A22"/>
    <w:rsid w:val="00707E2E"/>
    <w:rsid w:val="007100B8"/>
    <w:rsid w:val="007100E7"/>
    <w:rsid w:val="00710141"/>
    <w:rsid w:val="00711798"/>
    <w:rsid w:val="00711B57"/>
    <w:rsid w:val="00712618"/>
    <w:rsid w:val="0071290A"/>
    <w:rsid w:val="00712BDE"/>
    <w:rsid w:val="00713B59"/>
    <w:rsid w:val="00713D39"/>
    <w:rsid w:val="00713D87"/>
    <w:rsid w:val="007145EC"/>
    <w:rsid w:val="00714BB9"/>
    <w:rsid w:val="007154CE"/>
    <w:rsid w:val="00715625"/>
    <w:rsid w:val="0071585D"/>
    <w:rsid w:val="007163A3"/>
    <w:rsid w:val="007163F5"/>
    <w:rsid w:val="007164AB"/>
    <w:rsid w:val="00716886"/>
    <w:rsid w:val="00716AEC"/>
    <w:rsid w:val="00716BEF"/>
    <w:rsid w:val="00716DD5"/>
    <w:rsid w:val="007171A5"/>
    <w:rsid w:val="0071734B"/>
    <w:rsid w:val="007175CF"/>
    <w:rsid w:val="007176D4"/>
    <w:rsid w:val="00717CA7"/>
    <w:rsid w:val="00717D6E"/>
    <w:rsid w:val="0072061B"/>
    <w:rsid w:val="0072081C"/>
    <w:rsid w:val="00721076"/>
    <w:rsid w:val="00721638"/>
    <w:rsid w:val="00721DB4"/>
    <w:rsid w:val="00721DB6"/>
    <w:rsid w:val="00723154"/>
    <w:rsid w:val="0072327C"/>
    <w:rsid w:val="007248C0"/>
    <w:rsid w:val="0072491E"/>
    <w:rsid w:val="00724BF9"/>
    <w:rsid w:val="0072532A"/>
    <w:rsid w:val="00726384"/>
    <w:rsid w:val="00726C1B"/>
    <w:rsid w:val="00726D32"/>
    <w:rsid w:val="007277D0"/>
    <w:rsid w:val="00727B7D"/>
    <w:rsid w:val="0073020A"/>
    <w:rsid w:val="0073027D"/>
    <w:rsid w:val="007302CC"/>
    <w:rsid w:val="00730441"/>
    <w:rsid w:val="00731269"/>
    <w:rsid w:val="00731719"/>
    <w:rsid w:val="00731810"/>
    <w:rsid w:val="00731D6C"/>
    <w:rsid w:val="00732D59"/>
    <w:rsid w:val="007340E7"/>
    <w:rsid w:val="00734146"/>
    <w:rsid w:val="00734244"/>
    <w:rsid w:val="00734254"/>
    <w:rsid w:val="00734A7B"/>
    <w:rsid w:val="00735A0A"/>
    <w:rsid w:val="00735B4C"/>
    <w:rsid w:val="0073657B"/>
    <w:rsid w:val="00736CF6"/>
    <w:rsid w:val="00737951"/>
    <w:rsid w:val="00740DEC"/>
    <w:rsid w:val="00741796"/>
    <w:rsid w:val="00741B51"/>
    <w:rsid w:val="00742479"/>
    <w:rsid w:val="0074265A"/>
    <w:rsid w:val="00742BAB"/>
    <w:rsid w:val="00742C2C"/>
    <w:rsid w:val="00742E74"/>
    <w:rsid w:val="00743ACD"/>
    <w:rsid w:val="00743F3C"/>
    <w:rsid w:val="007440DE"/>
    <w:rsid w:val="007440E0"/>
    <w:rsid w:val="007441B9"/>
    <w:rsid w:val="007455B0"/>
    <w:rsid w:val="007458D6"/>
    <w:rsid w:val="00745D25"/>
    <w:rsid w:val="0074719D"/>
    <w:rsid w:val="00750E04"/>
    <w:rsid w:val="00751354"/>
    <w:rsid w:val="00751383"/>
    <w:rsid w:val="00752473"/>
    <w:rsid w:val="0075274A"/>
    <w:rsid w:val="00752E44"/>
    <w:rsid w:val="0075395E"/>
    <w:rsid w:val="00753B00"/>
    <w:rsid w:val="0075427F"/>
    <w:rsid w:val="00754682"/>
    <w:rsid w:val="00754957"/>
    <w:rsid w:val="00754F42"/>
    <w:rsid w:val="00754F71"/>
    <w:rsid w:val="00755405"/>
    <w:rsid w:val="00755D1B"/>
    <w:rsid w:val="00755DCC"/>
    <w:rsid w:val="00756B24"/>
    <w:rsid w:val="00756F00"/>
    <w:rsid w:val="007576C0"/>
    <w:rsid w:val="00757C00"/>
    <w:rsid w:val="00760124"/>
    <w:rsid w:val="007603F6"/>
    <w:rsid w:val="00760873"/>
    <w:rsid w:val="00760FE2"/>
    <w:rsid w:val="0076185F"/>
    <w:rsid w:val="00761BD1"/>
    <w:rsid w:val="00762B84"/>
    <w:rsid w:val="00762C8E"/>
    <w:rsid w:val="00763EC4"/>
    <w:rsid w:val="00764239"/>
    <w:rsid w:val="0076484B"/>
    <w:rsid w:val="00764CF4"/>
    <w:rsid w:val="00765053"/>
    <w:rsid w:val="0076508A"/>
    <w:rsid w:val="00765E5D"/>
    <w:rsid w:val="007662C0"/>
    <w:rsid w:val="007671A4"/>
    <w:rsid w:val="00767595"/>
    <w:rsid w:val="007679FD"/>
    <w:rsid w:val="00767F2B"/>
    <w:rsid w:val="0077055E"/>
    <w:rsid w:val="00770754"/>
    <w:rsid w:val="00770A7C"/>
    <w:rsid w:val="00770E8E"/>
    <w:rsid w:val="0077144C"/>
    <w:rsid w:val="0077183E"/>
    <w:rsid w:val="00772205"/>
    <w:rsid w:val="00772DAA"/>
    <w:rsid w:val="007734DF"/>
    <w:rsid w:val="0077422E"/>
    <w:rsid w:val="007742B0"/>
    <w:rsid w:val="00774307"/>
    <w:rsid w:val="00774732"/>
    <w:rsid w:val="00774785"/>
    <w:rsid w:val="00775E92"/>
    <w:rsid w:val="00776334"/>
    <w:rsid w:val="00776488"/>
    <w:rsid w:val="00776974"/>
    <w:rsid w:val="00776BE4"/>
    <w:rsid w:val="00776CE8"/>
    <w:rsid w:val="00776D91"/>
    <w:rsid w:val="007771F2"/>
    <w:rsid w:val="00777323"/>
    <w:rsid w:val="007774D5"/>
    <w:rsid w:val="0078010F"/>
    <w:rsid w:val="007804DD"/>
    <w:rsid w:val="007804FA"/>
    <w:rsid w:val="007808D5"/>
    <w:rsid w:val="00780A85"/>
    <w:rsid w:val="00781940"/>
    <w:rsid w:val="00782756"/>
    <w:rsid w:val="00782CD2"/>
    <w:rsid w:val="007833B1"/>
    <w:rsid w:val="007840A7"/>
    <w:rsid w:val="007840DA"/>
    <w:rsid w:val="007864A1"/>
    <w:rsid w:val="00786C2D"/>
    <w:rsid w:val="00786EDA"/>
    <w:rsid w:val="00786EEE"/>
    <w:rsid w:val="00787A80"/>
    <w:rsid w:val="00787BDB"/>
    <w:rsid w:val="007909F0"/>
    <w:rsid w:val="00790D4A"/>
    <w:rsid w:val="00791001"/>
    <w:rsid w:val="00791656"/>
    <w:rsid w:val="00791E4E"/>
    <w:rsid w:val="00791F8F"/>
    <w:rsid w:val="007926F9"/>
    <w:rsid w:val="00792807"/>
    <w:rsid w:val="00793BB2"/>
    <w:rsid w:val="00793FAB"/>
    <w:rsid w:val="007946C5"/>
    <w:rsid w:val="007950EB"/>
    <w:rsid w:val="00795268"/>
    <w:rsid w:val="00795617"/>
    <w:rsid w:val="00795988"/>
    <w:rsid w:val="00795A8B"/>
    <w:rsid w:val="0079610F"/>
    <w:rsid w:val="00796E41"/>
    <w:rsid w:val="007976DE"/>
    <w:rsid w:val="00797B95"/>
    <w:rsid w:val="00797E64"/>
    <w:rsid w:val="007A01BA"/>
    <w:rsid w:val="007A09B9"/>
    <w:rsid w:val="007A0A10"/>
    <w:rsid w:val="007A0F85"/>
    <w:rsid w:val="007A1196"/>
    <w:rsid w:val="007A2882"/>
    <w:rsid w:val="007A28F0"/>
    <w:rsid w:val="007A2C97"/>
    <w:rsid w:val="007A3828"/>
    <w:rsid w:val="007A38F7"/>
    <w:rsid w:val="007A4377"/>
    <w:rsid w:val="007A49A0"/>
    <w:rsid w:val="007A5389"/>
    <w:rsid w:val="007A6A10"/>
    <w:rsid w:val="007A6ECC"/>
    <w:rsid w:val="007A70BD"/>
    <w:rsid w:val="007A7420"/>
    <w:rsid w:val="007A7746"/>
    <w:rsid w:val="007B034A"/>
    <w:rsid w:val="007B069B"/>
    <w:rsid w:val="007B075B"/>
    <w:rsid w:val="007B0DF4"/>
    <w:rsid w:val="007B11FB"/>
    <w:rsid w:val="007B19A8"/>
    <w:rsid w:val="007B23A5"/>
    <w:rsid w:val="007B2B60"/>
    <w:rsid w:val="007B31C8"/>
    <w:rsid w:val="007B34CF"/>
    <w:rsid w:val="007B3C2C"/>
    <w:rsid w:val="007B3DF2"/>
    <w:rsid w:val="007B4656"/>
    <w:rsid w:val="007B48E9"/>
    <w:rsid w:val="007B48F4"/>
    <w:rsid w:val="007B4C1B"/>
    <w:rsid w:val="007B6771"/>
    <w:rsid w:val="007B6B3B"/>
    <w:rsid w:val="007B6D7C"/>
    <w:rsid w:val="007B6E0C"/>
    <w:rsid w:val="007B7433"/>
    <w:rsid w:val="007B7DEA"/>
    <w:rsid w:val="007C06ED"/>
    <w:rsid w:val="007C081D"/>
    <w:rsid w:val="007C0834"/>
    <w:rsid w:val="007C0849"/>
    <w:rsid w:val="007C1695"/>
    <w:rsid w:val="007C20F6"/>
    <w:rsid w:val="007C21DC"/>
    <w:rsid w:val="007C22D9"/>
    <w:rsid w:val="007C243D"/>
    <w:rsid w:val="007C24C5"/>
    <w:rsid w:val="007C288E"/>
    <w:rsid w:val="007C3CEA"/>
    <w:rsid w:val="007C3F40"/>
    <w:rsid w:val="007C4302"/>
    <w:rsid w:val="007C4472"/>
    <w:rsid w:val="007C5595"/>
    <w:rsid w:val="007C6027"/>
    <w:rsid w:val="007C76F8"/>
    <w:rsid w:val="007C77A3"/>
    <w:rsid w:val="007C7C95"/>
    <w:rsid w:val="007D0658"/>
    <w:rsid w:val="007D07B0"/>
    <w:rsid w:val="007D0922"/>
    <w:rsid w:val="007D09C2"/>
    <w:rsid w:val="007D0DDC"/>
    <w:rsid w:val="007D0E0F"/>
    <w:rsid w:val="007D160D"/>
    <w:rsid w:val="007D197F"/>
    <w:rsid w:val="007D1E17"/>
    <w:rsid w:val="007D27B5"/>
    <w:rsid w:val="007D2A62"/>
    <w:rsid w:val="007D2AED"/>
    <w:rsid w:val="007D33FC"/>
    <w:rsid w:val="007D3407"/>
    <w:rsid w:val="007D57F3"/>
    <w:rsid w:val="007D593E"/>
    <w:rsid w:val="007D6AE2"/>
    <w:rsid w:val="007D6E17"/>
    <w:rsid w:val="007D77E5"/>
    <w:rsid w:val="007D7E51"/>
    <w:rsid w:val="007D7E81"/>
    <w:rsid w:val="007E04FD"/>
    <w:rsid w:val="007E065C"/>
    <w:rsid w:val="007E11E5"/>
    <w:rsid w:val="007E1E05"/>
    <w:rsid w:val="007E278F"/>
    <w:rsid w:val="007E27F3"/>
    <w:rsid w:val="007E2914"/>
    <w:rsid w:val="007E2B90"/>
    <w:rsid w:val="007E3108"/>
    <w:rsid w:val="007E3312"/>
    <w:rsid w:val="007E3FDB"/>
    <w:rsid w:val="007E4397"/>
    <w:rsid w:val="007E4F58"/>
    <w:rsid w:val="007E4F8F"/>
    <w:rsid w:val="007E5F7E"/>
    <w:rsid w:val="007E5FE7"/>
    <w:rsid w:val="007E64E5"/>
    <w:rsid w:val="007E6AC9"/>
    <w:rsid w:val="007E6ED6"/>
    <w:rsid w:val="007E7685"/>
    <w:rsid w:val="007E7FBF"/>
    <w:rsid w:val="007F034A"/>
    <w:rsid w:val="007F157A"/>
    <w:rsid w:val="007F163F"/>
    <w:rsid w:val="007F1A5F"/>
    <w:rsid w:val="007F25F2"/>
    <w:rsid w:val="007F2686"/>
    <w:rsid w:val="007F27DB"/>
    <w:rsid w:val="007F2E66"/>
    <w:rsid w:val="007F343F"/>
    <w:rsid w:val="007F4363"/>
    <w:rsid w:val="007F45B0"/>
    <w:rsid w:val="007F5245"/>
    <w:rsid w:val="007F5C68"/>
    <w:rsid w:val="007F5FD0"/>
    <w:rsid w:val="007F62DD"/>
    <w:rsid w:val="007F63B2"/>
    <w:rsid w:val="007F6675"/>
    <w:rsid w:val="007F69D9"/>
    <w:rsid w:val="007F6F4D"/>
    <w:rsid w:val="007F74DF"/>
    <w:rsid w:val="007F76F3"/>
    <w:rsid w:val="007F7B19"/>
    <w:rsid w:val="007F7C92"/>
    <w:rsid w:val="0080018F"/>
    <w:rsid w:val="00800ABA"/>
    <w:rsid w:val="00800D4E"/>
    <w:rsid w:val="00801142"/>
    <w:rsid w:val="0080204C"/>
    <w:rsid w:val="00803A1E"/>
    <w:rsid w:val="00803A5D"/>
    <w:rsid w:val="00803AA0"/>
    <w:rsid w:val="0080459C"/>
    <w:rsid w:val="00804757"/>
    <w:rsid w:val="008049B9"/>
    <w:rsid w:val="00804A2B"/>
    <w:rsid w:val="00804A5F"/>
    <w:rsid w:val="00805184"/>
    <w:rsid w:val="00805DCD"/>
    <w:rsid w:val="00805E5D"/>
    <w:rsid w:val="0080634B"/>
    <w:rsid w:val="00806B3A"/>
    <w:rsid w:val="00807310"/>
    <w:rsid w:val="008075B9"/>
    <w:rsid w:val="00807D90"/>
    <w:rsid w:val="00810AFA"/>
    <w:rsid w:val="008117AD"/>
    <w:rsid w:val="00812699"/>
    <w:rsid w:val="00812CE4"/>
    <w:rsid w:val="00812EF0"/>
    <w:rsid w:val="00813502"/>
    <w:rsid w:val="008143D2"/>
    <w:rsid w:val="0081585F"/>
    <w:rsid w:val="0081610C"/>
    <w:rsid w:val="008165ED"/>
    <w:rsid w:val="008167D5"/>
    <w:rsid w:val="00816A73"/>
    <w:rsid w:val="008177EC"/>
    <w:rsid w:val="00820009"/>
    <w:rsid w:val="008205A2"/>
    <w:rsid w:val="008210D6"/>
    <w:rsid w:val="008210E0"/>
    <w:rsid w:val="00821367"/>
    <w:rsid w:val="008213F3"/>
    <w:rsid w:val="008218BF"/>
    <w:rsid w:val="008223A6"/>
    <w:rsid w:val="008228BE"/>
    <w:rsid w:val="0082387E"/>
    <w:rsid w:val="008239D5"/>
    <w:rsid w:val="008241A4"/>
    <w:rsid w:val="00824923"/>
    <w:rsid w:val="00824BB7"/>
    <w:rsid w:val="00824E25"/>
    <w:rsid w:val="00826590"/>
    <w:rsid w:val="008266D9"/>
    <w:rsid w:val="008269BB"/>
    <w:rsid w:val="008277D3"/>
    <w:rsid w:val="00827FA3"/>
    <w:rsid w:val="0083095D"/>
    <w:rsid w:val="00830C01"/>
    <w:rsid w:val="00831269"/>
    <w:rsid w:val="0083150F"/>
    <w:rsid w:val="00831732"/>
    <w:rsid w:val="00832981"/>
    <w:rsid w:val="008333B6"/>
    <w:rsid w:val="008339B9"/>
    <w:rsid w:val="00833A14"/>
    <w:rsid w:val="00833C2B"/>
    <w:rsid w:val="00833F4C"/>
    <w:rsid w:val="00834304"/>
    <w:rsid w:val="00835424"/>
    <w:rsid w:val="00835CAA"/>
    <w:rsid w:val="00836BCF"/>
    <w:rsid w:val="00837051"/>
    <w:rsid w:val="00837AF0"/>
    <w:rsid w:val="008403B1"/>
    <w:rsid w:val="008406AE"/>
    <w:rsid w:val="008408EC"/>
    <w:rsid w:val="0084094B"/>
    <w:rsid w:val="00840982"/>
    <w:rsid w:val="00841395"/>
    <w:rsid w:val="0084152D"/>
    <w:rsid w:val="008415D0"/>
    <w:rsid w:val="008421D0"/>
    <w:rsid w:val="008427FB"/>
    <w:rsid w:val="0084287B"/>
    <w:rsid w:val="00842A5E"/>
    <w:rsid w:val="0084309F"/>
    <w:rsid w:val="00843156"/>
    <w:rsid w:val="008437CF"/>
    <w:rsid w:val="008442A8"/>
    <w:rsid w:val="0084541E"/>
    <w:rsid w:val="0084567D"/>
    <w:rsid w:val="00845DAD"/>
    <w:rsid w:val="00846129"/>
    <w:rsid w:val="00846334"/>
    <w:rsid w:val="0084709B"/>
    <w:rsid w:val="00847611"/>
    <w:rsid w:val="0085075F"/>
    <w:rsid w:val="00850D5E"/>
    <w:rsid w:val="00850FA1"/>
    <w:rsid w:val="00850FD9"/>
    <w:rsid w:val="00851280"/>
    <w:rsid w:val="008516FD"/>
    <w:rsid w:val="00851EA4"/>
    <w:rsid w:val="00851FB6"/>
    <w:rsid w:val="008523F1"/>
    <w:rsid w:val="00852580"/>
    <w:rsid w:val="00852B85"/>
    <w:rsid w:val="00853021"/>
    <w:rsid w:val="00853939"/>
    <w:rsid w:val="00854445"/>
    <w:rsid w:val="00855049"/>
    <w:rsid w:val="00855674"/>
    <w:rsid w:val="00855DC5"/>
    <w:rsid w:val="0085698F"/>
    <w:rsid w:val="00857589"/>
    <w:rsid w:val="00857929"/>
    <w:rsid w:val="00857EAA"/>
    <w:rsid w:val="008605A3"/>
    <w:rsid w:val="0086097A"/>
    <w:rsid w:val="00861802"/>
    <w:rsid w:val="008624A9"/>
    <w:rsid w:val="00862757"/>
    <w:rsid w:val="00862FB4"/>
    <w:rsid w:val="008634CB"/>
    <w:rsid w:val="008637D9"/>
    <w:rsid w:val="008645CC"/>
    <w:rsid w:val="00864618"/>
    <w:rsid w:val="008647BB"/>
    <w:rsid w:val="00864AAA"/>
    <w:rsid w:val="00864BD9"/>
    <w:rsid w:val="00865019"/>
    <w:rsid w:val="00865975"/>
    <w:rsid w:val="00866019"/>
    <w:rsid w:val="008662D6"/>
    <w:rsid w:val="00866915"/>
    <w:rsid w:val="00867012"/>
    <w:rsid w:val="00867A18"/>
    <w:rsid w:val="00870AE5"/>
    <w:rsid w:val="00870B9D"/>
    <w:rsid w:val="00872C9D"/>
    <w:rsid w:val="00873116"/>
    <w:rsid w:val="00873E8F"/>
    <w:rsid w:val="00873F2D"/>
    <w:rsid w:val="00873FD7"/>
    <w:rsid w:val="00874426"/>
    <w:rsid w:val="00874CA2"/>
    <w:rsid w:val="008752A9"/>
    <w:rsid w:val="008762B0"/>
    <w:rsid w:val="00876585"/>
    <w:rsid w:val="0087793E"/>
    <w:rsid w:val="00877A5D"/>
    <w:rsid w:val="00877D2D"/>
    <w:rsid w:val="00877D80"/>
    <w:rsid w:val="008805D8"/>
    <w:rsid w:val="00880608"/>
    <w:rsid w:val="0088069F"/>
    <w:rsid w:val="00881088"/>
    <w:rsid w:val="0088124D"/>
    <w:rsid w:val="0088165B"/>
    <w:rsid w:val="0088186F"/>
    <w:rsid w:val="00881FAB"/>
    <w:rsid w:val="00882011"/>
    <w:rsid w:val="008827EE"/>
    <w:rsid w:val="008833E0"/>
    <w:rsid w:val="008835FE"/>
    <w:rsid w:val="008846FB"/>
    <w:rsid w:val="00885CDF"/>
    <w:rsid w:val="00885E36"/>
    <w:rsid w:val="0088623C"/>
    <w:rsid w:val="008907E5"/>
    <w:rsid w:val="00890C72"/>
    <w:rsid w:val="00890D68"/>
    <w:rsid w:val="008914CE"/>
    <w:rsid w:val="00892AB9"/>
    <w:rsid w:val="00893103"/>
    <w:rsid w:val="008938EA"/>
    <w:rsid w:val="00894059"/>
    <w:rsid w:val="00894453"/>
    <w:rsid w:val="00894C1E"/>
    <w:rsid w:val="00895265"/>
    <w:rsid w:val="0089529E"/>
    <w:rsid w:val="008954F3"/>
    <w:rsid w:val="008962E9"/>
    <w:rsid w:val="00896503"/>
    <w:rsid w:val="008968C5"/>
    <w:rsid w:val="00896D1D"/>
    <w:rsid w:val="00896FA5"/>
    <w:rsid w:val="008A0011"/>
    <w:rsid w:val="008A01E8"/>
    <w:rsid w:val="008A0BE1"/>
    <w:rsid w:val="008A14CD"/>
    <w:rsid w:val="008A1A60"/>
    <w:rsid w:val="008A2291"/>
    <w:rsid w:val="008A250A"/>
    <w:rsid w:val="008A3634"/>
    <w:rsid w:val="008A3900"/>
    <w:rsid w:val="008A3C22"/>
    <w:rsid w:val="008A5B85"/>
    <w:rsid w:val="008A5C84"/>
    <w:rsid w:val="008A67D2"/>
    <w:rsid w:val="008A6C6D"/>
    <w:rsid w:val="008A7836"/>
    <w:rsid w:val="008A7D28"/>
    <w:rsid w:val="008B0137"/>
    <w:rsid w:val="008B016A"/>
    <w:rsid w:val="008B03BD"/>
    <w:rsid w:val="008B0534"/>
    <w:rsid w:val="008B078C"/>
    <w:rsid w:val="008B09B6"/>
    <w:rsid w:val="008B1D25"/>
    <w:rsid w:val="008B240B"/>
    <w:rsid w:val="008B280B"/>
    <w:rsid w:val="008B2818"/>
    <w:rsid w:val="008B2A11"/>
    <w:rsid w:val="008B2C31"/>
    <w:rsid w:val="008B3ACF"/>
    <w:rsid w:val="008B3EA8"/>
    <w:rsid w:val="008B41D6"/>
    <w:rsid w:val="008B4E32"/>
    <w:rsid w:val="008B53CE"/>
    <w:rsid w:val="008B5B0E"/>
    <w:rsid w:val="008B6DEE"/>
    <w:rsid w:val="008B7109"/>
    <w:rsid w:val="008B792C"/>
    <w:rsid w:val="008B7D25"/>
    <w:rsid w:val="008C0554"/>
    <w:rsid w:val="008C0914"/>
    <w:rsid w:val="008C0B14"/>
    <w:rsid w:val="008C1D18"/>
    <w:rsid w:val="008C1EE1"/>
    <w:rsid w:val="008C2EAE"/>
    <w:rsid w:val="008C32C5"/>
    <w:rsid w:val="008C355E"/>
    <w:rsid w:val="008C3AB5"/>
    <w:rsid w:val="008C47D8"/>
    <w:rsid w:val="008C49EC"/>
    <w:rsid w:val="008C4A99"/>
    <w:rsid w:val="008C4CF2"/>
    <w:rsid w:val="008C5C8F"/>
    <w:rsid w:val="008C69B5"/>
    <w:rsid w:val="008C7073"/>
    <w:rsid w:val="008C76F6"/>
    <w:rsid w:val="008C7C28"/>
    <w:rsid w:val="008D0932"/>
    <w:rsid w:val="008D0B00"/>
    <w:rsid w:val="008D0E23"/>
    <w:rsid w:val="008D1404"/>
    <w:rsid w:val="008D184F"/>
    <w:rsid w:val="008D1BC9"/>
    <w:rsid w:val="008D1BDD"/>
    <w:rsid w:val="008D3386"/>
    <w:rsid w:val="008D3A4F"/>
    <w:rsid w:val="008D484D"/>
    <w:rsid w:val="008D4BFC"/>
    <w:rsid w:val="008D5379"/>
    <w:rsid w:val="008D54DD"/>
    <w:rsid w:val="008D57C3"/>
    <w:rsid w:val="008D5A8E"/>
    <w:rsid w:val="008D74C5"/>
    <w:rsid w:val="008D76AE"/>
    <w:rsid w:val="008D7DA4"/>
    <w:rsid w:val="008E0351"/>
    <w:rsid w:val="008E0B39"/>
    <w:rsid w:val="008E1377"/>
    <w:rsid w:val="008E1D28"/>
    <w:rsid w:val="008E2742"/>
    <w:rsid w:val="008E28D6"/>
    <w:rsid w:val="008E3A50"/>
    <w:rsid w:val="008E3C5F"/>
    <w:rsid w:val="008E3C77"/>
    <w:rsid w:val="008E3D45"/>
    <w:rsid w:val="008E3EF4"/>
    <w:rsid w:val="008E40C5"/>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969"/>
    <w:rsid w:val="008F4A34"/>
    <w:rsid w:val="008F4A94"/>
    <w:rsid w:val="008F4B02"/>
    <w:rsid w:val="008F4ED4"/>
    <w:rsid w:val="008F536D"/>
    <w:rsid w:val="008F5383"/>
    <w:rsid w:val="008F5A1C"/>
    <w:rsid w:val="008F6965"/>
    <w:rsid w:val="008F6F1A"/>
    <w:rsid w:val="008F7E37"/>
    <w:rsid w:val="00900357"/>
    <w:rsid w:val="00900D0A"/>
    <w:rsid w:val="00900ED4"/>
    <w:rsid w:val="00901734"/>
    <w:rsid w:val="00902EC5"/>
    <w:rsid w:val="00903162"/>
    <w:rsid w:val="00903458"/>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59F"/>
    <w:rsid w:val="00910976"/>
    <w:rsid w:val="009109B0"/>
    <w:rsid w:val="00911572"/>
    <w:rsid w:val="00912437"/>
    <w:rsid w:val="009127FC"/>
    <w:rsid w:val="00912810"/>
    <w:rsid w:val="00912C52"/>
    <w:rsid w:val="009134AD"/>
    <w:rsid w:val="00913799"/>
    <w:rsid w:val="009137FE"/>
    <w:rsid w:val="00913D51"/>
    <w:rsid w:val="00913D85"/>
    <w:rsid w:val="00914BE6"/>
    <w:rsid w:val="00915C7E"/>
    <w:rsid w:val="00915CD2"/>
    <w:rsid w:val="0091618F"/>
    <w:rsid w:val="009173DD"/>
    <w:rsid w:val="009205EA"/>
    <w:rsid w:val="00920B84"/>
    <w:rsid w:val="00920BBE"/>
    <w:rsid w:val="00921AEE"/>
    <w:rsid w:val="00922D91"/>
    <w:rsid w:val="00923DCA"/>
    <w:rsid w:val="009245C5"/>
    <w:rsid w:val="00924CF0"/>
    <w:rsid w:val="00924D6B"/>
    <w:rsid w:val="0092516F"/>
    <w:rsid w:val="009255BD"/>
    <w:rsid w:val="00925BD8"/>
    <w:rsid w:val="00926B0F"/>
    <w:rsid w:val="00926E90"/>
    <w:rsid w:val="009276B5"/>
    <w:rsid w:val="00927C01"/>
    <w:rsid w:val="00927F40"/>
    <w:rsid w:val="00930654"/>
    <w:rsid w:val="0093071B"/>
    <w:rsid w:val="00930795"/>
    <w:rsid w:val="00932627"/>
    <w:rsid w:val="00932642"/>
    <w:rsid w:val="009332CB"/>
    <w:rsid w:val="00934134"/>
    <w:rsid w:val="009350E5"/>
    <w:rsid w:val="00935653"/>
    <w:rsid w:val="00935FF1"/>
    <w:rsid w:val="00936CB1"/>
    <w:rsid w:val="00937157"/>
    <w:rsid w:val="009375EB"/>
    <w:rsid w:val="009376E5"/>
    <w:rsid w:val="00937C7D"/>
    <w:rsid w:val="00940642"/>
    <w:rsid w:val="00940957"/>
    <w:rsid w:val="00940A1E"/>
    <w:rsid w:val="00940B76"/>
    <w:rsid w:val="009412BD"/>
    <w:rsid w:val="00941AD2"/>
    <w:rsid w:val="00942C3A"/>
    <w:rsid w:val="009434AE"/>
    <w:rsid w:val="00943723"/>
    <w:rsid w:val="00943B93"/>
    <w:rsid w:val="009441F3"/>
    <w:rsid w:val="009447C8"/>
    <w:rsid w:val="00945242"/>
    <w:rsid w:val="009453A6"/>
    <w:rsid w:val="009469E3"/>
    <w:rsid w:val="00946E15"/>
    <w:rsid w:val="00947043"/>
    <w:rsid w:val="00947B18"/>
    <w:rsid w:val="00950359"/>
    <w:rsid w:val="00950A61"/>
    <w:rsid w:val="00950A6F"/>
    <w:rsid w:val="00950A76"/>
    <w:rsid w:val="00950E3B"/>
    <w:rsid w:val="0095148C"/>
    <w:rsid w:val="0095151F"/>
    <w:rsid w:val="00951B2A"/>
    <w:rsid w:val="00951BC6"/>
    <w:rsid w:val="00951D49"/>
    <w:rsid w:val="00951FE6"/>
    <w:rsid w:val="00952025"/>
    <w:rsid w:val="00952092"/>
    <w:rsid w:val="00952BAC"/>
    <w:rsid w:val="00952D06"/>
    <w:rsid w:val="009536DE"/>
    <w:rsid w:val="00953762"/>
    <w:rsid w:val="00953DAF"/>
    <w:rsid w:val="0095432D"/>
    <w:rsid w:val="009543FA"/>
    <w:rsid w:val="00954C0A"/>
    <w:rsid w:val="00955628"/>
    <w:rsid w:val="00955E50"/>
    <w:rsid w:val="0095756C"/>
    <w:rsid w:val="00957CED"/>
    <w:rsid w:val="00960B45"/>
    <w:rsid w:val="00961C6E"/>
    <w:rsid w:val="00961FF7"/>
    <w:rsid w:val="0096278B"/>
    <w:rsid w:val="00962A3C"/>
    <w:rsid w:val="00962CDA"/>
    <w:rsid w:val="00962DFC"/>
    <w:rsid w:val="00962E9D"/>
    <w:rsid w:val="00963948"/>
    <w:rsid w:val="00963ED9"/>
    <w:rsid w:val="00963EDB"/>
    <w:rsid w:val="00964C88"/>
    <w:rsid w:val="00965678"/>
    <w:rsid w:val="00965DA6"/>
    <w:rsid w:val="00967417"/>
    <w:rsid w:val="00970001"/>
    <w:rsid w:val="009701B5"/>
    <w:rsid w:val="009703AA"/>
    <w:rsid w:val="00970490"/>
    <w:rsid w:val="0097058A"/>
    <w:rsid w:val="009705A6"/>
    <w:rsid w:val="009705F3"/>
    <w:rsid w:val="00970C6A"/>
    <w:rsid w:val="00971039"/>
    <w:rsid w:val="00971699"/>
    <w:rsid w:val="00971862"/>
    <w:rsid w:val="009718CA"/>
    <w:rsid w:val="00972FA3"/>
    <w:rsid w:val="00973156"/>
    <w:rsid w:val="009746B5"/>
    <w:rsid w:val="00974C03"/>
    <w:rsid w:val="00974D2B"/>
    <w:rsid w:val="0097530A"/>
    <w:rsid w:val="009753FC"/>
    <w:rsid w:val="0097577E"/>
    <w:rsid w:val="0097598E"/>
    <w:rsid w:val="00976728"/>
    <w:rsid w:val="0097698A"/>
    <w:rsid w:val="00976D5D"/>
    <w:rsid w:val="00977547"/>
    <w:rsid w:val="00977779"/>
    <w:rsid w:val="00980D37"/>
    <w:rsid w:val="009815E9"/>
    <w:rsid w:val="00981F85"/>
    <w:rsid w:val="00983780"/>
    <w:rsid w:val="00983921"/>
    <w:rsid w:val="00983B26"/>
    <w:rsid w:val="00983BA4"/>
    <w:rsid w:val="009848C1"/>
    <w:rsid w:val="00985823"/>
    <w:rsid w:val="009862D1"/>
    <w:rsid w:val="009864CA"/>
    <w:rsid w:val="00986C54"/>
    <w:rsid w:val="00986DB9"/>
    <w:rsid w:val="00986E5F"/>
    <w:rsid w:val="00986E67"/>
    <w:rsid w:val="00986F9F"/>
    <w:rsid w:val="00987A6B"/>
    <w:rsid w:val="00989818"/>
    <w:rsid w:val="009901FE"/>
    <w:rsid w:val="00990369"/>
    <w:rsid w:val="009907CF"/>
    <w:rsid w:val="0099198D"/>
    <w:rsid w:val="00991D94"/>
    <w:rsid w:val="00991F22"/>
    <w:rsid w:val="00992099"/>
    <w:rsid w:val="009923B9"/>
    <w:rsid w:val="0099270F"/>
    <w:rsid w:val="0099453E"/>
    <w:rsid w:val="00994E9A"/>
    <w:rsid w:val="00995BCE"/>
    <w:rsid w:val="00995C61"/>
    <w:rsid w:val="00995DB0"/>
    <w:rsid w:val="009966E2"/>
    <w:rsid w:val="009971CC"/>
    <w:rsid w:val="00997C0C"/>
    <w:rsid w:val="009A033F"/>
    <w:rsid w:val="009A04EB"/>
    <w:rsid w:val="009A0B1C"/>
    <w:rsid w:val="009A0ED8"/>
    <w:rsid w:val="009A1B32"/>
    <w:rsid w:val="009A1CAC"/>
    <w:rsid w:val="009A25E0"/>
    <w:rsid w:val="009A338D"/>
    <w:rsid w:val="009A3441"/>
    <w:rsid w:val="009A4292"/>
    <w:rsid w:val="009A4734"/>
    <w:rsid w:val="009A5B49"/>
    <w:rsid w:val="009A62DF"/>
    <w:rsid w:val="009A6834"/>
    <w:rsid w:val="009A6C6E"/>
    <w:rsid w:val="009A6EF0"/>
    <w:rsid w:val="009A7668"/>
    <w:rsid w:val="009B0926"/>
    <w:rsid w:val="009B0A1E"/>
    <w:rsid w:val="009B1097"/>
    <w:rsid w:val="009B1214"/>
    <w:rsid w:val="009B1CDC"/>
    <w:rsid w:val="009B329C"/>
    <w:rsid w:val="009B32DD"/>
    <w:rsid w:val="009B3EF0"/>
    <w:rsid w:val="009B4EAC"/>
    <w:rsid w:val="009B527E"/>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2812"/>
    <w:rsid w:val="009C30A4"/>
    <w:rsid w:val="009C3623"/>
    <w:rsid w:val="009C37C7"/>
    <w:rsid w:val="009C3B5B"/>
    <w:rsid w:val="009C5CC4"/>
    <w:rsid w:val="009C5D68"/>
    <w:rsid w:val="009C6624"/>
    <w:rsid w:val="009C69B6"/>
    <w:rsid w:val="009C761E"/>
    <w:rsid w:val="009C7647"/>
    <w:rsid w:val="009C76FA"/>
    <w:rsid w:val="009C78CB"/>
    <w:rsid w:val="009C7CE7"/>
    <w:rsid w:val="009D000E"/>
    <w:rsid w:val="009D039B"/>
    <w:rsid w:val="009D12A8"/>
    <w:rsid w:val="009D1F2B"/>
    <w:rsid w:val="009D23FD"/>
    <w:rsid w:val="009D2CC1"/>
    <w:rsid w:val="009D2E2D"/>
    <w:rsid w:val="009D3BDF"/>
    <w:rsid w:val="009D436A"/>
    <w:rsid w:val="009D4A40"/>
    <w:rsid w:val="009D510B"/>
    <w:rsid w:val="009D5566"/>
    <w:rsid w:val="009D5687"/>
    <w:rsid w:val="009D5824"/>
    <w:rsid w:val="009D6907"/>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A6F"/>
    <w:rsid w:val="009E5D73"/>
    <w:rsid w:val="009E6144"/>
    <w:rsid w:val="009E6B3C"/>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6942"/>
    <w:rsid w:val="009F75A3"/>
    <w:rsid w:val="009F78B3"/>
    <w:rsid w:val="00A00012"/>
    <w:rsid w:val="00A002F0"/>
    <w:rsid w:val="00A004DA"/>
    <w:rsid w:val="00A00BBE"/>
    <w:rsid w:val="00A01BE9"/>
    <w:rsid w:val="00A027A7"/>
    <w:rsid w:val="00A02E85"/>
    <w:rsid w:val="00A032E1"/>
    <w:rsid w:val="00A035B5"/>
    <w:rsid w:val="00A04712"/>
    <w:rsid w:val="00A04FFE"/>
    <w:rsid w:val="00A058DE"/>
    <w:rsid w:val="00A05909"/>
    <w:rsid w:val="00A05FFE"/>
    <w:rsid w:val="00A06548"/>
    <w:rsid w:val="00A070DD"/>
    <w:rsid w:val="00A0719C"/>
    <w:rsid w:val="00A1022C"/>
    <w:rsid w:val="00A10391"/>
    <w:rsid w:val="00A105DF"/>
    <w:rsid w:val="00A105F5"/>
    <w:rsid w:val="00A109B3"/>
    <w:rsid w:val="00A10A24"/>
    <w:rsid w:val="00A10C5E"/>
    <w:rsid w:val="00A10DE8"/>
    <w:rsid w:val="00A11187"/>
    <w:rsid w:val="00A111A4"/>
    <w:rsid w:val="00A1122A"/>
    <w:rsid w:val="00A112AB"/>
    <w:rsid w:val="00A12A04"/>
    <w:rsid w:val="00A12AE4"/>
    <w:rsid w:val="00A12F38"/>
    <w:rsid w:val="00A136B7"/>
    <w:rsid w:val="00A13B85"/>
    <w:rsid w:val="00A13BBA"/>
    <w:rsid w:val="00A13F21"/>
    <w:rsid w:val="00A1499F"/>
    <w:rsid w:val="00A157E8"/>
    <w:rsid w:val="00A15B63"/>
    <w:rsid w:val="00A15BF5"/>
    <w:rsid w:val="00A16222"/>
    <w:rsid w:val="00A16E18"/>
    <w:rsid w:val="00A16E98"/>
    <w:rsid w:val="00A16EF2"/>
    <w:rsid w:val="00A172CF"/>
    <w:rsid w:val="00A17A94"/>
    <w:rsid w:val="00A20242"/>
    <w:rsid w:val="00A20320"/>
    <w:rsid w:val="00A20763"/>
    <w:rsid w:val="00A20DBF"/>
    <w:rsid w:val="00A21DD4"/>
    <w:rsid w:val="00A24919"/>
    <w:rsid w:val="00A24D22"/>
    <w:rsid w:val="00A2582C"/>
    <w:rsid w:val="00A2583B"/>
    <w:rsid w:val="00A25978"/>
    <w:rsid w:val="00A25B5E"/>
    <w:rsid w:val="00A2627E"/>
    <w:rsid w:val="00A262B3"/>
    <w:rsid w:val="00A263AC"/>
    <w:rsid w:val="00A26551"/>
    <w:rsid w:val="00A265AA"/>
    <w:rsid w:val="00A26D6E"/>
    <w:rsid w:val="00A271D3"/>
    <w:rsid w:val="00A2777B"/>
    <w:rsid w:val="00A27B7C"/>
    <w:rsid w:val="00A301B5"/>
    <w:rsid w:val="00A301E9"/>
    <w:rsid w:val="00A313D8"/>
    <w:rsid w:val="00A31E24"/>
    <w:rsid w:val="00A328ED"/>
    <w:rsid w:val="00A32E28"/>
    <w:rsid w:val="00A33C7A"/>
    <w:rsid w:val="00A33E8C"/>
    <w:rsid w:val="00A35215"/>
    <w:rsid w:val="00A36312"/>
    <w:rsid w:val="00A36345"/>
    <w:rsid w:val="00A372C1"/>
    <w:rsid w:val="00A37670"/>
    <w:rsid w:val="00A3794C"/>
    <w:rsid w:val="00A379D2"/>
    <w:rsid w:val="00A37FA1"/>
    <w:rsid w:val="00A40041"/>
    <w:rsid w:val="00A40497"/>
    <w:rsid w:val="00A407DE"/>
    <w:rsid w:val="00A40DA4"/>
    <w:rsid w:val="00A4129C"/>
    <w:rsid w:val="00A41363"/>
    <w:rsid w:val="00A4141A"/>
    <w:rsid w:val="00A41977"/>
    <w:rsid w:val="00A41AE8"/>
    <w:rsid w:val="00A422CC"/>
    <w:rsid w:val="00A42953"/>
    <w:rsid w:val="00A42CA8"/>
    <w:rsid w:val="00A43259"/>
    <w:rsid w:val="00A43732"/>
    <w:rsid w:val="00A44010"/>
    <w:rsid w:val="00A4411B"/>
    <w:rsid w:val="00A44461"/>
    <w:rsid w:val="00A45484"/>
    <w:rsid w:val="00A45A23"/>
    <w:rsid w:val="00A45B5E"/>
    <w:rsid w:val="00A45D4B"/>
    <w:rsid w:val="00A4607D"/>
    <w:rsid w:val="00A464C4"/>
    <w:rsid w:val="00A46A7B"/>
    <w:rsid w:val="00A46C4E"/>
    <w:rsid w:val="00A46EBE"/>
    <w:rsid w:val="00A470C0"/>
    <w:rsid w:val="00A5056F"/>
    <w:rsid w:val="00A50B94"/>
    <w:rsid w:val="00A51353"/>
    <w:rsid w:val="00A513FC"/>
    <w:rsid w:val="00A5143F"/>
    <w:rsid w:val="00A514A0"/>
    <w:rsid w:val="00A51558"/>
    <w:rsid w:val="00A51643"/>
    <w:rsid w:val="00A51B99"/>
    <w:rsid w:val="00A51F72"/>
    <w:rsid w:val="00A52204"/>
    <w:rsid w:val="00A53645"/>
    <w:rsid w:val="00A53736"/>
    <w:rsid w:val="00A5408C"/>
    <w:rsid w:val="00A54427"/>
    <w:rsid w:val="00A544FE"/>
    <w:rsid w:val="00A549BE"/>
    <w:rsid w:val="00A549C0"/>
    <w:rsid w:val="00A549FD"/>
    <w:rsid w:val="00A54BDE"/>
    <w:rsid w:val="00A54E04"/>
    <w:rsid w:val="00A55B94"/>
    <w:rsid w:val="00A55BDA"/>
    <w:rsid w:val="00A56E75"/>
    <w:rsid w:val="00A576F0"/>
    <w:rsid w:val="00A57953"/>
    <w:rsid w:val="00A600C5"/>
    <w:rsid w:val="00A6066C"/>
    <w:rsid w:val="00A60CCA"/>
    <w:rsid w:val="00A60D51"/>
    <w:rsid w:val="00A610EC"/>
    <w:rsid w:val="00A61201"/>
    <w:rsid w:val="00A61512"/>
    <w:rsid w:val="00A62162"/>
    <w:rsid w:val="00A62C3B"/>
    <w:rsid w:val="00A63570"/>
    <w:rsid w:val="00A639AD"/>
    <w:rsid w:val="00A63C00"/>
    <w:rsid w:val="00A640DC"/>
    <w:rsid w:val="00A64845"/>
    <w:rsid w:val="00A64D0E"/>
    <w:rsid w:val="00A6532C"/>
    <w:rsid w:val="00A65961"/>
    <w:rsid w:val="00A65A76"/>
    <w:rsid w:val="00A65DFB"/>
    <w:rsid w:val="00A66505"/>
    <w:rsid w:val="00A66960"/>
    <w:rsid w:val="00A7013E"/>
    <w:rsid w:val="00A70E51"/>
    <w:rsid w:val="00A717B5"/>
    <w:rsid w:val="00A717EF"/>
    <w:rsid w:val="00A723AF"/>
    <w:rsid w:val="00A72917"/>
    <w:rsid w:val="00A73E4B"/>
    <w:rsid w:val="00A74335"/>
    <w:rsid w:val="00A7479A"/>
    <w:rsid w:val="00A75278"/>
    <w:rsid w:val="00A768CC"/>
    <w:rsid w:val="00A768E9"/>
    <w:rsid w:val="00A76E34"/>
    <w:rsid w:val="00A77654"/>
    <w:rsid w:val="00A77ED0"/>
    <w:rsid w:val="00A802B4"/>
    <w:rsid w:val="00A80388"/>
    <w:rsid w:val="00A8057B"/>
    <w:rsid w:val="00A80A57"/>
    <w:rsid w:val="00A80BA6"/>
    <w:rsid w:val="00A80E66"/>
    <w:rsid w:val="00A81002"/>
    <w:rsid w:val="00A811A2"/>
    <w:rsid w:val="00A82875"/>
    <w:rsid w:val="00A8334C"/>
    <w:rsid w:val="00A83739"/>
    <w:rsid w:val="00A84474"/>
    <w:rsid w:val="00A84C17"/>
    <w:rsid w:val="00A84C3C"/>
    <w:rsid w:val="00A85272"/>
    <w:rsid w:val="00A85373"/>
    <w:rsid w:val="00A85D54"/>
    <w:rsid w:val="00A870CD"/>
    <w:rsid w:val="00A871E0"/>
    <w:rsid w:val="00A87DE6"/>
    <w:rsid w:val="00A90132"/>
    <w:rsid w:val="00A90986"/>
    <w:rsid w:val="00A90A58"/>
    <w:rsid w:val="00A90F8D"/>
    <w:rsid w:val="00A9169E"/>
    <w:rsid w:val="00A923AB"/>
    <w:rsid w:val="00A929B7"/>
    <w:rsid w:val="00A92B87"/>
    <w:rsid w:val="00A92FFE"/>
    <w:rsid w:val="00A9333A"/>
    <w:rsid w:val="00A93A73"/>
    <w:rsid w:val="00A940C1"/>
    <w:rsid w:val="00A94BD7"/>
    <w:rsid w:val="00A959FC"/>
    <w:rsid w:val="00A95F2F"/>
    <w:rsid w:val="00A964BB"/>
    <w:rsid w:val="00A9688B"/>
    <w:rsid w:val="00A970B9"/>
    <w:rsid w:val="00A97DAD"/>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A7B90"/>
    <w:rsid w:val="00AB03B3"/>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64A7"/>
    <w:rsid w:val="00AB703B"/>
    <w:rsid w:val="00AB7114"/>
    <w:rsid w:val="00AC01F1"/>
    <w:rsid w:val="00AC0911"/>
    <w:rsid w:val="00AC09F1"/>
    <w:rsid w:val="00AC0B56"/>
    <w:rsid w:val="00AC0BC9"/>
    <w:rsid w:val="00AC0FBA"/>
    <w:rsid w:val="00AC1003"/>
    <w:rsid w:val="00AC1536"/>
    <w:rsid w:val="00AC15CA"/>
    <w:rsid w:val="00AC16B6"/>
    <w:rsid w:val="00AC180F"/>
    <w:rsid w:val="00AC1B14"/>
    <w:rsid w:val="00AC2450"/>
    <w:rsid w:val="00AC2494"/>
    <w:rsid w:val="00AC2616"/>
    <w:rsid w:val="00AC3A1C"/>
    <w:rsid w:val="00AC448B"/>
    <w:rsid w:val="00AC6829"/>
    <w:rsid w:val="00AC7B6A"/>
    <w:rsid w:val="00AD0ECF"/>
    <w:rsid w:val="00AD14A4"/>
    <w:rsid w:val="00AD1CAD"/>
    <w:rsid w:val="00AD28EA"/>
    <w:rsid w:val="00AD2BC1"/>
    <w:rsid w:val="00AD2C7C"/>
    <w:rsid w:val="00AD2EF8"/>
    <w:rsid w:val="00AD304D"/>
    <w:rsid w:val="00AD4200"/>
    <w:rsid w:val="00AD4C1D"/>
    <w:rsid w:val="00AD4D76"/>
    <w:rsid w:val="00AD575B"/>
    <w:rsid w:val="00AD59B0"/>
    <w:rsid w:val="00AD5F74"/>
    <w:rsid w:val="00AD6DC4"/>
    <w:rsid w:val="00AD6E61"/>
    <w:rsid w:val="00AD7D8C"/>
    <w:rsid w:val="00AE014E"/>
    <w:rsid w:val="00AE0A6F"/>
    <w:rsid w:val="00AE11DF"/>
    <w:rsid w:val="00AE17E6"/>
    <w:rsid w:val="00AE1B58"/>
    <w:rsid w:val="00AE2A66"/>
    <w:rsid w:val="00AE2B97"/>
    <w:rsid w:val="00AE395E"/>
    <w:rsid w:val="00AE3A4B"/>
    <w:rsid w:val="00AE43DF"/>
    <w:rsid w:val="00AE4CA5"/>
    <w:rsid w:val="00AE4EF9"/>
    <w:rsid w:val="00AE5D0E"/>
    <w:rsid w:val="00AE5DD0"/>
    <w:rsid w:val="00AE608E"/>
    <w:rsid w:val="00AE6EE5"/>
    <w:rsid w:val="00AE7767"/>
    <w:rsid w:val="00AE7D54"/>
    <w:rsid w:val="00AE7DBF"/>
    <w:rsid w:val="00AE7FE2"/>
    <w:rsid w:val="00AF031D"/>
    <w:rsid w:val="00AF049C"/>
    <w:rsid w:val="00AF0A56"/>
    <w:rsid w:val="00AF1334"/>
    <w:rsid w:val="00AF1BB3"/>
    <w:rsid w:val="00AF2380"/>
    <w:rsid w:val="00AF2576"/>
    <w:rsid w:val="00AF26E0"/>
    <w:rsid w:val="00AF3762"/>
    <w:rsid w:val="00AF3EEA"/>
    <w:rsid w:val="00AF49A7"/>
    <w:rsid w:val="00AF5769"/>
    <w:rsid w:val="00AF6DC1"/>
    <w:rsid w:val="00AF71DC"/>
    <w:rsid w:val="00AF7743"/>
    <w:rsid w:val="00B002CC"/>
    <w:rsid w:val="00B013EB"/>
    <w:rsid w:val="00B02297"/>
    <w:rsid w:val="00B03673"/>
    <w:rsid w:val="00B037D9"/>
    <w:rsid w:val="00B0411E"/>
    <w:rsid w:val="00B043BD"/>
    <w:rsid w:val="00B04A1E"/>
    <w:rsid w:val="00B04EB0"/>
    <w:rsid w:val="00B0560A"/>
    <w:rsid w:val="00B05A21"/>
    <w:rsid w:val="00B05AD7"/>
    <w:rsid w:val="00B05B38"/>
    <w:rsid w:val="00B067A1"/>
    <w:rsid w:val="00B076BF"/>
    <w:rsid w:val="00B07CEE"/>
    <w:rsid w:val="00B07F11"/>
    <w:rsid w:val="00B10469"/>
    <w:rsid w:val="00B10CEB"/>
    <w:rsid w:val="00B10FA8"/>
    <w:rsid w:val="00B11428"/>
    <w:rsid w:val="00B115CE"/>
    <w:rsid w:val="00B11BA4"/>
    <w:rsid w:val="00B120CD"/>
    <w:rsid w:val="00B14AE0"/>
    <w:rsid w:val="00B1533D"/>
    <w:rsid w:val="00B160E7"/>
    <w:rsid w:val="00B17120"/>
    <w:rsid w:val="00B178F1"/>
    <w:rsid w:val="00B20078"/>
    <w:rsid w:val="00B201FF"/>
    <w:rsid w:val="00B20363"/>
    <w:rsid w:val="00B207C4"/>
    <w:rsid w:val="00B20CDB"/>
    <w:rsid w:val="00B215B4"/>
    <w:rsid w:val="00B21B8B"/>
    <w:rsid w:val="00B21B9E"/>
    <w:rsid w:val="00B21EFF"/>
    <w:rsid w:val="00B21FAE"/>
    <w:rsid w:val="00B21FFD"/>
    <w:rsid w:val="00B22D7F"/>
    <w:rsid w:val="00B2351A"/>
    <w:rsid w:val="00B23EA2"/>
    <w:rsid w:val="00B2481E"/>
    <w:rsid w:val="00B24CA9"/>
    <w:rsid w:val="00B24F2D"/>
    <w:rsid w:val="00B25EE9"/>
    <w:rsid w:val="00B2616C"/>
    <w:rsid w:val="00B269F5"/>
    <w:rsid w:val="00B27FD2"/>
    <w:rsid w:val="00B30267"/>
    <w:rsid w:val="00B3028F"/>
    <w:rsid w:val="00B30321"/>
    <w:rsid w:val="00B30611"/>
    <w:rsid w:val="00B3193F"/>
    <w:rsid w:val="00B319BD"/>
    <w:rsid w:val="00B31E27"/>
    <w:rsid w:val="00B31F55"/>
    <w:rsid w:val="00B31FB6"/>
    <w:rsid w:val="00B32BA1"/>
    <w:rsid w:val="00B32CDA"/>
    <w:rsid w:val="00B337F0"/>
    <w:rsid w:val="00B33DD9"/>
    <w:rsid w:val="00B3422D"/>
    <w:rsid w:val="00B3478A"/>
    <w:rsid w:val="00B348EA"/>
    <w:rsid w:val="00B34EDC"/>
    <w:rsid w:val="00B352F9"/>
    <w:rsid w:val="00B35326"/>
    <w:rsid w:val="00B35E32"/>
    <w:rsid w:val="00B3667C"/>
    <w:rsid w:val="00B36C54"/>
    <w:rsid w:val="00B372F3"/>
    <w:rsid w:val="00B40283"/>
    <w:rsid w:val="00B406A7"/>
    <w:rsid w:val="00B407FF"/>
    <w:rsid w:val="00B40806"/>
    <w:rsid w:val="00B411C6"/>
    <w:rsid w:val="00B4169D"/>
    <w:rsid w:val="00B419B4"/>
    <w:rsid w:val="00B41AEA"/>
    <w:rsid w:val="00B42B59"/>
    <w:rsid w:val="00B42BC4"/>
    <w:rsid w:val="00B4305E"/>
    <w:rsid w:val="00B43276"/>
    <w:rsid w:val="00B4363B"/>
    <w:rsid w:val="00B43799"/>
    <w:rsid w:val="00B457AD"/>
    <w:rsid w:val="00B45A34"/>
    <w:rsid w:val="00B45C01"/>
    <w:rsid w:val="00B45E00"/>
    <w:rsid w:val="00B4644F"/>
    <w:rsid w:val="00B503F5"/>
    <w:rsid w:val="00B50C7A"/>
    <w:rsid w:val="00B51137"/>
    <w:rsid w:val="00B525D4"/>
    <w:rsid w:val="00B5291D"/>
    <w:rsid w:val="00B52A3A"/>
    <w:rsid w:val="00B52DA8"/>
    <w:rsid w:val="00B5388D"/>
    <w:rsid w:val="00B53D8E"/>
    <w:rsid w:val="00B54014"/>
    <w:rsid w:val="00B5471D"/>
    <w:rsid w:val="00B54C87"/>
    <w:rsid w:val="00B551ED"/>
    <w:rsid w:val="00B554BB"/>
    <w:rsid w:val="00B558D1"/>
    <w:rsid w:val="00B558F4"/>
    <w:rsid w:val="00B55B24"/>
    <w:rsid w:val="00B561DF"/>
    <w:rsid w:val="00B5646F"/>
    <w:rsid w:val="00B5660C"/>
    <w:rsid w:val="00B5763E"/>
    <w:rsid w:val="00B57CE3"/>
    <w:rsid w:val="00B6037A"/>
    <w:rsid w:val="00B60EF7"/>
    <w:rsid w:val="00B613BF"/>
    <w:rsid w:val="00B618AF"/>
    <w:rsid w:val="00B61E84"/>
    <w:rsid w:val="00B620DB"/>
    <w:rsid w:val="00B623E4"/>
    <w:rsid w:val="00B62E0B"/>
    <w:rsid w:val="00B63887"/>
    <w:rsid w:val="00B63F9F"/>
    <w:rsid w:val="00B64AEA"/>
    <w:rsid w:val="00B652E6"/>
    <w:rsid w:val="00B65A85"/>
    <w:rsid w:val="00B66377"/>
    <w:rsid w:val="00B663AF"/>
    <w:rsid w:val="00B66687"/>
    <w:rsid w:val="00B66F16"/>
    <w:rsid w:val="00B672B6"/>
    <w:rsid w:val="00B67541"/>
    <w:rsid w:val="00B6769D"/>
    <w:rsid w:val="00B70530"/>
    <w:rsid w:val="00B70E20"/>
    <w:rsid w:val="00B71615"/>
    <w:rsid w:val="00B718C6"/>
    <w:rsid w:val="00B71AE0"/>
    <w:rsid w:val="00B71BE8"/>
    <w:rsid w:val="00B71D9B"/>
    <w:rsid w:val="00B72410"/>
    <w:rsid w:val="00B735B2"/>
    <w:rsid w:val="00B748CF"/>
    <w:rsid w:val="00B75647"/>
    <w:rsid w:val="00B75A4C"/>
    <w:rsid w:val="00B75FE5"/>
    <w:rsid w:val="00B7636B"/>
    <w:rsid w:val="00B768C3"/>
    <w:rsid w:val="00B76AEB"/>
    <w:rsid w:val="00B76F13"/>
    <w:rsid w:val="00B777C4"/>
    <w:rsid w:val="00B81EA4"/>
    <w:rsid w:val="00B8292F"/>
    <w:rsid w:val="00B832A5"/>
    <w:rsid w:val="00B83C96"/>
    <w:rsid w:val="00B83E9B"/>
    <w:rsid w:val="00B84129"/>
    <w:rsid w:val="00B84D7F"/>
    <w:rsid w:val="00B85BE9"/>
    <w:rsid w:val="00B868F0"/>
    <w:rsid w:val="00B87391"/>
    <w:rsid w:val="00B874C4"/>
    <w:rsid w:val="00B8766F"/>
    <w:rsid w:val="00B902D0"/>
    <w:rsid w:val="00B90425"/>
    <w:rsid w:val="00B9139B"/>
    <w:rsid w:val="00B91463"/>
    <w:rsid w:val="00B91ADC"/>
    <w:rsid w:val="00B92290"/>
    <w:rsid w:val="00B922AA"/>
    <w:rsid w:val="00B922C3"/>
    <w:rsid w:val="00B92488"/>
    <w:rsid w:val="00B925CA"/>
    <w:rsid w:val="00B92E84"/>
    <w:rsid w:val="00B92FDD"/>
    <w:rsid w:val="00B935DD"/>
    <w:rsid w:val="00B937FC"/>
    <w:rsid w:val="00B938B6"/>
    <w:rsid w:val="00B93EEF"/>
    <w:rsid w:val="00B94024"/>
    <w:rsid w:val="00B948A9"/>
    <w:rsid w:val="00B95314"/>
    <w:rsid w:val="00B961C1"/>
    <w:rsid w:val="00B96E14"/>
    <w:rsid w:val="00B970B3"/>
    <w:rsid w:val="00B977C2"/>
    <w:rsid w:val="00B97A54"/>
    <w:rsid w:val="00BA0102"/>
    <w:rsid w:val="00BA05D6"/>
    <w:rsid w:val="00BA0806"/>
    <w:rsid w:val="00BA0C67"/>
    <w:rsid w:val="00BA11F2"/>
    <w:rsid w:val="00BA2F15"/>
    <w:rsid w:val="00BA47C5"/>
    <w:rsid w:val="00BA4B26"/>
    <w:rsid w:val="00BA4E5B"/>
    <w:rsid w:val="00BA59F7"/>
    <w:rsid w:val="00BA6581"/>
    <w:rsid w:val="00BA6957"/>
    <w:rsid w:val="00BB0417"/>
    <w:rsid w:val="00BB08E1"/>
    <w:rsid w:val="00BB0A37"/>
    <w:rsid w:val="00BB10E4"/>
    <w:rsid w:val="00BB1963"/>
    <w:rsid w:val="00BB222C"/>
    <w:rsid w:val="00BB2E64"/>
    <w:rsid w:val="00BB3D58"/>
    <w:rsid w:val="00BB4498"/>
    <w:rsid w:val="00BB45D5"/>
    <w:rsid w:val="00BB4B14"/>
    <w:rsid w:val="00BB5111"/>
    <w:rsid w:val="00BB5797"/>
    <w:rsid w:val="00BB5897"/>
    <w:rsid w:val="00BB6352"/>
    <w:rsid w:val="00BB6ED2"/>
    <w:rsid w:val="00BB7391"/>
    <w:rsid w:val="00BB73DC"/>
    <w:rsid w:val="00BB7EA4"/>
    <w:rsid w:val="00BC010A"/>
    <w:rsid w:val="00BC079A"/>
    <w:rsid w:val="00BC0F85"/>
    <w:rsid w:val="00BC163F"/>
    <w:rsid w:val="00BC18A9"/>
    <w:rsid w:val="00BC196A"/>
    <w:rsid w:val="00BC1AD6"/>
    <w:rsid w:val="00BC1C7D"/>
    <w:rsid w:val="00BC1CA0"/>
    <w:rsid w:val="00BC1D5E"/>
    <w:rsid w:val="00BC2A8E"/>
    <w:rsid w:val="00BC2F9E"/>
    <w:rsid w:val="00BC31D9"/>
    <w:rsid w:val="00BC3484"/>
    <w:rsid w:val="00BC3656"/>
    <w:rsid w:val="00BC3F0F"/>
    <w:rsid w:val="00BC41EB"/>
    <w:rsid w:val="00BC4E05"/>
    <w:rsid w:val="00BC514A"/>
    <w:rsid w:val="00BC52B0"/>
    <w:rsid w:val="00BC5533"/>
    <w:rsid w:val="00BC56DA"/>
    <w:rsid w:val="00BC5725"/>
    <w:rsid w:val="00BC6F39"/>
    <w:rsid w:val="00BC75A3"/>
    <w:rsid w:val="00BD0114"/>
    <w:rsid w:val="00BD06CE"/>
    <w:rsid w:val="00BD07D6"/>
    <w:rsid w:val="00BD0BBF"/>
    <w:rsid w:val="00BD0BEA"/>
    <w:rsid w:val="00BD0BEF"/>
    <w:rsid w:val="00BD0D9A"/>
    <w:rsid w:val="00BD12BB"/>
    <w:rsid w:val="00BD196C"/>
    <w:rsid w:val="00BD2127"/>
    <w:rsid w:val="00BD217D"/>
    <w:rsid w:val="00BD2629"/>
    <w:rsid w:val="00BD2693"/>
    <w:rsid w:val="00BD2A8A"/>
    <w:rsid w:val="00BD398C"/>
    <w:rsid w:val="00BD3A9F"/>
    <w:rsid w:val="00BD3BE3"/>
    <w:rsid w:val="00BD49B0"/>
    <w:rsid w:val="00BD4B65"/>
    <w:rsid w:val="00BD5B2E"/>
    <w:rsid w:val="00BD5E90"/>
    <w:rsid w:val="00BD6040"/>
    <w:rsid w:val="00BD6260"/>
    <w:rsid w:val="00BD6703"/>
    <w:rsid w:val="00BD6ADE"/>
    <w:rsid w:val="00BD6CD9"/>
    <w:rsid w:val="00BD76DE"/>
    <w:rsid w:val="00BD7F6E"/>
    <w:rsid w:val="00BE01F3"/>
    <w:rsid w:val="00BE07B2"/>
    <w:rsid w:val="00BE0EF6"/>
    <w:rsid w:val="00BE0F53"/>
    <w:rsid w:val="00BE1498"/>
    <w:rsid w:val="00BE1516"/>
    <w:rsid w:val="00BE1B17"/>
    <w:rsid w:val="00BE203D"/>
    <w:rsid w:val="00BE2435"/>
    <w:rsid w:val="00BE2582"/>
    <w:rsid w:val="00BE2FDD"/>
    <w:rsid w:val="00BE3059"/>
    <w:rsid w:val="00BE3549"/>
    <w:rsid w:val="00BE3777"/>
    <w:rsid w:val="00BE37FA"/>
    <w:rsid w:val="00BE3C6F"/>
    <w:rsid w:val="00BE61AD"/>
    <w:rsid w:val="00BE626D"/>
    <w:rsid w:val="00BE6AEB"/>
    <w:rsid w:val="00BE6D63"/>
    <w:rsid w:val="00BE7248"/>
    <w:rsid w:val="00BE7327"/>
    <w:rsid w:val="00BE7A9A"/>
    <w:rsid w:val="00BF2C11"/>
    <w:rsid w:val="00BF2F7B"/>
    <w:rsid w:val="00BF303D"/>
    <w:rsid w:val="00BF45D5"/>
    <w:rsid w:val="00BF4622"/>
    <w:rsid w:val="00BF4DF8"/>
    <w:rsid w:val="00BF52B5"/>
    <w:rsid w:val="00BF5910"/>
    <w:rsid w:val="00BF5928"/>
    <w:rsid w:val="00BF65E7"/>
    <w:rsid w:val="00BF66D0"/>
    <w:rsid w:val="00BF68EA"/>
    <w:rsid w:val="00BF6C65"/>
    <w:rsid w:val="00BF6FF3"/>
    <w:rsid w:val="00BF714C"/>
    <w:rsid w:val="00BF715E"/>
    <w:rsid w:val="00BF7198"/>
    <w:rsid w:val="00BF71A7"/>
    <w:rsid w:val="00BF72E7"/>
    <w:rsid w:val="00BF75FF"/>
    <w:rsid w:val="00C00112"/>
    <w:rsid w:val="00C009DA"/>
    <w:rsid w:val="00C020E7"/>
    <w:rsid w:val="00C022E9"/>
    <w:rsid w:val="00C02DDA"/>
    <w:rsid w:val="00C03528"/>
    <w:rsid w:val="00C038C0"/>
    <w:rsid w:val="00C03A9C"/>
    <w:rsid w:val="00C04004"/>
    <w:rsid w:val="00C04B45"/>
    <w:rsid w:val="00C04C2B"/>
    <w:rsid w:val="00C04EAB"/>
    <w:rsid w:val="00C05044"/>
    <w:rsid w:val="00C0505E"/>
    <w:rsid w:val="00C0546E"/>
    <w:rsid w:val="00C05961"/>
    <w:rsid w:val="00C05DFA"/>
    <w:rsid w:val="00C0675F"/>
    <w:rsid w:val="00C06DCE"/>
    <w:rsid w:val="00C06E45"/>
    <w:rsid w:val="00C072E7"/>
    <w:rsid w:val="00C10F4B"/>
    <w:rsid w:val="00C11697"/>
    <w:rsid w:val="00C11B74"/>
    <w:rsid w:val="00C12098"/>
    <w:rsid w:val="00C12AB0"/>
    <w:rsid w:val="00C12D96"/>
    <w:rsid w:val="00C12F8E"/>
    <w:rsid w:val="00C13540"/>
    <w:rsid w:val="00C14016"/>
    <w:rsid w:val="00C14DF7"/>
    <w:rsid w:val="00C1506D"/>
    <w:rsid w:val="00C151CA"/>
    <w:rsid w:val="00C153FE"/>
    <w:rsid w:val="00C15B54"/>
    <w:rsid w:val="00C15C79"/>
    <w:rsid w:val="00C15F5A"/>
    <w:rsid w:val="00C16475"/>
    <w:rsid w:val="00C16A72"/>
    <w:rsid w:val="00C16AF3"/>
    <w:rsid w:val="00C17007"/>
    <w:rsid w:val="00C17C37"/>
    <w:rsid w:val="00C17D0C"/>
    <w:rsid w:val="00C205B3"/>
    <w:rsid w:val="00C2076B"/>
    <w:rsid w:val="00C20FCC"/>
    <w:rsid w:val="00C21863"/>
    <w:rsid w:val="00C21E38"/>
    <w:rsid w:val="00C22679"/>
    <w:rsid w:val="00C22C42"/>
    <w:rsid w:val="00C22D4F"/>
    <w:rsid w:val="00C2307B"/>
    <w:rsid w:val="00C235E8"/>
    <w:rsid w:val="00C237C3"/>
    <w:rsid w:val="00C2496D"/>
    <w:rsid w:val="00C24C70"/>
    <w:rsid w:val="00C24CFA"/>
    <w:rsid w:val="00C255F9"/>
    <w:rsid w:val="00C26467"/>
    <w:rsid w:val="00C26726"/>
    <w:rsid w:val="00C26C62"/>
    <w:rsid w:val="00C271FA"/>
    <w:rsid w:val="00C27772"/>
    <w:rsid w:val="00C27B45"/>
    <w:rsid w:val="00C3062D"/>
    <w:rsid w:val="00C31713"/>
    <w:rsid w:val="00C31AA8"/>
    <w:rsid w:val="00C321B2"/>
    <w:rsid w:val="00C32AD3"/>
    <w:rsid w:val="00C3309C"/>
    <w:rsid w:val="00C33563"/>
    <w:rsid w:val="00C33B9D"/>
    <w:rsid w:val="00C3404B"/>
    <w:rsid w:val="00C345D1"/>
    <w:rsid w:val="00C3555D"/>
    <w:rsid w:val="00C35E05"/>
    <w:rsid w:val="00C3682C"/>
    <w:rsid w:val="00C376D1"/>
    <w:rsid w:val="00C3783D"/>
    <w:rsid w:val="00C37858"/>
    <w:rsid w:val="00C37F9B"/>
    <w:rsid w:val="00C40246"/>
    <w:rsid w:val="00C40E6E"/>
    <w:rsid w:val="00C421FA"/>
    <w:rsid w:val="00C4260E"/>
    <w:rsid w:val="00C42B0F"/>
    <w:rsid w:val="00C42BB0"/>
    <w:rsid w:val="00C42FB7"/>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2C1"/>
    <w:rsid w:val="00C54340"/>
    <w:rsid w:val="00C54CF1"/>
    <w:rsid w:val="00C55C07"/>
    <w:rsid w:val="00C56467"/>
    <w:rsid w:val="00C56DE2"/>
    <w:rsid w:val="00C578F6"/>
    <w:rsid w:val="00C6107C"/>
    <w:rsid w:val="00C611EB"/>
    <w:rsid w:val="00C6153E"/>
    <w:rsid w:val="00C61761"/>
    <w:rsid w:val="00C61D11"/>
    <w:rsid w:val="00C61D58"/>
    <w:rsid w:val="00C62E35"/>
    <w:rsid w:val="00C63290"/>
    <w:rsid w:val="00C63872"/>
    <w:rsid w:val="00C63AC5"/>
    <w:rsid w:val="00C64E1C"/>
    <w:rsid w:val="00C6559D"/>
    <w:rsid w:val="00C659AE"/>
    <w:rsid w:val="00C65C38"/>
    <w:rsid w:val="00C66217"/>
    <w:rsid w:val="00C6685C"/>
    <w:rsid w:val="00C67455"/>
    <w:rsid w:val="00C67930"/>
    <w:rsid w:val="00C679A0"/>
    <w:rsid w:val="00C7071B"/>
    <w:rsid w:val="00C70765"/>
    <w:rsid w:val="00C70BAA"/>
    <w:rsid w:val="00C71449"/>
    <w:rsid w:val="00C719EA"/>
    <w:rsid w:val="00C72ABE"/>
    <w:rsid w:val="00C72AE7"/>
    <w:rsid w:val="00C74660"/>
    <w:rsid w:val="00C74927"/>
    <w:rsid w:val="00C74C9D"/>
    <w:rsid w:val="00C74D37"/>
    <w:rsid w:val="00C7516C"/>
    <w:rsid w:val="00C76295"/>
    <w:rsid w:val="00C76D18"/>
    <w:rsid w:val="00C76ED0"/>
    <w:rsid w:val="00C772D8"/>
    <w:rsid w:val="00C81BCF"/>
    <w:rsid w:val="00C81C92"/>
    <w:rsid w:val="00C81CC3"/>
    <w:rsid w:val="00C81D9F"/>
    <w:rsid w:val="00C81EAF"/>
    <w:rsid w:val="00C82050"/>
    <w:rsid w:val="00C8219F"/>
    <w:rsid w:val="00C82A0E"/>
    <w:rsid w:val="00C82BF7"/>
    <w:rsid w:val="00C82F06"/>
    <w:rsid w:val="00C830FC"/>
    <w:rsid w:val="00C83669"/>
    <w:rsid w:val="00C83C47"/>
    <w:rsid w:val="00C844C1"/>
    <w:rsid w:val="00C8547E"/>
    <w:rsid w:val="00C85853"/>
    <w:rsid w:val="00C85A08"/>
    <w:rsid w:val="00C868CB"/>
    <w:rsid w:val="00C870A7"/>
    <w:rsid w:val="00C87649"/>
    <w:rsid w:val="00C87C65"/>
    <w:rsid w:val="00C87D9B"/>
    <w:rsid w:val="00C900BB"/>
    <w:rsid w:val="00C90452"/>
    <w:rsid w:val="00C90BF4"/>
    <w:rsid w:val="00C90BFA"/>
    <w:rsid w:val="00C91105"/>
    <w:rsid w:val="00C91200"/>
    <w:rsid w:val="00C9204E"/>
    <w:rsid w:val="00C92781"/>
    <w:rsid w:val="00C92914"/>
    <w:rsid w:val="00C93518"/>
    <w:rsid w:val="00C943CC"/>
    <w:rsid w:val="00C946C0"/>
    <w:rsid w:val="00C94FA5"/>
    <w:rsid w:val="00C95DF2"/>
    <w:rsid w:val="00C96891"/>
    <w:rsid w:val="00C96A02"/>
    <w:rsid w:val="00C96A9F"/>
    <w:rsid w:val="00C96B8D"/>
    <w:rsid w:val="00C97709"/>
    <w:rsid w:val="00C978C0"/>
    <w:rsid w:val="00CA0582"/>
    <w:rsid w:val="00CA236F"/>
    <w:rsid w:val="00CA283D"/>
    <w:rsid w:val="00CA3396"/>
    <w:rsid w:val="00CA34C1"/>
    <w:rsid w:val="00CA3576"/>
    <w:rsid w:val="00CA370F"/>
    <w:rsid w:val="00CA3DBC"/>
    <w:rsid w:val="00CA3F22"/>
    <w:rsid w:val="00CA43E7"/>
    <w:rsid w:val="00CA450D"/>
    <w:rsid w:val="00CA46E7"/>
    <w:rsid w:val="00CA4CDB"/>
    <w:rsid w:val="00CA59CE"/>
    <w:rsid w:val="00CA5BF5"/>
    <w:rsid w:val="00CA6028"/>
    <w:rsid w:val="00CA6E3F"/>
    <w:rsid w:val="00CA6F7F"/>
    <w:rsid w:val="00CA798C"/>
    <w:rsid w:val="00CA7D48"/>
    <w:rsid w:val="00CB0536"/>
    <w:rsid w:val="00CB06E7"/>
    <w:rsid w:val="00CB16E9"/>
    <w:rsid w:val="00CB199B"/>
    <w:rsid w:val="00CB25F7"/>
    <w:rsid w:val="00CB29A0"/>
    <w:rsid w:val="00CB46C1"/>
    <w:rsid w:val="00CB4770"/>
    <w:rsid w:val="00CB49E4"/>
    <w:rsid w:val="00CB5820"/>
    <w:rsid w:val="00CB5A10"/>
    <w:rsid w:val="00CB60AD"/>
    <w:rsid w:val="00CB6205"/>
    <w:rsid w:val="00CB6981"/>
    <w:rsid w:val="00CB6C45"/>
    <w:rsid w:val="00CB6C52"/>
    <w:rsid w:val="00CB6F45"/>
    <w:rsid w:val="00CB7392"/>
    <w:rsid w:val="00CC0543"/>
    <w:rsid w:val="00CC0725"/>
    <w:rsid w:val="00CC1795"/>
    <w:rsid w:val="00CC1AB5"/>
    <w:rsid w:val="00CC2160"/>
    <w:rsid w:val="00CC21D4"/>
    <w:rsid w:val="00CC2916"/>
    <w:rsid w:val="00CC2971"/>
    <w:rsid w:val="00CC46B8"/>
    <w:rsid w:val="00CC4798"/>
    <w:rsid w:val="00CC5331"/>
    <w:rsid w:val="00CC574C"/>
    <w:rsid w:val="00CC5ABE"/>
    <w:rsid w:val="00CC5DEA"/>
    <w:rsid w:val="00CC6FA5"/>
    <w:rsid w:val="00CD0851"/>
    <w:rsid w:val="00CD11F5"/>
    <w:rsid w:val="00CD18AC"/>
    <w:rsid w:val="00CD2DD4"/>
    <w:rsid w:val="00CD2FBD"/>
    <w:rsid w:val="00CD39F1"/>
    <w:rsid w:val="00CD4E74"/>
    <w:rsid w:val="00CD54BE"/>
    <w:rsid w:val="00CD60C6"/>
    <w:rsid w:val="00CD6184"/>
    <w:rsid w:val="00CD62E5"/>
    <w:rsid w:val="00CD633E"/>
    <w:rsid w:val="00CD6C5F"/>
    <w:rsid w:val="00CD7052"/>
    <w:rsid w:val="00CD72B8"/>
    <w:rsid w:val="00CE19F7"/>
    <w:rsid w:val="00CE3343"/>
    <w:rsid w:val="00CE33C4"/>
    <w:rsid w:val="00CE3510"/>
    <w:rsid w:val="00CE3F06"/>
    <w:rsid w:val="00CE4CD5"/>
    <w:rsid w:val="00CE52A6"/>
    <w:rsid w:val="00CE5481"/>
    <w:rsid w:val="00CE5A55"/>
    <w:rsid w:val="00CE643B"/>
    <w:rsid w:val="00CE6A09"/>
    <w:rsid w:val="00CE7417"/>
    <w:rsid w:val="00CE7809"/>
    <w:rsid w:val="00CF0CF3"/>
    <w:rsid w:val="00CF0FE5"/>
    <w:rsid w:val="00CF15E1"/>
    <w:rsid w:val="00CF1618"/>
    <w:rsid w:val="00CF1823"/>
    <w:rsid w:val="00CF2396"/>
    <w:rsid w:val="00CF2563"/>
    <w:rsid w:val="00CF25BE"/>
    <w:rsid w:val="00CF2A5E"/>
    <w:rsid w:val="00CF2B8F"/>
    <w:rsid w:val="00CF2E71"/>
    <w:rsid w:val="00CF3B21"/>
    <w:rsid w:val="00CF3D5F"/>
    <w:rsid w:val="00CF4046"/>
    <w:rsid w:val="00CF454E"/>
    <w:rsid w:val="00CF5253"/>
    <w:rsid w:val="00CF5295"/>
    <w:rsid w:val="00CF532E"/>
    <w:rsid w:val="00CF58AF"/>
    <w:rsid w:val="00CF62FC"/>
    <w:rsid w:val="00CF738D"/>
    <w:rsid w:val="00CF75D7"/>
    <w:rsid w:val="00CF7E0D"/>
    <w:rsid w:val="00D011E3"/>
    <w:rsid w:val="00D020F4"/>
    <w:rsid w:val="00D02A6C"/>
    <w:rsid w:val="00D02C7B"/>
    <w:rsid w:val="00D02D37"/>
    <w:rsid w:val="00D038F4"/>
    <w:rsid w:val="00D03AC4"/>
    <w:rsid w:val="00D04DAD"/>
    <w:rsid w:val="00D05290"/>
    <w:rsid w:val="00D05A04"/>
    <w:rsid w:val="00D05D76"/>
    <w:rsid w:val="00D06091"/>
    <w:rsid w:val="00D06272"/>
    <w:rsid w:val="00D062E6"/>
    <w:rsid w:val="00D06F6B"/>
    <w:rsid w:val="00D07051"/>
    <w:rsid w:val="00D07087"/>
    <w:rsid w:val="00D0718E"/>
    <w:rsid w:val="00D07F1F"/>
    <w:rsid w:val="00D11676"/>
    <w:rsid w:val="00D11E05"/>
    <w:rsid w:val="00D125F3"/>
    <w:rsid w:val="00D1290D"/>
    <w:rsid w:val="00D129E7"/>
    <w:rsid w:val="00D13683"/>
    <w:rsid w:val="00D1493A"/>
    <w:rsid w:val="00D1512A"/>
    <w:rsid w:val="00D15607"/>
    <w:rsid w:val="00D157DC"/>
    <w:rsid w:val="00D15BF3"/>
    <w:rsid w:val="00D161E4"/>
    <w:rsid w:val="00D16986"/>
    <w:rsid w:val="00D170B1"/>
    <w:rsid w:val="00D173CE"/>
    <w:rsid w:val="00D179EF"/>
    <w:rsid w:val="00D20098"/>
    <w:rsid w:val="00D200A5"/>
    <w:rsid w:val="00D20F40"/>
    <w:rsid w:val="00D21222"/>
    <w:rsid w:val="00D2171D"/>
    <w:rsid w:val="00D21D02"/>
    <w:rsid w:val="00D22A29"/>
    <w:rsid w:val="00D23519"/>
    <w:rsid w:val="00D23674"/>
    <w:rsid w:val="00D2380A"/>
    <w:rsid w:val="00D238D2"/>
    <w:rsid w:val="00D23987"/>
    <w:rsid w:val="00D23BF0"/>
    <w:rsid w:val="00D2457E"/>
    <w:rsid w:val="00D248AA"/>
    <w:rsid w:val="00D25296"/>
    <w:rsid w:val="00D25DD7"/>
    <w:rsid w:val="00D261BD"/>
    <w:rsid w:val="00D26237"/>
    <w:rsid w:val="00D264A9"/>
    <w:rsid w:val="00D27179"/>
    <w:rsid w:val="00D2774A"/>
    <w:rsid w:val="00D30268"/>
    <w:rsid w:val="00D307B1"/>
    <w:rsid w:val="00D311D9"/>
    <w:rsid w:val="00D3194B"/>
    <w:rsid w:val="00D3202F"/>
    <w:rsid w:val="00D32087"/>
    <w:rsid w:val="00D322E2"/>
    <w:rsid w:val="00D32962"/>
    <w:rsid w:val="00D33381"/>
    <w:rsid w:val="00D33EEB"/>
    <w:rsid w:val="00D344C4"/>
    <w:rsid w:val="00D34915"/>
    <w:rsid w:val="00D3521C"/>
    <w:rsid w:val="00D3544F"/>
    <w:rsid w:val="00D35B92"/>
    <w:rsid w:val="00D35FDE"/>
    <w:rsid w:val="00D36190"/>
    <w:rsid w:val="00D36593"/>
    <w:rsid w:val="00D367F0"/>
    <w:rsid w:val="00D369B1"/>
    <w:rsid w:val="00D36C67"/>
    <w:rsid w:val="00D37102"/>
    <w:rsid w:val="00D3743F"/>
    <w:rsid w:val="00D37AA4"/>
    <w:rsid w:val="00D40120"/>
    <w:rsid w:val="00D40B6F"/>
    <w:rsid w:val="00D43D66"/>
    <w:rsid w:val="00D440DD"/>
    <w:rsid w:val="00D4555B"/>
    <w:rsid w:val="00D45603"/>
    <w:rsid w:val="00D457AB"/>
    <w:rsid w:val="00D45C6C"/>
    <w:rsid w:val="00D45EB7"/>
    <w:rsid w:val="00D45FB6"/>
    <w:rsid w:val="00D467ED"/>
    <w:rsid w:val="00D468D6"/>
    <w:rsid w:val="00D46A78"/>
    <w:rsid w:val="00D47A10"/>
    <w:rsid w:val="00D47E01"/>
    <w:rsid w:val="00D50047"/>
    <w:rsid w:val="00D513DD"/>
    <w:rsid w:val="00D513F0"/>
    <w:rsid w:val="00D51D4C"/>
    <w:rsid w:val="00D51E1B"/>
    <w:rsid w:val="00D5233D"/>
    <w:rsid w:val="00D52F61"/>
    <w:rsid w:val="00D538E6"/>
    <w:rsid w:val="00D53A87"/>
    <w:rsid w:val="00D540F7"/>
    <w:rsid w:val="00D55AAC"/>
    <w:rsid w:val="00D5602A"/>
    <w:rsid w:val="00D564F8"/>
    <w:rsid w:val="00D5703F"/>
    <w:rsid w:val="00D57D34"/>
    <w:rsid w:val="00D60020"/>
    <w:rsid w:val="00D60476"/>
    <w:rsid w:val="00D608D3"/>
    <w:rsid w:val="00D61037"/>
    <w:rsid w:val="00D612B9"/>
    <w:rsid w:val="00D62043"/>
    <w:rsid w:val="00D623B7"/>
    <w:rsid w:val="00D632C8"/>
    <w:rsid w:val="00D63393"/>
    <w:rsid w:val="00D63560"/>
    <w:rsid w:val="00D63FAF"/>
    <w:rsid w:val="00D64B26"/>
    <w:rsid w:val="00D658EF"/>
    <w:rsid w:val="00D65E99"/>
    <w:rsid w:val="00D66E64"/>
    <w:rsid w:val="00D673F8"/>
    <w:rsid w:val="00D675AC"/>
    <w:rsid w:val="00D67DA9"/>
    <w:rsid w:val="00D7162C"/>
    <w:rsid w:val="00D717BD"/>
    <w:rsid w:val="00D7188E"/>
    <w:rsid w:val="00D71C27"/>
    <w:rsid w:val="00D72860"/>
    <w:rsid w:val="00D72AA0"/>
    <w:rsid w:val="00D72FC3"/>
    <w:rsid w:val="00D739AA"/>
    <w:rsid w:val="00D756DD"/>
    <w:rsid w:val="00D766D6"/>
    <w:rsid w:val="00D76A4A"/>
    <w:rsid w:val="00D77080"/>
    <w:rsid w:val="00D770EB"/>
    <w:rsid w:val="00D77A98"/>
    <w:rsid w:val="00D80007"/>
    <w:rsid w:val="00D80024"/>
    <w:rsid w:val="00D809A8"/>
    <w:rsid w:val="00D81891"/>
    <w:rsid w:val="00D82AB1"/>
    <w:rsid w:val="00D82E23"/>
    <w:rsid w:val="00D830AA"/>
    <w:rsid w:val="00D83386"/>
    <w:rsid w:val="00D8355D"/>
    <w:rsid w:val="00D84277"/>
    <w:rsid w:val="00D84725"/>
    <w:rsid w:val="00D84E62"/>
    <w:rsid w:val="00D856E1"/>
    <w:rsid w:val="00D869F9"/>
    <w:rsid w:val="00D86E81"/>
    <w:rsid w:val="00D87026"/>
    <w:rsid w:val="00D8714A"/>
    <w:rsid w:val="00D8763F"/>
    <w:rsid w:val="00D877BA"/>
    <w:rsid w:val="00D9147B"/>
    <w:rsid w:val="00D919D4"/>
    <w:rsid w:val="00D919D6"/>
    <w:rsid w:val="00D91A67"/>
    <w:rsid w:val="00D91B5A"/>
    <w:rsid w:val="00D91FC2"/>
    <w:rsid w:val="00D9210E"/>
    <w:rsid w:val="00D94AB0"/>
    <w:rsid w:val="00D953F2"/>
    <w:rsid w:val="00D95C8B"/>
    <w:rsid w:val="00D96B6E"/>
    <w:rsid w:val="00D9708B"/>
    <w:rsid w:val="00D9795A"/>
    <w:rsid w:val="00D97C6C"/>
    <w:rsid w:val="00DA161B"/>
    <w:rsid w:val="00DA1F47"/>
    <w:rsid w:val="00DA22FC"/>
    <w:rsid w:val="00DA3381"/>
    <w:rsid w:val="00DA3558"/>
    <w:rsid w:val="00DA3B93"/>
    <w:rsid w:val="00DA408B"/>
    <w:rsid w:val="00DA412D"/>
    <w:rsid w:val="00DA4334"/>
    <w:rsid w:val="00DA4687"/>
    <w:rsid w:val="00DA484C"/>
    <w:rsid w:val="00DA5425"/>
    <w:rsid w:val="00DA58A7"/>
    <w:rsid w:val="00DA58DF"/>
    <w:rsid w:val="00DA5D55"/>
    <w:rsid w:val="00DA639C"/>
    <w:rsid w:val="00DA64A6"/>
    <w:rsid w:val="00DA7BAC"/>
    <w:rsid w:val="00DA7EE7"/>
    <w:rsid w:val="00DB076B"/>
    <w:rsid w:val="00DB07E2"/>
    <w:rsid w:val="00DB09F5"/>
    <w:rsid w:val="00DB0EDE"/>
    <w:rsid w:val="00DB1553"/>
    <w:rsid w:val="00DB22F2"/>
    <w:rsid w:val="00DB2EF2"/>
    <w:rsid w:val="00DB31AC"/>
    <w:rsid w:val="00DB3BA3"/>
    <w:rsid w:val="00DB3ED9"/>
    <w:rsid w:val="00DB63A0"/>
    <w:rsid w:val="00DB69B1"/>
    <w:rsid w:val="00DB6AFB"/>
    <w:rsid w:val="00DB6D11"/>
    <w:rsid w:val="00DB7808"/>
    <w:rsid w:val="00DC009E"/>
    <w:rsid w:val="00DC0A25"/>
    <w:rsid w:val="00DC0C79"/>
    <w:rsid w:val="00DC1189"/>
    <w:rsid w:val="00DC1DF4"/>
    <w:rsid w:val="00DC2562"/>
    <w:rsid w:val="00DC28A9"/>
    <w:rsid w:val="00DC2E14"/>
    <w:rsid w:val="00DC2EF0"/>
    <w:rsid w:val="00DC32CF"/>
    <w:rsid w:val="00DC440D"/>
    <w:rsid w:val="00DC55DA"/>
    <w:rsid w:val="00DC5665"/>
    <w:rsid w:val="00DC56FD"/>
    <w:rsid w:val="00DC63DD"/>
    <w:rsid w:val="00DC6518"/>
    <w:rsid w:val="00DC6852"/>
    <w:rsid w:val="00DC6E23"/>
    <w:rsid w:val="00DC71DF"/>
    <w:rsid w:val="00DD016C"/>
    <w:rsid w:val="00DD01E7"/>
    <w:rsid w:val="00DD06C5"/>
    <w:rsid w:val="00DD0D0C"/>
    <w:rsid w:val="00DD194F"/>
    <w:rsid w:val="00DD22E1"/>
    <w:rsid w:val="00DD33DB"/>
    <w:rsid w:val="00DD3575"/>
    <w:rsid w:val="00DD3E47"/>
    <w:rsid w:val="00DD4091"/>
    <w:rsid w:val="00DD5383"/>
    <w:rsid w:val="00DD5B65"/>
    <w:rsid w:val="00DD5D25"/>
    <w:rsid w:val="00DD5F06"/>
    <w:rsid w:val="00DD61DF"/>
    <w:rsid w:val="00DD6CFA"/>
    <w:rsid w:val="00DD721B"/>
    <w:rsid w:val="00DD7F82"/>
    <w:rsid w:val="00DE1278"/>
    <w:rsid w:val="00DE134B"/>
    <w:rsid w:val="00DE19F3"/>
    <w:rsid w:val="00DE2189"/>
    <w:rsid w:val="00DE27CE"/>
    <w:rsid w:val="00DE2CBE"/>
    <w:rsid w:val="00DE2D77"/>
    <w:rsid w:val="00DE33F4"/>
    <w:rsid w:val="00DE3AD0"/>
    <w:rsid w:val="00DE42B9"/>
    <w:rsid w:val="00DE434C"/>
    <w:rsid w:val="00DE44F7"/>
    <w:rsid w:val="00DE4676"/>
    <w:rsid w:val="00DE585A"/>
    <w:rsid w:val="00DE5A85"/>
    <w:rsid w:val="00DE5C7B"/>
    <w:rsid w:val="00DE61B5"/>
    <w:rsid w:val="00DE770F"/>
    <w:rsid w:val="00DE7799"/>
    <w:rsid w:val="00DE7E68"/>
    <w:rsid w:val="00DF1A55"/>
    <w:rsid w:val="00DF1E61"/>
    <w:rsid w:val="00DF24D2"/>
    <w:rsid w:val="00DF26FE"/>
    <w:rsid w:val="00DF2917"/>
    <w:rsid w:val="00DF2B69"/>
    <w:rsid w:val="00DF3078"/>
    <w:rsid w:val="00DF3F9A"/>
    <w:rsid w:val="00DF4939"/>
    <w:rsid w:val="00DF4D99"/>
    <w:rsid w:val="00DF5B0E"/>
    <w:rsid w:val="00DF63FD"/>
    <w:rsid w:val="00DF685B"/>
    <w:rsid w:val="00DF6D1B"/>
    <w:rsid w:val="00DF70B9"/>
    <w:rsid w:val="00DF70D5"/>
    <w:rsid w:val="00DF7991"/>
    <w:rsid w:val="00DF7B9A"/>
    <w:rsid w:val="00E00A17"/>
    <w:rsid w:val="00E0111B"/>
    <w:rsid w:val="00E011E4"/>
    <w:rsid w:val="00E0142C"/>
    <w:rsid w:val="00E01BCC"/>
    <w:rsid w:val="00E027FB"/>
    <w:rsid w:val="00E03745"/>
    <w:rsid w:val="00E03A03"/>
    <w:rsid w:val="00E04994"/>
    <w:rsid w:val="00E04DDC"/>
    <w:rsid w:val="00E0527F"/>
    <w:rsid w:val="00E05B80"/>
    <w:rsid w:val="00E06452"/>
    <w:rsid w:val="00E06CE4"/>
    <w:rsid w:val="00E1007F"/>
    <w:rsid w:val="00E1017B"/>
    <w:rsid w:val="00E106F3"/>
    <w:rsid w:val="00E107D8"/>
    <w:rsid w:val="00E10AAA"/>
    <w:rsid w:val="00E10C96"/>
    <w:rsid w:val="00E11198"/>
    <w:rsid w:val="00E115E4"/>
    <w:rsid w:val="00E11645"/>
    <w:rsid w:val="00E11CA5"/>
    <w:rsid w:val="00E1271C"/>
    <w:rsid w:val="00E12C57"/>
    <w:rsid w:val="00E12FCE"/>
    <w:rsid w:val="00E13172"/>
    <w:rsid w:val="00E13302"/>
    <w:rsid w:val="00E14081"/>
    <w:rsid w:val="00E15967"/>
    <w:rsid w:val="00E16FB8"/>
    <w:rsid w:val="00E1733F"/>
    <w:rsid w:val="00E1773D"/>
    <w:rsid w:val="00E17896"/>
    <w:rsid w:val="00E20947"/>
    <w:rsid w:val="00E20ED3"/>
    <w:rsid w:val="00E2181C"/>
    <w:rsid w:val="00E21EBA"/>
    <w:rsid w:val="00E22288"/>
    <w:rsid w:val="00E22C1B"/>
    <w:rsid w:val="00E22F39"/>
    <w:rsid w:val="00E2374D"/>
    <w:rsid w:val="00E23B8B"/>
    <w:rsid w:val="00E24DE8"/>
    <w:rsid w:val="00E24F1A"/>
    <w:rsid w:val="00E2529E"/>
    <w:rsid w:val="00E254CE"/>
    <w:rsid w:val="00E26C6B"/>
    <w:rsid w:val="00E26F0D"/>
    <w:rsid w:val="00E27B01"/>
    <w:rsid w:val="00E27D30"/>
    <w:rsid w:val="00E302D8"/>
    <w:rsid w:val="00E30411"/>
    <w:rsid w:val="00E30726"/>
    <w:rsid w:val="00E30B0D"/>
    <w:rsid w:val="00E31013"/>
    <w:rsid w:val="00E317B8"/>
    <w:rsid w:val="00E32493"/>
    <w:rsid w:val="00E3311D"/>
    <w:rsid w:val="00E33536"/>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0193"/>
    <w:rsid w:val="00E5200B"/>
    <w:rsid w:val="00E525D4"/>
    <w:rsid w:val="00E5294A"/>
    <w:rsid w:val="00E52953"/>
    <w:rsid w:val="00E53C38"/>
    <w:rsid w:val="00E54150"/>
    <w:rsid w:val="00E54585"/>
    <w:rsid w:val="00E54D11"/>
    <w:rsid w:val="00E54FAB"/>
    <w:rsid w:val="00E5538D"/>
    <w:rsid w:val="00E55582"/>
    <w:rsid w:val="00E56DC5"/>
    <w:rsid w:val="00E56ECA"/>
    <w:rsid w:val="00E600CE"/>
    <w:rsid w:val="00E60306"/>
    <w:rsid w:val="00E60842"/>
    <w:rsid w:val="00E60A53"/>
    <w:rsid w:val="00E60E21"/>
    <w:rsid w:val="00E612ED"/>
    <w:rsid w:val="00E61325"/>
    <w:rsid w:val="00E613EB"/>
    <w:rsid w:val="00E61C89"/>
    <w:rsid w:val="00E627A3"/>
    <w:rsid w:val="00E636DD"/>
    <w:rsid w:val="00E63B13"/>
    <w:rsid w:val="00E646A9"/>
    <w:rsid w:val="00E65159"/>
    <w:rsid w:val="00E65BCF"/>
    <w:rsid w:val="00E65BF0"/>
    <w:rsid w:val="00E65C8C"/>
    <w:rsid w:val="00E65D5F"/>
    <w:rsid w:val="00E66B44"/>
    <w:rsid w:val="00E67261"/>
    <w:rsid w:val="00E7077E"/>
    <w:rsid w:val="00E70F80"/>
    <w:rsid w:val="00E70FD5"/>
    <w:rsid w:val="00E710FD"/>
    <w:rsid w:val="00E71147"/>
    <w:rsid w:val="00E71B0E"/>
    <w:rsid w:val="00E71E1D"/>
    <w:rsid w:val="00E73FE2"/>
    <w:rsid w:val="00E74A5D"/>
    <w:rsid w:val="00E74D7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4CE7"/>
    <w:rsid w:val="00E85098"/>
    <w:rsid w:val="00E8540C"/>
    <w:rsid w:val="00E85571"/>
    <w:rsid w:val="00E85F70"/>
    <w:rsid w:val="00E8612D"/>
    <w:rsid w:val="00E86DBD"/>
    <w:rsid w:val="00E87394"/>
    <w:rsid w:val="00E875FE"/>
    <w:rsid w:val="00E879D5"/>
    <w:rsid w:val="00E87ED4"/>
    <w:rsid w:val="00E91C46"/>
    <w:rsid w:val="00E91FEF"/>
    <w:rsid w:val="00E93890"/>
    <w:rsid w:val="00E939CB"/>
    <w:rsid w:val="00E9448C"/>
    <w:rsid w:val="00E94AAE"/>
    <w:rsid w:val="00E94BD7"/>
    <w:rsid w:val="00E95169"/>
    <w:rsid w:val="00E9632B"/>
    <w:rsid w:val="00E96EE6"/>
    <w:rsid w:val="00E9733F"/>
    <w:rsid w:val="00EA09D1"/>
    <w:rsid w:val="00EA1A3D"/>
    <w:rsid w:val="00EA21F0"/>
    <w:rsid w:val="00EA24C9"/>
    <w:rsid w:val="00EA2BF2"/>
    <w:rsid w:val="00EA4325"/>
    <w:rsid w:val="00EA4754"/>
    <w:rsid w:val="00EA4873"/>
    <w:rsid w:val="00EA4D6E"/>
    <w:rsid w:val="00EA5A15"/>
    <w:rsid w:val="00EA62F6"/>
    <w:rsid w:val="00EA644E"/>
    <w:rsid w:val="00EA65B2"/>
    <w:rsid w:val="00EA6DF1"/>
    <w:rsid w:val="00EA7079"/>
    <w:rsid w:val="00EA7A54"/>
    <w:rsid w:val="00EB0808"/>
    <w:rsid w:val="00EB0A49"/>
    <w:rsid w:val="00EB0CAC"/>
    <w:rsid w:val="00EB10AC"/>
    <w:rsid w:val="00EB123D"/>
    <w:rsid w:val="00EB19DD"/>
    <w:rsid w:val="00EB35CD"/>
    <w:rsid w:val="00EB4986"/>
    <w:rsid w:val="00EB559C"/>
    <w:rsid w:val="00EB5617"/>
    <w:rsid w:val="00EB5F22"/>
    <w:rsid w:val="00EB621D"/>
    <w:rsid w:val="00EB6382"/>
    <w:rsid w:val="00EB6B91"/>
    <w:rsid w:val="00EB7CD1"/>
    <w:rsid w:val="00EB7E42"/>
    <w:rsid w:val="00EB7FC0"/>
    <w:rsid w:val="00EC0073"/>
    <w:rsid w:val="00EC05C2"/>
    <w:rsid w:val="00EC073D"/>
    <w:rsid w:val="00EC115C"/>
    <w:rsid w:val="00EC1191"/>
    <w:rsid w:val="00EC2070"/>
    <w:rsid w:val="00EC312E"/>
    <w:rsid w:val="00EC3398"/>
    <w:rsid w:val="00EC4151"/>
    <w:rsid w:val="00EC459B"/>
    <w:rsid w:val="00EC4AAE"/>
    <w:rsid w:val="00EC4B6A"/>
    <w:rsid w:val="00EC55AE"/>
    <w:rsid w:val="00EC55C0"/>
    <w:rsid w:val="00EC5812"/>
    <w:rsid w:val="00EC6057"/>
    <w:rsid w:val="00EC65B0"/>
    <w:rsid w:val="00EC6757"/>
    <w:rsid w:val="00EC70AD"/>
    <w:rsid w:val="00EC7361"/>
    <w:rsid w:val="00EC7423"/>
    <w:rsid w:val="00ED089B"/>
    <w:rsid w:val="00ED0B2E"/>
    <w:rsid w:val="00ED103F"/>
    <w:rsid w:val="00ED114B"/>
    <w:rsid w:val="00ED1804"/>
    <w:rsid w:val="00ED1C57"/>
    <w:rsid w:val="00ED26D9"/>
    <w:rsid w:val="00ED2D5B"/>
    <w:rsid w:val="00ED404A"/>
    <w:rsid w:val="00ED4879"/>
    <w:rsid w:val="00ED499E"/>
    <w:rsid w:val="00ED49A7"/>
    <w:rsid w:val="00ED5A7B"/>
    <w:rsid w:val="00ED5A87"/>
    <w:rsid w:val="00ED5EBA"/>
    <w:rsid w:val="00ED60F7"/>
    <w:rsid w:val="00ED67D5"/>
    <w:rsid w:val="00ED6FC8"/>
    <w:rsid w:val="00ED7704"/>
    <w:rsid w:val="00ED7E2E"/>
    <w:rsid w:val="00EE0062"/>
    <w:rsid w:val="00EE0527"/>
    <w:rsid w:val="00EE0807"/>
    <w:rsid w:val="00EE0AAB"/>
    <w:rsid w:val="00EE0F52"/>
    <w:rsid w:val="00EE1677"/>
    <w:rsid w:val="00EE1A28"/>
    <w:rsid w:val="00EE2A66"/>
    <w:rsid w:val="00EE3708"/>
    <w:rsid w:val="00EE374A"/>
    <w:rsid w:val="00EE3B7B"/>
    <w:rsid w:val="00EE3D6C"/>
    <w:rsid w:val="00EE3D9D"/>
    <w:rsid w:val="00EE409F"/>
    <w:rsid w:val="00EE478B"/>
    <w:rsid w:val="00EE495E"/>
    <w:rsid w:val="00EE4E4E"/>
    <w:rsid w:val="00EE5035"/>
    <w:rsid w:val="00EE5759"/>
    <w:rsid w:val="00EE5AC4"/>
    <w:rsid w:val="00EE5B3B"/>
    <w:rsid w:val="00EE6120"/>
    <w:rsid w:val="00EE64F5"/>
    <w:rsid w:val="00EE6676"/>
    <w:rsid w:val="00EE6A07"/>
    <w:rsid w:val="00EE701F"/>
    <w:rsid w:val="00EE7787"/>
    <w:rsid w:val="00EF01CF"/>
    <w:rsid w:val="00EF047A"/>
    <w:rsid w:val="00EF0E51"/>
    <w:rsid w:val="00EF0FFD"/>
    <w:rsid w:val="00EF1A3B"/>
    <w:rsid w:val="00EF2733"/>
    <w:rsid w:val="00EF30C3"/>
    <w:rsid w:val="00EF412B"/>
    <w:rsid w:val="00EF4BD0"/>
    <w:rsid w:val="00EF4C71"/>
    <w:rsid w:val="00EF552A"/>
    <w:rsid w:val="00EF56E5"/>
    <w:rsid w:val="00EF59B8"/>
    <w:rsid w:val="00EF6413"/>
    <w:rsid w:val="00EF6565"/>
    <w:rsid w:val="00F00F12"/>
    <w:rsid w:val="00F00FC2"/>
    <w:rsid w:val="00F0103D"/>
    <w:rsid w:val="00F0105F"/>
    <w:rsid w:val="00F01504"/>
    <w:rsid w:val="00F016DA"/>
    <w:rsid w:val="00F01B06"/>
    <w:rsid w:val="00F0229D"/>
    <w:rsid w:val="00F022CF"/>
    <w:rsid w:val="00F02B77"/>
    <w:rsid w:val="00F03142"/>
    <w:rsid w:val="00F03182"/>
    <w:rsid w:val="00F03280"/>
    <w:rsid w:val="00F03589"/>
    <w:rsid w:val="00F0455C"/>
    <w:rsid w:val="00F04620"/>
    <w:rsid w:val="00F0477C"/>
    <w:rsid w:val="00F04FED"/>
    <w:rsid w:val="00F051C4"/>
    <w:rsid w:val="00F0520A"/>
    <w:rsid w:val="00F06BA8"/>
    <w:rsid w:val="00F06BD8"/>
    <w:rsid w:val="00F074E8"/>
    <w:rsid w:val="00F07CB4"/>
    <w:rsid w:val="00F07F16"/>
    <w:rsid w:val="00F10CDB"/>
    <w:rsid w:val="00F10F4F"/>
    <w:rsid w:val="00F1139B"/>
    <w:rsid w:val="00F113BE"/>
    <w:rsid w:val="00F119B3"/>
    <w:rsid w:val="00F12126"/>
    <w:rsid w:val="00F1232F"/>
    <w:rsid w:val="00F1328F"/>
    <w:rsid w:val="00F1346D"/>
    <w:rsid w:val="00F13F2C"/>
    <w:rsid w:val="00F13F8F"/>
    <w:rsid w:val="00F14015"/>
    <w:rsid w:val="00F14244"/>
    <w:rsid w:val="00F149B4"/>
    <w:rsid w:val="00F14D4E"/>
    <w:rsid w:val="00F15938"/>
    <w:rsid w:val="00F16704"/>
    <w:rsid w:val="00F168A7"/>
    <w:rsid w:val="00F16D8B"/>
    <w:rsid w:val="00F16DA5"/>
    <w:rsid w:val="00F21339"/>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0A1C"/>
    <w:rsid w:val="00F30F8E"/>
    <w:rsid w:val="00F3124F"/>
    <w:rsid w:val="00F3158E"/>
    <w:rsid w:val="00F329F1"/>
    <w:rsid w:val="00F32E18"/>
    <w:rsid w:val="00F32F66"/>
    <w:rsid w:val="00F337B5"/>
    <w:rsid w:val="00F34966"/>
    <w:rsid w:val="00F3548E"/>
    <w:rsid w:val="00F35A17"/>
    <w:rsid w:val="00F365FE"/>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592D"/>
    <w:rsid w:val="00F46246"/>
    <w:rsid w:val="00F46910"/>
    <w:rsid w:val="00F469BF"/>
    <w:rsid w:val="00F4710B"/>
    <w:rsid w:val="00F47688"/>
    <w:rsid w:val="00F47844"/>
    <w:rsid w:val="00F50406"/>
    <w:rsid w:val="00F51386"/>
    <w:rsid w:val="00F5229F"/>
    <w:rsid w:val="00F526EC"/>
    <w:rsid w:val="00F533CA"/>
    <w:rsid w:val="00F53738"/>
    <w:rsid w:val="00F538D4"/>
    <w:rsid w:val="00F53EA4"/>
    <w:rsid w:val="00F54514"/>
    <w:rsid w:val="00F54939"/>
    <w:rsid w:val="00F54AC2"/>
    <w:rsid w:val="00F54E1A"/>
    <w:rsid w:val="00F5513A"/>
    <w:rsid w:val="00F55E87"/>
    <w:rsid w:val="00F55F04"/>
    <w:rsid w:val="00F571C5"/>
    <w:rsid w:val="00F573E3"/>
    <w:rsid w:val="00F575A3"/>
    <w:rsid w:val="00F57736"/>
    <w:rsid w:val="00F60704"/>
    <w:rsid w:val="00F60BA2"/>
    <w:rsid w:val="00F60DDA"/>
    <w:rsid w:val="00F610CC"/>
    <w:rsid w:val="00F6147B"/>
    <w:rsid w:val="00F61E09"/>
    <w:rsid w:val="00F636A8"/>
    <w:rsid w:val="00F64C83"/>
    <w:rsid w:val="00F6586D"/>
    <w:rsid w:val="00F6589F"/>
    <w:rsid w:val="00F66196"/>
    <w:rsid w:val="00F66A64"/>
    <w:rsid w:val="00F676A9"/>
    <w:rsid w:val="00F70012"/>
    <w:rsid w:val="00F7017A"/>
    <w:rsid w:val="00F70320"/>
    <w:rsid w:val="00F7170A"/>
    <w:rsid w:val="00F71A81"/>
    <w:rsid w:val="00F71A8D"/>
    <w:rsid w:val="00F7212C"/>
    <w:rsid w:val="00F72E74"/>
    <w:rsid w:val="00F73234"/>
    <w:rsid w:val="00F736C7"/>
    <w:rsid w:val="00F736F4"/>
    <w:rsid w:val="00F73AF1"/>
    <w:rsid w:val="00F74196"/>
    <w:rsid w:val="00F74340"/>
    <w:rsid w:val="00F74824"/>
    <w:rsid w:val="00F74B07"/>
    <w:rsid w:val="00F74C96"/>
    <w:rsid w:val="00F75123"/>
    <w:rsid w:val="00F75239"/>
    <w:rsid w:val="00F75ED1"/>
    <w:rsid w:val="00F7769D"/>
    <w:rsid w:val="00F77CDC"/>
    <w:rsid w:val="00F80858"/>
    <w:rsid w:val="00F80DF1"/>
    <w:rsid w:val="00F8131C"/>
    <w:rsid w:val="00F81446"/>
    <w:rsid w:val="00F81594"/>
    <w:rsid w:val="00F8200C"/>
    <w:rsid w:val="00F820E7"/>
    <w:rsid w:val="00F82875"/>
    <w:rsid w:val="00F8318E"/>
    <w:rsid w:val="00F832A3"/>
    <w:rsid w:val="00F844C1"/>
    <w:rsid w:val="00F85A30"/>
    <w:rsid w:val="00F85B82"/>
    <w:rsid w:val="00F865D4"/>
    <w:rsid w:val="00F865D7"/>
    <w:rsid w:val="00F866C1"/>
    <w:rsid w:val="00F86711"/>
    <w:rsid w:val="00F873F1"/>
    <w:rsid w:val="00F879B0"/>
    <w:rsid w:val="00F87AEF"/>
    <w:rsid w:val="00F87F1C"/>
    <w:rsid w:val="00F903D0"/>
    <w:rsid w:val="00F903ED"/>
    <w:rsid w:val="00F90835"/>
    <w:rsid w:val="00F90F3F"/>
    <w:rsid w:val="00F91685"/>
    <w:rsid w:val="00F91F94"/>
    <w:rsid w:val="00F923CB"/>
    <w:rsid w:val="00F923F2"/>
    <w:rsid w:val="00F929DA"/>
    <w:rsid w:val="00F92AD0"/>
    <w:rsid w:val="00F938A6"/>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9EE"/>
    <w:rsid w:val="00F97B0E"/>
    <w:rsid w:val="00FA0215"/>
    <w:rsid w:val="00FA0AC2"/>
    <w:rsid w:val="00FA0C74"/>
    <w:rsid w:val="00FA0D39"/>
    <w:rsid w:val="00FA1685"/>
    <w:rsid w:val="00FA24DE"/>
    <w:rsid w:val="00FA2D11"/>
    <w:rsid w:val="00FA3351"/>
    <w:rsid w:val="00FA356E"/>
    <w:rsid w:val="00FA3DF0"/>
    <w:rsid w:val="00FA3FD2"/>
    <w:rsid w:val="00FA4043"/>
    <w:rsid w:val="00FA443B"/>
    <w:rsid w:val="00FA4806"/>
    <w:rsid w:val="00FA4AD1"/>
    <w:rsid w:val="00FA4CEF"/>
    <w:rsid w:val="00FA5003"/>
    <w:rsid w:val="00FA5FBA"/>
    <w:rsid w:val="00FA6C7D"/>
    <w:rsid w:val="00FA7164"/>
    <w:rsid w:val="00FA7310"/>
    <w:rsid w:val="00FB030D"/>
    <w:rsid w:val="00FB0B90"/>
    <w:rsid w:val="00FB188C"/>
    <w:rsid w:val="00FB1B8B"/>
    <w:rsid w:val="00FB1F42"/>
    <w:rsid w:val="00FB26A8"/>
    <w:rsid w:val="00FB29CA"/>
    <w:rsid w:val="00FB2BD4"/>
    <w:rsid w:val="00FB341A"/>
    <w:rsid w:val="00FB41B3"/>
    <w:rsid w:val="00FB4891"/>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3DBC"/>
    <w:rsid w:val="00FC44B8"/>
    <w:rsid w:val="00FC58C1"/>
    <w:rsid w:val="00FC5C06"/>
    <w:rsid w:val="00FC5CF6"/>
    <w:rsid w:val="00FC5E41"/>
    <w:rsid w:val="00FC639F"/>
    <w:rsid w:val="00FC666D"/>
    <w:rsid w:val="00FC7559"/>
    <w:rsid w:val="00FD0236"/>
    <w:rsid w:val="00FD0431"/>
    <w:rsid w:val="00FD05C5"/>
    <w:rsid w:val="00FD0823"/>
    <w:rsid w:val="00FD09A5"/>
    <w:rsid w:val="00FD1164"/>
    <w:rsid w:val="00FD1F1A"/>
    <w:rsid w:val="00FD20CB"/>
    <w:rsid w:val="00FD219F"/>
    <w:rsid w:val="00FD339F"/>
    <w:rsid w:val="00FD36EA"/>
    <w:rsid w:val="00FD456F"/>
    <w:rsid w:val="00FD562A"/>
    <w:rsid w:val="00FD59C0"/>
    <w:rsid w:val="00FD5AC1"/>
    <w:rsid w:val="00FD6148"/>
    <w:rsid w:val="00FD68E5"/>
    <w:rsid w:val="00FD6943"/>
    <w:rsid w:val="00FD6E06"/>
    <w:rsid w:val="00FD7F1A"/>
    <w:rsid w:val="00FE06AF"/>
    <w:rsid w:val="00FE16CB"/>
    <w:rsid w:val="00FE2C54"/>
    <w:rsid w:val="00FE3336"/>
    <w:rsid w:val="00FE38BB"/>
    <w:rsid w:val="00FE3F3C"/>
    <w:rsid w:val="00FE4230"/>
    <w:rsid w:val="00FE4CE8"/>
    <w:rsid w:val="00FE5050"/>
    <w:rsid w:val="00FE564D"/>
    <w:rsid w:val="00FE56E2"/>
    <w:rsid w:val="00FE6068"/>
    <w:rsid w:val="00FE6E2D"/>
    <w:rsid w:val="00FE706B"/>
    <w:rsid w:val="00FE7264"/>
    <w:rsid w:val="00FE7C20"/>
    <w:rsid w:val="00FE7CE7"/>
    <w:rsid w:val="00FF1771"/>
    <w:rsid w:val="00FF2030"/>
    <w:rsid w:val="00FF252D"/>
    <w:rsid w:val="00FF252F"/>
    <w:rsid w:val="00FF26C4"/>
    <w:rsid w:val="00FF2A4D"/>
    <w:rsid w:val="00FF3BB8"/>
    <w:rsid w:val="00FF4053"/>
    <w:rsid w:val="00FF4075"/>
    <w:rsid w:val="00FF42B7"/>
    <w:rsid w:val="00FF49FA"/>
    <w:rsid w:val="00FF59CD"/>
    <w:rsid w:val="00FF705A"/>
    <w:rsid w:val="00FF785F"/>
    <w:rsid w:val="00FF7901"/>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9A8"/>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A0867"/>
    <w:pPr>
      <w:spacing w:before="120" w:after="200" w:line="240" w:lineRule="auto"/>
      <w:jc w:val="center"/>
    </w:pPr>
    <w:rPr>
      <w:iCs/>
      <w:sz w:val="20"/>
      <w:szCs w:val="18"/>
    </w:rPr>
  </w:style>
  <w:style w:type="paragraph" w:styleId="TableofFigures">
    <w:name w:val="table of figures"/>
    <w:basedOn w:val="Normal"/>
    <w:next w:val="Normal"/>
    <w:uiPriority w:val="99"/>
    <w:unhideWhenUsed/>
    <w:rsid w:val="00FD023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BD6040"/>
    <w:pPr>
      <w:keepLines/>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BD6040"/>
    <w:rPr>
      <w:rFonts w:ascii="Times New Roman" w:hAnsi="Times New Roman" w:cs="Times New Roman"/>
    </w:rPr>
  </w:style>
  <w:style w:type="paragraph" w:styleId="NormalWeb">
    <w:name w:val="Normal (Web)"/>
    <w:basedOn w:val="Normal"/>
    <w:uiPriority w:val="99"/>
    <w:unhideWhenUsed/>
    <w:rsid w:val="00FE7CE7"/>
    <w:pPr>
      <w:keepNext/>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 w:type="character" w:customStyle="1" w:styleId="mord">
    <w:name w:val="mord"/>
    <w:basedOn w:val="DefaultParagraphFont"/>
    <w:rsid w:val="001D4C79"/>
  </w:style>
  <w:style w:type="character" w:customStyle="1" w:styleId="mrel">
    <w:name w:val="mrel"/>
    <w:basedOn w:val="DefaultParagraphFont"/>
    <w:rsid w:val="001D4C79"/>
  </w:style>
  <w:style w:type="character" w:customStyle="1" w:styleId="mbin">
    <w:name w:val="mbin"/>
    <w:basedOn w:val="DefaultParagraphFont"/>
    <w:rsid w:val="001D4C79"/>
  </w:style>
  <w:style w:type="character" w:customStyle="1" w:styleId="vlist-s">
    <w:name w:val="vlist-s"/>
    <w:basedOn w:val="DefaultParagraphFont"/>
    <w:rsid w:val="001D4C79"/>
  </w:style>
  <w:style w:type="paragraph" w:customStyle="1" w:styleId="xxcontentpasted0">
    <w:name w:val="x_x_contentpasted0"/>
    <w:basedOn w:val="Normal"/>
    <w:rsid w:val="00182D77"/>
    <w:pPr>
      <w:spacing w:after="0" w:line="240" w:lineRule="auto"/>
    </w:pPr>
    <w:rPr>
      <w:rFonts w:ascii="Calibri" w:hAnsi="Calibri" w:cs="Calibri"/>
      <w:sz w:val="22"/>
      <w:szCs w:val="22"/>
      <w:lang w:val="en-IE" w:eastAsia="en-IE"/>
    </w:rPr>
  </w:style>
  <w:style w:type="paragraph" w:customStyle="1" w:styleId="contentpasted01">
    <w:name w:val="contentpasted01"/>
    <w:basedOn w:val="Normal"/>
    <w:rsid w:val="00182D77"/>
    <w:pPr>
      <w:spacing w:before="100" w:beforeAutospacing="1" w:after="100" w:afterAutospacing="1" w:line="240" w:lineRule="auto"/>
    </w:pPr>
    <w:rPr>
      <w:rFonts w:ascii="Calibri" w:hAnsi="Calibri" w:cs="Calibri"/>
      <w:sz w:val="22"/>
      <w:szCs w:val="22"/>
      <w:lang w:val="en-IE" w:eastAsia="en-IE"/>
    </w:rPr>
  </w:style>
  <w:style w:type="character" w:customStyle="1" w:styleId="contentpasted0">
    <w:name w:val="contentpasted0"/>
    <w:basedOn w:val="DefaultParagraphFont"/>
    <w:rsid w:val="00182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2898">
      <w:bodyDiv w:val="1"/>
      <w:marLeft w:val="0"/>
      <w:marRight w:val="0"/>
      <w:marTop w:val="0"/>
      <w:marBottom w:val="0"/>
      <w:divBdr>
        <w:top w:val="none" w:sz="0" w:space="0" w:color="auto"/>
        <w:left w:val="none" w:sz="0" w:space="0" w:color="auto"/>
        <w:bottom w:val="none" w:sz="0" w:space="0" w:color="auto"/>
        <w:right w:val="none" w:sz="0" w:space="0" w:color="auto"/>
      </w:divBdr>
      <w:divsChild>
        <w:div w:id="1621909451">
          <w:marLeft w:val="0"/>
          <w:marRight w:val="0"/>
          <w:marTop w:val="0"/>
          <w:marBottom w:val="0"/>
          <w:divBdr>
            <w:top w:val="none" w:sz="0" w:space="0" w:color="auto"/>
            <w:left w:val="none" w:sz="0" w:space="0" w:color="auto"/>
            <w:bottom w:val="none" w:sz="0" w:space="0" w:color="auto"/>
            <w:right w:val="none" w:sz="0" w:space="0" w:color="auto"/>
          </w:divBdr>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3432353">
      <w:bodyDiv w:val="1"/>
      <w:marLeft w:val="0"/>
      <w:marRight w:val="0"/>
      <w:marTop w:val="0"/>
      <w:marBottom w:val="0"/>
      <w:divBdr>
        <w:top w:val="none" w:sz="0" w:space="0" w:color="auto"/>
        <w:left w:val="none" w:sz="0" w:space="0" w:color="auto"/>
        <w:bottom w:val="none" w:sz="0" w:space="0" w:color="auto"/>
        <w:right w:val="none" w:sz="0" w:space="0" w:color="auto"/>
      </w:divBdr>
      <w:divsChild>
        <w:div w:id="677537786">
          <w:marLeft w:val="0"/>
          <w:marRight w:val="0"/>
          <w:marTop w:val="0"/>
          <w:marBottom w:val="0"/>
          <w:divBdr>
            <w:top w:val="none" w:sz="0" w:space="0" w:color="auto"/>
            <w:left w:val="none" w:sz="0" w:space="0" w:color="auto"/>
            <w:bottom w:val="none" w:sz="0" w:space="0" w:color="auto"/>
            <w:right w:val="none" w:sz="0" w:space="0" w:color="auto"/>
          </w:divBdr>
        </w:div>
      </w:divsChild>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5517957">
      <w:bodyDiv w:val="1"/>
      <w:marLeft w:val="0"/>
      <w:marRight w:val="0"/>
      <w:marTop w:val="0"/>
      <w:marBottom w:val="0"/>
      <w:divBdr>
        <w:top w:val="none" w:sz="0" w:space="0" w:color="auto"/>
        <w:left w:val="none" w:sz="0" w:space="0" w:color="auto"/>
        <w:bottom w:val="none" w:sz="0" w:space="0" w:color="auto"/>
        <w:right w:val="none" w:sz="0" w:space="0" w:color="auto"/>
      </w:divBdr>
      <w:divsChild>
        <w:div w:id="2097749288">
          <w:marLeft w:val="0"/>
          <w:marRight w:val="0"/>
          <w:marTop w:val="0"/>
          <w:marBottom w:val="0"/>
          <w:divBdr>
            <w:top w:val="none" w:sz="0" w:space="0" w:color="auto"/>
            <w:left w:val="none" w:sz="0" w:space="0" w:color="auto"/>
            <w:bottom w:val="none" w:sz="0" w:space="0" w:color="auto"/>
            <w:right w:val="none" w:sz="0" w:space="0" w:color="auto"/>
          </w:divBdr>
        </w:div>
      </w:divsChild>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59783465">
      <w:bodyDiv w:val="1"/>
      <w:marLeft w:val="0"/>
      <w:marRight w:val="0"/>
      <w:marTop w:val="0"/>
      <w:marBottom w:val="0"/>
      <w:divBdr>
        <w:top w:val="none" w:sz="0" w:space="0" w:color="auto"/>
        <w:left w:val="none" w:sz="0" w:space="0" w:color="auto"/>
        <w:bottom w:val="none" w:sz="0" w:space="0" w:color="auto"/>
        <w:right w:val="none" w:sz="0" w:space="0" w:color="auto"/>
      </w:divBdr>
      <w:divsChild>
        <w:div w:id="884944709">
          <w:marLeft w:val="0"/>
          <w:marRight w:val="0"/>
          <w:marTop w:val="0"/>
          <w:marBottom w:val="0"/>
          <w:divBdr>
            <w:top w:val="none" w:sz="0" w:space="0" w:color="auto"/>
            <w:left w:val="none" w:sz="0" w:space="0" w:color="auto"/>
            <w:bottom w:val="none" w:sz="0" w:space="0" w:color="auto"/>
            <w:right w:val="none" w:sz="0" w:space="0" w:color="auto"/>
          </w:divBdr>
        </w:div>
      </w:divsChild>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5960590">
      <w:bodyDiv w:val="1"/>
      <w:marLeft w:val="0"/>
      <w:marRight w:val="0"/>
      <w:marTop w:val="0"/>
      <w:marBottom w:val="0"/>
      <w:divBdr>
        <w:top w:val="none" w:sz="0" w:space="0" w:color="auto"/>
        <w:left w:val="none" w:sz="0" w:space="0" w:color="auto"/>
        <w:bottom w:val="none" w:sz="0" w:space="0" w:color="auto"/>
        <w:right w:val="none" w:sz="0" w:space="0" w:color="auto"/>
      </w:divBdr>
      <w:divsChild>
        <w:div w:id="1151412254">
          <w:marLeft w:val="0"/>
          <w:marRight w:val="0"/>
          <w:marTop w:val="0"/>
          <w:marBottom w:val="0"/>
          <w:divBdr>
            <w:top w:val="none" w:sz="0" w:space="0" w:color="auto"/>
            <w:left w:val="none" w:sz="0" w:space="0" w:color="auto"/>
            <w:bottom w:val="none" w:sz="0" w:space="0" w:color="auto"/>
            <w:right w:val="none" w:sz="0" w:space="0" w:color="auto"/>
          </w:divBdr>
        </w:div>
      </w:divsChild>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212243">
      <w:bodyDiv w:val="1"/>
      <w:marLeft w:val="0"/>
      <w:marRight w:val="0"/>
      <w:marTop w:val="0"/>
      <w:marBottom w:val="0"/>
      <w:divBdr>
        <w:top w:val="none" w:sz="0" w:space="0" w:color="auto"/>
        <w:left w:val="none" w:sz="0" w:space="0" w:color="auto"/>
        <w:bottom w:val="none" w:sz="0" w:space="0" w:color="auto"/>
        <w:right w:val="none" w:sz="0" w:space="0" w:color="auto"/>
      </w:divBdr>
      <w:divsChild>
        <w:div w:id="1271359442">
          <w:marLeft w:val="0"/>
          <w:marRight w:val="0"/>
          <w:marTop w:val="0"/>
          <w:marBottom w:val="0"/>
          <w:divBdr>
            <w:top w:val="none" w:sz="0" w:space="0" w:color="auto"/>
            <w:left w:val="none" w:sz="0" w:space="0" w:color="auto"/>
            <w:bottom w:val="none" w:sz="0" w:space="0" w:color="auto"/>
            <w:right w:val="none" w:sz="0" w:space="0" w:color="auto"/>
          </w:divBdr>
        </w:div>
      </w:divsChild>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4118601">
      <w:bodyDiv w:val="1"/>
      <w:marLeft w:val="0"/>
      <w:marRight w:val="0"/>
      <w:marTop w:val="0"/>
      <w:marBottom w:val="0"/>
      <w:divBdr>
        <w:top w:val="none" w:sz="0" w:space="0" w:color="auto"/>
        <w:left w:val="none" w:sz="0" w:space="0" w:color="auto"/>
        <w:bottom w:val="none" w:sz="0" w:space="0" w:color="auto"/>
        <w:right w:val="none" w:sz="0" w:space="0" w:color="auto"/>
      </w:divBdr>
      <w:divsChild>
        <w:div w:id="615409498">
          <w:marLeft w:val="0"/>
          <w:marRight w:val="0"/>
          <w:marTop w:val="0"/>
          <w:marBottom w:val="0"/>
          <w:divBdr>
            <w:top w:val="none" w:sz="0" w:space="0" w:color="auto"/>
            <w:left w:val="none" w:sz="0" w:space="0" w:color="auto"/>
            <w:bottom w:val="none" w:sz="0" w:space="0" w:color="auto"/>
            <w:right w:val="none" w:sz="0" w:space="0" w:color="auto"/>
          </w:divBdr>
        </w:div>
      </w:divsChild>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6032473">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266805">
      <w:bodyDiv w:val="1"/>
      <w:marLeft w:val="0"/>
      <w:marRight w:val="0"/>
      <w:marTop w:val="0"/>
      <w:marBottom w:val="0"/>
      <w:divBdr>
        <w:top w:val="none" w:sz="0" w:space="0" w:color="auto"/>
        <w:left w:val="none" w:sz="0" w:space="0" w:color="auto"/>
        <w:bottom w:val="none" w:sz="0" w:space="0" w:color="auto"/>
        <w:right w:val="none" w:sz="0" w:space="0" w:color="auto"/>
      </w:divBdr>
      <w:divsChild>
        <w:div w:id="527984461">
          <w:marLeft w:val="0"/>
          <w:marRight w:val="0"/>
          <w:marTop w:val="0"/>
          <w:marBottom w:val="0"/>
          <w:divBdr>
            <w:top w:val="none" w:sz="0" w:space="0" w:color="auto"/>
            <w:left w:val="none" w:sz="0" w:space="0" w:color="auto"/>
            <w:bottom w:val="none" w:sz="0" w:space="0" w:color="auto"/>
            <w:right w:val="none" w:sz="0" w:space="0" w:color="auto"/>
          </w:divBdr>
        </w:div>
      </w:divsChild>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53963">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35584">
      <w:bodyDiv w:val="1"/>
      <w:marLeft w:val="0"/>
      <w:marRight w:val="0"/>
      <w:marTop w:val="0"/>
      <w:marBottom w:val="0"/>
      <w:divBdr>
        <w:top w:val="none" w:sz="0" w:space="0" w:color="auto"/>
        <w:left w:val="none" w:sz="0" w:space="0" w:color="auto"/>
        <w:bottom w:val="none" w:sz="0" w:space="0" w:color="auto"/>
        <w:right w:val="none" w:sz="0" w:space="0" w:color="auto"/>
      </w:divBdr>
      <w:divsChild>
        <w:div w:id="448623925">
          <w:marLeft w:val="0"/>
          <w:marRight w:val="0"/>
          <w:marTop w:val="0"/>
          <w:marBottom w:val="0"/>
          <w:divBdr>
            <w:top w:val="none" w:sz="0" w:space="0" w:color="auto"/>
            <w:left w:val="none" w:sz="0" w:space="0" w:color="auto"/>
            <w:bottom w:val="none" w:sz="0" w:space="0" w:color="auto"/>
            <w:right w:val="none" w:sz="0" w:space="0" w:color="auto"/>
          </w:divBdr>
        </w:div>
      </w:divsChild>
    </w:div>
    <w:div w:id="449477514">
      <w:bodyDiv w:val="1"/>
      <w:marLeft w:val="0"/>
      <w:marRight w:val="0"/>
      <w:marTop w:val="0"/>
      <w:marBottom w:val="0"/>
      <w:divBdr>
        <w:top w:val="none" w:sz="0" w:space="0" w:color="auto"/>
        <w:left w:val="none" w:sz="0" w:space="0" w:color="auto"/>
        <w:bottom w:val="none" w:sz="0" w:space="0" w:color="auto"/>
        <w:right w:val="none" w:sz="0" w:space="0" w:color="auto"/>
      </w:divBdr>
      <w:divsChild>
        <w:div w:id="648632187">
          <w:marLeft w:val="0"/>
          <w:marRight w:val="0"/>
          <w:marTop w:val="0"/>
          <w:marBottom w:val="0"/>
          <w:divBdr>
            <w:top w:val="none" w:sz="0" w:space="0" w:color="auto"/>
            <w:left w:val="none" w:sz="0" w:space="0" w:color="auto"/>
            <w:bottom w:val="none" w:sz="0" w:space="0" w:color="auto"/>
            <w:right w:val="none" w:sz="0" w:space="0" w:color="auto"/>
          </w:divBdr>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8857048">
      <w:bodyDiv w:val="1"/>
      <w:marLeft w:val="0"/>
      <w:marRight w:val="0"/>
      <w:marTop w:val="0"/>
      <w:marBottom w:val="0"/>
      <w:divBdr>
        <w:top w:val="none" w:sz="0" w:space="0" w:color="auto"/>
        <w:left w:val="none" w:sz="0" w:space="0" w:color="auto"/>
        <w:bottom w:val="none" w:sz="0" w:space="0" w:color="auto"/>
        <w:right w:val="none" w:sz="0" w:space="0" w:color="auto"/>
      </w:divBdr>
      <w:divsChild>
        <w:div w:id="2126580444">
          <w:marLeft w:val="0"/>
          <w:marRight w:val="0"/>
          <w:marTop w:val="0"/>
          <w:marBottom w:val="0"/>
          <w:divBdr>
            <w:top w:val="none" w:sz="0" w:space="0" w:color="auto"/>
            <w:left w:val="none" w:sz="0" w:space="0" w:color="auto"/>
            <w:bottom w:val="none" w:sz="0" w:space="0" w:color="auto"/>
            <w:right w:val="none" w:sz="0" w:space="0" w:color="auto"/>
          </w:divBdr>
        </w:div>
      </w:divsChild>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761069">
      <w:bodyDiv w:val="1"/>
      <w:marLeft w:val="0"/>
      <w:marRight w:val="0"/>
      <w:marTop w:val="0"/>
      <w:marBottom w:val="0"/>
      <w:divBdr>
        <w:top w:val="none" w:sz="0" w:space="0" w:color="auto"/>
        <w:left w:val="none" w:sz="0" w:space="0" w:color="auto"/>
        <w:bottom w:val="none" w:sz="0" w:space="0" w:color="auto"/>
        <w:right w:val="none" w:sz="0" w:space="0" w:color="auto"/>
      </w:divBdr>
      <w:divsChild>
        <w:div w:id="828131761">
          <w:marLeft w:val="0"/>
          <w:marRight w:val="0"/>
          <w:marTop w:val="0"/>
          <w:marBottom w:val="0"/>
          <w:divBdr>
            <w:top w:val="none" w:sz="0" w:space="0" w:color="auto"/>
            <w:left w:val="none" w:sz="0" w:space="0" w:color="auto"/>
            <w:bottom w:val="none" w:sz="0" w:space="0" w:color="auto"/>
            <w:right w:val="none" w:sz="0" w:space="0" w:color="auto"/>
          </w:divBdr>
        </w:div>
      </w:divsChild>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2365172">
      <w:bodyDiv w:val="1"/>
      <w:marLeft w:val="0"/>
      <w:marRight w:val="0"/>
      <w:marTop w:val="0"/>
      <w:marBottom w:val="0"/>
      <w:divBdr>
        <w:top w:val="none" w:sz="0" w:space="0" w:color="auto"/>
        <w:left w:val="none" w:sz="0" w:space="0" w:color="auto"/>
        <w:bottom w:val="none" w:sz="0" w:space="0" w:color="auto"/>
        <w:right w:val="none" w:sz="0" w:space="0" w:color="auto"/>
      </w:divBdr>
      <w:divsChild>
        <w:div w:id="922302719">
          <w:marLeft w:val="0"/>
          <w:marRight w:val="0"/>
          <w:marTop w:val="0"/>
          <w:marBottom w:val="0"/>
          <w:divBdr>
            <w:top w:val="none" w:sz="0" w:space="0" w:color="auto"/>
            <w:left w:val="none" w:sz="0" w:space="0" w:color="auto"/>
            <w:bottom w:val="none" w:sz="0" w:space="0" w:color="auto"/>
            <w:right w:val="none" w:sz="0" w:space="0" w:color="auto"/>
          </w:divBdr>
          <w:divsChild>
            <w:div w:id="1578244783">
              <w:marLeft w:val="0"/>
              <w:marRight w:val="0"/>
              <w:marTop w:val="0"/>
              <w:marBottom w:val="0"/>
              <w:divBdr>
                <w:top w:val="none" w:sz="0" w:space="0" w:color="auto"/>
                <w:left w:val="none" w:sz="0" w:space="0" w:color="auto"/>
                <w:bottom w:val="none" w:sz="0" w:space="0" w:color="auto"/>
                <w:right w:val="none" w:sz="0" w:space="0" w:color="auto"/>
              </w:divBdr>
              <w:divsChild>
                <w:div w:id="1451824562">
                  <w:marLeft w:val="0"/>
                  <w:marRight w:val="0"/>
                  <w:marTop w:val="0"/>
                  <w:marBottom w:val="0"/>
                  <w:divBdr>
                    <w:top w:val="none" w:sz="0" w:space="0" w:color="auto"/>
                    <w:left w:val="none" w:sz="0" w:space="0" w:color="auto"/>
                    <w:bottom w:val="none" w:sz="0" w:space="0" w:color="auto"/>
                    <w:right w:val="none" w:sz="0" w:space="0" w:color="auto"/>
                  </w:divBdr>
                </w:div>
              </w:divsChild>
            </w:div>
            <w:div w:id="661810323">
              <w:marLeft w:val="0"/>
              <w:marRight w:val="0"/>
              <w:marTop w:val="0"/>
              <w:marBottom w:val="0"/>
              <w:divBdr>
                <w:top w:val="none" w:sz="0" w:space="0" w:color="auto"/>
                <w:left w:val="none" w:sz="0" w:space="0" w:color="auto"/>
                <w:bottom w:val="none" w:sz="0" w:space="0" w:color="auto"/>
                <w:right w:val="none" w:sz="0" w:space="0" w:color="auto"/>
              </w:divBdr>
              <w:divsChild>
                <w:div w:id="8870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4797576">
      <w:bodyDiv w:val="1"/>
      <w:marLeft w:val="0"/>
      <w:marRight w:val="0"/>
      <w:marTop w:val="0"/>
      <w:marBottom w:val="0"/>
      <w:divBdr>
        <w:top w:val="none" w:sz="0" w:space="0" w:color="auto"/>
        <w:left w:val="none" w:sz="0" w:space="0" w:color="auto"/>
        <w:bottom w:val="none" w:sz="0" w:space="0" w:color="auto"/>
        <w:right w:val="none" w:sz="0" w:space="0" w:color="auto"/>
      </w:divBdr>
      <w:divsChild>
        <w:div w:id="984747323">
          <w:marLeft w:val="0"/>
          <w:marRight w:val="0"/>
          <w:marTop w:val="0"/>
          <w:marBottom w:val="0"/>
          <w:divBdr>
            <w:top w:val="none" w:sz="0" w:space="0" w:color="auto"/>
            <w:left w:val="none" w:sz="0" w:space="0" w:color="auto"/>
            <w:bottom w:val="none" w:sz="0" w:space="0" w:color="auto"/>
            <w:right w:val="none" w:sz="0" w:space="0" w:color="auto"/>
          </w:divBdr>
        </w:div>
      </w:divsChild>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588679">
      <w:bodyDiv w:val="1"/>
      <w:marLeft w:val="0"/>
      <w:marRight w:val="0"/>
      <w:marTop w:val="0"/>
      <w:marBottom w:val="0"/>
      <w:divBdr>
        <w:top w:val="none" w:sz="0" w:space="0" w:color="auto"/>
        <w:left w:val="none" w:sz="0" w:space="0" w:color="auto"/>
        <w:bottom w:val="none" w:sz="0" w:space="0" w:color="auto"/>
        <w:right w:val="none" w:sz="0" w:space="0" w:color="auto"/>
      </w:divBdr>
      <w:divsChild>
        <w:div w:id="1914774661">
          <w:marLeft w:val="0"/>
          <w:marRight w:val="0"/>
          <w:marTop w:val="0"/>
          <w:marBottom w:val="0"/>
          <w:divBdr>
            <w:top w:val="none" w:sz="0" w:space="0" w:color="auto"/>
            <w:left w:val="none" w:sz="0" w:space="0" w:color="auto"/>
            <w:bottom w:val="none" w:sz="0" w:space="0" w:color="auto"/>
            <w:right w:val="none" w:sz="0" w:space="0" w:color="auto"/>
          </w:divBdr>
        </w:div>
      </w:divsChild>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5510466">
      <w:bodyDiv w:val="1"/>
      <w:marLeft w:val="0"/>
      <w:marRight w:val="0"/>
      <w:marTop w:val="0"/>
      <w:marBottom w:val="0"/>
      <w:divBdr>
        <w:top w:val="none" w:sz="0" w:space="0" w:color="auto"/>
        <w:left w:val="none" w:sz="0" w:space="0" w:color="auto"/>
        <w:bottom w:val="none" w:sz="0" w:space="0" w:color="auto"/>
        <w:right w:val="none" w:sz="0" w:space="0" w:color="auto"/>
      </w:divBdr>
      <w:divsChild>
        <w:div w:id="189033891">
          <w:marLeft w:val="0"/>
          <w:marRight w:val="0"/>
          <w:marTop w:val="0"/>
          <w:marBottom w:val="0"/>
          <w:divBdr>
            <w:top w:val="none" w:sz="0" w:space="0" w:color="auto"/>
            <w:left w:val="none" w:sz="0" w:space="0" w:color="auto"/>
            <w:bottom w:val="none" w:sz="0" w:space="0" w:color="auto"/>
            <w:right w:val="none" w:sz="0" w:space="0" w:color="auto"/>
          </w:divBdr>
        </w:div>
      </w:divsChild>
    </w:div>
    <w:div w:id="806238484">
      <w:bodyDiv w:val="1"/>
      <w:marLeft w:val="0"/>
      <w:marRight w:val="0"/>
      <w:marTop w:val="0"/>
      <w:marBottom w:val="0"/>
      <w:divBdr>
        <w:top w:val="none" w:sz="0" w:space="0" w:color="auto"/>
        <w:left w:val="none" w:sz="0" w:space="0" w:color="auto"/>
        <w:bottom w:val="none" w:sz="0" w:space="0" w:color="auto"/>
        <w:right w:val="none" w:sz="0" w:space="0" w:color="auto"/>
      </w:divBdr>
      <w:divsChild>
        <w:div w:id="921840634">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1697285">
      <w:bodyDiv w:val="1"/>
      <w:marLeft w:val="0"/>
      <w:marRight w:val="0"/>
      <w:marTop w:val="0"/>
      <w:marBottom w:val="0"/>
      <w:divBdr>
        <w:top w:val="none" w:sz="0" w:space="0" w:color="auto"/>
        <w:left w:val="none" w:sz="0" w:space="0" w:color="auto"/>
        <w:bottom w:val="none" w:sz="0" w:space="0" w:color="auto"/>
        <w:right w:val="none" w:sz="0" w:space="0" w:color="auto"/>
      </w:divBdr>
      <w:divsChild>
        <w:div w:id="1342272701">
          <w:marLeft w:val="0"/>
          <w:marRight w:val="0"/>
          <w:marTop w:val="0"/>
          <w:marBottom w:val="0"/>
          <w:divBdr>
            <w:top w:val="none" w:sz="0" w:space="0" w:color="auto"/>
            <w:left w:val="none" w:sz="0" w:space="0" w:color="auto"/>
            <w:bottom w:val="none" w:sz="0" w:space="0" w:color="auto"/>
            <w:right w:val="none" w:sz="0" w:space="0" w:color="auto"/>
          </w:divBdr>
          <w:divsChild>
            <w:div w:id="1908226572">
              <w:marLeft w:val="0"/>
              <w:marRight w:val="0"/>
              <w:marTop w:val="0"/>
              <w:marBottom w:val="0"/>
              <w:divBdr>
                <w:top w:val="none" w:sz="0" w:space="0" w:color="auto"/>
                <w:left w:val="none" w:sz="0" w:space="0" w:color="auto"/>
                <w:bottom w:val="none" w:sz="0" w:space="0" w:color="auto"/>
                <w:right w:val="none" w:sz="0" w:space="0" w:color="auto"/>
              </w:divBdr>
              <w:divsChild>
                <w:div w:id="688877432">
                  <w:marLeft w:val="0"/>
                  <w:marRight w:val="0"/>
                  <w:marTop w:val="0"/>
                  <w:marBottom w:val="0"/>
                  <w:divBdr>
                    <w:top w:val="none" w:sz="0" w:space="0" w:color="auto"/>
                    <w:left w:val="none" w:sz="0" w:space="0" w:color="auto"/>
                    <w:bottom w:val="none" w:sz="0" w:space="0" w:color="auto"/>
                    <w:right w:val="none" w:sz="0" w:space="0" w:color="auto"/>
                  </w:divBdr>
                  <w:divsChild>
                    <w:div w:id="356735418">
                      <w:marLeft w:val="0"/>
                      <w:marRight w:val="0"/>
                      <w:marTop w:val="0"/>
                      <w:marBottom w:val="0"/>
                      <w:divBdr>
                        <w:top w:val="none" w:sz="0" w:space="0" w:color="auto"/>
                        <w:left w:val="none" w:sz="0" w:space="0" w:color="auto"/>
                        <w:bottom w:val="none" w:sz="0" w:space="0" w:color="auto"/>
                        <w:right w:val="none" w:sz="0" w:space="0" w:color="auto"/>
                      </w:divBdr>
                      <w:divsChild>
                        <w:div w:id="16115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10174">
      <w:bodyDiv w:val="1"/>
      <w:marLeft w:val="0"/>
      <w:marRight w:val="0"/>
      <w:marTop w:val="0"/>
      <w:marBottom w:val="0"/>
      <w:divBdr>
        <w:top w:val="none" w:sz="0" w:space="0" w:color="auto"/>
        <w:left w:val="none" w:sz="0" w:space="0" w:color="auto"/>
        <w:bottom w:val="none" w:sz="0" w:space="0" w:color="auto"/>
        <w:right w:val="none" w:sz="0" w:space="0" w:color="auto"/>
      </w:divBdr>
      <w:divsChild>
        <w:div w:id="474879556">
          <w:marLeft w:val="0"/>
          <w:marRight w:val="0"/>
          <w:marTop w:val="0"/>
          <w:marBottom w:val="0"/>
          <w:divBdr>
            <w:top w:val="none" w:sz="0" w:space="0" w:color="auto"/>
            <w:left w:val="none" w:sz="0" w:space="0" w:color="auto"/>
            <w:bottom w:val="none" w:sz="0" w:space="0" w:color="auto"/>
            <w:right w:val="none" w:sz="0" w:space="0" w:color="auto"/>
          </w:divBdr>
        </w:div>
      </w:divsChild>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7959218">
      <w:bodyDiv w:val="1"/>
      <w:marLeft w:val="0"/>
      <w:marRight w:val="0"/>
      <w:marTop w:val="0"/>
      <w:marBottom w:val="0"/>
      <w:divBdr>
        <w:top w:val="none" w:sz="0" w:space="0" w:color="auto"/>
        <w:left w:val="none" w:sz="0" w:space="0" w:color="auto"/>
        <w:bottom w:val="none" w:sz="0" w:space="0" w:color="auto"/>
        <w:right w:val="none" w:sz="0" w:space="0" w:color="auto"/>
      </w:divBdr>
      <w:divsChild>
        <w:div w:id="278952142">
          <w:marLeft w:val="0"/>
          <w:marRight w:val="0"/>
          <w:marTop w:val="0"/>
          <w:marBottom w:val="0"/>
          <w:divBdr>
            <w:top w:val="none" w:sz="0" w:space="0" w:color="auto"/>
            <w:left w:val="none" w:sz="0" w:space="0" w:color="auto"/>
            <w:bottom w:val="none" w:sz="0" w:space="0" w:color="auto"/>
            <w:right w:val="none" w:sz="0" w:space="0" w:color="auto"/>
          </w:divBdr>
        </w:div>
      </w:divsChild>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466667">
      <w:bodyDiv w:val="1"/>
      <w:marLeft w:val="0"/>
      <w:marRight w:val="0"/>
      <w:marTop w:val="0"/>
      <w:marBottom w:val="0"/>
      <w:divBdr>
        <w:top w:val="none" w:sz="0" w:space="0" w:color="auto"/>
        <w:left w:val="none" w:sz="0" w:space="0" w:color="auto"/>
        <w:bottom w:val="none" w:sz="0" w:space="0" w:color="auto"/>
        <w:right w:val="none" w:sz="0" w:space="0" w:color="auto"/>
      </w:divBdr>
      <w:divsChild>
        <w:div w:id="1672828722">
          <w:marLeft w:val="0"/>
          <w:marRight w:val="0"/>
          <w:marTop w:val="0"/>
          <w:marBottom w:val="0"/>
          <w:divBdr>
            <w:top w:val="none" w:sz="0" w:space="0" w:color="auto"/>
            <w:left w:val="none" w:sz="0" w:space="0" w:color="auto"/>
            <w:bottom w:val="none" w:sz="0" w:space="0" w:color="auto"/>
            <w:right w:val="none" w:sz="0" w:space="0" w:color="auto"/>
          </w:divBdr>
        </w:div>
      </w:divsChild>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2217576">
      <w:bodyDiv w:val="1"/>
      <w:marLeft w:val="0"/>
      <w:marRight w:val="0"/>
      <w:marTop w:val="0"/>
      <w:marBottom w:val="0"/>
      <w:divBdr>
        <w:top w:val="none" w:sz="0" w:space="0" w:color="auto"/>
        <w:left w:val="none" w:sz="0" w:space="0" w:color="auto"/>
        <w:bottom w:val="none" w:sz="0" w:space="0" w:color="auto"/>
        <w:right w:val="none" w:sz="0" w:space="0" w:color="auto"/>
      </w:divBdr>
      <w:divsChild>
        <w:div w:id="1506894346">
          <w:marLeft w:val="0"/>
          <w:marRight w:val="0"/>
          <w:marTop w:val="0"/>
          <w:marBottom w:val="0"/>
          <w:divBdr>
            <w:top w:val="none" w:sz="0" w:space="0" w:color="auto"/>
            <w:left w:val="none" w:sz="0" w:space="0" w:color="auto"/>
            <w:bottom w:val="none" w:sz="0" w:space="0" w:color="auto"/>
            <w:right w:val="none" w:sz="0" w:space="0" w:color="auto"/>
          </w:divBdr>
        </w:div>
      </w:divsChild>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59612143">
      <w:bodyDiv w:val="1"/>
      <w:marLeft w:val="0"/>
      <w:marRight w:val="0"/>
      <w:marTop w:val="0"/>
      <w:marBottom w:val="0"/>
      <w:divBdr>
        <w:top w:val="none" w:sz="0" w:space="0" w:color="auto"/>
        <w:left w:val="none" w:sz="0" w:space="0" w:color="auto"/>
        <w:bottom w:val="none" w:sz="0" w:space="0" w:color="auto"/>
        <w:right w:val="none" w:sz="0" w:space="0" w:color="auto"/>
      </w:divBdr>
      <w:divsChild>
        <w:div w:id="1122965707">
          <w:marLeft w:val="0"/>
          <w:marRight w:val="0"/>
          <w:marTop w:val="0"/>
          <w:marBottom w:val="0"/>
          <w:divBdr>
            <w:top w:val="none" w:sz="0" w:space="0" w:color="auto"/>
            <w:left w:val="none" w:sz="0" w:space="0" w:color="auto"/>
            <w:bottom w:val="none" w:sz="0" w:space="0" w:color="auto"/>
            <w:right w:val="none" w:sz="0" w:space="0" w:color="auto"/>
          </w:divBdr>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314067">
      <w:bodyDiv w:val="1"/>
      <w:marLeft w:val="0"/>
      <w:marRight w:val="0"/>
      <w:marTop w:val="0"/>
      <w:marBottom w:val="0"/>
      <w:divBdr>
        <w:top w:val="none" w:sz="0" w:space="0" w:color="auto"/>
        <w:left w:val="none" w:sz="0" w:space="0" w:color="auto"/>
        <w:bottom w:val="none" w:sz="0" w:space="0" w:color="auto"/>
        <w:right w:val="none" w:sz="0" w:space="0" w:color="auto"/>
      </w:divBdr>
      <w:divsChild>
        <w:div w:id="2072071252">
          <w:marLeft w:val="0"/>
          <w:marRight w:val="0"/>
          <w:marTop w:val="0"/>
          <w:marBottom w:val="0"/>
          <w:divBdr>
            <w:top w:val="none" w:sz="0" w:space="0" w:color="auto"/>
            <w:left w:val="none" w:sz="0" w:space="0" w:color="auto"/>
            <w:bottom w:val="none" w:sz="0" w:space="0" w:color="auto"/>
            <w:right w:val="none" w:sz="0" w:space="0" w:color="auto"/>
          </w:divBdr>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0895002">
      <w:bodyDiv w:val="1"/>
      <w:marLeft w:val="0"/>
      <w:marRight w:val="0"/>
      <w:marTop w:val="0"/>
      <w:marBottom w:val="0"/>
      <w:divBdr>
        <w:top w:val="none" w:sz="0" w:space="0" w:color="auto"/>
        <w:left w:val="none" w:sz="0" w:space="0" w:color="auto"/>
        <w:bottom w:val="none" w:sz="0" w:space="0" w:color="auto"/>
        <w:right w:val="none" w:sz="0" w:space="0" w:color="auto"/>
      </w:divBdr>
      <w:divsChild>
        <w:div w:id="1159537982">
          <w:marLeft w:val="0"/>
          <w:marRight w:val="0"/>
          <w:marTop w:val="0"/>
          <w:marBottom w:val="0"/>
          <w:divBdr>
            <w:top w:val="none" w:sz="0" w:space="0" w:color="auto"/>
            <w:left w:val="none" w:sz="0" w:space="0" w:color="auto"/>
            <w:bottom w:val="none" w:sz="0" w:space="0" w:color="auto"/>
            <w:right w:val="none" w:sz="0" w:space="0" w:color="auto"/>
          </w:divBdr>
        </w:div>
      </w:divsChild>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4834061">
      <w:bodyDiv w:val="1"/>
      <w:marLeft w:val="0"/>
      <w:marRight w:val="0"/>
      <w:marTop w:val="0"/>
      <w:marBottom w:val="0"/>
      <w:divBdr>
        <w:top w:val="none" w:sz="0" w:space="0" w:color="auto"/>
        <w:left w:val="none" w:sz="0" w:space="0" w:color="auto"/>
        <w:bottom w:val="none" w:sz="0" w:space="0" w:color="auto"/>
        <w:right w:val="none" w:sz="0" w:space="0" w:color="auto"/>
      </w:divBdr>
      <w:divsChild>
        <w:div w:id="144860509">
          <w:marLeft w:val="0"/>
          <w:marRight w:val="0"/>
          <w:marTop w:val="0"/>
          <w:marBottom w:val="0"/>
          <w:divBdr>
            <w:top w:val="none" w:sz="0" w:space="0" w:color="auto"/>
            <w:left w:val="none" w:sz="0" w:space="0" w:color="auto"/>
            <w:bottom w:val="none" w:sz="0" w:space="0" w:color="auto"/>
            <w:right w:val="none" w:sz="0" w:space="0" w:color="auto"/>
          </w:divBdr>
        </w:div>
      </w:divsChild>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19844276">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0712731">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sChild>
            <w:div w:id="318580208">
              <w:marLeft w:val="0"/>
              <w:marRight w:val="0"/>
              <w:marTop w:val="0"/>
              <w:marBottom w:val="0"/>
              <w:divBdr>
                <w:top w:val="none" w:sz="0" w:space="0" w:color="auto"/>
                <w:left w:val="none" w:sz="0" w:space="0" w:color="auto"/>
                <w:bottom w:val="none" w:sz="0" w:space="0" w:color="auto"/>
                <w:right w:val="none" w:sz="0" w:space="0" w:color="auto"/>
              </w:divBdr>
              <w:divsChild>
                <w:div w:id="194900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2948347">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5609729">
      <w:bodyDiv w:val="1"/>
      <w:marLeft w:val="0"/>
      <w:marRight w:val="0"/>
      <w:marTop w:val="0"/>
      <w:marBottom w:val="0"/>
      <w:divBdr>
        <w:top w:val="none" w:sz="0" w:space="0" w:color="auto"/>
        <w:left w:val="none" w:sz="0" w:space="0" w:color="auto"/>
        <w:bottom w:val="none" w:sz="0" w:space="0" w:color="auto"/>
        <w:right w:val="none" w:sz="0" w:space="0" w:color="auto"/>
      </w:divBdr>
      <w:divsChild>
        <w:div w:id="1349025409">
          <w:marLeft w:val="0"/>
          <w:marRight w:val="0"/>
          <w:marTop w:val="0"/>
          <w:marBottom w:val="0"/>
          <w:divBdr>
            <w:top w:val="none" w:sz="0" w:space="0" w:color="auto"/>
            <w:left w:val="none" w:sz="0" w:space="0" w:color="auto"/>
            <w:bottom w:val="none" w:sz="0" w:space="0" w:color="auto"/>
            <w:right w:val="none" w:sz="0" w:space="0" w:color="auto"/>
          </w:divBdr>
        </w:div>
      </w:divsChild>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8572109">
      <w:bodyDiv w:val="1"/>
      <w:marLeft w:val="0"/>
      <w:marRight w:val="0"/>
      <w:marTop w:val="0"/>
      <w:marBottom w:val="0"/>
      <w:divBdr>
        <w:top w:val="none" w:sz="0" w:space="0" w:color="auto"/>
        <w:left w:val="none" w:sz="0" w:space="0" w:color="auto"/>
        <w:bottom w:val="none" w:sz="0" w:space="0" w:color="auto"/>
        <w:right w:val="none" w:sz="0" w:space="0" w:color="auto"/>
      </w:divBdr>
      <w:divsChild>
        <w:div w:id="2074280362">
          <w:marLeft w:val="0"/>
          <w:marRight w:val="0"/>
          <w:marTop w:val="0"/>
          <w:marBottom w:val="0"/>
          <w:divBdr>
            <w:top w:val="none" w:sz="0" w:space="0" w:color="auto"/>
            <w:left w:val="none" w:sz="0" w:space="0" w:color="auto"/>
            <w:bottom w:val="none" w:sz="0" w:space="0" w:color="auto"/>
            <w:right w:val="none" w:sz="0" w:space="0" w:color="auto"/>
          </w:divBdr>
        </w:div>
      </w:divsChild>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0583973">
      <w:bodyDiv w:val="1"/>
      <w:marLeft w:val="0"/>
      <w:marRight w:val="0"/>
      <w:marTop w:val="0"/>
      <w:marBottom w:val="0"/>
      <w:divBdr>
        <w:top w:val="none" w:sz="0" w:space="0" w:color="auto"/>
        <w:left w:val="none" w:sz="0" w:space="0" w:color="auto"/>
        <w:bottom w:val="none" w:sz="0" w:space="0" w:color="auto"/>
        <w:right w:val="none" w:sz="0" w:space="0" w:color="auto"/>
      </w:divBdr>
      <w:divsChild>
        <w:div w:id="1264417803">
          <w:marLeft w:val="0"/>
          <w:marRight w:val="0"/>
          <w:marTop w:val="0"/>
          <w:marBottom w:val="0"/>
          <w:divBdr>
            <w:top w:val="none" w:sz="0" w:space="0" w:color="auto"/>
            <w:left w:val="none" w:sz="0" w:space="0" w:color="auto"/>
            <w:bottom w:val="none" w:sz="0" w:space="0" w:color="auto"/>
            <w:right w:val="none" w:sz="0" w:space="0" w:color="auto"/>
          </w:divBdr>
        </w:div>
      </w:divsChild>
    </w:div>
    <w:div w:id="1522670874">
      <w:bodyDiv w:val="1"/>
      <w:marLeft w:val="0"/>
      <w:marRight w:val="0"/>
      <w:marTop w:val="0"/>
      <w:marBottom w:val="0"/>
      <w:divBdr>
        <w:top w:val="none" w:sz="0" w:space="0" w:color="auto"/>
        <w:left w:val="none" w:sz="0" w:space="0" w:color="auto"/>
        <w:bottom w:val="none" w:sz="0" w:space="0" w:color="auto"/>
        <w:right w:val="none" w:sz="0" w:space="0" w:color="auto"/>
      </w:divBdr>
      <w:divsChild>
        <w:div w:id="1783456203">
          <w:marLeft w:val="0"/>
          <w:marRight w:val="0"/>
          <w:marTop w:val="0"/>
          <w:marBottom w:val="0"/>
          <w:divBdr>
            <w:top w:val="none" w:sz="0" w:space="0" w:color="auto"/>
            <w:left w:val="none" w:sz="0" w:space="0" w:color="auto"/>
            <w:bottom w:val="none" w:sz="0" w:space="0" w:color="auto"/>
            <w:right w:val="none" w:sz="0" w:space="0" w:color="auto"/>
          </w:divBdr>
        </w:div>
      </w:divsChild>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0386348">
      <w:bodyDiv w:val="1"/>
      <w:marLeft w:val="0"/>
      <w:marRight w:val="0"/>
      <w:marTop w:val="0"/>
      <w:marBottom w:val="0"/>
      <w:divBdr>
        <w:top w:val="none" w:sz="0" w:space="0" w:color="auto"/>
        <w:left w:val="none" w:sz="0" w:space="0" w:color="auto"/>
        <w:bottom w:val="none" w:sz="0" w:space="0" w:color="auto"/>
        <w:right w:val="none" w:sz="0" w:space="0" w:color="auto"/>
      </w:divBdr>
      <w:divsChild>
        <w:div w:id="605308502">
          <w:marLeft w:val="0"/>
          <w:marRight w:val="0"/>
          <w:marTop w:val="0"/>
          <w:marBottom w:val="0"/>
          <w:divBdr>
            <w:top w:val="none" w:sz="0" w:space="0" w:color="auto"/>
            <w:left w:val="none" w:sz="0" w:space="0" w:color="auto"/>
            <w:bottom w:val="none" w:sz="0" w:space="0" w:color="auto"/>
            <w:right w:val="none" w:sz="0" w:space="0" w:color="auto"/>
          </w:divBdr>
        </w:div>
      </w:divsChild>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6840049">
      <w:bodyDiv w:val="1"/>
      <w:marLeft w:val="0"/>
      <w:marRight w:val="0"/>
      <w:marTop w:val="0"/>
      <w:marBottom w:val="0"/>
      <w:divBdr>
        <w:top w:val="none" w:sz="0" w:space="0" w:color="auto"/>
        <w:left w:val="none" w:sz="0" w:space="0" w:color="auto"/>
        <w:bottom w:val="none" w:sz="0" w:space="0" w:color="auto"/>
        <w:right w:val="none" w:sz="0" w:space="0" w:color="auto"/>
      </w:divBdr>
      <w:divsChild>
        <w:div w:id="1293244228">
          <w:marLeft w:val="0"/>
          <w:marRight w:val="0"/>
          <w:marTop w:val="0"/>
          <w:marBottom w:val="0"/>
          <w:divBdr>
            <w:top w:val="none" w:sz="0" w:space="0" w:color="auto"/>
            <w:left w:val="none" w:sz="0" w:space="0" w:color="auto"/>
            <w:bottom w:val="none" w:sz="0" w:space="0" w:color="auto"/>
            <w:right w:val="none" w:sz="0" w:space="0" w:color="auto"/>
          </w:divBdr>
        </w:div>
      </w:divsChild>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19558070">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4675289">
      <w:bodyDiv w:val="1"/>
      <w:marLeft w:val="0"/>
      <w:marRight w:val="0"/>
      <w:marTop w:val="0"/>
      <w:marBottom w:val="0"/>
      <w:divBdr>
        <w:top w:val="none" w:sz="0" w:space="0" w:color="auto"/>
        <w:left w:val="none" w:sz="0" w:space="0" w:color="auto"/>
        <w:bottom w:val="none" w:sz="0" w:space="0" w:color="auto"/>
        <w:right w:val="none" w:sz="0" w:space="0" w:color="auto"/>
      </w:divBdr>
      <w:divsChild>
        <w:div w:id="643240777">
          <w:marLeft w:val="0"/>
          <w:marRight w:val="0"/>
          <w:marTop w:val="0"/>
          <w:marBottom w:val="0"/>
          <w:divBdr>
            <w:top w:val="none" w:sz="0" w:space="0" w:color="auto"/>
            <w:left w:val="none" w:sz="0" w:space="0" w:color="auto"/>
            <w:bottom w:val="none" w:sz="0" w:space="0" w:color="auto"/>
            <w:right w:val="none" w:sz="0" w:space="0" w:color="auto"/>
          </w:divBdr>
        </w:div>
      </w:divsChild>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385007">
      <w:bodyDiv w:val="1"/>
      <w:marLeft w:val="0"/>
      <w:marRight w:val="0"/>
      <w:marTop w:val="0"/>
      <w:marBottom w:val="0"/>
      <w:divBdr>
        <w:top w:val="none" w:sz="0" w:space="0" w:color="auto"/>
        <w:left w:val="none" w:sz="0" w:space="0" w:color="auto"/>
        <w:bottom w:val="none" w:sz="0" w:space="0" w:color="auto"/>
        <w:right w:val="none" w:sz="0" w:space="0" w:color="auto"/>
      </w:divBdr>
      <w:divsChild>
        <w:div w:id="1541480553">
          <w:marLeft w:val="0"/>
          <w:marRight w:val="0"/>
          <w:marTop w:val="0"/>
          <w:marBottom w:val="0"/>
          <w:divBdr>
            <w:top w:val="none" w:sz="0" w:space="0" w:color="auto"/>
            <w:left w:val="none" w:sz="0" w:space="0" w:color="auto"/>
            <w:bottom w:val="none" w:sz="0" w:space="0" w:color="auto"/>
            <w:right w:val="none" w:sz="0" w:space="0" w:color="auto"/>
          </w:divBdr>
        </w:div>
      </w:divsChild>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2593357">
      <w:bodyDiv w:val="1"/>
      <w:marLeft w:val="0"/>
      <w:marRight w:val="0"/>
      <w:marTop w:val="0"/>
      <w:marBottom w:val="0"/>
      <w:divBdr>
        <w:top w:val="none" w:sz="0" w:space="0" w:color="auto"/>
        <w:left w:val="none" w:sz="0" w:space="0" w:color="auto"/>
        <w:bottom w:val="none" w:sz="0" w:space="0" w:color="auto"/>
        <w:right w:val="none" w:sz="0" w:space="0" w:color="auto"/>
      </w:divBdr>
      <w:divsChild>
        <w:div w:id="1569265681">
          <w:marLeft w:val="0"/>
          <w:marRight w:val="0"/>
          <w:marTop w:val="0"/>
          <w:marBottom w:val="0"/>
          <w:divBdr>
            <w:top w:val="single" w:sz="2" w:space="0" w:color="E3E3E3"/>
            <w:left w:val="single" w:sz="2" w:space="0" w:color="E3E3E3"/>
            <w:bottom w:val="single" w:sz="2" w:space="0" w:color="E3E3E3"/>
            <w:right w:val="single" w:sz="2" w:space="0" w:color="E3E3E3"/>
          </w:divBdr>
          <w:divsChild>
            <w:div w:id="1437991174">
              <w:marLeft w:val="0"/>
              <w:marRight w:val="0"/>
              <w:marTop w:val="0"/>
              <w:marBottom w:val="0"/>
              <w:divBdr>
                <w:top w:val="single" w:sz="2" w:space="0" w:color="E3E3E3"/>
                <w:left w:val="single" w:sz="2" w:space="0" w:color="E3E3E3"/>
                <w:bottom w:val="single" w:sz="2" w:space="0" w:color="E3E3E3"/>
                <w:right w:val="single" w:sz="2" w:space="0" w:color="E3E3E3"/>
              </w:divBdr>
              <w:divsChild>
                <w:div w:id="1506701022">
                  <w:marLeft w:val="0"/>
                  <w:marRight w:val="0"/>
                  <w:marTop w:val="0"/>
                  <w:marBottom w:val="0"/>
                  <w:divBdr>
                    <w:top w:val="single" w:sz="2" w:space="0" w:color="E3E3E3"/>
                    <w:left w:val="single" w:sz="2" w:space="0" w:color="E3E3E3"/>
                    <w:bottom w:val="single" w:sz="2" w:space="0" w:color="E3E3E3"/>
                    <w:right w:val="single" w:sz="2" w:space="0" w:color="E3E3E3"/>
                  </w:divBdr>
                  <w:divsChild>
                    <w:div w:id="1556820477">
                      <w:marLeft w:val="0"/>
                      <w:marRight w:val="0"/>
                      <w:marTop w:val="0"/>
                      <w:marBottom w:val="0"/>
                      <w:divBdr>
                        <w:top w:val="single" w:sz="2" w:space="0" w:color="E3E3E3"/>
                        <w:left w:val="single" w:sz="2" w:space="0" w:color="E3E3E3"/>
                        <w:bottom w:val="single" w:sz="2" w:space="0" w:color="E3E3E3"/>
                        <w:right w:val="single" w:sz="2" w:space="0" w:color="E3E3E3"/>
                      </w:divBdr>
                      <w:divsChild>
                        <w:div w:id="1908567787">
                          <w:marLeft w:val="0"/>
                          <w:marRight w:val="0"/>
                          <w:marTop w:val="0"/>
                          <w:marBottom w:val="0"/>
                          <w:divBdr>
                            <w:top w:val="single" w:sz="2" w:space="0" w:color="E3E3E3"/>
                            <w:left w:val="single" w:sz="2" w:space="0" w:color="E3E3E3"/>
                            <w:bottom w:val="single" w:sz="2" w:space="0" w:color="E3E3E3"/>
                            <w:right w:val="single" w:sz="2" w:space="0" w:color="E3E3E3"/>
                          </w:divBdr>
                          <w:divsChild>
                            <w:div w:id="1731464726">
                              <w:marLeft w:val="0"/>
                              <w:marRight w:val="0"/>
                              <w:marTop w:val="0"/>
                              <w:marBottom w:val="0"/>
                              <w:divBdr>
                                <w:top w:val="single" w:sz="2" w:space="0" w:color="E3E3E3"/>
                                <w:left w:val="single" w:sz="2" w:space="0" w:color="E3E3E3"/>
                                <w:bottom w:val="single" w:sz="2" w:space="0" w:color="E3E3E3"/>
                                <w:right w:val="single" w:sz="2" w:space="0" w:color="E3E3E3"/>
                              </w:divBdr>
                              <w:divsChild>
                                <w:div w:id="269554488">
                                  <w:marLeft w:val="0"/>
                                  <w:marRight w:val="0"/>
                                  <w:marTop w:val="100"/>
                                  <w:marBottom w:val="100"/>
                                  <w:divBdr>
                                    <w:top w:val="single" w:sz="2" w:space="0" w:color="E3E3E3"/>
                                    <w:left w:val="single" w:sz="2" w:space="0" w:color="E3E3E3"/>
                                    <w:bottom w:val="single" w:sz="2" w:space="0" w:color="E3E3E3"/>
                                    <w:right w:val="single" w:sz="2" w:space="0" w:color="E3E3E3"/>
                                  </w:divBdr>
                                  <w:divsChild>
                                    <w:div w:id="1040084039">
                                      <w:marLeft w:val="0"/>
                                      <w:marRight w:val="0"/>
                                      <w:marTop w:val="0"/>
                                      <w:marBottom w:val="0"/>
                                      <w:divBdr>
                                        <w:top w:val="single" w:sz="2" w:space="0" w:color="E3E3E3"/>
                                        <w:left w:val="single" w:sz="2" w:space="0" w:color="E3E3E3"/>
                                        <w:bottom w:val="single" w:sz="2" w:space="0" w:color="E3E3E3"/>
                                        <w:right w:val="single" w:sz="2" w:space="0" w:color="E3E3E3"/>
                                      </w:divBdr>
                                      <w:divsChild>
                                        <w:div w:id="240140037">
                                          <w:marLeft w:val="0"/>
                                          <w:marRight w:val="0"/>
                                          <w:marTop w:val="0"/>
                                          <w:marBottom w:val="0"/>
                                          <w:divBdr>
                                            <w:top w:val="single" w:sz="2" w:space="0" w:color="E3E3E3"/>
                                            <w:left w:val="single" w:sz="2" w:space="0" w:color="E3E3E3"/>
                                            <w:bottom w:val="single" w:sz="2" w:space="0" w:color="E3E3E3"/>
                                            <w:right w:val="single" w:sz="2" w:space="0" w:color="E3E3E3"/>
                                          </w:divBdr>
                                          <w:divsChild>
                                            <w:div w:id="1391419316">
                                              <w:marLeft w:val="0"/>
                                              <w:marRight w:val="0"/>
                                              <w:marTop w:val="0"/>
                                              <w:marBottom w:val="0"/>
                                              <w:divBdr>
                                                <w:top w:val="single" w:sz="2" w:space="0" w:color="E3E3E3"/>
                                                <w:left w:val="single" w:sz="2" w:space="0" w:color="E3E3E3"/>
                                                <w:bottom w:val="single" w:sz="2" w:space="0" w:color="E3E3E3"/>
                                                <w:right w:val="single" w:sz="2" w:space="0" w:color="E3E3E3"/>
                                              </w:divBdr>
                                              <w:divsChild>
                                                <w:div w:id="230697529">
                                                  <w:marLeft w:val="0"/>
                                                  <w:marRight w:val="0"/>
                                                  <w:marTop w:val="0"/>
                                                  <w:marBottom w:val="0"/>
                                                  <w:divBdr>
                                                    <w:top w:val="single" w:sz="2" w:space="0" w:color="E3E3E3"/>
                                                    <w:left w:val="single" w:sz="2" w:space="0" w:color="E3E3E3"/>
                                                    <w:bottom w:val="single" w:sz="2" w:space="0" w:color="E3E3E3"/>
                                                    <w:right w:val="single" w:sz="2" w:space="0" w:color="E3E3E3"/>
                                                  </w:divBdr>
                                                  <w:divsChild>
                                                    <w:div w:id="172037936">
                                                      <w:marLeft w:val="0"/>
                                                      <w:marRight w:val="0"/>
                                                      <w:marTop w:val="0"/>
                                                      <w:marBottom w:val="0"/>
                                                      <w:divBdr>
                                                        <w:top w:val="single" w:sz="2" w:space="0" w:color="E3E3E3"/>
                                                        <w:left w:val="single" w:sz="2" w:space="0" w:color="E3E3E3"/>
                                                        <w:bottom w:val="single" w:sz="2" w:space="0" w:color="E3E3E3"/>
                                                        <w:right w:val="single" w:sz="2" w:space="0" w:color="E3E3E3"/>
                                                      </w:divBdr>
                                                      <w:divsChild>
                                                        <w:div w:id="240216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00778075">
          <w:marLeft w:val="0"/>
          <w:marRight w:val="0"/>
          <w:marTop w:val="0"/>
          <w:marBottom w:val="0"/>
          <w:divBdr>
            <w:top w:val="none" w:sz="0" w:space="0" w:color="auto"/>
            <w:left w:val="none" w:sz="0" w:space="0" w:color="auto"/>
            <w:bottom w:val="none" w:sz="0" w:space="0" w:color="auto"/>
            <w:right w:val="none" w:sz="0" w:space="0" w:color="auto"/>
          </w:divBdr>
        </w:div>
      </w:divsChild>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89608869">
      <w:bodyDiv w:val="1"/>
      <w:marLeft w:val="0"/>
      <w:marRight w:val="0"/>
      <w:marTop w:val="0"/>
      <w:marBottom w:val="0"/>
      <w:divBdr>
        <w:top w:val="none" w:sz="0" w:space="0" w:color="auto"/>
        <w:left w:val="none" w:sz="0" w:space="0" w:color="auto"/>
        <w:bottom w:val="none" w:sz="0" w:space="0" w:color="auto"/>
        <w:right w:val="none" w:sz="0" w:space="0" w:color="auto"/>
      </w:divBdr>
      <w:divsChild>
        <w:div w:id="1114904070">
          <w:marLeft w:val="0"/>
          <w:marRight w:val="0"/>
          <w:marTop w:val="0"/>
          <w:marBottom w:val="0"/>
          <w:divBdr>
            <w:top w:val="none" w:sz="0" w:space="0" w:color="auto"/>
            <w:left w:val="none" w:sz="0" w:space="0" w:color="auto"/>
            <w:bottom w:val="none" w:sz="0" w:space="0" w:color="auto"/>
            <w:right w:val="none" w:sz="0" w:space="0" w:color="auto"/>
          </w:divBdr>
        </w:div>
      </w:divsChild>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7678213">
      <w:bodyDiv w:val="1"/>
      <w:marLeft w:val="0"/>
      <w:marRight w:val="0"/>
      <w:marTop w:val="0"/>
      <w:marBottom w:val="0"/>
      <w:divBdr>
        <w:top w:val="none" w:sz="0" w:space="0" w:color="auto"/>
        <w:left w:val="none" w:sz="0" w:space="0" w:color="auto"/>
        <w:bottom w:val="none" w:sz="0" w:space="0" w:color="auto"/>
        <w:right w:val="none" w:sz="0" w:space="0" w:color="auto"/>
      </w:divBdr>
      <w:divsChild>
        <w:div w:id="504636175">
          <w:marLeft w:val="0"/>
          <w:marRight w:val="0"/>
          <w:marTop w:val="0"/>
          <w:marBottom w:val="0"/>
          <w:divBdr>
            <w:top w:val="none" w:sz="0" w:space="0" w:color="auto"/>
            <w:left w:val="none" w:sz="0" w:space="0" w:color="auto"/>
            <w:bottom w:val="none" w:sz="0" w:space="0" w:color="auto"/>
            <w:right w:val="none" w:sz="0" w:space="0" w:color="auto"/>
          </w:divBdr>
        </w:div>
      </w:divsChild>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89492791">
      <w:bodyDiv w:val="1"/>
      <w:marLeft w:val="0"/>
      <w:marRight w:val="0"/>
      <w:marTop w:val="0"/>
      <w:marBottom w:val="0"/>
      <w:divBdr>
        <w:top w:val="none" w:sz="0" w:space="0" w:color="auto"/>
        <w:left w:val="none" w:sz="0" w:space="0" w:color="auto"/>
        <w:bottom w:val="none" w:sz="0" w:space="0" w:color="auto"/>
        <w:right w:val="none" w:sz="0" w:space="0" w:color="auto"/>
      </w:divBdr>
      <w:divsChild>
        <w:div w:id="1845970762">
          <w:marLeft w:val="0"/>
          <w:marRight w:val="0"/>
          <w:marTop w:val="0"/>
          <w:marBottom w:val="0"/>
          <w:divBdr>
            <w:top w:val="none" w:sz="0" w:space="0" w:color="auto"/>
            <w:left w:val="none" w:sz="0" w:space="0" w:color="auto"/>
            <w:bottom w:val="none" w:sz="0" w:space="0" w:color="auto"/>
            <w:right w:val="none" w:sz="0" w:space="0" w:color="auto"/>
          </w:divBdr>
        </w:div>
      </w:divsChild>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hyperlink" Target="https://github.com/LJacksonPan/RaTrack/blob/main/doc/ratrack_pipeline.png" TargetMode="External"/><Relationship Id="rId21" Type="http://schemas.openxmlformats.org/officeDocument/2006/relationships/image" Target="media/image9.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hyperlink" Target="https://www.nhtsa.gov/sites/nhtsa.gov/files/documents/13069a-ads2.0_090617_v9a_tag.pdf" TargetMode="External"/><Relationship Id="rId68" Type="http://schemas.openxmlformats.org/officeDocument/2006/relationships/hyperlink" Target="https://doi.org/10.3390/s24072177" TargetMode="External"/><Relationship Id="rId84" Type="http://schemas.openxmlformats.org/officeDocument/2006/relationships/hyperlink" Target="https://www.techtarget.com/searchenterpriseai/definition/deep-learning-deep-neural-network" TargetMode="External"/><Relationship Id="rId89" Type="http://schemas.openxmlformats.org/officeDocument/2006/relationships/hyperlink" Target="https://doi.org/10.1016/j.trc.2018.02.012" TargetMode="External"/><Relationship Id="rId112" Type="http://schemas.openxmlformats.org/officeDocument/2006/relationships/hyperlink" Target="https://kili-technology.com/data-labeling/machine-learning/mean-average-precision-map-a-complete-guide" TargetMode="External"/><Relationship Id="rId16" Type="http://schemas.openxmlformats.org/officeDocument/2006/relationships/image" Target="media/image4.png"/><Relationship Id="rId107" Type="http://schemas.openxmlformats.org/officeDocument/2006/relationships/hyperlink" Target="https://deepchecks.com/glossary/vggnet/" TargetMode="External"/><Relationship Id="rId11" Type="http://schemas.openxmlformats.org/officeDocument/2006/relationships/footer" Target="footer1.xml"/><Relationship Id="rId32" Type="http://schemas.openxmlformats.org/officeDocument/2006/relationships/image" Target="media/image16.png"/><Relationship Id="rId37" Type="http://schemas.openxmlformats.org/officeDocument/2006/relationships/hyperlink" Target="https://github.com/nicktmv/four-d-radar-thesis" TargetMode="External"/><Relationship Id="rId53" Type="http://schemas.openxmlformats.org/officeDocument/2006/relationships/image" Target="media/image31.png"/><Relationship Id="rId58" Type="http://schemas.openxmlformats.org/officeDocument/2006/relationships/image" Target="media/image34.png"/><Relationship Id="rId74" Type="http://schemas.openxmlformats.org/officeDocument/2006/relationships/hyperlink" Target="https://www.arrow.com/en/research-and-events/articles/introduction-to-radar" TargetMode="External"/><Relationship Id="rId79" Type="http://schemas.openxmlformats.org/officeDocument/2006/relationships/hyperlink" Target="https://www.britannica.com/science/Doppler-effect" TargetMode="External"/><Relationship Id="rId102" Type="http://schemas.openxmlformats.org/officeDocument/2006/relationships/hyperlink" Target="https://encyclopedia.pub/entry/23781" TargetMode="External"/><Relationship Id="rId5" Type="http://schemas.openxmlformats.org/officeDocument/2006/relationships/numbering" Target="numbering.xml"/><Relationship Id="rId90" Type="http://schemas.openxmlformats.org/officeDocument/2006/relationships/hyperlink" Target="https://levity.ai/blog/difference-machine-learning-deep-learning" TargetMode="External"/><Relationship Id="rId95" Type="http://schemas.openxmlformats.org/officeDocument/2006/relationships/hyperlink" Target="https://www.researchgate.net/figure/Schematic-diagram-of-a-basic-convolutional-neural-network-CNN-architecture-26_fig1_336805909" TargetMode="External"/><Relationship Id="rId22" Type="http://schemas.openxmlformats.org/officeDocument/2006/relationships/image" Target="media/image10.png"/><Relationship Id="rId27" Type="http://schemas.openxmlformats.org/officeDocument/2006/relationships/hyperlink" Target="https://www.udemy.com/course/advanced-driver-assistance-systems/learn/lecture/24251478?start=0" TargetMode="External"/><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hyperlink" Target="https://towardsdatascience.com/kalman-filtering-an-intuitive-guide-based-on-bayesian-approach-49c78b843ac7" TargetMode="External"/><Relationship Id="rId69" Type="http://schemas.openxmlformats.org/officeDocument/2006/relationships/hyperlink" Target="https://roboticsknowledgebase.com/wiki/math/gaussian-process-gaussian-mixture-model/" TargetMode="External"/><Relationship Id="rId113" Type="http://schemas.openxmlformats.org/officeDocument/2006/relationships/hyperlink" Target="https://github.com/open-mmlab/OpenPCDet/blob/master/docs/multiple_models_demo.png" TargetMode="External"/><Relationship Id="rId118" Type="http://schemas.openxmlformats.org/officeDocument/2006/relationships/hyperlink" Target="https://arxiv.org/pdf/2309.09737.pdf" TargetMode="External"/><Relationship Id="rId80" Type="http://schemas.openxmlformats.org/officeDocument/2006/relationships/hyperlink" Target="https://www.everythingrf.com/community/what-are-4d-radars" TargetMode="External"/><Relationship Id="rId85" Type="http://schemas.openxmlformats.org/officeDocument/2006/relationships/hyperlink" Target="https://doi.org/10.1109/tpami.2015.2437384" TargetMode="External"/><Relationship Id="rId12" Type="http://schemas.openxmlformats.org/officeDocument/2006/relationships/footer" Target="footer2.xml"/><Relationship Id="rId17" Type="http://schemas.openxmlformats.org/officeDocument/2006/relationships/image" Target="media/image5.png"/><Relationship Id="rId33" Type="http://schemas.openxmlformats.org/officeDocument/2006/relationships/image" Target="media/image17.jpeg"/><Relationship Id="rId38" Type="http://schemas.openxmlformats.org/officeDocument/2006/relationships/hyperlink" Target="https://github.com/tudelft-iv/view-of-delft-dataset" TargetMode="External"/><Relationship Id="rId59" Type="http://schemas.openxmlformats.org/officeDocument/2006/relationships/image" Target="media/image35.png"/><Relationship Id="rId103" Type="http://schemas.openxmlformats.org/officeDocument/2006/relationships/hyperlink" Target="https://doi.org/10.1007/s11030-021-10225-3" TargetMode="External"/><Relationship Id="rId108" Type="http://schemas.openxmlformats.org/officeDocument/2006/relationships/hyperlink" Target="https://www.mygreatlearning.com/blog/resnet/" TargetMode="External"/><Relationship Id="rId54" Type="http://schemas.openxmlformats.org/officeDocument/2006/relationships/hyperlink" Target="https://github.com/nicktmv/RaTrack/commit/5abc9ba6ba04cd04a0b76ee42772e416f7a985ad?diff=split&amp;w=1" TargetMode="External"/><Relationship Id="rId70" Type="http://schemas.openxmlformats.org/officeDocument/2006/relationships/hyperlink" Target="https://www.simplilearn.com/tutorials/deep-learning-tutorial/rnn" TargetMode="External"/><Relationship Id="rId75" Type="http://schemas.openxmlformats.org/officeDocument/2006/relationships/hyperlink" Target="https://medium.com/analytics-vidhya/evolution-of-object-detection-582259d2aa9b" TargetMode="External"/><Relationship Id="rId91" Type="http://schemas.openxmlformats.org/officeDocument/2006/relationships/hyperlink" Target="https://www.mathworks.com/discovery/slam.html" TargetMode="External"/><Relationship Id="rId96" Type="http://schemas.openxmlformats.org/officeDocument/2006/relationships/hyperlink" Target="https://www.synopsys.com/automotive/what-is-autonomous-car.htm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hyperlink" Target="https://www.udemy.com/course/automotive-radar-basics-to-advance/learn/lecture/20249534?start=15" TargetMode="External"/><Relationship Id="rId49" Type="http://schemas.openxmlformats.org/officeDocument/2006/relationships/hyperlink" Target="https://github.com/xinshuoweng/AB3DMOT/tree/master" TargetMode="External"/><Relationship Id="rId114" Type="http://schemas.openxmlformats.org/officeDocument/2006/relationships/hyperlink" Target="https://www.researchgate.net/publication/371321106_AV_PV-RCNN_Improving_3D_Object_Detection_with_Adaptive_Deformation_and_VectorPool_Aggregation" TargetMode="External"/><Relationship Id="rId119" Type="http://schemas.openxmlformats.org/officeDocument/2006/relationships/hyperlink" Target="https://medium.com/@alifyafebriana/setting-up-3d-open-source-openpcdet-with-anaconda-a-step-by-step-guide-66126107215" TargetMode="External"/><Relationship Id="rId44" Type="http://schemas.openxmlformats.org/officeDocument/2006/relationships/image" Target="media/image25.png"/><Relationship Id="rId60" Type="http://schemas.openxmlformats.org/officeDocument/2006/relationships/image" Target="media/image36.png"/><Relationship Id="rId65" Type="http://schemas.openxmlformats.org/officeDocument/2006/relationships/hyperlink" Target="https://4sense.medium.com/lidar-vs-radar-detection-tracking-and-imaging-ca528c0e9aae" TargetMode="External"/><Relationship Id="rId81" Type="http://schemas.openxmlformats.org/officeDocument/2006/relationships/hyperlink" Target="https://towardsdatascience.com/r-cnn-fast-r-cnn-faster-r-cnn-yolo-object-detection-algorithms-36d53571365e" TargetMode="External"/><Relationship Id="rId86" Type="http://schemas.openxmlformats.org/officeDocument/2006/relationships/hyperlink" Target="https://github.com/tudelft-iv/view-of-delft-dataset/blob/main/figures/example_frame_2.pn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39" Type="http://schemas.openxmlformats.org/officeDocument/2006/relationships/image" Target="media/image20.png"/><Relationship Id="rId109" Type="http://schemas.openxmlformats.org/officeDocument/2006/relationships/hyperlink" Target="https://paperswithcode.com/method/densenet" TargetMode="External"/><Relationship Id="rId34" Type="http://schemas.openxmlformats.org/officeDocument/2006/relationships/image" Target="media/image18.png"/><Relationship Id="rId50" Type="http://schemas.openxmlformats.org/officeDocument/2006/relationships/hyperlink" Target="https://github.com/xinshuoweng/Xinshuo_PyToolbox" TargetMode="External"/><Relationship Id="rId55" Type="http://schemas.openxmlformats.org/officeDocument/2006/relationships/image" Target="media/image32.png"/><Relationship Id="rId76" Type="http://schemas.openxmlformats.org/officeDocument/2006/relationships/hyperlink" Target="https://www.thinkautonomous.ai/blog/how-radars-work" TargetMode="External"/><Relationship Id="rId97" Type="http://schemas.openxmlformats.org/officeDocument/2006/relationships/hyperlink" Target="https://towardsdatascience.com/hog-histogram-of-oriented-gradients-67ecd887675f" TargetMode="External"/><Relationship Id="rId104" Type="http://schemas.openxmlformats.org/officeDocument/2006/relationships/hyperlink" Target="https://doi.org/10.1109/cvpr.2009.5206848" TargetMode="External"/><Relationship Id="rId120"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www.baeldung.com/cs/viola-jones-algorithm" TargetMode="External"/><Relationship Id="rId92" Type="http://schemas.openxmlformats.org/officeDocument/2006/relationships/hyperlink" Target="https://navtechradar.com/explore/fmcw-radar/" TargetMode="External"/><Relationship Id="rId2" Type="http://schemas.openxmlformats.org/officeDocument/2006/relationships/customXml" Target="../customXml/item2.xml"/><Relationship Id="rId29" Type="http://schemas.openxmlformats.org/officeDocument/2006/relationships/hyperlink" Target="https://www.udemy.com/course/python-for-computer-vision-with-opencv-and-deep-learning/learn/lecture/12257624?start=0" TargetMode="External"/><Relationship Id="rId24" Type="http://schemas.openxmlformats.org/officeDocument/2006/relationships/image" Target="media/image12.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hyperlink" Target="https://autocrypt.io/the-state-of-level-3-autonomous-driving-in-2023/" TargetMode="External"/><Relationship Id="rId87" Type="http://schemas.openxmlformats.org/officeDocument/2006/relationships/hyperlink" Target="https://doi.org/10.1109/5254.708428" TargetMode="External"/><Relationship Id="rId110" Type="http://schemas.openxmlformats.org/officeDocument/2006/relationships/hyperlink" Target="https://arxiv.org/abs/2010.11929" TargetMode="External"/><Relationship Id="rId115" Type="http://schemas.openxmlformats.org/officeDocument/2006/relationships/hyperlink" Target="https://www.aha.io/roadmapping/guide/agile/agile-software-development" TargetMode="External"/><Relationship Id="rId61" Type="http://schemas.openxmlformats.org/officeDocument/2006/relationships/image" Target="media/image37.png"/><Relationship Id="rId82" Type="http://schemas.openxmlformats.org/officeDocument/2006/relationships/hyperlink" Target="https://www.geeksforgeeks.org/introduction-to-recurrent-neural-network/"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www.udemy.com/course/deep-learning-recurrent-neural-networks-in-python/learn/lecture/21514852?start=0" TargetMode="External"/><Relationship Id="rId35" Type="http://schemas.openxmlformats.org/officeDocument/2006/relationships/hyperlink" Target="https://github.com/LJacksonPan/RaTrack" TargetMode="External"/><Relationship Id="rId56" Type="http://schemas.openxmlformats.org/officeDocument/2006/relationships/hyperlink" Target="https://github.com/nicktmv/AB3DMOT/compare/28288d48fc13ca688d50f5add39de40e3e240143...87e1857b09c2e3914346ae29a1a14d23c3913742" TargetMode="External"/><Relationship Id="rId77" Type="http://schemas.openxmlformats.org/officeDocument/2006/relationships/hyperlink" Target="https://www.thinkautonomous.ai/blog/fmcw-lidars-vs-imaging-radars/" TargetMode="External"/><Relationship Id="rId100" Type="http://schemas.openxmlformats.org/officeDocument/2006/relationships/hyperlink" Target="https://arxiv.org/pdf/2007.14366.pdf" TargetMode="External"/><Relationship Id="rId105" Type="http://schemas.openxmlformats.org/officeDocument/2006/relationships/hyperlink" Target="https://doi.org/10.1016/j.iatssr.2019.11.008" TargetMode="External"/><Relationship Id="rId8" Type="http://schemas.openxmlformats.org/officeDocument/2006/relationships/webSettings" Target="webSettings.xml"/><Relationship Id="rId51" Type="http://schemas.openxmlformats.org/officeDocument/2006/relationships/hyperlink" Target="https://github.com/xinshuoweng" TargetMode="External"/><Relationship Id="rId72" Type="http://schemas.openxmlformats.org/officeDocument/2006/relationships/hyperlink" Target="https://www.researchgate.net/publication/357953408_Object_Detection_in_Autonomous_Vehicles_Status_and_Open_Challenges" TargetMode="External"/><Relationship Id="rId93" Type="http://schemas.openxmlformats.org/officeDocument/2006/relationships/hyperlink" Target="https://www.nhtsa.gov/technology-innovation/automated-vehicles-safety" TargetMode="External"/><Relationship Id="rId98" Type="http://schemas.openxmlformats.org/officeDocument/2006/relationships/hyperlink" Target="https://www.udemy.com/course/automotive-radar-basics-to-advance/"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27.png"/><Relationship Id="rId67" Type="http://schemas.openxmlformats.org/officeDocument/2006/relationships/hyperlink" Target="https://www.kalmanfilter.net/default.aspx" TargetMode="External"/><Relationship Id="rId116" Type="http://schemas.openxmlformats.org/officeDocument/2006/relationships/hyperlink" Target="https://arxiv.org/abs/2309.09737" TargetMode="External"/><Relationship Id="rId20" Type="http://schemas.openxmlformats.org/officeDocument/2006/relationships/image" Target="media/image8.png"/><Relationship Id="rId41" Type="http://schemas.openxmlformats.org/officeDocument/2006/relationships/image" Target="media/image22.png"/><Relationship Id="rId62" Type="http://schemas.openxmlformats.org/officeDocument/2006/relationships/hyperlink" Target="https://doi.org/10.3390/s22114208" TargetMode="External"/><Relationship Id="rId83" Type="http://schemas.openxmlformats.org/officeDocument/2006/relationships/hyperlink" Target="https://andrew.gibiansky.com/blog/machine-learning/convolutional-neural-networks/" TargetMode="External"/><Relationship Id="rId88" Type="http://schemas.openxmlformats.org/officeDocument/2006/relationships/hyperlink" Target="https://www.hesaitech.com/what-you-need-to-know-about-lidar-the-strengths-and-limitations-of-camera-radar-and-lidar/" TargetMode="External"/><Relationship Id="rId111" Type="http://schemas.openxmlformats.org/officeDocument/2006/relationships/hyperlink" Target="https://github.com/tudelft-iv/view-of-delft-dataset?tab=readme-ov-file#introduction" TargetMode="External"/><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hyperlink" Target="https://python.plainenglish.io/a-brief-history-of-the-evolution-of-image-classification-402c63baf50" TargetMode="External"/><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image" Target="media/image30.png"/><Relationship Id="rId73" Type="http://schemas.openxmlformats.org/officeDocument/2006/relationships/hyperlink" Target="https://cleantechnica.com/2016/07/29/tesla-google-disagree-lidar-right/" TargetMode="External"/><Relationship Id="rId78" Type="http://schemas.openxmlformats.org/officeDocument/2006/relationships/hyperlink" Target="https://doi.org/10.1016/b978-0-12-822109-9.00010-2" TargetMode="External"/><Relationship Id="rId94" Type="http://schemas.openxmlformats.org/officeDocument/2006/relationships/hyperlink" Target="https://arxiv.org/abs/2203.08038" TargetMode="External"/><Relationship Id="rId99" Type="http://schemas.openxmlformats.org/officeDocument/2006/relationships/hyperlink" Target="https://arxiv.org/pdf/2012.13664.pdf" TargetMode="External"/><Relationship Id="rId101" Type="http://schemas.openxmlformats.org/officeDocument/2006/relationships/hyperlink" Target="https://doi.org/10.3390/s20247283" TargetMode="External"/><Relationship Id="rId1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3.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E4C70F-DEA0-40B3-8D08-5CC337D8E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61</TotalTime>
  <Pages>96</Pages>
  <Words>23799</Words>
  <Characters>135658</Characters>
  <Application>Microsoft Office Word</Application>
  <DocSecurity>0</DocSecurity>
  <Lines>1130</Lines>
  <Paragraphs>318</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New Architecture Considered</vt:lpstr>
      <vt:lpstr>    Evaluation Metrics</vt:lpstr>
      <vt:lpstr>    Conclusion</vt:lpstr>
      <vt:lpstr>Solutions</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vector>
  </TitlesOfParts>
  <Company/>
  <LinksUpToDate>false</LinksUpToDate>
  <CharactersWithSpaces>159139</CharactersWithSpaces>
  <SharedDoc>false</SharedDoc>
  <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2154</cp:revision>
  <cp:lastPrinted>2024-04-30T23:20:00Z</cp:lastPrinted>
  <dcterms:created xsi:type="dcterms:W3CDTF">2024-04-07T19:56:00Z</dcterms:created>
  <dcterms:modified xsi:type="dcterms:W3CDTF">2024-05-01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